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77777777" w:rsidR="00133358" w:rsidRPr="00F7534D" w:rsidRDefault="00133358" w:rsidP="00F7534D">
      <w:pPr>
        <w:spacing w:after="0" w:line="240" w:lineRule="auto"/>
        <w:rPr>
          <w:b/>
          <w:sz w:val="32"/>
          <w:szCs w:val="32"/>
        </w:rPr>
      </w:pPr>
    </w:p>
    <w:p w14:paraId="00000003" w14:textId="77777777" w:rsidR="00133358" w:rsidRPr="00F7534D" w:rsidRDefault="00133358" w:rsidP="00F7534D">
      <w:pPr>
        <w:spacing w:after="0" w:line="240" w:lineRule="auto"/>
        <w:rPr>
          <w:b/>
          <w:sz w:val="32"/>
          <w:szCs w:val="32"/>
        </w:rPr>
      </w:pPr>
    </w:p>
    <w:p w14:paraId="00000004" w14:textId="77777777" w:rsidR="00133358" w:rsidRPr="00F7534D" w:rsidRDefault="00133358" w:rsidP="00F7534D">
      <w:pPr>
        <w:spacing w:after="0" w:line="240" w:lineRule="auto"/>
        <w:rPr>
          <w:b/>
          <w:sz w:val="32"/>
          <w:szCs w:val="32"/>
        </w:rPr>
      </w:pPr>
    </w:p>
    <w:p w14:paraId="00000005" w14:textId="77777777" w:rsidR="00133358" w:rsidRPr="00F7534D" w:rsidRDefault="00133358" w:rsidP="00F7534D">
      <w:pPr>
        <w:spacing w:after="0" w:line="240" w:lineRule="auto"/>
        <w:rPr>
          <w:b/>
          <w:sz w:val="32"/>
          <w:szCs w:val="32"/>
        </w:rPr>
      </w:pPr>
    </w:p>
    <w:p w14:paraId="00000006" w14:textId="77777777" w:rsidR="00133358" w:rsidRPr="00F7534D" w:rsidRDefault="00133358" w:rsidP="00F7534D">
      <w:pPr>
        <w:spacing w:after="0" w:line="240" w:lineRule="auto"/>
        <w:rPr>
          <w:b/>
          <w:sz w:val="32"/>
          <w:szCs w:val="32"/>
        </w:rPr>
      </w:pPr>
    </w:p>
    <w:p w14:paraId="00000007" w14:textId="77777777" w:rsidR="00133358" w:rsidRPr="00F7534D" w:rsidRDefault="00133358" w:rsidP="00F7534D">
      <w:pPr>
        <w:spacing w:after="0" w:line="240" w:lineRule="auto"/>
        <w:rPr>
          <w:b/>
          <w:sz w:val="32"/>
          <w:szCs w:val="32"/>
        </w:rPr>
      </w:pPr>
    </w:p>
    <w:p w14:paraId="00000008" w14:textId="77777777" w:rsidR="00133358" w:rsidRPr="00F7534D" w:rsidRDefault="00133358" w:rsidP="00F7534D">
      <w:pPr>
        <w:spacing w:after="0" w:line="240" w:lineRule="auto"/>
        <w:rPr>
          <w:b/>
          <w:sz w:val="32"/>
          <w:szCs w:val="32"/>
        </w:rPr>
      </w:pPr>
    </w:p>
    <w:p w14:paraId="00000009" w14:textId="77777777" w:rsidR="00133358" w:rsidRPr="00F7534D" w:rsidRDefault="00133358" w:rsidP="00F7534D">
      <w:pPr>
        <w:spacing w:after="0" w:line="240" w:lineRule="auto"/>
        <w:rPr>
          <w:b/>
          <w:sz w:val="32"/>
          <w:szCs w:val="32"/>
        </w:rPr>
      </w:pPr>
    </w:p>
    <w:p w14:paraId="0000000A" w14:textId="77777777" w:rsidR="00133358" w:rsidRPr="00F7534D" w:rsidRDefault="00133358" w:rsidP="00F7534D">
      <w:pPr>
        <w:spacing w:after="0" w:line="240" w:lineRule="auto"/>
        <w:rPr>
          <w:b/>
          <w:sz w:val="32"/>
          <w:szCs w:val="32"/>
        </w:rPr>
      </w:pPr>
    </w:p>
    <w:p w14:paraId="0000000B" w14:textId="77777777" w:rsidR="00133358" w:rsidRPr="00F7534D" w:rsidRDefault="00133358" w:rsidP="00F7534D">
      <w:pPr>
        <w:spacing w:after="0" w:line="240" w:lineRule="auto"/>
        <w:rPr>
          <w:b/>
          <w:sz w:val="32"/>
          <w:szCs w:val="32"/>
        </w:rPr>
      </w:pPr>
    </w:p>
    <w:p w14:paraId="0000000C" w14:textId="3DCEF02B" w:rsidR="00133358" w:rsidRPr="00F7534D" w:rsidRDefault="00884294" w:rsidP="00F7534D">
      <w:pPr>
        <w:spacing w:after="0" w:line="240" w:lineRule="auto"/>
        <w:jc w:val="center"/>
        <w:rPr>
          <w:b/>
          <w:sz w:val="32"/>
          <w:szCs w:val="32"/>
        </w:rPr>
      </w:pPr>
      <w:r w:rsidRPr="00F7534D">
        <w:rPr>
          <w:b/>
          <w:sz w:val="32"/>
          <w:szCs w:val="32"/>
        </w:rPr>
        <w:t>Prekių pirkimo sutarties</w:t>
      </w:r>
      <w:r w:rsidR="006B7EDE" w:rsidRPr="00F7534D">
        <w:rPr>
          <w:b/>
          <w:sz w:val="32"/>
          <w:szCs w:val="32"/>
        </w:rPr>
        <w:t xml:space="preserve"> Bendrosios sąlygos</w:t>
      </w:r>
    </w:p>
    <w:p w14:paraId="0000000D" w14:textId="1FC14315" w:rsidR="00133358" w:rsidRPr="00F7534D" w:rsidRDefault="006B7EDE" w:rsidP="00F7534D">
      <w:pPr>
        <w:spacing w:after="0" w:line="240" w:lineRule="auto"/>
        <w:jc w:val="center"/>
        <w:rPr>
          <w:b/>
          <w:color w:val="FF0000"/>
          <w:sz w:val="24"/>
          <w:szCs w:val="24"/>
        </w:rPr>
      </w:pPr>
      <w:r w:rsidRPr="00F7534D">
        <w:rPr>
          <w:b/>
          <w:color w:val="FF0000"/>
          <w:sz w:val="24"/>
          <w:szCs w:val="24"/>
        </w:rPr>
        <w:t>202</w:t>
      </w:r>
      <w:r w:rsidR="00884294" w:rsidRPr="00F7534D">
        <w:rPr>
          <w:b/>
          <w:color w:val="FF0000"/>
          <w:sz w:val="24"/>
          <w:szCs w:val="24"/>
        </w:rPr>
        <w:t>3-</w:t>
      </w:r>
      <w:r w:rsidR="00F7534D" w:rsidRPr="00F7534D">
        <w:rPr>
          <w:b/>
          <w:color w:val="FF0000"/>
          <w:sz w:val="24"/>
          <w:szCs w:val="24"/>
        </w:rPr>
        <w:t>10-</w:t>
      </w:r>
      <w:r w:rsidR="00D43795">
        <w:rPr>
          <w:b/>
          <w:color w:val="FF0000"/>
          <w:sz w:val="24"/>
          <w:szCs w:val="24"/>
        </w:rPr>
        <w:t>11</w:t>
      </w:r>
      <w:r w:rsidRPr="00F7534D">
        <w:rPr>
          <w:b/>
          <w:color w:val="FF0000"/>
          <w:sz w:val="24"/>
          <w:szCs w:val="24"/>
        </w:rPr>
        <w:t xml:space="preserve"> redakcija</w:t>
      </w:r>
    </w:p>
    <w:p w14:paraId="0000000E" w14:textId="77777777" w:rsidR="00133358" w:rsidRPr="00F7534D" w:rsidRDefault="00133358" w:rsidP="00F7534D">
      <w:pPr>
        <w:spacing w:after="0" w:line="240" w:lineRule="auto"/>
        <w:rPr>
          <w:b/>
          <w:sz w:val="32"/>
          <w:szCs w:val="32"/>
        </w:rPr>
      </w:pPr>
    </w:p>
    <w:p w14:paraId="0000000F" w14:textId="77777777" w:rsidR="00133358" w:rsidRPr="00F7534D" w:rsidRDefault="00133358" w:rsidP="00F7534D">
      <w:pPr>
        <w:spacing w:after="0" w:line="240" w:lineRule="auto"/>
        <w:rPr>
          <w:b/>
          <w:sz w:val="32"/>
          <w:szCs w:val="32"/>
        </w:rPr>
      </w:pPr>
    </w:p>
    <w:p w14:paraId="00000010" w14:textId="77777777" w:rsidR="00133358" w:rsidRPr="00F7534D" w:rsidRDefault="00133358" w:rsidP="00F7534D">
      <w:pPr>
        <w:spacing w:after="0" w:line="240" w:lineRule="auto"/>
        <w:rPr>
          <w:b/>
          <w:sz w:val="32"/>
          <w:szCs w:val="32"/>
        </w:rPr>
      </w:pPr>
    </w:p>
    <w:p w14:paraId="00000011" w14:textId="77777777" w:rsidR="00133358" w:rsidRPr="00F7534D" w:rsidRDefault="00133358" w:rsidP="00F7534D">
      <w:pPr>
        <w:spacing w:after="0" w:line="240" w:lineRule="auto"/>
        <w:rPr>
          <w:b/>
          <w:sz w:val="32"/>
          <w:szCs w:val="32"/>
        </w:rPr>
      </w:pPr>
    </w:p>
    <w:p w14:paraId="00000012" w14:textId="77777777" w:rsidR="00133358" w:rsidRPr="00F7534D" w:rsidRDefault="00133358" w:rsidP="00F7534D">
      <w:pPr>
        <w:spacing w:after="0" w:line="240" w:lineRule="auto"/>
        <w:rPr>
          <w:b/>
          <w:sz w:val="32"/>
          <w:szCs w:val="32"/>
        </w:rPr>
      </w:pPr>
    </w:p>
    <w:p w14:paraId="00000013" w14:textId="318545E7" w:rsidR="00133358" w:rsidRPr="00F7534D" w:rsidRDefault="00133358" w:rsidP="00F7534D">
      <w:pPr>
        <w:spacing w:after="0" w:line="240" w:lineRule="auto"/>
        <w:rPr>
          <w:b/>
          <w:sz w:val="32"/>
          <w:szCs w:val="32"/>
        </w:rPr>
      </w:pPr>
    </w:p>
    <w:p w14:paraId="60D773A0" w14:textId="77777777" w:rsidR="001C0F4B" w:rsidRPr="00F7534D" w:rsidRDefault="001C0F4B" w:rsidP="00F7534D">
      <w:pPr>
        <w:spacing w:after="0" w:line="240" w:lineRule="auto"/>
        <w:rPr>
          <w:b/>
          <w:sz w:val="32"/>
          <w:szCs w:val="32"/>
        </w:rPr>
      </w:pPr>
    </w:p>
    <w:p w14:paraId="00000014" w14:textId="77777777" w:rsidR="00133358" w:rsidRPr="00F7534D" w:rsidRDefault="00133358" w:rsidP="00F7534D">
      <w:pPr>
        <w:spacing w:after="0" w:line="240" w:lineRule="auto"/>
        <w:rPr>
          <w:b/>
          <w:sz w:val="32"/>
          <w:szCs w:val="32"/>
        </w:rPr>
      </w:pPr>
    </w:p>
    <w:p w14:paraId="00000015" w14:textId="77777777" w:rsidR="00133358" w:rsidRPr="00F7534D" w:rsidRDefault="00133358" w:rsidP="00F7534D">
      <w:pPr>
        <w:spacing w:after="0" w:line="240" w:lineRule="auto"/>
        <w:rPr>
          <w:b/>
          <w:sz w:val="32"/>
          <w:szCs w:val="32"/>
        </w:rPr>
      </w:pPr>
    </w:p>
    <w:p w14:paraId="00000016" w14:textId="77777777" w:rsidR="00133358" w:rsidRPr="00F7534D" w:rsidRDefault="00133358" w:rsidP="00F7534D">
      <w:pPr>
        <w:spacing w:after="0" w:line="240" w:lineRule="auto"/>
        <w:rPr>
          <w:b/>
          <w:sz w:val="32"/>
          <w:szCs w:val="32"/>
        </w:rPr>
      </w:pPr>
    </w:p>
    <w:p w14:paraId="00000017" w14:textId="77777777" w:rsidR="00133358" w:rsidRPr="00F7534D" w:rsidRDefault="00133358" w:rsidP="00F7534D">
      <w:pPr>
        <w:spacing w:after="0" w:line="240" w:lineRule="auto"/>
        <w:rPr>
          <w:b/>
          <w:sz w:val="32"/>
          <w:szCs w:val="32"/>
        </w:rPr>
      </w:pPr>
    </w:p>
    <w:p w14:paraId="328DF538" w14:textId="77777777" w:rsidR="005A5E4F" w:rsidRPr="00F7534D" w:rsidRDefault="005A5E4F" w:rsidP="00F7534D">
      <w:pPr>
        <w:spacing w:after="0" w:line="240" w:lineRule="auto"/>
        <w:rPr>
          <w:b/>
          <w:sz w:val="32"/>
          <w:szCs w:val="32"/>
        </w:rPr>
      </w:pPr>
    </w:p>
    <w:p w14:paraId="00000018" w14:textId="77777777" w:rsidR="00133358" w:rsidRPr="00F7534D" w:rsidRDefault="00133358" w:rsidP="00F7534D">
      <w:pPr>
        <w:spacing w:after="0" w:line="240" w:lineRule="auto"/>
        <w:rPr>
          <w:b/>
          <w:sz w:val="32"/>
          <w:szCs w:val="32"/>
        </w:rPr>
      </w:pPr>
    </w:p>
    <w:p w14:paraId="432F2644" w14:textId="77777777" w:rsidR="002F0C60" w:rsidRPr="00F7534D" w:rsidRDefault="002F0C60" w:rsidP="00F7534D">
      <w:pPr>
        <w:spacing w:after="0" w:line="240" w:lineRule="auto"/>
        <w:rPr>
          <w:b/>
          <w:sz w:val="32"/>
          <w:szCs w:val="32"/>
        </w:rPr>
      </w:pPr>
    </w:p>
    <w:p w14:paraId="5DFDF8BD" w14:textId="77777777" w:rsidR="00133358" w:rsidRDefault="00661E1D" w:rsidP="00F7534D">
      <w:pPr>
        <w:tabs>
          <w:tab w:val="clear" w:pos="567"/>
          <w:tab w:val="clear" w:pos="851"/>
          <w:tab w:val="clear" w:pos="992"/>
          <w:tab w:val="clear" w:pos="1134"/>
          <w:tab w:val="left" w:pos="3135"/>
        </w:tabs>
        <w:spacing w:after="0" w:line="240" w:lineRule="auto"/>
      </w:pPr>
      <w:r w:rsidRPr="00F7534D">
        <w:rPr>
          <w:b/>
        </w:rPr>
        <w:tab/>
      </w:r>
      <w:r w:rsidRPr="00F7534D">
        <w:tab/>
      </w:r>
    </w:p>
    <w:p w14:paraId="6C221CE4" w14:textId="77777777" w:rsidR="00F7534D" w:rsidRDefault="00F7534D" w:rsidP="00F7534D">
      <w:pPr>
        <w:tabs>
          <w:tab w:val="clear" w:pos="567"/>
          <w:tab w:val="clear" w:pos="851"/>
          <w:tab w:val="clear" w:pos="992"/>
          <w:tab w:val="clear" w:pos="1134"/>
          <w:tab w:val="left" w:pos="3135"/>
        </w:tabs>
        <w:spacing w:after="0" w:line="240" w:lineRule="auto"/>
      </w:pPr>
    </w:p>
    <w:p w14:paraId="730CB669" w14:textId="77777777" w:rsidR="00F7534D" w:rsidRDefault="00F7534D" w:rsidP="00F7534D">
      <w:pPr>
        <w:tabs>
          <w:tab w:val="clear" w:pos="567"/>
          <w:tab w:val="clear" w:pos="851"/>
          <w:tab w:val="clear" w:pos="992"/>
          <w:tab w:val="clear" w:pos="1134"/>
          <w:tab w:val="left" w:pos="3135"/>
        </w:tabs>
        <w:spacing w:after="0" w:line="240" w:lineRule="auto"/>
      </w:pPr>
    </w:p>
    <w:p w14:paraId="3A3E54E8" w14:textId="77777777" w:rsidR="00F7534D" w:rsidRDefault="00F7534D" w:rsidP="00F7534D">
      <w:pPr>
        <w:tabs>
          <w:tab w:val="clear" w:pos="567"/>
          <w:tab w:val="clear" w:pos="851"/>
          <w:tab w:val="clear" w:pos="992"/>
          <w:tab w:val="clear" w:pos="1134"/>
          <w:tab w:val="left" w:pos="3135"/>
        </w:tabs>
        <w:spacing w:after="0" w:line="240" w:lineRule="auto"/>
      </w:pPr>
    </w:p>
    <w:p w14:paraId="770AF956" w14:textId="77777777" w:rsidR="00F7534D" w:rsidRDefault="00F7534D" w:rsidP="00F7534D">
      <w:pPr>
        <w:tabs>
          <w:tab w:val="clear" w:pos="567"/>
          <w:tab w:val="clear" w:pos="851"/>
          <w:tab w:val="clear" w:pos="992"/>
          <w:tab w:val="clear" w:pos="1134"/>
          <w:tab w:val="left" w:pos="3135"/>
        </w:tabs>
        <w:spacing w:after="0" w:line="240" w:lineRule="auto"/>
      </w:pPr>
    </w:p>
    <w:p w14:paraId="237EC107" w14:textId="77777777" w:rsidR="00F7534D" w:rsidRDefault="00F7534D" w:rsidP="00F7534D">
      <w:pPr>
        <w:tabs>
          <w:tab w:val="clear" w:pos="567"/>
          <w:tab w:val="clear" w:pos="851"/>
          <w:tab w:val="clear" w:pos="992"/>
          <w:tab w:val="clear" w:pos="1134"/>
          <w:tab w:val="left" w:pos="3135"/>
        </w:tabs>
        <w:spacing w:after="0" w:line="240" w:lineRule="auto"/>
      </w:pPr>
    </w:p>
    <w:p w14:paraId="6F0432A7" w14:textId="77777777" w:rsidR="00F7534D" w:rsidRDefault="00F7534D" w:rsidP="00F7534D">
      <w:pPr>
        <w:tabs>
          <w:tab w:val="clear" w:pos="567"/>
          <w:tab w:val="clear" w:pos="851"/>
          <w:tab w:val="clear" w:pos="992"/>
          <w:tab w:val="clear" w:pos="1134"/>
          <w:tab w:val="left" w:pos="3135"/>
        </w:tabs>
        <w:spacing w:after="0" w:line="240" w:lineRule="auto"/>
      </w:pPr>
    </w:p>
    <w:p w14:paraId="2D87F33A" w14:textId="77777777" w:rsidR="00F7534D" w:rsidRDefault="00F7534D" w:rsidP="00F7534D">
      <w:pPr>
        <w:tabs>
          <w:tab w:val="clear" w:pos="567"/>
          <w:tab w:val="clear" w:pos="851"/>
          <w:tab w:val="clear" w:pos="992"/>
          <w:tab w:val="clear" w:pos="1134"/>
          <w:tab w:val="left" w:pos="3135"/>
        </w:tabs>
        <w:spacing w:after="0" w:line="240" w:lineRule="auto"/>
      </w:pPr>
    </w:p>
    <w:p w14:paraId="0D0027B6" w14:textId="77777777" w:rsidR="00F7534D" w:rsidRDefault="00F7534D" w:rsidP="00F7534D">
      <w:pPr>
        <w:tabs>
          <w:tab w:val="clear" w:pos="567"/>
          <w:tab w:val="clear" w:pos="851"/>
          <w:tab w:val="clear" w:pos="992"/>
          <w:tab w:val="clear" w:pos="1134"/>
          <w:tab w:val="left" w:pos="3135"/>
        </w:tabs>
        <w:spacing w:after="0" w:line="240" w:lineRule="auto"/>
      </w:pPr>
    </w:p>
    <w:p w14:paraId="53DEBD80" w14:textId="77777777" w:rsidR="00F7534D" w:rsidRDefault="00F7534D" w:rsidP="00F7534D">
      <w:pPr>
        <w:tabs>
          <w:tab w:val="clear" w:pos="567"/>
          <w:tab w:val="clear" w:pos="851"/>
          <w:tab w:val="clear" w:pos="992"/>
          <w:tab w:val="clear" w:pos="1134"/>
          <w:tab w:val="left" w:pos="3135"/>
        </w:tabs>
        <w:spacing w:after="0" w:line="240" w:lineRule="auto"/>
      </w:pPr>
    </w:p>
    <w:p w14:paraId="0685FAB4" w14:textId="77777777" w:rsidR="00F7534D" w:rsidRDefault="00F7534D" w:rsidP="00F7534D">
      <w:pPr>
        <w:tabs>
          <w:tab w:val="clear" w:pos="567"/>
          <w:tab w:val="clear" w:pos="851"/>
          <w:tab w:val="clear" w:pos="992"/>
          <w:tab w:val="clear" w:pos="1134"/>
          <w:tab w:val="left" w:pos="3135"/>
        </w:tabs>
        <w:spacing w:after="0" w:line="240" w:lineRule="auto"/>
      </w:pPr>
    </w:p>
    <w:p w14:paraId="69368F96" w14:textId="77777777" w:rsidR="00F7534D" w:rsidRDefault="00F7534D" w:rsidP="00F7534D">
      <w:pPr>
        <w:tabs>
          <w:tab w:val="clear" w:pos="567"/>
          <w:tab w:val="clear" w:pos="851"/>
          <w:tab w:val="clear" w:pos="992"/>
          <w:tab w:val="clear" w:pos="1134"/>
          <w:tab w:val="left" w:pos="3135"/>
        </w:tabs>
        <w:spacing w:after="0" w:line="240" w:lineRule="auto"/>
      </w:pPr>
    </w:p>
    <w:p w14:paraId="4F8777B9" w14:textId="77777777" w:rsidR="00F7534D" w:rsidRDefault="00F7534D" w:rsidP="00F7534D">
      <w:pPr>
        <w:tabs>
          <w:tab w:val="clear" w:pos="567"/>
          <w:tab w:val="clear" w:pos="851"/>
          <w:tab w:val="clear" w:pos="992"/>
          <w:tab w:val="clear" w:pos="1134"/>
          <w:tab w:val="left" w:pos="3135"/>
        </w:tabs>
        <w:spacing w:after="0" w:line="240" w:lineRule="auto"/>
      </w:pPr>
    </w:p>
    <w:p w14:paraId="3DA15F57" w14:textId="77777777" w:rsidR="00F7534D" w:rsidRDefault="00F7534D" w:rsidP="00F7534D">
      <w:pPr>
        <w:tabs>
          <w:tab w:val="clear" w:pos="567"/>
          <w:tab w:val="clear" w:pos="851"/>
          <w:tab w:val="clear" w:pos="992"/>
          <w:tab w:val="clear" w:pos="1134"/>
          <w:tab w:val="left" w:pos="3135"/>
        </w:tabs>
        <w:spacing w:after="0" w:line="240" w:lineRule="auto"/>
      </w:pPr>
    </w:p>
    <w:p w14:paraId="31E8C247" w14:textId="77777777" w:rsidR="00F7534D" w:rsidRDefault="00F7534D" w:rsidP="00F7534D">
      <w:pPr>
        <w:tabs>
          <w:tab w:val="clear" w:pos="567"/>
          <w:tab w:val="clear" w:pos="851"/>
          <w:tab w:val="clear" w:pos="992"/>
          <w:tab w:val="clear" w:pos="1134"/>
          <w:tab w:val="left" w:pos="3135"/>
        </w:tabs>
        <w:spacing w:after="0" w:line="240" w:lineRule="auto"/>
      </w:pPr>
    </w:p>
    <w:p w14:paraId="33E55725" w14:textId="77777777" w:rsidR="00F7534D" w:rsidRDefault="00F7534D" w:rsidP="00F7534D">
      <w:pPr>
        <w:tabs>
          <w:tab w:val="clear" w:pos="567"/>
          <w:tab w:val="clear" w:pos="851"/>
          <w:tab w:val="clear" w:pos="992"/>
          <w:tab w:val="clear" w:pos="1134"/>
          <w:tab w:val="left" w:pos="3135"/>
        </w:tabs>
        <w:spacing w:after="0" w:line="240" w:lineRule="auto"/>
      </w:pPr>
    </w:p>
    <w:p w14:paraId="250ADC17" w14:textId="77777777" w:rsidR="00F7534D" w:rsidRDefault="00F7534D" w:rsidP="00F7534D">
      <w:pPr>
        <w:tabs>
          <w:tab w:val="clear" w:pos="567"/>
          <w:tab w:val="clear" w:pos="851"/>
          <w:tab w:val="clear" w:pos="992"/>
          <w:tab w:val="clear" w:pos="1134"/>
          <w:tab w:val="left" w:pos="3135"/>
        </w:tabs>
        <w:spacing w:after="0" w:line="240" w:lineRule="auto"/>
      </w:pPr>
    </w:p>
    <w:p w14:paraId="14A5EAFD" w14:textId="77777777" w:rsidR="00F7534D" w:rsidRDefault="00F7534D" w:rsidP="00F7534D">
      <w:pPr>
        <w:tabs>
          <w:tab w:val="clear" w:pos="567"/>
          <w:tab w:val="clear" w:pos="851"/>
          <w:tab w:val="clear" w:pos="992"/>
          <w:tab w:val="clear" w:pos="1134"/>
          <w:tab w:val="left" w:pos="3135"/>
        </w:tabs>
        <w:spacing w:after="0" w:line="240" w:lineRule="auto"/>
      </w:pPr>
    </w:p>
    <w:p w14:paraId="4DCCFCDB" w14:textId="77777777" w:rsidR="00F7534D" w:rsidRDefault="00F7534D" w:rsidP="00F7534D">
      <w:pPr>
        <w:tabs>
          <w:tab w:val="clear" w:pos="567"/>
          <w:tab w:val="clear" w:pos="851"/>
          <w:tab w:val="clear" w:pos="992"/>
          <w:tab w:val="clear" w:pos="1134"/>
          <w:tab w:val="left" w:pos="3135"/>
        </w:tabs>
        <w:spacing w:after="0" w:line="240" w:lineRule="auto"/>
      </w:pPr>
    </w:p>
    <w:p w14:paraId="31D99850" w14:textId="77777777" w:rsidR="00F7534D" w:rsidRDefault="00F7534D" w:rsidP="00F7534D">
      <w:pPr>
        <w:tabs>
          <w:tab w:val="clear" w:pos="567"/>
          <w:tab w:val="clear" w:pos="851"/>
          <w:tab w:val="clear" w:pos="992"/>
          <w:tab w:val="clear" w:pos="1134"/>
          <w:tab w:val="left" w:pos="3135"/>
        </w:tabs>
        <w:spacing w:after="0" w:line="240" w:lineRule="auto"/>
      </w:pPr>
    </w:p>
    <w:p w14:paraId="54D2BC89" w14:textId="77777777" w:rsidR="00F7534D" w:rsidRDefault="00F7534D" w:rsidP="00F7534D">
      <w:pPr>
        <w:tabs>
          <w:tab w:val="clear" w:pos="567"/>
          <w:tab w:val="clear" w:pos="851"/>
          <w:tab w:val="clear" w:pos="992"/>
          <w:tab w:val="clear" w:pos="1134"/>
          <w:tab w:val="left" w:pos="3135"/>
        </w:tabs>
        <w:spacing w:after="0" w:line="240" w:lineRule="auto"/>
      </w:pPr>
    </w:p>
    <w:p w14:paraId="5F9DEC4E" w14:textId="77777777" w:rsidR="00F7534D" w:rsidRDefault="00F7534D" w:rsidP="00F7534D">
      <w:pPr>
        <w:tabs>
          <w:tab w:val="clear" w:pos="567"/>
          <w:tab w:val="clear" w:pos="851"/>
          <w:tab w:val="clear" w:pos="992"/>
          <w:tab w:val="clear" w:pos="1134"/>
          <w:tab w:val="left" w:pos="3135"/>
        </w:tabs>
        <w:spacing w:after="0" w:line="240" w:lineRule="auto"/>
      </w:pPr>
    </w:p>
    <w:p w14:paraId="56E4B04F" w14:textId="77777777" w:rsidR="00F7534D" w:rsidRDefault="00F7534D" w:rsidP="00F7534D">
      <w:pPr>
        <w:tabs>
          <w:tab w:val="clear" w:pos="567"/>
          <w:tab w:val="clear" w:pos="851"/>
          <w:tab w:val="clear" w:pos="992"/>
          <w:tab w:val="clear" w:pos="1134"/>
          <w:tab w:val="left" w:pos="3135"/>
        </w:tabs>
        <w:spacing w:after="0" w:line="240" w:lineRule="auto"/>
      </w:pPr>
    </w:p>
    <w:p w14:paraId="002CF7FA" w14:textId="77777777" w:rsidR="00F7534D" w:rsidRDefault="00F7534D" w:rsidP="00F7534D">
      <w:pPr>
        <w:tabs>
          <w:tab w:val="clear" w:pos="567"/>
          <w:tab w:val="clear" w:pos="851"/>
          <w:tab w:val="clear" w:pos="992"/>
          <w:tab w:val="clear" w:pos="1134"/>
          <w:tab w:val="left" w:pos="3135"/>
        </w:tabs>
        <w:spacing w:after="0" w:line="240" w:lineRule="auto"/>
      </w:pPr>
    </w:p>
    <w:p w14:paraId="0000001B" w14:textId="34BBD52E" w:rsidR="00F7534D" w:rsidRPr="00F7534D" w:rsidRDefault="00F7534D" w:rsidP="00F7534D">
      <w:pPr>
        <w:tabs>
          <w:tab w:val="clear" w:pos="567"/>
          <w:tab w:val="clear" w:pos="851"/>
          <w:tab w:val="clear" w:pos="992"/>
          <w:tab w:val="clear" w:pos="1134"/>
          <w:tab w:val="left" w:pos="3135"/>
        </w:tabs>
        <w:spacing w:after="0" w:line="240" w:lineRule="auto"/>
        <w:sectPr w:rsidR="00F7534D" w:rsidRPr="00F7534D">
          <w:headerReference w:type="default" r:id="rId13"/>
          <w:footerReference w:type="default" r:id="rId14"/>
          <w:footerReference w:type="first" r:id="rId15"/>
          <w:pgSz w:w="11906" w:h="16838"/>
          <w:pgMar w:top="1134" w:right="851" w:bottom="1134" w:left="851" w:header="567" w:footer="567" w:gutter="0"/>
          <w:pgNumType w:start="1"/>
          <w:cols w:space="720"/>
          <w:titlePg/>
        </w:sectPr>
      </w:pPr>
    </w:p>
    <w:sdt>
      <w:sdtPr>
        <w:rPr>
          <w:b w:val="0"/>
          <w:bCs w:val="0"/>
          <w:sz w:val="18"/>
        </w:rPr>
        <w:id w:val="1002159386"/>
        <w:docPartObj>
          <w:docPartGallery w:val="Table of Contents"/>
          <w:docPartUnique/>
        </w:docPartObj>
      </w:sdtPr>
      <w:sdtContent>
        <w:p w14:paraId="380B540C" w14:textId="77777777" w:rsidR="005A197B" w:rsidRPr="00F7534D" w:rsidRDefault="005A197B" w:rsidP="00F7534D">
          <w:pPr>
            <w:pStyle w:val="Pavadinimas1"/>
            <w:spacing w:after="0" w:line="240" w:lineRule="auto"/>
            <w:jc w:val="both"/>
          </w:pPr>
          <w:r w:rsidRPr="00F7534D">
            <w:t>TURINYS</w:t>
          </w:r>
        </w:p>
        <w:p w14:paraId="61B66FB1" w14:textId="3C44EF0E" w:rsidR="00F32CB5" w:rsidRPr="00F7534D" w:rsidRDefault="002C484D"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r w:rsidRPr="00F7534D">
            <w:rPr>
              <w:noProof w:val="0"/>
            </w:rPr>
            <w:fldChar w:fldCharType="begin"/>
          </w:r>
          <w:r w:rsidRPr="00F7534D">
            <w:rPr>
              <w:noProof w:val="0"/>
            </w:rPr>
            <w:instrText xml:space="preserve"> TOC \o "1-3" \h \z \u </w:instrText>
          </w:r>
          <w:r w:rsidRPr="00F7534D">
            <w:rPr>
              <w:noProof w:val="0"/>
            </w:rPr>
            <w:fldChar w:fldCharType="separate"/>
          </w:r>
          <w:hyperlink w:anchor="_Toc140600187" w:history="1">
            <w:r w:rsidR="00F32CB5" w:rsidRPr="00F7534D">
              <w:rPr>
                <w:rStyle w:val="Hipersaitas"/>
                <w:noProof w:val="0"/>
              </w:rPr>
              <w:t>1.</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Pagrindinės sąvokos ir Sutarties aiškinimas</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187 \h </w:instrText>
            </w:r>
            <w:r w:rsidR="00F32CB5" w:rsidRPr="00F7534D">
              <w:rPr>
                <w:noProof w:val="0"/>
                <w:webHidden/>
              </w:rPr>
            </w:r>
            <w:r w:rsidR="00F32CB5" w:rsidRPr="00F7534D">
              <w:rPr>
                <w:noProof w:val="0"/>
                <w:webHidden/>
              </w:rPr>
              <w:fldChar w:fldCharType="separate"/>
            </w:r>
            <w:r w:rsidR="00F32CB5" w:rsidRPr="00F7534D">
              <w:rPr>
                <w:noProof w:val="0"/>
                <w:webHidden/>
              </w:rPr>
              <w:t>3</w:t>
            </w:r>
            <w:r w:rsidR="00F32CB5" w:rsidRPr="00F7534D">
              <w:rPr>
                <w:noProof w:val="0"/>
                <w:webHidden/>
              </w:rPr>
              <w:fldChar w:fldCharType="end"/>
            </w:r>
          </w:hyperlink>
        </w:p>
        <w:p w14:paraId="2EE7B996" w14:textId="4DA12AA1"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188" w:history="1">
            <w:r w:rsidR="00F32CB5" w:rsidRPr="00F7534D">
              <w:rPr>
                <w:rStyle w:val="Hipersaitas"/>
              </w:rPr>
              <w:t>1.1.</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Sąvokos</w:t>
            </w:r>
            <w:r w:rsidR="00F32CB5" w:rsidRPr="00F7534D">
              <w:rPr>
                <w:webHidden/>
              </w:rPr>
              <w:tab/>
            </w:r>
            <w:r w:rsidR="00F32CB5" w:rsidRPr="00F7534D">
              <w:rPr>
                <w:webHidden/>
              </w:rPr>
              <w:fldChar w:fldCharType="begin"/>
            </w:r>
            <w:r w:rsidR="00F32CB5" w:rsidRPr="00F7534D">
              <w:rPr>
                <w:webHidden/>
              </w:rPr>
              <w:instrText xml:space="preserve"> PAGEREF _Toc140600188 \h </w:instrText>
            </w:r>
            <w:r w:rsidR="00F32CB5" w:rsidRPr="00F7534D">
              <w:rPr>
                <w:webHidden/>
              </w:rPr>
            </w:r>
            <w:r w:rsidR="00F32CB5" w:rsidRPr="00F7534D">
              <w:rPr>
                <w:webHidden/>
              </w:rPr>
              <w:fldChar w:fldCharType="separate"/>
            </w:r>
            <w:r w:rsidR="00F32CB5" w:rsidRPr="00F7534D">
              <w:rPr>
                <w:webHidden/>
              </w:rPr>
              <w:t>3</w:t>
            </w:r>
            <w:r w:rsidR="00F32CB5" w:rsidRPr="00F7534D">
              <w:rPr>
                <w:webHidden/>
              </w:rPr>
              <w:fldChar w:fldCharType="end"/>
            </w:r>
          </w:hyperlink>
        </w:p>
        <w:p w14:paraId="0AC772A2" w14:textId="17CD0623"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189" w:history="1">
            <w:r w:rsidR="00F32CB5" w:rsidRPr="00F7534D">
              <w:rPr>
                <w:rStyle w:val="Hipersaitas"/>
              </w:rPr>
              <w:t>1.2.</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Sutarties aiškinimas</w:t>
            </w:r>
            <w:r w:rsidR="00F32CB5" w:rsidRPr="00F7534D">
              <w:rPr>
                <w:webHidden/>
              </w:rPr>
              <w:tab/>
            </w:r>
            <w:r w:rsidR="00F32CB5" w:rsidRPr="00F7534D">
              <w:rPr>
                <w:webHidden/>
              </w:rPr>
              <w:fldChar w:fldCharType="begin"/>
            </w:r>
            <w:r w:rsidR="00F32CB5" w:rsidRPr="00F7534D">
              <w:rPr>
                <w:webHidden/>
              </w:rPr>
              <w:instrText xml:space="preserve"> PAGEREF _Toc140600189 \h </w:instrText>
            </w:r>
            <w:r w:rsidR="00F32CB5" w:rsidRPr="00F7534D">
              <w:rPr>
                <w:webHidden/>
              </w:rPr>
            </w:r>
            <w:r w:rsidR="00F32CB5" w:rsidRPr="00F7534D">
              <w:rPr>
                <w:webHidden/>
              </w:rPr>
              <w:fldChar w:fldCharType="separate"/>
            </w:r>
            <w:r w:rsidR="00F32CB5" w:rsidRPr="00F7534D">
              <w:rPr>
                <w:webHidden/>
              </w:rPr>
              <w:t>4</w:t>
            </w:r>
            <w:r w:rsidR="00F32CB5" w:rsidRPr="00F7534D">
              <w:rPr>
                <w:webHidden/>
              </w:rPr>
              <w:fldChar w:fldCharType="end"/>
            </w:r>
          </w:hyperlink>
        </w:p>
        <w:p w14:paraId="20855ABD" w14:textId="6075E7DE"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190" w:history="1">
            <w:r w:rsidR="00F32CB5" w:rsidRPr="00F7534D">
              <w:rPr>
                <w:rStyle w:val="Hipersaitas"/>
              </w:rPr>
              <w:t>1.3.</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Dokumentų viršenybė</w:t>
            </w:r>
            <w:r w:rsidR="00F32CB5" w:rsidRPr="00F7534D">
              <w:rPr>
                <w:webHidden/>
              </w:rPr>
              <w:tab/>
            </w:r>
            <w:r w:rsidR="00F32CB5" w:rsidRPr="00F7534D">
              <w:rPr>
                <w:webHidden/>
              </w:rPr>
              <w:fldChar w:fldCharType="begin"/>
            </w:r>
            <w:r w:rsidR="00F32CB5" w:rsidRPr="00F7534D">
              <w:rPr>
                <w:webHidden/>
              </w:rPr>
              <w:instrText xml:space="preserve"> PAGEREF _Toc140600190 \h </w:instrText>
            </w:r>
            <w:r w:rsidR="00F32CB5" w:rsidRPr="00F7534D">
              <w:rPr>
                <w:webHidden/>
              </w:rPr>
            </w:r>
            <w:r w:rsidR="00F32CB5" w:rsidRPr="00F7534D">
              <w:rPr>
                <w:webHidden/>
              </w:rPr>
              <w:fldChar w:fldCharType="separate"/>
            </w:r>
            <w:r w:rsidR="00F32CB5" w:rsidRPr="00F7534D">
              <w:rPr>
                <w:webHidden/>
              </w:rPr>
              <w:t>4</w:t>
            </w:r>
            <w:r w:rsidR="00F32CB5" w:rsidRPr="00F7534D">
              <w:rPr>
                <w:webHidden/>
              </w:rPr>
              <w:fldChar w:fldCharType="end"/>
            </w:r>
          </w:hyperlink>
        </w:p>
        <w:p w14:paraId="36F6CCBE" w14:textId="7A8AE98E"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191" w:history="1">
            <w:r w:rsidR="00F32CB5" w:rsidRPr="00F7534D">
              <w:rPr>
                <w:rStyle w:val="Hipersaitas"/>
                <w:noProof w:val="0"/>
              </w:rPr>
              <w:t>2.</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Sutarties dalykas</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191 \h </w:instrText>
            </w:r>
            <w:r w:rsidR="00F32CB5" w:rsidRPr="00F7534D">
              <w:rPr>
                <w:noProof w:val="0"/>
                <w:webHidden/>
              </w:rPr>
            </w:r>
            <w:r w:rsidR="00F32CB5" w:rsidRPr="00F7534D">
              <w:rPr>
                <w:noProof w:val="0"/>
                <w:webHidden/>
              </w:rPr>
              <w:fldChar w:fldCharType="separate"/>
            </w:r>
            <w:r w:rsidR="00F32CB5" w:rsidRPr="00F7534D">
              <w:rPr>
                <w:noProof w:val="0"/>
                <w:webHidden/>
              </w:rPr>
              <w:t>4</w:t>
            </w:r>
            <w:r w:rsidR="00F32CB5" w:rsidRPr="00F7534D">
              <w:rPr>
                <w:noProof w:val="0"/>
                <w:webHidden/>
              </w:rPr>
              <w:fldChar w:fldCharType="end"/>
            </w:r>
          </w:hyperlink>
        </w:p>
        <w:p w14:paraId="351964D3" w14:textId="5AFF58D5"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192" w:history="1">
            <w:r w:rsidR="00F32CB5" w:rsidRPr="00F7534D">
              <w:rPr>
                <w:rStyle w:val="Hipersaitas"/>
                <w:noProof w:val="0"/>
              </w:rPr>
              <w:t>3.</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TIEKĖJAS ir kiti Sutarties vykdymui pasitelkti asmenys</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192 \h </w:instrText>
            </w:r>
            <w:r w:rsidR="00F32CB5" w:rsidRPr="00F7534D">
              <w:rPr>
                <w:noProof w:val="0"/>
                <w:webHidden/>
              </w:rPr>
            </w:r>
            <w:r w:rsidR="00F32CB5" w:rsidRPr="00F7534D">
              <w:rPr>
                <w:noProof w:val="0"/>
                <w:webHidden/>
              </w:rPr>
              <w:fldChar w:fldCharType="separate"/>
            </w:r>
            <w:r w:rsidR="00F32CB5" w:rsidRPr="00F7534D">
              <w:rPr>
                <w:noProof w:val="0"/>
                <w:webHidden/>
              </w:rPr>
              <w:t>4</w:t>
            </w:r>
            <w:r w:rsidR="00F32CB5" w:rsidRPr="00F7534D">
              <w:rPr>
                <w:noProof w:val="0"/>
                <w:webHidden/>
              </w:rPr>
              <w:fldChar w:fldCharType="end"/>
            </w:r>
          </w:hyperlink>
        </w:p>
        <w:p w14:paraId="2A3DB74A" w14:textId="33931654"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193" w:history="1">
            <w:r w:rsidR="00F32CB5" w:rsidRPr="00F7534D">
              <w:rPr>
                <w:rStyle w:val="Hipersaitas"/>
              </w:rPr>
              <w:t>3.1.</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Kvalifikacija ir kiti Tiekėjo pasiūlymu prisiimti įsipareigojimai</w:t>
            </w:r>
            <w:r w:rsidR="00F32CB5" w:rsidRPr="00F7534D">
              <w:rPr>
                <w:webHidden/>
              </w:rPr>
              <w:tab/>
            </w:r>
            <w:r w:rsidR="00F32CB5" w:rsidRPr="00F7534D">
              <w:rPr>
                <w:webHidden/>
              </w:rPr>
              <w:fldChar w:fldCharType="begin"/>
            </w:r>
            <w:r w:rsidR="00F32CB5" w:rsidRPr="00F7534D">
              <w:rPr>
                <w:webHidden/>
              </w:rPr>
              <w:instrText xml:space="preserve"> PAGEREF _Toc140600193 \h </w:instrText>
            </w:r>
            <w:r w:rsidR="00F32CB5" w:rsidRPr="00F7534D">
              <w:rPr>
                <w:webHidden/>
              </w:rPr>
            </w:r>
            <w:r w:rsidR="00F32CB5" w:rsidRPr="00F7534D">
              <w:rPr>
                <w:webHidden/>
              </w:rPr>
              <w:fldChar w:fldCharType="separate"/>
            </w:r>
            <w:r w:rsidR="00F32CB5" w:rsidRPr="00F7534D">
              <w:rPr>
                <w:webHidden/>
              </w:rPr>
              <w:t>4</w:t>
            </w:r>
            <w:r w:rsidR="00F32CB5" w:rsidRPr="00F7534D">
              <w:rPr>
                <w:webHidden/>
              </w:rPr>
              <w:fldChar w:fldCharType="end"/>
            </w:r>
          </w:hyperlink>
        </w:p>
        <w:p w14:paraId="1CAD540C" w14:textId="4C1F469D"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194" w:history="1">
            <w:r w:rsidR="00F32CB5" w:rsidRPr="00F7534D">
              <w:rPr>
                <w:rStyle w:val="Hipersaitas"/>
              </w:rPr>
              <w:t>3.2.</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Subtiekėjų pasitelkimas ir keitimas</w:t>
            </w:r>
            <w:r w:rsidR="00F32CB5" w:rsidRPr="00F7534D">
              <w:rPr>
                <w:webHidden/>
              </w:rPr>
              <w:tab/>
            </w:r>
            <w:r w:rsidR="00F32CB5" w:rsidRPr="00F7534D">
              <w:rPr>
                <w:webHidden/>
              </w:rPr>
              <w:fldChar w:fldCharType="begin"/>
            </w:r>
            <w:r w:rsidR="00F32CB5" w:rsidRPr="00F7534D">
              <w:rPr>
                <w:webHidden/>
              </w:rPr>
              <w:instrText xml:space="preserve"> PAGEREF _Toc140600194 \h </w:instrText>
            </w:r>
            <w:r w:rsidR="00F32CB5" w:rsidRPr="00F7534D">
              <w:rPr>
                <w:webHidden/>
              </w:rPr>
            </w:r>
            <w:r w:rsidR="00F32CB5" w:rsidRPr="00F7534D">
              <w:rPr>
                <w:webHidden/>
              </w:rPr>
              <w:fldChar w:fldCharType="separate"/>
            </w:r>
            <w:r w:rsidR="00F32CB5" w:rsidRPr="00F7534D">
              <w:rPr>
                <w:webHidden/>
              </w:rPr>
              <w:t>5</w:t>
            </w:r>
            <w:r w:rsidR="00F32CB5" w:rsidRPr="00F7534D">
              <w:rPr>
                <w:webHidden/>
              </w:rPr>
              <w:fldChar w:fldCharType="end"/>
            </w:r>
          </w:hyperlink>
        </w:p>
        <w:p w14:paraId="407E12BF" w14:textId="576D482E"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195" w:history="1">
            <w:r w:rsidR="00F32CB5" w:rsidRPr="00F7534D">
              <w:rPr>
                <w:rStyle w:val="Hipersaitas"/>
              </w:rPr>
              <w:t>3.3.</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Susitarimai dėl tiesioginio atsiskaitymo su Subtiekėjais</w:t>
            </w:r>
            <w:r w:rsidR="00F32CB5" w:rsidRPr="00F7534D">
              <w:rPr>
                <w:webHidden/>
              </w:rPr>
              <w:tab/>
            </w:r>
            <w:r w:rsidR="00F32CB5" w:rsidRPr="00F7534D">
              <w:rPr>
                <w:webHidden/>
              </w:rPr>
              <w:fldChar w:fldCharType="begin"/>
            </w:r>
            <w:r w:rsidR="00F32CB5" w:rsidRPr="00F7534D">
              <w:rPr>
                <w:webHidden/>
              </w:rPr>
              <w:instrText xml:space="preserve"> PAGEREF _Toc140600195 \h </w:instrText>
            </w:r>
            <w:r w:rsidR="00F32CB5" w:rsidRPr="00F7534D">
              <w:rPr>
                <w:webHidden/>
              </w:rPr>
            </w:r>
            <w:r w:rsidR="00F32CB5" w:rsidRPr="00F7534D">
              <w:rPr>
                <w:webHidden/>
              </w:rPr>
              <w:fldChar w:fldCharType="separate"/>
            </w:r>
            <w:r w:rsidR="00F32CB5" w:rsidRPr="00F7534D">
              <w:rPr>
                <w:webHidden/>
              </w:rPr>
              <w:t>5</w:t>
            </w:r>
            <w:r w:rsidR="00F32CB5" w:rsidRPr="00F7534D">
              <w:rPr>
                <w:webHidden/>
              </w:rPr>
              <w:fldChar w:fldCharType="end"/>
            </w:r>
          </w:hyperlink>
        </w:p>
        <w:p w14:paraId="3FA200AE" w14:textId="23572A9C"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196" w:history="1">
            <w:r w:rsidR="00F32CB5" w:rsidRPr="00F7534D">
              <w:rPr>
                <w:rStyle w:val="Hipersaitas"/>
              </w:rPr>
              <w:t>3.4.</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Subtiekėjo, jungtinės veiklos partnerio ir Subjekto, kurio pajėgumais remiasi Tiekėjas, pakeitimas</w:t>
            </w:r>
            <w:r w:rsidR="00F32CB5" w:rsidRPr="00F7534D">
              <w:rPr>
                <w:webHidden/>
              </w:rPr>
              <w:tab/>
            </w:r>
            <w:r w:rsidR="00F32CB5" w:rsidRPr="00F7534D">
              <w:rPr>
                <w:webHidden/>
              </w:rPr>
              <w:fldChar w:fldCharType="begin"/>
            </w:r>
            <w:r w:rsidR="00F32CB5" w:rsidRPr="00F7534D">
              <w:rPr>
                <w:webHidden/>
              </w:rPr>
              <w:instrText xml:space="preserve"> PAGEREF _Toc140600196 \h </w:instrText>
            </w:r>
            <w:r w:rsidR="00F32CB5" w:rsidRPr="00F7534D">
              <w:rPr>
                <w:webHidden/>
              </w:rPr>
            </w:r>
            <w:r w:rsidR="00F32CB5" w:rsidRPr="00F7534D">
              <w:rPr>
                <w:webHidden/>
              </w:rPr>
              <w:fldChar w:fldCharType="separate"/>
            </w:r>
            <w:r w:rsidR="00F32CB5" w:rsidRPr="00F7534D">
              <w:rPr>
                <w:webHidden/>
              </w:rPr>
              <w:t>5</w:t>
            </w:r>
            <w:r w:rsidR="00F32CB5" w:rsidRPr="00F7534D">
              <w:rPr>
                <w:webHidden/>
              </w:rPr>
              <w:fldChar w:fldCharType="end"/>
            </w:r>
          </w:hyperlink>
        </w:p>
        <w:p w14:paraId="4500DE24" w14:textId="5FA431D4"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197" w:history="1">
            <w:r w:rsidR="00F32CB5" w:rsidRPr="00F7534D">
              <w:rPr>
                <w:rStyle w:val="Hipersaitas"/>
                <w:smallCaps/>
                <w:noProof w:val="0"/>
              </w:rPr>
              <w:t>4.</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Šalių bendradarbiavimas</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197 \h </w:instrText>
            </w:r>
            <w:r w:rsidR="00F32CB5" w:rsidRPr="00F7534D">
              <w:rPr>
                <w:noProof w:val="0"/>
                <w:webHidden/>
              </w:rPr>
            </w:r>
            <w:r w:rsidR="00F32CB5" w:rsidRPr="00F7534D">
              <w:rPr>
                <w:noProof w:val="0"/>
                <w:webHidden/>
              </w:rPr>
              <w:fldChar w:fldCharType="separate"/>
            </w:r>
            <w:r w:rsidR="00F32CB5" w:rsidRPr="00F7534D">
              <w:rPr>
                <w:noProof w:val="0"/>
                <w:webHidden/>
              </w:rPr>
              <w:t>5</w:t>
            </w:r>
            <w:r w:rsidR="00F32CB5" w:rsidRPr="00F7534D">
              <w:rPr>
                <w:noProof w:val="0"/>
                <w:webHidden/>
              </w:rPr>
              <w:fldChar w:fldCharType="end"/>
            </w:r>
          </w:hyperlink>
        </w:p>
        <w:p w14:paraId="4D56D721" w14:textId="2372FD57"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198" w:history="1">
            <w:r w:rsidR="00F32CB5" w:rsidRPr="00F7534D">
              <w:rPr>
                <w:rStyle w:val="Hipersaitas"/>
              </w:rPr>
              <w:t>4.1.</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Šalių bendradarbiavimo pareiga</w:t>
            </w:r>
            <w:r w:rsidR="00F32CB5" w:rsidRPr="00F7534D">
              <w:rPr>
                <w:webHidden/>
              </w:rPr>
              <w:tab/>
            </w:r>
            <w:r w:rsidR="00F32CB5" w:rsidRPr="00F7534D">
              <w:rPr>
                <w:webHidden/>
              </w:rPr>
              <w:fldChar w:fldCharType="begin"/>
            </w:r>
            <w:r w:rsidR="00F32CB5" w:rsidRPr="00F7534D">
              <w:rPr>
                <w:webHidden/>
              </w:rPr>
              <w:instrText xml:space="preserve"> PAGEREF _Toc140600198 \h </w:instrText>
            </w:r>
            <w:r w:rsidR="00F32CB5" w:rsidRPr="00F7534D">
              <w:rPr>
                <w:webHidden/>
              </w:rPr>
            </w:r>
            <w:r w:rsidR="00F32CB5" w:rsidRPr="00F7534D">
              <w:rPr>
                <w:webHidden/>
              </w:rPr>
              <w:fldChar w:fldCharType="separate"/>
            </w:r>
            <w:r w:rsidR="00F32CB5" w:rsidRPr="00F7534D">
              <w:rPr>
                <w:webHidden/>
              </w:rPr>
              <w:t>5</w:t>
            </w:r>
            <w:r w:rsidR="00F32CB5" w:rsidRPr="00F7534D">
              <w:rPr>
                <w:webHidden/>
              </w:rPr>
              <w:fldChar w:fldCharType="end"/>
            </w:r>
          </w:hyperlink>
        </w:p>
        <w:p w14:paraId="1787F4D7" w14:textId="2679C5B9"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199" w:history="1">
            <w:r w:rsidR="00F32CB5" w:rsidRPr="00F7534D">
              <w:rPr>
                <w:rStyle w:val="Hipersaitas"/>
              </w:rPr>
              <w:t>4.2.</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Šalių atstovai</w:t>
            </w:r>
            <w:r w:rsidR="00F32CB5" w:rsidRPr="00F7534D">
              <w:rPr>
                <w:webHidden/>
              </w:rPr>
              <w:tab/>
            </w:r>
            <w:r w:rsidR="00F32CB5" w:rsidRPr="00F7534D">
              <w:rPr>
                <w:webHidden/>
              </w:rPr>
              <w:fldChar w:fldCharType="begin"/>
            </w:r>
            <w:r w:rsidR="00F32CB5" w:rsidRPr="00F7534D">
              <w:rPr>
                <w:webHidden/>
              </w:rPr>
              <w:instrText xml:space="preserve"> PAGEREF _Toc140600199 \h </w:instrText>
            </w:r>
            <w:r w:rsidR="00F32CB5" w:rsidRPr="00F7534D">
              <w:rPr>
                <w:webHidden/>
              </w:rPr>
            </w:r>
            <w:r w:rsidR="00F32CB5" w:rsidRPr="00F7534D">
              <w:rPr>
                <w:webHidden/>
              </w:rPr>
              <w:fldChar w:fldCharType="separate"/>
            </w:r>
            <w:r w:rsidR="00F32CB5" w:rsidRPr="00F7534D">
              <w:rPr>
                <w:webHidden/>
              </w:rPr>
              <w:t>6</w:t>
            </w:r>
            <w:r w:rsidR="00F32CB5" w:rsidRPr="00F7534D">
              <w:rPr>
                <w:webHidden/>
              </w:rPr>
              <w:fldChar w:fldCharType="end"/>
            </w:r>
          </w:hyperlink>
        </w:p>
        <w:p w14:paraId="55C8AC81" w14:textId="54E60FF5"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00" w:history="1">
            <w:r w:rsidR="00F32CB5" w:rsidRPr="00F7534D">
              <w:rPr>
                <w:rStyle w:val="Hipersaitas"/>
                <w:noProof w:val="0"/>
              </w:rPr>
              <w:t>5.</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SUTARTIES VYKDYMO METU PATEIKIAMI dokumentai</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00 \h </w:instrText>
            </w:r>
            <w:r w:rsidR="00F32CB5" w:rsidRPr="00F7534D">
              <w:rPr>
                <w:noProof w:val="0"/>
                <w:webHidden/>
              </w:rPr>
            </w:r>
            <w:r w:rsidR="00F32CB5" w:rsidRPr="00F7534D">
              <w:rPr>
                <w:noProof w:val="0"/>
                <w:webHidden/>
              </w:rPr>
              <w:fldChar w:fldCharType="separate"/>
            </w:r>
            <w:r w:rsidR="00F32CB5" w:rsidRPr="00F7534D">
              <w:rPr>
                <w:noProof w:val="0"/>
                <w:webHidden/>
              </w:rPr>
              <w:t>6</w:t>
            </w:r>
            <w:r w:rsidR="00F32CB5" w:rsidRPr="00F7534D">
              <w:rPr>
                <w:noProof w:val="0"/>
                <w:webHidden/>
              </w:rPr>
              <w:fldChar w:fldCharType="end"/>
            </w:r>
          </w:hyperlink>
        </w:p>
        <w:p w14:paraId="0E8EA6E2" w14:textId="49F504C9"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01" w:history="1">
            <w:r w:rsidR="00F32CB5" w:rsidRPr="00F7534D">
              <w:rPr>
                <w:rStyle w:val="Hipersaitas"/>
              </w:rPr>
              <w:t>5.1.</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Dokumentų kalba</w:t>
            </w:r>
            <w:r w:rsidR="00F32CB5" w:rsidRPr="00F7534D">
              <w:rPr>
                <w:webHidden/>
              </w:rPr>
              <w:tab/>
            </w:r>
            <w:r w:rsidR="00F32CB5" w:rsidRPr="00F7534D">
              <w:rPr>
                <w:webHidden/>
              </w:rPr>
              <w:fldChar w:fldCharType="begin"/>
            </w:r>
            <w:r w:rsidR="00F32CB5" w:rsidRPr="00F7534D">
              <w:rPr>
                <w:webHidden/>
              </w:rPr>
              <w:instrText xml:space="preserve"> PAGEREF _Toc140600201 \h </w:instrText>
            </w:r>
            <w:r w:rsidR="00F32CB5" w:rsidRPr="00F7534D">
              <w:rPr>
                <w:webHidden/>
              </w:rPr>
            </w:r>
            <w:r w:rsidR="00F32CB5" w:rsidRPr="00F7534D">
              <w:rPr>
                <w:webHidden/>
              </w:rPr>
              <w:fldChar w:fldCharType="separate"/>
            </w:r>
            <w:r w:rsidR="00F32CB5" w:rsidRPr="00F7534D">
              <w:rPr>
                <w:webHidden/>
              </w:rPr>
              <w:t>6</w:t>
            </w:r>
            <w:r w:rsidR="00F32CB5" w:rsidRPr="00F7534D">
              <w:rPr>
                <w:webHidden/>
              </w:rPr>
              <w:fldChar w:fldCharType="end"/>
            </w:r>
          </w:hyperlink>
        </w:p>
        <w:p w14:paraId="11A4F3A9" w14:textId="0B6B7520"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02" w:history="1">
            <w:r w:rsidR="00F32CB5" w:rsidRPr="00F7534D">
              <w:rPr>
                <w:rStyle w:val="Hipersaitas"/>
              </w:rPr>
              <w:t>5.2.</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Naudojimo instrukcijos</w:t>
            </w:r>
            <w:r w:rsidR="00F32CB5" w:rsidRPr="00F7534D">
              <w:rPr>
                <w:webHidden/>
              </w:rPr>
              <w:tab/>
            </w:r>
            <w:r w:rsidR="00F32CB5" w:rsidRPr="00F7534D">
              <w:rPr>
                <w:webHidden/>
              </w:rPr>
              <w:fldChar w:fldCharType="begin"/>
            </w:r>
            <w:r w:rsidR="00F32CB5" w:rsidRPr="00F7534D">
              <w:rPr>
                <w:webHidden/>
              </w:rPr>
              <w:instrText xml:space="preserve"> PAGEREF _Toc140600202 \h </w:instrText>
            </w:r>
            <w:r w:rsidR="00F32CB5" w:rsidRPr="00F7534D">
              <w:rPr>
                <w:webHidden/>
              </w:rPr>
            </w:r>
            <w:r w:rsidR="00F32CB5" w:rsidRPr="00F7534D">
              <w:rPr>
                <w:webHidden/>
              </w:rPr>
              <w:fldChar w:fldCharType="separate"/>
            </w:r>
            <w:r w:rsidR="00F32CB5" w:rsidRPr="00F7534D">
              <w:rPr>
                <w:webHidden/>
              </w:rPr>
              <w:t>6</w:t>
            </w:r>
            <w:r w:rsidR="00F32CB5" w:rsidRPr="00F7534D">
              <w:rPr>
                <w:webHidden/>
              </w:rPr>
              <w:fldChar w:fldCharType="end"/>
            </w:r>
          </w:hyperlink>
        </w:p>
        <w:p w14:paraId="00245FC8" w14:textId="59DA8FD1"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03" w:history="1">
            <w:r w:rsidR="00F32CB5" w:rsidRPr="00F7534D">
              <w:rPr>
                <w:rStyle w:val="Hipersaitas"/>
              </w:rPr>
              <w:t>5.3.</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Klaidos dokumentuose</w:t>
            </w:r>
            <w:r w:rsidR="00F32CB5" w:rsidRPr="00F7534D">
              <w:rPr>
                <w:webHidden/>
              </w:rPr>
              <w:tab/>
            </w:r>
            <w:r w:rsidR="00F32CB5" w:rsidRPr="00F7534D">
              <w:rPr>
                <w:webHidden/>
              </w:rPr>
              <w:fldChar w:fldCharType="begin"/>
            </w:r>
            <w:r w:rsidR="00F32CB5" w:rsidRPr="00F7534D">
              <w:rPr>
                <w:webHidden/>
              </w:rPr>
              <w:instrText xml:space="preserve"> PAGEREF _Toc140600203 \h </w:instrText>
            </w:r>
            <w:r w:rsidR="00F32CB5" w:rsidRPr="00F7534D">
              <w:rPr>
                <w:webHidden/>
              </w:rPr>
            </w:r>
            <w:r w:rsidR="00F32CB5" w:rsidRPr="00F7534D">
              <w:rPr>
                <w:webHidden/>
              </w:rPr>
              <w:fldChar w:fldCharType="separate"/>
            </w:r>
            <w:r w:rsidR="00F32CB5" w:rsidRPr="00F7534D">
              <w:rPr>
                <w:webHidden/>
              </w:rPr>
              <w:t>6</w:t>
            </w:r>
            <w:r w:rsidR="00F32CB5" w:rsidRPr="00F7534D">
              <w:rPr>
                <w:webHidden/>
              </w:rPr>
              <w:fldChar w:fldCharType="end"/>
            </w:r>
          </w:hyperlink>
        </w:p>
        <w:p w14:paraId="0E7B36C7" w14:textId="69F7C25F"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04" w:history="1">
            <w:r w:rsidR="00F32CB5" w:rsidRPr="00F7534D">
              <w:rPr>
                <w:rStyle w:val="Hipersaitas"/>
                <w:noProof w:val="0"/>
              </w:rPr>
              <w:t>6.</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PREKIŲ TIEKIMO PABAIGA IR PREKIŲ priėmimas</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04 \h </w:instrText>
            </w:r>
            <w:r w:rsidR="00F32CB5" w:rsidRPr="00F7534D">
              <w:rPr>
                <w:noProof w:val="0"/>
                <w:webHidden/>
              </w:rPr>
            </w:r>
            <w:r w:rsidR="00F32CB5" w:rsidRPr="00F7534D">
              <w:rPr>
                <w:noProof w:val="0"/>
                <w:webHidden/>
              </w:rPr>
              <w:fldChar w:fldCharType="separate"/>
            </w:r>
            <w:r w:rsidR="00F32CB5" w:rsidRPr="00F7534D">
              <w:rPr>
                <w:noProof w:val="0"/>
                <w:webHidden/>
              </w:rPr>
              <w:t>6</w:t>
            </w:r>
            <w:r w:rsidR="00F32CB5" w:rsidRPr="00F7534D">
              <w:rPr>
                <w:noProof w:val="0"/>
                <w:webHidden/>
              </w:rPr>
              <w:fldChar w:fldCharType="end"/>
            </w:r>
          </w:hyperlink>
        </w:p>
        <w:p w14:paraId="27F12FD6" w14:textId="48F5C08C"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05" w:history="1">
            <w:r w:rsidR="00F32CB5" w:rsidRPr="00F7534D">
              <w:rPr>
                <w:rStyle w:val="Hipersaitas"/>
              </w:rPr>
              <w:t>6.1.</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Prekių tiekimo pabaiga</w:t>
            </w:r>
            <w:r w:rsidR="00F32CB5" w:rsidRPr="00F7534D">
              <w:rPr>
                <w:webHidden/>
              </w:rPr>
              <w:tab/>
            </w:r>
            <w:r w:rsidR="00F32CB5" w:rsidRPr="00F7534D">
              <w:rPr>
                <w:webHidden/>
              </w:rPr>
              <w:fldChar w:fldCharType="begin"/>
            </w:r>
            <w:r w:rsidR="00F32CB5" w:rsidRPr="00F7534D">
              <w:rPr>
                <w:webHidden/>
              </w:rPr>
              <w:instrText xml:space="preserve"> PAGEREF _Toc140600205 \h </w:instrText>
            </w:r>
            <w:r w:rsidR="00F32CB5" w:rsidRPr="00F7534D">
              <w:rPr>
                <w:webHidden/>
              </w:rPr>
            </w:r>
            <w:r w:rsidR="00F32CB5" w:rsidRPr="00F7534D">
              <w:rPr>
                <w:webHidden/>
              </w:rPr>
              <w:fldChar w:fldCharType="separate"/>
            </w:r>
            <w:r w:rsidR="00F32CB5" w:rsidRPr="00F7534D">
              <w:rPr>
                <w:webHidden/>
              </w:rPr>
              <w:t>6</w:t>
            </w:r>
            <w:r w:rsidR="00F32CB5" w:rsidRPr="00F7534D">
              <w:rPr>
                <w:webHidden/>
              </w:rPr>
              <w:fldChar w:fldCharType="end"/>
            </w:r>
          </w:hyperlink>
        </w:p>
        <w:p w14:paraId="6AC4E7C8" w14:textId="2289DE5D"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06" w:history="1">
            <w:r w:rsidR="00F32CB5" w:rsidRPr="00F7534D">
              <w:rPr>
                <w:rStyle w:val="Hipersaitas"/>
              </w:rPr>
              <w:t>6.2.</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Prekių perdavimas - priėmimas</w:t>
            </w:r>
            <w:r w:rsidR="00F32CB5" w:rsidRPr="00F7534D">
              <w:rPr>
                <w:webHidden/>
              </w:rPr>
              <w:tab/>
            </w:r>
            <w:r w:rsidR="00F32CB5" w:rsidRPr="00F7534D">
              <w:rPr>
                <w:webHidden/>
              </w:rPr>
              <w:fldChar w:fldCharType="begin"/>
            </w:r>
            <w:r w:rsidR="00F32CB5" w:rsidRPr="00F7534D">
              <w:rPr>
                <w:webHidden/>
              </w:rPr>
              <w:instrText xml:space="preserve"> PAGEREF _Toc140600206 \h </w:instrText>
            </w:r>
            <w:r w:rsidR="00F32CB5" w:rsidRPr="00F7534D">
              <w:rPr>
                <w:webHidden/>
              </w:rPr>
            </w:r>
            <w:r w:rsidR="00F32CB5" w:rsidRPr="00F7534D">
              <w:rPr>
                <w:webHidden/>
              </w:rPr>
              <w:fldChar w:fldCharType="separate"/>
            </w:r>
            <w:r w:rsidR="00F32CB5" w:rsidRPr="00F7534D">
              <w:rPr>
                <w:webHidden/>
              </w:rPr>
              <w:t>6</w:t>
            </w:r>
            <w:r w:rsidR="00F32CB5" w:rsidRPr="00F7534D">
              <w:rPr>
                <w:webHidden/>
              </w:rPr>
              <w:fldChar w:fldCharType="end"/>
            </w:r>
          </w:hyperlink>
        </w:p>
        <w:p w14:paraId="1EFCDB2B" w14:textId="519CA9FD"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07" w:history="1">
            <w:r w:rsidR="00F32CB5" w:rsidRPr="00F7534D">
              <w:rPr>
                <w:rStyle w:val="Hipersaitas"/>
                <w:noProof w:val="0"/>
              </w:rPr>
              <w:t>7.</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Tiekėjo garantiniai įsipareigojimai</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07 \h </w:instrText>
            </w:r>
            <w:r w:rsidR="00F32CB5" w:rsidRPr="00F7534D">
              <w:rPr>
                <w:noProof w:val="0"/>
                <w:webHidden/>
              </w:rPr>
            </w:r>
            <w:r w:rsidR="00F32CB5" w:rsidRPr="00F7534D">
              <w:rPr>
                <w:noProof w:val="0"/>
                <w:webHidden/>
              </w:rPr>
              <w:fldChar w:fldCharType="separate"/>
            </w:r>
            <w:r w:rsidR="00F32CB5" w:rsidRPr="00F7534D">
              <w:rPr>
                <w:noProof w:val="0"/>
                <w:webHidden/>
              </w:rPr>
              <w:t>7</w:t>
            </w:r>
            <w:r w:rsidR="00F32CB5" w:rsidRPr="00F7534D">
              <w:rPr>
                <w:noProof w:val="0"/>
                <w:webHidden/>
              </w:rPr>
              <w:fldChar w:fldCharType="end"/>
            </w:r>
          </w:hyperlink>
        </w:p>
        <w:p w14:paraId="6570CFAB" w14:textId="1A9CAAFC"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08" w:history="1">
            <w:r w:rsidR="00F32CB5" w:rsidRPr="00F7534D">
              <w:rPr>
                <w:rStyle w:val="Hipersaitas"/>
              </w:rPr>
              <w:t>7.1.</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Garantiniai terminai (jei taikoma)</w:t>
            </w:r>
            <w:r w:rsidR="00F32CB5" w:rsidRPr="00F7534D">
              <w:rPr>
                <w:webHidden/>
              </w:rPr>
              <w:tab/>
            </w:r>
            <w:r w:rsidR="00F32CB5" w:rsidRPr="00F7534D">
              <w:rPr>
                <w:webHidden/>
              </w:rPr>
              <w:fldChar w:fldCharType="begin"/>
            </w:r>
            <w:r w:rsidR="00F32CB5" w:rsidRPr="00F7534D">
              <w:rPr>
                <w:webHidden/>
              </w:rPr>
              <w:instrText xml:space="preserve"> PAGEREF _Toc140600208 \h </w:instrText>
            </w:r>
            <w:r w:rsidR="00F32CB5" w:rsidRPr="00F7534D">
              <w:rPr>
                <w:webHidden/>
              </w:rPr>
            </w:r>
            <w:r w:rsidR="00F32CB5" w:rsidRPr="00F7534D">
              <w:rPr>
                <w:webHidden/>
              </w:rPr>
              <w:fldChar w:fldCharType="separate"/>
            </w:r>
            <w:r w:rsidR="00F32CB5" w:rsidRPr="00F7534D">
              <w:rPr>
                <w:webHidden/>
              </w:rPr>
              <w:t>7</w:t>
            </w:r>
            <w:r w:rsidR="00F32CB5" w:rsidRPr="00F7534D">
              <w:rPr>
                <w:webHidden/>
              </w:rPr>
              <w:fldChar w:fldCharType="end"/>
            </w:r>
          </w:hyperlink>
        </w:p>
        <w:p w14:paraId="33DBC52A" w14:textId="055224AE"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09" w:history="1">
            <w:r w:rsidR="00F32CB5" w:rsidRPr="00F7534D">
              <w:rPr>
                <w:rStyle w:val="Hipersaitas"/>
              </w:rPr>
              <w:t>7.2.</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Pretenzijos dėl defektų</w:t>
            </w:r>
            <w:r w:rsidR="00F32CB5" w:rsidRPr="00F7534D">
              <w:rPr>
                <w:webHidden/>
              </w:rPr>
              <w:tab/>
            </w:r>
            <w:r w:rsidR="00F32CB5" w:rsidRPr="00F7534D">
              <w:rPr>
                <w:webHidden/>
              </w:rPr>
              <w:fldChar w:fldCharType="begin"/>
            </w:r>
            <w:r w:rsidR="00F32CB5" w:rsidRPr="00F7534D">
              <w:rPr>
                <w:webHidden/>
              </w:rPr>
              <w:instrText xml:space="preserve"> PAGEREF _Toc140600209 \h </w:instrText>
            </w:r>
            <w:r w:rsidR="00F32CB5" w:rsidRPr="00F7534D">
              <w:rPr>
                <w:webHidden/>
              </w:rPr>
            </w:r>
            <w:r w:rsidR="00F32CB5" w:rsidRPr="00F7534D">
              <w:rPr>
                <w:webHidden/>
              </w:rPr>
              <w:fldChar w:fldCharType="separate"/>
            </w:r>
            <w:r w:rsidR="00F32CB5" w:rsidRPr="00F7534D">
              <w:rPr>
                <w:webHidden/>
              </w:rPr>
              <w:t>7</w:t>
            </w:r>
            <w:r w:rsidR="00F32CB5" w:rsidRPr="00F7534D">
              <w:rPr>
                <w:webHidden/>
              </w:rPr>
              <w:fldChar w:fldCharType="end"/>
            </w:r>
          </w:hyperlink>
        </w:p>
        <w:p w14:paraId="1127A145" w14:textId="4E6DD07B"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10" w:history="1">
            <w:r w:rsidR="00F32CB5" w:rsidRPr="00F7534D">
              <w:rPr>
                <w:rStyle w:val="Hipersaitas"/>
              </w:rPr>
              <w:t>7.3.</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Defektų šalinimas</w:t>
            </w:r>
            <w:r w:rsidR="00F32CB5" w:rsidRPr="00F7534D">
              <w:rPr>
                <w:webHidden/>
              </w:rPr>
              <w:tab/>
            </w:r>
            <w:r w:rsidR="00F32CB5" w:rsidRPr="00F7534D">
              <w:rPr>
                <w:webHidden/>
              </w:rPr>
              <w:fldChar w:fldCharType="begin"/>
            </w:r>
            <w:r w:rsidR="00F32CB5" w:rsidRPr="00F7534D">
              <w:rPr>
                <w:webHidden/>
              </w:rPr>
              <w:instrText xml:space="preserve"> PAGEREF _Toc140600210 \h </w:instrText>
            </w:r>
            <w:r w:rsidR="00F32CB5" w:rsidRPr="00F7534D">
              <w:rPr>
                <w:webHidden/>
              </w:rPr>
            </w:r>
            <w:r w:rsidR="00F32CB5" w:rsidRPr="00F7534D">
              <w:rPr>
                <w:webHidden/>
              </w:rPr>
              <w:fldChar w:fldCharType="separate"/>
            </w:r>
            <w:r w:rsidR="00F32CB5" w:rsidRPr="00F7534D">
              <w:rPr>
                <w:webHidden/>
              </w:rPr>
              <w:t>7</w:t>
            </w:r>
            <w:r w:rsidR="00F32CB5" w:rsidRPr="00F7534D">
              <w:rPr>
                <w:webHidden/>
              </w:rPr>
              <w:fldChar w:fldCharType="end"/>
            </w:r>
          </w:hyperlink>
        </w:p>
        <w:p w14:paraId="386292B5" w14:textId="7EDF4428"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11" w:history="1">
            <w:r w:rsidR="00F32CB5" w:rsidRPr="00F7534D">
              <w:rPr>
                <w:rStyle w:val="Hipersaitas"/>
              </w:rPr>
              <w:t>7.4.</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Pirkėjo teisės, Tiekėjui nepašalinus defektų</w:t>
            </w:r>
            <w:r w:rsidR="00F32CB5" w:rsidRPr="00F7534D">
              <w:rPr>
                <w:webHidden/>
              </w:rPr>
              <w:tab/>
            </w:r>
            <w:r w:rsidR="00F32CB5" w:rsidRPr="00F7534D">
              <w:rPr>
                <w:webHidden/>
              </w:rPr>
              <w:fldChar w:fldCharType="begin"/>
            </w:r>
            <w:r w:rsidR="00F32CB5" w:rsidRPr="00F7534D">
              <w:rPr>
                <w:webHidden/>
              </w:rPr>
              <w:instrText xml:space="preserve"> PAGEREF _Toc140600211 \h </w:instrText>
            </w:r>
            <w:r w:rsidR="00F32CB5" w:rsidRPr="00F7534D">
              <w:rPr>
                <w:webHidden/>
              </w:rPr>
            </w:r>
            <w:r w:rsidR="00F32CB5" w:rsidRPr="00F7534D">
              <w:rPr>
                <w:webHidden/>
              </w:rPr>
              <w:fldChar w:fldCharType="separate"/>
            </w:r>
            <w:r w:rsidR="00F32CB5" w:rsidRPr="00F7534D">
              <w:rPr>
                <w:webHidden/>
              </w:rPr>
              <w:t>8</w:t>
            </w:r>
            <w:r w:rsidR="00F32CB5" w:rsidRPr="00F7534D">
              <w:rPr>
                <w:webHidden/>
              </w:rPr>
              <w:fldChar w:fldCharType="end"/>
            </w:r>
          </w:hyperlink>
        </w:p>
        <w:p w14:paraId="38A2FDE6" w14:textId="384F6B81"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12" w:history="1">
            <w:r w:rsidR="00F32CB5" w:rsidRPr="00F7534D">
              <w:rPr>
                <w:rStyle w:val="Hipersaitas"/>
                <w:noProof w:val="0"/>
              </w:rPr>
              <w:t>8.</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PRISTATYMO terminai</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12 \h </w:instrText>
            </w:r>
            <w:r w:rsidR="00F32CB5" w:rsidRPr="00F7534D">
              <w:rPr>
                <w:noProof w:val="0"/>
                <w:webHidden/>
              </w:rPr>
            </w:r>
            <w:r w:rsidR="00F32CB5" w:rsidRPr="00F7534D">
              <w:rPr>
                <w:noProof w:val="0"/>
                <w:webHidden/>
              </w:rPr>
              <w:fldChar w:fldCharType="separate"/>
            </w:r>
            <w:r w:rsidR="00F32CB5" w:rsidRPr="00F7534D">
              <w:rPr>
                <w:noProof w:val="0"/>
                <w:webHidden/>
              </w:rPr>
              <w:t>8</w:t>
            </w:r>
            <w:r w:rsidR="00F32CB5" w:rsidRPr="00F7534D">
              <w:rPr>
                <w:noProof w:val="0"/>
                <w:webHidden/>
              </w:rPr>
              <w:fldChar w:fldCharType="end"/>
            </w:r>
          </w:hyperlink>
        </w:p>
        <w:p w14:paraId="5FF339B8" w14:textId="5A9A37F0"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13" w:history="1">
            <w:r w:rsidR="00F32CB5" w:rsidRPr="00F7534D">
              <w:rPr>
                <w:rStyle w:val="Hipersaitas"/>
              </w:rPr>
              <w:t>8.1.</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Pristatymo terminai ir Prekių tiekimo grafikas</w:t>
            </w:r>
            <w:r w:rsidR="00F32CB5" w:rsidRPr="00F7534D">
              <w:rPr>
                <w:webHidden/>
              </w:rPr>
              <w:tab/>
            </w:r>
            <w:r w:rsidR="00F32CB5" w:rsidRPr="00F7534D">
              <w:rPr>
                <w:webHidden/>
              </w:rPr>
              <w:fldChar w:fldCharType="begin"/>
            </w:r>
            <w:r w:rsidR="00F32CB5" w:rsidRPr="00F7534D">
              <w:rPr>
                <w:webHidden/>
              </w:rPr>
              <w:instrText xml:space="preserve"> PAGEREF _Toc140600213 \h </w:instrText>
            </w:r>
            <w:r w:rsidR="00F32CB5" w:rsidRPr="00F7534D">
              <w:rPr>
                <w:webHidden/>
              </w:rPr>
            </w:r>
            <w:r w:rsidR="00F32CB5" w:rsidRPr="00F7534D">
              <w:rPr>
                <w:webHidden/>
              </w:rPr>
              <w:fldChar w:fldCharType="separate"/>
            </w:r>
            <w:r w:rsidR="00F32CB5" w:rsidRPr="00F7534D">
              <w:rPr>
                <w:webHidden/>
              </w:rPr>
              <w:t>8</w:t>
            </w:r>
            <w:r w:rsidR="00F32CB5" w:rsidRPr="00F7534D">
              <w:rPr>
                <w:webHidden/>
              </w:rPr>
              <w:fldChar w:fldCharType="end"/>
            </w:r>
          </w:hyperlink>
        </w:p>
        <w:p w14:paraId="10FA2788" w14:textId="26450415"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14" w:history="1">
            <w:r w:rsidR="00F32CB5" w:rsidRPr="00F7534D">
              <w:rPr>
                <w:rStyle w:val="Hipersaitas"/>
              </w:rPr>
              <w:t>8.2.</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Netesybos už Prekių pristatymo vėlavimą</w:t>
            </w:r>
            <w:r w:rsidR="00F32CB5" w:rsidRPr="00F7534D">
              <w:rPr>
                <w:webHidden/>
              </w:rPr>
              <w:tab/>
            </w:r>
            <w:r w:rsidR="00F32CB5" w:rsidRPr="00F7534D">
              <w:rPr>
                <w:webHidden/>
              </w:rPr>
              <w:fldChar w:fldCharType="begin"/>
            </w:r>
            <w:r w:rsidR="00F32CB5" w:rsidRPr="00F7534D">
              <w:rPr>
                <w:webHidden/>
              </w:rPr>
              <w:instrText xml:space="preserve"> PAGEREF _Toc140600214 \h </w:instrText>
            </w:r>
            <w:r w:rsidR="00F32CB5" w:rsidRPr="00F7534D">
              <w:rPr>
                <w:webHidden/>
              </w:rPr>
            </w:r>
            <w:r w:rsidR="00F32CB5" w:rsidRPr="00F7534D">
              <w:rPr>
                <w:webHidden/>
              </w:rPr>
              <w:fldChar w:fldCharType="separate"/>
            </w:r>
            <w:r w:rsidR="00F32CB5" w:rsidRPr="00F7534D">
              <w:rPr>
                <w:webHidden/>
              </w:rPr>
              <w:t>8</w:t>
            </w:r>
            <w:r w:rsidR="00F32CB5" w:rsidRPr="00F7534D">
              <w:rPr>
                <w:webHidden/>
              </w:rPr>
              <w:fldChar w:fldCharType="end"/>
            </w:r>
          </w:hyperlink>
        </w:p>
        <w:p w14:paraId="67CB3E28" w14:textId="32A5A68F"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15" w:history="1">
            <w:r w:rsidR="00F32CB5" w:rsidRPr="00F7534D">
              <w:rPr>
                <w:rStyle w:val="Hipersaitas"/>
                <w:noProof w:val="0"/>
              </w:rPr>
              <w:t>9.</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Prievolių pagal Sutartį įvykdymo užtikrinimo būdai</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15 \h </w:instrText>
            </w:r>
            <w:r w:rsidR="00F32CB5" w:rsidRPr="00F7534D">
              <w:rPr>
                <w:noProof w:val="0"/>
                <w:webHidden/>
              </w:rPr>
            </w:r>
            <w:r w:rsidR="00F32CB5" w:rsidRPr="00F7534D">
              <w:rPr>
                <w:noProof w:val="0"/>
                <w:webHidden/>
              </w:rPr>
              <w:fldChar w:fldCharType="separate"/>
            </w:r>
            <w:r w:rsidR="00F32CB5" w:rsidRPr="00F7534D">
              <w:rPr>
                <w:noProof w:val="0"/>
                <w:webHidden/>
              </w:rPr>
              <w:t>8</w:t>
            </w:r>
            <w:r w:rsidR="00F32CB5" w:rsidRPr="00F7534D">
              <w:rPr>
                <w:noProof w:val="0"/>
                <w:webHidden/>
              </w:rPr>
              <w:fldChar w:fldCharType="end"/>
            </w:r>
          </w:hyperlink>
        </w:p>
        <w:p w14:paraId="7B1C75BF" w14:textId="6CCB2FC3"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16" w:history="1">
            <w:r w:rsidR="00F32CB5" w:rsidRPr="00F7534D">
              <w:rPr>
                <w:rStyle w:val="Hipersaitas"/>
                <w:noProof w:val="0"/>
              </w:rPr>
              <w:t>10.</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Sutarties įvykdymo užtikrinimas</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16 \h </w:instrText>
            </w:r>
            <w:r w:rsidR="00F32CB5" w:rsidRPr="00F7534D">
              <w:rPr>
                <w:noProof w:val="0"/>
                <w:webHidden/>
              </w:rPr>
            </w:r>
            <w:r w:rsidR="00F32CB5" w:rsidRPr="00F7534D">
              <w:rPr>
                <w:noProof w:val="0"/>
                <w:webHidden/>
              </w:rPr>
              <w:fldChar w:fldCharType="separate"/>
            </w:r>
            <w:r w:rsidR="00F32CB5" w:rsidRPr="00F7534D">
              <w:rPr>
                <w:noProof w:val="0"/>
                <w:webHidden/>
              </w:rPr>
              <w:t>8</w:t>
            </w:r>
            <w:r w:rsidR="00F32CB5" w:rsidRPr="00F7534D">
              <w:rPr>
                <w:noProof w:val="0"/>
                <w:webHidden/>
              </w:rPr>
              <w:fldChar w:fldCharType="end"/>
            </w:r>
          </w:hyperlink>
        </w:p>
        <w:p w14:paraId="0DDE0BD6" w14:textId="48172DD0"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17" w:history="1">
            <w:r w:rsidR="00F32CB5" w:rsidRPr="00F7534D">
              <w:rPr>
                <w:rStyle w:val="Hipersaitas"/>
                <w:noProof w:val="0"/>
              </w:rPr>
              <w:t>11.</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Sutarties kaina</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17 \h </w:instrText>
            </w:r>
            <w:r w:rsidR="00F32CB5" w:rsidRPr="00F7534D">
              <w:rPr>
                <w:noProof w:val="0"/>
                <w:webHidden/>
              </w:rPr>
            </w:r>
            <w:r w:rsidR="00F32CB5" w:rsidRPr="00F7534D">
              <w:rPr>
                <w:noProof w:val="0"/>
                <w:webHidden/>
              </w:rPr>
              <w:fldChar w:fldCharType="separate"/>
            </w:r>
            <w:r w:rsidR="00F32CB5" w:rsidRPr="00F7534D">
              <w:rPr>
                <w:noProof w:val="0"/>
                <w:webHidden/>
              </w:rPr>
              <w:t>10</w:t>
            </w:r>
            <w:r w:rsidR="00F32CB5" w:rsidRPr="00F7534D">
              <w:rPr>
                <w:noProof w:val="0"/>
                <w:webHidden/>
              </w:rPr>
              <w:fldChar w:fldCharType="end"/>
            </w:r>
          </w:hyperlink>
        </w:p>
        <w:p w14:paraId="1A78D681" w14:textId="4F2E0CE5"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18" w:history="1">
            <w:r w:rsidR="00F32CB5" w:rsidRPr="00F7534D">
              <w:rPr>
                <w:rStyle w:val="Hipersaitas"/>
              </w:rPr>
              <w:t>11.1.</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Sutarties kaina ir jos apskaičiavimas</w:t>
            </w:r>
            <w:r w:rsidR="00F32CB5" w:rsidRPr="00F7534D">
              <w:rPr>
                <w:webHidden/>
              </w:rPr>
              <w:tab/>
            </w:r>
            <w:r w:rsidR="00F32CB5" w:rsidRPr="00F7534D">
              <w:rPr>
                <w:webHidden/>
              </w:rPr>
              <w:fldChar w:fldCharType="begin"/>
            </w:r>
            <w:r w:rsidR="00F32CB5" w:rsidRPr="00F7534D">
              <w:rPr>
                <w:webHidden/>
              </w:rPr>
              <w:instrText xml:space="preserve"> PAGEREF _Toc140600218 \h </w:instrText>
            </w:r>
            <w:r w:rsidR="00F32CB5" w:rsidRPr="00F7534D">
              <w:rPr>
                <w:webHidden/>
              </w:rPr>
            </w:r>
            <w:r w:rsidR="00F32CB5" w:rsidRPr="00F7534D">
              <w:rPr>
                <w:webHidden/>
              </w:rPr>
              <w:fldChar w:fldCharType="separate"/>
            </w:r>
            <w:r w:rsidR="00F32CB5" w:rsidRPr="00F7534D">
              <w:rPr>
                <w:webHidden/>
              </w:rPr>
              <w:t>10</w:t>
            </w:r>
            <w:r w:rsidR="00F32CB5" w:rsidRPr="00F7534D">
              <w:rPr>
                <w:webHidden/>
              </w:rPr>
              <w:fldChar w:fldCharType="end"/>
            </w:r>
          </w:hyperlink>
        </w:p>
        <w:p w14:paraId="28C9CA76" w14:textId="799A9BE3"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19" w:history="1">
            <w:r w:rsidR="00F32CB5" w:rsidRPr="00F7534D">
              <w:rPr>
                <w:rStyle w:val="Hipersaitas"/>
                <w:noProof w:val="0"/>
              </w:rPr>
              <w:t>12.</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Atsiskaitymo tvarka</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19 \h </w:instrText>
            </w:r>
            <w:r w:rsidR="00F32CB5" w:rsidRPr="00F7534D">
              <w:rPr>
                <w:noProof w:val="0"/>
                <w:webHidden/>
              </w:rPr>
            </w:r>
            <w:r w:rsidR="00F32CB5" w:rsidRPr="00F7534D">
              <w:rPr>
                <w:noProof w:val="0"/>
                <w:webHidden/>
              </w:rPr>
              <w:fldChar w:fldCharType="separate"/>
            </w:r>
            <w:r w:rsidR="00F32CB5" w:rsidRPr="00F7534D">
              <w:rPr>
                <w:noProof w:val="0"/>
                <w:webHidden/>
              </w:rPr>
              <w:t>10</w:t>
            </w:r>
            <w:r w:rsidR="00F32CB5" w:rsidRPr="00F7534D">
              <w:rPr>
                <w:noProof w:val="0"/>
                <w:webHidden/>
              </w:rPr>
              <w:fldChar w:fldCharType="end"/>
            </w:r>
          </w:hyperlink>
        </w:p>
        <w:p w14:paraId="6068E22A" w14:textId="5BE6E8A2"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20" w:history="1">
            <w:r w:rsidR="00F32CB5" w:rsidRPr="00F7534D">
              <w:rPr>
                <w:rStyle w:val="Hipersaitas"/>
              </w:rPr>
              <w:t>12.1.</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Išankstinis mokėjimas (avansas)</w:t>
            </w:r>
            <w:r w:rsidR="00F32CB5" w:rsidRPr="00F7534D">
              <w:rPr>
                <w:webHidden/>
              </w:rPr>
              <w:tab/>
            </w:r>
            <w:r w:rsidR="00F32CB5" w:rsidRPr="00F7534D">
              <w:rPr>
                <w:webHidden/>
              </w:rPr>
              <w:fldChar w:fldCharType="begin"/>
            </w:r>
            <w:r w:rsidR="00F32CB5" w:rsidRPr="00F7534D">
              <w:rPr>
                <w:webHidden/>
              </w:rPr>
              <w:instrText xml:space="preserve"> PAGEREF _Toc140600220 \h </w:instrText>
            </w:r>
            <w:r w:rsidR="00F32CB5" w:rsidRPr="00F7534D">
              <w:rPr>
                <w:webHidden/>
              </w:rPr>
            </w:r>
            <w:r w:rsidR="00F32CB5" w:rsidRPr="00F7534D">
              <w:rPr>
                <w:webHidden/>
              </w:rPr>
              <w:fldChar w:fldCharType="separate"/>
            </w:r>
            <w:r w:rsidR="00F32CB5" w:rsidRPr="00F7534D">
              <w:rPr>
                <w:webHidden/>
              </w:rPr>
              <w:t>10</w:t>
            </w:r>
            <w:r w:rsidR="00F32CB5" w:rsidRPr="00F7534D">
              <w:rPr>
                <w:webHidden/>
              </w:rPr>
              <w:fldChar w:fldCharType="end"/>
            </w:r>
          </w:hyperlink>
        </w:p>
        <w:p w14:paraId="32B9422C" w14:textId="022F49F2"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21" w:history="1">
            <w:r w:rsidR="00F32CB5" w:rsidRPr="00F7534D">
              <w:rPr>
                <w:rStyle w:val="Hipersaitas"/>
              </w:rPr>
              <w:t>12.2.</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Mokėjimų tvarka</w:t>
            </w:r>
            <w:r w:rsidR="00F32CB5" w:rsidRPr="00F7534D">
              <w:rPr>
                <w:webHidden/>
              </w:rPr>
              <w:tab/>
            </w:r>
            <w:r w:rsidR="00F32CB5" w:rsidRPr="00F7534D">
              <w:rPr>
                <w:webHidden/>
              </w:rPr>
              <w:fldChar w:fldCharType="begin"/>
            </w:r>
            <w:r w:rsidR="00F32CB5" w:rsidRPr="00F7534D">
              <w:rPr>
                <w:webHidden/>
              </w:rPr>
              <w:instrText xml:space="preserve"> PAGEREF _Toc140600221 \h </w:instrText>
            </w:r>
            <w:r w:rsidR="00F32CB5" w:rsidRPr="00F7534D">
              <w:rPr>
                <w:webHidden/>
              </w:rPr>
            </w:r>
            <w:r w:rsidR="00F32CB5" w:rsidRPr="00F7534D">
              <w:rPr>
                <w:webHidden/>
              </w:rPr>
              <w:fldChar w:fldCharType="separate"/>
            </w:r>
            <w:r w:rsidR="00F32CB5" w:rsidRPr="00F7534D">
              <w:rPr>
                <w:webHidden/>
              </w:rPr>
              <w:t>11</w:t>
            </w:r>
            <w:r w:rsidR="00F32CB5" w:rsidRPr="00F7534D">
              <w:rPr>
                <w:webHidden/>
              </w:rPr>
              <w:fldChar w:fldCharType="end"/>
            </w:r>
          </w:hyperlink>
        </w:p>
        <w:p w14:paraId="082C4E75" w14:textId="361956CF"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22" w:history="1">
            <w:r w:rsidR="00F32CB5" w:rsidRPr="00F7534D">
              <w:rPr>
                <w:rStyle w:val="Hipersaitas"/>
              </w:rPr>
              <w:t>12.3.</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Kiti atsiskaitymo klausimai</w:t>
            </w:r>
            <w:r w:rsidR="00F32CB5" w:rsidRPr="00F7534D">
              <w:rPr>
                <w:webHidden/>
              </w:rPr>
              <w:tab/>
            </w:r>
            <w:r w:rsidR="00F32CB5" w:rsidRPr="00F7534D">
              <w:rPr>
                <w:webHidden/>
              </w:rPr>
              <w:fldChar w:fldCharType="begin"/>
            </w:r>
            <w:r w:rsidR="00F32CB5" w:rsidRPr="00F7534D">
              <w:rPr>
                <w:webHidden/>
              </w:rPr>
              <w:instrText xml:space="preserve"> PAGEREF _Toc140600222 \h </w:instrText>
            </w:r>
            <w:r w:rsidR="00F32CB5" w:rsidRPr="00F7534D">
              <w:rPr>
                <w:webHidden/>
              </w:rPr>
            </w:r>
            <w:r w:rsidR="00F32CB5" w:rsidRPr="00F7534D">
              <w:rPr>
                <w:webHidden/>
              </w:rPr>
              <w:fldChar w:fldCharType="separate"/>
            </w:r>
            <w:r w:rsidR="00F32CB5" w:rsidRPr="00F7534D">
              <w:rPr>
                <w:webHidden/>
              </w:rPr>
              <w:t>11</w:t>
            </w:r>
            <w:r w:rsidR="00F32CB5" w:rsidRPr="00F7534D">
              <w:rPr>
                <w:webHidden/>
              </w:rPr>
              <w:fldChar w:fldCharType="end"/>
            </w:r>
          </w:hyperlink>
        </w:p>
        <w:p w14:paraId="26CA8206" w14:textId="12E52804"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23" w:history="1">
            <w:r w:rsidR="00F32CB5" w:rsidRPr="00F7534D">
              <w:rPr>
                <w:rStyle w:val="Hipersaitas"/>
                <w:noProof w:val="0"/>
              </w:rPr>
              <w:t>13.</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Konfidenciali informacija</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23 \h </w:instrText>
            </w:r>
            <w:r w:rsidR="00F32CB5" w:rsidRPr="00F7534D">
              <w:rPr>
                <w:noProof w:val="0"/>
                <w:webHidden/>
              </w:rPr>
            </w:r>
            <w:r w:rsidR="00F32CB5" w:rsidRPr="00F7534D">
              <w:rPr>
                <w:noProof w:val="0"/>
                <w:webHidden/>
              </w:rPr>
              <w:fldChar w:fldCharType="separate"/>
            </w:r>
            <w:r w:rsidR="00F32CB5" w:rsidRPr="00F7534D">
              <w:rPr>
                <w:noProof w:val="0"/>
                <w:webHidden/>
              </w:rPr>
              <w:t>11</w:t>
            </w:r>
            <w:r w:rsidR="00F32CB5" w:rsidRPr="00F7534D">
              <w:rPr>
                <w:noProof w:val="0"/>
                <w:webHidden/>
              </w:rPr>
              <w:fldChar w:fldCharType="end"/>
            </w:r>
          </w:hyperlink>
        </w:p>
        <w:p w14:paraId="41EAD767" w14:textId="1543CA55"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24" w:history="1">
            <w:r w:rsidR="00F32CB5" w:rsidRPr="00F7534D">
              <w:rPr>
                <w:rStyle w:val="Hipersaitas"/>
                <w:noProof w:val="0"/>
              </w:rPr>
              <w:t>14.</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Asmens duomenų apsauga</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24 \h </w:instrText>
            </w:r>
            <w:r w:rsidR="00F32CB5" w:rsidRPr="00F7534D">
              <w:rPr>
                <w:noProof w:val="0"/>
                <w:webHidden/>
              </w:rPr>
            </w:r>
            <w:r w:rsidR="00F32CB5" w:rsidRPr="00F7534D">
              <w:rPr>
                <w:noProof w:val="0"/>
                <w:webHidden/>
              </w:rPr>
              <w:fldChar w:fldCharType="separate"/>
            </w:r>
            <w:r w:rsidR="00F32CB5" w:rsidRPr="00F7534D">
              <w:rPr>
                <w:noProof w:val="0"/>
                <w:webHidden/>
              </w:rPr>
              <w:t>12</w:t>
            </w:r>
            <w:r w:rsidR="00F32CB5" w:rsidRPr="00F7534D">
              <w:rPr>
                <w:noProof w:val="0"/>
                <w:webHidden/>
              </w:rPr>
              <w:fldChar w:fldCharType="end"/>
            </w:r>
          </w:hyperlink>
        </w:p>
        <w:p w14:paraId="69565F3C" w14:textId="1ACF721F"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25" w:history="1">
            <w:r w:rsidR="00F32CB5" w:rsidRPr="00F7534D">
              <w:rPr>
                <w:rStyle w:val="Hipersaitas"/>
                <w:noProof w:val="0"/>
              </w:rPr>
              <w:t>15.</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Pareiškimai ir garantijos</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25 \h </w:instrText>
            </w:r>
            <w:r w:rsidR="00F32CB5" w:rsidRPr="00F7534D">
              <w:rPr>
                <w:noProof w:val="0"/>
                <w:webHidden/>
              </w:rPr>
            </w:r>
            <w:r w:rsidR="00F32CB5" w:rsidRPr="00F7534D">
              <w:rPr>
                <w:noProof w:val="0"/>
                <w:webHidden/>
              </w:rPr>
              <w:fldChar w:fldCharType="separate"/>
            </w:r>
            <w:r w:rsidR="00F32CB5" w:rsidRPr="00F7534D">
              <w:rPr>
                <w:noProof w:val="0"/>
                <w:webHidden/>
              </w:rPr>
              <w:t>12</w:t>
            </w:r>
            <w:r w:rsidR="00F32CB5" w:rsidRPr="00F7534D">
              <w:rPr>
                <w:noProof w:val="0"/>
                <w:webHidden/>
              </w:rPr>
              <w:fldChar w:fldCharType="end"/>
            </w:r>
          </w:hyperlink>
        </w:p>
        <w:p w14:paraId="31907250" w14:textId="51696739"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26" w:history="1">
            <w:r w:rsidR="00F32CB5" w:rsidRPr="00F7534D">
              <w:rPr>
                <w:rStyle w:val="Hipersaitas"/>
                <w:noProof w:val="0"/>
              </w:rPr>
              <w:t>16.</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Bendrieji atsakomybės klausimai</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26 \h </w:instrText>
            </w:r>
            <w:r w:rsidR="00F32CB5" w:rsidRPr="00F7534D">
              <w:rPr>
                <w:noProof w:val="0"/>
                <w:webHidden/>
              </w:rPr>
            </w:r>
            <w:r w:rsidR="00F32CB5" w:rsidRPr="00F7534D">
              <w:rPr>
                <w:noProof w:val="0"/>
                <w:webHidden/>
              </w:rPr>
              <w:fldChar w:fldCharType="separate"/>
            </w:r>
            <w:r w:rsidR="00F32CB5" w:rsidRPr="00F7534D">
              <w:rPr>
                <w:noProof w:val="0"/>
                <w:webHidden/>
              </w:rPr>
              <w:t>12</w:t>
            </w:r>
            <w:r w:rsidR="00F32CB5" w:rsidRPr="00F7534D">
              <w:rPr>
                <w:noProof w:val="0"/>
                <w:webHidden/>
              </w:rPr>
              <w:fldChar w:fldCharType="end"/>
            </w:r>
          </w:hyperlink>
        </w:p>
        <w:p w14:paraId="0D7E4806" w14:textId="6081B76E"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27" w:history="1">
            <w:r w:rsidR="00F32CB5" w:rsidRPr="00F7534D">
              <w:rPr>
                <w:rStyle w:val="Hipersaitas"/>
                <w:noProof w:val="0"/>
              </w:rPr>
              <w:t>17.</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Nenugalima jėga</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27 \h </w:instrText>
            </w:r>
            <w:r w:rsidR="00F32CB5" w:rsidRPr="00F7534D">
              <w:rPr>
                <w:noProof w:val="0"/>
                <w:webHidden/>
              </w:rPr>
            </w:r>
            <w:r w:rsidR="00F32CB5" w:rsidRPr="00F7534D">
              <w:rPr>
                <w:noProof w:val="0"/>
                <w:webHidden/>
              </w:rPr>
              <w:fldChar w:fldCharType="separate"/>
            </w:r>
            <w:r w:rsidR="00F32CB5" w:rsidRPr="00F7534D">
              <w:rPr>
                <w:noProof w:val="0"/>
                <w:webHidden/>
              </w:rPr>
              <w:t>12</w:t>
            </w:r>
            <w:r w:rsidR="00F32CB5" w:rsidRPr="00F7534D">
              <w:rPr>
                <w:noProof w:val="0"/>
                <w:webHidden/>
              </w:rPr>
              <w:fldChar w:fldCharType="end"/>
            </w:r>
          </w:hyperlink>
        </w:p>
        <w:p w14:paraId="409DC34E" w14:textId="320489FF"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28" w:history="1">
            <w:r w:rsidR="00F32CB5" w:rsidRPr="00F7534D">
              <w:rPr>
                <w:rStyle w:val="Hipersaitas"/>
                <w:noProof w:val="0"/>
              </w:rPr>
              <w:t>18.</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Sutarties nuostatų negaliojimas</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28 \h </w:instrText>
            </w:r>
            <w:r w:rsidR="00F32CB5" w:rsidRPr="00F7534D">
              <w:rPr>
                <w:noProof w:val="0"/>
                <w:webHidden/>
              </w:rPr>
            </w:r>
            <w:r w:rsidR="00F32CB5" w:rsidRPr="00F7534D">
              <w:rPr>
                <w:noProof w:val="0"/>
                <w:webHidden/>
              </w:rPr>
              <w:fldChar w:fldCharType="separate"/>
            </w:r>
            <w:r w:rsidR="00F32CB5" w:rsidRPr="00F7534D">
              <w:rPr>
                <w:noProof w:val="0"/>
                <w:webHidden/>
              </w:rPr>
              <w:t>13</w:t>
            </w:r>
            <w:r w:rsidR="00F32CB5" w:rsidRPr="00F7534D">
              <w:rPr>
                <w:noProof w:val="0"/>
                <w:webHidden/>
              </w:rPr>
              <w:fldChar w:fldCharType="end"/>
            </w:r>
          </w:hyperlink>
        </w:p>
        <w:p w14:paraId="7F5A58DB" w14:textId="52BC0E75"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29" w:history="1">
            <w:r w:rsidR="00F32CB5" w:rsidRPr="00F7534D">
              <w:rPr>
                <w:rStyle w:val="Hipersaitas"/>
                <w:noProof w:val="0"/>
              </w:rPr>
              <w:t>19.</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Sutarties pakeitimai</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29 \h </w:instrText>
            </w:r>
            <w:r w:rsidR="00F32CB5" w:rsidRPr="00F7534D">
              <w:rPr>
                <w:noProof w:val="0"/>
                <w:webHidden/>
              </w:rPr>
            </w:r>
            <w:r w:rsidR="00F32CB5" w:rsidRPr="00F7534D">
              <w:rPr>
                <w:noProof w:val="0"/>
                <w:webHidden/>
              </w:rPr>
              <w:fldChar w:fldCharType="separate"/>
            </w:r>
            <w:r w:rsidR="00F32CB5" w:rsidRPr="00F7534D">
              <w:rPr>
                <w:noProof w:val="0"/>
                <w:webHidden/>
              </w:rPr>
              <w:t>13</w:t>
            </w:r>
            <w:r w:rsidR="00F32CB5" w:rsidRPr="00F7534D">
              <w:rPr>
                <w:noProof w:val="0"/>
                <w:webHidden/>
              </w:rPr>
              <w:fldChar w:fldCharType="end"/>
            </w:r>
          </w:hyperlink>
        </w:p>
        <w:p w14:paraId="480FBB60" w14:textId="4F549A6B"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30" w:history="1">
            <w:r w:rsidR="00F32CB5" w:rsidRPr="00F7534D">
              <w:rPr>
                <w:rStyle w:val="Hipersaitas"/>
                <w:noProof w:val="0"/>
              </w:rPr>
              <w:t>20.</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Sutarties nutraukimas</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30 \h </w:instrText>
            </w:r>
            <w:r w:rsidR="00F32CB5" w:rsidRPr="00F7534D">
              <w:rPr>
                <w:noProof w:val="0"/>
                <w:webHidden/>
              </w:rPr>
            </w:r>
            <w:r w:rsidR="00F32CB5" w:rsidRPr="00F7534D">
              <w:rPr>
                <w:noProof w:val="0"/>
                <w:webHidden/>
              </w:rPr>
              <w:fldChar w:fldCharType="separate"/>
            </w:r>
            <w:r w:rsidR="00F32CB5" w:rsidRPr="00F7534D">
              <w:rPr>
                <w:noProof w:val="0"/>
                <w:webHidden/>
              </w:rPr>
              <w:t>13</w:t>
            </w:r>
            <w:r w:rsidR="00F32CB5" w:rsidRPr="00F7534D">
              <w:rPr>
                <w:noProof w:val="0"/>
                <w:webHidden/>
              </w:rPr>
              <w:fldChar w:fldCharType="end"/>
            </w:r>
          </w:hyperlink>
        </w:p>
        <w:p w14:paraId="1E94286B" w14:textId="6EB192FE"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31" w:history="1">
            <w:r w:rsidR="00F32CB5" w:rsidRPr="00F7534D">
              <w:rPr>
                <w:rStyle w:val="Hipersaitas"/>
              </w:rPr>
              <w:t>20.1.</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Pretenzijos dėl Sutarties pažeidimų</w:t>
            </w:r>
            <w:r w:rsidR="00F32CB5" w:rsidRPr="00F7534D">
              <w:rPr>
                <w:webHidden/>
              </w:rPr>
              <w:tab/>
            </w:r>
            <w:r w:rsidR="00F32CB5" w:rsidRPr="00F7534D">
              <w:rPr>
                <w:webHidden/>
              </w:rPr>
              <w:fldChar w:fldCharType="begin"/>
            </w:r>
            <w:r w:rsidR="00F32CB5" w:rsidRPr="00F7534D">
              <w:rPr>
                <w:webHidden/>
              </w:rPr>
              <w:instrText xml:space="preserve"> PAGEREF _Toc140600231 \h </w:instrText>
            </w:r>
            <w:r w:rsidR="00F32CB5" w:rsidRPr="00F7534D">
              <w:rPr>
                <w:webHidden/>
              </w:rPr>
            </w:r>
            <w:r w:rsidR="00F32CB5" w:rsidRPr="00F7534D">
              <w:rPr>
                <w:webHidden/>
              </w:rPr>
              <w:fldChar w:fldCharType="separate"/>
            </w:r>
            <w:r w:rsidR="00F32CB5" w:rsidRPr="00F7534D">
              <w:rPr>
                <w:webHidden/>
              </w:rPr>
              <w:t>13</w:t>
            </w:r>
            <w:r w:rsidR="00F32CB5" w:rsidRPr="00F7534D">
              <w:rPr>
                <w:webHidden/>
              </w:rPr>
              <w:fldChar w:fldCharType="end"/>
            </w:r>
          </w:hyperlink>
        </w:p>
        <w:p w14:paraId="34DF62D8" w14:textId="02787D71"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32" w:history="1">
            <w:r w:rsidR="00F32CB5" w:rsidRPr="00F7534D">
              <w:rPr>
                <w:rStyle w:val="Hipersaitas"/>
              </w:rPr>
              <w:t>20.2.</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Sutarties nutraukimas Pirkėjo iniciatyva</w:t>
            </w:r>
            <w:r w:rsidR="00F32CB5" w:rsidRPr="00F7534D">
              <w:rPr>
                <w:webHidden/>
              </w:rPr>
              <w:tab/>
            </w:r>
            <w:r w:rsidR="00F32CB5" w:rsidRPr="00F7534D">
              <w:rPr>
                <w:webHidden/>
              </w:rPr>
              <w:fldChar w:fldCharType="begin"/>
            </w:r>
            <w:r w:rsidR="00F32CB5" w:rsidRPr="00F7534D">
              <w:rPr>
                <w:webHidden/>
              </w:rPr>
              <w:instrText xml:space="preserve"> PAGEREF _Toc140600232 \h </w:instrText>
            </w:r>
            <w:r w:rsidR="00F32CB5" w:rsidRPr="00F7534D">
              <w:rPr>
                <w:webHidden/>
              </w:rPr>
            </w:r>
            <w:r w:rsidR="00F32CB5" w:rsidRPr="00F7534D">
              <w:rPr>
                <w:webHidden/>
              </w:rPr>
              <w:fldChar w:fldCharType="separate"/>
            </w:r>
            <w:r w:rsidR="00F32CB5" w:rsidRPr="00F7534D">
              <w:rPr>
                <w:webHidden/>
              </w:rPr>
              <w:t>13</w:t>
            </w:r>
            <w:r w:rsidR="00F32CB5" w:rsidRPr="00F7534D">
              <w:rPr>
                <w:webHidden/>
              </w:rPr>
              <w:fldChar w:fldCharType="end"/>
            </w:r>
          </w:hyperlink>
        </w:p>
        <w:p w14:paraId="78DFC75D" w14:textId="1BD25BE0"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33" w:history="1">
            <w:r w:rsidR="00F32CB5" w:rsidRPr="00F7534D">
              <w:rPr>
                <w:rStyle w:val="Hipersaitas"/>
              </w:rPr>
              <w:t>20.3.</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Sutarties nutraukimas Tiekėjo iniciatyva</w:t>
            </w:r>
            <w:r w:rsidR="00F32CB5" w:rsidRPr="00F7534D">
              <w:rPr>
                <w:webHidden/>
              </w:rPr>
              <w:tab/>
            </w:r>
            <w:r w:rsidR="00F32CB5" w:rsidRPr="00F7534D">
              <w:rPr>
                <w:webHidden/>
              </w:rPr>
              <w:fldChar w:fldCharType="begin"/>
            </w:r>
            <w:r w:rsidR="00F32CB5" w:rsidRPr="00F7534D">
              <w:rPr>
                <w:webHidden/>
              </w:rPr>
              <w:instrText xml:space="preserve"> PAGEREF _Toc140600233 \h </w:instrText>
            </w:r>
            <w:r w:rsidR="00F32CB5" w:rsidRPr="00F7534D">
              <w:rPr>
                <w:webHidden/>
              </w:rPr>
            </w:r>
            <w:r w:rsidR="00F32CB5" w:rsidRPr="00F7534D">
              <w:rPr>
                <w:webHidden/>
              </w:rPr>
              <w:fldChar w:fldCharType="separate"/>
            </w:r>
            <w:r w:rsidR="00F32CB5" w:rsidRPr="00F7534D">
              <w:rPr>
                <w:webHidden/>
              </w:rPr>
              <w:t>14</w:t>
            </w:r>
            <w:r w:rsidR="00F32CB5" w:rsidRPr="00F7534D">
              <w:rPr>
                <w:webHidden/>
              </w:rPr>
              <w:fldChar w:fldCharType="end"/>
            </w:r>
          </w:hyperlink>
        </w:p>
        <w:p w14:paraId="3BF04541" w14:textId="06336B9C" w:rsidR="00F32CB5" w:rsidRPr="00F7534D" w:rsidRDefault="00000000" w:rsidP="00F7534D">
          <w:pPr>
            <w:pStyle w:val="Turinys2"/>
            <w:spacing w:line="240" w:lineRule="auto"/>
            <w:rPr>
              <w:rFonts w:asciiTheme="minorHAnsi" w:eastAsiaTheme="minorEastAsia" w:hAnsiTheme="minorHAnsi" w:cstheme="minorBidi"/>
              <w:kern w:val="2"/>
              <w:sz w:val="22"/>
              <w:szCs w:val="22"/>
              <w14:ligatures w14:val="standardContextual"/>
            </w:rPr>
          </w:pPr>
          <w:hyperlink w:anchor="_Toc140600234" w:history="1">
            <w:r w:rsidR="00F32CB5" w:rsidRPr="00F7534D">
              <w:rPr>
                <w:rStyle w:val="Hipersaitas"/>
              </w:rPr>
              <w:t>20.4.</w:t>
            </w:r>
            <w:r w:rsidR="00F32CB5" w:rsidRPr="00F7534D">
              <w:rPr>
                <w:rFonts w:asciiTheme="minorHAnsi" w:eastAsiaTheme="minorEastAsia" w:hAnsiTheme="minorHAnsi" w:cstheme="minorBidi"/>
                <w:kern w:val="2"/>
                <w:sz w:val="22"/>
                <w:szCs w:val="22"/>
                <w14:ligatures w14:val="standardContextual"/>
              </w:rPr>
              <w:tab/>
            </w:r>
            <w:r w:rsidR="00F32CB5" w:rsidRPr="00F7534D">
              <w:rPr>
                <w:rStyle w:val="Hipersaitas"/>
              </w:rPr>
              <w:t>Šalių teisės ir pareigos Sutarties nutraukimo atveju</w:t>
            </w:r>
            <w:r w:rsidR="00F32CB5" w:rsidRPr="00F7534D">
              <w:rPr>
                <w:webHidden/>
              </w:rPr>
              <w:tab/>
            </w:r>
            <w:r w:rsidR="00F32CB5" w:rsidRPr="00F7534D">
              <w:rPr>
                <w:webHidden/>
              </w:rPr>
              <w:fldChar w:fldCharType="begin"/>
            </w:r>
            <w:r w:rsidR="00F32CB5" w:rsidRPr="00F7534D">
              <w:rPr>
                <w:webHidden/>
              </w:rPr>
              <w:instrText xml:space="preserve"> PAGEREF _Toc140600234 \h </w:instrText>
            </w:r>
            <w:r w:rsidR="00F32CB5" w:rsidRPr="00F7534D">
              <w:rPr>
                <w:webHidden/>
              </w:rPr>
            </w:r>
            <w:r w:rsidR="00F32CB5" w:rsidRPr="00F7534D">
              <w:rPr>
                <w:webHidden/>
              </w:rPr>
              <w:fldChar w:fldCharType="separate"/>
            </w:r>
            <w:r w:rsidR="00F32CB5" w:rsidRPr="00F7534D">
              <w:rPr>
                <w:webHidden/>
              </w:rPr>
              <w:t>14</w:t>
            </w:r>
            <w:r w:rsidR="00F32CB5" w:rsidRPr="00F7534D">
              <w:rPr>
                <w:webHidden/>
              </w:rPr>
              <w:fldChar w:fldCharType="end"/>
            </w:r>
          </w:hyperlink>
        </w:p>
        <w:p w14:paraId="0B9D9BDE" w14:textId="44DCF24E"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35" w:history="1">
            <w:r w:rsidR="00F32CB5" w:rsidRPr="00F7534D">
              <w:rPr>
                <w:rStyle w:val="Hipersaitas"/>
                <w:noProof w:val="0"/>
              </w:rPr>
              <w:t>21.</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Bendravimo tvarka ir kalba</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35 \h </w:instrText>
            </w:r>
            <w:r w:rsidR="00F32CB5" w:rsidRPr="00F7534D">
              <w:rPr>
                <w:noProof w:val="0"/>
                <w:webHidden/>
              </w:rPr>
            </w:r>
            <w:r w:rsidR="00F32CB5" w:rsidRPr="00F7534D">
              <w:rPr>
                <w:noProof w:val="0"/>
                <w:webHidden/>
              </w:rPr>
              <w:fldChar w:fldCharType="separate"/>
            </w:r>
            <w:r w:rsidR="00F32CB5" w:rsidRPr="00F7534D">
              <w:rPr>
                <w:noProof w:val="0"/>
                <w:webHidden/>
              </w:rPr>
              <w:t>14</w:t>
            </w:r>
            <w:r w:rsidR="00F32CB5" w:rsidRPr="00F7534D">
              <w:rPr>
                <w:noProof w:val="0"/>
                <w:webHidden/>
              </w:rPr>
              <w:fldChar w:fldCharType="end"/>
            </w:r>
          </w:hyperlink>
        </w:p>
        <w:p w14:paraId="3871518A" w14:textId="70DC229A"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36" w:history="1">
            <w:r w:rsidR="00F32CB5" w:rsidRPr="00F7534D">
              <w:rPr>
                <w:rStyle w:val="Hipersaitas"/>
                <w:noProof w:val="0"/>
              </w:rPr>
              <w:t>22.</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Taikoma teisė</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36 \h </w:instrText>
            </w:r>
            <w:r w:rsidR="00F32CB5" w:rsidRPr="00F7534D">
              <w:rPr>
                <w:noProof w:val="0"/>
                <w:webHidden/>
              </w:rPr>
            </w:r>
            <w:r w:rsidR="00F32CB5" w:rsidRPr="00F7534D">
              <w:rPr>
                <w:noProof w:val="0"/>
                <w:webHidden/>
              </w:rPr>
              <w:fldChar w:fldCharType="separate"/>
            </w:r>
            <w:r w:rsidR="00F32CB5" w:rsidRPr="00F7534D">
              <w:rPr>
                <w:noProof w:val="0"/>
                <w:webHidden/>
              </w:rPr>
              <w:t>15</w:t>
            </w:r>
            <w:r w:rsidR="00F32CB5" w:rsidRPr="00F7534D">
              <w:rPr>
                <w:noProof w:val="0"/>
                <w:webHidden/>
              </w:rPr>
              <w:fldChar w:fldCharType="end"/>
            </w:r>
          </w:hyperlink>
        </w:p>
        <w:p w14:paraId="6E51F651" w14:textId="3BC8634E" w:rsidR="00F32CB5" w:rsidRPr="00F7534D" w:rsidRDefault="00000000" w:rsidP="00F7534D">
          <w:pPr>
            <w:pStyle w:val="Turinys1"/>
            <w:spacing w:before="0" w:after="0"/>
            <w:rPr>
              <w:rFonts w:asciiTheme="minorHAnsi" w:eastAsiaTheme="minorEastAsia" w:hAnsiTheme="minorHAnsi" w:cstheme="minorBidi"/>
              <w:b w:val="0"/>
              <w:noProof w:val="0"/>
              <w:kern w:val="2"/>
              <w:sz w:val="22"/>
              <w:szCs w:val="22"/>
              <w14:ligatures w14:val="standardContextual"/>
            </w:rPr>
          </w:pPr>
          <w:hyperlink w:anchor="_Toc140600237" w:history="1">
            <w:r w:rsidR="00F32CB5" w:rsidRPr="00F7534D">
              <w:rPr>
                <w:rStyle w:val="Hipersaitas"/>
                <w:noProof w:val="0"/>
              </w:rPr>
              <w:t>23.</w:t>
            </w:r>
            <w:r w:rsidR="00F32CB5" w:rsidRPr="00F7534D">
              <w:rPr>
                <w:rFonts w:asciiTheme="minorHAnsi" w:eastAsiaTheme="minorEastAsia" w:hAnsiTheme="minorHAnsi" w:cstheme="minorBidi"/>
                <w:b w:val="0"/>
                <w:noProof w:val="0"/>
                <w:kern w:val="2"/>
                <w:sz w:val="22"/>
                <w:szCs w:val="22"/>
                <w14:ligatures w14:val="standardContextual"/>
              </w:rPr>
              <w:tab/>
            </w:r>
            <w:r w:rsidR="00F32CB5" w:rsidRPr="00F7534D">
              <w:rPr>
                <w:rStyle w:val="Hipersaitas"/>
                <w:noProof w:val="0"/>
              </w:rPr>
              <w:t>Pretenzijos ir ginčų sprendimas</w:t>
            </w:r>
            <w:r w:rsidR="00F32CB5" w:rsidRPr="00F7534D">
              <w:rPr>
                <w:noProof w:val="0"/>
                <w:webHidden/>
              </w:rPr>
              <w:tab/>
            </w:r>
            <w:r w:rsidR="00F32CB5" w:rsidRPr="00F7534D">
              <w:rPr>
                <w:noProof w:val="0"/>
                <w:webHidden/>
              </w:rPr>
              <w:fldChar w:fldCharType="begin"/>
            </w:r>
            <w:r w:rsidR="00F32CB5" w:rsidRPr="00F7534D">
              <w:rPr>
                <w:noProof w:val="0"/>
                <w:webHidden/>
              </w:rPr>
              <w:instrText xml:space="preserve"> PAGEREF _Toc140600237 \h </w:instrText>
            </w:r>
            <w:r w:rsidR="00F32CB5" w:rsidRPr="00F7534D">
              <w:rPr>
                <w:noProof w:val="0"/>
                <w:webHidden/>
              </w:rPr>
            </w:r>
            <w:r w:rsidR="00F32CB5" w:rsidRPr="00F7534D">
              <w:rPr>
                <w:noProof w:val="0"/>
                <w:webHidden/>
              </w:rPr>
              <w:fldChar w:fldCharType="separate"/>
            </w:r>
            <w:r w:rsidR="00F32CB5" w:rsidRPr="00F7534D">
              <w:rPr>
                <w:noProof w:val="0"/>
                <w:webHidden/>
              </w:rPr>
              <w:t>15</w:t>
            </w:r>
            <w:r w:rsidR="00F32CB5" w:rsidRPr="00F7534D">
              <w:rPr>
                <w:noProof w:val="0"/>
                <w:webHidden/>
              </w:rPr>
              <w:fldChar w:fldCharType="end"/>
            </w:r>
          </w:hyperlink>
        </w:p>
        <w:p w14:paraId="38E3AA94" w14:textId="596383CD" w:rsidR="002C484D" w:rsidRPr="00F7534D" w:rsidRDefault="002C484D" w:rsidP="00F7534D">
          <w:pPr>
            <w:spacing w:after="0" w:line="240" w:lineRule="auto"/>
          </w:pPr>
          <w:r w:rsidRPr="00F7534D">
            <w:rPr>
              <w:b/>
              <w:bCs/>
            </w:rPr>
            <w:fldChar w:fldCharType="end"/>
          </w:r>
        </w:p>
      </w:sdtContent>
    </w:sdt>
    <w:p w14:paraId="7E1962F9" w14:textId="77777777" w:rsidR="00D70A6B" w:rsidRPr="00F7534D" w:rsidRDefault="00D70A6B" w:rsidP="00F7534D">
      <w:pPr>
        <w:pBdr>
          <w:top w:val="nil"/>
          <w:left w:val="nil"/>
          <w:bottom w:val="nil"/>
          <w:right w:val="nil"/>
          <w:between w:val="nil"/>
        </w:pBdr>
        <w:spacing w:after="0" w:line="240" w:lineRule="auto"/>
        <w:mirrorIndents/>
        <w:rPr>
          <w:b/>
        </w:rPr>
      </w:pPr>
    </w:p>
    <w:p w14:paraId="1D06891D" w14:textId="77777777" w:rsidR="00FF161C" w:rsidRPr="00F7534D" w:rsidRDefault="00FF161C" w:rsidP="00F7534D">
      <w:pPr>
        <w:pBdr>
          <w:top w:val="nil"/>
          <w:left w:val="nil"/>
          <w:bottom w:val="nil"/>
          <w:right w:val="nil"/>
          <w:between w:val="nil"/>
        </w:pBdr>
        <w:spacing w:after="0" w:line="240" w:lineRule="auto"/>
        <w:mirrorIndents/>
        <w:rPr>
          <w:b/>
        </w:rPr>
      </w:pPr>
    </w:p>
    <w:p w14:paraId="4C07F778" w14:textId="77777777" w:rsidR="00FF161C" w:rsidRPr="00F7534D" w:rsidRDefault="00FF161C" w:rsidP="00F7534D">
      <w:pPr>
        <w:pBdr>
          <w:top w:val="nil"/>
          <w:left w:val="nil"/>
          <w:bottom w:val="nil"/>
          <w:right w:val="nil"/>
          <w:between w:val="nil"/>
        </w:pBdr>
        <w:spacing w:after="0" w:line="240" w:lineRule="auto"/>
        <w:mirrorIndents/>
        <w:rPr>
          <w:b/>
        </w:rPr>
      </w:pPr>
    </w:p>
    <w:p w14:paraId="4799F31A" w14:textId="77777777" w:rsidR="00FF161C" w:rsidRPr="00F7534D" w:rsidRDefault="00FF161C" w:rsidP="00F7534D">
      <w:pPr>
        <w:pBdr>
          <w:top w:val="nil"/>
          <w:left w:val="nil"/>
          <w:bottom w:val="nil"/>
          <w:right w:val="nil"/>
          <w:between w:val="nil"/>
        </w:pBdr>
        <w:spacing w:after="0" w:line="240" w:lineRule="auto"/>
        <w:mirrorIndents/>
        <w:rPr>
          <w:b/>
        </w:rPr>
      </w:pPr>
    </w:p>
    <w:p w14:paraId="22E12F3A" w14:textId="77777777" w:rsidR="00FF161C" w:rsidRPr="00F7534D" w:rsidRDefault="00FF161C" w:rsidP="00F7534D">
      <w:pPr>
        <w:pBdr>
          <w:top w:val="nil"/>
          <w:left w:val="nil"/>
          <w:bottom w:val="nil"/>
          <w:right w:val="nil"/>
          <w:between w:val="nil"/>
        </w:pBdr>
        <w:spacing w:after="0" w:line="240" w:lineRule="auto"/>
        <w:mirrorIndents/>
        <w:rPr>
          <w:b/>
        </w:rPr>
      </w:pPr>
    </w:p>
    <w:p w14:paraId="405193C7" w14:textId="77777777" w:rsidR="00FF161C" w:rsidRPr="00F7534D" w:rsidRDefault="00FF161C" w:rsidP="00F7534D">
      <w:pPr>
        <w:pBdr>
          <w:top w:val="nil"/>
          <w:left w:val="nil"/>
          <w:bottom w:val="nil"/>
          <w:right w:val="nil"/>
          <w:between w:val="nil"/>
        </w:pBdr>
        <w:spacing w:after="0" w:line="240" w:lineRule="auto"/>
        <w:mirrorIndents/>
        <w:rPr>
          <w:b/>
        </w:rPr>
      </w:pPr>
    </w:p>
    <w:p w14:paraId="37EBEC3F" w14:textId="77777777" w:rsidR="00FF161C" w:rsidRPr="00F7534D" w:rsidRDefault="00FF161C" w:rsidP="00F7534D">
      <w:pPr>
        <w:pBdr>
          <w:top w:val="nil"/>
          <w:left w:val="nil"/>
          <w:bottom w:val="nil"/>
          <w:right w:val="nil"/>
          <w:between w:val="nil"/>
        </w:pBdr>
        <w:spacing w:after="0" w:line="240" w:lineRule="auto"/>
        <w:mirrorIndents/>
        <w:rPr>
          <w:b/>
        </w:rPr>
      </w:pPr>
    </w:p>
    <w:p w14:paraId="54E6B839" w14:textId="77777777" w:rsidR="00FF161C" w:rsidRPr="00F7534D" w:rsidRDefault="00FF161C" w:rsidP="00F7534D">
      <w:pPr>
        <w:pBdr>
          <w:top w:val="nil"/>
          <w:left w:val="nil"/>
          <w:bottom w:val="nil"/>
          <w:right w:val="nil"/>
          <w:between w:val="nil"/>
        </w:pBdr>
        <w:spacing w:after="0" w:line="240" w:lineRule="auto"/>
        <w:mirrorIndents/>
        <w:rPr>
          <w:b/>
        </w:rPr>
      </w:pPr>
    </w:p>
    <w:p w14:paraId="409B4083" w14:textId="77777777" w:rsidR="00FF161C" w:rsidRPr="00F7534D" w:rsidRDefault="00FF161C" w:rsidP="00F7534D">
      <w:pPr>
        <w:pBdr>
          <w:top w:val="nil"/>
          <w:left w:val="nil"/>
          <w:bottom w:val="nil"/>
          <w:right w:val="nil"/>
          <w:between w:val="nil"/>
        </w:pBdr>
        <w:spacing w:after="0" w:line="240" w:lineRule="auto"/>
        <w:mirrorIndents/>
        <w:rPr>
          <w:b/>
        </w:rPr>
      </w:pPr>
    </w:p>
    <w:p w14:paraId="5EA4EFE7" w14:textId="77777777" w:rsidR="00FF161C" w:rsidRPr="00F7534D" w:rsidRDefault="00FF161C" w:rsidP="00F7534D">
      <w:pPr>
        <w:pBdr>
          <w:top w:val="nil"/>
          <w:left w:val="nil"/>
          <w:bottom w:val="nil"/>
          <w:right w:val="nil"/>
          <w:between w:val="nil"/>
        </w:pBdr>
        <w:spacing w:after="0" w:line="240" w:lineRule="auto"/>
        <w:mirrorIndents/>
        <w:rPr>
          <w:b/>
        </w:rPr>
      </w:pPr>
    </w:p>
    <w:p w14:paraId="6BFC2689" w14:textId="77777777" w:rsidR="00FF161C" w:rsidRPr="00F7534D" w:rsidRDefault="00FF161C" w:rsidP="00F7534D">
      <w:pPr>
        <w:pBdr>
          <w:top w:val="nil"/>
          <w:left w:val="nil"/>
          <w:bottom w:val="nil"/>
          <w:right w:val="nil"/>
          <w:between w:val="nil"/>
        </w:pBdr>
        <w:spacing w:after="0" w:line="240" w:lineRule="auto"/>
        <w:mirrorIndents/>
        <w:rPr>
          <w:b/>
        </w:rPr>
      </w:pPr>
    </w:p>
    <w:p w14:paraId="377E30BA" w14:textId="77777777" w:rsidR="00FF161C" w:rsidRPr="00F7534D" w:rsidRDefault="00FF161C" w:rsidP="00F7534D">
      <w:pPr>
        <w:pBdr>
          <w:top w:val="nil"/>
          <w:left w:val="nil"/>
          <w:bottom w:val="nil"/>
          <w:right w:val="nil"/>
          <w:between w:val="nil"/>
        </w:pBdr>
        <w:spacing w:after="0" w:line="240" w:lineRule="auto"/>
        <w:mirrorIndents/>
        <w:rPr>
          <w:b/>
        </w:rPr>
      </w:pPr>
    </w:p>
    <w:p w14:paraId="0FC793FC" w14:textId="77777777" w:rsidR="00FF161C" w:rsidRPr="00F7534D" w:rsidRDefault="00FF161C" w:rsidP="00F7534D">
      <w:pPr>
        <w:pBdr>
          <w:top w:val="nil"/>
          <w:left w:val="nil"/>
          <w:bottom w:val="nil"/>
          <w:right w:val="nil"/>
          <w:between w:val="nil"/>
        </w:pBdr>
        <w:spacing w:after="0" w:line="240" w:lineRule="auto"/>
        <w:mirrorIndents/>
        <w:rPr>
          <w:b/>
        </w:rPr>
      </w:pPr>
    </w:p>
    <w:p w14:paraId="620720B2" w14:textId="77777777" w:rsidR="00FF161C" w:rsidRPr="00F7534D" w:rsidRDefault="00FF161C" w:rsidP="00F7534D">
      <w:pPr>
        <w:pBdr>
          <w:top w:val="nil"/>
          <w:left w:val="nil"/>
          <w:bottom w:val="nil"/>
          <w:right w:val="nil"/>
          <w:between w:val="nil"/>
        </w:pBdr>
        <w:spacing w:after="0" w:line="240" w:lineRule="auto"/>
        <w:mirrorIndents/>
        <w:rPr>
          <w:b/>
        </w:rPr>
      </w:pPr>
    </w:p>
    <w:p w14:paraId="729D5D41" w14:textId="77777777" w:rsidR="00FF161C" w:rsidRPr="00F7534D" w:rsidRDefault="00FF161C" w:rsidP="00F7534D">
      <w:pPr>
        <w:pBdr>
          <w:top w:val="nil"/>
          <w:left w:val="nil"/>
          <w:bottom w:val="nil"/>
          <w:right w:val="nil"/>
          <w:between w:val="nil"/>
        </w:pBdr>
        <w:spacing w:after="0" w:line="240" w:lineRule="auto"/>
        <w:mirrorIndents/>
        <w:rPr>
          <w:b/>
        </w:rPr>
      </w:pPr>
    </w:p>
    <w:p w14:paraId="5EB428B1" w14:textId="77777777" w:rsidR="00FF161C" w:rsidRPr="00F7534D" w:rsidRDefault="00FF161C" w:rsidP="00F7534D">
      <w:pPr>
        <w:pBdr>
          <w:top w:val="nil"/>
          <w:left w:val="nil"/>
          <w:bottom w:val="nil"/>
          <w:right w:val="nil"/>
          <w:between w:val="nil"/>
        </w:pBdr>
        <w:spacing w:after="0" w:line="240" w:lineRule="auto"/>
        <w:mirrorIndents/>
        <w:rPr>
          <w:b/>
        </w:rPr>
      </w:pPr>
    </w:p>
    <w:p w14:paraId="0747CB7C" w14:textId="77777777" w:rsidR="00FF161C" w:rsidRPr="00F7534D" w:rsidRDefault="00FF161C" w:rsidP="00F7534D">
      <w:pPr>
        <w:pBdr>
          <w:top w:val="nil"/>
          <w:left w:val="nil"/>
          <w:bottom w:val="nil"/>
          <w:right w:val="nil"/>
          <w:between w:val="nil"/>
        </w:pBdr>
        <w:spacing w:after="0" w:line="240" w:lineRule="auto"/>
        <w:mirrorIndents/>
        <w:rPr>
          <w:b/>
        </w:rPr>
      </w:pPr>
    </w:p>
    <w:p w14:paraId="47519284" w14:textId="77777777" w:rsidR="00FF161C" w:rsidRPr="00F7534D" w:rsidRDefault="00FF161C" w:rsidP="00F7534D">
      <w:pPr>
        <w:pBdr>
          <w:top w:val="nil"/>
          <w:left w:val="nil"/>
          <w:bottom w:val="nil"/>
          <w:right w:val="nil"/>
          <w:between w:val="nil"/>
        </w:pBdr>
        <w:spacing w:after="0" w:line="240" w:lineRule="auto"/>
        <w:mirrorIndents/>
        <w:rPr>
          <w:b/>
        </w:rPr>
      </w:pPr>
    </w:p>
    <w:p w14:paraId="737F3F64" w14:textId="77777777" w:rsidR="00FF161C" w:rsidRPr="00F7534D" w:rsidRDefault="00FF161C" w:rsidP="00F7534D">
      <w:pPr>
        <w:pBdr>
          <w:top w:val="nil"/>
          <w:left w:val="nil"/>
          <w:bottom w:val="nil"/>
          <w:right w:val="nil"/>
          <w:between w:val="nil"/>
        </w:pBdr>
        <w:spacing w:after="0" w:line="240" w:lineRule="auto"/>
        <w:mirrorIndents/>
        <w:rPr>
          <w:b/>
        </w:rPr>
      </w:pPr>
    </w:p>
    <w:p w14:paraId="3A02FA0D" w14:textId="77777777" w:rsidR="00FF161C" w:rsidRPr="00F7534D" w:rsidRDefault="00FF161C" w:rsidP="00F7534D">
      <w:pPr>
        <w:pBdr>
          <w:top w:val="nil"/>
          <w:left w:val="nil"/>
          <w:bottom w:val="nil"/>
          <w:right w:val="nil"/>
          <w:between w:val="nil"/>
        </w:pBdr>
        <w:spacing w:after="0" w:line="240" w:lineRule="auto"/>
        <w:mirrorIndents/>
        <w:rPr>
          <w:b/>
        </w:rPr>
      </w:pPr>
    </w:p>
    <w:p w14:paraId="6753C4BD" w14:textId="77777777" w:rsidR="00FF161C" w:rsidRPr="00F7534D" w:rsidRDefault="00FF161C" w:rsidP="00F7534D">
      <w:pPr>
        <w:pBdr>
          <w:top w:val="nil"/>
          <w:left w:val="nil"/>
          <w:bottom w:val="nil"/>
          <w:right w:val="nil"/>
          <w:between w:val="nil"/>
        </w:pBdr>
        <w:spacing w:after="0" w:line="240" w:lineRule="auto"/>
        <w:mirrorIndents/>
        <w:rPr>
          <w:b/>
        </w:rPr>
      </w:pPr>
    </w:p>
    <w:p w14:paraId="4FAD5FC4" w14:textId="77777777" w:rsidR="00FF161C" w:rsidRPr="00F7534D" w:rsidRDefault="00FF161C" w:rsidP="00F7534D">
      <w:pPr>
        <w:pBdr>
          <w:top w:val="nil"/>
          <w:left w:val="nil"/>
          <w:bottom w:val="nil"/>
          <w:right w:val="nil"/>
          <w:between w:val="nil"/>
        </w:pBdr>
        <w:spacing w:after="0" w:line="240" w:lineRule="auto"/>
        <w:mirrorIndents/>
        <w:rPr>
          <w:b/>
        </w:rPr>
      </w:pPr>
    </w:p>
    <w:p w14:paraId="6B149345" w14:textId="77777777" w:rsidR="00140147" w:rsidRPr="00F7534D" w:rsidRDefault="00140147" w:rsidP="00F7534D">
      <w:pPr>
        <w:pBdr>
          <w:top w:val="nil"/>
          <w:left w:val="nil"/>
          <w:bottom w:val="nil"/>
          <w:right w:val="nil"/>
          <w:between w:val="nil"/>
        </w:pBdr>
        <w:spacing w:after="0" w:line="240" w:lineRule="auto"/>
        <w:mirrorIndents/>
        <w:rPr>
          <w:b/>
        </w:rPr>
      </w:pPr>
    </w:p>
    <w:p w14:paraId="10322350" w14:textId="77777777" w:rsidR="00F32CB5" w:rsidRPr="00F7534D" w:rsidRDefault="00F32CB5" w:rsidP="00F7534D">
      <w:pPr>
        <w:pBdr>
          <w:top w:val="nil"/>
          <w:left w:val="nil"/>
          <w:bottom w:val="nil"/>
          <w:right w:val="nil"/>
          <w:between w:val="nil"/>
        </w:pBdr>
        <w:spacing w:after="0" w:line="240" w:lineRule="auto"/>
        <w:mirrorIndents/>
        <w:rPr>
          <w:b/>
        </w:rPr>
      </w:pPr>
    </w:p>
    <w:p w14:paraId="62E9EC58" w14:textId="77777777" w:rsidR="00140147" w:rsidRPr="00F7534D" w:rsidRDefault="00140147" w:rsidP="00F7534D">
      <w:pPr>
        <w:pBdr>
          <w:top w:val="nil"/>
          <w:left w:val="nil"/>
          <w:bottom w:val="nil"/>
          <w:right w:val="nil"/>
          <w:between w:val="nil"/>
        </w:pBdr>
        <w:spacing w:after="0" w:line="240" w:lineRule="auto"/>
        <w:mirrorIndents/>
        <w:rPr>
          <w:b/>
        </w:rPr>
      </w:pPr>
    </w:p>
    <w:p w14:paraId="039C68FA" w14:textId="77777777" w:rsidR="00477F74" w:rsidRPr="00F7534D" w:rsidRDefault="00477F74" w:rsidP="00F7534D">
      <w:pPr>
        <w:pBdr>
          <w:top w:val="nil"/>
          <w:left w:val="nil"/>
          <w:bottom w:val="nil"/>
          <w:right w:val="nil"/>
          <w:between w:val="nil"/>
        </w:pBdr>
        <w:spacing w:after="0" w:line="240" w:lineRule="auto"/>
        <w:mirrorIndents/>
        <w:rPr>
          <w:b/>
        </w:rPr>
      </w:pPr>
    </w:p>
    <w:p w14:paraId="775EFBB6" w14:textId="77777777" w:rsidR="00477F74" w:rsidRPr="00F7534D" w:rsidRDefault="00477F74" w:rsidP="00F7534D">
      <w:pPr>
        <w:pBdr>
          <w:top w:val="nil"/>
          <w:left w:val="nil"/>
          <w:bottom w:val="nil"/>
          <w:right w:val="nil"/>
          <w:between w:val="nil"/>
        </w:pBdr>
        <w:spacing w:after="0" w:line="240" w:lineRule="auto"/>
        <w:mirrorIndents/>
        <w:rPr>
          <w:b/>
        </w:rPr>
      </w:pPr>
    </w:p>
    <w:p w14:paraId="0400E39F" w14:textId="77777777" w:rsidR="00477F74" w:rsidRPr="00F7534D" w:rsidRDefault="00477F74" w:rsidP="00F7534D">
      <w:pPr>
        <w:pBdr>
          <w:top w:val="nil"/>
          <w:left w:val="nil"/>
          <w:bottom w:val="nil"/>
          <w:right w:val="nil"/>
          <w:between w:val="nil"/>
        </w:pBdr>
        <w:spacing w:after="0" w:line="240" w:lineRule="auto"/>
        <w:mirrorIndents/>
        <w:rPr>
          <w:b/>
        </w:rPr>
      </w:pPr>
    </w:p>
    <w:p w14:paraId="05F9EF6D" w14:textId="77777777" w:rsidR="00477F74" w:rsidRPr="00F7534D" w:rsidRDefault="00477F74" w:rsidP="00F7534D">
      <w:pPr>
        <w:pBdr>
          <w:top w:val="nil"/>
          <w:left w:val="nil"/>
          <w:bottom w:val="nil"/>
          <w:right w:val="nil"/>
          <w:between w:val="nil"/>
        </w:pBdr>
        <w:spacing w:after="0" w:line="240" w:lineRule="auto"/>
        <w:mirrorIndents/>
        <w:rPr>
          <w:b/>
        </w:rPr>
      </w:pPr>
    </w:p>
    <w:p w14:paraId="7D2D4034" w14:textId="77777777" w:rsidR="00477F74" w:rsidRPr="00F7534D" w:rsidRDefault="00477F74" w:rsidP="00F7534D">
      <w:pPr>
        <w:pBdr>
          <w:top w:val="nil"/>
          <w:left w:val="nil"/>
          <w:bottom w:val="nil"/>
          <w:right w:val="nil"/>
          <w:between w:val="nil"/>
        </w:pBdr>
        <w:spacing w:after="0" w:line="240" w:lineRule="auto"/>
        <w:mirrorIndents/>
        <w:rPr>
          <w:b/>
        </w:rPr>
      </w:pPr>
    </w:p>
    <w:p w14:paraId="6B7B1ABF" w14:textId="77777777" w:rsidR="00477F74" w:rsidRPr="00F7534D" w:rsidRDefault="00477F74" w:rsidP="00F7534D">
      <w:pPr>
        <w:pBdr>
          <w:top w:val="nil"/>
          <w:left w:val="nil"/>
          <w:bottom w:val="nil"/>
          <w:right w:val="nil"/>
          <w:between w:val="nil"/>
        </w:pBdr>
        <w:spacing w:after="0" w:line="240" w:lineRule="auto"/>
        <w:mirrorIndents/>
        <w:rPr>
          <w:b/>
        </w:rPr>
      </w:pPr>
    </w:p>
    <w:p w14:paraId="53348E2B" w14:textId="77777777" w:rsidR="00140147" w:rsidRPr="00F7534D" w:rsidRDefault="00140147" w:rsidP="00F7534D">
      <w:pPr>
        <w:pBdr>
          <w:top w:val="nil"/>
          <w:left w:val="nil"/>
          <w:bottom w:val="nil"/>
          <w:right w:val="nil"/>
          <w:between w:val="nil"/>
        </w:pBdr>
        <w:spacing w:after="0" w:line="240" w:lineRule="auto"/>
        <w:mirrorIndents/>
        <w:rPr>
          <w:b/>
        </w:rPr>
      </w:pPr>
    </w:p>
    <w:p w14:paraId="0CA6ACC1" w14:textId="77777777" w:rsidR="00140147" w:rsidRDefault="00140147" w:rsidP="00F7534D">
      <w:pPr>
        <w:pBdr>
          <w:top w:val="nil"/>
          <w:left w:val="nil"/>
          <w:bottom w:val="nil"/>
          <w:right w:val="nil"/>
          <w:between w:val="nil"/>
        </w:pBdr>
        <w:spacing w:after="0" w:line="240" w:lineRule="auto"/>
        <w:mirrorIndents/>
        <w:rPr>
          <w:b/>
          <w:bCs/>
        </w:rPr>
      </w:pPr>
    </w:p>
    <w:p w14:paraId="752E531D" w14:textId="77777777" w:rsidR="00F7534D" w:rsidRDefault="00F7534D" w:rsidP="00F7534D">
      <w:pPr>
        <w:pBdr>
          <w:top w:val="nil"/>
          <w:left w:val="nil"/>
          <w:bottom w:val="nil"/>
          <w:right w:val="nil"/>
          <w:between w:val="nil"/>
        </w:pBdr>
        <w:spacing w:after="0" w:line="240" w:lineRule="auto"/>
        <w:mirrorIndents/>
        <w:rPr>
          <w:b/>
          <w:bCs/>
        </w:rPr>
      </w:pPr>
    </w:p>
    <w:p w14:paraId="22E1E1CB" w14:textId="77777777" w:rsidR="00F7534D" w:rsidRDefault="00F7534D" w:rsidP="00F7534D">
      <w:pPr>
        <w:pBdr>
          <w:top w:val="nil"/>
          <w:left w:val="nil"/>
          <w:bottom w:val="nil"/>
          <w:right w:val="nil"/>
          <w:between w:val="nil"/>
        </w:pBdr>
        <w:spacing w:after="0" w:line="240" w:lineRule="auto"/>
        <w:mirrorIndents/>
        <w:rPr>
          <w:b/>
          <w:bCs/>
        </w:rPr>
      </w:pPr>
    </w:p>
    <w:p w14:paraId="664BE2D1" w14:textId="77777777" w:rsidR="00F7534D" w:rsidRDefault="00F7534D" w:rsidP="00F7534D">
      <w:pPr>
        <w:pBdr>
          <w:top w:val="nil"/>
          <w:left w:val="nil"/>
          <w:bottom w:val="nil"/>
          <w:right w:val="nil"/>
          <w:between w:val="nil"/>
        </w:pBdr>
        <w:spacing w:after="0" w:line="240" w:lineRule="auto"/>
        <w:mirrorIndents/>
        <w:rPr>
          <w:b/>
          <w:bCs/>
        </w:rPr>
      </w:pPr>
    </w:p>
    <w:p w14:paraId="00258970" w14:textId="77777777" w:rsidR="00F7534D" w:rsidRDefault="00F7534D" w:rsidP="00F7534D">
      <w:pPr>
        <w:pBdr>
          <w:top w:val="nil"/>
          <w:left w:val="nil"/>
          <w:bottom w:val="nil"/>
          <w:right w:val="nil"/>
          <w:between w:val="nil"/>
        </w:pBdr>
        <w:spacing w:after="0" w:line="240" w:lineRule="auto"/>
        <w:mirrorIndents/>
        <w:rPr>
          <w:b/>
          <w:bCs/>
        </w:rPr>
      </w:pPr>
    </w:p>
    <w:p w14:paraId="5DFFEEC0" w14:textId="77777777" w:rsidR="00F7534D" w:rsidRDefault="00F7534D" w:rsidP="00F7534D">
      <w:pPr>
        <w:pBdr>
          <w:top w:val="nil"/>
          <w:left w:val="nil"/>
          <w:bottom w:val="nil"/>
          <w:right w:val="nil"/>
          <w:between w:val="nil"/>
        </w:pBdr>
        <w:spacing w:after="0" w:line="240" w:lineRule="auto"/>
        <w:mirrorIndents/>
        <w:rPr>
          <w:b/>
          <w:bCs/>
        </w:rPr>
      </w:pPr>
    </w:p>
    <w:p w14:paraId="7D4CC7F1" w14:textId="77777777" w:rsidR="00F7534D" w:rsidRDefault="00F7534D" w:rsidP="00F7534D">
      <w:pPr>
        <w:pBdr>
          <w:top w:val="nil"/>
          <w:left w:val="nil"/>
          <w:bottom w:val="nil"/>
          <w:right w:val="nil"/>
          <w:between w:val="nil"/>
        </w:pBdr>
        <w:spacing w:after="0" w:line="240" w:lineRule="auto"/>
        <w:mirrorIndents/>
        <w:rPr>
          <w:b/>
          <w:bCs/>
        </w:rPr>
      </w:pPr>
    </w:p>
    <w:p w14:paraId="4E493408" w14:textId="77777777" w:rsidR="00F7534D" w:rsidRDefault="00F7534D" w:rsidP="00F7534D">
      <w:pPr>
        <w:pBdr>
          <w:top w:val="nil"/>
          <w:left w:val="nil"/>
          <w:bottom w:val="nil"/>
          <w:right w:val="nil"/>
          <w:between w:val="nil"/>
        </w:pBdr>
        <w:spacing w:after="0" w:line="240" w:lineRule="auto"/>
        <w:mirrorIndents/>
        <w:rPr>
          <w:b/>
          <w:bCs/>
        </w:rPr>
      </w:pPr>
    </w:p>
    <w:p w14:paraId="5442BD0C" w14:textId="77777777" w:rsidR="00F7534D" w:rsidRDefault="00F7534D" w:rsidP="00F7534D">
      <w:pPr>
        <w:pBdr>
          <w:top w:val="nil"/>
          <w:left w:val="nil"/>
          <w:bottom w:val="nil"/>
          <w:right w:val="nil"/>
          <w:between w:val="nil"/>
        </w:pBdr>
        <w:spacing w:after="0" w:line="240" w:lineRule="auto"/>
        <w:mirrorIndents/>
        <w:rPr>
          <w:b/>
          <w:bCs/>
        </w:rPr>
      </w:pPr>
    </w:p>
    <w:p w14:paraId="10C2DD9F" w14:textId="77777777" w:rsidR="00F7534D" w:rsidRDefault="00F7534D" w:rsidP="00F7534D">
      <w:pPr>
        <w:pBdr>
          <w:top w:val="nil"/>
          <w:left w:val="nil"/>
          <w:bottom w:val="nil"/>
          <w:right w:val="nil"/>
          <w:between w:val="nil"/>
        </w:pBdr>
        <w:spacing w:after="0" w:line="240" w:lineRule="auto"/>
        <w:mirrorIndents/>
        <w:rPr>
          <w:b/>
          <w:bCs/>
        </w:rPr>
      </w:pPr>
    </w:p>
    <w:p w14:paraId="4B5433EE" w14:textId="77777777" w:rsidR="00F7534D" w:rsidRDefault="00F7534D" w:rsidP="00F7534D">
      <w:pPr>
        <w:pBdr>
          <w:top w:val="nil"/>
          <w:left w:val="nil"/>
          <w:bottom w:val="nil"/>
          <w:right w:val="nil"/>
          <w:between w:val="nil"/>
        </w:pBdr>
        <w:spacing w:after="0" w:line="240" w:lineRule="auto"/>
        <w:mirrorIndents/>
        <w:rPr>
          <w:b/>
          <w:bCs/>
        </w:rPr>
      </w:pPr>
    </w:p>
    <w:p w14:paraId="0955CEB2" w14:textId="77777777" w:rsidR="00F7534D" w:rsidRDefault="00F7534D" w:rsidP="00F7534D">
      <w:pPr>
        <w:pBdr>
          <w:top w:val="nil"/>
          <w:left w:val="nil"/>
          <w:bottom w:val="nil"/>
          <w:right w:val="nil"/>
          <w:between w:val="nil"/>
        </w:pBdr>
        <w:spacing w:after="0" w:line="240" w:lineRule="auto"/>
        <w:mirrorIndents/>
        <w:rPr>
          <w:b/>
          <w:bCs/>
        </w:rPr>
      </w:pPr>
    </w:p>
    <w:p w14:paraId="2E03EC8C" w14:textId="77777777" w:rsidR="00F7534D" w:rsidRDefault="00F7534D" w:rsidP="00F7534D">
      <w:pPr>
        <w:pBdr>
          <w:top w:val="nil"/>
          <w:left w:val="nil"/>
          <w:bottom w:val="nil"/>
          <w:right w:val="nil"/>
          <w:between w:val="nil"/>
        </w:pBdr>
        <w:spacing w:after="0" w:line="240" w:lineRule="auto"/>
        <w:mirrorIndents/>
        <w:rPr>
          <w:b/>
          <w:bCs/>
        </w:rPr>
      </w:pPr>
    </w:p>
    <w:p w14:paraId="14CFC4FF" w14:textId="77777777" w:rsidR="00F7534D" w:rsidRDefault="00F7534D" w:rsidP="00F7534D">
      <w:pPr>
        <w:pBdr>
          <w:top w:val="nil"/>
          <w:left w:val="nil"/>
          <w:bottom w:val="nil"/>
          <w:right w:val="nil"/>
          <w:between w:val="nil"/>
        </w:pBdr>
        <w:spacing w:after="0" w:line="240" w:lineRule="auto"/>
        <w:mirrorIndents/>
        <w:rPr>
          <w:b/>
          <w:bCs/>
        </w:rPr>
      </w:pPr>
    </w:p>
    <w:p w14:paraId="05236D8D" w14:textId="77777777" w:rsidR="00F7534D" w:rsidRDefault="00F7534D" w:rsidP="00F7534D">
      <w:pPr>
        <w:pBdr>
          <w:top w:val="nil"/>
          <w:left w:val="nil"/>
          <w:bottom w:val="nil"/>
          <w:right w:val="nil"/>
          <w:between w:val="nil"/>
        </w:pBdr>
        <w:spacing w:after="0" w:line="240" w:lineRule="auto"/>
        <w:mirrorIndents/>
        <w:rPr>
          <w:b/>
          <w:bCs/>
        </w:rPr>
      </w:pPr>
    </w:p>
    <w:p w14:paraId="00588781" w14:textId="77777777" w:rsidR="00F7534D" w:rsidRDefault="00F7534D" w:rsidP="00F7534D">
      <w:pPr>
        <w:pBdr>
          <w:top w:val="nil"/>
          <w:left w:val="nil"/>
          <w:bottom w:val="nil"/>
          <w:right w:val="nil"/>
          <w:between w:val="nil"/>
        </w:pBdr>
        <w:spacing w:after="0" w:line="240" w:lineRule="auto"/>
        <w:mirrorIndents/>
        <w:rPr>
          <w:b/>
          <w:bCs/>
        </w:rPr>
      </w:pPr>
    </w:p>
    <w:p w14:paraId="13614807" w14:textId="77777777" w:rsidR="00F7534D" w:rsidRDefault="00F7534D" w:rsidP="00F7534D">
      <w:pPr>
        <w:pBdr>
          <w:top w:val="nil"/>
          <w:left w:val="nil"/>
          <w:bottom w:val="nil"/>
          <w:right w:val="nil"/>
          <w:between w:val="nil"/>
        </w:pBdr>
        <w:spacing w:after="0" w:line="240" w:lineRule="auto"/>
        <w:mirrorIndents/>
        <w:rPr>
          <w:b/>
          <w:bCs/>
        </w:rPr>
      </w:pPr>
    </w:p>
    <w:p w14:paraId="3E4914A1" w14:textId="77777777" w:rsidR="00F7534D" w:rsidRDefault="00F7534D" w:rsidP="00F7534D">
      <w:pPr>
        <w:pBdr>
          <w:top w:val="nil"/>
          <w:left w:val="nil"/>
          <w:bottom w:val="nil"/>
          <w:right w:val="nil"/>
          <w:between w:val="nil"/>
        </w:pBdr>
        <w:spacing w:after="0" w:line="240" w:lineRule="auto"/>
        <w:mirrorIndents/>
        <w:rPr>
          <w:b/>
          <w:bCs/>
        </w:rPr>
      </w:pPr>
    </w:p>
    <w:p w14:paraId="3DEDF57D" w14:textId="77777777" w:rsidR="00F7534D" w:rsidRDefault="00F7534D" w:rsidP="00F7534D">
      <w:pPr>
        <w:pBdr>
          <w:top w:val="nil"/>
          <w:left w:val="nil"/>
          <w:bottom w:val="nil"/>
          <w:right w:val="nil"/>
          <w:between w:val="nil"/>
        </w:pBdr>
        <w:spacing w:after="0" w:line="240" w:lineRule="auto"/>
        <w:mirrorIndents/>
        <w:rPr>
          <w:b/>
          <w:bCs/>
        </w:rPr>
      </w:pPr>
    </w:p>
    <w:p w14:paraId="3B58E9F8" w14:textId="77777777" w:rsidR="00F7534D" w:rsidRDefault="00F7534D" w:rsidP="00F7534D">
      <w:pPr>
        <w:pBdr>
          <w:top w:val="nil"/>
          <w:left w:val="nil"/>
          <w:bottom w:val="nil"/>
          <w:right w:val="nil"/>
          <w:between w:val="nil"/>
        </w:pBdr>
        <w:spacing w:after="0" w:line="240" w:lineRule="auto"/>
        <w:mirrorIndents/>
        <w:rPr>
          <w:b/>
          <w:bCs/>
        </w:rPr>
      </w:pPr>
    </w:p>
    <w:p w14:paraId="7D3723C5" w14:textId="77777777" w:rsidR="00F7534D" w:rsidRDefault="00F7534D" w:rsidP="00F7534D">
      <w:pPr>
        <w:pBdr>
          <w:top w:val="nil"/>
          <w:left w:val="nil"/>
          <w:bottom w:val="nil"/>
          <w:right w:val="nil"/>
          <w:between w:val="nil"/>
        </w:pBdr>
        <w:spacing w:after="0" w:line="240" w:lineRule="auto"/>
        <w:mirrorIndents/>
        <w:rPr>
          <w:b/>
          <w:bCs/>
        </w:rPr>
      </w:pPr>
    </w:p>
    <w:p w14:paraId="680C8AE3" w14:textId="77777777" w:rsidR="00F7534D" w:rsidRDefault="00F7534D" w:rsidP="00F7534D">
      <w:pPr>
        <w:pBdr>
          <w:top w:val="nil"/>
          <w:left w:val="nil"/>
          <w:bottom w:val="nil"/>
          <w:right w:val="nil"/>
          <w:between w:val="nil"/>
        </w:pBdr>
        <w:spacing w:after="0" w:line="240" w:lineRule="auto"/>
        <w:mirrorIndents/>
        <w:rPr>
          <w:b/>
          <w:bCs/>
        </w:rPr>
      </w:pPr>
    </w:p>
    <w:p w14:paraId="5A09DF4A" w14:textId="77777777" w:rsidR="00F7534D" w:rsidRDefault="00F7534D" w:rsidP="00F7534D">
      <w:pPr>
        <w:pBdr>
          <w:top w:val="nil"/>
          <w:left w:val="nil"/>
          <w:bottom w:val="nil"/>
          <w:right w:val="nil"/>
          <w:between w:val="nil"/>
        </w:pBdr>
        <w:spacing w:after="0" w:line="240" w:lineRule="auto"/>
        <w:mirrorIndents/>
        <w:rPr>
          <w:b/>
          <w:bCs/>
        </w:rPr>
      </w:pPr>
    </w:p>
    <w:p w14:paraId="6113C161" w14:textId="77777777" w:rsidR="00F7534D" w:rsidRDefault="00F7534D" w:rsidP="00F7534D">
      <w:pPr>
        <w:pBdr>
          <w:top w:val="nil"/>
          <w:left w:val="nil"/>
          <w:bottom w:val="nil"/>
          <w:right w:val="nil"/>
          <w:between w:val="nil"/>
        </w:pBdr>
        <w:spacing w:after="0" w:line="240" w:lineRule="auto"/>
        <w:mirrorIndents/>
        <w:rPr>
          <w:b/>
          <w:bCs/>
        </w:rPr>
      </w:pPr>
    </w:p>
    <w:p w14:paraId="55C20240" w14:textId="77777777" w:rsidR="00F7534D" w:rsidRDefault="00F7534D" w:rsidP="00F7534D">
      <w:pPr>
        <w:pBdr>
          <w:top w:val="nil"/>
          <w:left w:val="nil"/>
          <w:bottom w:val="nil"/>
          <w:right w:val="nil"/>
          <w:between w:val="nil"/>
        </w:pBdr>
        <w:spacing w:after="0" w:line="240" w:lineRule="auto"/>
        <w:mirrorIndents/>
        <w:rPr>
          <w:b/>
          <w:bCs/>
        </w:rPr>
      </w:pPr>
    </w:p>
    <w:p w14:paraId="56FE7530" w14:textId="77777777" w:rsidR="00F7534D" w:rsidRDefault="00F7534D" w:rsidP="00F7534D">
      <w:pPr>
        <w:pBdr>
          <w:top w:val="nil"/>
          <w:left w:val="nil"/>
          <w:bottom w:val="nil"/>
          <w:right w:val="nil"/>
          <w:between w:val="nil"/>
        </w:pBdr>
        <w:spacing w:after="0" w:line="240" w:lineRule="auto"/>
        <w:mirrorIndents/>
        <w:rPr>
          <w:b/>
          <w:bCs/>
        </w:rPr>
      </w:pPr>
    </w:p>
    <w:p w14:paraId="630390BE" w14:textId="77777777" w:rsidR="00F7534D" w:rsidRDefault="00F7534D" w:rsidP="00F7534D">
      <w:pPr>
        <w:pBdr>
          <w:top w:val="nil"/>
          <w:left w:val="nil"/>
          <w:bottom w:val="nil"/>
          <w:right w:val="nil"/>
          <w:between w:val="nil"/>
        </w:pBdr>
        <w:spacing w:after="0" w:line="240" w:lineRule="auto"/>
        <w:mirrorIndents/>
        <w:rPr>
          <w:b/>
          <w:bCs/>
        </w:rPr>
      </w:pPr>
    </w:p>
    <w:p w14:paraId="6F249428" w14:textId="77777777" w:rsidR="00F7534D" w:rsidRDefault="00F7534D" w:rsidP="00F7534D">
      <w:pPr>
        <w:pBdr>
          <w:top w:val="nil"/>
          <w:left w:val="nil"/>
          <w:bottom w:val="nil"/>
          <w:right w:val="nil"/>
          <w:between w:val="nil"/>
        </w:pBdr>
        <w:spacing w:after="0" w:line="240" w:lineRule="auto"/>
        <w:mirrorIndents/>
        <w:rPr>
          <w:b/>
          <w:bCs/>
        </w:rPr>
      </w:pPr>
    </w:p>
    <w:p w14:paraId="6FBA6657" w14:textId="77777777" w:rsidR="00F7534D" w:rsidRDefault="00F7534D" w:rsidP="00F7534D">
      <w:pPr>
        <w:pBdr>
          <w:top w:val="nil"/>
          <w:left w:val="nil"/>
          <w:bottom w:val="nil"/>
          <w:right w:val="nil"/>
          <w:between w:val="nil"/>
        </w:pBdr>
        <w:spacing w:after="0" w:line="240" w:lineRule="auto"/>
        <w:mirrorIndents/>
        <w:rPr>
          <w:b/>
          <w:bCs/>
        </w:rPr>
      </w:pPr>
    </w:p>
    <w:p w14:paraId="3F7A2A93" w14:textId="77777777" w:rsidR="00F7534D" w:rsidRDefault="00F7534D" w:rsidP="00F7534D">
      <w:pPr>
        <w:pBdr>
          <w:top w:val="nil"/>
          <w:left w:val="nil"/>
          <w:bottom w:val="nil"/>
          <w:right w:val="nil"/>
          <w:between w:val="nil"/>
        </w:pBdr>
        <w:spacing w:after="0" w:line="240" w:lineRule="auto"/>
        <w:mirrorIndents/>
        <w:rPr>
          <w:b/>
          <w:bCs/>
        </w:rPr>
      </w:pPr>
    </w:p>
    <w:p w14:paraId="7F3D93E9" w14:textId="77777777" w:rsidR="00F7534D" w:rsidRDefault="00F7534D" w:rsidP="00F7534D">
      <w:pPr>
        <w:pBdr>
          <w:top w:val="nil"/>
          <w:left w:val="nil"/>
          <w:bottom w:val="nil"/>
          <w:right w:val="nil"/>
          <w:between w:val="nil"/>
        </w:pBdr>
        <w:spacing w:after="0" w:line="240" w:lineRule="auto"/>
        <w:mirrorIndents/>
        <w:rPr>
          <w:b/>
          <w:bCs/>
        </w:rPr>
      </w:pPr>
    </w:p>
    <w:p w14:paraId="23251883" w14:textId="77777777" w:rsidR="00F7534D" w:rsidRDefault="00F7534D" w:rsidP="00F7534D">
      <w:pPr>
        <w:pBdr>
          <w:top w:val="nil"/>
          <w:left w:val="nil"/>
          <w:bottom w:val="nil"/>
          <w:right w:val="nil"/>
          <w:between w:val="nil"/>
        </w:pBdr>
        <w:spacing w:after="0" w:line="240" w:lineRule="auto"/>
        <w:mirrorIndents/>
        <w:rPr>
          <w:b/>
          <w:bCs/>
        </w:rPr>
      </w:pPr>
    </w:p>
    <w:p w14:paraId="2A34DDF2" w14:textId="77777777" w:rsidR="00F7534D" w:rsidRDefault="00F7534D" w:rsidP="00F7534D">
      <w:pPr>
        <w:pBdr>
          <w:top w:val="nil"/>
          <w:left w:val="nil"/>
          <w:bottom w:val="nil"/>
          <w:right w:val="nil"/>
          <w:between w:val="nil"/>
        </w:pBdr>
        <w:spacing w:after="0" w:line="240" w:lineRule="auto"/>
        <w:mirrorIndents/>
        <w:rPr>
          <w:b/>
          <w:bCs/>
        </w:rPr>
      </w:pPr>
    </w:p>
    <w:p w14:paraId="52619E26" w14:textId="77777777" w:rsidR="00F7534D" w:rsidRDefault="00F7534D" w:rsidP="00F7534D">
      <w:pPr>
        <w:pBdr>
          <w:top w:val="nil"/>
          <w:left w:val="nil"/>
          <w:bottom w:val="nil"/>
          <w:right w:val="nil"/>
          <w:between w:val="nil"/>
        </w:pBdr>
        <w:spacing w:after="0" w:line="240" w:lineRule="auto"/>
        <w:mirrorIndents/>
        <w:rPr>
          <w:b/>
          <w:bCs/>
        </w:rPr>
      </w:pPr>
    </w:p>
    <w:p w14:paraId="55338893" w14:textId="77777777" w:rsidR="00F7534D" w:rsidRDefault="00F7534D" w:rsidP="00F7534D">
      <w:pPr>
        <w:pBdr>
          <w:top w:val="nil"/>
          <w:left w:val="nil"/>
          <w:bottom w:val="nil"/>
          <w:right w:val="nil"/>
          <w:between w:val="nil"/>
        </w:pBdr>
        <w:spacing w:after="0" w:line="240" w:lineRule="auto"/>
        <w:mirrorIndents/>
        <w:rPr>
          <w:b/>
          <w:bCs/>
        </w:rPr>
      </w:pPr>
    </w:p>
    <w:p w14:paraId="10DCB4F8" w14:textId="77777777" w:rsidR="00F7534D" w:rsidRDefault="00F7534D" w:rsidP="00F7534D">
      <w:pPr>
        <w:pBdr>
          <w:top w:val="nil"/>
          <w:left w:val="nil"/>
          <w:bottom w:val="nil"/>
          <w:right w:val="nil"/>
          <w:between w:val="nil"/>
        </w:pBdr>
        <w:spacing w:after="0" w:line="240" w:lineRule="auto"/>
        <w:mirrorIndents/>
        <w:rPr>
          <w:b/>
          <w:bCs/>
        </w:rPr>
      </w:pPr>
    </w:p>
    <w:p w14:paraId="5EAB3F28" w14:textId="77777777" w:rsidR="00F7534D" w:rsidRDefault="00F7534D" w:rsidP="00F7534D">
      <w:pPr>
        <w:pBdr>
          <w:top w:val="nil"/>
          <w:left w:val="nil"/>
          <w:bottom w:val="nil"/>
          <w:right w:val="nil"/>
          <w:between w:val="nil"/>
        </w:pBdr>
        <w:spacing w:after="0" w:line="240" w:lineRule="auto"/>
        <w:mirrorIndents/>
        <w:rPr>
          <w:b/>
          <w:bCs/>
        </w:rPr>
      </w:pPr>
    </w:p>
    <w:p w14:paraId="015F6D27" w14:textId="77777777" w:rsidR="00F7534D" w:rsidRDefault="00F7534D" w:rsidP="00F7534D">
      <w:pPr>
        <w:pBdr>
          <w:top w:val="nil"/>
          <w:left w:val="nil"/>
          <w:bottom w:val="nil"/>
          <w:right w:val="nil"/>
          <w:between w:val="nil"/>
        </w:pBdr>
        <w:spacing w:after="0" w:line="240" w:lineRule="auto"/>
        <w:mirrorIndents/>
        <w:rPr>
          <w:b/>
          <w:bCs/>
        </w:rPr>
      </w:pPr>
    </w:p>
    <w:p w14:paraId="0A00F59A" w14:textId="77777777" w:rsidR="00F7534D" w:rsidRDefault="00F7534D" w:rsidP="00F7534D">
      <w:pPr>
        <w:pBdr>
          <w:top w:val="nil"/>
          <w:left w:val="nil"/>
          <w:bottom w:val="nil"/>
          <w:right w:val="nil"/>
          <w:between w:val="nil"/>
        </w:pBdr>
        <w:spacing w:after="0" w:line="240" w:lineRule="auto"/>
        <w:mirrorIndents/>
        <w:rPr>
          <w:b/>
          <w:bCs/>
        </w:rPr>
      </w:pPr>
    </w:p>
    <w:p w14:paraId="246F6491" w14:textId="77777777" w:rsidR="00F7534D" w:rsidRDefault="00F7534D" w:rsidP="00F7534D">
      <w:pPr>
        <w:pBdr>
          <w:top w:val="nil"/>
          <w:left w:val="nil"/>
          <w:bottom w:val="nil"/>
          <w:right w:val="nil"/>
          <w:between w:val="nil"/>
        </w:pBdr>
        <w:spacing w:after="0" w:line="240" w:lineRule="auto"/>
        <w:mirrorIndents/>
        <w:rPr>
          <w:b/>
          <w:bCs/>
        </w:rPr>
      </w:pPr>
    </w:p>
    <w:p w14:paraId="0BCF8EB1" w14:textId="77777777" w:rsidR="00F7534D" w:rsidRDefault="00F7534D" w:rsidP="00F7534D">
      <w:pPr>
        <w:pBdr>
          <w:top w:val="nil"/>
          <w:left w:val="nil"/>
          <w:bottom w:val="nil"/>
          <w:right w:val="nil"/>
          <w:between w:val="nil"/>
        </w:pBdr>
        <w:spacing w:after="0" w:line="240" w:lineRule="auto"/>
        <w:mirrorIndents/>
        <w:rPr>
          <w:b/>
          <w:bCs/>
        </w:rPr>
      </w:pPr>
    </w:p>
    <w:p w14:paraId="3DBE41B3" w14:textId="77777777" w:rsidR="00F7534D" w:rsidRDefault="00F7534D" w:rsidP="00F7534D">
      <w:pPr>
        <w:pBdr>
          <w:top w:val="nil"/>
          <w:left w:val="nil"/>
          <w:bottom w:val="nil"/>
          <w:right w:val="nil"/>
          <w:between w:val="nil"/>
        </w:pBdr>
        <w:spacing w:after="0" w:line="240" w:lineRule="auto"/>
        <w:mirrorIndents/>
        <w:rPr>
          <w:b/>
          <w:bCs/>
        </w:rPr>
      </w:pPr>
    </w:p>
    <w:p w14:paraId="4AF0C1A8" w14:textId="77777777" w:rsidR="00F7534D" w:rsidRDefault="00F7534D" w:rsidP="00F7534D">
      <w:pPr>
        <w:pBdr>
          <w:top w:val="nil"/>
          <w:left w:val="nil"/>
          <w:bottom w:val="nil"/>
          <w:right w:val="nil"/>
          <w:between w:val="nil"/>
        </w:pBdr>
        <w:spacing w:after="0" w:line="240" w:lineRule="auto"/>
        <w:mirrorIndents/>
        <w:rPr>
          <w:b/>
          <w:bCs/>
        </w:rPr>
      </w:pPr>
    </w:p>
    <w:p w14:paraId="32D9C300" w14:textId="77777777" w:rsidR="00F7534D" w:rsidRDefault="00F7534D" w:rsidP="00F7534D">
      <w:pPr>
        <w:pBdr>
          <w:top w:val="nil"/>
          <w:left w:val="nil"/>
          <w:bottom w:val="nil"/>
          <w:right w:val="nil"/>
          <w:between w:val="nil"/>
        </w:pBdr>
        <w:spacing w:after="0" w:line="240" w:lineRule="auto"/>
        <w:mirrorIndents/>
        <w:rPr>
          <w:b/>
          <w:bCs/>
        </w:rPr>
      </w:pPr>
    </w:p>
    <w:p w14:paraId="06BF911E" w14:textId="77777777" w:rsidR="00F7534D" w:rsidRDefault="00F7534D" w:rsidP="00F7534D">
      <w:pPr>
        <w:pBdr>
          <w:top w:val="nil"/>
          <w:left w:val="nil"/>
          <w:bottom w:val="nil"/>
          <w:right w:val="nil"/>
          <w:between w:val="nil"/>
        </w:pBdr>
        <w:spacing w:after="0" w:line="240" w:lineRule="auto"/>
        <w:mirrorIndents/>
        <w:rPr>
          <w:b/>
          <w:bCs/>
        </w:rPr>
      </w:pPr>
    </w:p>
    <w:p w14:paraId="6608A562" w14:textId="77777777" w:rsidR="00F7534D" w:rsidRDefault="00F7534D" w:rsidP="00F7534D">
      <w:pPr>
        <w:pBdr>
          <w:top w:val="nil"/>
          <w:left w:val="nil"/>
          <w:bottom w:val="nil"/>
          <w:right w:val="nil"/>
          <w:between w:val="nil"/>
        </w:pBdr>
        <w:spacing w:after="0" w:line="240" w:lineRule="auto"/>
        <w:mirrorIndents/>
        <w:rPr>
          <w:b/>
          <w:bCs/>
        </w:rPr>
      </w:pPr>
    </w:p>
    <w:p w14:paraId="26D7F2A7" w14:textId="77777777" w:rsidR="00F7534D" w:rsidRDefault="00F7534D" w:rsidP="00F7534D">
      <w:pPr>
        <w:pBdr>
          <w:top w:val="nil"/>
          <w:left w:val="nil"/>
          <w:bottom w:val="nil"/>
          <w:right w:val="nil"/>
          <w:between w:val="nil"/>
        </w:pBdr>
        <w:spacing w:after="0" w:line="240" w:lineRule="auto"/>
        <w:mirrorIndents/>
        <w:rPr>
          <w:b/>
          <w:bCs/>
        </w:rPr>
      </w:pPr>
    </w:p>
    <w:p w14:paraId="0E9F59D7" w14:textId="77777777" w:rsidR="00F7534D" w:rsidRDefault="00F7534D" w:rsidP="00F7534D">
      <w:pPr>
        <w:pBdr>
          <w:top w:val="nil"/>
          <w:left w:val="nil"/>
          <w:bottom w:val="nil"/>
          <w:right w:val="nil"/>
          <w:between w:val="nil"/>
        </w:pBdr>
        <w:spacing w:after="0" w:line="240" w:lineRule="auto"/>
        <w:mirrorIndents/>
        <w:rPr>
          <w:b/>
          <w:bCs/>
        </w:rPr>
      </w:pPr>
    </w:p>
    <w:p w14:paraId="2A28BCD3" w14:textId="77777777" w:rsidR="00F7534D" w:rsidRDefault="00F7534D" w:rsidP="00F7534D">
      <w:pPr>
        <w:pBdr>
          <w:top w:val="nil"/>
          <w:left w:val="nil"/>
          <w:bottom w:val="nil"/>
          <w:right w:val="nil"/>
          <w:between w:val="nil"/>
        </w:pBdr>
        <w:spacing w:after="0" w:line="240" w:lineRule="auto"/>
        <w:mirrorIndents/>
        <w:rPr>
          <w:b/>
          <w:bCs/>
        </w:rPr>
      </w:pPr>
    </w:p>
    <w:p w14:paraId="7FC0226A" w14:textId="77777777" w:rsidR="00F7534D" w:rsidRDefault="00F7534D" w:rsidP="00F7534D">
      <w:pPr>
        <w:pBdr>
          <w:top w:val="nil"/>
          <w:left w:val="nil"/>
          <w:bottom w:val="nil"/>
          <w:right w:val="nil"/>
          <w:between w:val="nil"/>
        </w:pBdr>
        <w:spacing w:after="0" w:line="240" w:lineRule="auto"/>
        <w:mirrorIndents/>
        <w:rPr>
          <w:b/>
          <w:bCs/>
        </w:rPr>
      </w:pPr>
    </w:p>
    <w:p w14:paraId="4304656A" w14:textId="77777777" w:rsidR="00F7534D" w:rsidRDefault="00F7534D" w:rsidP="00F7534D">
      <w:pPr>
        <w:pBdr>
          <w:top w:val="nil"/>
          <w:left w:val="nil"/>
          <w:bottom w:val="nil"/>
          <w:right w:val="nil"/>
          <w:between w:val="nil"/>
        </w:pBdr>
        <w:spacing w:after="0" w:line="240" w:lineRule="auto"/>
        <w:mirrorIndents/>
        <w:rPr>
          <w:b/>
          <w:bCs/>
        </w:rPr>
      </w:pPr>
    </w:p>
    <w:p w14:paraId="731A429C" w14:textId="77777777" w:rsidR="00F7534D" w:rsidRDefault="00F7534D" w:rsidP="00F7534D">
      <w:pPr>
        <w:pBdr>
          <w:top w:val="nil"/>
          <w:left w:val="nil"/>
          <w:bottom w:val="nil"/>
          <w:right w:val="nil"/>
          <w:between w:val="nil"/>
        </w:pBdr>
        <w:spacing w:after="0" w:line="240" w:lineRule="auto"/>
        <w:mirrorIndents/>
        <w:rPr>
          <w:b/>
          <w:bCs/>
        </w:rPr>
      </w:pPr>
    </w:p>
    <w:p w14:paraId="5C8485FD" w14:textId="77777777" w:rsidR="00F7534D" w:rsidRDefault="00F7534D" w:rsidP="00F7534D">
      <w:pPr>
        <w:pBdr>
          <w:top w:val="nil"/>
          <w:left w:val="nil"/>
          <w:bottom w:val="nil"/>
          <w:right w:val="nil"/>
          <w:between w:val="nil"/>
        </w:pBdr>
        <w:spacing w:after="0" w:line="240" w:lineRule="auto"/>
        <w:mirrorIndents/>
        <w:rPr>
          <w:b/>
          <w:bCs/>
        </w:rPr>
      </w:pPr>
    </w:p>
    <w:p w14:paraId="3B22F76A" w14:textId="77777777" w:rsidR="00F7534D" w:rsidRDefault="00F7534D" w:rsidP="00F7534D">
      <w:pPr>
        <w:pBdr>
          <w:top w:val="nil"/>
          <w:left w:val="nil"/>
          <w:bottom w:val="nil"/>
          <w:right w:val="nil"/>
          <w:between w:val="nil"/>
        </w:pBdr>
        <w:spacing w:after="0" w:line="240" w:lineRule="auto"/>
        <w:mirrorIndents/>
        <w:rPr>
          <w:b/>
          <w:bCs/>
        </w:rPr>
      </w:pPr>
    </w:p>
    <w:p w14:paraId="3E4A59A3" w14:textId="77777777" w:rsidR="00F7534D" w:rsidRDefault="00F7534D" w:rsidP="00F7534D">
      <w:pPr>
        <w:pBdr>
          <w:top w:val="nil"/>
          <w:left w:val="nil"/>
          <w:bottom w:val="nil"/>
          <w:right w:val="nil"/>
          <w:between w:val="nil"/>
        </w:pBdr>
        <w:spacing w:after="0" w:line="240" w:lineRule="auto"/>
        <w:mirrorIndents/>
        <w:rPr>
          <w:b/>
          <w:bCs/>
        </w:rPr>
      </w:pPr>
    </w:p>
    <w:p w14:paraId="3EA011EB" w14:textId="1685183F" w:rsidR="00F7534D" w:rsidRPr="00F7534D" w:rsidDel="00CC7F68" w:rsidRDefault="00F7534D" w:rsidP="00F7534D">
      <w:pPr>
        <w:pBdr>
          <w:top w:val="nil"/>
          <w:left w:val="nil"/>
          <w:bottom w:val="nil"/>
          <w:right w:val="nil"/>
          <w:between w:val="nil"/>
        </w:pBdr>
        <w:spacing w:after="0" w:line="240" w:lineRule="auto"/>
        <w:mirrorIndents/>
        <w:rPr>
          <w:b/>
          <w:bCs/>
        </w:rPr>
        <w:sectPr w:rsidR="00F7534D" w:rsidRPr="00F7534D" w:rsidDel="00CC7F68" w:rsidSect="00D83B50">
          <w:footerReference w:type="first" r:id="rId16"/>
          <w:type w:val="continuous"/>
          <w:pgSz w:w="11906" w:h="16838" w:code="9"/>
          <w:pgMar w:top="1134" w:right="851" w:bottom="1134" w:left="851" w:header="567" w:footer="567" w:gutter="0"/>
          <w:cols w:num="2" w:space="282"/>
          <w:titlePg/>
        </w:sectPr>
      </w:pPr>
    </w:p>
    <w:p w14:paraId="65A155A6" w14:textId="25D9D265" w:rsidR="00A56144" w:rsidRPr="00F7534D" w:rsidRDefault="006B7EDE" w:rsidP="00F7534D">
      <w:pPr>
        <w:pStyle w:val="Antrat1"/>
        <w:widowControl w:val="0"/>
        <w:numPr>
          <w:ilvl w:val="0"/>
          <w:numId w:val="47"/>
        </w:numPr>
        <w:tabs>
          <w:tab w:val="left" w:pos="284"/>
        </w:tabs>
        <w:spacing w:before="0" w:after="0"/>
        <w:ind w:left="0" w:firstLine="0"/>
        <w:rPr>
          <w:color w:val="auto"/>
        </w:rPr>
      </w:pPr>
      <w:bookmarkStart w:id="0" w:name="_Toc138675212"/>
      <w:bookmarkStart w:id="1" w:name="_Toc140600187"/>
      <w:r w:rsidRPr="00F7534D">
        <w:rPr>
          <w:color w:val="auto"/>
        </w:rPr>
        <w:lastRenderedPageBreak/>
        <w:t>Pagrindinės sąvokos ir Sutarties aiškinimas</w:t>
      </w:r>
      <w:bookmarkEnd w:id="0"/>
      <w:bookmarkEnd w:id="1"/>
    </w:p>
    <w:p w14:paraId="00000080" w14:textId="0ED03C2D" w:rsidR="00133358" w:rsidRPr="00F7534D" w:rsidRDefault="005A2DB2" w:rsidP="00F7534D">
      <w:pPr>
        <w:pStyle w:val="Antrat2"/>
        <w:widowControl w:val="0"/>
        <w:numPr>
          <w:ilvl w:val="1"/>
          <w:numId w:val="47"/>
        </w:numPr>
        <w:tabs>
          <w:tab w:val="clear" w:pos="567"/>
          <w:tab w:val="clear" w:pos="851"/>
          <w:tab w:val="clear" w:pos="992"/>
          <w:tab w:val="clear" w:pos="1134"/>
          <w:tab w:val="left" w:pos="284"/>
          <w:tab w:val="left" w:pos="426"/>
        </w:tabs>
        <w:spacing w:before="0" w:after="0"/>
        <w:ind w:left="0" w:firstLine="0"/>
        <w:rPr>
          <w:color w:val="auto"/>
        </w:rPr>
      </w:pPr>
      <w:bookmarkStart w:id="2" w:name="_Toc138675213"/>
      <w:bookmarkStart w:id="3" w:name="_Toc140600188"/>
      <w:r w:rsidRPr="00F7534D">
        <w:rPr>
          <w:color w:val="auto"/>
        </w:rPr>
        <w:t>Sąvokos</w:t>
      </w:r>
      <w:bookmarkEnd w:id="2"/>
      <w:bookmarkEnd w:id="3"/>
    </w:p>
    <w:p w14:paraId="00000081" w14:textId="77777777" w:rsidR="00133358" w:rsidRPr="00F7534D" w:rsidRDefault="006B7EDE" w:rsidP="00F7534D">
      <w:pPr>
        <w:pStyle w:val="Sraopastraipa"/>
        <w:widowControl w:val="0"/>
        <w:tabs>
          <w:tab w:val="num" w:pos="0"/>
        </w:tabs>
        <w:ind w:left="0"/>
        <w:rPr>
          <w:b/>
          <w:bCs/>
          <w:sz w:val="18"/>
          <w:szCs w:val="18"/>
          <w:lang w:val="lt-LT"/>
        </w:rPr>
      </w:pPr>
      <w:r w:rsidRPr="00F7534D">
        <w:rPr>
          <w:sz w:val="18"/>
          <w:szCs w:val="18"/>
          <w:lang w:val="lt-LT"/>
        </w:rPr>
        <w:t>Šioje Sutartyje didžiąja raide rašomos pagrindinės sąvokos turi žemiau nurodytas reikšmes.</w:t>
      </w:r>
    </w:p>
    <w:p w14:paraId="67D0A5D7" w14:textId="4F07916C" w:rsidR="000212FE" w:rsidRPr="00F7534D" w:rsidRDefault="000212FE" w:rsidP="00F7534D">
      <w:pPr>
        <w:widowControl w:val="0"/>
        <w:numPr>
          <w:ilvl w:val="2"/>
          <w:numId w:val="47"/>
        </w:numPr>
        <w:spacing w:after="0" w:line="240" w:lineRule="auto"/>
        <w:ind w:left="0" w:firstLine="0"/>
      </w:pPr>
      <w:r w:rsidRPr="00F7534D">
        <w:rPr>
          <w:b/>
          <w:bCs/>
        </w:rPr>
        <w:t>Bendrosios sąlygos</w:t>
      </w:r>
      <w:r w:rsidRPr="00F7534D">
        <w:t xml:space="preserve"> – šis Sutarties dokumentas, kuris vadinasi „</w:t>
      </w:r>
      <w:r w:rsidR="00884294" w:rsidRPr="00F7534D">
        <w:t>Prekių pirkimo</w:t>
      </w:r>
      <w:r w:rsidRPr="00F7534D">
        <w:t xml:space="preserve"> sutarties Bendrosios sąlygos“</w:t>
      </w:r>
      <w:r w:rsidR="00B937CD" w:rsidRPr="00F7534D">
        <w:t>;</w:t>
      </w:r>
    </w:p>
    <w:p w14:paraId="37EEB396" w14:textId="2CFFB134" w:rsidR="00216BAE" w:rsidRPr="00F7534D" w:rsidRDefault="00216BAE" w:rsidP="00F7534D">
      <w:pPr>
        <w:widowControl w:val="0"/>
        <w:numPr>
          <w:ilvl w:val="2"/>
          <w:numId w:val="47"/>
        </w:numPr>
        <w:spacing w:after="0" w:line="240" w:lineRule="auto"/>
        <w:ind w:left="0" w:firstLine="0"/>
        <w:rPr>
          <w:b/>
          <w:bCs/>
        </w:rPr>
      </w:pPr>
      <w:r w:rsidRPr="00F7534D">
        <w:rPr>
          <w:b/>
          <w:bCs/>
        </w:rPr>
        <w:t>Garantinis terminas</w:t>
      </w:r>
      <w:r w:rsidRPr="00F7534D">
        <w:t xml:space="preserve"> – Specialiosiose sąlygose nurodytas terminas, skaičiuojamas nuo </w:t>
      </w:r>
      <w:r w:rsidR="000D020C" w:rsidRPr="00F7534D">
        <w:t xml:space="preserve">visų </w:t>
      </w:r>
      <w:r w:rsidR="008F0B7C" w:rsidRPr="00F7534D">
        <w:t>Prekių</w:t>
      </w:r>
      <w:r w:rsidR="000D020C" w:rsidRPr="00F7534D">
        <w:t xml:space="preserve"> </w:t>
      </w:r>
      <w:r w:rsidRPr="00F7534D">
        <w:t>(</w:t>
      </w:r>
      <w:r w:rsidR="008F0B7C" w:rsidRPr="00F7534D">
        <w:t>jei taikoma - jų d</w:t>
      </w:r>
      <w:r w:rsidRPr="00F7534D">
        <w:t xml:space="preserve">alies) </w:t>
      </w:r>
      <w:r w:rsidR="00D96720" w:rsidRPr="00F7534D">
        <w:t>priėmimo dienos (neįskaitytinai)</w:t>
      </w:r>
      <w:r w:rsidRPr="00F7534D">
        <w:t>;</w:t>
      </w:r>
    </w:p>
    <w:p w14:paraId="05F44B5C" w14:textId="5D602F35" w:rsidR="00216BAE" w:rsidRPr="00F7534D" w:rsidRDefault="00216BAE" w:rsidP="00F7534D">
      <w:pPr>
        <w:widowControl w:val="0"/>
        <w:numPr>
          <w:ilvl w:val="2"/>
          <w:numId w:val="47"/>
        </w:numPr>
        <w:spacing w:after="0" w:line="240" w:lineRule="auto"/>
        <w:ind w:left="0" w:firstLine="0"/>
        <w:rPr>
          <w:b/>
          <w:bCs/>
        </w:rPr>
      </w:pPr>
      <w:r w:rsidRPr="00F7534D">
        <w:rPr>
          <w:b/>
          <w:bCs/>
        </w:rPr>
        <w:t>Įstatymai</w:t>
      </w:r>
      <w:r w:rsidRPr="00F7534D">
        <w:t xml:space="preserve"> – Lietuvos Respublikoje galiojantys įstatymai ir kiti teisės aktai, įskaitant Europos Sąjungos teisės aktus, tarptautines sutartis ir Lietuvoje taikomą užsienio teisę;</w:t>
      </w:r>
    </w:p>
    <w:p w14:paraId="0FF1450F" w14:textId="20703709" w:rsidR="00936901" w:rsidRPr="00F7534D" w:rsidRDefault="00936901" w:rsidP="00F7534D">
      <w:pPr>
        <w:widowControl w:val="0"/>
        <w:numPr>
          <w:ilvl w:val="2"/>
          <w:numId w:val="47"/>
        </w:numPr>
        <w:spacing w:after="0" w:line="240" w:lineRule="auto"/>
        <w:ind w:left="0" w:firstLine="0"/>
        <w:rPr>
          <w:rStyle w:val="Komentaronuoroda"/>
        </w:rPr>
      </w:pPr>
      <w:r w:rsidRPr="00F7534D">
        <w:rPr>
          <w:b/>
          <w:bCs/>
        </w:rPr>
        <w:t>Pirkėjas</w:t>
      </w:r>
      <w:r w:rsidRPr="00F7534D">
        <w:t xml:space="preserve"> – asmuo, kuris Specialiosiose sąlygose yra įvardytas kaip Pirkėjas, </w:t>
      </w:r>
      <w:r w:rsidRPr="00F7534D">
        <w:rPr>
          <w:rFonts w:eastAsia="Times New Roman"/>
        </w:rPr>
        <w:t>įsigyjantis Specialiosiose sąlygose nurodytas Prekes (kai taikytina – ir su jomis susijusias paslaugas)</w:t>
      </w:r>
      <w:r w:rsidRPr="00F7534D">
        <w:rPr>
          <w:rStyle w:val="Komentaronuoroda"/>
        </w:rPr>
        <w:t>;</w:t>
      </w:r>
    </w:p>
    <w:p w14:paraId="5BA50AA4" w14:textId="64208F04" w:rsidR="00216BAE" w:rsidRPr="00F7534D" w:rsidRDefault="00216BAE" w:rsidP="00F7534D">
      <w:pPr>
        <w:widowControl w:val="0"/>
        <w:numPr>
          <w:ilvl w:val="2"/>
          <w:numId w:val="47"/>
        </w:numPr>
        <w:spacing w:after="0" w:line="240" w:lineRule="auto"/>
        <w:ind w:left="0" w:firstLine="0"/>
        <w:rPr>
          <w:b/>
          <w:bCs/>
        </w:rPr>
      </w:pPr>
      <w:r w:rsidRPr="00F7534D">
        <w:rPr>
          <w:b/>
          <w:bCs/>
        </w:rPr>
        <w:t>Pradinė</w:t>
      </w:r>
      <w:r w:rsidR="00F3061F" w:rsidRPr="00F7534D">
        <w:rPr>
          <w:b/>
          <w:bCs/>
        </w:rPr>
        <w:t>s</w:t>
      </w:r>
      <w:r w:rsidRPr="00F7534D">
        <w:rPr>
          <w:b/>
          <w:bCs/>
        </w:rPr>
        <w:t xml:space="preserve"> sutarties vertė </w:t>
      </w:r>
      <w:r w:rsidRPr="00F7534D">
        <w:t>– Specialiosiose sąlygose nurodyta</w:t>
      </w:r>
      <w:r w:rsidRPr="00F7534D">
        <w:rPr>
          <w:b/>
          <w:bCs/>
        </w:rPr>
        <w:t xml:space="preserve"> </w:t>
      </w:r>
      <w:r w:rsidRPr="00F7534D">
        <w:t>Sutarties vertė (be PVM), neatsižvelgiant į Sutarties pakeitimus po jos sudarymo;</w:t>
      </w:r>
      <w:r w:rsidRPr="00F7534D">
        <w:rPr>
          <w:b/>
          <w:bCs/>
        </w:rPr>
        <w:t xml:space="preserve"> </w:t>
      </w:r>
    </w:p>
    <w:p w14:paraId="431FB41D" w14:textId="5A67C6CD" w:rsidR="00C27AA7" w:rsidRPr="00F7534D" w:rsidRDefault="00216BAE" w:rsidP="00F7534D">
      <w:pPr>
        <w:widowControl w:val="0"/>
        <w:numPr>
          <w:ilvl w:val="2"/>
          <w:numId w:val="47"/>
        </w:numPr>
        <w:spacing w:after="0" w:line="240" w:lineRule="auto"/>
        <w:ind w:left="0" w:firstLine="0"/>
        <w:rPr>
          <w:rFonts w:eastAsia="Times New Roman"/>
        </w:rPr>
      </w:pPr>
      <w:r w:rsidRPr="00F7534D">
        <w:rPr>
          <w:b/>
          <w:bCs/>
        </w:rPr>
        <w:t>Prekės</w:t>
      </w:r>
      <w:r w:rsidRPr="00F7534D">
        <w:t xml:space="preserve"> – </w:t>
      </w:r>
      <w:r w:rsidR="00CF6E19" w:rsidRPr="00F7534D">
        <w:rPr>
          <w:rFonts w:eastAsia="Times New Roman"/>
        </w:rPr>
        <w:t>Specialiosiose sąlygose ir Sutarties prieduose nurodytos prekės ir su jomis susijusios paslaugos, kurias Tiekėjas įsipareigoja teikti Pirkėjui pagal šią Sutartį ir galiojančių teisės aktų reikalavimus</w:t>
      </w:r>
      <w:r w:rsidR="00374BCA" w:rsidRPr="00F7534D">
        <w:rPr>
          <w:rFonts w:eastAsia="Times New Roman"/>
        </w:rPr>
        <w:t>;</w:t>
      </w:r>
    </w:p>
    <w:p w14:paraId="0E8ADA1F" w14:textId="75AAB43D" w:rsidR="00216BAE" w:rsidRPr="00F7534D" w:rsidRDefault="00175104" w:rsidP="00F7534D">
      <w:pPr>
        <w:widowControl w:val="0"/>
        <w:numPr>
          <w:ilvl w:val="2"/>
          <w:numId w:val="47"/>
        </w:numPr>
        <w:spacing w:after="0" w:line="240" w:lineRule="auto"/>
        <w:ind w:left="0" w:firstLine="0"/>
      </w:pPr>
      <w:r w:rsidRPr="00F7534D">
        <w:rPr>
          <w:b/>
          <w:bCs/>
        </w:rPr>
        <w:t xml:space="preserve">Prekių perdavimo-priėmimo aktas </w:t>
      </w:r>
      <w:r w:rsidRPr="00F7534D">
        <w:t>– dokumentas,</w:t>
      </w:r>
      <w:r w:rsidRPr="00F7534D">
        <w:rPr>
          <w:b/>
          <w:bCs/>
        </w:rPr>
        <w:t xml:space="preserve"> </w:t>
      </w:r>
      <w:r w:rsidRPr="00F7534D">
        <w:t xml:space="preserve">kuriuo Tiekėjas perduoda, o Pirkėjas priima Prekes ir kuriuo Šalys patvirtina, kad Prekės pristatytos tinkamai. Jeigu Sutartyje yra numatytas Prekių pristatymas dalimis, Prekių perdavimo-priėmimo aktas </w:t>
      </w:r>
      <w:r w:rsidR="003D315E" w:rsidRPr="00F7534D">
        <w:t>gali būti</w:t>
      </w:r>
      <w:r w:rsidRPr="00F7534D">
        <w:t xml:space="preserve"> sudaromas dėl kiekvienos dalies atskirai;</w:t>
      </w:r>
    </w:p>
    <w:p w14:paraId="1FA3E23A" w14:textId="408A8C5E" w:rsidR="0096619A" w:rsidRPr="00F7534D" w:rsidRDefault="0096619A" w:rsidP="00F7534D">
      <w:pPr>
        <w:widowControl w:val="0"/>
        <w:numPr>
          <w:ilvl w:val="2"/>
          <w:numId w:val="47"/>
        </w:numPr>
        <w:spacing w:after="0" w:line="240" w:lineRule="auto"/>
        <w:ind w:left="0" w:firstLine="0"/>
        <w:rPr>
          <w:b/>
          <w:bCs/>
        </w:rPr>
      </w:pPr>
      <w:r w:rsidRPr="00F7534D">
        <w:rPr>
          <w:b/>
          <w:bCs/>
        </w:rPr>
        <w:t xml:space="preserve">Sąskaita </w:t>
      </w:r>
      <w:r w:rsidR="00BF2685" w:rsidRPr="00F7534D">
        <w:t>–</w:t>
      </w:r>
      <w:r w:rsidRPr="00F7534D">
        <w:rPr>
          <w:b/>
          <w:bCs/>
        </w:rPr>
        <w:t xml:space="preserve"> </w:t>
      </w:r>
      <w:r w:rsidRPr="00F7534D">
        <w:rPr>
          <w:rFonts w:eastAsia="Times New Roman"/>
        </w:rPr>
        <w:t>Tiekėjo išrašoma ir Pirkėjui pateikiama pridėtinės vertės mokesčio (toliau – PVM) sąskaita faktūra apmokėjimui ar kita sąskaita faktūra ar mokėjimo dokumentas (jeigu Tiekėjas nėra PVM mokėtojas) už Tiekėjo perduotas bei Pirkėjo priimtas Prekes</w:t>
      </w:r>
      <w:r w:rsidR="00BF2685" w:rsidRPr="00F7534D">
        <w:rPr>
          <w:rFonts w:eastAsia="Times New Roman"/>
        </w:rPr>
        <w:t xml:space="preserve">. </w:t>
      </w:r>
      <w:r w:rsidR="00BF2685" w:rsidRPr="00F7534D">
        <w:t>Jeigu Sutartyje yra numatytas Prekių pristatymas dalimis, Sąskaita pateikiama dėl kiekvienos dalies atskirai</w:t>
      </w:r>
      <w:r w:rsidR="00374BCA" w:rsidRPr="00F7534D">
        <w:t>;</w:t>
      </w:r>
    </w:p>
    <w:p w14:paraId="6148B0B0" w14:textId="77D6C75A" w:rsidR="000212FE" w:rsidRPr="00F7534D" w:rsidRDefault="000212FE" w:rsidP="00F7534D">
      <w:pPr>
        <w:widowControl w:val="0"/>
        <w:numPr>
          <w:ilvl w:val="2"/>
          <w:numId w:val="47"/>
        </w:numPr>
        <w:spacing w:after="0" w:line="240" w:lineRule="auto"/>
        <w:ind w:left="0" w:firstLine="0"/>
      </w:pPr>
      <w:r w:rsidRPr="00F7534D">
        <w:rPr>
          <w:b/>
          <w:bCs/>
        </w:rPr>
        <w:t>Specialiosios sąlygos</w:t>
      </w:r>
      <w:r w:rsidRPr="00F7534D">
        <w:t xml:space="preserve"> – Sutarties dokumentas, kuris vadinasi „</w:t>
      </w:r>
      <w:r w:rsidR="004438AB" w:rsidRPr="00F7534D">
        <w:t>Prekių tiekimo</w:t>
      </w:r>
      <w:r w:rsidRPr="00F7534D">
        <w:t xml:space="preserve"> sutarties Specialiosios sąlygos“ ir kuriame yra nurodytos konkrečios Sutarties sąlygos (tokios kaip Pradinė</w:t>
      </w:r>
      <w:r w:rsidR="00023EC6" w:rsidRPr="00F7534D">
        <w:t>s</w:t>
      </w:r>
      <w:r w:rsidRPr="00F7534D">
        <w:t xml:space="preserve"> sutarties vertė, </w:t>
      </w:r>
      <w:r w:rsidR="004438AB" w:rsidRPr="00F7534D">
        <w:t>Prekių tiekimo</w:t>
      </w:r>
      <w:r w:rsidR="00B35915" w:rsidRPr="00F7534D">
        <w:t xml:space="preserve"> </w:t>
      </w:r>
      <w:r w:rsidRPr="00F7534D">
        <w:t xml:space="preserve">terminai ir pan.) bei kiti konkretūs duomenys (tokie kaip Šalys, </w:t>
      </w:r>
      <w:r w:rsidR="00B73C3D" w:rsidRPr="00F7534D">
        <w:t>Prekės</w:t>
      </w:r>
      <w:r w:rsidRPr="00F7534D">
        <w:t xml:space="preserve"> ir pan.), išvardyti priedai, taip pat nurodyti Bendrųjų sąlygų pakeitimai ir papildymai (jeigu tokie padaryti);</w:t>
      </w:r>
    </w:p>
    <w:p w14:paraId="375D86B4" w14:textId="1484C2F8" w:rsidR="000212FE" w:rsidRPr="00F7534D" w:rsidRDefault="000212FE" w:rsidP="00F7534D">
      <w:pPr>
        <w:widowControl w:val="0"/>
        <w:numPr>
          <w:ilvl w:val="2"/>
          <w:numId w:val="47"/>
        </w:numPr>
        <w:spacing w:after="0" w:line="240" w:lineRule="auto"/>
        <w:ind w:left="0" w:firstLine="0"/>
        <w:rPr>
          <w:b/>
          <w:bCs/>
        </w:rPr>
      </w:pPr>
      <w:r w:rsidRPr="00F7534D">
        <w:rPr>
          <w:b/>
          <w:bCs/>
        </w:rPr>
        <w:t xml:space="preserve">Susitarimas </w:t>
      </w:r>
      <w:r w:rsidRPr="00F7534D">
        <w:t>– tai dokumentas, pavadintas „Susitarimu“, kurį Šalys sudaro keisdamos Sutarties sąlygas;</w:t>
      </w:r>
    </w:p>
    <w:p w14:paraId="18D76D8C" w14:textId="41001250" w:rsidR="00216BAE" w:rsidRPr="00F7534D" w:rsidRDefault="00216BAE" w:rsidP="00F7534D">
      <w:pPr>
        <w:widowControl w:val="0"/>
        <w:numPr>
          <w:ilvl w:val="2"/>
          <w:numId w:val="47"/>
        </w:numPr>
        <w:spacing w:after="0" w:line="240" w:lineRule="auto"/>
        <w:ind w:left="0" w:firstLine="0"/>
        <w:rPr>
          <w:b/>
          <w:bCs/>
        </w:rPr>
      </w:pPr>
      <w:r w:rsidRPr="00F7534D">
        <w:rPr>
          <w:b/>
          <w:bCs/>
        </w:rPr>
        <w:t>Sutarties kaina</w:t>
      </w:r>
      <w:r w:rsidRPr="00F7534D">
        <w:t xml:space="preserve"> – pagal Sutartį </w:t>
      </w:r>
      <w:r w:rsidR="00CF6E19" w:rsidRPr="00F7534D">
        <w:t>Tiekėjui</w:t>
      </w:r>
      <w:r w:rsidRPr="00F7534D">
        <w:t xml:space="preserve"> mokėtina galutinė bendra suma</w:t>
      </w:r>
      <w:r w:rsidR="00CF6E19" w:rsidRPr="00F7534D">
        <w:t>, įskaitant visus privalomus mokesčius ir išlaidas</w:t>
      </w:r>
      <w:r w:rsidRPr="00F7534D">
        <w:t>;</w:t>
      </w:r>
    </w:p>
    <w:p w14:paraId="6F36C5DF" w14:textId="77777777" w:rsidR="000212FE" w:rsidRPr="00F7534D" w:rsidRDefault="000212FE" w:rsidP="00F7534D">
      <w:pPr>
        <w:widowControl w:val="0"/>
        <w:numPr>
          <w:ilvl w:val="2"/>
          <w:numId w:val="47"/>
        </w:numPr>
        <w:spacing w:after="0" w:line="240" w:lineRule="auto"/>
        <w:ind w:left="0" w:firstLine="0"/>
      </w:pPr>
      <w:r w:rsidRPr="00F7534D">
        <w:rPr>
          <w:b/>
          <w:bCs/>
        </w:rPr>
        <w:t xml:space="preserve">Sutarties sąlygos </w:t>
      </w:r>
      <w:r w:rsidRPr="00F7534D">
        <w:t>– Bendrosios sąlygos ir Specialiosios sąlygos kartu;</w:t>
      </w:r>
    </w:p>
    <w:p w14:paraId="00000083" w14:textId="6A010AFA" w:rsidR="00133358" w:rsidRPr="00F7534D" w:rsidRDefault="006B7EDE" w:rsidP="00F7534D">
      <w:pPr>
        <w:widowControl w:val="0"/>
        <w:numPr>
          <w:ilvl w:val="2"/>
          <w:numId w:val="47"/>
        </w:numPr>
        <w:spacing w:after="0" w:line="240" w:lineRule="auto"/>
        <w:ind w:left="0" w:firstLine="0"/>
      </w:pPr>
      <w:r w:rsidRPr="00F7534D">
        <w:rPr>
          <w:b/>
          <w:bCs/>
        </w:rPr>
        <w:t xml:space="preserve">Sutartis </w:t>
      </w:r>
      <w:r w:rsidRPr="00F7534D">
        <w:t>–</w:t>
      </w:r>
      <w:r w:rsidR="00D669CD" w:rsidRPr="00F7534D">
        <w:t xml:space="preserve"> </w:t>
      </w:r>
      <w:r w:rsidR="004438AB" w:rsidRPr="00F7534D">
        <w:t>Prekių tiekimo</w:t>
      </w:r>
      <w:r w:rsidRPr="00F7534D">
        <w:t xml:space="preserve"> sutartis, kurią sudaro </w:t>
      </w:r>
      <w:r w:rsidR="00797CBF" w:rsidRPr="00F7534D">
        <w:t>Sutarties</w:t>
      </w:r>
      <w:r w:rsidR="00B56147" w:rsidRPr="00F7534D">
        <w:t xml:space="preserve"> </w:t>
      </w:r>
      <w:r w:rsidRPr="00F7534D">
        <w:t xml:space="preserve">sąlygos, </w:t>
      </w:r>
      <w:r w:rsidR="00B56147" w:rsidRPr="00F7534D">
        <w:t>Specialiosios</w:t>
      </w:r>
      <w:r w:rsidR="00797CBF" w:rsidRPr="00F7534D">
        <w:t>e</w:t>
      </w:r>
      <w:r w:rsidR="00B56147" w:rsidRPr="00F7534D">
        <w:t xml:space="preserve"> sąlygos</w:t>
      </w:r>
      <w:r w:rsidR="00797CBF" w:rsidRPr="00F7534D">
        <w:t>e</w:t>
      </w:r>
      <w:r w:rsidRPr="00F7534D">
        <w:t xml:space="preserve"> išvardyti priedai ir Susitarimai;</w:t>
      </w:r>
    </w:p>
    <w:p w14:paraId="66D3F4F5" w14:textId="3BFDE144" w:rsidR="000212FE" w:rsidRPr="00F7534D" w:rsidRDefault="000212FE" w:rsidP="00F7534D">
      <w:pPr>
        <w:widowControl w:val="0"/>
        <w:numPr>
          <w:ilvl w:val="2"/>
          <w:numId w:val="47"/>
        </w:numPr>
        <w:spacing w:after="0" w:line="240" w:lineRule="auto"/>
        <w:ind w:left="0" w:firstLine="0"/>
      </w:pPr>
      <w:bookmarkStart w:id="4" w:name="_3znysh7"/>
      <w:bookmarkEnd w:id="4"/>
      <w:r w:rsidRPr="00F7534D">
        <w:rPr>
          <w:b/>
          <w:bCs/>
        </w:rPr>
        <w:t>Šalis</w:t>
      </w:r>
      <w:r w:rsidRPr="00F7534D">
        <w:t xml:space="preserve"> – </w:t>
      </w:r>
      <w:r w:rsidR="004438AB" w:rsidRPr="00F7534D">
        <w:t>Pirkėjas arba Tiekėjas</w:t>
      </w:r>
      <w:r w:rsidRPr="00F7534D">
        <w:t>, kiekvienas atskirai, priklausomai nuo konteksto;</w:t>
      </w:r>
    </w:p>
    <w:p w14:paraId="6C69416E" w14:textId="48F24C98" w:rsidR="000212FE" w:rsidRPr="00F7534D" w:rsidRDefault="000212FE" w:rsidP="00F7534D">
      <w:pPr>
        <w:widowControl w:val="0"/>
        <w:numPr>
          <w:ilvl w:val="2"/>
          <w:numId w:val="47"/>
        </w:numPr>
        <w:spacing w:after="0" w:line="240" w:lineRule="auto"/>
        <w:ind w:left="0" w:firstLine="0"/>
      </w:pPr>
      <w:r w:rsidRPr="00F7534D">
        <w:rPr>
          <w:b/>
          <w:bCs/>
        </w:rPr>
        <w:t>Šalys</w:t>
      </w:r>
      <w:r w:rsidRPr="00F7534D">
        <w:t xml:space="preserve"> – </w:t>
      </w:r>
      <w:r w:rsidR="004438AB" w:rsidRPr="00F7534D">
        <w:t>Pirkėjas ir Tiekėjas</w:t>
      </w:r>
      <w:r w:rsidRPr="00F7534D">
        <w:t xml:space="preserve"> kartu;</w:t>
      </w:r>
    </w:p>
    <w:p w14:paraId="1F6139FF" w14:textId="3E864B7A" w:rsidR="00936901" w:rsidRPr="00F7534D" w:rsidRDefault="00936901" w:rsidP="00F7534D">
      <w:pPr>
        <w:widowControl w:val="0"/>
        <w:numPr>
          <w:ilvl w:val="2"/>
          <w:numId w:val="47"/>
        </w:numPr>
        <w:spacing w:after="0" w:line="240" w:lineRule="auto"/>
        <w:ind w:left="0" w:firstLine="0"/>
        <w:rPr>
          <w:rFonts w:eastAsia="Times New Roman"/>
        </w:rPr>
      </w:pPr>
      <w:r w:rsidRPr="00F7534D">
        <w:rPr>
          <w:b/>
          <w:bCs/>
        </w:rPr>
        <w:t>Tiekėjas</w:t>
      </w:r>
      <w:r w:rsidRPr="00F7534D">
        <w:t xml:space="preserve"> – asmuo arba asmenys, kurie Specialiosiose sąlygose yra įvardyti kaip Tiekėjas, </w:t>
      </w:r>
      <w:r w:rsidRPr="00F7534D">
        <w:rPr>
          <w:rFonts w:eastAsia="Times New Roman"/>
        </w:rPr>
        <w:t>tiekiantis (-ys) Specialiosiose sąlygose nurodytas Prekes (kai taikytina – ir su jomis susijusias paslaugas)</w:t>
      </w:r>
      <w:r w:rsidR="00374BCA" w:rsidRPr="00F7534D">
        <w:rPr>
          <w:rFonts w:eastAsia="Times New Roman"/>
        </w:rPr>
        <w:t>;</w:t>
      </w:r>
    </w:p>
    <w:p w14:paraId="00000096" w14:textId="49C18A93" w:rsidR="00133358" w:rsidRPr="00F7534D" w:rsidRDefault="006B7EDE" w:rsidP="00F7534D">
      <w:pPr>
        <w:widowControl w:val="0"/>
        <w:numPr>
          <w:ilvl w:val="2"/>
          <w:numId w:val="47"/>
        </w:numPr>
        <w:spacing w:after="0" w:line="240" w:lineRule="auto"/>
        <w:ind w:left="0" w:firstLine="0"/>
        <w:rPr>
          <w:b/>
          <w:bCs/>
        </w:rPr>
      </w:pPr>
      <w:r w:rsidRPr="00F7534D">
        <w:rPr>
          <w:b/>
          <w:bCs/>
        </w:rPr>
        <w:t>Valdžios institucijos</w:t>
      </w:r>
      <w:r w:rsidRPr="00F7534D">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6A94A16B" w:rsidR="00216BAE" w:rsidRPr="00F7534D" w:rsidRDefault="00216BAE" w:rsidP="00F7534D">
      <w:pPr>
        <w:widowControl w:val="0"/>
        <w:numPr>
          <w:ilvl w:val="2"/>
          <w:numId w:val="47"/>
        </w:numPr>
        <w:spacing w:after="0" w:line="240" w:lineRule="auto"/>
        <w:ind w:left="0" w:firstLine="0"/>
      </w:pPr>
      <w:r w:rsidRPr="00F7534D">
        <w:rPr>
          <w:b/>
          <w:bCs/>
        </w:rPr>
        <w:t xml:space="preserve">VPĮ </w:t>
      </w:r>
      <w:r w:rsidRPr="00F7534D">
        <w:t>– Lietuvos Respublikos viešųjų pirkimų įstatymas</w:t>
      </w:r>
      <w:r w:rsidR="00374BCA" w:rsidRPr="00F7534D">
        <w:t>.</w:t>
      </w:r>
    </w:p>
    <w:p w14:paraId="000000CC" w14:textId="0775FBAE" w:rsidR="00133358" w:rsidRPr="00F7534D" w:rsidRDefault="006B7EDE" w:rsidP="00F7534D">
      <w:pPr>
        <w:widowControl w:val="0"/>
        <w:numPr>
          <w:ilvl w:val="2"/>
          <w:numId w:val="47"/>
        </w:numPr>
        <w:spacing w:after="0" w:line="240" w:lineRule="auto"/>
        <w:ind w:left="0" w:firstLine="0"/>
      </w:pPr>
      <w:bookmarkStart w:id="5" w:name="_2et92p0"/>
      <w:bookmarkStart w:id="6" w:name="_3dy6vkm"/>
      <w:bookmarkEnd w:id="5"/>
      <w:bookmarkEnd w:id="6"/>
      <w:r w:rsidRPr="00F7534D">
        <w:t xml:space="preserve">Kitų Sutartyje didžiąja raide rašomų sąvokų reikšmės </w:t>
      </w:r>
      <w:r w:rsidRPr="00F7534D">
        <w:t>yra nurodytos Sutarties tekste.</w:t>
      </w:r>
    </w:p>
    <w:p w14:paraId="18A8E8D6" w14:textId="14727974" w:rsidR="0069179E" w:rsidRPr="00F7534D" w:rsidRDefault="0069179E" w:rsidP="00F7534D">
      <w:pPr>
        <w:widowControl w:val="0"/>
        <w:numPr>
          <w:ilvl w:val="2"/>
          <w:numId w:val="47"/>
        </w:numPr>
        <w:spacing w:after="0" w:line="240" w:lineRule="auto"/>
        <w:ind w:left="0" w:firstLine="0"/>
      </w:pPr>
      <w:r w:rsidRPr="00F7534D">
        <w:t>Kitos Sutartyje vartojamos sąvokos ir terminai turi bendrinę reikšmę arba artimiausią Sutarties pobūdžiui specialiąją reikšmę, jei Sutartyje nėra nustatyta ir paaiškinta kitokia jų reikšmė.</w:t>
      </w:r>
    </w:p>
    <w:p w14:paraId="5444E93F" w14:textId="3E9B676B" w:rsidR="00F21BCB" w:rsidRPr="00F7534D" w:rsidRDefault="00F21BCB" w:rsidP="00F7534D">
      <w:pPr>
        <w:widowControl w:val="0"/>
        <w:numPr>
          <w:ilvl w:val="2"/>
          <w:numId w:val="47"/>
        </w:numPr>
        <w:spacing w:after="0" w:line="240" w:lineRule="auto"/>
        <w:ind w:left="0" w:firstLine="0"/>
      </w:pPr>
      <w:r w:rsidRPr="00F7534D">
        <w:t xml:space="preserve">Sutartyje neapibrėžtos sąvokos suprantamos ir aiškinamos taip, kaip jas apibrėžia </w:t>
      </w:r>
      <w:r w:rsidR="1E5E68AA" w:rsidRPr="00F7534D">
        <w:t>VPĮ</w:t>
      </w:r>
      <w:r w:rsidR="008F0B7C" w:rsidRPr="00F7534D">
        <w:t xml:space="preserve"> ir kiti Į</w:t>
      </w:r>
      <w:r w:rsidRPr="00F7534D">
        <w:t>statymai</w:t>
      </w:r>
      <w:r w:rsidR="00DA27C2" w:rsidRPr="00F7534D">
        <w:t>, galiojantys Sutarties sudarymo metu</w:t>
      </w:r>
      <w:r w:rsidRPr="00F7534D">
        <w:t>.</w:t>
      </w:r>
    </w:p>
    <w:p w14:paraId="000000CD" w14:textId="77777777" w:rsidR="00133358" w:rsidRPr="00F7534D" w:rsidRDefault="006B7EDE" w:rsidP="00F7534D">
      <w:pPr>
        <w:pStyle w:val="Antrat2"/>
        <w:widowControl w:val="0"/>
        <w:numPr>
          <w:ilvl w:val="1"/>
          <w:numId w:val="47"/>
        </w:numPr>
        <w:tabs>
          <w:tab w:val="clear" w:pos="851"/>
          <w:tab w:val="clear" w:pos="992"/>
          <w:tab w:val="clear" w:pos="1134"/>
          <w:tab w:val="left" w:pos="426"/>
        </w:tabs>
        <w:spacing w:before="0" w:after="0"/>
        <w:ind w:left="0" w:firstLine="0"/>
        <w:rPr>
          <w:color w:val="auto"/>
        </w:rPr>
      </w:pPr>
      <w:bookmarkStart w:id="7" w:name="_Toc138675214"/>
      <w:bookmarkStart w:id="8" w:name="_Toc140600189"/>
      <w:r w:rsidRPr="00F7534D">
        <w:rPr>
          <w:color w:val="auto"/>
        </w:rPr>
        <w:t>Sutarties aiškinimas</w:t>
      </w:r>
      <w:bookmarkEnd w:id="7"/>
      <w:bookmarkEnd w:id="8"/>
    </w:p>
    <w:p w14:paraId="3FCCB9E7" w14:textId="77777777" w:rsidR="0069179E" w:rsidRPr="00F7534D" w:rsidRDefault="006B7EDE" w:rsidP="00F7534D">
      <w:pPr>
        <w:widowControl w:val="0"/>
        <w:numPr>
          <w:ilvl w:val="2"/>
          <w:numId w:val="47"/>
        </w:numPr>
        <w:spacing w:after="0" w:line="240" w:lineRule="auto"/>
        <w:ind w:left="0" w:firstLine="0"/>
      </w:pPr>
      <w:r w:rsidRPr="00F7534D">
        <w:t xml:space="preserve">Sutartis </w:t>
      </w:r>
      <w:r w:rsidR="0069179E" w:rsidRPr="00F7534D">
        <w:t xml:space="preserve">yra sudaryta ir </w:t>
      </w:r>
      <w:r w:rsidRPr="00F7534D">
        <w:t>turi būti aiškinama pagal Įstatymus.</w:t>
      </w:r>
    </w:p>
    <w:p w14:paraId="60E39FB7" w14:textId="2A5CB279" w:rsidR="0069179E" w:rsidRPr="00F7534D" w:rsidRDefault="0069179E" w:rsidP="00F7534D">
      <w:pPr>
        <w:widowControl w:val="0"/>
        <w:numPr>
          <w:ilvl w:val="2"/>
          <w:numId w:val="47"/>
        </w:numPr>
        <w:spacing w:after="0" w:line="240" w:lineRule="auto"/>
        <w:ind w:left="0" w:firstLine="0"/>
      </w:pPr>
      <w:r w:rsidRPr="00F7534D">
        <w:t xml:space="preserve">Jei Bendrosios sutarties sąlygos ir (ar) Specialiosios sutarties sąlygos neatitinka VPĮ reikalavimų, taikomos VPĮ nuostatos. </w:t>
      </w:r>
    </w:p>
    <w:p w14:paraId="000000D1" w14:textId="77777777" w:rsidR="00133358" w:rsidRPr="00F7534D" w:rsidRDefault="006B7EDE" w:rsidP="00F7534D">
      <w:pPr>
        <w:widowControl w:val="0"/>
        <w:numPr>
          <w:ilvl w:val="2"/>
          <w:numId w:val="47"/>
        </w:numPr>
        <w:spacing w:after="0" w:line="240" w:lineRule="auto"/>
        <w:ind w:left="0" w:firstLine="0"/>
      </w:pPr>
      <w:r w:rsidRPr="00F7534D">
        <w:t>Diena Sutartyje reiškia kalendorinę dieną.</w:t>
      </w:r>
    </w:p>
    <w:p w14:paraId="000000D2" w14:textId="77777777" w:rsidR="00133358" w:rsidRPr="00F7534D" w:rsidRDefault="006B7EDE" w:rsidP="00F7534D">
      <w:pPr>
        <w:widowControl w:val="0"/>
        <w:numPr>
          <w:ilvl w:val="2"/>
          <w:numId w:val="47"/>
        </w:numPr>
        <w:spacing w:after="0" w:line="240" w:lineRule="auto"/>
        <w:ind w:left="0" w:firstLine="0"/>
      </w:pPr>
      <w:r w:rsidRPr="00F7534D">
        <w:t>Darbo diena Sutartyje reiškia bet kurią dieną, išskyrus šeštadienį, sekmadienį ir švenčių dienas Lietuvoje, nurodytas Lietuvos Respublikos darbo kodekse.</w:t>
      </w:r>
    </w:p>
    <w:p w14:paraId="000000D3" w14:textId="4831D9D4" w:rsidR="00133358" w:rsidRPr="00F7534D" w:rsidRDefault="006B7EDE" w:rsidP="00F7534D">
      <w:pPr>
        <w:widowControl w:val="0"/>
        <w:numPr>
          <w:ilvl w:val="2"/>
          <w:numId w:val="47"/>
        </w:numPr>
        <w:spacing w:after="0" w:line="240" w:lineRule="auto"/>
        <w:ind w:left="0" w:firstLine="0"/>
      </w:pPr>
      <w:r w:rsidRPr="00F7534D">
        <w:t xml:space="preserve">Terminai pagal Sutartį yra skaičiuojami metais, mėnesiais, savaitėmis, </w:t>
      </w:r>
      <w:r w:rsidR="00C77AEA" w:rsidRPr="00F7534D">
        <w:t xml:space="preserve">darbo </w:t>
      </w:r>
      <w:r w:rsidRPr="00F7534D">
        <w:t>dienomis ir valandomis. Išimtiniais atvejais terminas gali būti nurodomas kalendorine data.</w:t>
      </w:r>
    </w:p>
    <w:p w14:paraId="000000D4" w14:textId="729678AB" w:rsidR="00133358" w:rsidRPr="00F7534D" w:rsidRDefault="006B7EDE" w:rsidP="00F7534D">
      <w:pPr>
        <w:widowControl w:val="0"/>
        <w:numPr>
          <w:ilvl w:val="2"/>
          <w:numId w:val="47"/>
        </w:numPr>
        <w:spacing w:after="0" w:line="240" w:lineRule="auto"/>
        <w:ind w:left="0" w:firstLine="0"/>
      </w:pPr>
      <w:r w:rsidRPr="00F7534D">
        <w:t xml:space="preserve">Kvalifikacija, rėmimasis kitų ūkio subjektų pajėgumais, </w:t>
      </w:r>
      <w:r w:rsidR="008F0B7C" w:rsidRPr="00F7534D">
        <w:t>Prekių</w:t>
      </w:r>
      <w:r w:rsidRPr="00F7534D">
        <w:t xml:space="preserve"> apimtis, peržiūra suprantami taip, kaip nustatyta VPĮ</w:t>
      </w:r>
      <w:r w:rsidR="008F0B7C" w:rsidRPr="00F7534D">
        <w:t xml:space="preserve"> </w:t>
      </w:r>
      <w:r w:rsidR="00834089" w:rsidRPr="00F7534D">
        <w:t xml:space="preserve">bei </w:t>
      </w:r>
      <w:r w:rsidRPr="00F7534D">
        <w:t>j</w:t>
      </w:r>
      <w:r w:rsidR="008F0B7C" w:rsidRPr="00F7534D">
        <w:t>į</w:t>
      </w:r>
      <w:r w:rsidRPr="00F7534D">
        <w:t xml:space="preserve"> įgyvendinančiuose teisės aktuose.</w:t>
      </w:r>
    </w:p>
    <w:p w14:paraId="000000D5" w14:textId="4690B382" w:rsidR="00133358" w:rsidRPr="00F7534D" w:rsidRDefault="006B7EDE" w:rsidP="00F7534D">
      <w:pPr>
        <w:widowControl w:val="0"/>
        <w:numPr>
          <w:ilvl w:val="2"/>
          <w:numId w:val="47"/>
        </w:numPr>
        <w:spacing w:after="0" w:line="240" w:lineRule="auto"/>
        <w:ind w:left="0" w:firstLine="0"/>
      </w:pPr>
      <w:r w:rsidRPr="00F7534D">
        <w:t xml:space="preserve">Defektas reiškia </w:t>
      </w:r>
      <w:r w:rsidR="008F0B7C" w:rsidRPr="00F7534D">
        <w:t>Prekių</w:t>
      </w:r>
      <w:r w:rsidR="00524F49" w:rsidRPr="00F7534D">
        <w:t xml:space="preserve"> </w:t>
      </w:r>
      <w:r w:rsidR="0008547B" w:rsidRPr="00F7534D">
        <w:t xml:space="preserve">trūkumą, </w:t>
      </w:r>
      <w:r w:rsidRPr="00F7534D">
        <w:t>taisytiną dalyką</w:t>
      </w:r>
      <w:r w:rsidR="002E0782" w:rsidRPr="00F7534D">
        <w:t>, įskaitant atvejus, kai kažko yra per mažai arbai visai nėra</w:t>
      </w:r>
      <w:r w:rsidR="00A218E1" w:rsidRPr="00F7534D">
        <w:t>.</w:t>
      </w:r>
    </w:p>
    <w:p w14:paraId="000000D6" w14:textId="77777777" w:rsidR="00133358" w:rsidRPr="00F7534D" w:rsidRDefault="006B7EDE" w:rsidP="00F7534D">
      <w:pPr>
        <w:widowControl w:val="0"/>
        <w:numPr>
          <w:ilvl w:val="2"/>
          <w:numId w:val="47"/>
        </w:numPr>
        <w:spacing w:after="0" w:line="240" w:lineRule="auto"/>
        <w:ind w:left="0" w:firstLine="0"/>
      </w:pPr>
      <w:r w:rsidRPr="00F7534D">
        <w:t>Informuoti, pranešti, įspėti arba atsakyti reiškia pateikti informaciją, pranešimą, įspėjimą arba atsakymą raštu.</w:t>
      </w:r>
    </w:p>
    <w:p w14:paraId="000000D7" w14:textId="77777777" w:rsidR="00133358" w:rsidRPr="00F7534D" w:rsidRDefault="006B7EDE" w:rsidP="00F7534D">
      <w:pPr>
        <w:widowControl w:val="0"/>
        <w:numPr>
          <w:ilvl w:val="2"/>
          <w:numId w:val="47"/>
        </w:numPr>
        <w:spacing w:after="0" w:line="240" w:lineRule="auto"/>
        <w:ind w:left="0" w:firstLine="0"/>
      </w:pPr>
      <w:r w:rsidRPr="00F7534D">
        <w:t>Patvirtinti reiškia pateikti patvirtinimą raštu, arba pasirašyti dokumentą be išlygų ar su išlygomis, išskyrus atvejus, kai asmuo, pasirašydamas dokumentą, nurodo, jog atsisako jį patvirtinti.</w:t>
      </w:r>
    </w:p>
    <w:p w14:paraId="000000D8" w14:textId="6909255B" w:rsidR="00133358" w:rsidRPr="00F7534D" w:rsidRDefault="006B7EDE" w:rsidP="00F7534D">
      <w:pPr>
        <w:widowControl w:val="0"/>
        <w:numPr>
          <w:ilvl w:val="2"/>
          <w:numId w:val="47"/>
        </w:numPr>
        <w:spacing w:after="0" w:line="240" w:lineRule="auto"/>
        <w:ind w:left="0" w:firstLine="0"/>
      </w:pPr>
      <w:r w:rsidRPr="00F7534D">
        <w:t xml:space="preserve">Straipsniai, punktai ir pastraipos reiškia Bendrųjų sąlygų straipsnius, punktus ir pastraipas, o dalys ir eilutės reiškia </w:t>
      </w:r>
      <w:r w:rsidR="002C2D3C" w:rsidRPr="00F7534D">
        <w:t>Specialiųjų</w:t>
      </w:r>
      <w:r w:rsidRPr="00F7534D">
        <w:t xml:space="preserve"> sąlygų dalis ir eilutes, nebent aiškiai nurodyta kitaip.</w:t>
      </w:r>
    </w:p>
    <w:p w14:paraId="000000DA" w14:textId="77777777" w:rsidR="00133358" w:rsidRPr="00F7534D" w:rsidRDefault="006B7EDE" w:rsidP="00F7534D">
      <w:pPr>
        <w:pStyle w:val="Antrat2"/>
        <w:widowControl w:val="0"/>
        <w:numPr>
          <w:ilvl w:val="1"/>
          <w:numId w:val="47"/>
        </w:numPr>
        <w:tabs>
          <w:tab w:val="clear" w:pos="567"/>
          <w:tab w:val="left" w:pos="426"/>
        </w:tabs>
        <w:spacing w:before="0" w:after="0"/>
        <w:ind w:left="0" w:firstLine="0"/>
        <w:rPr>
          <w:color w:val="auto"/>
        </w:rPr>
      </w:pPr>
      <w:bookmarkStart w:id="9" w:name="_Toc138675215"/>
      <w:bookmarkStart w:id="10" w:name="_Toc140600190"/>
      <w:r w:rsidRPr="00F7534D">
        <w:rPr>
          <w:color w:val="auto"/>
        </w:rPr>
        <w:t>Dokumentų viršenybė</w:t>
      </w:r>
      <w:bookmarkEnd w:id="9"/>
      <w:bookmarkEnd w:id="10"/>
    </w:p>
    <w:p w14:paraId="000000DB" w14:textId="773290D6" w:rsidR="00133358" w:rsidRPr="00F7534D" w:rsidRDefault="006B7EDE" w:rsidP="00F7534D">
      <w:pPr>
        <w:widowControl w:val="0"/>
        <w:numPr>
          <w:ilvl w:val="2"/>
          <w:numId w:val="47"/>
        </w:numPr>
        <w:spacing w:after="0" w:line="240" w:lineRule="auto"/>
        <w:ind w:left="0" w:firstLine="0"/>
      </w:pPr>
      <w:r w:rsidRPr="00F7534D">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72FF247" w:rsidR="00133358" w:rsidRPr="00F7534D" w:rsidRDefault="00D75D0E" w:rsidP="00F7534D">
      <w:pPr>
        <w:widowControl w:val="0"/>
        <w:spacing w:after="0" w:line="240" w:lineRule="auto"/>
      </w:pPr>
      <w:r w:rsidRPr="00F7534D">
        <w:t xml:space="preserve">1.3.1.1. </w:t>
      </w:r>
      <w:r w:rsidR="00F21BCB" w:rsidRPr="00F7534D">
        <w:t xml:space="preserve">Specialiosios sąlygos turi viršenybę Bendrųjų sąlygų atžvilgiu; </w:t>
      </w:r>
      <w:r w:rsidR="00336A37" w:rsidRPr="00F7534D">
        <w:t>Sutarties</w:t>
      </w:r>
      <w:r w:rsidR="00F21BCB" w:rsidRPr="00F7534D">
        <w:t xml:space="preserve"> </w:t>
      </w:r>
      <w:r w:rsidR="006B7EDE" w:rsidRPr="00F7534D">
        <w:t>sąlygos</w:t>
      </w:r>
      <w:r w:rsidR="0065536A" w:rsidRPr="00F7534D">
        <w:t xml:space="preserve"> turi viršenybę priedų atžvilgiu</w:t>
      </w:r>
      <w:r w:rsidR="006B7EDE" w:rsidRPr="00F7534D">
        <w:t>;</w:t>
      </w:r>
      <w:r w:rsidR="00337E24" w:rsidRPr="00F7534D">
        <w:t xml:space="preserve"> </w:t>
      </w:r>
    </w:p>
    <w:p w14:paraId="000000DD" w14:textId="1977F2E1" w:rsidR="00133358" w:rsidRPr="00F7534D" w:rsidRDefault="45662978" w:rsidP="00F7534D">
      <w:pPr>
        <w:widowControl w:val="0"/>
        <w:spacing w:after="0" w:line="240" w:lineRule="auto"/>
      </w:pPr>
      <w:r w:rsidRPr="00F7534D">
        <w:t xml:space="preserve">1.3.2.2. </w:t>
      </w:r>
      <w:r w:rsidR="006B7EDE" w:rsidRPr="00F7534D">
        <w:t xml:space="preserve">priedai, išvardyti </w:t>
      </w:r>
      <w:r w:rsidR="006D05D5" w:rsidRPr="00F7534D">
        <w:t xml:space="preserve">Specialiosiose </w:t>
      </w:r>
      <w:r w:rsidR="006B7EDE" w:rsidRPr="00F7534D">
        <w:t xml:space="preserve">sąlygose </w:t>
      </w:r>
      <w:r w:rsidR="00933856" w:rsidRPr="00F7534D">
        <w:t xml:space="preserve">pateiktame sąraše </w:t>
      </w:r>
      <w:r w:rsidR="006B7EDE" w:rsidRPr="00F7534D">
        <w:t>aukščiau</w:t>
      </w:r>
      <w:r w:rsidR="00933856" w:rsidRPr="00F7534D">
        <w:t>,</w:t>
      </w:r>
      <w:r w:rsidR="006B7EDE" w:rsidRPr="00F7534D">
        <w:t xml:space="preserve"> turi viršenybę virš žemiau išvardytų priedų.</w:t>
      </w:r>
    </w:p>
    <w:p w14:paraId="000000E3" w14:textId="4275D125" w:rsidR="00133358" w:rsidRPr="00F7534D" w:rsidRDefault="006B7EDE" w:rsidP="00F7534D">
      <w:pPr>
        <w:widowControl w:val="0"/>
        <w:numPr>
          <w:ilvl w:val="2"/>
          <w:numId w:val="47"/>
        </w:numPr>
        <w:spacing w:after="0" w:line="240" w:lineRule="auto"/>
        <w:ind w:left="0" w:firstLine="0"/>
      </w:pPr>
      <w:r w:rsidRPr="00F7534D">
        <w:t>Tuo atveju, kai Šalių Susitarimu yra keičiama Sutarties sąlyga</w:t>
      </w:r>
      <w:r w:rsidR="00175500" w:rsidRPr="00F7534D">
        <w:t xml:space="preserve"> arba priedas</w:t>
      </w:r>
      <w:r w:rsidRPr="00F7534D">
        <w:t>, naujai sutartoji Sutarties sąlyga</w:t>
      </w:r>
      <w:r w:rsidR="00175500" w:rsidRPr="00F7534D">
        <w:t xml:space="preserve"> ar naujai sutartos priedo nuostatos</w:t>
      </w:r>
      <w:r w:rsidRPr="00F7534D">
        <w:t xml:space="preserve"> turi viršenybę virš pakeist</w:t>
      </w:r>
      <w:r w:rsidR="00175500" w:rsidRPr="00F7534D">
        <w:t>ųjų</w:t>
      </w:r>
      <w:r w:rsidRPr="00F7534D">
        <w:t>.</w:t>
      </w:r>
    </w:p>
    <w:p w14:paraId="000000E4" w14:textId="3CE55281" w:rsidR="00133358" w:rsidRPr="00F7534D" w:rsidRDefault="00D96720" w:rsidP="00F7534D">
      <w:pPr>
        <w:widowControl w:val="0"/>
        <w:numPr>
          <w:ilvl w:val="2"/>
          <w:numId w:val="47"/>
        </w:numPr>
        <w:spacing w:after="0" w:line="240" w:lineRule="auto"/>
        <w:ind w:left="0" w:firstLine="0"/>
      </w:pPr>
      <w:r w:rsidRPr="00F7534D">
        <w:t>Jeigu</w:t>
      </w:r>
      <w:r w:rsidR="006B7EDE" w:rsidRPr="00F7534D">
        <w:t xml:space="preserve"> Šalys susitaria dėl Sutarties sąlygų </w:t>
      </w:r>
      <w:r w:rsidR="00175500" w:rsidRPr="00F7534D">
        <w:t xml:space="preserve">arba priedo </w:t>
      </w:r>
      <w:r w:rsidR="006B7EDE" w:rsidRPr="00F7534D">
        <w:t xml:space="preserve">papildymo nauja sąlyga, neatitikimo ar neaiškumo atveju tokia sąlyga turi viršenybę </w:t>
      </w:r>
      <w:r w:rsidR="000D020C" w:rsidRPr="00F7534D">
        <w:t xml:space="preserve">atitinkamai </w:t>
      </w:r>
      <w:r w:rsidR="006B7EDE" w:rsidRPr="00F7534D">
        <w:t>virš kitų Sutarties sąlygų</w:t>
      </w:r>
      <w:r w:rsidR="000D020C" w:rsidRPr="00F7534D">
        <w:t xml:space="preserve"> arba kitų to priedo nuostatų</w:t>
      </w:r>
      <w:r w:rsidR="006B7EDE" w:rsidRPr="00F7534D">
        <w:t>.</w:t>
      </w:r>
    </w:p>
    <w:p w14:paraId="000000E7" w14:textId="60021B4D" w:rsidR="00133358" w:rsidRPr="00F7534D" w:rsidRDefault="00D96720" w:rsidP="00F7534D">
      <w:pPr>
        <w:widowControl w:val="0"/>
        <w:numPr>
          <w:ilvl w:val="2"/>
          <w:numId w:val="47"/>
        </w:numPr>
        <w:spacing w:after="0" w:line="240" w:lineRule="auto"/>
        <w:ind w:left="0" w:firstLine="0"/>
      </w:pPr>
      <w:r w:rsidRPr="00F7534D">
        <w:t>Jeigu</w:t>
      </w:r>
      <w:r w:rsidR="006B7EDE" w:rsidRPr="00F7534D">
        <w:t xml:space="preserve"> Šalys susitaria dėl naujo priedo, Šalys turi sutarti dėl naujojo priedo įtraukimo į priedų sąrašą vietos</w:t>
      </w:r>
      <w:r w:rsidR="00BF2685" w:rsidRPr="00F7534D">
        <w:t xml:space="preserve"> ir jo reikšmės aiškinant Sutartį</w:t>
      </w:r>
      <w:r w:rsidR="006B7EDE" w:rsidRPr="00F7534D">
        <w:t xml:space="preserve">. </w:t>
      </w:r>
      <w:r w:rsidRPr="00F7534D">
        <w:t>Jeigu</w:t>
      </w:r>
      <w:r w:rsidR="006B7EDE" w:rsidRPr="00F7534D">
        <w:t xml:space="preserve"> naujas priedas yra įterpiamas į priedų sąrašą, jam turi būti suteikiamas eilės numeris su viršutiniu indeksu, atsižvelgiant į priedų eiliškumą (</w:t>
      </w:r>
      <w:r w:rsidR="006B7EDE" w:rsidRPr="00F7534D">
        <w:rPr>
          <w:i/>
          <w:iCs/>
        </w:rPr>
        <w:t>pvz., priedas Nr. </w:t>
      </w:r>
      <w:r w:rsidR="000C610B" w:rsidRPr="00F7534D">
        <w:rPr>
          <w:i/>
          <w:iCs/>
        </w:rPr>
        <w:t>4</w:t>
      </w:r>
      <w:r w:rsidR="000C610B" w:rsidRPr="00F7534D">
        <w:rPr>
          <w:i/>
          <w:iCs/>
          <w:vertAlign w:val="superscript"/>
        </w:rPr>
        <w:t>1</w:t>
      </w:r>
      <w:r w:rsidR="006B7EDE" w:rsidRPr="00F7534D">
        <w:t xml:space="preserve">). </w:t>
      </w:r>
    </w:p>
    <w:p w14:paraId="000000E8" w14:textId="617515A9" w:rsidR="00133358" w:rsidRPr="00F7534D" w:rsidRDefault="00B46DA8" w:rsidP="00F7534D">
      <w:pPr>
        <w:pStyle w:val="Antrat1"/>
        <w:widowControl w:val="0"/>
        <w:numPr>
          <w:ilvl w:val="0"/>
          <w:numId w:val="47"/>
        </w:numPr>
        <w:tabs>
          <w:tab w:val="left" w:pos="284"/>
        </w:tabs>
        <w:spacing w:before="0" w:after="0"/>
        <w:ind w:left="0" w:firstLine="0"/>
        <w:jc w:val="both"/>
        <w:rPr>
          <w:color w:val="auto"/>
        </w:rPr>
      </w:pPr>
      <w:bookmarkStart w:id="11" w:name="_Toc138675216"/>
      <w:bookmarkStart w:id="12" w:name="_Toc140600191"/>
      <w:r w:rsidRPr="00F7534D">
        <w:rPr>
          <w:color w:val="auto"/>
        </w:rPr>
        <w:t xml:space="preserve">Sutarties </w:t>
      </w:r>
      <w:r w:rsidR="005F6C0E" w:rsidRPr="00F7534D">
        <w:rPr>
          <w:color w:val="auto"/>
        </w:rPr>
        <w:t>dalykas</w:t>
      </w:r>
      <w:bookmarkEnd w:id="11"/>
      <w:bookmarkEnd w:id="12"/>
    </w:p>
    <w:p w14:paraId="48DA93E4" w14:textId="35588D53" w:rsidR="00ED3B3D" w:rsidRPr="00F7534D" w:rsidRDefault="00ED3B3D" w:rsidP="00F7534D">
      <w:pPr>
        <w:widowControl w:val="0"/>
        <w:numPr>
          <w:ilvl w:val="1"/>
          <w:numId w:val="47"/>
        </w:numPr>
        <w:tabs>
          <w:tab w:val="clear" w:pos="851"/>
          <w:tab w:val="left" w:pos="426"/>
        </w:tabs>
        <w:spacing w:after="0" w:line="240" w:lineRule="auto"/>
        <w:ind w:left="0" w:firstLine="0"/>
      </w:pPr>
      <w:r w:rsidRPr="00F7534D">
        <w:t>Tiekėjas įsipareigoja Sutartyje nustatytomis sąlygomis ir tvarka perduoti Pirkėjo nuosavybėn ar kitaip disponuoti (</w:t>
      </w:r>
      <w:r w:rsidR="6FA71ABC" w:rsidRPr="00F7534D">
        <w:t xml:space="preserve">finansinės nuomos (lizingo), </w:t>
      </w:r>
      <w:r w:rsidRPr="00F7534D">
        <w:t>nuomos</w:t>
      </w:r>
      <w:r w:rsidR="00832545" w:rsidRPr="00F7534D">
        <w:t>,</w:t>
      </w:r>
      <w:r w:rsidR="19F7140F" w:rsidRPr="00F7534D">
        <w:t xml:space="preserve"> pirkimo išsimokėtinai</w:t>
      </w:r>
      <w:r w:rsidR="00832545" w:rsidRPr="00F7534D">
        <w:t xml:space="preserve"> </w:t>
      </w:r>
      <w:r w:rsidRPr="00F7534D">
        <w:t xml:space="preserve">atveju) Prekes (kai taikytina – ir suteikti susijusias paslaugas), atitinkančias šioje Sutartyje nustatytus reikalavimus, o Pirkėjas įsipareigoja priimti tinkamai patiektas Prekes bei sumokėti Tiekėjui Sutartyje nurodytą kainą Sutartyje nustatytomis sąlygomis ir tvarka. </w:t>
      </w:r>
    </w:p>
    <w:p w14:paraId="000000EA" w14:textId="58480A00" w:rsidR="00133358" w:rsidRPr="00F7534D" w:rsidRDefault="006B7EDE" w:rsidP="00F7534D">
      <w:pPr>
        <w:widowControl w:val="0"/>
        <w:numPr>
          <w:ilvl w:val="1"/>
          <w:numId w:val="47"/>
        </w:numPr>
        <w:spacing w:after="0" w:line="240" w:lineRule="auto"/>
        <w:ind w:left="0" w:firstLine="0"/>
      </w:pPr>
      <w:r w:rsidRPr="00F7534D">
        <w:t xml:space="preserve">Šalys, vykdydamos Sutartį, įsipareigoja laikytis visų Sutarties vykdymui taikytinų Įstatymų reikalavimų. Šalis turi teisę reikalauti, kad kita Šalis įvykdytų visus Įstatymų </w:t>
      </w:r>
      <w:r w:rsidRPr="00F7534D">
        <w:lastRenderedPageBreak/>
        <w:t xml:space="preserve">reikalavimus, taikomus Sutarties vykdymui. Nė viena iš Sutarties sąlygų nereiškia ir negali būti aiškinama kaip </w:t>
      </w:r>
      <w:r w:rsidR="00ED3B3D" w:rsidRPr="00F7534D">
        <w:t xml:space="preserve">Pirkėjo </w:t>
      </w:r>
      <w:r w:rsidRPr="00F7534D">
        <w:t xml:space="preserve">atsisakymas Įstatymuose numatytų </w:t>
      </w:r>
      <w:r w:rsidR="003F166D" w:rsidRPr="00F7534D">
        <w:t xml:space="preserve">ir Sutartimi nesureguliuotų </w:t>
      </w:r>
      <w:r w:rsidR="00ED3B3D" w:rsidRPr="00F7534D">
        <w:t xml:space="preserve">Pirkėjo </w:t>
      </w:r>
      <w:r w:rsidR="009936EC" w:rsidRPr="00F7534D">
        <w:t xml:space="preserve">kitų </w:t>
      </w:r>
      <w:r w:rsidRPr="00F7534D">
        <w:t xml:space="preserve">teisių ir garantijų, susijusių su netinkamu </w:t>
      </w:r>
      <w:r w:rsidR="00ED3B3D" w:rsidRPr="00F7534D">
        <w:t>Prekių tiekimu ar jų</w:t>
      </w:r>
      <w:r w:rsidRPr="00F7534D">
        <w:t xml:space="preserve"> kokybe</w:t>
      </w:r>
      <w:r w:rsidR="003F166D" w:rsidRPr="00F7534D">
        <w:t>,</w:t>
      </w:r>
      <w:r w:rsidR="00ED3836" w:rsidRPr="00F7534D">
        <w:t xml:space="preserve"> arba</w:t>
      </w:r>
      <w:r w:rsidR="00C60632" w:rsidRPr="00F7534D">
        <w:t xml:space="preserve"> kaip </w:t>
      </w:r>
      <w:r w:rsidR="00ED3B3D" w:rsidRPr="00F7534D">
        <w:t xml:space="preserve">Tiekėjo </w:t>
      </w:r>
      <w:r w:rsidR="00C60632" w:rsidRPr="00F7534D">
        <w:t>atsisakymas Įstatymuose numatytų</w:t>
      </w:r>
      <w:r w:rsidR="003F166D" w:rsidRPr="00F7534D">
        <w:t xml:space="preserve"> ir Sutartimi nesureguliuotų</w:t>
      </w:r>
      <w:r w:rsidR="00C60632" w:rsidRPr="00F7534D">
        <w:t xml:space="preserve"> </w:t>
      </w:r>
      <w:r w:rsidR="00ED3B3D" w:rsidRPr="00F7534D">
        <w:t xml:space="preserve">Tiekėjo </w:t>
      </w:r>
      <w:r w:rsidR="007111DE" w:rsidRPr="00F7534D">
        <w:t xml:space="preserve">kitų </w:t>
      </w:r>
      <w:r w:rsidR="00C60632" w:rsidRPr="00F7534D">
        <w:t xml:space="preserve">teisių ir garantijų dėl atlyginimo už </w:t>
      </w:r>
      <w:r w:rsidR="00ED3B3D" w:rsidRPr="00F7534D">
        <w:t xml:space="preserve">Prekes </w:t>
      </w:r>
      <w:r w:rsidR="00C60632" w:rsidRPr="00F7534D">
        <w:t>gavimo.</w:t>
      </w:r>
    </w:p>
    <w:p w14:paraId="000000EB" w14:textId="725ACEC6" w:rsidR="00133358" w:rsidRPr="00F7534D" w:rsidRDefault="00ED3B3D" w:rsidP="00F7534D">
      <w:pPr>
        <w:widowControl w:val="0"/>
        <w:numPr>
          <w:ilvl w:val="1"/>
          <w:numId w:val="47"/>
        </w:numPr>
        <w:spacing w:after="0" w:line="240" w:lineRule="auto"/>
        <w:ind w:left="0" w:firstLine="0"/>
      </w:pPr>
      <w:r w:rsidRPr="00F7534D">
        <w:t xml:space="preserve">Tiekėjas </w:t>
      </w:r>
      <w:r w:rsidR="006B7EDE" w:rsidRPr="00F7534D">
        <w:t xml:space="preserve">privalo užtikrinti, kad </w:t>
      </w:r>
      <w:r w:rsidRPr="00F7534D">
        <w:t>Prekės būtų tiekiamos</w:t>
      </w:r>
      <w:r w:rsidR="006B7EDE" w:rsidRPr="00F7534D">
        <w:t xml:space="preserve"> tinkamai, laiku ir kokybiškai, laikantis pagrįstų </w:t>
      </w:r>
      <w:r w:rsidRPr="00F7534D">
        <w:t xml:space="preserve">Pirkėjo </w:t>
      </w:r>
      <w:r w:rsidR="006B7EDE" w:rsidRPr="00F7534D">
        <w:t xml:space="preserve">nurodymų ir nepažeidžiant </w:t>
      </w:r>
      <w:r w:rsidRPr="00F7534D">
        <w:t xml:space="preserve">Tiekėjo </w:t>
      </w:r>
      <w:r w:rsidR="006B7EDE" w:rsidRPr="00F7534D">
        <w:t>profesinių ir etikos standartų.</w:t>
      </w:r>
    </w:p>
    <w:p w14:paraId="000000EF" w14:textId="0495C6E6" w:rsidR="00133358" w:rsidRPr="00F7534D" w:rsidRDefault="00132BDC" w:rsidP="00F7534D">
      <w:pPr>
        <w:pStyle w:val="Antrat1"/>
        <w:widowControl w:val="0"/>
        <w:numPr>
          <w:ilvl w:val="0"/>
          <w:numId w:val="47"/>
        </w:numPr>
        <w:tabs>
          <w:tab w:val="left" w:pos="284"/>
        </w:tabs>
        <w:spacing w:before="0" w:after="0"/>
        <w:ind w:left="0" w:firstLine="0"/>
        <w:jc w:val="both"/>
        <w:rPr>
          <w:color w:val="auto"/>
        </w:rPr>
      </w:pPr>
      <w:bookmarkStart w:id="13" w:name="_Toc138675217"/>
      <w:bookmarkStart w:id="14" w:name="_Toc140600192"/>
      <w:r w:rsidRPr="00F7534D">
        <w:rPr>
          <w:color w:val="auto"/>
        </w:rPr>
        <w:t xml:space="preserve">TIEKĖJAS </w:t>
      </w:r>
      <w:r w:rsidR="006B7EDE" w:rsidRPr="00F7534D">
        <w:rPr>
          <w:color w:val="auto"/>
        </w:rPr>
        <w:t>ir kiti Sutarties vykdymui pasitelkti asmenys</w:t>
      </w:r>
      <w:bookmarkEnd w:id="13"/>
      <w:bookmarkEnd w:id="14"/>
    </w:p>
    <w:p w14:paraId="000000F0" w14:textId="3D50AA9A" w:rsidR="00133358" w:rsidRPr="00F7534D" w:rsidRDefault="006B7EDE" w:rsidP="00F7534D">
      <w:pPr>
        <w:pStyle w:val="Antrat2"/>
        <w:widowControl w:val="0"/>
        <w:numPr>
          <w:ilvl w:val="1"/>
          <w:numId w:val="47"/>
        </w:numPr>
        <w:tabs>
          <w:tab w:val="clear" w:pos="851"/>
          <w:tab w:val="clear" w:pos="992"/>
          <w:tab w:val="clear" w:pos="1134"/>
          <w:tab w:val="left" w:pos="0"/>
          <w:tab w:val="left" w:pos="426"/>
        </w:tabs>
        <w:spacing w:before="0" w:after="0"/>
        <w:ind w:left="0" w:firstLine="0"/>
        <w:rPr>
          <w:color w:val="auto"/>
        </w:rPr>
      </w:pPr>
      <w:bookmarkStart w:id="15" w:name="_Toc138675218"/>
      <w:bookmarkStart w:id="16" w:name="_Toc140600193"/>
      <w:r w:rsidRPr="00F7534D">
        <w:rPr>
          <w:color w:val="auto"/>
        </w:rPr>
        <w:t xml:space="preserve">Kvalifikacija ir kiti </w:t>
      </w:r>
      <w:r w:rsidR="00132BDC" w:rsidRPr="00F7534D">
        <w:rPr>
          <w:color w:val="auto"/>
        </w:rPr>
        <w:t xml:space="preserve">Tiekėjo </w:t>
      </w:r>
      <w:r w:rsidRPr="00F7534D">
        <w:rPr>
          <w:color w:val="auto"/>
        </w:rPr>
        <w:t>pasiūlymu prisiimti įsipareigojimai</w:t>
      </w:r>
      <w:bookmarkEnd w:id="15"/>
      <w:bookmarkEnd w:id="16"/>
    </w:p>
    <w:p w14:paraId="000000F1" w14:textId="7DFF3D6B" w:rsidR="00133358" w:rsidRPr="00F7534D" w:rsidRDefault="00E52028" w:rsidP="00F7534D">
      <w:pPr>
        <w:widowControl w:val="0"/>
        <w:numPr>
          <w:ilvl w:val="2"/>
          <w:numId w:val="47"/>
        </w:numPr>
        <w:pBdr>
          <w:top w:val="nil"/>
          <w:left w:val="nil"/>
          <w:bottom w:val="nil"/>
          <w:right w:val="nil"/>
          <w:between w:val="nil"/>
        </w:pBdr>
        <w:tabs>
          <w:tab w:val="left" w:pos="709"/>
        </w:tabs>
        <w:spacing w:after="0" w:line="240" w:lineRule="auto"/>
        <w:ind w:left="0" w:firstLine="0"/>
      </w:pPr>
      <w:bookmarkStart w:id="17" w:name="_26in1rg"/>
      <w:bookmarkStart w:id="18" w:name="_Ref88645451"/>
      <w:bookmarkEnd w:id="17"/>
      <w:r w:rsidRPr="00F7534D">
        <w:t xml:space="preserve">Tiekėjas </w:t>
      </w:r>
      <w:r w:rsidR="006B7EDE" w:rsidRPr="00F7534D">
        <w:t xml:space="preserve">atsako už tai, kad </w:t>
      </w:r>
      <w:r w:rsidR="008834EF" w:rsidRPr="00F7534D">
        <w:t>visu Sutarties vykdymo laikotarpiu</w:t>
      </w:r>
      <w:r w:rsidR="006B7EDE" w:rsidRPr="00F7534D">
        <w:t xml:space="preserve"> </w:t>
      </w:r>
      <w:r w:rsidRPr="00F7534D">
        <w:t xml:space="preserve">Tiekėjas </w:t>
      </w:r>
      <w:r w:rsidR="006B7EDE" w:rsidRPr="00F7534D">
        <w:t xml:space="preserve">būtų kompetentingas, patikimas ir pajėgus įvykdyti Sutarties reikalavimus, įskaitant Subjektų, kurių pajėgumais remiasi </w:t>
      </w:r>
      <w:r w:rsidRPr="00F7534D">
        <w:t>Tiekėjas</w:t>
      </w:r>
      <w:r w:rsidR="006B7EDE" w:rsidRPr="00F7534D">
        <w:t>, pajėgumus:</w:t>
      </w:r>
      <w:bookmarkEnd w:id="18"/>
    </w:p>
    <w:p w14:paraId="000000F2" w14:textId="77777777" w:rsidR="00133358" w:rsidRPr="00F7534D" w:rsidRDefault="006B7EDE" w:rsidP="00F7534D">
      <w:pPr>
        <w:widowControl w:val="0"/>
        <w:numPr>
          <w:ilvl w:val="3"/>
          <w:numId w:val="47"/>
        </w:numPr>
        <w:pBdr>
          <w:top w:val="nil"/>
          <w:left w:val="nil"/>
          <w:bottom w:val="nil"/>
          <w:right w:val="nil"/>
          <w:between w:val="nil"/>
        </w:pBdr>
        <w:spacing w:after="0" w:line="240" w:lineRule="auto"/>
        <w:ind w:left="0" w:firstLine="0"/>
      </w:pPr>
      <w:r w:rsidRPr="00F7534D">
        <w:t>turėtų teisę verstis ta veikla, kuri yra reikalinga Sutarčiai įvykdyti;</w:t>
      </w:r>
    </w:p>
    <w:p w14:paraId="000000F3" w14:textId="4B0373C5" w:rsidR="00133358" w:rsidRPr="00F7534D" w:rsidRDefault="006B7EDE" w:rsidP="00F7534D">
      <w:pPr>
        <w:widowControl w:val="0"/>
        <w:numPr>
          <w:ilvl w:val="3"/>
          <w:numId w:val="47"/>
        </w:numPr>
        <w:pBdr>
          <w:top w:val="nil"/>
          <w:left w:val="nil"/>
          <w:bottom w:val="nil"/>
          <w:right w:val="nil"/>
          <w:between w:val="nil"/>
        </w:pBdr>
        <w:spacing w:after="0" w:line="240" w:lineRule="auto"/>
        <w:ind w:left="0" w:firstLine="0"/>
      </w:pPr>
      <w:r w:rsidRPr="00F7534D">
        <w:t>atitiktų techninio ir profesinio pajėgumo reikalavimus bei kitus tiekėjų kvalifikacijai Pirkimo dokumentuose nustatytus</w:t>
      </w:r>
      <w:r w:rsidR="00CE4D08" w:rsidRPr="00F7534D">
        <w:t xml:space="preserve"> ir Sutarties tinkamam vykdymui būtinus</w:t>
      </w:r>
      <w:r w:rsidRPr="00F7534D">
        <w:t xml:space="preserve"> reikalavimus;</w:t>
      </w:r>
    </w:p>
    <w:p w14:paraId="000000F4" w14:textId="299D8E1A" w:rsidR="00133358" w:rsidRPr="00F7534D" w:rsidRDefault="006B7EDE" w:rsidP="00F7534D">
      <w:pPr>
        <w:widowControl w:val="0"/>
        <w:numPr>
          <w:ilvl w:val="3"/>
          <w:numId w:val="47"/>
        </w:numPr>
        <w:pBdr>
          <w:top w:val="nil"/>
          <w:left w:val="nil"/>
          <w:bottom w:val="nil"/>
          <w:right w:val="nil"/>
          <w:between w:val="nil"/>
        </w:pBdr>
        <w:spacing w:after="0" w:line="240" w:lineRule="auto"/>
        <w:ind w:left="0" w:firstLine="0"/>
      </w:pPr>
      <w:r w:rsidRPr="00F7534D">
        <w:t xml:space="preserve">laikytųsi </w:t>
      </w:r>
      <w:r w:rsidR="00E52028" w:rsidRPr="00F7534D">
        <w:t xml:space="preserve">Tiekėjo </w:t>
      </w:r>
      <w:r w:rsidRPr="00F7534D">
        <w:t>pasiūlyme nurodytų įsipareigojimų ir parametrų, įskaitant – ekonominio naudingumo kriterijų reikšmių ir parametrų;</w:t>
      </w:r>
    </w:p>
    <w:p w14:paraId="000000F5" w14:textId="7900E01B" w:rsidR="00133358" w:rsidRPr="00F7534D" w:rsidRDefault="006B7EDE" w:rsidP="00F7534D">
      <w:pPr>
        <w:widowControl w:val="0"/>
        <w:numPr>
          <w:ilvl w:val="3"/>
          <w:numId w:val="47"/>
        </w:numPr>
        <w:pBdr>
          <w:top w:val="nil"/>
          <w:left w:val="nil"/>
          <w:bottom w:val="nil"/>
          <w:right w:val="nil"/>
          <w:between w:val="nil"/>
        </w:pBdr>
        <w:spacing w:after="0" w:line="240" w:lineRule="auto"/>
        <w:ind w:left="0" w:firstLine="0"/>
      </w:pPr>
      <w:r w:rsidRPr="00F7534D">
        <w:t>užtikrintų nustatytų kokybės vadybos sistemos ir (arba) aplinkos apsaugos vadybos sistemos standartų laikymąsi, jeigu to reikalaujama Pirkimo dokumentuose, ir turėtų tą patvirtinančius dokumentus</w:t>
      </w:r>
      <w:r w:rsidR="00FC05AC" w:rsidRPr="00F7534D">
        <w:t>.</w:t>
      </w:r>
    </w:p>
    <w:p w14:paraId="000000F7" w14:textId="02D8AB78"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bookmarkStart w:id="19" w:name="_lnxbz9"/>
      <w:bookmarkEnd w:id="19"/>
      <w:r w:rsidRPr="00F7534D">
        <w:t xml:space="preserve">Tuo atveju, kai </w:t>
      </w:r>
      <w:r w:rsidR="00E52028" w:rsidRPr="00F7534D">
        <w:t xml:space="preserve">Tiekėjas </w:t>
      </w:r>
      <w:r w:rsidRPr="00F7534D">
        <w:t xml:space="preserve">yra jungtinės veiklos partneriai, jie </w:t>
      </w:r>
      <w:r w:rsidR="00E52028" w:rsidRPr="00F7534D">
        <w:t xml:space="preserve">Pirkėjui </w:t>
      </w:r>
      <w:r w:rsidR="00DD1A04" w:rsidRPr="00F7534D">
        <w:t>už Sutarties vykdymą</w:t>
      </w:r>
      <w:r w:rsidRPr="00F7534D">
        <w:t xml:space="preserve"> atsako solidariai. </w:t>
      </w:r>
      <w:r w:rsidR="00D96720" w:rsidRPr="00F7534D">
        <w:t>Jeigu</w:t>
      </w:r>
      <w:r w:rsidRPr="00F7534D">
        <w:t xml:space="preserve"> Subjektai, kurių pajėgumais remiasi </w:t>
      </w:r>
      <w:r w:rsidR="00E52028" w:rsidRPr="00F7534D">
        <w:t>Tiekėjas</w:t>
      </w:r>
      <w:r w:rsidRPr="00F7534D">
        <w:t xml:space="preserve">, yra prisiėmę solidarią atsakomybę su </w:t>
      </w:r>
      <w:r w:rsidR="00E52028" w:rsidRPr="00F7534D">
        <w:t xml:space="preserve">Tiekėju </w:t>
      </w:r>
      <w:r w:rsidRPr="00F7534D">
        <w:t xml:space="preserve">dėl atitikimo finansinio ir ekonominio pajėgumo ar kitiems reikalavimams, už tokį atitikimą jie </w:t>
      </w:r>
      <w:r w:rsidR="00E52028" w:rsidRPr="00F7534D">
        <w:t xml:space="preserve">Pirkėjui </w:t>
      </w:r>
      <w:r w:rsidRPr="00F7534D">
        <w:t xml:space="preserve">atsako solidariai su </w:t>
      </w:r>
      <w:r w:rsidR="00E52028" w:rsidRPr="00F7534D">
        <w:t>Tiekėju</w:t>
      </w:r>
      <w:r w:rsidRPr="00F7534D">
        <w:t>.</w:t>
      </w:r>
    </w:p>
    <w:p w14:paraId="0E9ECC63" w14:textId="3C00DB7D" w:rsidR="00CB03CB" w:rsidRPr="00F7534D" w:rsidRDefault="00E52028" w:rsidP="00F7534D">
      <w:pPr>
        <w:widowControl w:val="0"/>
        <w:numPr>
          <w:ilvl w:val="2"/>
          <w:numId w:val="47"/>
        </w:numPr>
        <w:pBdr>
          <w:top w:val="nil"/>
          <w:left w:val="nil"/>
          <w:bottom w:val="nil"/>
          <w:right w:val="nil"/>
          <w:between w:val="nil"/>
        </w:pBdr>
        <w:spacing w:after="0" w:line="240" w:lineRule="auto"/>
        <w:ind w:left="0" w:firstLine="0"/>
      </w:pPr>
      <w:r w:rsidRPr="00F7534D">
        <w:t xml:space="preserve">Tiekėjas </w:t>
      </w:r>
      <w:r w:rsidR="006B7EDE" w:rsidRPr="00F7534D">
        <w:t xml:space="preserve">taip pat atsako už tai, kad </w:t>
      </w:r>
      <w:r w:rsidRPr="00F7534D">
        <w:t>Tiekėjas</w:t>
      </w:r>
      <w:r w:rsidR="005A3864" w:rsidRPr="00F7534D">
        <w:t xml:space="preserve">, </w:t>
      </w:r>
      <w:r w:rsidR="006B7EDE" w:rsidRPr="00F7534D">
        <w:t xml:space="preserve">Sutartį tiesiogiai vykdantys </w:t>
      </w:r>
      <w:r w:rsidR="005105C0" w:rsidRPr="00F7534D">
        <w:t xml:space="preserve">Subtiekėjai </w:t>
      </w:r>
      <w:r w:rsidR="006B7EDE" w:rsidRPr="00F7534D">
        <w:t xml:space="preserve">ir </w:t>
      </w:r>
      <w:r w:rsidR="007552ED" w:rsidRPr="00F7534D">
        <w:t>s</w:t>
      </w:r>
      <w:r w:rsidR="006B7EDE" w:rsidRPr="00F7534D">
        <w:t>pecialistai atitiktų jiems Įstatymų ir (arba) Pirkimo dokumentų</w:t>
      </w:r>
      <w:r w:rsidR="00AC0902" w:rsidRPr="00F7534D">
        <w:t xml:space="preserve"> ir </w:t>
      </w:r>
      <w:r w:rsidRPr="00F7534D">
        <w:t xml:space="preserve">Tiekėjo </w:t>
      </w:r>
      <w:r w:rsidR="00AC0902" w:rsidRPr="00F7534D">
        <w:t>pasiūlyme</w:t>
      </w:r>
      <w:r w:rsidR="00FC05AC" w:rsidRPr="00F7534D">
        <w:t xml:space="preserve"> </w:t>
      </w:r>
      <w:r w:rsidR="006B7EDE" w:rsidRPr="00F7534D">
        <w:t>nustatytus profesinės kvalifikacijos ir kitus reikalavimus</w:t>
      </w:r>
      <w:r w:rsidR="006876F1" w:rsidRPr="00F7534D">
        <w:t xml:space="preserve"> </w:t>
      </w:r>
      <w:r w:rsidR="006B7EDE" w:rsidRPr="00F7534D">
        <w:t xml:space="preserve">bei turėtų teisę verstis ta veikla, kuriai jie pasitelkiami. </w:t>
      </w:r>
      <w:bookmarkStart w:id="20" w:name="_Ref88645466"/>
    </w:p>
    <w:p w14:paraId="4ABC0268" w14:textId="6DA22BD4" w:rsidR="00DB6680" w:rsidRPr="00F7534D" w:rsidRDefault="00D96720" w:rsidP="00F7534D">
      <w:pPr>
        <w:widowControl w:val="0"/>
        <w:numPr>
          <w:ilvl w:val="2"/>
          <w:numId w:val="47"/>
        </w:numPr>
        <w:pBdr>
          <w:top w:val="nil"/>
          <w:left w:val="nil"/>
          <w:bottom w:val="nil"/>
          <w:right w:val="nil"/>
          <w:between w:val="nil"/>
        </w:pBdr>
        <w:spacing w:after="0" w:line="240" w:lineRule="auto"/>
        <w:ind w:left="0" w:firstLine="0"/>
      </w:pPr>
      <w:bookmarkStart w:id="21" w:name="_1ksv4uv"/>
      <w:bookmarkStart w:id="22" w:name="_44sinio"/>
      <w:bookmarkStart w:id="23" w:name="_Ref89158521"/>
      <w:bookmarkEnd w:id="20"/>
      <w:bookmarkEnd w:id="21"/>
      <w:bookmarkEnd w:id="22"/>
      <w:r w:rsidRPr="00F7534D">
        <w:t>Jeigu</w:t>
      </w:r>
      <w:r w:rsidR="00DB6680" w:rsidRPr="00F7534D">
        <w:t xml:space="preserve"> paaiškėja, kad </w:t>
      </w:r>
      <w:r w:rsidR="005105C0" w:rsidRPr="00F7534D">
        <w:t xml:space="preserve">Tiekėjas </w:t>
      </w:r>
      <w:r w:rsidR="00DB6680" w:rsidRPr="00F7534D">
        <w:t xml:space="preserve">arba Subjektas, kurio pajėgumais remiasi </w:t>
      </w:r>
      <w:r w:rsidR="005105C0" w:rsidRPr="00F7534D">
        <w:t>Tiekėjas</w:t>
      </w:r>
      <w:r w:rsidR="00DB6680" w:rsidRPr="00F7534D">
        <w:t xml:space="preserve">, neatitinka </w:t>
      </w:r>
      <w:r w:rsidRPr="00F7534D">
        <w:fldChar w:fldCharType="begin"/>
      </w:r>
      <w:r w:rsidRPr="00F7534D">
        <w:instrText xml:space="preserve"> REF _Ref88645451 \r \h  \* MERGEFORMAT </w:instrText>
      </w:r>
      <w:r w:rsidRPr="00F7534D">
        <w:fldChar w:fldCharType="separate"/>
      </w:r>
      <w:r w:rsidR="00661E1D" w:rsidRPr="00F7534D">
        <w:t>3.1.1</w:t>
      </w:r>
      <w:r w:rsidRPr="00F7534D">
        <w:fldChar w:fldCharType="end"/>
      </w:r>
      <w:r w:rsidR="00DB6680" w:rsidRPr="00F7534D">
        <w:t xml:space="preserve"> punkte nustatytų reikalavimų, arba </w:t>
      </w:r>
      <w:r w:rsidR="005105C0" w:rsidRPr="00F7534D">
        <w:t>Tiekėjas</w:t>
      </w:r>
      <w:r w:rsidR="00AB1296" w:rsidRPr="00F7534D">
        <w:t xml:space="preserve">, </w:t>
      </w:r>
      <w:r w:rsidR="00DB6680" w:rsidRPr="00F7534D">
        <w:t>Sub</w:t>
      </w:r>
      <w:r w:rsidR="005105C0" w:rsidRPr="00F7534D">
        <w:t>tiekėjai</w:t>
      </w:r>
      <w:r w:rsidR="00DB6680" w:rsidRPr="00F7534D">
        <w:t xml:space="preserve"> ar </w:t>
      </w:r>
      <w:r w:rsidR="007552ED" w:rsidRPr="00F7534D">
        <w:t>s</w:t>
      </w:r>
      <w:r w:rsidR="00DB6680" w:rsidRPr="00F7534D">
        <w:t xml:space="preserve">pecialistai neatitinka </w:t>
      </w:r>
      <w:r w:rsidRPr="00F7534D">
        <w:fldChar w:fldCharType="begin"/>
      </w:r>
      <w:r w:rsidRPr="00F7534D">
        <w:instrText xml:space="preserve"> REF _Ref88645466 \r \h  \* MERGEFORMAT </w:instrText>
      </w:r>
      <w:r w:rsidRPr="00F7534D">
        <w:fldChar w:fldCharType="separate"/>
      </w:r>
      <w:r w:rsidR="00661E1D" w:rsidRPr="00F7534D">
        <w:t>3.1.3</w:t>
      </w:r>
      <w:r w:rsidRPr="00F7534D">
        <w:fldChar w:fldCharType="end"/>
      </w:r>
      <w:r w:rsidR="00DB6680" w:rsidRPr="00F7534D">
        <w:t xml:space="preserve"> punkte nustatytų reikalavimų</w:t>
      </w:r>
      <w:r w:rsidR="00834089" w:rsidRPr="00F7534D">
        <w:t>,</w:t>
      </w:r>
      <w:r w:rsidR="00DB6680" w:rsidRPr="00F7534D">
        <w:t xml:space="preserve"> </w:t>
      </w:r>
      <w:r w:rsidR="005105C0" w:rsidRPr="00F7534D">
        <w:t xml:space="preserve">Tiekėjas </w:t>
      </w:r>
      <w:r w:rsidR="00DB6680" w:rsidRPr="00F7534D">
        <w:t xml:space="preserve">privalo nedelsdamas sustabdyti Sutarties dalies, kuriai vykdyti </w:t>
      </w:r>
      <w:r w:rsidR="005105C0" w:rsidRPr="00F7534D">
        <w:t>Tiekėjas</w:t>
      </w:r>
      <w:r w:rsidR="00DB6680" w:rsidRPr="00F7534D">
        <w:t xml:space="preserve">, Subjektas, kurio pajėgumais remiasi </w:t>
      </w:r>
      <w:r w:rsidR="005105C0" w:rsidRPr="00F7534D">
        <w:t>Tiekėjas</w:t>
      </w:r>
      <w:r w:rsidR="00DB6680" w:rsidRPr="00F7534D">
        <w:t xml:space="preserve">, </w:t>
      </w:r>
      <w:r w:rsidR="005105C0" w:rsidRPr="00F7534D">
        <w:t xml:space="preserve">Subtiekėjas </w:t>
      </w:r>
      <w:r w:rsidR="00DB6680" w:rsidRPr="00F7534D">
        <w:t xml:space="preserve">ar </w:t>
      </w:r>
      <w:r w:rsidR="007552ED" w:rsidRPr="00F7534D">
        <w:t>s</w:t>
      </w:r>
      <w:r w:rsidR="00DB6680" w:rsidRPr="00F7534D">
        <w:t xml:space="preserve">pecialistas neatitinka nustatytų reikalavimų, vykdymą iki kol bus pašalinti tokie neatitikimai. </w:t>
      </w:r>
      <w:r w:rsidR="005105C0" w:rsidRPr="00F7534D">
        <w:t xml:space="preserve">Tiekėjas </w:t>
      </w:r>
      <w:r w:rsidR="00DB6680" w:rsidRPr="00F7534D">
        <w:t>privalo pašalinti tokius neatitikimus</w:t>
      </w:r>
      <w:r w:rsidR="004115F5" w:rsidRPr="00F7534D">
        <w:t xml:space="preserve"> per protingą</w:t>
      </w:r>
      <w:r w:rsidR="67DAB0A5" w:rsidRPr="00F7534D">
        <w:t>, bet</w:t>
      </w:r>
      <w:r w:rsidR="004115F5" w:rsidRPr="00F7534D">
        <w:t xml:space="preserve"> </w:t>
      </w:r>
      <w:r w:rsidR="00A439AB" w:rsidRPr="00F7534D">
        <w:t xml:space="preserve">ne ilgesnį nei 30 </w:t>
      </w:r>
      <w:r w:rsidR="00370AFF" w:rsidRPr="00F7534D">
        <w:t xml:space="preserve">(trisdešimt) </w:t>
      </w:r>
      <w:r w:rsidR="00A439AB" w:rsidRPr="00F7534D">
        <w:t xml:space="preserve">dienų </w:t>
      </w:r>
      <w:r w:rsidR="004115F5" w:rsidRPr="00F7534D">
        <w:t>terminą</w:t>
      </w:r>
      <w:r w:rsidR="00A439AB" w:rsidRPr="00F7534D">
        <w:t>.</w:t>
      </w:r>
      <w:r w:rsidR="00DB6680" w:rsidRPr="00F7534D">
        <w:t xml:space="preserve"> </w:t>
      </w:r>
      <w:bookmarkEnd w:id="23"/>
    </w:p>
    <w:p w14:paraId="000000FF" w14:textId="15305C88" w:rsidR="00133358" w:rsidRPr="00F7534D" w:rsidRDefault="00903940" w:rsidP="00F7534D">
      <w:pPr>
        <w:pStyle w:val="Antrat2"/>
        <w:widowControl w:val="0"/>
        <w:numPr>
          <w:ilvl w:val="1"/>
          <w:numId w:val="47"/>
        </w:numPr>
        <w:spacing w:before="0" w:after="0"/>
        <w:ind w:left="0" w:firstLine="0"/>
        <w:rPr>
          <w:color w:val="auto"/>
        </w:rPr>
      </w:pPr>
      <w:bookmarkStart w:id="24" w:name="_Toc138675219"/>
      <w:bookmarkStart w:id="25" w:name="_Toc140600194"/>
      <w:r w:rsidRPr="00F7534D">
        <w:rPr>
          <w:color w:val="auto"/>
        </w:rPr>
        <w:t>Sub</w:t>
      </w:r>
      <w:r w:rsidR="00410517" w:rsidRPr="00F7534D">
        <w:rPr>
          <w:color w:val="auto"/>
        </w:rPr>
        <w:t>tiekėjų</w:t>
      </w:r>
      <w:r w:rsidR="00F824BE" w:rsidRPr="00F7534D">
        <w:rPr>
          <w:color w:val="auto"/>
        </w:rPr>
        <w:t xml:space="preserve"> pasitelkimas ir keitimas</w:t>
      </w:r>
      <w:bookmarkEnd w:id="24"/>
      <w:bookmarkEnd w:id="25"/>
    </w:p>
    <w:p w14:paraId="00000100" w14:textId="0D5B6C40" w:rsidR="00133358" w:rsidRPr="00F7534D" w:rsidRDefault="00410517" w:rsidP="00F7534D">
      <w:pPr>
        <w:widowControl w:val="0"/>
        <w:numPr>
          <w:ilvl w:val="2"/>
          <w:numId w:val="47"/>
        </w:numPr>
        <w:pBdr>
          <w:top w:val="nil"/>
          <w:left w:val="nil"/>
          <w:bottom w:val="nil"/>
          <w:right w:val="nil"/>
          <w:between w:val="nil"/>
        </w:pBdr>
        <w:spacing w:after="0" w:line="240" w:lineRule="auto"/>
        <w:ind w:left="0" w:firstLine="0"/>
      </w:pPr>
      <w:r w:rsidRPr="00F7534D">
        <w:t xml:space="preserve">Tiekėjas </w:t>
      </w:r>
      <w:r w:rsidR="006B7EDE" w:rsidRPr="00F7534D">
        <w:t xml:space="preserve">turi teisę pasitelkti </w:t>
      </w:r>
      <w:r w:rsidRPr="00F7534D">
        <w:t xml:space="preserve">Subtiekėjus </w:t>
      </w:r>
      <w:r w:rsidR="006B7EDE" w:rsidRPr="00F7534D">
        <w:t xml:space="preserve">atlikti bet kurią </w:t>
      </w:r>
      <w:r w:rsidRPr="00F7534D">
        <w:t xml:space="preserve">Sutarties </w:t>
      </w:r>
      <w:r w:rsidR="006B7EDE" w:rsidRPr="00F7534D">
        <w:t xml:space="preserve">dalį, išskyrus išimtis, nurodytas Pirkimo dokumentuose (jeigu nurodyta). </w:t>
      </w:r>
    </w:p>
    <w:p w14:paraId="00000101" w14:textId="4DB6F99B" w:rsidR="00133358" w:rsidRPr="00F7534D" w:rsidRDefault="00410517" w:rsidP="00F7534D">
      <w:pPr>
        <w:widowControl w:val="0"/>
        <w:numPr>
          <w:ilvl w:val="2"/>
          <w:numId w:val="47"/>
        </w:numPr>
        <w:pBdr>
          <w:top w:val="nil"/>
          <w:left w:val="nil"/>
          <w:bottom w:val="nil"/>
          <w:right w:val="nil"/>
          <w:between w:val="nil"/>
        </w:pBdr>
        <w:spacing w:after="0" w:line="240" w:lineRule="auto"/>
        <w:ind w:left="0" w:firstLine="0"/>
      </w:pPr>
      <w:r w:rsidRPr="00F7534D">
        <w:t xml:space="preserve">Tiekėjas </w:t>
      </w:r>
      <w:r w:rsidR="00664B97" w:rsidRPr="00F7534D">
        <w:t xml:space="preserve">įsipareigoja pranešti </w:t>
      </w:r>
      <w:r w:rsidRPr="00F7534D">
        <w:t xml:space="preserve">Pirkėjui </w:t>
      </w:r>
      <w:r w:rsidR="00664B97" w:rsidRPr="00F7534D">
        <w:t xml:space="preserve">Sutarties sudarymo metu žinomų </w:t>
      </w:r>
      <w:r w:rsidRPr="00F7534D">
        <w:t xml:space="preserve">Subtiekėjų </w:t>
      </w:r>
      <w:r w:rsidR="00664B97" w:rsidRPr="00F7534D">
        <w:t xml:space="preserve">vardus ir pavardes arba pavadinimus, juridinių asmenų kodus, kontaktinius duomenis ir jų atstovus, taip pat kiekvienam </w:t>
      </w:r>
      <w:r w:rsidRPr="00F7534D">
        <w:t xml:space="preserve">Subtiekėjui </w:t>
      </w:r>
      <w:r w:rsidR="00664B97" w:rsidRPr="00F7534D">
        <w:t xml:space="preserve">perduodamų atlikti </w:t>
      </w:r>
      <w:r w:rsidRPr="00F7534D">
        <w:t xml:space="preserve">užduočių </w:t>
      </w:r>
      <w:r w:rsidR="00664B97" w:rsidRPr="00F7534D">
        <w:t xml:space="preserve">tikslų aprašymą, nurodydamas šiuos duomenis </w:t>
      </w:r>
      <w:r w:rsidR="00903940" w:rsidRPr="00F7534D">
        <w:t>Sub</w:t>
      </w:r>
      <w:r w:rsidRPr="00F7534D">
        <w:t>tiekėjų</w:t>
      </w:r>
      <w:r w:rsidR="00664B97" w:rsidRPr="00F7534D">
        <w:t xml:space="preserve"> sąraše, kurį </w:t>
      </w:r>
      <w:r w:rsidRPr="00F7534D">
        <w:t xml:space="preserve">Tiekėjas </w:t>
      </w:r>
      <w:r w:rsidR="00664B97" w:rsidRPr="00F7534D">
        <w:t xml:space="preserve">privalo parengti pagal  pateiktą formą ir pateikti </w:t>
      </w:r>
      <w:r w:rsidRPr="00F7534D">
        <w:t xml:space="preserve">Pirkėjui </w:t>
      </w:r>
      <w:r w:rsidR="00664B97" w:rsidRPr="00F7534D">
        <w:t xml:space="preserve">nedelsiant, bet ne vėliau nei per 10 </w:t>
      </w:r>
      <w:r w:rsidR="00E3174F" w:rsidRPr="00F7534D">
        <w:t>(dešimt)</w:t>
      </w:r>
      <w:r w:rsidR="00664B97" w:rsidRPr="00F7534D">
        <w:t xml:space="preserve"> darbo dienų, po Sutarties įsigaliojimo. Toks </w:t>
      </w:r>
      <w:r w:rsidR="00903940" w:rsidRPr="00F7534D">
        <w:t>Su</w:t>
      </w:r>
      <w:r w:rsidRPr="00F7534D">
        <w:t>btiekėjų</w:t>
      </w:r>
      <w:r w:rsidR="00664B97" w:rsidRPr="00F7534D">
        <w:t xml:space="preserve"> sąrašas įsigalioja jo pateikimo</w:t>
      </w:r>
      <w:r w:rsidRPr="00F7534D">
        <w:t xml:space="preserve"> Pirkėjui</w:t>
      </w:r>
      <w:r w:rsidR="00664B97" w:rsidRPr="00F7534D">
        <w:t xml:space="preserve"> dieną</w:t>
      </w:r>
      <w:r w:rsidR="00F6753F" w:rsidRPr="00F7534D">
        <w:t xml:space="preserve">. </w:t>
      </w:r>
      <w:r w:rsidR="006B7EDE" w:rsidRPr="00F7534D">
        <w:t xml:space="preserve">Tik galiojančiame </w:t>
      </w:r>
      <w:r w:rsidRPr="00F7534D">
        <w:t xml:space="preserve">Subtiekėjų </w:t>
      </w:r>
      <w:r w:rsidR="006B7EDE" w:rsidRPr="00F7534D">
        <w:t xml:space="preserve">sąraše įrašyti </w:t>
      </w:r>
      <w:r w:rsidRPr="00F7534D">
        <w:t xml:space="preserve">Subtiekėjai </w:t>
      </w:r>
      <w:r w:rsidR="006B7EDE" w:rsidRPr="00F7534D">
        <w:t xml:space="preserve">gali būti </w:t>
      </w:r>
      <w:r w:rsidR="00FA736F" w:rsidRPr="00F7534D">
        <w:t>Sub</w:t>
      </w:r>
      <w:r w:rsidRPr="00F7534D">
        <w:t>tiekėjais</w:t>
      </w:r>
      <w:r w:rsidR="00FA736F" w:rsidRPr="00F7534D">
        <w:t xml:space="preserve"> </w:t>
      </w:r>
      <w:r w:rsidR="006B7EDE" w:rsidRPr="00F7534D">
        <w:t>pagal Sutartį</w:t>
      </w:r>
      <w:r w:rsidRPr="00F7534D">
        <w:t>.</w:t>
      </w:r>
    </w:p>
    <w:p w14:paraId="754242AC" w14:textId="44012320" w:rsidR="0057118D" w:rsidRPr="00F7534D" w:rsidRDefault="00C4373B" w:rsidP="00F7534D">
      <w:pPr>
        <w:widowControl w:val="0"/>
        <w:numPr>
          <w:ilvl w:val="2"/>
          <w:numId w:val="47"/>
        </w:numPr>
        <w:pBdr>
          <w:top w:val="nil"/>
          <w:left w:val="nil"/>
          <w:bottom w:val="nil"/>
          <w:right w:val="nil"/>
          <w:between w:val="nil"/>
        </w:pBdr>
        <w:spacing w:after="0" w:line="240" w:lineRule="auto"/>
        <w:ind w:left="0" w:firstLine="0"/>
      </w:pPr>
      <w:r w:rsidRPr="00F7534D">
        <w:t>Subtiekėjai keičiami 3.4 punkte nustatytais atvejais ir tvarka.</w:t>
      </w:r>
    </w:p>
    <w:p w14:paraId="00000109" w14:textId="4EC6A7CA"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bookmarkStart w:id="26" w:name="_z337ya"/>
      <w:bookmarkStart w:id="27" w:name="_3j2qqm3"/>
      <w:bookmarkStart w:id="28" w:name="_1y810tw"/>
      <w:bookmarkEnd w:id="26"/>
      <w:bookmarkEnd w:id="27"/>
      <w:bookmarkEnd w:id="28"/>
      <w:r w:rsidRPr="00F7534D">
        <w:t xml:space="preserve">Pagal Sutarties reikalavimus pakeistas </w:t>
      </w:r>
      <w:r w:rsidR="00C4373B" w:rsidRPr="00F7534D">
        <w:t xml:space="preserve">Subtiekėjų </w:t>
      </w:r>
      <w:r w:rsidRPr="00F7534D">
        <w:t xml:space="preserve">sąrašas įsigalioja tą dieną, kai jį gauna </w:t>
      </w:r>
      <w:r w:rsidR="00C4373B" w:rsidRPr="00F7534D">
        <w:t>Pirkėjas.</w:t>
      </w:r>
    </w:p>
    <w:p w14:paraId="62774F22" w14:textId="5B1EDC6F" w:rsidR="00A201CF" w:rsidRPr="00F7534D" w:rsidRDefault="00C4373B" w:rsidP="00F7534D">
      <w:pPr>
        <w:widowControl w:val="0"/>
        <w:numPr>
          <w:ilvl w:val="2"/>
          <w:numId w:val="47"/>
        </w:numPr>
        <w:pBdr>
          <w:top w:val="nil"/>
          <w:left w:val="nil"/>
          <w:bottom w:val="nil"/>
          <w:right w:val="nil"/>
          <w:between w:val="nil"/>
        </w:pBdr>
        <w:spacing w:after="0" w:line="240" w:lineRule="auto"/>
        <w:ind w:left="0" w:firstLine="0"/>
      </w:pPr>
      <w:bookmarkStart w:id="29" w:name="_4i7ojhp"/>
      <w:bookmarkStart w:id="30" w:name="_Ref88645605"/>
      <w:bookmarkStart w:id="31" w:name="_Ref90573935"/>
      <w:bookmarkEnd w:id="29"/>
      <w:r w:rsidRPr="00F7534D">
        <w:t xml:space="preserve">Tiekėjas </w:t>
      </w:r>
      <w:r w:rsidR="00A201CF" w:rsidRPr="00F7534D">
        <w:t>privalo užtikrinti, kad Su</w:t>
      </w:r>
      <w:r w:rsidRPr="00F7534D">
        <w:t>btiekėjai</w:t>
      </w:r>
      <w:r w:rsidR="00A201CF" w:rsidRPr="00F7534D">
        <w:t>, įtraukti į Sub</w:t>
      </w:r>
      <w:r w:rsidRPr="00F7534D">
        <w:t>tiekėjų</w:t>
      </w:r>
      <w:r w:rsidR="00A201CF" w:rsidRPr="00F7534D">
        <w:t xml:space="preserve"> sąrašą, patys vykdytų jiems priskirtą </w:t>
      </w:r>
      <w:r w:rsidRPr="00F7534D">
        <w:t>Sutarties dalį</w:t>
      </w:r>
      <w:r w:rsidR="00A201CF" w:rsidRPr="00F7534D">
        <w:t>, nurodytą Sub</w:t>
      </w:r>
      <w:r w:rsidRPr="00F7534D">
        <w:t>tiekėjų</w:t>
      </w:r>
      <w:r w:rsidR="00A201CF" w:rsidRPr="00F7534D">
        <w:t xml:space="preserve"> sąraše.</w:t>
      </w:r>
      <w:bookmarkEnd w:id="30"/>
    </w:p>
    <w:p w14:paraId="0000010C" w14:textId="1771694C" w:rsidR="00133358" w:rsidRPr="00F7534D" w:rsidRDefault="00D96720" w:rsidP="00F7534D">
      <w:pPr>
        <w:widowControl w:val="0"/>
        <w:numPr>
          <w:ilvl w:val="2"/>
          <w:numId w:val="47"/>
        </w:numPr>
        <w:pBdr>
          <w:top w:val="nil"/>
          <w:left w:val="nil"/>
          <w:bottom w:val="nil"/>
          <w:right w:val="nil"/>
          <w:between w:val="nil"/>
        </w:pBdr>
        <w:spacing w:after="0" w:line="240" w:lineRule="auto"/>
        <w:ind w:left="0" w:firstLine="0"/>
      </w:pPr>
      <w:r w:rsidRPr="00F7534D">
        <w:t>Jeigu</w:t>
      </w:r>
      <w:r w:rsidR="006B7EDE" w:rsidRPr="00F7534D">
        <w:t xml:space="preserve"> paaiškėja, kad vykdant Sutartį dalyvauja </w:t>
      </w:r>
      <w:r w:rsidR="00574DB1" w:rsidRPr="00F7534D">
        <w:t>Sub</w:t>
      </w:r>
      <w:r w:rsidR="00C4373B" w:rsidRPr="00F7534D">
        <w:t>tiekėjas</w:t>
      </w:r>
      <w:r w:rsidR="006B7EDE" w:rsidRPr="00F7534D">
        <w:t xml:space="preserve">, kuris </w:t>
      </w:r>
      <w:r w:rsidR="0043594E" w:rsidRPr="00F7534D">
        <w:t xml:space="preserve">(a) buvo pasitelktas pažeidžiant Sutartyje nustatytą tvarką, (b) </w:t>
      </w:r>
      <w:r w:rsidR="006B7EDE" w:rsidRPr="00F7534D">
        <w:t xml:space="preserve">neatitinka jam taikomų </w:t>
      </w:r>
      <w:r w:rsidR="009F2CFC" w:rsidRPr="00F7534D">
        <w:t>Pirkimo dokumentuose</w:t>
      </w:r>
      <w:r w:rsidR="006B7EDE" w:rsidRPr="00F7534D">
        <w:t xml:space="preserve"> nustatytų reikalavimų</w:t>
      </w:r>
      <w:r w:rsidR="006002C1" w:rsidRPr="00F7534D">
        <w:t xml:space="preserve"> </w:t>
      </w:r>
      <w:r w:rsidR="0043594E" w:rsidRPr="00F7534D">
        <w:t>arba (</w:t>
      </w:r>
      <w:r w:rsidR="000C7280" w:rsidRPr="00F7534D">
        <w:t>c</w:t>
      </w:r>
      <w:r w:rsidR="0043594E" w:rsidRPr="00F7534D">
        <w:t xml:space="preserve">) </w:t>
      </w:r>
      <w:r w:rsidR="008942DE" w:rsidRPr="00F7534D">
        <w:t xml:space="preserve">yra Subjektas, </w:t>
      </w:r>
      <w:r w:rsidR="00701B48" w:rsidRPr="00F7534D">
        <w:t>kurio pajėgumais remiasi</w:t>
      </w:r>
      <w:r w:rsidR="00AF3150" w:rsidRPr="00F7534D">
        <w:t xml:space="preserve"> </w:t>
      </w:r>
      <w:r w:rsidR="00C4373B" w:rsidRPr="00F7534D">
        <w:t>Tiekėjas</w:t>
      </w:r>
      <w:r w:rsidR="00701B48" w:rsidRPr="00F7534D">
        <w:t>,</w:t>
      </w:r>
      <w:r w:rsidR="0043594E" w:rsidRPr="00F7534D">
        <w:t xml:space="preserve"> </w:t>
      </w:r>
      <w:r w:rsidR="00AF3150" w:rsidRPr="00F7534D">
        <w:t xml:space="preserve">ir </w:t>
      </w:r>
      <w:r w:rsidR="0043594E" w:rsidRPr="00F7534D">
        <w:t>vykdo kitoki</w:t>
      </w:r>
      <w:r w:rsidR="00C4373B" w:rsidRPr="00F7534D">
        <w:t>a</w:t>
      </w:r>
      <w:r w:rsidR="0043594E" w:rsidRPr="00F7534D">
        <w:t xml:space="preserve">s </w:t>
      </w:r>
      <w:r w:rsidR="00C4373B" w:rsidRPr="00F7534D">
        <w:t>užduotis</w:t>
      </w:r>
      <w:r w:rsidR="0043594E" w:rsidRPr="00F7534D">
        <w:t>, negu jam priskirta Sub</w:t>
      </w:r>
      <w:r w:rsidR="00C4373B" w:rsidRPr="00F7534D">
        <w:t>tiekėjų</w:t>
      </w:r>
      <w:r w:rsidR="0043594E" w:rsidRPr="00F7534D">
        <w:t xml:space="preserve"> sąraše</w:t>
      </w:r>
      <w:r w:rsidR="006B7EDE" w:rsidRPr="00F7534D">
        <w:t xml:space="preserve">, </w:t>
      </w:r>
      <w:r w:rsidR="00C4373B" w:rsidRPr="00F7534D">
        <w:t xml:space="preserve">Tiekėjas </w:t>
      </w:r>
      <w:r w:rsidR="006B7EDE" w:rsidRPr="00F7534D">
        <w:t xml:space="preserve">privalo nedelsdamas, bet ne vėliau nei per 1 </w:t>
      </w:r>
      <w:r w:rsidR="00584F2F" w:rsidRPr="00F7534D">
        <w:t xml:space="preserve">(vieną) </w:t>
      </w:r>
      <w:r w:rsidR="006B7EDE" w:rsidRPr="00F7534D">
        <w:t xml:space="preserve">darbo dieną, nušalinti tokį </w:t>
      </w:r>
      <w:r w:rsidR="00F34381" w:rsidRPr="00F7534D">
        <w:t>Sub</w:t>
      </w:r>
      <w:r w:rsidR="00C4373B" w:rsidRPr="00F7534D">
        <w:t>tiekėją</w:t>
      </w:r>
      <w:r w:rsidR="006B7EDE" w:rsidRPr="00F7534D">
        <w:t xml:space="preserve"> nuo Sutarties vykdymo, o to nepadaręs </w:t>
      </w:r>
      <w:r w:rsidR="00C4373B" w:rsidRPr="00F7534D">
        <w:t xml:space="preserve">Tiekėjas </w:t>
      </w:r>
      <w:r w:rsidR="006B7EDE" w:rsidRPr="00F7534D">
        <w:t>privalo sumokėti</w:t>
      </w:r>
      <w:r w:rsidR="00C4373B" w:rsidRPr="00F7534D">
        <w:t xml:space="preserve"> Pirkėjui</w:t>
      </w:r>
      <w:r w:rsidR="006B7EDE" w:rsidRPr="00F7534D">
        <w:t xml:space="preserve"> </w:t>
      </w:r>
      <w:r w:rsidR="0039720A" w:rsidRPr="00F7534D">
        <w:t>Specialiosiose</w:t>
      </w:r>
      <w:r w:rsidR="006B7EDE" w:rsidRPr="00F7534D">
        <w:t xml:space="preserve"> sąlygose nurodytą baudą. </w:t>
      </w:r>
      <w:bookmarkEnd w:id="31"/>
    </w:p>
    <w:p w14:paraId="0000010E" w14:textId="7372186A" w:rsidR="00133358" w:rsidRPr="00F7534D" w:rsidRDefault="004E236E" w:rsidP="00F7534D">
      <w:pPr>
        <w:pStyle w:val="Antrat2"/>
        <w:widowControl w:val="0"/>
        <w:numPr>
          <w:ilvl w:val="1"/>
          <w:numId w:val="47"/>
        </w:numPr>
        <w:spacing w:before="0" w:after="0"/>
        <w:ind w:left="0" w:firstLine="0"/>
      </w:pPr>
      <w:bookmarkStart w:id="32" w:name="_Toc138112899"/>
      <w:bookmarkStart w:id="33" w:name="_Toc138113991"/>
      <w:bookmarkStart w:id="34" w:name="_Toc138675220"/>
      <w:bookmarkStart w:id="35" w:name="_Toc138675221"/>
      <w:bookmarkStart w:id="36" w:name="_Toc140600195"/>
      <w:bookmarkEnd w:id="32"/>
      <w:bookmarkEnd w:id="33"/>
      <w:bookmarkEnd w:id="34"/>
      <w:r w:rsidRPr="00F7534D">
        <w:rPr>
          <w:color w:val="auto"/>
        </w:rPr>
        <w:t>Susitarimai dėl t</w:t>
      </w:r>
      <w:r w:rsidR="006B7EDE" w:rsidRPr="00F7534D">
        <w:rPr>
          <w:color w:val="auto"/>
        </w:rPr>
        <w:t>iesiogini</w:t>
      </w:r>
      <w:r w:rsidRPr="00F7534D">
        <w:rPr>
          <w:color w:val="auto"/>
        </w:rPr>
        <w:t>o</w:t>
      </w:r>
      <w:r w:rsidR="006B7EDE" w:rsidRPr="00F7534D">
        <w:rPr>
          <w:color w:val="auto"/>
        </w:rPr>
        <w:t xml:space="preserve"> atsiskaitym</w:t>
      </w:r>
      <w:r w:rsidRPr="00F7534D">
        <w:rPr>
          <w:color w:val="auto"/>
        </w:rPr>
        <w:t>o</w:t>
      </w:r>
      <w:r w:rsidR="006B7EDE" w:rsidRPr="00F7534D">
        <w:rPr>
          <w:color w:val="auto"/>
        </w:rPr>
        <w:t xml:space="preserve"> su Sub</w:t>
      </w:r>
      <w:r w:rsidR="00C4373B" w:rsidRPr="00F7534D">
        <w:rPr>
          <w:color w:val="auto"/>
        </w:rPr>
        <w:t>tiekėjais</w:t>
      </w:r>
      <w:bookmarkEnd w:id="35"/>
      <w:bookmarkEnd w:id="36"/>
    </w:p>
    <w:p w14:paraId="00000110" w14:textId="29EBE97B" w:rsidR="00133358" w:rsidRPr="00F7534D" w:rsidRDefault="005B344F" w:rsidP="00F7534D">
      <w:pPr>
        <w:widowControl w:val="0"/>
        <w:numPr>
          <w:ilvl w:val="2"/>
          <w:numId w:val="47"/>
        </w:numPr>
        <w:pBdr>
          <w:top w:val="nil"/>
          <w:left w:val="nil"/>
          <w:bottom w:val="nil"/>
          <w:right w:val="nil"/>
          <w:between w:val="nil"/>
        </w:pBdr>
        <w:spacing w:after="0" w:line="240" w:lineRule="auto"/>
        <w:ind w:left="0" w:firstLine="0"/>
      </w:pPr>
      <w:r w:rsidRPr="00F7534D">
        <w:t>Sub</w:t>
      </w:r>
      <w:r w:rsidR="00C4373B" w:rsidRPr="00F7534D">
        <w:t>tiekėjai</w:t>
      </w:r>
      <w:r w:rsidRPr="00F7534D">
        <w:t xml:space="preserve"> </w:t>
      </w:r>
      <w:r w:rsidR="006B7EDE" w:rsidRPr="00F7534D">
        <w:t xml:space="preserve">turi teisę pasinaudoti tiesioginio atsiskaitymo galimybe, raštu pateikdami prašymą </w:t>
      </w:r>
      <w:r w:rsidR="00C4373B" w:rsidRPr="00F7534D">
        <w:t>Pirkėjui</w:t>
      </w:r>
      <w:r w:rsidR="006B7EDE" w:rsidRPr="00F7534D">
        <w:t xml:space="preserve">. Tuo tikslu </w:t>
      </w:r>
      <w:r w:rsidR="00C4373B" w:rsidRPr="00F7534D">
        <w:t>Pirkėjas</w:t>
      </w:r>
      <w:r w:rsidR="006B7EDE" w:rsidRPr="00F7534D">
        <w:t xml:space="preserve"> privalo ne vėliau kaip per 3 </w:t>
      </w:r>
      <w:r w:rsidR="00475064" w:rsidRPr="00F7534D">
        <w:t xml:space="preserve">(tris) </w:t>
      </w:r>
      <w:r w:rsidR="006B7EDE" w:rsidRPr="00F7534D">
        <w:t xml:space="preserve">darbo dienas nuo </w:t>
      </w:r>
      <w:r w:rsidR="00903940" w:rsidRPr="00F7534D">
        <w:t>Sub</w:t>
      </w:r>
      <w:r w:rsidR="00C4373B" w:rsidRPr="00F7534D">
        <w:t>tiekėjų</w:t>
      </w:r>
      <w:r w:rsidR="006B7EDE" w:rsidRPr="00F7534D">
        <w:t xml:space="preserve"> sąrašo arba pakeisto </w:t>
      </w:r>
      <w:r w:rsidR="00903940" w:rsidRPr="00F7534D">
        <w:t>Sub</w:t>
      </w:r>
      <w:r w:rsidR="00C4373B" w:rsidRPr="00F7534D">
        <w:t>tiekėjų</w:t>
      </w:r>
      <w:r w:rsidR="006B7EDE" w:rsidRPr="00F7534D">
        <w:t xml:space="preserve"> sąrašo gavimo informuoti </w:t>
      </w:r>
      <w:r w:rsidRPr="00F7534D">
        <w:t>Sub</w:t>
      </w:r>
      <w:r w:rsidR="00C4373B" w:rsidRPr="00F7534D">
        <w:t>tiekėjus</w:t>
      </w:r>
      <w:r w:rsidR="006B7EDE" w:rsidRPr="00F7534D">
        <w:t xml:space="preserve">, nurodytus </w:t>
      </w:r>
      <w:r w:rsidR="00903940" w:rsidRPr="00F7534D">
        <w:t>Sub</w:t>
      </w:r>
      <w:r w:rsidR="00C4373B" w:rsidRPr="00F7534D">
        <w:t>tiekėj</w:t>
      </w:r>
      <w:r w:rsidR="00903940" w:rsidRPr="00F7534D">
        <w:t>ų</w:t>
      </w:r>
      <w:r w:rsidR="006B7EDE" w:rsidRPr="00F7534D">
        <w:t xml:space="preserve"> sąraše, apie tokią tiesioginio atsiskaitymo galimybę</w:t>
      </w:r>
      <w:r w:rsidR="00793984" w:rsidRPr="00F7534D">
        <w:t>.</w:t>
      </w:r>
      <w:r w:rsidR="006B7EDE" w:rsidRPr="00F7534D">
        <w:t xml:space="preserve"> Tuo atveju, kai </w:t>
      </w:r>
      <w:r w:rsidRPr="00F7534D">
        <w:t>Sub</w:t>
      </w:r>
      <w:r w:rsidR="00C4373B" w:rsidRPr="00F7534D">
        <w:t>tiekėjas</w:t>
      </w:r>
      <w:r w:rsidRPr="00F7534D">
        <w:t xml:space="preserve"> </w:t>
      </w:r>
      <w:r w:rsidR="006B7EDE" w:rsidRPr="00F7534D">
        <w:t xml:space="preserve">išreiškia norą pasinaudoti tiesioginio atsiskaitymo galimybe, </w:t>
      </w:r>
      <w:r w:rsidR="00C4373B" w:rsidRPr="00F7534D">
        <w:t>Pirkėjas</w:t>
      </w:r>
      <w:r w:rsidR="006B7EDE" w:rsidRPr="00F7534D">
        <w:t xml:space="preserve"> ir </w:t>
      </w:r>
      <w:r w:rsidR="00C4373B" w:rsidRPr="00F7534D">
        <w:t xml:space="preserve">Tiekėjas </w:t>
      </w:r>
      <w:r w:rsidR="006B7EDE" w:rsidRPr="00F7534D">
        <w:t xml:space="preserve">privalo sudaryti su </w:t>
      </w:r>
      <w:r w:rsidRPr="00F7534D">
        <w:t>Sub</w:t>
      </w:r>
      <w:r w:rsidR="00C4373B" w:rsidRPr="00F7534D">
        <w:t>tiekėju</w:t>
      </w:r>
      <w:r w:rsidRPr="00F7534D">
        <w:t xml:space="preserve"> </w:t>
      </w:r>
      <w:r w:rsidR="006B7EDE" w:rsidRPr="00F7534D">
        <w:t>trišalį susitarimą.</w:t>
      </w:r>
    </w:p>
    <w:p w14:paraId="4D87D4B4" w14:textId="65E4483D" w:rsidR="003A13AC" w:rsidRPr="00F7534D" w:rsidRDefault="0010629E" w:rsidP="00F7534D">
      <w:pPr>
        <w:pStyle w:val="Antrat2"/>
        <w:widowControl w:val="0"/>
        <w:numPr>
          <w:ilvl w:val="1"/>
          <w:numId w:val="47"/>
        </w:numPr>
        <w:spacing w:before="0" w:after="0"/>
        <w:ind w:left="0" w:firstLine="0"/>
        <w:rPr>
          <w:color w:val="auto"/>
        </w:rPr>
      </w:pPr>
      <w:bookmarkStart w:id="37" w:name="_1ci93xb"/>
      <w:bookmarkStart w:id="38" w:name="_Ref89156710"/>
      <w:bookmarkStart w:id="39" w:name="_Toc138675222"/>
      <w:bookmarkStart w:id="40" w:name="_Toc140600196"/>
      <w:bookmarkEnd w:id="37"/>
      <w:r w:rsidRPr="00F7534D">
        <w:rPr>
          <w:color w:val="auto"/>
        </w:rPr>
        <w:t>Subtiekėjo</w:t>
      </w:r>
      <w:r w:rsidR="00174EE7" w:rsidRPr="00F7534D">
        <w:rPr>
          <w:color w:val="auto"/>
        </w:rPr>
        <w:t>, j</w:t>
      </w:r>
      <w:r w:rsidR="003A13AC" w:rsidRPr="00F7534D">
        <w:rPr>
          <w:color w:val="auto"/>
        </w:rPr>
        <w:t xml:space="preserve">ungtinės veiklos partnerio ir </w:t>
      </w:r>
      <w:r w:rsidR="005B344F" w:rsidRPr="00F7534D">
        <w:rPr>
          <w:color w:val="auto"/>
        </w:rPr>
        <w:t>Subjekto</w:t>
      </w:r>
      <w:r w:rsidR="003A13AC" w:rsidRPr="00F7534D">
        <w:rPr>
          <w:color w:val="auto"/>
        </w:rPr>
        <w:t>, kurio pajėgumais remiasi</w:t>
      </w:r>
      <w:r w:rsidR="005B344F" w:rsidRPr="00F7534D">
        <w:rPr>
          <w:color w:val="auto"/>
        </w:rPr>
        <w:t xml:space="preserve"> </w:t>
      </w:r>
      <w:r w:rsidRPr="00F7534D">
        <w:rPr>
          <w:color w:val="auto"/>
        </w:rPr>
        <w:t>Tiekėjas</w:t>
      </w:r>
      <w:r w:rsidR="003A13AC" w:rsidRPr="00F7534D">
        <w:rPr>
          <w:color w:val="auto"/>
        </w:rPr>
        <w:t>, pakeitimas</w:t>
      </w:r>
      <w:bookmarkEnd w:id="38"/>
      <w:bookmarkEnd w:id="39"/>
      <w:bookmarkEnd w:id="40"/>
    </w:p>
    <w:p w14:paraId="1BEEC1A3" w14:textId="08E28C2B" w:rsidR="003A13AC" w:rsidRPr="00F7534D" w:rsidRDefault="00D96720" w:rsidP="00F7534D">
      <w:pPr>
        <w:widowControl w:val="0"/>
        <w:numPr>
          <w:ilvl w:val="2"/>
          <w:numId w:val="47"/>
        </w:numPr>
        <w:pBdr>
          <w:top w:val="nil"/>
          <w:left w:val="nil"/>
          <w:bottom w:val="nil"/>
          <w:right w:val="nil"/>
          <w:between w:val="nil"/>
        </w:pBdr>
        <w:spacing w:after="0" w:line="240" w:lineRule="auto"/>
        <w:ind w:left="0" w:firstLine="0"/>
      </w:pPr>
      <w:r w:rsidRPr="00F7534D">
        <w:t>Jeigu</w:t>
      </w:r>
      <w:r w:rsidR="0006790C" w:rsidRPr="00F7534D">
        <w:t xml:space="preserve"> </w:t>
      </w:r>
      <w:r w:rsidR="0010629E" w:rsidRPr="00F7534D">
        <w:t xml:space="preserve">Subtiekėjas, </w:t>
      </w:r>
      <w:r w:rsidR="003A13AC" w:rsidRPr="00F7534D">
        <w:t xml:space="preserve">jungtinės veiklos partneris ar </w:t>
      </w:r>
      <w:r w:rsidR="007B2EE8" w:rsidRPr="00F7534D">
        <w:t>Subjektas</w:t>
      </w:r>
      <w:r w:rsidR="00DD1624" w:rsidRPr="00F7534D">
        <w:t>, kurio pajėgumais remiasi</w:t>
      </w:r>
      <w:r w:rsidR="007B2EE8" w:rsidRPr="00F7534D">
        <w:t xml:space="preserve"> </w:t>
      </w:r>
      <w:r w:rsidR="0010629E" w:rsidRPr="00F7534D">
        <w:t>Tiekėja</w:t>
      </w:r>
      <w:r w:rsidR="007B2EE8" w:rsidRPr="00F7534D">
        <w:t>s</w:t>
      </w:r>
      <w:r w:rsidR="00DD1624" w:rsidRPr="00F7534D">
        <w:t>,</w:t>
      </w:r>
      <w:r w:rsidR="003A13AC" w:rsidRPr="00F7534D">
        <w:t xml:space="preserve"> nepateik</w:t>
      </w:r>
      <w:r w:rsidR="0006790C" w:rsidRPr="00F7534D">
        <w:t>ia</w:t>
      </w:r>
      <w:r w:rsidR="003A13AC" w:rsidRPr="00F7534D">
        <w:t xml:space="preserve"> pagrįstų įrodymų, kad sugebės tinkamai įvykdyti jam tenkančią Sutarties dalį, </w:t>
      </w:r>
      <w:r w:rsidR="0010629E" w:rsidRPr="00F7534D">
        <w:t>Tiekėjas</w:t>
      </w:r>
      <w:r w:rsidR="003A13AC" w:rsidRPr="00F7534D">
        <w:t xml:space="preserve"> turi teisę pakeisti </w:t>
      </w:r>
      <w:r w:rsidR="0010629E" w:rsidRPr="00F7534D">
        <w:t xml:space="preserve">Subtiekėją, </w:t>
      </w:r>
      <w:r w:rsidR="003A13AC" w:rsidRPr="00F7534D">
        <w:t>jungtinės veiklos partnerį ar Subjektą, kurio pajėgumas remiasi, kitu asmeniu</w:t>
      </w:r>
      <w:r w:rsidR="0632D39D" w:rsidRPr="00F7534D">
        <w:t>,</w:t>
      </w:r>
      <w:r w:rsidR="003A13AC" w:rsidRPr="00F7534D">
        <w:t xml:space="preserve"> </w:t>
      </w:r>
      <w:r w:rsidR="00FB3ADF" w:rsidRPr="00F7534D">
        <w:t>jei jis atitinka bent vieną P</w:t>
      </w:r>
      <w:r w:rsidR="00160846" w:rsidRPr="00F7534D">
        <w:t>irkimo dokumentuose nustatytą pašalinimo pagrindą</w:t>
      </w:r>
      <w:r w:rsidR="003A492E" w:rsidRPr="00F7534D">
        <w:t>.</w:t>
      </w:r>
      <w:r w:rsidR="003A13AC" w:rsidRPr="00F7534D">
        <w:t xml:space="preserve"> </w:t>
      </w:r>
    </w:p>
    <w:p w14:paraId="404457C4" w14:textId="292360F8" w:rsidR="0010629E" w:rsidRPr="00F7534D" w:rsidRDefault="00506F5B" w:rsidP="00F7534D">
      <w:pPr>
        <w:widowControl w:val="0"/>
        <w:spacing w:after="0" w:line="240" w:lineRule="auto"/>
      </w:pPr>
      <w:r w:rsidRPr="00F7534D">
        <w:t xml:space="preserve">3.4.2. </w:t>
      </w:r>
      <w:r w:rsidR="0010629E" w:rsidRPr="00F7534D">
        <w:t>Tiekėjas taip pat turi teisę pakeisti Subtiekėją, jungtinės veiklos partnerį ar Subjektą, kurio pajėgumas remiasi, kitu asmeniu, tokiais atvejais kaip:</w:t>
      </w:r>
    </w:p>
    <w:p w14:paraId="310DDFA7" w14:textId="527167B7" w:rsidR="0010629E" w:rsidRPr="00F7534D" w:rsidRDefault="63E04FCE" w:rsidP="00F7534D">
      <w:pPr>
        <w:widowControl w:val="0"/>
        <w:tabs>
          <w:tab w:val="clear" w:pos="992"/>
          <w:tab w:val="left" w:pos="993"/>
        </w:tabs>
        <w:spacing w:after="0" w:line="240" w:lineRule="auto"/>
      </w:pPr>
      <w:r w:rsidRPr="00F7534D">
        <w:t xml:space="preserve">3.4.2.1. </w:t>
      </w:r>
      <w:r w:rsidR="0010629E" w:rsidRPr="00F7534D">
        <w:t>Subtiekėjo, jungtinės veiklos partnerio ar Subjekto, kurio pajėguma</w:t>
      </w:r>
      <w:r w:rsidR="00F22048" w:rsidRPr="00F7534D">
        <w:t>i</w:t>
      </w:r>
      <w:r w:rsidR="0010629E" w:rsidRPr="00F7534D">
        <w:t>s remia</w:t>
      </w:r>
      <w:r w:rsidR="00F22048" w:rsidRPr="00F7534D">
        <w:t>ma</w:t>
      </w:r>
      <w:r w:rsidR="0010629E" w:rsidRPr="00F7534D">
        <w:t>si, liga,</w:t>
      </w:r>
      <w:r w:rsidR="00CD7C39" w:rsidRPr="00F7534D">
        <w:t xml:space="preserve"> </w:t>
      </w:r>
      <w:r w:rsidR="0010629E" w:rsidRPr="00F7534D">
        <w:t>trauma ar mirtis;</w:t>
      </w:r>
    </w:p>
    <w:p w14:paraId="655B8503" w14:textId="77777777" w:rsidR="00CA1726" w:rsidRPr="00F7534D" w:rsidRDefault="00CA1726" w:rsidP="00F7534D">
      <w:pPr>
        <w:pStyle w:val="Sraopastraipa"/>
        <w:widowControl w:val="0"/>
        <w:tabs>
          <w:tab w:val="left" w:pos="993"/>
        </w:tabs>
        <w:ind w:left="0"/>
        <w:rPr>
          <w:sz w:val="18"/>
          <w:szCs w:val="18"/>
          <w:lang w:val="lt-LT"/>
        </w:rPr>
      </w:pPr>
    </w:p>
    <w:p w14:paraId="7D10816C" w14:textId="59343A14" w:rsidR="00F22048" w:rsidRPr="00F7534D" w:rsidRDefault="5FA2E1F3" w:rsidP="00F7534D">
      <w:pPr>
        <w:widowControl w:val="0"/>
        <w:pBdr>
          <w:top w:val="nil"/>
          <w:left w:val="nil"/>
          <w:bottom w:val="nil"/>
          <w:right w:val="nil"/>
          <w:between w:val="nil"/>
        </w:pBdr>
        <w:tabs>
          <w:tab w:val="clear" w:pos="992"/>
          <w:tab w:val="left" w:pos="993"/>
        </w:tabs>
        <w:spacing w:after="0" w:line="240" w:lineRule="auto"/>
      </w:pPr>
      <w:r w:rsidRPr="00F7534D">
        <w:t xml:space="preserve">3.4.2.2. </w:t>
      </w:r>
      <w:r w:rsidR="0010629E" w:rsidRPr="00F7534D">
        <w:t xml:space="preserve">nutrūkę teisiniai santykiai tarp Tiekėjo ir </w:t>
      </w:r>
      <w:r w:rsidR="00F22048" w:rsidRPr="00F7534D">
        <w:t>Subtiekėjo, jungtinės veiklos partnerio ar Subjekto, kurio pajėgumais remiamasi;</w:t>
      </w:r>
    </w:p>
    <w:p w14:paraId="0B9C2FD0" w14:textId="77777777" w:rsidR="00CA1726" w:rsidRPr="00F7534D" w:rsidRDefault="00CA1726" w:rsidP="00F7534D">
      <w:pPr>
        <w:pStyle w:val="Sraopastraipa"/>
        <w:widowControl w:val="0"/>
        <w:pBdr>
          <w:top w:val="nil"/>
          <w:left w:val="nil"/>
          <w:bottom w:val="nil"/>
          <w:right w:val="nil"/>
          <w:between w:val="nil"/>
        </w:pBdr>
        <w:tabs>
          <w:tab w:val="left" w:pos="993"/>
        </w:tabs>
        <w:ind w:left="0"/>
        <w:rPr>
          <w:sz w:val="18"/>
          <w:szCs w:val="18"/>
          <w:lang w:val="lt-LT"/>
        </w:rPr>
      </w:pPr>
    </w:p>
    <w:p w14:paraId="3A535AB0" w14:textId="619BB002" w:rsidR="00F22048" w:rsidRPr="00F7534D" w:rsidRDefault="266330C6" w:rsidP="00F7534D">
      <w:pPr>
        <w:widowControl w:val="0"/>
        <w:pBdr>
          <w:top w:val="nil"/>
          <w:left w:val="nil"/>
          <w:bottom w:val="nil"/>
          <w:right w:val="nil"/>
          <w:between w:val="nil"/>
        </w:pBdr>
        <w:tabs>
          <w:tab w:val="clear" w:pos="992"/>
          <w:tab w:val="left" w:pos="993"/>
        </w:tabs>
        <w:spacing w:after="0" w:line="240" w:lineRule="auto"/>
      </w:pPr>
      <w:r w:rsidRPr="00F7534D">
        <w:t xml:space="preserve">3.4.2.3. </w:t>
      </w:r>
      <w:r w:rsidR="00F22048" w:rsidRPr="00F7534D">
        <w:t xml:space="preserve">Subtiekėjas, jungtinės veiklos partneris ar Subjektas, kurio </w:t>
      </w:r>
      <w:r w:rsidR="00CD7C39" w:rsidRPr="00F7534D">
        <w:t>p</w:t>
      </w:r>
      <w:r w:rsidR="00F22048" w:rsidRPr="00F7534D">
        <w:t>ajėgumais remiamas</w:t>
      </w:r>
      <w:r w:rsidR="00CD7C39" w:rsidRPr="00F7534D">
        <w:t>i</w:t>
      </w:r>
      <w:r w:rsidR="00F22048" w:rsidRPr="00F7534D">
        <w:t xml:space="preserve"> ar (ir) jo siūlomos Prekės (įskaitant jų sudedamąsias dalis) ir jų gamintojas, teikiamos susijusios paslaugos ar jas teikiantys asmenys neatitinka nacionalinio saugumo reikalavimų ir (ar) </w:t>
      </w:r>
      <w:r w:rsidR="000820CD" w:rsidRPr="00F7534D">
        <w:t>VPĮ</w:t>
      </w:r>
      <w:r w:rsidR="00F22048" w:rsidRPr="00F7534D">
        <w:t xml:space="preserve"> nuostatų, įskaitant 45 straipsnio 2</w:t>
      </w:r>
      <w:r w:rsidR="00F22048" w:rsidRPr="00F7534D">
        <w:rPr>
          <w:vertAlign w:val="superscript"/>
        </w:rPr>
        <w:t>1</w:t>
      </w:r>
      <w:r w:rsidR="00F22048" w:rsidRPr="00F7534D">
        <w:t xml:space="preserve"> dalį (jei tokie reikalavimai taikomi).</w:t>
      </w:r>
    </w:p>
    <w:p w14:paraId="61487D34" w14:textId="77777777" w:rsidR="00CA1726" w:rsidRPr="00F7534D" w:rsidRDefault="00CA1726" w:rsidP="00F7534D">
      <w:pPr>
        <w:pStyle w:val="Sraopastraipa"/>
        <w:widowControl w:val="0"/>
        <w:pBdr>
          <w:top w:val="nil"/>
          <w:left w:val="nil"/>
          <w:bottom w:val="nil"/>
          <w:right w:val="nil"/>
          <w:between w:val="nil"/>
        </w:pBdr>
        <w:tabs>
          <w:tab w:val="left" w:pos="993"/>
        </w:tabs>
        <w:ind w:left="0"/>
        <w:rPr>
          <w:sz w:val="18"/>
          <w:szCs w:val="18"/>
          <w:lang w:val="lt-LT"/>
        </w:rPr>
      </w:pPr>
    </w:p>
    <w:p w14:paraId="31874316" w14:textId="486FE0E5" w:rsidR="003A13AC" w:rsidRPr="00F7534D" w:rsidRDefault="3EF5548C" w:rsidP="00F7534D">
      <w:pPr>
        <w:widowControl w:val="0"/>
        <w:pBdr>
          <w:top w:val="nil"/>
          <w:left w:val="nil"/>
          <w:bottom w:val="nil"/>
          <w:right w:val="nil"/>
          <w:between w:val="nil"/>
        </w:pBdr>
        <w:spacing w:after="0" w:line="240" w:lineRule="auto"/>
      </w:pPr>
      <w:bookmarkStart w:id="41" w:name="_Ref89049777"/>
      <w:r w:rsidRPr="00F7534D">
        <w:t xml:space="preserve">3.4.3. </w:t>
      </w:r>
      <w:r w:rsidR="0010629E" w:rsidRPr="00F7534D">
        <w:t>Tiekėjas</w:t>
      </w:r>
      <w:r w:rsidR="003A13AC" w:rsidRPr="00F7534D">
        <w:t xml:space="preserve"> turi teisę pakeisti jungtinės veiklos partnerį ar Subjektą, kurio pajėgumais remiasi </w:t>
      </w:r>
      <w:r w:rsidR="0010629E" w:rsidRPr="00F7534D">
        <w:t>Tiekėjas</w:t>
      </w:r>
      <w:r w:rsidR="003A13AC" w:rsidRPr="00F7534D">
        <w:t xml:space="preserve">, kitu asmeniu, kuris atitinka visus jam pagal Pirkimo dokumentus taikomus reikalavimus, jeigu </w:t>
      </w:r>
      <w:r w:rsidR="0010629E" w:rsidRPr="00F7534D">
        <w:t xml:space="preserve">Pirkėjas </w:t>
      </w:r>
      <w:r w:rsidR="003A13AC" w:rsidRPr="00F7534D">
        <w:t xml:space="preserve">su tuo sutinka. Tuo tikslu Šalys privalo sudaryti Susitarimą </w:t>
      </w:r>
      <w:r w:rsidR="00DA0A50" w:rsidRPr="00F7534D">
        <w:t>19</w:t>
      </w:r>
      <w:r w:rsidR="003A13AC" w:rsidRPr="00F7534D">
        <w:t xml:space="preserve"> straipsnyje</w:t>
      </w:r>
      <w:r w:rsidR="00114792" w:rsidRPr="00F7534D">
        <w:t xml:space="preserve"> </w:t>
      </w:r>
      <w:r w:rsidR="009968C0" w:rsidRPr="00F7534D">
        <w:t>„</w:t>
      </w:r>
      <w:r w:rsidR="00BE50D0" w:rsidRPr="00F7534D">
        <w:fldChar w:fldCharType="begin"/>
      </w:r>
      <w:r w:rsidR="00BE50D0" w:rsidRPr="00F7534D">
        <w:instrText xml:space="preserve"> REF _Ref93879212 \h </w:instrText>
      </w:r>
      <w:r w:rsidR="0010629E" w:rsidRPr="00F7534D">
        <w:instrText xml:space="preserve"> \* MERGEFORMAT </w:instrText>
      </w:r>
      <w:r w:rsidR="00BE50D0" w:rsidRPr="00F7534D">
        <w:fldChar w:fldCharType="separate"/>
      </w:r>
      <w:r w:rsidR="00661E1D" w:rsidRPr="00F7534D">
        <w:t>Sutarties pakeitimai</w:t>
      </w:r>
      <w:r w:rsidR="00BE50D0" w:rsidRPr="00F7534D">
        <w:fldChar w:fldCharType="end"/>
      </w:r>
      <w:r w:rsidR="009968C0" w:rsidRPr="00F7534D">
        <w:t>“</w:t>
      </w:r>
      <w:r w:rsidR="003A13AC" w:rsidRPr="00F7534D">
        <w:t xml:space="preserve"> nustatyta tvarka. Toks asmens pakeitimas negali lemti kitų esminių Sutarties pakeitimų ir taip negali būti siekiama išvengti VPĮ taikymo.</w:t>
      </w:r>
      <w:bookmarkEnd w:id="41"/>
    </w:p>
    <w:p w14:paraId="00000123" w14:textId="4A4A0DAD" w:rsidR="00133358" w:rsidRPr="00F7534D" w:rsidRDefault="501F7F8E" w:rsidP="00F7534D">
      <w:pPr>
        <w:widowControl w:val="0"/>
        <w:pBdr>
          <w:top w:val="nil"/>
          <w:left w:val="nil"/>
          <w:bottom w:val="nil"/>
          <w:right w:val="nil"/>
          <w:between w:val="nil"/>
        </w:pBdr>
        <w:spacing w:after="0" w:line="240" w:lineRule="auto"/>
      </w:pPr>
      <w:r w:rsidRPr="00F7534D">
        <w:t xml:space="preserve">3.4.4. </w:t>
      </w:r>
      <w:r w:rsidR="00D96720" w:rsidRPr="00F7534D">
        <w:t>Jeigu</w:t>
      </w:r>
      <w:r w:rsidR="003A13AC" w:rsidRPr="00F7534D">
        <w:t xml:space="preserve"> </w:t>
      </w:r>
      <w:r w:rsidR="0010629E" w:rsidRPr="00F7534D">
        <w:t>Tiekėjas</w:t>
      </w:r>
      <w:r w:rsidR="003A13AC" w:rsidRPr="00F7534D">
        <w:t xml:space="preserve">, </w:t>
      </w:r>
      <w:r w:rsidR="0010629E" w:rsidRPr="00F7534D">
        <w:t>Tiekėj</w:t>
      </w:r>
      <w:r w:rsidR="008A48F5" w:rsidRPr="00F7534D">
        <w:t>o</w:t>
      </w:r>
      <w:r w:rsidR="0010629E" w:rsidRPr="00F7534D">
        <w:t xml:space="preserve"> </w:t>
      </w:r>
      <w:r w:rsidR="003A13AC" w:rsidRPr="00F7534D">
        <w:t xml:space="preserve">jungtinės veiklos partneris arba Subjektas, kurio pajėgumais remiasi </w:t>
      </w:r>
      <w:r w:rsidR="0010629E" w:rsidRPr="00F7534D">
        <w:t>Tiekėjas</w:t>
      </w:r>
      <w:r w:rsidR="003A13AC" w:rsidRPr="00F7534D">
        <w:t xml:space="preserve">, yra reorganizuojamas (įskaitant jungimą ar skaidymą), atskiriama dalis asmens arba jis pertvarkomas, </w:t>
      </w:r>
      <w:r w:rsidR="0010629E" w:rsidRPr="00F7534D">
        <w:t xml:space="preserve">Tiekėjas </w:t>
      </w:r>
      <w:r w:rsidR="003A13AC" w:rsidRPr="00F7534D">
        <w:t xml:space="preserve">turi teisę pakeisti jungtinės veiklos partnerį ar Subjektą, kurio pajėgumais remiasi </w:t>
      </w:r>
      <w:r w:rsidR="00D93B2C" w:rsidRPr="00F7534D">
        <w:t>Tiekėjas</w:t>
      </w:r>
      <w:r w:rsidR="003A13AC" w:rsidRPr="00F7534D">
        <w:t xml:space="preserve">, jo teisių ir pareigų perėmėju arba pats </w:t>
      </w:r>
      <w:r w:rsidR="0010629E" w:rsidRPr="00F7534D">
        <w:t xml:space="preserve">Tiekėjas </w:t>
      </w:r>
      <w:r w:rsidR="003A13AC" w:rsidRPr="00F7534D">
        <w:t xml:space="preserve">gali būti pakeistas jo teisių ir pareigų perėmėju, jeigu toks teisių ir pareigų perėmėjas atitinka visus jam pagal Pirkimo dokumentus taikomus reikalavimus. </w:t>
      </w:r>
      <w:r w:rsidR="00114792" w:rsidRPr="00F7534D">
        <w:t xml:space="preserve">Tuo tikslu Šalys privalo sudaryti Susitarimą </w:t>
      </w:r>
      <w:r w:rsidR="008D0F10" w:rsidRPr="00F7534D">
        <w:t>19</w:t>
      </w:r>
      <w:r w:rsidR="00114792" w:rsidRPr="00F7534D">
        <w:t xml:space="preserve"> straipsnyje </w:t>
      </w:r>
      <w:r w:rsidR="009968C0" w:rsidRPr="00F7534D">
        <w:t>„</w:t>
      </w:r>
      <w:r w:rsidR="00D96720" w:rsidRPr="00F7534D">
        <w:fldChar w:fldCharType="begin"/>
      </w:r>
      <w:r w:rsidR="00D96720" w:rsidRPr="00F7534D">
        <w:instrText xml:space="preserve"> REF _Ref93879212 \h  \* MERGEFORMAT </w:instrText>
      </w:r>
      <w:r w:rsidR="00D96720" w:rsidRPr="00F7534D">
        <w:fldChar w:fldCharType="separate"/>
      </w:r>
      <w:r w:rsidR="00661E1D" w:rsidRPr="00F7534D">
        <w:t>Sutarties pakeitimai</w:t>
      </w:r>
      <w:r w:rsidR="00D96720" w:rsidRPr="00F7534D">
        <w:fldChar w:fldCharType="end"/>
      </w:r>
      <w:r w:rsidR="009968C0" w:rsidRPr="00F7534D">
        <w:t>“</w:t>
      </w:r>
      <w:r w:rsidR="00114792" w:rsidRPr="00F7534D">
        <w:t xml:space="preserve"> nustatyta tvarka. </w:t>
      </w:r>
      <w:r w:rsidR="003A13AC" w:rsidRPr="00F7534D">
        <w:t xml:space="preserve">Toks asmens pakeitimas negali lemti kitų </w:t>
      </w:r>
      <w:r w:rsidR="003A13AC" w:rsidRPr="00F7534D">
        <w:lastRenderedPageBreak/>
        <w:t xml:space="preserve">esminių Sutarties pakeitimų ir taip negali būti siekiama išvengti VPĮ taikymo. </w:t>
      </w:r>
      <w:bookmarkStart w:id="42" w:name="_2bn6wsx"/>
      <w:bookmarkEnd w:id="42"/>
    </w:p>
    <w:p w14:paraId="00000124" w14:textId="0D8E4551" w:rsidR="00133358" w:rsidRPr="00F7534D" w:rsidRDefault="006B7EDE" w:rsidP="00F7534D">
      <w:pPr>
        <w:pStyle w:val="Antrat1"/>
        <w:widowControl w:val="0"/>
        <w:numPr>
          <w:ilvl w:val="0"/>
          <w:numId w:val="47"/>
        </w:numPr>
        <w:tabs>
          <w:tab w:val="left" w:pos="284"/>
        </w:tabs>
        <w:spacing w:before="0" w:after="0"/>
        <w:ind w:left="0" w:firstLine="0"/>
        <w:jc w:val="both"/>
        <w:rPr>
          <w:smallCaps/>
          <w:color w:val="auto"/>
        </w:rPr>
      </w:pPr>
      <w:bookmarkStart w:id="43" w:name="_Toc138675223"/>
      <w:bookmarkStart w:id="44" w:name="_Toc140600197"/>
      <w:r w:rsidRPr="00F7534D">
        <w:rPr>
          <w:color w:val="auto"/>
        </w:rPr>
        <w:t>Šalių bendradarbiavimas</w:t>
      </w:r>
      <w:bookmarkEnd w:id="43"/>
      <w:bookmarkEnd w:id="44"/>
    </w:p>
    <w:p w14:paraId="00000125" w14:textId="77777777" w:rsidR="00133358" w:rsidRPr="00F7534D" w:rsidRDefault="006B7EDE" w:rsidP="00F7534D">
      <w:pPr>
        <w:pStyle w:val="Antrat2"/>
        <w:widowControl w:val="0"/>
        <w:numPr>
          <w:ilvl w:val="1"/>
          <w:numId w:val="47"/>
        </w:numPr>
        <w:spacing w:before="0" w:after="0"/>
        <w:ind w:left="0" w:firstLine="0"/>
        <w:rPr>
          <w:color w:val="auto"/>
        </w:rPr>
      </w:pPr>
      <w:bookmarkStart w:id="45" w:name="_Toc138675224"/>
      <w:bookmarkStart w:id="46" w:name="_Toc140600198"/>
      <w:r w:rsidRPr="00F7534D">
        <w:rPr>
          <w:color w:val="auto"/>
        </w:rPr>
        <w:t>Šalių bendradarbiavimo pareiga</w:t>
      </w:r>
      <w:bookmarkEnd w:id="45"/>
      <w:bookmarkEnd w:id="46"/>
    </w:p>
    <w:p w14:paraId="4811E658" w14:textId="2A44980C" w:rsidR="00587291"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 xml:space="preserve">Vykdydamos Sutartį, Šalys privalo maksimaliai bendradarbiauti ir operatyviai keistis informacija, taip pat pateikti viena kitai operatyvius </w:t>
      </w:r>
      <w:r w:rsidR="00041EB0" w:rsidRPr="00F7534D">
        <w:t xml:space="preserve">rašytinius </w:t>
      </w:r>
      <w:r w:rsidRPr="00F7534D">
        <w:t>pranešimus apie tai, kad atsirado ar egzistuoja bet koks įvykis, sąlyga ar aplinkybė, kuri gali paveikti Sutart</w:t>
      </w:r>
      <w:r w:rsidR="007B465C" w:rsidRPr="00F7534D">
        <w:t>į</w:t>
      </w:r>
      <w:r w:rsidRPr="00F7534D">
        <w:t xml:space="preserve"> ar sąlygoti jos pažeidimą. </w:t>
      </w:r>
    </w:p>
    <w:p w14:paraId="0000012B" w14:textId="7CEB04DD" w:rsidR="00133358" w:rsidRPr="00F7534D" w:rsidRDefault="00344BBB" w:rsidP="00F7534D">
      <w:pPr>
        <w:widowControl w:val="0"/>
        <w:numPr>
          <w:ilvl w:val="2"/>
          <w:numId w:val="47"/>
        </w:numPr>
        <w:pBdr>
          <w:top w:val="nil"/>
          <w:left w:val="nil"/>
          <w:bottom w:val="nil"/>
          <w:right w:val="nil"/>
          <w:between w:val="nil"/>
        </w:pBdr>
        <w:spacing w:after="0" w:line="240" w:lineRule="auto"/>
        <w:ind w:left="0" w:firstLine="0"/>
      </w:pPr>
      <w:r w:rsidRPr="00F7534D">
        <w:t xml:space="preserve">Šalys </w:t>
      </w:r>
      <w:r w:rsidR="006B7EDE" w:rsidRPr="00F7534D">
        <w:t xml:space="preserve">įsipareigoja užtikrinti, kad </w:t>
      </w:r>
      <w:r w:rsidRPr="00F7534D">
        <w:t>viena kitai teiks dokumentus ir (ar) kitą informaciją, kurie yra būtini Šalių tinkamam įsipareigojimų įvykdymui pagal Sutartį.</w:t>
      </w:r>
    </w:p>
    <w:p w14:paraId="0750FB09" w14:textId="75146279" w:rsidR="00FC6876" w:rsidRPr="00F7534D" w:rsidRDefault="00D96720" w:rsidP="00F7534D">
      <w:pPr>
        <w:widowControl w:val="0"/>
        <w:numPr>
          <w:ilvl w:val="2"/>
          <w:numId w:val="47"/>
        </w:numPr>
        <w:pBdr>
          <w:top w:val="nil"/>
          <w:left w:val="nil"/>
          <w:bottom w:val="nil"/>
          <w:right w:val="nil"/>
          <w:between w:val="nil"/>
        </w:pBdr>
        <w:spacing w:after="0" w:line="240" w:lineRule="auto"/>
        <w:ind w:left="0" w:firstLine="0"/>
      </w:pPr>
      <w:r w:rsidRPr="00F7534D">
        <w:t>Jeigu</w:t>
      </w:r>
      <w:r w:rsidR="006B7EDE" w:rsidRPr="00F7534D">
        <w:t xml:space="preserve"> </w:t>
      </w:r>
      <w:r w:rsidR="00FC6876" w:rsidRPr="00F7534D">
        <w:t>Tiekėjas</w:t>
      </w:r>
      <w:r w:rsidR="006B7EDE" w:rsidRPr="00F7534D">
        <w:t xml:space="preserve"> susiduria su Sutarties vykdymo kliūtimis, jis turi nedelsdamas įspėti </w:t>
      </w:r>
      <w:r w:rsidR="00FC6876" w:rsidRPr="00F7534D">
        <w:t xml:space="preserve">Pirkėją </w:t>
      </w:r>
      <w:r w:rsidR="006B7EDE" w:rsidRPr="00F7534D">
        <w:t xml:space="preserve">apie tokias kliūtis ir imtis visų nuo jo priklausančių protingų priemonių toms kliūtims pašalinti. </w:t>
      </w:r>
      <w:r w:rsidRPr="00F7534D">
        <w:t>Jeigu</w:t>
      </w:r>
      <w:r w:rsidR="006B7EDE" w:rsidRPr="00F7534D">
        <w:t xml:space="preserve"> </w:t>
      </w:r>
      <w:r w:rsidR="00FC6876" w:rsidRPr="00F7534D">
        <w:t>Tiekėjas</w:t>
      </w:r>
      <w:r w:rsidR="006B7EDE" w:rsidRPr="00F7534D">
        <w:t xml:space="preserve"> nėra atsakingas dėl tokių kliūčių </w:t>
      </w:r>
      <w:r w:rsidR="00207BF3" w:rsidRPr="00F7534D">
        <w:t>atsiradimo</w:t>
      </w:r>
      <w:r w:rsidR="006B7EDE" w:rsidRPr="00F7534D">
        <w:t xml:space="preserve">, Šalys privalo </w:t>
      </w:r>
      <w:r w:rsidR="00363C76" w:rsidRPr="00F7534D">
        <w:t>19</w:t>
      </w:r>
      <w:r w:rsidR="002D0ADA" w:rsidRPr="00F7534D">
        <w:t xml:space="preserve"> </w:t>
      </w:r>
      <w:r w:rsidR="006B7EDE" w:rsidRPr="00F7534D">
        <w:t xml:space="preserve">straipsnyje </w:t>
      </w:r>
      <w:r w:rsidR="009968C0" w:rsidRPr="00F7534D">
        <w:t>„</w:t>
      </w:r>
      <w:r w:rsidR="00130BCD" w:rsidRPr="00F7534D">
        <w:fldChar w:fldCharType="begin"/>
      </w:r>
      <w:r w:rsidR="00130BCD" w:rsidRPr="00F7534D">
        <w:instrText xml:space="preserve"> REF _Ref93879212 \h </w:instrText>
      </w:r>
      <w:r w:rsidR="00FC6876" w:rsidRPr="00F7534D">
        <w:instrText xml:space="preserve"> \* MERGEFORMAT </w:instrText>
      </w:r>
      <w:r w:rsidR="00130BCD" w:rsidRPr="00F7534D">
        <w:fldChar w:fldCharType="separate"/>
      </w:r>
      <w:r w:rsidR="00661E1D" w:rsidRPr="00F7534D">
        <w:t>Sutarties pakeitimai</w:t>
      </w:r>
      <w:r w:rsidR="00130BCD" w:rsidRPr="00F7534D">
        <w:fldChar w:fldCharType="end"/>
      </w:r>
      <w:r w:rsidR="009968C0" w:rsidRPr="00F7534D">
        <w:t>“</w:t>
      </w:r>
      <w:r w:rsidR="004F3DAA" w:rsidRPr="00F7534D">
        <w:t xml:space="preserve"> </w:t>
      </w:r>
      <w:r w:rsidR="006B7EDE" w:rsidRPr="00F7534D">
        <w:t xml:space="preserve">nustatyta tvarka sudaryti Susitarimą, kuriuo turi būti pratęsti </w:t>
      </w:r>
      <w:r w:rsidR="00FC6876" w:rsidRPr="00F7534D">
        <w:t xml:space="preserve">Prekių pristatymo </w:t>
      </w:r>
      <w:r w:rsidR="006B7EDE" w:rsidRPr="00F7534D">
        <w:t xml:space="preserve">terminai tiek, kiek dėl kliūčių šalinimo </w:t>
      </w:r>
      <w:r w:rsidR="00FD3C9F" w:rsidRPr="00F7534D">
        <w:t xml:space="preserve">faktiškai </w:t>
      </w:r>
      <w:r w:rsidR="006B7EDE" w:rsidRPr="00F7534D">
        <w:t xml:space="preserve">vėluos </w:t>
      </w:r>
      <w:r w:rsidR="00FC6876" w:rsidRPr="00F7534D">
        <w:t xml:space="preserve">Prekių pristatymas. </w:t>
      </w:r>
    </w:p>
    <w:p w14:paraId="0000012D" w14:textId="44385CD4" w:rsidR="00133358" w:rsidRPr="00F7534D" w:rsidRDefault="006B7EDE" w:rsidP="00F7534D">
      <w:pPr>
        <w:pStyle w:val="Antrat2"/>
        <w:widowControl w:val="0"/>
        <w:numPr>
          <w:ilvl w:val="1"/>
          <w:numId w:val="47"/>
        </w:numPr>
        <w:spacing w:before="0" w:after="0"/>
        <w:ind w:left="0" w:firstLine="0"/>
      </w:pPr>
      <w:bookmarkStart w:id="47" w:name="_Toc138675225"/>
      <w:bookmarkStart w:id="48" w:name="_Toc140600199"/>
      <w:r w:rsidRPr="00F7534D">
        <w:rPr>
          <w:color w:val="auto"/>
        </w:rPr>
        <w:t>Šalių atstovai</w:t>
      </w:r>
      <w:bookmarkEnd w:id="47"/>
      <w:bookmarkEnd w:id="48"/>
    </w:p>
    <w:p w14:paraId="0000012E" w14:textId="44DB1181" w:rsidR="00133358" w:rsidRPr="00F7534D" w:rsidRDefault="006B7EDE" w:rsidP="00F7534D">
      <w:pPr>
        <w:widowControl w:val="0"/>
        <w:numPr>
          <w:ilvl w:val="2"/>
          <w:numId w:val="47"/>
        </w:numPr>
        <w:tabs>
          <w:tab w:val="left" w:pos="709"/>
        </w:tabs>
        <w:spacing w:after="0" w:line="240" w:lineRule="auto"/>
        <w:ind w:left="0" w:firstLine="0"/>
      </w:pPr>
      <w:r w:rsidRPr="00F7534D">
        <w:t xml:space="preserve">Kiekviena iš Šalių Sutarties sudarymo metu privalo paskirti savo atstovą, atsakingą už Sutarties vykdymą, ir nurodyti jų kontaktinius duomenis </w:t>
      </w:r>
      <w:r w:rsidR="0039720A" w:rsidRPr="00F7534D">
        <w:t xml:space="preserve">Specialiosiose </w:t>
      </w:r>
      <w:r w:rsidRPr="00F7534D">
        <w:t xml:space="preserve">sąlygose. </w:t>
      </w:r>
    </w:p>
    <w:p w14:paraId="0000012F" w14:textId="18E2D10D" w:rsidR="00133358" w:rsidRPr="00F7534D" w:rsidRDefault="006B7EDE" w:rsidP="00F7534D">
      <w:pPr>
        <w:widowControl w:val="0"/>
        <w:numPr>
          <w:ilvl w:val="2"/>
          <w:numId w:val="47"/>
        </w:numPr>
        <w:tabs>
          <w:tab w:val="left" w:pos="709"/>
        </w:tabs>
        <w:spacing w:after="0" w:line="240" w:lineRule="auto"/>
        <w:ind w:left="0" w:firstLine="0"/>
      </w:pPr>
      <w:r w:rsidRPr="00F7534D">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F7534D" w:rsidRDefault="006B7EDE" w:rsidP="00F7534D">
      <w:pPr>
        <w:widowControl w:val="0"/>
        <w:numPr>
          <w:ilvl w:val="2"/>
          <w:numId w:val="47"/>
        </w:numPr>
        <w:tabs>
          <w:tab w:val="left" w:pos="709"/>
        </w:tabs>
        <w:spacing w:after="0" w:line="240" w:lineRule="auto"/>
        <w:ind w:left="0" w:firstLine="0"/>
      </w:pPr>
      <w:r w:rsidRPr="00F7534D">
        <w:t xml:space="preserve">Apie tai, ar Šalių atstovai turi Šalių įgaliojimus sudaryti Susitarimus, ar tokių įgaliojimų neturi, numatoma jų paskyrimo dokumentuose ir pažymima </w:t>
      </w:r>
      <w:r w:rsidR="0039720A" w:rsidRPr="00F7534D">
        <w:t>Specialiosiose</w:t>
      </w:r>
      <w:r w:rsidRPr="00F7534D">
        <w:t xml:space="preserve"> sąlygose. </w:t>
      </w:r>
    </w:p>
    <w:p w14:paraId="00000134" w14:textId="7EDCDBBC" w:rsidR="00133358" w:rsidRPr="00F7534D" w:rsidRDefault="00B113E3" w:rsidP="00F7534D">
      <w:pPr>
        <w:widowControl w:val="0"/>
        <w:numPr>
          <w:ilvl w:val="2"/>
          <w:numId w:val="47"/>
        </w:numPr>
        <w:tabs>
          <w:tab w:val="left" w:pos="709"/>
        </w:tabs>
        <w:spacing w:after="0" w:line="240" w:lineRule="auto"/>
        <w:ind w:left="0" w:firstLine="0"/>
      </w:pPr>
      <w:bookmarkStart w:id="49" w:name="_23ckvvd"/>
      <w:bookmarkStart w:id="50" w:name="_ihv636"/>
      <w:bookmarkEnd w:id="49"/>
      <w:bookmarkEnd w:id="50"/>
      <w:r w:rsidRPr="00F7534D">
        <w:t xml:space="preserve">Sutarties </w:t>
      </w:r>
      <w:r w:rsidR="006B7EDE" w:rsidRPr="00F7534D">
        <w:t xml:space="preserve">vykdymo metu </w:t>
      </w:r>
      <w:r w:rsidR="003B3F87" w:rsidRPr="00F7534D">
        <w:t xml:space="preserve">Šalis </w:t>
      </w:r>
      <w:r w:rsidR="006B7EDE" w:rsidRPr="00F7534D">
        <w:t xml:space="preserve">neturi teisės atšaukti paskirtąjį atstovą arba pakeisti jį kitu asmeniu, išskyrus atvejus, kai (a) asmuo, atliekantis </w:t>
      </w:r>
      <w:r w:rsidR="003B3F87" w:rsidRPr="00F7534D">
        <w:t xml:space="preserve">Šalies </w:t>
      </w:r>
      <w:r w:rsidR="006B7EDE" w:rsidRPr="00F7534D">
        <w:t xml:space="preserve">atstovo funkcijas, negali jų vykdyti dėl pasibaigusių darbo santykių su </w:t>
      </w:r>
      <w:r w:rsidR="003B3F87" w:rsidRPr="00F7534D">
        <w:t xml:space="preserve">Šalimi </w:t>
      </w:r>
      <w:r w:rsidR="006B7EDE" w:rsidRPr="00F7534D">
        <w:t xml:space="preserve">ar dėl kitų objektyvių priežasčių (atostogų, laikinojo nedarbingumo, karinės tarnybos ar kitų priežasčių, kai asmuo negali vykdyti darbo funkcijų), arba dėl nepakankamos kompetencijos ar patirties, arba kai (b) </w:t>
      </w:r>
      <w:r w:rsidR="003B3F87" w:rsidRPr="00F7534D">
        <w:t xml:space="preserve">kita Šalis </w:t>
      </w:r>
      <w:r w:rsidR="006B7EDE" w:rsidRPr="00F7534D">
        <w:t xml:space="preserve">sutinka su siūloma </w:t>
      </w:r>
      <w:r w:rsidR="003B3F87" w:rsidRPr="00F7534D">
        <w:t xml:space="preserve">Šalies </w:t>
      </w:r>
      <w:r w:rsidR="006B7EDE" w:rsidRPr="00F7534D">
        <w:t>atstovo kandidatūra.</w:t>
      </w:r>
    </w:p>
    <w:p w14:paraId="00000135" w14:textId="640F7123" w:rsidR="00133358" w:rsidRPr="00F7534D" w:rsidRDefault="006B7EDE" w:rsidP="00F7534D">
      <w:pPr>
        <w:widowControl w:val="0"/>
        <w:numPr>
          <w:ilvl w:val="2"/>
          <w:numId w:val="47"/>
        </w:numPr>
        <w:tabs>
          <w:tab w:val="left" w:pos="709"/>
        </w:tabs>
        <w:spacing w:after="0" w:line="240" w:lineRule="auto"/>
        <w:ind w:left="0" w:firstLine="0"/>
      </w:pPr>
      <w:bookmarkStart w:id="51" w:name="_32hioqz"/>
      <w:bookmarkStart w:id="52" w:name="_Ref89056249"/>
      <w:bookmarkEnd w:id="51"/>
      <w:r w:rsidRPr="00F7534D">
        <w:t xml:space="preserve">Tuo atveju, kai </w:t>
      </w:r>
      <w:r w:rsidR="003B3F87" w:rsidRPr="00F7534D">
        <w:t xml:space="preserve">Šalis </w:t>
      </w:r>
      <w:r w:rsidRPr="00F7534D">
        <w:t xml:space="preserve">nori atšaukti paskirtąjį atstovą ir paskirti kitą asmenį </w:t>
      </w:r>
      <w:r w:rsidR="003B3F87" w:rsidRPr="00F7534D">
        <w:t xml:space="preserve">savo </w:t>
      </w:r>
      <w:r w:rsidRPr="00F7534D">
        <w:t xml:space="preserve">atstovu arba nori paskirti kitą asmenį laikinai vykdyti </w:t>
      </w:r>
      <w:r w:rsidR="003B3F87" w:rsidRPr="00F7534D">
        <w:t xml:space="preserve">savo </w:t>
      </w:r>
      <w:r w:rsidRPr="00F7534D">
        <w:t xml:space="preserve">atstovo funkcijas atstovo laikino negalėjimo vykdyti darbo funkcijas laikotarpiu, </w:t>
      </w:r>
      <w:r w:rsidR="003B3F87" w:rsidRPr="00F7534D">
        <w:t xml:space="preserve">Šalis </w:t>
      </w:r>
      <w:r w:rsidRPr="00F7534D">
        <w:t xml:space="preserve">privalo iš anksto apie tai informuoti </w:t>
      </w:r>
      <w:r w:rsidR="003B3F87" w:rsidRPr="00F7534D">
        <w:t xml:space="preserve">kitą Šalį </w:t>
      </w:r>
      <w:r w:rsidRPr="00F7534D">
        <w:t xml:space="preserve">ir pateikti </w:t>
      </w:r>
      <w:r w:rsidR="003B3F87" w:rsidRPr="00F7534D">
        <w:t xml:space="preserve">kitai Šaliai </w:t>
      </w:r>
      <w:r w:rsidRPr="00F7534D">
        <w:t xml:space="preserve">informaciją apie tokio asmens </w:t>
      </w:r>
      <w:r w:rsidR="00B113E3" w:rsidRPr="00F7534D">
        <w:t>gebėjimą atlikti jam paskirtas funkcijas</w:t>
      </w:r>
      <w:r w:rsidRPr="00F7534D">
        <w:t xml:space="preserve"> ir kontaktinius duomenis: vardą, pavardę, el. paštą ir telefono (įskaitant mobilųjį telefoną) numerį.</w:t>
      </w:r>
      <w:bookmarkEnd w:id="52"/>
    </w:p>
    <w:p w14:paraId="00000136" w14:textId="2E680DFE" w:rsidR="00133358" w:rsidRPr="00F7534D" w:rsidRDefault="003B3F87" w:rsidP="00F7534D">
      <w:pPr>
        <w:widowControl w:val="0"/>
        <w:numPr>
          <w:ilvl w:val="2"/>
          <w:numId w:val="47"/>
        </w:numPr>
        <w:tabs>
          <w:tab w:val="left" w:pos="709"/>
        </w:tabs>
        <w:spacing w:after="0" w:line="240" w:lineRule="auto"/>
        <w:ind w:left="0" w:firstLine="0"/>
      </w:pPr>
      <w:bookmarkStart w:id="53" w:name="_1hmsyys"/>
      <w:bookmarkStart w:id="54" w:name="_Ref88646359"/>
      <w:bookmarkEnd w:id="53"/>
      <w:r w:rsidRPr="00F7534D">
        <w:t xml:space="preserve">Kita Šalis </w:t>
      </w:r>
      <w:r w:rsidR="006B7EDE" w:rsidRPr="00F7534D">
        <w:t xml:space="preserve">per </w:t>
      </w:r>
      <w:r w:rsidR="00B113E3" w:rsidRPr="00F7534D">
        <w:t>3</w:t>
      </w:r>
      <w:r w:rsidR="006B7EDE" w:rsidRPr="00F7534D">
        <w:t xml:space="preserve"> </w:t>
      </w:r>
      <w:r w:rsidR="00511E9C" w:rsidRPr="00F7534D">
        <w:t>(tris)</w:t>
      </w:r>
      <w:r w:rsidR="006B7EDE" w:rsidRPr="00F7534D">
        <w:t xml:space="preserve"> darbo dienas nuo </w:t>
      </w:r>
      <w:r w:rsidRPr="00F7534D">
        <w:t xml:space="preserve">Šalies </w:t>
      </w:r>
      <w:r w:rsidR="006B7EDE" w:rsidRPr="00F7534D">
        <w:t xml:space="preserve">pranešimo apie numatomą naujojo arba laikinojo </w:t>
      </w:r>
      <w:r w:rsidRPr="00F7534D">
        <w:t xml:space="preserve">jos </w:t>
      </w:r>
      <w:r w:rsidR="006B7EDE" w:rsidRPr="00F7534D">
        <w:t xml:space="preserve">atstovo paskyrimą ir visos </w:t>
      </w:r>
      <w:r w:rsidRPr="00F7534D">
        <w:fldChar w:fldCharType="begin"/>
      </w:r>
      <w:r w:rsidRPr="00F7534D">
        <w:instrText xml:space="preserve"> REF _Ref89056249 \r \h  \* MERGEFORMAT </w:instrText>
      </w:r>
      <w:r w:rsidRPr="00F7534D">
        <w:fldChar w:fldCharType="separate"/>
      </w:r>
      <w:r w:rsidR="00661E1D" w:rsidRPr="00F7534D">
        <w:t>4.2.5</w:t>
      </w:r>
      <w:r w:rsidRPr="00F7534D">
        <w:fldChar w:fldCharType="end"/>
      </w:r>
      <w:r w:rsidR="00233C0C" w:rsidRPr="00F7534D">
        <w:t xml:space="preserve"> </w:t>
      </w:r>
      <w:r w:rsidR="006B7EDE" w:rsidRPr="00F7534D">
        <w:t xml:space="preserve">punkte nurodytos informacijos gavimo privalo pateikti savo pritarimą atstovo kandidatūrai arba motyvuotą nepritarimą. </w:t>
      </w:r>
      <w:r w:rsidR="00D96720" w:rsidRPr="00F7534D">
        <w:t>Jeigu</w:t>
      </w:r>
      <w:r w:rsidR="006B7EDE" w:rsidRPr="00F7534D">
        <w:t xml:space="preserve"> </w:t>
      </w:r>
      <w:r w:rsidRPr="00F7534D">
        <w:t xml:space="preserve">kita Šalis </w:t>
      </w:r>
      <w:r w:rsidR="006B7EDE" w:rsidRPr="00F7534D">
        <w:t xml:space="preserve">per šiame punkte nustatytą terminą neatsako </w:t>
      </w:r>
      <w:r w:rsidRPr="00F7534D">
        <w:t>Šaliai</w:t>
      </w:r>
      <w:r w:rsidR="006B7EDE" w:rsidRPr="00F7534D">
        <w:t xml:space="preserve">, laikoma, kad </w:t>
      </w:r>
      <w:r w:rsidRPr="00F7534D">
        <w:t xml:space="preserve">ji </w:t>
      </w:r>
      <w:r w:rsidR="006B7EDE" w:rsidRPr="00F7534D">
        <w:t xml:space="preserve">pritarė </w:t>
      </w:r>
      <w:r w:rsidRPr="00F7534D">
        <w:t xml:space="preserve">Šalies </w:t>
      </w:r>
      <w:r w:rsidR="006B7EDE" w:rsidRPr="00F7534D">
        <w:t>atstovo kandidatūrai.</w:t>
      </w:r>
      <w:bookmarkEnd w:id="54"/>
      <w:r w:rsidR="006B7EDE" w:rsidRPr="00F7534D">
        <w:t xml:space="preserve"> </w:t>
      </w:r>
    </w:p>
    <w:p w14:paraId="0000013A" w14:textId="1A848B65" w:rsidR="00133358" w:rsidRPr="00F7534D" w:rsidRDefault="006B7EDE" w:rsidP="00F7534D">
      <w:pPr>
        <w:widowControl w:val="0"/>
        <w:numPr>
          <w:ilvl w:val="2"/>
          <w:numId w:val="47"/>
        </w:numPr>
        <w:tabs>
          <w:tab w:val="left" w:pos="709"/>
        </w:tabs>
        <w:spacing w:after="0" w:line="240" w:lineRule="auto"/>
        <w:ind w:left="0" w:firstLine="0"/>
      </w:pPr>
      <w:r w:rsidRPr="00F7534D">
        <w:t xml:space="preserve">Tuo atveju, kai netikėtai paaiškėja, kad </w:t>
      </w:r>
      <w:r w:rsidR="003B3F87" w:rsidRPr="00F7534D">
        <w:t xml:space="preserve">Šalies </w:t>
      </w:r>
      <w:r w:rsidRPr="00F7534D">
        <w:t xml:space="preserve">atstovas negali vykdyti savo pareigų (dėl ligos, traumos ar kitų nenumatytų priežasčių), </w:t>
      </w:r>
      <w:r w:rsidR="003B3F87" w:rsidRPr="00F7534D">
        <w:t xml:space="preserve">Šalis </w:t>
      </w:r>
      <w:r w:rsidRPr="00F7534D">
        <w:t xml:space="preserve">privalo nedelsdama, bet ne vėliau nei tą pačią dieną, paskirti kitą asmenį laikinai vykdyti </w:t>
      </w:r>
      <w:r w:rsidR="003B3F87" w:rsidRPr="00F7534D">
        <w:t xml:space="preserve">jos </w:t>
      </w:r>
      <w:r w:rsidRPr="00F7534D">
        <w:t xml:space="preserve">atstovo funkcijas ir pranešti apie tai </w:t>
      </w:r>
      <w:r w:rsidR="003B3F87" w:rsidRPr="00F7534D">
        <w:t>kitai Šaliai</w:t>
      </w:r>
      <w:r w:rsidRPr="00F7534D">
        <w:t xml:space="preserve">. Taip pat </w:t>
      </w:r>
      <w:r w:rsidR="003B3F87" w:rsidRPr="00F7534D">
        <w:t xml:space="preserve">Šalis </w:t>
      </w:r>
      <w:r w:rsidRPr="00F7534D">
        <w:t xml:space="preserve">privalo, vadovaudamasi </w:t>
      </w:r>
      <w:r w:rsidRPr="00F7534D">
        <w:fldChar w:fldCharType="begin"/>
      </w:r>
      <w:r w:rsidRPr="00F7534D">
        <w:instrText xml:space="preserve"> REF _Ref89056249 \r \h  \* MERGEFORMAT </w:instrText>
      </w:r>
      <w:r w:rsidRPr="00F7534D">
        <w:fldChar w:fldCharType="separate"/>
      </w:r>
      <w:r w:rsidR="00661E1D" w:rsidRPr="00F7534D">
        <w:t>4.2.5</w:t>
      </w:r>
      <w:r w:rsidRPr="00F7534D">
        <w:fldChar w:fldCharType="end"/>
      </w:r>
      <w:r w:rsidR="00421C9D" w:rsidRPr="00F7534D">
        <w:t xml:space="preserve"> </w:t>
      </w:r>
      <w:r w:rsidRPr="00F7534D">
        <w:t xml:space="preserve">punktu, nedelsdama, bet ne vėliau nei per </w:t>
      </w:r>
      <w:r w:rsidR="00B113E3" w:rsidRPr="00F7534D">
        <w:t xml:space="preserve">3 </w:t>
      </w:r>
      <w:r w:rsidR="00F24F84" w:rsidRPr="00F7534D">
        <w:t>(tris)</w:t>
      </w:r>
      <w:r w:rsidR="00B113E3" w:rsidRPr="00F7534D">
        <w:t xml:space="preserve"> </w:t>
      </w:r>
      <w:r w:rsidRPr="00F7534D">
        <w:t xml:space="preserve">darbo dienas, pateikti </w:t>
      </w:r>
      <w:r w:rsidR="003B3F87" w:rsidRPr="00F7534D">
        <w:t xml:space="preserve">kitai Šaliai savo </w:t>
      </w:r>
      <w:r w:rsidRPr="00F7534D">
        <w:t>atstovo kandidatūrą</w:t>
      </w:r>
      <w:r w:rsidR="004F3DAA" w:rsidRPr="00F7534D">
        <w:t xml:space="preserve"> </w:t>
      </w:r>
      <w:r w:rsidRPr="00F7534D">
        <w:t xml:space="preserve">ir gauti </w:t>
      </w:r>
      <w:r w:rsidR="003B3F87" w:rsidRPr="00F7534D">
        <w:t xml:space="preserve">kitos Šalies </w:t>
      </w:r>
      <w:r w:rsidRPr="00F7534D">
        <w:t xml:space="preserve">pritarimą </w:t>
      </w:r>
      <w:r w:rsidRPr="00F7534D">
        <w:fldChar w:fldCharType="begin"/>
      </w:r>
      <w:r w:rsidRPr="00F7534D">
        <w:instrText xml:space="preserve"> REF _Ref88646359 \r \h  \* MERGEFORMAT </w:instrText>
      </w:r>
      <w:r w:rsidRPr="00F7534D">
        <w:fldChar w:fldCharType="separate"/>
      </w:r>
      <w:r w:rsidR="00661E1D" w:rsidRPr="00F7534D">
        <w:t>4.2.6</w:t>
      </w:r>
      <w:r w:rsidRPr="00F7534D">
        <w:fldChar w:fldCharType="end"/>
      </w:r>
      <w:r w:rsidR="004166C7" w:rsidRPr="00F7534D">
        <w:t xml:space="preserve"> </w:t>
      </w:r>
      <w:r w:rsidRPr="00F7534D">
        <w:t>punkte nustatyta tvarka.</w:t>
      </w:r>
      <w:r w:rsidR="002D6542" w:rsidRPr="00F7534D">
        <w:t xml:space="preserve"> </w:t>
      </w:r>
      <w:r w:rsidR="00A51DC8" w:rsidRPr="00F7534D">
        <w:t xml:space="preserve">Keičiant </w:t>
      </w:r>
      <w:r w:rsidR="008A0838" w:rsidRPr="00F7534D">
        <w:t>Atstovo fun</w:t>
      </w:r>
      <w:r w:rsidR="00A51DC8" w:rsidRPr="00F7534D">
        <w:t>kc</w:t>
      </w:r>
      <w:r w:rsidR="008A0838" w:rsidRPr="00F7534D">
        <w:t>ijas atliekan</w:t>
      </w:r>
      <w:r w:rsidR="00A51DC8" w:rsidRPr="00F7534D">
        <w:t xml:space="preserve">čius asmenis Susitarimas nesudaromas. </w:t>
      </w:r>
    </w:p>
    <w:p w14:paraId="0000013B" w14:textId="3818F334" w:rsidR="00133358" w:rsidRPr="00F7534D" w:rsidRDefault="009F08BB" w:rsidP="00F7534D">
      <w:pPr>
        <w:pStyle w:val="Antrat1"/>
        <w:widowControl w:val="0"/>
        <w:numPr>
          <w:ilvl w:val="0"/>
          <w:numId w:val="47"/>
        </w:numPr>
        <w:tabs>
          <w:tab w:val="left" w:pos="284"/>
        </w:tabs>
        <w:spacing w:before="0" w:after="0"/>
        <w:ind w:left="0" w:firstLine="0"/>
        <w:jc w:val="both"/>
        <w:rPr>
          <w:color w:val="auto"/>
        </w:rPr>
      </w:pPr>
      <w:bookmarkStart w:id="55" w:name="_Toc138675226"/>
      <w:bookmarkStart w:id="56" w:name="_Toc140600200"/>
      <w:r w:rsidRPr="00F7534D">
        <w:rPr>
          <w:color w:val="auto"/>
        </w:rPr>
        <w:t>SUTARTIES VYKDYMO METU PATEIKIAMI</w:t>
      </w:r>
      <w:r w:rsidR="004F3DAA" w:rsidRPr="00F7534D">
        <w:rPr>
          <w:color w:val="auto"/>
        </w:rPr>
        <w:t xml:space="preserve"> </w:t>
      </w:r>
      <w:r w:rsidR="006B7EDE" w:rsidRPr="00F7534D">
        <w:rPr>
          <w:color w:val="auto"/>
        </w:rPr>
        <w:t>dokumentai</w:t>
      </w:r>
      <w:bookmarkEnd w:id="55"/>
      <w:bookmarkEnd w:id="56"/>
    </w:p>
    <w:p w14:paraId="0000013C" w14:textId="06E4004A" w:rsidR="00133358" w:rsidRPr="00F7534D" w:rsidRDefault="00931BB5" w:rsidP="00F7534D">
      <w:pPr>
        <w:pStyle w:val="Antrat2"/>
        <w:widowControl w:val="0"/>
        <w:numPr>
          <w:ilvl w:val="1"/>
          <w:numId w:val="47"/>
        </w:numPr>
        <w:spacing w:before="0" w:after="0"/>
        <w:ind w:left="0" w:firstLine="0"/>
        <w:rPr>
          <w:color w:val="auto"/>
        </w:rPr>
      </w:pPr>
      <w:bookmarkStart w:id="57" w:name="_Toc138675227"/>
      <w:bookmarkStart w:id="58" w:name="_Toc140600201"/>
      <w:r w:rsidRPr="00F7534D">
        <w:rPr>
          <w:color w:val="auto"/>
        </w:rPr>
        <w:t>Dokumentų kalba</w:t>
      </w:r>
      <w:bookmarkEnd w:id="57"/>
      <w:bookmarkEnd w:id="58"/>
    </w:p>
    <w:p w14:paraId="0000014F" w14:textId="10C86254" w:rsidR="00133358" w:rsidRPr="00F7534D" w:rsidRDefault="006B7EDE" w:rsidP="00F7534D">
      <w:pPr>
        <w:widowControl w:val="0"/>
        <w:numPr>
          <w:ilvl w:val="2"/>
          <w:numId w:val="47"/>
        </w:numPr>
        <w:tabs>
          <w:tab w:val="left" w:pos="709"/>
        </w:tabs>
        <w:spacing w:after="0" w:line="240" w:lineRule="auto"/>
        <w:ind w:left="0" w:firstLine="0"/>
      </w:pPr>
      <w:bookmarkStart w:id="59" w:name="_vx1227"/>
      <w:bookmarkEnd w:id="59"/>
      <w:r w:rsidRPr="00F7534D">
        <w:t xml:space="preserve">Visi </w:t>
      </w:r>
      <w:r w:rsidR="002F10B6" w:rsidRPr="00F7534D">
        <w:t xml:space="preserve">tinkamam Sutarties vykdymui reikalingi </w:t>
      </w:r>
      <w:r w:rsidRPr="00F7534D">
        <w:t xml:space="preserve">dokumentai turi būti parengti lietuvių kalba, nebent </w:t>
      </w:r>
      <w:r w:rsidR="002F10B6" w:rsidRPr="00F7534D">
        <w:t>Specialiosiose sąlygose</w:t>
      </w:r>
      <w:r w:rsidRPr="00F7534D">
        <w:t xml:space="preserve"> </w:t>
      </w:r>
      <w:r w:rsidRPr="00F7534D">
        <w:t>yra nurodyta kitaip.</w:t>
      </w:r>
    </w:p>
    <w:p w14:paraId="75E8B9A8" w14:textId="77777777" w:rsidR="00FA6ECB" w:rsidRPr="00F7534D" w:rsidRDefault="00931BB5" w:rsidP="00F7534D">
      <w:pPr>
        <w:widowControl w:val="0"/>
        <w:numPr>
          <w:ilvl w:val="2"/>
          <w:numId w:val="47"/>
        </w:numPr>
        <w:tabs>
          <w:tab w:val="left" w:pos="709"/>
        </w:tabs>
        <w:spacing w:after="0" w:line="240" w:lineRule="auto"/>
        <w:ind w:left="0" w:firstLine="0"/>
      </w:pPr>
      <w:r w:rsidRPr="00F7534D">
        <w:t>Jei naudojimui būtiniems dokumentams reikalingas vertimas, su tuo susijusios išlaidos tenka Tiekėjui. Jei Tiekėjas naudojimui būtinus dokumentus verčia savarankiškai, jis atsako už šių dokumentų vertimo tikslumą.</w:t>
      </w:r>
      <w:bookmarkStart w:id="60" w:name="_3tbugp1"/>
      <w:bookmarkStart w:id="61" w:name="_Toc138675266"/>
      <w:bookmarkEnd w:id="60"/>
    </w:p>
    <w:p w14:paraId="00000177" w14:textId="5C1A97FF" w:rsidR="00133358" w:rsidRPr="00F7534D" w:rsidRDefault="006B7EDE" w:rsidP="00F7534D">
      <w:pPr>
        <w:pStyle w:val="Antrat2"/>
        <w:numPr>
          <w:ilvl w:val="1"/>
          <w:numId w:val="47"/>
        </w:numPr>
        <w:tabs>
          <w:tab w:val="clear" w:pos="851"/>
          <w:tab w:val="clear" w:pos="992"/>
          <w:tab w:val="left" w:pos="0"/>
          <w:tab w:val="left" w:pos="426"/>
        </w:tabs>
        <w:spacing w:before="0" w:after="0"/>
        <w:ind w:left="0" w:firstLine="0"/>
        <w:rPr>
          <w:color w:val="auto"/>
        </w:rPr>
      </w:pPr>
      <w:bookmarkStart w:id="62" w:name="_Toc140600202"/>
      <w:r w:rsidRPr="00F7534D">
        <w:t>Naudojimo instrukcijos</w:t>
      </w:r>
      <w:bookmarkEnd w:id="61"/>
      <w:bookmarkEnd w:id="62"/>
      <w:r w:rsidR="00AB4A7A" w:rsidRPr="00F7534D">
        <w:rPr>
          <w:color w:val="auto"/>
        </w:rPr>
        <w:t xml:space="preserve"> </w:t>
      </w:r>
    </w:p>
    <w:p w14:paraId="00000178" w14:textId="02A17EDA" w:rsidR="00133358" w:rsidRPr="00F7534D" w:rsidRDefault="00D96720" w:rsidP="00F7534D">
      <w:pPr>
        <w:widowControl w:val="0"/>
        <w:numPr>
          <w:ilvl w:val="2"/>
          <w:numId w:val="47"/>
        </w:numPr>
        <w:tabs>
          <w:tab w:val="left" w:pos="709"/>
        </w:tabs>
        <w:spacing w:after="0" w:line="240" w:lineRule="auto"/>
        <w:ind w:left="0" w:firstLine="0"/>
      </w:pPr>
      <w:bookmarkStart w:id="63" w:name="_4k668n3"/>
      <w:bookmarkEnd w:id="63"/>
      <w:r w:rsidRPr="00F7534D">
        <w:t>Jeigu</w:t>
      </w:r>
      <w:r w:rsidR="006B7EDE" w:rsidRPr="00F7534D">
        <w:t xml:space="preserve"> </w:t>
      </w:r>
      <w:r w:rsidR="002F10B6" w:rsidRPr="00F7534D">
        <w:t xml:space="preserve">Tiekėjas </w:t>
      </w:r>
      <w:r w:rsidR="006B7EDE" w:rsidRPr="00F7534D">
        <w:t>turi parengti ir</w:t>
      </w:r>
      <w:r w:rsidR="002F10B6" w:rsidRPr="00F7534D">
        <w:t xml:space="preserve"> (ar)</w:t>
      </w:r>
      <w:r w:rsidR="006B7EDE" w:rsidRPr="00F7534D">
        <w:t xml:space="preserve"> pateikti </w:t>
      </w:r>
      <w:r w:rsidR="002F10B6" w:rsidRPr="00F7534D">
        <w:t xml:space="preserve">Pirkėjui Prekių </w:t>
      </w:r>
      <w:r w:rsidR="006B7EDE" w:rsidRPr="00F7534D">
        <w:t>naudojimo instrukcijas,</w:t>
      </w:r>
      <w:r w:rsidR="002F10B6" w:rsidRPr="00F7534D">
        <w:t xml:space="preserve"> jo</w:t>
      </w:r>
      <w:r w:rsidR="2C678DE8" w:rsidRPr="00F7534D">
        <w:t>s</w:t>
      </w:r>
      <w:r w:rsidR="002F10B6" w:rsidRPr="00F7534D">
        <w:t xml:space="preserve"> turi būti</w:t>
      </w:r>
      <w:r w:rsidR="003632D6" w:rsidRPr="00F7534D">
        <w:t xml:space="preserve"> </w:t>
      </w:r>
      <w:r w:rsidR="006B7EDE" w:rsidRPr="00F7534D">
        <w:t xml:space="preserve">aiškios ir detalios, kad </w:t>
      </w:r>
      <w:r w:rsidR="004C5DCF" w:rsidRPr="00F7534D">
        <w:t>Pirkėjas</w:t>
      </w:r>
      <w:r w:rsidR="006B7EDE" w:rsidRPr="00F7534D">
        <w:t xml:space="preserve">, vadovaudamasis jomis, galėtų tinkamai naudoti </w:t>
      </w:r>
      <w:r w:rsidR="003632D6" w:rsidRPr="00F7534D">
        <w:t>patiektas Prekes</w:t>
      </w:r>
      <w:r w:rsidR="006B7EDE" w:rsidRPr="00F7534D">
        <w:t>.</w:t>
      </w:r>
    </w:p>
    <w:p w14:paraId="00000179" w14:textId="5A8B4E31" w:rsidR="00133358" w:rsidRPr="00F7534D" w:rsidRDefault="006B7EDE" w:rsidP="00F7534D">
      <w:pPr>
        <w:widowControl w:val="0"/>
        <w:numPr>
          <w:ilvl w:val="2"/>
          <w:numId w:val="47"/>
        </w:numPr>
        <w:tabs>
          <w:tab w:val="left" w:pos="709"/>
        </w:tabs>
        <w:spacing w:after="0" w:line="240" w:lineRule="auto"/>
        <w:ind w:left="0" w:firstLine="0"/>
      </w:pPr>
      <w:r w:rsidRPr="00F7534D">
        <w:t xml:space="preserve">Tuo atveju, kai pagal Sutartį turi būti vykdomi mokymai ir (arba) atliekami bandymai, </w:t>
      </w:r>
      <w:r w:rsidR="004C5DCF" w:rsidRPr="00F7534D">
        <w:t xml:space="preserve">Tiekėjas </w:t>
      </w:r>
      <w:r w:rsidRPr="00F7534D">
        <w:t xml:space="preserve">privalo perduoti </w:t>
      </w:r>
      <w:r w:rsidR="004C5DCF" w:rsidRPr="00F7534D">
        <w:t xml:space="preserve">Pirkėjui </w:t>
      </w:r>
      <w:r w:rsidRPr="00F7534D">
        <w:t>naudojimo instrukcijas prieš tokius mokymus ir (arba) bandymus, o po mokymų ir (arba) bandymų patikslinti ir papildyti naudojimo instrukcijas, atsižvelgdamas į mokymų ir (arba) bandymų eigą ir rezultatus.</w:t>
      </w:r>
    </w:p>
    <w:p w14:paraId="0000017B" w14:textId="0A62EAF4" w:rsidR="00133358" w:rsidRPr="00F7534D" w:rsidRDefault="006B7EDE" w:rsidP="00F7534D">
      <w:pPr>
        <w:pStyle w:val="Antrat2"/>
        <w:widowControl w:val="0"/>
        <w:numPr>
          <w:ilvl w:val="1"/>
          <w:numId w:val="47"/>
        </w:numPr>
        <w:tabs>
          <w:tab w:val="left" w:pos="426"/>
        </w:tabs>
        <w:spacing w:before="0" w:after="0"/>
        <w:ind w:left="0" w:firstLine="0"/>
        <w:rPr>
          <w:color w:val="auto"/>
        </w:rPr>
      </w:pPr>
      <w:bookmarkStart w:id="64" w:name="_Ref93610391"/>
      <w:bookmarkStart w:id="65" w:name="_Ref93610460"/>
      <w:bookmarkStart w:id="66" w:name="_Toc138675267"/>
      <w:bookmarkStart w:id="67" w:name="_Toc140600203"/>
      <w:r w:rsidRPr="00F7534D">
        <w:rPr>
          <w:color w:val="auto"/>
        </w:rPr>
        <w:t>Klaidos dokumentuose</w:t>
      </w:r>
      <w:bookmarkEnd w:id="64"/>
      <w:bookmarkEnd w:id="65"/>
      <w:bookmarkEnd w:id="66"/>
      <w:bookmarkEnd w:id="67"/>
    </w:p>
    <w:p w14:paraId="0000017C" w14:textId="6464F5A7" w:rsidR="00133358" w:rsidRPr="00F7534D" w:rsidRDefault="006B7EDE" w:rsidP="00F7534D">
      <w:pPr>
        <w:widowControl w:val="0"/>
        <w:numPr>
          <w:ilvl w:val="2"/>
          <w:numId w:val="47"/>
        </w:numPr>
        <w:spacing w:after="0" w:line="240" w:lineRule="auto"/>
        <w:ind w:left="0" w:firstLine="0"/>
      </w:pPr>
      <w:r w:rsidRPr="00F7534D">
        <w:t xml:space="preserve">Šalys, pastebėjusios klaidas ar trūkumus </w:t>
      </w:r>
      <w:r w:rsidR="002038CB" w:rsidRPr="00F7534D">
        <w:t xml:space="preserve">Sutarties vykdymui reikalinguose </w:t>
      </w:r>
      <w:r w:rsidRPr="00F7534D">
        <w:t xml:space="preserve">dokumentuose, privalo nedelsdamos, bet ne vėliau negu per </w:t>
      </w:r>
      <w:r w:rsidR="002038CB" w:rsidRPr="00F7534D">
        <w:t xml:space="preserve">3 </w:t>
      </w:r>
      <w:r w:rsidR="000A307D" w:rsidRPr="00F7534D">
        <w:t xml:space="preserve">(tris) </w:t>
      </w:r>
      <w:r w:rsidRPr="00F7534D">
        <w:t>darbo dienas</w:t>
      </w:r>
      <w:r w:rsidR="00617060" w:rsidRPr="00F7534D">
        <w:t xml:space="preserve"> nuo </w:t>
      </w:r>
      <w:r w:rsidR="002F40B0" w:rsidRPr="00F7534D">
        <w:t xml:space="preserve">klaidų ar trūkumų </w:t>
      </w:r>
      <w:r w:rsidR="00617060" w:rsidRPr="00F7534D">
        <w:t>pastebėjimo</w:t>
      </w:r>
      <w:r w:rsidRPr="00F7534D">
        <w:t>, informuoti viena kitą apie tokias klaidas ar trūkumus. Šalys turi šią pareigą per visą Sutarties galiojimo laiką</w:t>
      </w:r>
      <w:r w:rsidR="00524F49" w:rsidRPr="00F7534D">
        <w:t xml:space="preserve"> </w:t>
      </w:r>
      <w:r w:rsidRPr="00F7534D">
        <w:t xml:space="preserve">iki </w:t>
      </w:r>
      <w:r w:rsidR="002038CB" w:rsidRPr="00F7534D">
        <w:t xml:space="preserve">Tiekėjas </w:t>
      </w:r>
      <w:r w:rsidRPr="00F7534D">
        <w:t xml:space="preserve">įvykdys visus garantinius įsipareigojimus pagal Sutartį. </w:t>
      </w:r>
    </w:p>
    <w:p w14:paraId="000001A3" w14:textId="2C34C1E5" w:rsidR="00133358" w:rsidRPr="00F7534D" w:rsidRDefault="002038CB" w:rsidP="00F7534D">
      <w:pPr>
        <w:widowControl w:val="0"/>
        <w:numPr>
          <w:ilvl w:val="2"/>
          <w:numId w:val="47"/>
        </w:numPr>
        <w:spacing w:after="0" w:line="240" w:lineRule="auto"/>
        <w:ind w:left="0" w:firstLine="0"/>
      </w:pPr>
      <w:bookmarkStart w:id="68" w:name="_1egqt2p"/>
      <w:bookmarkEnd w:id="68"/>
      <w:r w:rsidRPr="00F7534D">
        <w:t xml:space="preserve">Šalys </w:t>
      </w:r>
      <w:r w:rsidR="006B7EDE" w:rsidRPr="00F7534D">
        <w:t>privalo nedelsdam</w:t>
      </w:r>
      <w:r w:rsidRPr="00F7534D">
        <w:t>o</w:t>
      </w:r>
      <w:r w:rsidR="006B7EDE" w:rsidRPr="00F7534D">
        <w:t>s organizuoti klaidų ar trūkumų ištaisymą</w:t>
      </w:r>
      <w:r w:rsidRPr="00F7534D">
        <w:t xml:space="preserve"> Sutarties vykdymui reikalinguose dokumentuose,</w:t>
      </w:r>
      <w:r w:rsidR="006B7EDE" w:rsidRPr="00F7534D">
        <w:t xml:space="preserve"> jeigu tai yra privaloma pagal Įstatymus arba būtina tam, kad būtų galima</w:t>
      </w:r>
      <w:r w:rsidR="001B0189" w:rsidRPr="00F7534D">
        <w:t xml:space="preserve"> tinkamai</w:t>
      </w:r>
      <w:r w:rsidR="006B7EDE" w:rsidRPr="00F7534D">
        <w:t xml:space="preserve"> </w:t>
      </w:r>
      <w:r w:rsidR="00334400" w:rsidRPr="00F7534D">
        <w:t>įvykdyti Sutartį</w:t>
      </w:r>
      <w:r w:rsidR="006B7EDE" w:rsidRPr="00F7534D">
        <w:t>.</w:t>
      </w:r>
      <w:bookmarkStart w:id="69" w:name="_3ygebqi"/>
      <w:bookmarkEnd w:id="69"/>
    </w:p>
    <w:p w14:paraId="00000214" w14:textId="0C109391" w:rsidR="00133358" w:rsidRPr="00F7534D" w:rsidRDefault="00A65D55" w:rsidP="00F7534D">
      <w:pPr>
        <w:pStyle w:val="Antrat1"/>
        <w:widowControl w:val="0"/>
        <w:numPr>
          <w:ilvl w:val="0"/>
          <w:numId w:val="47"/>
        </w:numPr>
        <w:tabs>
          <w:tab w:val="left" w:pos="426"/>
        </w:tabs>
        <w:spacing w:before="0" w:after="0"/>
        <w:ind w:left="0" w:firstLine="0"/>
        <w:jc w:val="both"/>
        <w:rPr>
          <w:color w:val="auto"/>
        </w:rPr>
      </w:pPr>
      <w:bookmarkStart w:id="70" w:name="_Toc138114035"/>
      <w:bookmarkStart w:id="71" w:name="_Toc138675268"/>
      <w:bookmarkStart w:id="72" w:name="_Ref88655898"/>
      <w:bookmarkStart w:id="73" w:name="_Toc138675373"/>
      <w:bookmarkStart w:id="74" w:name="_Toc140600204"/>
      <w:bookmarkEnd w:id="70"/>
      <w:bookmarkEnd w:id="71"/>
      <w:r w:rsidRPr="00F7534D">
        <w:rPr>
          <w:color w:val="auto"/>
        </w:rPr>
        <w:t>PREKIŲ</w:t>
      </w:r>
      <w:r w:rsidR="006B7EDE" w:rsidRPr="00F7534D">
        <w:rPr>
          <w:color w:val="auto"/>
        </w:rPr>
        <w:t xml:space="preserve"> </w:t>
      </w:r>
      <w:r w:rsidR="004F3F42" w:rsidRPr="00F7534D">
        <w:rPr>
          <w:color w:val="auto"/>
        </w:rPr>
        <w:t xml:space="preserve">TIEKIMO PABAIGA IR PREKIŲ </w:t>
      </w:r>
      <w:r w:rsidR="006B7EDE" w:rsidRPr="00F7534D">
        <w:rPr>
          <w:color w:val="auto"/>
        </w:rPr>
        <w:t>priėmimas</w:t>
      </w:r>
      <w:bookmarkEnd w:id="72"/>
      <w:bookmarkEnd w:id="73"/>
      <w:bookmarkEnd w:id="74"/>
    </w:p>
    <w:p w14:paraId="00000215" w14:textId="3F89D2F4" w:rsidR="00133358" w:rsidRPr="00F7534D" w:rsidRDefault="004F3F42" w:rsidP="00F7534D">
      <w:pPr>
        <w:pStyle w:val="Antrat2"/>
        <w:widowControl w:val="0"/>
        <w:numPr>
          <w:ilvl w:val="1"/>
          <w:numId w:val="47"/>
        </w:numPr>
        <w:spacing w:before="0" w:after="0"/>
        <w:ind w:left="0" w:firstLine="0"/>
        <w:rPr>
          <w:color w:val="auto"/>
        </w:rPr>
      </w:pPr>
      <w:bookmarkStart w:id="75" w:name="_Ref88653408"/>
      <w:bookmarkStart w:id="76" w:name="_Toc138675374"/>
      <w:bookmarkStart w:id="77" w:name="_Toc140600205"/>
      <w:r w:rsidRPr="00F7534D">
        <w:rPr>
          <w:color w:val="auto"/>
        </w:rPr>
        <w:t>Prekių tiekimo</w:t>
      </w:r>
      <w:r w:rsidR="006B7EDE" w:rsidRPr="00F7534D">
        <w:rPr>
          <w:color w:val="auto"/>
        </w:rPr>
        <w:t xml:space="preserve"> pabaiga</w:t>
      </w:r>
      <w:bookmarkEnd w:id="75"/>
      <w:bookmarkEnd w:id="76"/>
      <w:bookmarkEnd w:id="77"/>
      <w:r w:rsidR="006B7EDE" w:rsidRPr="00F7534D">
        <w:rPr>
          <w:color w:val="auto"/>
        </w:rPr>
        <w:t xml:space="preserve"> </w:t>
      </w:r>
    </w:p>
    <w:p w14:paraId="00000216" w14:textId="110CD9D8" w:rsidR="00133358" w:rsidRPr="00F7534D" w:rsidRDefault="004F3F42" w:rsidP="00F7534D">
      <w:pPr>
        <w:widowControl w:val="0"/>
        <w:numPr>
          <w:ilvl w:val="2"/>
          <w:numId w:val="47"/>
        </w:numPr>
        <w:spacing w:after="0" w:line="240" w:lineRule="auto"/>
        <w:ind w:left="0" w:firstLine="0"/>
      </w:pPr>
      <w:bookmarkStart w:id="78" w:name="_3x8tuzt"/>
      <w:bookmarkStart w:id="79" w:name="_Ref88653031"/>
      <w:bookmarkEnd w:id="78"/>
      <w:r w:rsidRPr="00F7534D">
        <w:t>Prekių tiekimas laikomas</w:t>
      </w:r>
      <w:r w:rsidR="006B7EDE" w:rsidRPr="00F7534D">
        <w:t xml:space="preserve"> užbaigt</w:t>
      </w:r>
      <w:r w:rsidRPr="00F7534D">
        <w:t>u</w:t>
      </w:r>
      <w:r w:rsidR="006B7EDE" w:rsidRPr="00F7534D">
        <w:t>, kai yra įvykdytos visos šios sąlygos:</w:t>
      </w:r>
      <w:bookmarkEnd w:id="79"/>
      <w:r w:rsidR="006B7EDE" w:rsidRPr="00F7534D">
        <w:t xml:space="preserve"> </w:t>
      </w:r>
    </w:p>
    <w:p w14:paraId="00000217" w14:textId="0E5B252B" w:rsidR="00133358" w:rsidRPr="00F7534D" w:rsidRDefault="004F3F42" w:rsidP="00F7534D">
      <w:pPr>
        <w:widowControl w:val="0"/>
        <w:numPr>
          <w:ilvl w:val="3"/>
          <w:numId w:val="47"/>
        </w:numPr>
        <w:spacing w:after="0" w:line="240" w:lineRule="auto"/>
        <w:ind w:left="0" w:firstLine="0"/>
      </w:pPr>
      <w:bookmarkStart w:id="80" w:name="_2ce457m"/>
      <w:bookmarkStart w:id="81" w:name="_Ref93357261"/>
      <w:bookmarkEnd w:id="80"/>
      <w:r w:rsidRPr="00F7534D">
        <w:t>Tiekėjas pristatė visas Prekes</w:t>
      </w:r>
      <w:r w:rsidR="006B7EDE" w:rsidRPr="00F7534D">
        <w:t xml:space="preserve"> pagal Sutarties ir Įstatymų reikalavimus (</w:t>
      </w:r>
      <w:r w:rsidR="0004136F" w:rsidRPr="00F7534D">
        <w:t xml:space="preserve">ir kai suteiktos </w:t>
      </w:r>
      <w:r w:rsidR="00855EF3" w:rsidRPr="00F7534D">
        <w:t xml:space="preserve">visos </w:t>
      </w:r>
      <w:r w:rsidR="0004136F" w:rsidRPr="00F7534D">
        <w:t>susijusios paslaugos, jei to reikalaujama</w:t>
      </w:r>
      <w:r w:rsidR="006B7EDE" w:rsidRPr="00F7534D">
        <w:t xml:space="preserve">), </w:t>
      </w:r>
      <w:bookmarkEnd w:id="81"/>
    </w:p>
    <w:p w14:paraId="00000219" w14:textId="5404A353" w:rsidR="00133358" w:rsidRPr="00F7534D" w:rsidRDefault="0004136F" w:rsidP="00F7534D">
      <w:pPr>
        <w:widowControl w:val="0"/>
        <w:numPr>
          <w:ilvl w:val="3"/>
          <w:numId w:val="47"/>
        </w:numPr>
        <w:spacing w:after="0" w:line="240" w:lineRule="auto"/>
        <w:ind w:left="0" w:firstLine="0"/>
      </w:pPr>
      <w:bookmarkStart w:id="82" w:name="_Ref93357367"/>
      <w:r w:rsidRPr="00F7534D">
        <w:t>Tiekėjas</w:t>
      </w:r>
      <w:r w:rsidR="006B7EDE" w:rsidRPr="00F7534D">
        <w:t xml:space="preserve"> perdavė </w:t>
      </w:r>
      <w:r w:rsidRPr="00F7534D">
        <w:t>Pirkėjui</w:t>
      </w:r>
      <w:r w:rsidR="006B7EDE" w:rsidRPr="00F7534D">
        <w:t xml:space="preserve"> visą </w:t>
      </w:r>
      <w:r w:rsidRPr="00F7534D">
        <w:t xml:space="preserve">reikalingą </w:t>
      </w:r>
      <w:r w:rsidR="006B7EDE" w:rsidRPr="00F7534D">
        <w:t>dokumentaciją</w:t>
      </w:r>
      <w:r w:rsidRPr="00F7534D">
        <w:t xml:space="preserve">, įskaitant naudojimo instrukcijas </w:t>
      </w:r>
      <w:r w:rsidR="00D34C77" w:rsidRPr="00F7534D">
        <w:t xml:space="preserve">ir </w:t>
      </w:r>
      <w:r w:rsidR="000377E8" w:rsidRPr="00F7534D">
        <w:t>garantijas</w:t>
      </w:r>
      <w:r w:rsidRPr="00F7534D">
        <w:t xml:space="preserve"> (jei to reikalaujama)</w:t>
      </w:r>
      <w:r w:rsidR="00855EF3" w:rsidRPr="00F7534D">
        <w:t>,</w:t>
      </w:r>
      <w:bookmarkEnd w:id="82"/>
    </w:p>
    <w:p w14:paraId="0000021B" w14:textId="4B752C38" w:rsidR="00133358" w:rsidRPr="00F7534D" w:rsidRDefault="0004136F" w:rsidP="00F7534D">
      <w:pPr>
        <w:widowControl w:val="0"/>
        <w:numPr>
          <w:ilvl w:val="3"/>
          <w:numId w:val="47"/>
        </w:numPr>
        <w:spacing w:after="0" w:line="240" w:lineRule="auto"/>
        <w:ind w:left="0" w:firstLine="0"/>
      </w:pPr>
      <w:r w:rsidRPr="00F7534D">
        <w:t>Tiekėjas apmokė Pirkėjo</w:t>
      </w:r>
      <w:r w:rsidR="006B7EDE" w:rsidRPr="00F7534D">
        <w:t xml:space="preserve"> personalą</w:t>
      </w:r>
      <w:r w:rsidR="00703DDE" w:rsidRPr="00F7534D">
        <w:t>, kaip</w:t>
      </w:r>
      <w:r w:rsidR="006B7EDE" w:rsidRPr="00F7534D">
        <w:t xml:space="preserve"> naudoti </w:t>
      </w:r>
      <w:r w:rsidRPr="00F7534D">
        <w:t xml:space="preserve">Prekes </w:t>
      </w:r>
      <w:r w:rsidR="006B7EDE" w:rsidRPr="00F7534D">
        <w:t>(jeigu to reikalaujama)</w:t>
      </w:r>
      <w:r w:rsidR="00855EF3" w:rsidRPr="00F7534D">
        <w:t>,</w:t>
      </w:r>
    </w:p>
    <w:p w14:paraId="471B8541" w14:textId="54D077B0" w:rsidR="004F4506" w:rsidRPr="00F7534D" w:rsidRDefault="004F4506" w:rsidP="00F7534D">
      <w:pPr>
        <w:widowControl w:val="0"/>
        <w:numPr>
          <w:ilvl w:val="3"/>
          <w:numId w:val="47"/>
        </w:numPr>
        <w:spacing w:after="0" w:line="240" w:lineRule="auto"/>
        <w:ind w:left="0" w:firstLine="0"/>
      </w:pPr>
      <w:bookmarkStart w:id="83" w:name="_rjefff"/>
      <w:bookmarkEnd w:id="83"/>
      <w:r w:rsidRPr="00F7534D">
        <w:t>buvo įformint</w:t>
      </w:r>
      <w:r w:rsidR="00855EF3" w:rsidRPr="00F7534D">
        <w:t>as</w:t>
      </w:r>
      <w:r w:rsidRPr="00F7534D">
        <w:t xml:space="preserve"> </w:t>
      </w:r>
      <w:r w:rsidR="00855EF3" w:rsidRPr="00F7534D">
        <w:t>Prekių perdavimo-priėmimo</w:t>
      </w:r>
      <w:r w:rsidRPr="00F7534D">
        <w:t xml:space="preserve"> aktas</w:t>
      </w:r>
      <w:r w:rsidR="00524F49" w:rsidRPr="00F7534D">
        <w:t xml:space="preserve"> </w:t>
      </w:r>
      <w:r w:rsidR="61C60026" w:rsidRPr="00F7534D">
        <w:t xml:space="preserve">ar Prekių perdavimo-priėmimo aktai </w:t>
      </w:r>
      <w:r w:rsidR="00855EF3" w:rsidRPr="00F7534D">
        <w:t>, jei numatytas Prekių pristatymas dalimis,</w:t>
      </w:r>
    </w:p>
    <w:p w14:paraId="00000221" w14:textId="23AD4310" w:rsidR="00133358" w:rsidRPr="00F7534D" w:rsidRDefault="004056B3" w:rsidP="00F7534D">
      <w:pPr>
        <w:widowControl w:val="0"/>
        <w:numPr>
          <w:ilvl w:val="3"/>
          <w:numId w:val="47"/>
        </w:numPr>
        <w:spacing w:after="0" w:line="240" w:lineRule="auto"/>
        <w:ind w:left="0" w:firstLine="0"/>
      </w:pPr>
      <w:bookmarkStart w:id="84" w:name="_1qoc8b1"/>
      <w:bookmarkEnd w:id="84"/>
      <w:r w:rsidRPr="00F7534D">
        <w:t xml:space="preserve">Tiekėjas </w:t>
      </w:r>
      <w:r w:rsidR="006B7EDE" w:rsidRPr="00F7534D">
        <w:t xml:space="preserve">įvykdė kitas sąlygas, numatytas Įstatymuose, </w:t>
      </w:r>
      <w:r w:rsidRPr="00F7534D">
        <w:t xml:space="preserve">Sutartyje ir </w:t>
      </w:r>
      <w:r w:rsidR="509C7CBA" w:rsidRPr="00F7534D">
        <w:t>p</w:t>
      </w:r>
      <w:r w:rsidRPr="00F7534D">
        <w:t>asiūlyme</w:t>
      </w:r>
      <w:r w:rsidR="006B7EDE" w:rsidRPr="00F7534D">
        <w:t xml:space="preserve">, kurios turi būti įvykdytos tam, kad būtų laikoma, jog </w:t>
      </w:r>
      <w:r w:rsidRPr="00F7534D">
        <w:t>Prekių tiekimas yra</w:t>
      </w:r>
      <w:r w:rsidR="006B7EDE" w:rsidRPr="00F7534D">
        <w:t xml:space="preserve"> užbaigt</w:t>
      </w:r>
      <w:r w:rsidRPr="00F7534D">
        <w:t>as</w:t>
      </w:r>
      <w:r w:rsidR="005F0CB7" w:rsidRPr="00F7534D">
        <w:t>, ir pateikė</w:t>
      </w:r>
      <w:r w:rsidRPr="00F7534D">
        <w:t xml:space="preserve"> Pirkėjui</w:t>
      </w:r>
      <w:r w:rsidR="005F0CB7" w:rsidRPr="00F7534D">
        <w:t xml:space="preserve"> tą įrodančius dokumentus</w:t>
      </w:r>
      <w:r w:rsidR="006B7EDE" w:rsidRPr="00F7534D">
        <w:t>.</w:t>
      </w:r>
    </w:p>
    <w:p w14:paraId="00000224" w14:textId="1F61AF7D" w:rsidR="00133358" w:rsidRPr="00F7534D" w:rsidRDefault="00872744" w:rsidP="00F7534D">
      <w:pPr>
        <w:pStyle w:val="Antrat2"/>
        <w:widowControl w:val="0"/>
        <w:numPr>
          <w:ilvl w:val="1"/>
          <w:numId w:val="47"/>
        </w:numPr>
        <w:spacing w:before="0" w:after="0"/>
        <w:ind w:left="0" w:firstLine="0"/>
        <w:rPr>
          <w:color w:val="auto"/>
        </w:rPr>
      </w:pPr>
      <w:bookmarkStart w:id="85" w:name="_Toc138675375"/>
      <w:bookmarkStart w:id="86" w:name="_Ref88654507"/>
      <w:bookmarkStart w:id="87" w:name="_Toc138675376"/>
      <w:bookmarkStart w:id="88" w:name="_Toc140600206"/>
      <w:bookmarkEnd w:id="85"/>
      <w:r w:rsidRPr="00F7534D">
        <w:rPr>
          <w:color w:val="auto"/>
        </w:rPr>
        <w:t>Prekių</w:t>
      </w:r>
      <w:r w:rsidR="006B7EDE" w:rsidRPr="00F7534D">
        <w:rPr>
          <w:color w:val="auto"/>
        </w:rPr>
        <w:t xml:space="preserve"> </w:t>
      </w:r>
      <w:r w:rsidR="00944F5C" w:rsidRPr="00F7534D">
        <w:rPr>
          <w:color w:val="auto"/>
        </w:rPr>
        <w:t xml:space="preserve">perdavimas - </w:t>
      </w:r>
      <w:r w:rsidR="006B7EDE" w:rsidRPr="00F7534D">
        <w:rPr>
          <w:color w:val="auto"/>
        </w:rPr>
        <w:t>priėmimas</w:t>
      </w:r>
      <w:bookmarkEnd w:id="86"/>
      <w:bookmarkEnd w:id="87"/>
      <w:bookmarkEnd w:id="88"/>
      <w:r w:rsidR="006B7EDE" w:rsidRPr="00F7534D">
        <w:rPr>
          <w:color w:val="auto"/>
        </w:rPr>
        <w:t xml:space="preserve"> </w:t>
      </w:r>
    </w:p>
    <w:p w14:paraId="00000225" w14:textId="6B209B70" w:rsidR="00133358" w:rsidRPr="00F7534D" w:rsidRDefault="00D93B2C" w:rsidP="00F7534D">
      <w:pPr>
        <w:widowControl w:val="0"/>
        <w:numPr>
          <w:ilvl w:val="2"/>
          <w:numId w:val="47"/>
        </w:numPr>
        <w:tabs>
          <w:tab w:val="left" w:pos="709"/>
        </w:tabs>
        <w:spacing w:after="0" w:line="240" w:lineRule="auto"/>
        <w:ind w:left="0" w:firstLine="0"/>
      </w:pPr>
      <w:r w:rsidRPr="00F7534D">
        <w:t>Tiekėjas</w:t>
      </w:r>
      <w:r w:rsidR="006B7EDE" w:rsidRPr="00F7534D">
        <w:t xml:space="preserve"> privalo </w:t>
      </w:r>
      <w:r w:rsidRPr="00F7534D">
        <w:t xml:space="preserve">pristatyti ir </w:t>
      </w:r>
      <w:r w:rsidR="006B7EDE" w:rsidRPr="00F7534D">
        <w:t xml:space="preserve">perduoti </w:t>
      </w:r>
      <w:r w:rsidRPr="00F7534D">
        <w:t>Prekes Pirkėjui</w:t>
      </w:r>
      <w:r w:rsidR="006B7EDE" w:rsidRPr="00F7534D">
        <w:t xml:space="preserve">, o </w:t>
      </w:r>
      <w:r w:rsidRPr="00F7534D">
        <w:t>Pirkėjas</w:t>
      </w:r>
      <w:r w:rsidR="006B7EDE" w:rsidRPr="00F7534D">
        <w:t xml:space="preserve"> privalo j</w:t>
      </w:r>
      <w:r w:rsidRPr="00F7534D">
        <w:t>as</w:t>
      </w:r>
      <w:r w:rsidR="006B7EDE" w:rsidRPr="00F7534D">
        <w:t xml:space="preserve"> priimti.</w:t>
      </w:r>
      <w:r w:rsidR="001B0189" w:rsidRPr="00F7534D">
        <w:t xml:space="preserve"> Prekės pristatomos Specialiosiose sąlygose nurodytais terminais ir adresu</w:t>
      </w:r>
      <w:r w:rsidR="34CF7819" w:rsidRPr="00F7534D">
        <w:t xml:space="preserve"> (-ais)</w:t>
      </w:r>
      <w:r w:rsidR="001B0189" w:rsidRPr="00F7534D">
        <w:t>, pristatymą iš anksto suderinus su Pirkėju.</w:t>
      </w:r>
      <w:r w:rsidR="006B7EDE" w:rsidRPr="00F7534D">
        <w:t xml:space="preserve"> </w:t>
      </w:r>
    </w:p>
    <w:p w14:paraId="00000226" w14:textId="6EBAAC9A" w:rsidR="00133358" w:rsidRPr="00F7534D" w:rsidRDefault="006B7EDE" w:rsidP="00F7534D">
      <w:pPr>
        <w:widowControl w:val="0"/>
        <w:numPr>
          <w:ilvl w:val="2"/>
          <w:numId w:val="47"/>
        </w:numPr>
        <w:tabs>
          <w:tab w:val="left" w:pos="709"/>
        </w:tabs>
        <w:spacing w:after="0" w:line="240" w:lineRule="auto"/>
        <w:ind w:left="0" w:firstLine="0"/>
      </w:pPr>
      <w:r w:rsidRPr="00F7534D">
        <w:t xml:space="preserve">Kiekvienos </w:t>
      </w:r>
      <w:r w:rsidR="00D93B2C" w:rsidRPr="00F7534D">
        <w:t>Prekių dalies pristatymui</w:t>
      </w:r>
      <w:r w:rsidRPr="00F7534D">
        <w:t xml:space="preserve"> ir priėmimui taikoma tokia pati tvarka, kaip visų </w:t>
      </w:r>
      <w:r w:rsidR="00D93B2C" w:rsidRPr="00F7534D">
        <w:t>Prekių pristatymui</w:t>
      </w:r>
      <w:r w:rsidRPr="00F7534D">
        <w:t xml:space="preserve"> ir priėmimui. </w:t>
      </w:r>
    </w:p>
    <w:p w14:paraId="00000227" w14:textId="4AED1C9C" w:rsidR="00133358" w:rsidRPr="00F7534D" w:rsidRDefault="00944F5C" w:rsidP="00F7534D">
      <w:pPr>
        <w:widowControl w:val="0"/>
        <w:numPr>
          <w:ilvl w:val="2"/>
          <w:numId w:val="47"/>
        </w:numPr>
        <w:tabs>
          <w:tab w:val="left" w:pos="709"/>
        </w:tabs>
        <w:spacing w:after="0" w:line="240" w:lineRule="auto"/>
        <w:ind w:left="0" w:firstLine="0"/>
      </w:pPr>
      <w:bookmarkStart w:id="89" w:name="_Ref88639084"/>
      <w:r w:rsidRPr="00F7534D">
        <w:t>Prekės perduodamos Šalims pasirašant Prekių perdavimo–priėmimo aktą, kuris pasirašomas 2 (dviem) vienodą teisinę galią turinčiais egzemplioriais, po vieną kiekvienai Šaliai. Jeigu pagal Įstatymų nustatomus reikalavimus Prekių perdavimo–priėmimo akto, kaip atskiro dokumento</w:t>
      </w:r>
      <w:r w:rsidR="00F876A5" w:rsidRPr="00F7534D">
        <w:t xml:space="preserve"> </w:t>
      </w:r>
      <w:r w:rsidRPr="00F7534D">
        <w:t>reikalauti neprivaloma, Šalys susitaria, ir tai aiškiai nurod</w:t>
      </w:r>
      <w:r w:rsidR="00C73DF2" w:rsidRPr="00F7534D">
        <w:t>o</w:t>
      </w:r>
      <w:r w:rsidRPr="00F7534D">
        <w:t xml:space="preserve"> Specialiosiose sąlygose, Prekių perdavimo-priėmimo aktu laik</w:t>
      </w:r>
      <w:r w:rsidR="004E3C16" w:rsidRPr="00F7534D">
        <w:t>yti</w:t>
      </w:r>
      <w:r w:rsidRPr="00F7534D">
        <w:t xml:space="preserve"> Sąskait</w:t>
      </w:r>
      <w:r w:rsidR="004E3C16" w:rsidRPr="00F7534D">
        <w:t>ą</w:t>
      </w:r>
      <w:r w:rsidR="006B7EDE" w:rsidRPr="00F7534D">
        <w:t>.</w:t>
      </w:r>
      <w:bookmarkEnd w:id="89"/>
      <w:r w:rsidR="006B7EDE" w:rsidRPr="00F7534D">
        <w:t xml:space="preserve"> </w:t>
      </w:r>
    </w:p>
    <w:p w14:paraId="00000228" w14:textId="06AAA480" w:rsidR="00133358" w:rsidRPr="00F7534D" w:rsidRDefault="001B0189" w:rsidP="00F7534D">
      <w:pPr>
        <w:widowControl w:val="0"/>
        <w:numPr>
          <w:ilvl w:val="2"/>
          <w:numId w:val="47"/>
        </w:numPr>
        <w:tabs>
          <w:tab w:val="left" w:pos="709"/>
        </w:tabs>
        <w:spacing w:after="0" w:line="240" w:lineRule="auto"/>
        <w:ind w:left="0" w:firstLine="0"/>
      </w:pPr>
      <w:bookmarkStart w:id="90" w:name="_2pta16n"/>
      <w:bookmarkStart w:id="91" w:name="_Ref88653100"/>
      <w:bookmarkEnd w:id="90"/>
      <w:r w:rsidRPr="00F7534D">
        <w:t xml:space="preserve">Tiekėjui pristačius Prekes, </w:t>
      </w:r>
      <w:r w:rsidR="00D93B2C" w:rsidRPr="00F7534D">
        <w:t>Pirkėjas</w:t>
      </w:r>
      <w:r w:rsidR="006B7EDE" w:rsidRPr="00F7534D">
        <w:t xml:space="preserve"> per </w:t>
      </w:r>
      <w:r w:rsidR="00B47B56" w:rsidRPr="00F7534D">
        <w:t>5</w:t>
      </w:r>
      <w:r w:rsidR="00610E54" w:rsidRPr="00F7534D">
        <w:t xml:space="preserve"> (penkias)</w:t>
      </w:r>
      <w:r w:rsidR="00B47B56" w:rsidRPr="00F7534D">
        <w:t xml:space="preserve"> </w:t>
      </w:r>
      <w:r w:rsidR="006B7EDE" w:rsidRPr="00F7534D">
        <w:t>darbo dien</w:t>
      </w:r>
      <w:r w:rsidR="00B47B56" w:rsidRPr="00F7534D">
        <w:t>as</w:t>
      </w:r>
      <w:r w:rsidR="006B7EDE" w:rsidRPr="00F7534D">
        <w:t xml:space="preserve"> (arba per </w:t>
      </w:r>
      <w:r w:rsidRPr="00F7534D">
        <w:t>Specialiosiose sąlygose</w:t>
      </w:r>
      <w:r w:rsidR="006B7EDE" w:rsidRPr="00F7534D">
        <w:t xml:space="preserve"> nurodytą</w:t>
      </w:r>
      <w:r w:rsidR="00B9116A" w:rsidRPr="00F7534D">
        <w:t xml:space="preserve"> kitokį</w:t>
      </w:r>
      <w:r w:rsidR="006B7EDE" w:rsidRPr="00F7534D">
        <w:t xml:space="preserve"> terminą) </w:t>
      </w:r>
      <w:r w:rsidR="00B47B56" w:rsidRPr="00F7534D">
        <w:t xml:space="preserve">atlieka jų patikrinimą ir </w:t>
      </w:r>
      <w:r w:rsidR="006B7EDE" w:rsidRPr="00F7534D">
        <w:t>p</w:t>
      </w:r>
      <w:r w:rsidRPr="00F7534D">
        <w:t>rivalo</w:t>
      </w:r>
      <w:r w:rsidR="006B7EDE" w:rsidRPr="00F7534D">
        <w:t>:</w:t>
      </w:r>
      <w:bookmarkEnd w:id="91"/>
      <w:r w:rsidR="006B7EDE" w:rsidRPr="00F7534D">
        <w:t xml:space="preserve"> </w:t>
      </w:r>
    </w:p>
    <w:p w14:paraId="00000229" w14:textId="41D9BA02" w:rsidR="00133358" w:rsidRPr="00F7534D" w:rsidRDefault="006B7EDE" w:rsidP="00F7534D">
      <w:pPr>
        <w:widowControl w:val="0"/>
        <w:numPr>
          <w:ilvl w:val="3"/>
          <w:numId w:val="47"/>
        </w:numPr>
        <w:spacing w:after="0" w:line="240" w:lineRule="auto"/>
        <w:ind w:left="0" w:firstLine="0"/>
      </w:pPr>
      <w:r w:rsidRPr="00F7534D">
        <w:t xml:space="preserve">priimti </w:t>
      </w:r>
      <w:r w:rsidR="001B0189" w:rsidRPr="00F7534D">
        <w:t>Prekes</w:t>
      </w:r>
      <w:r w:rsidRPr="00F7534D">
        <w:t xml:space="preserve">, pasirašydamas </w:t>
      </w:r>
      <w:r w:rsidR="001B0189" w:rsidRPr="00F7534D">
        <w:t xml:space="preserve">Prekių </w:t>
      </w:r>
      <w:r w:rsidR="004518FC" w:rsidRPr="00F7534D">
        <w:t>perdavimo-priėmimo</w:t>
      </w:r>
      <w:r w:rsidR="00216BAE" w:rsidRPr="00F7534D">
        <w:t xml:space="preserve"> akt</w:t>
      </w:r>
      <w:r w:rsidRPr="00F7534D">
        <w:t>ą; arba</w:t>
      </w:r>
    </w:p>
    <w:p w14:paraId="0000022A" w14:textId="4D8283CC" w:rsidR="00133358" w:rsidRPr="00F7534D" w:rsidRDefault="006B7EDE" w:rsidP="00F7534D">
      <w:pPr>
        <w:widowControl w:val="0"/>
        <w:numPr>
          <w:ilvl w:val="3"/>
          <w:numId w:val="47"/>
        </w:numPr>
        <w:spacing w:after="0" w:line="240" w:lineRule="auto"/>
        <w:ind w:left="0" w:firstLine="0"/>
      </w:pPr>
      <w:bookmarkStart w:id="92" w:name="_14ykbeg"/>
      <w:bookmarkStart w:id="93" w:name="_Ref88654521"/>
      <w:bookmarkEnd w:id="92"/>
      <w:r w:rsidRPr="00F7534D">
        <w:t xml:space="preserve">priimti </w:t>
      </w:r>
      <w:r w:rsidR="001B0189" w:rsidRPr="00F7534D">
        <w:t xml:space="preserve">Prekes </w:t>
      </w:r>
      <w:r w:rsidRPr="00F7534D">
        <w:t xml:space="preserve">su išlygomis, pasirašydamas </w:t>
      </w:r>
      <w:r w:rsidR="001B0189" w:rsidRPr="00F7534D">
        <w:t xml:space="preserve">Prekių </w:t>
      </w:r>
      <w:r w:rsidR="004518FC" w:rsidRPr="00F7534D">
        <w:t>perdavimo-priėmimo</w:t>
      </w:r>
      <w:r w:rsidR="00216BAE" w:rsidRPr="00F7534D">
        <w:t xml:space="preserve"> akt</w:t>
      </w:r>
      <w:r w:rsidRPr="00F7534D">
        <w:t xml:space="preserve">ą ir </w:t>
      </w:r>
      <w:r w:rsidR="001B0189" w:rsidRPr="00F7534D">
        <w:t xml:space="preserve">Prekių </w:t>
      </w:r>
      <w:r w:rsidRPr="00F7534D">
        <w:t xml:space="preserve">patikrinimo metu sudarytą </w:t>
      </w:r>
      <w:r w:rsidRPr="00F7534D">
        <w:lastRenderedPageBreak/>
        <w:t xml:space="preserve">defektų aktą, kuriame </w:t>
      </w:r>
      <w:r w:rsidR="00D93B2C" w:rsidRPr="00F7534D">
        <w:t>Pirkėjas</w:t>
      </w:r>
      <w:r w:rsidRPr="00F7534D">
        <w:t xml:space="preserve"> privalo nurodyti per </w:t>
      </w:r>
      <w:r w:rsidR="001B0189" w:rsidRPr="00F7534D">
        <w:t xml:space="preserve">Prekių </w:t>
      </w:r>
      <w:r w:rsidRPr="00F7534D">
        <w:t xml:space="preserve">priėmimą pastebėtus </w:t>
      </w:r>
      <w:r w:rsidR="001B0189" w:rsidRPr="00F7534D">
        <w:t xml:space="preserve">Prekių ar su jomis teikiamų paslaugų ar pateikiamų </w:t>
      </w:r>
      <w:r w:rsidR="00D93B2C" w:rsidRPr="00F7534D">
        <w:t>Tiekėjo</w:t>
      </w:r>
      <w:r w:rsidRPr="00F7534D">
        <w:t xml:space="preserve"> dokumentų defektus (</w:t>
      </w:r>
      <w:r w:rsidRPr="00F7534D">
        <w:rPr>
          <w:b/>
          <w:bCs/>
        </w:rPr>
        <w:t>Defektų aktas</w:t>
      </w:r>
      <w:r w:rsidRPr="00F7534D">
        <w:t>); arba</w:t>
      </w:r>
      <w:bookmarkEnd w:id="93"/>
    </w:p>
    <w:p w14:paraId="0000022B" w14:textId="5DDD7A90" w:rsidR="00133358" w:rsidRPr="00F7534D" w:rsidRDefault="006B7EDE" w:rsidP="00F7534D">
      <w:pPr>
        <w:widowControl w:val="0"/>
        <w:numPr>
          <w:ilvl w:val="3"/>
          <w:numId w:val="47"/>
        </w:numPr>
        <w:spacing w:after="0" w:line="240" w:lineRule="auto"/>
        <w:ind w:left="0" w:firstLine="0"/>
      </w:pPr>
      <w:r w:rsidRPr="00F7534D">
        <w:t xml:space="preserve">atsisakyti priimti </w:t>
      </w:r>
      <w:r w:rsidR="001B0189" w:rsidRPr="00F7534D">
        <w:t xml:space="preserve">Prekes </w:t>
      </w:r>
      <w:r w:rsidRPr="00F7534D">
        <w:t xml:space="preserve">ir pateikti (arba išsiųsti) rašytinę </w:t>
      </w:r>
      <w:r w:rsidR="00772B0C" w:rsidRPr="00F7534D">
        <w:t xml:space="preserve"> </w:t>
      </w:r>
      <w:r w:rsidRPr="00F7534D">
        <w:t xml:space="preserve">motyvuotą pretenziją </w:t>
      </w:r>
      <w:r w:rsidR="00D93B2C" w:rsidRPr="00F7534D">
        <w:t>Tiekėjui</w:t>
      </w:r>
      <w:r w:rsidRPr="00F7534D">
        <w:t xml:space="preserve"> dėl netinkam</w:t>
      </w:r>
      <w:r w:rsidR="00B47B56" w:rsidRPr="00F7534D">
        <w:t>ų</w:t>
      </w:r>
      <w:r w:rsidRPr="00F7534D">
        <w:t xml:space="preserve"> </w:t>
      </w:r>
      <w:r w:rsidR="001B0189" w:rsidRPr="00F7534D">
        <w:t>Prekių</w:t>
      </w:r>
      <w:r w:rsidRPr="00F7534D">
        <w:t>.</w:t>
      </w:r>
    </w:p>
    <w:p w14:paraId="0000022C" w14:textId="3A975DFB" w:rsidR="00133358" w:rsidRPr="00F7534D" w:rsidRDefault="00B47B56" w:rsidP="00F7534D">
      <w:pPr>
        <w:widowControl w:val="0"/>
        <w:numPr>
          <w:ilvl w:val="2"/>
          <w:numId w:val="47"/>
        </w:numPr>
        <w:spacing w:after="0" w:line="240" w:lineRule="auto"/>
        <w:ind w:left="0" w:firstLine="0"/>
      </w:pPr>
      <w:bookmarkStart w:id="94" w:name="_3oy7u29"/>
      <w:bookmarkStart w:id="95" w:name="_Ref93673523"/>
      <w:bookmarkStart w:id="96" w:name="_Ref88653491"/>
      <w:bookmarkEnd w:id="94"/>
      <w:r w:rsidRPr="00F7534D">
        <w:t xml:space="preserve">Prekių </w:t>
      </w:r>
      <w:r w:rsidR="004518FC" w:rsidRPr="00F7534D">
        <w:t>perdavimo-priėmimo</w:t>
      </w:r>
      <w:r w:rsidR="00216BAE" w:rsidRPr="00F7534D">
        <w:t xml:space="preserve"> akt</w:t>
      </w:r>
      <w:r w:rsidR="006B7EDE" w:rsidRPr="00F7534D">
        <w:t xml:space="preserve">e turi būti nurodoma data, kada </w:t>
      </w:r>
      <w:r w:rsidR="00D93B2C" w:rsidRPr="00F7534D">
        <w:t>Tiekėjas</w:t>
      </w:r>
      <w:r w:rsidR="00703DDE" w:rsidRPr="00F7534D">
        <w:t xml:space="preserve"> </w:t>
      </w:r>
      <w:r w:rsidRPr="00F7534D">
        <w:t>pristatė visas Prekes (ar atitinkamą jų dalį, kai Sutartyje numatytas pristatymas dalimis)</w:t>
      </w:r>
      <w:r w:rsidR="009A4ACA" w:rsidRPr="00F7534D">
        <w:t xml:space="preserve">, tai yra, kai </w:t>
      </w:r>
      <w:r w:rsidR="00D93B2C" w:rsidRPr="00F7534D">
        <w:t>Tiekėjas</w:t>
      </w:r>
      <w:r w:rsidR="009A4ACA" w:rsidRPr="00F7534D">
        <w:t xml:space="preserve"> pateikė </w:t>
      </w:r>
      <w:r w:rsidR="00D93B2C" w:rsidRPr="00F7534D">
        <w:t>Pirkėjui</w:t>
      </w:r>
      <w:r w:rsidR="009A4ACA" w:rsidRPr="00F7534D">
        <w:t xml:space="preserve"> </w:t>
      </w:r>
      <w:r w:rsidRPr="00F7534D">
        <w:t>visas Prekes, su jomis susijusias paslaugas ir pateikė visus reikiamus dokumentus</w:t>
      </w:r>
      <w:r w:rsidR="00A41C1A" w:rsidRPr="00F7534D">
        <w:t>.</w:t>
      </w:r>
      <w:bookmarkEnd w:id="95"/>
      <w:r w:rsidR="00A41C1A" w:rsidRPr="00F7534D">
        <w:t xml:space="preserve"> </w:t>
      </w:r>
      <w:bookmarkEnd w:id="96"/>
    </w:p>
    <w:p w14:paraId="0000022D" w14:textId="1F5D4441" w:rsidR="00133358" w:rsidRPr="00F7534D" w:rsidRDefault="00D93B2C" w:rsidP="00F7534D">
      <w:pPr>
        <w:widowControl w:val="0"/>
        <w:numPr>
          <w:ilvl w:val="2"/>
          <w:numId w:val="47"/>
        </w:numPr>
        <w:spacing w:after="0" w:line="240" w:lineRule="auto"/>
        <w:ind w:left="0" w:firstLine="0"/>
      </w:pPr>
      <w:bookmarkStart w:id="97" w:name="_Toc140598863"/>
      <w:r w:rsidRPr="00F7534D">
        <w:t>Pirkėjas</w:t>
      </w:r>
      <w:r w:rsidR="006B7EDE" w:rsidRPr="00F7534D">
        <w:t xml:space="preserve"> turi teisę atsisakyti priimti </w:t>
      </w:r>
      <w:r w:rsidR="00B47B56" w:rsidRPr="00F7534D">
        <w:t>Prekes, jei yra</w:t>
      </w:r>
      <w:r w:rsidR="006B7EDE" w:rsidRPr="00F7534D">
        <w:t xml:space="preserve"> nustatoma nukrypimų nuo Įstatymų ir Sutarties reikalavimų, bloginančių </w:t>
      </w:r>
      <w:r w:rsidR="00B47B56" w:rsidRPr="00F7534D">
        <w:t xml:space="preserve">Prekių </w:t>
      </w:r>
      <w:r w:rsidR="006B7EDE" w:rsidRPr="00F7534D">
        <w:t xml:space="preserve">kokybę, – tai yra, kai </w:t>
      </w:r>
      <w:r w:rsidR="00B47B56" w:rsidRPr="00F7534D">
        <w:t xml:space="preserve">Prekės </w:t>
      </w:r>
      <w:r w:rsidR="006B7EDE" w:rsidRPr="00F7534D">
        <w:t>neturi Įstatymuose ir (ar) Sutartyje numatytų arba įprastai reikalaujamų savybių ir (arba) negali būti naudojam</w:t>
      </w:r>
      <w:r w:rsidR="00B47B56" w:rsidRPr="00F7534D">
        <w:t>o</w:t>
      </w:r>
      <w:r w:rsidR="006B7EDE" w:rsidRPr="00F7534D">
        <w:t>s pagal paskirtį.</w:t>
      </w:r>
      <w:bookmarkEnd w:id="97"/>
      <w:r w:rsidR="006B7EDE" w:rsidRPr="00F7534D">
        <w:t xml:space="preserve"> </w:t>
      </w:r>
    </w:p>
    <w:p w14:paraId="0000022E" w14:textId="174D9247" w:rsidR="00133358" w:rsidRPr="00F7534D" w:rsidRDefault="00D96720" w:rsidP="00F7534D">
      <w:pPr>
        <w:widowControl w:val="0"/>
        <w:numPr>
          <w:ilvl w:val="2"/>
          <w:numId w:val="47"/>
        </w:numPr>
        <w:spacing w:after="0" w:line="240" w:lineRule="auto"/>
        <w:ind w:left="0" w:firstLine="0"/>
      </w:pPr>
      <w:bookmarkStart w:id="98" w:name="_243i4a2"/>
      <w:bookmarkEnd w:id="98"/>
      <w:r w:rsidRPr="00F7534D">
        <w:t>Jeigu</w:t>
      </w:r>
      <w:r w:rsidR="006B7EDE" w:rsidRPr="00F7534D">
        <w:t xml:space="preserve"> </w:t>
      </w:r>
      <w:r w:rsidR="00B47B56" w:rsidRPr="00F7534D">
        <w:t>nustatoma Prekių</w:t>
      </w:r>
      <w:r w:rsidR="006B7EDE" w:rsidRPr="00F7534D">
        <w:t xml:space="preserve"> neesminių defektų, kurie ir jų pašalinim</w:t>
      </w:r>
      <w:r w:rsidR="00B47B56" w:rsidRPr="00F7534D">
        <w:t>as</w:t>
      </w:r>
      <w:r w:rsidR="006B7EDE" w:rsidRPr="00F7534D">
        <w:t xml:space="preserve"> netrukdo </w:t>
      </w:r>
      <w:r w:rsidR="00D93B2C" w:rsidRPr="00F7534D">
        <w:t>Pirkėjui</w:t>
      </w:r>
      <w:r w:rsidR="006B7EDE" w:rsidRPr="00F7534D">
        <w:t xml:space="preserve"> naudotis </w:t>
      </w:r>
      <w:r w:rsidR="00B47B56" w:rsidRPr="00F7534D">
        <w:t xml:space="preserve">Prekėmis </w:t>
      </w:r>
      <w:r w:rsidR="006B7EDE" w:rsidRPr="00F7534D">
        <w:t xml:space="preserve">pagal paskirtį, </w:t>
      </w:r>
      <w:r w:rsidR="00D93B2C" w:rsidRPr="00F7534D">
        <w:t>Pirkėjas</w:t>
      </w:r>
      <w:r w:rsidR="006B7EDE" w:rsidRPr="00F7534D">
        <w:t xml:space="preserve"> privalo priimti </w:t>
      </w:r>
      <w:r w:rsidR="00B47B56" w:rsidRPr="00F7534D">
        <w:t xml:space="preserve">Prekes </w:t>
      </w:r>
      <w:r w:rsidR="006B7EDE" w:rsidRPr="00F7534D">
        <w:t xml:space="preserve">su išlygomis, sudaryti Defektų aktą ir nustatyti protingus terminus </w:t>
      </w:r>
      <w:r w:rsidR="00D93B2C" w:rsidRPr="00F7534D">
        <w:t>Tiekėjui</w:t>
      </w:r>
      <w:r w:rsidR="006B7EDE" w:rsidRPr="00F7534D">
        <w:t xml:space="preserve"> pašalinti defektus.</w:t>
      </w:r>
    </w:p>
    <w:p w14:paraId="00000231" w14:textId="48C1659A" w:rsidR="00133358" w:rsidRPr="00F7534D" w:rsidRDefault="00D93B2C" w:rsidP="00F7534D">
      <w:pPr>
        <w:widowControl w:val="0"/>
        <w:numPr>
          <w:ilvl w:val="2"/>
          <w:numId w:val="47"/>
        </w:numPr>
        <w:spacing w:after="0" w:line="240" w:lineRule="auto"/>
        <w:ind w:left="0" w:firstLine="0"/>
      </w:pPr>
      <w:bookmarkStart w:id="99" w:name="_j8sehv"/>
      <w:bookmarkStart w:id="100" w:name="_Ref88653162"/>
      <w:bookmarkEnd w:id="99"/>
      <w:r w:rsidRPr="00F7534D">
        <w:t>Tiekėjas</w:t>
      </w:r>
      <w:r w:rsidR="006B7EDE" w:rsidRPr="00F7534D">
        <w:t xml:space="preserve"> privalo pašalinti defektus per </w:t>
      </w:r>
      <w:r w:rsidRPr="00F7534D">
        <w:t>Pirkėjo</w:t>
      </w:r>
      <w:r w:rsidR="006B7EDE" w:rsidRPr="00F7534D">
        <w:t xml:space="preserve"> nurodytus </w:t>
      </w:r>
      <w:r w:rsidR="002E1D7D" w:rsidRPr="00F7534D">
        <w:t xml:space="preserve">protingus technologiškai pagrįstus </w:t>
      </w:r>
      <w:r w:rsidR="006B7EDE" w:rsidRPr="00F7534D">
        <w:t>terminus</w:t>
      </w:r>
      <w:r w:rsidR="00A93277" w:rsidRPr="00F7534D">
        <w:t xml:space="preserve">, vadovaudamasis </w:t>
      </w:r>
      <w:r w:rsidR="00185BAE" w:rsidRPr="00F7534D">
        <w:t>7.3</w:t>
      </w:r>
      <w:r w:rsidRPr="00F7534D">
        <w:fldChar w:fldCharType="begin"/>
      </w:r>
      <w:r w:rsidRPr="00F7534D">
        <w:instrText xml:space="preserve"> REF _Ref90485956 \r \h  \* MERGEFORMAT </w:instrText>
      </w:r>
      <w:r w:rsidR="00000000">
        <w:fldChar w:fldCharType="separate"/>
      </w:r>
      <w:r w:rsidRPr="00F7534D">
        <w:fldChar w:fldCharType="end"/>
      </w:r>
      <w:r w:rsidR="00A93277" w:rsidRPr="00F7534D">
        <w:t xml:space="preserve"> punktu „</w:t>
      </w:r>
      <w:r w:rsidRPr="00F7534D">
        <w:fldChar w:fldCharType="begin"/>
      </w:r>
      <w:r w:rsidRPr="00F7534D">
        <w:instrText xml:space="preserve"> REF _Ref90582830 \h  \* MERGEFORMAT </w:instrText>
      </w:r>
      <w:r w:rsidRPr="00F7534D">
        <w:fldChar w:fldCharType="separate"/>
      </w:r>
      <w:r w:rsidR="00661E1D" w:rsidRPr="00F7534D">
        <w:t>Defektų šalinimas</w:t>
      </w:r>
      <w:r w:rsidRPr="00F7534D">
        <w:fldChar w:fldCharType="end"/>
      </w:r>
      <w:r w:rsidR="00A93277" w:rsidRPr="00F7534D">
        <w:t>“</w:t>
      </w:r>
      <w:r w:rsidR="006B7EDE" w:rsidRPr="00F7534D">
        <w:t xml:space="preserve">. </w:t>
      </w:r>
      <w:bookmarkStart w:id="101" w:name="_1idq7dh"/>
      <w:bookmarkStart w:id="102" w:name="_Ref88653173"/>
      <w:bookmarkEnd w:id="100"/>
      <w:bookmarkEnd w:id="101"/>
      <w:r w:rsidR="00D96720" w:rsidRPr="00F7534D">
        <w:t>Jeigu</w:t>
      </w:r>
      <w:r w:rsidR="006B7EDE" w:rsidRPr="00F7534D">
        <w:t xml:space="preserve"> </w:t>
      </w:r>
      <w:r w:rsidRPr="00F7534D">
        <w:t>Tiekėjas</w:t>
      </w:r>
      <w:r w:rsidR="000361A4" w:rsidRPr="00F7534D">
        <w:t xml:space="preserve"> praleidžia defektų pašalinimo terminus</w:t>
      </w:r>
      <w:r w:rsidR="00A41C1A" w:rsidRPr="00F7534D">
        <w:t xml:space="preserve">, </w:t>
      </w:r>
      <w:r w:rsidR="000361A4" w:rsidRPr="00F7534D">
        <w:t xml:space="preserve">taikomas </w:t>
      </w:r>
      <w:r w:rsidR="000C265B" w:rsidRPr="00F7534D">
        <w:t>7</w:t>
      </w:r>
      <w:r w:rsidR="1DB921DD" w:rsidRPr="00F7534D">
        <w:t>.4</w:t>
      </w:r>
      <w:r w:rsidRPr="00F7534D">
        <w:fldChar w:fldCharType="begin"/>
      </w:r>
      <w:r w:rsidRPr="00F7534D">
        <w:instrText xml:space="preserve"> REF _Ref88653070 \r \h  \* MERGEFORMAT </w:instrText>
      </w:r>
      <w:r w:rsidR="00000000">
        <w:fldChar w:fldCharType="separate"/>
      </w:r>
      <w:r w:rsidRPr="00F7534D">
        <w:fldChar w:fldCharType="end"/>
      </w:r>
      <w:r w:rsidR="000361A4" w:rsidRPr="00F7534D">
        <w:t xml:space="preserve"> punktas „</w:t>
      </w:r>
      <w:r w:rsidRPr="00F7534D">
        <w:fldChar w:fldCharType="begin"/>
      </w:r>
      <w:r w:rsidRPr="00F7534D">
        <w:instrText xml:space="preserve"> REF _Ref88653070 \h  \* MERGEFORMAT </w:instrText>
      </w:r>
      <w:r w:rsidRPr="00F7534D">
        <w:fldChar w:fldCharType="separate"/>
      </w:r>
      <w:r w:rsidRPr="00F7534D">
        <w:t>Pirkėjo</w:t>
      </w:r>
      <w:r w:rsidR="00661E1D" w:rsidRPr="00F7534D">
        <w:t xml:space="preserve"> teisės, </w:t>
      </w:r>
      <w:r w:rsidRPr="00F7534D">
        <w:t>Tiekėjui</w:t>
      </w:r>
      <w:r w:rsidR="00661E1D" w:rsidRPr="00F7534D">
        <w:t xml:space="preserve"> nepašalinus defektų</w:t>
      </w:r>
      <w:r w:rsidRPr="00F7534D">
        <w:fldChar w:fldCharType="end"/>
      </w:r>
      <w:r w:rsidR="000361A4" w:rsidRPr="00F7534D">
        <w:t>“</w:t>
      </w:r>
      <w:r w:rsidR="00207BF3" w:rsidRPr="00F7534D">
        <w:t xml:space="preserve">. </w:t>
      </w:r>
      <w:bookmarkEnd w:id="102"/>
    </w:p>
    <w:p w14:paraId="608AF3D8" w14:textId="0850738A" w:rsidR="005B5364" w:rsidRPr="00F7534D" w:rsidRDefault="005B5364" w:rsidP="00F7534D">
      <w:pPr>
        <w:widowControl w:val="0"/>
        <w:numPr>
          <w:ilvl w:val="2"/>
          <w:numId w:val="47"/>
        </w:numPr>
        <w:spacing w:after="0" w:line="240" w:lineRule="auto"/>
        <w:ind w:left="0" w:firstLine="0"/>
      </w:pPr>
      <w:bookmarkStart w:id="103" w:name="_42ddq1a"/>
      <w:bookmarkEnd w:id="103"/>
      <w:r w:rsidRPr="00F7534D">
        <w:t xml:space="preserve">Jeigu </w:t>
      </w:r>
      <w:r w:rsidR="00DA4858" w:rsidRPr="00F7534D">
        <w:t xml:space="preserve">Prekių </w:t>
      </w:r>
      <w:r w:rsidRPr="00F7534D">
        <w:t xml:space="preserve">priėmimo metu nustatoma, kad </w:t>
      </w:r>
      <w:r w:rsidR="00D93B2C" w:rsidRPr="00F7534D">
        <w:t>Tiekėjas</w:t>
      </w:r>
      <w:r w:rsidRPr="00F7534D">
        <w:t xml:space="preserve"> nepasiekia </w:t>
      </w:r>
      <w:r w:rsidR="00D93B2C" w:rsidRPr="00F7534D">
        <w:t>Tiekėjo</w:t>
      </w:r>
      <w:r w:rsidRPr="00F7534D">
        <w:t xml:space="preserve"> pasiūlyme nurodytų ekonominio naudingumo vertinimo kriterijų parametrų ar reikšmių (jeigu tokie nurodyti </w:t>
      </w:r>
      <w:r w:rsidR="00D93B2C" w:rsidRPr="00F7534D">
        <w:t>Tiekėjo</w:t>
      </w:r>
      <w:r w:rsidRPr="00F7534D">
        <w:t xml:space="preserve"> pasiūlyme), </w:t>
      </w:r>
      <w:r w:rsidR="00D93B2C" w:rsidRPr="00F7534D">
        <w:t>Tiekėjas</w:t>
      </w:r>
      <w:r w:rsidRPr="00F7534D">
        <w:t xml:space="preserve"> privalo sumokėti </w:t>
      </w:r>
      <w:r w:rsidR="00D93B2C" w:rsidRPr="00F7534D">
        <w:t>Pirkėjui</w:t>
      </w:r>
      <w:r w:rsidRPr="00F7534D">
        <w:t xml:space="preserve"> Specialiosiose sąlygose nurodytą baudą. </w:t>
      </w:r>
    </w:p>
    <w:p w14:paraId="00000236" w14:textId="3E446F74" w:rsidR="00133358" w:rsidRPr="00F7534D" w:rsidRDefault="00D96720" w:rsidP="00F7534D">
      <w:pPr>
        <w:widowControl w:val="0"/>
        <w:numPr>
          <w:ilvl w:val="2"/>
          <w:numId w:val="47"/>
        </w:numPr>
        <w:spacing w:after="0" w:line="240" w:lineRule="auto"/>
        <w:ind w:left="0" w:firstLine="0"/>
      </w:pPr>
      <w:bookmarkStart w:id="104" w:name="_Ref88772482"/>
      <w:r w:rsidRPr="00F7534D">
        <w:t>Jeigu</w:t>
      </w:r>
      <w:r w:rsidR="006B7EDE" w:rsidRPr="00F7534D">
        <w:t xml:space="preserve"> </w:t>
      </w:r>
      <w:r w:rsidR="00D93B2C" w:rsidRPr="00F7534D">
        <w:t>Pirkėjas</w:t>
      </w:r>
      <w:r w:rsidR="006B7EDE" w:rsidRPr="00F7534D">
        <w:t xml:space="preserve"> nepriima </w:t>
      </w:r>
      <w:r w:rsidR="00DA4858" w:rsidRPr="00F7534D">
        <w:t xml:space="preserve">Prekių </w:t>
      </w:r>
      <w:r w:rsidR="006B7EDE" w:rsidRPr="00F7534D">
        <w:t>per nustatytą terminą (</w:t>
      </w:r>
      <w:r w:rsidR="00DA4858" w:rsidRPr="00F7534D">
        <w:t xml:space="preserve">6.2.4. </w:t>
      </w:r>
      <w:r w:rsidR="006B7EDE" w:rsidRPr="00F7534D">
        <w:t xml:space="preserve">punktas) ir nepateikia (neišsiunčia) </w:t>
      </w:r>
      <w:r w:rsidR="00D93B2C" w:rsidRPr="00F7534D">
        <w:t>Tiekėjui</w:t>
      </w:r>
      <w:r w:rsidR="006B7EDE" w:rsidRPr="00F7534D">
        <w:t xml:space="preserve"> motyvuoto atsisakymo j</w:t>
      </w:r>
      <w:r w:rsidR="00767C21" w:rsidRPr="00F7534D">
        <w:t>a</w:t>
      </w:r>
      <w:r w:rsidR="006B7EDE" w:rsidRPr="00F7534D">
        <w:t xml:space="preserve">s priimti, </w:t>
      </w:r>
      <w:r w:rsidR="00F5374A" w:rsidRPr="00F7534D">
        <w:t xml:space="preserve">laikoma, kad </w:t>
      </w:r>
      <w:r w:rsidR="00D93B2C" w:rsidRPr="00F7534D">
        <w:t>Pirkėjas</w:t>
      </w:r>
      <w:r w:rsidR="00F5374A" w:rsidRPr="00F7534D">
        <w:t xml:space="preserve"> </w:t>
      </w:r>
      <w:r w:rsidR="00DA4858" w:rsidRPr="00F7534D">
        <w:t>Prekes priėmė ir joms pretenzijų neturi</w:t>
      </w:r>
      <w:r w:rsidR="006B7EDE" w:rsidRPr="00F7534D">
        <w:t>.</w:t>
      </w:r>
      <w:bookmarkEnd w:id="104"/>
    </w:p>
    <w:p w14:paraId="7B553845" w14:textId="0535ED47" w:rsidR="00BA0847" w:rsidRPr="00F7534D" w:rsidRDefault="00DA4858" w:rsidP="00F7534D">
      <w:pPr>
        <w:widowControl w:val="0"/>
        <w:numPr>
          <w:ilvl w:val="2"/>
          <w:numId w:val="47"/>
        </w:numPr>
        <w:tabs>
          <w:tab w:val="left" w:pos="709"/>
        </w:tabs>
        <w:spacing w:after="0" w:line="240" w:lineRule="auto"/>
        <w:ind w:left="0" w:firstLine="0"/>
      </w:pPr>
      <w:r w:rsidRPr="00F7534D">
        <w:t>Prekių</w:t>
      </w:r>
      <w:r w:rsidR="004518FC" w:rsidRPr="00F7534D">
        <w:t xml:space="preserve"> priėmimo</w:t>
      </w:r>
      <w:r w:rsidR="00BA0847" w:rsidRPr="00F7534D">
        <w:t xml:space="preserve"> </w:t>
      </w:r>
      <w:r w:rsidR="00F5374A" w:rsidRPr="00F7534D">
        <w:t xml:space="preserve">dieną </w:t>
      </w:r>
      <w:r w:rsidR="00D93B2C" w:rsidRPr="00F7534D">
        <w:t>Pirkėjui</w:t>
      </w:r>
      <w:r w:rsidR="00BA0847" w:rsidRPr="00F7534D">
        <w:t xml:space="preserve"> iš </w:t>
      </w:r>
      <w:r w:rsidR="00D93B2C" w:rsidRPr="00F7534D">
        <w:t>Tiekėjo</w:t>
      </w:r>
      <w:r w:rsidR="00BA0847" w:rsidRPr="00F7534D">
        <w:t xml:space="preserve"> pereina </w:t>
      </w:r>
      <w:r w:rsidRPr="00F7534D">
        <w:t xml:space="preserve">Prekių </w:t>
      </w:r>
      <w:r w:rsidR="00BA0847" w:rsidRPr="00F7534D">
        <w:t>praradimo ar sugadinimo</w:t>
      </w:r>
      <w:r w:rsidRPr="00F7534D">
        <w:t xml:space="preserve"> ar atsitiktinio žuvimo</w:t>
      </w:r>
      <w:r w:rsidR="00BA0847" w:rsidRPr="00F7534D">
        <w:t xml:space="preserve"> rizika.</w:t>
      </w:r>
    </w:p>
    <w:p w14:paraId="4D4908EA" w14:textId="7EBD96EC" w:rsidR="00BA0847" w:rsidRPr="00F7534D" w:rsidRDefault="00D93B2C" w:rsidP="00F7534D">
      <w:pPr>
        <w:widowControl w:val="0"/>
        <w:numPr>
          <w:ilvl w:val="2"/>
          <w:numId w:val="47"/>
        </w:numPr>
        <w:tabs>
          <w:tab w:val="left" w:pos="709"/>
        </w:tabs>
        <w:spacing w:after="0" w:line="240" w:lineRule="auto"/>
        <w:ind w:left="0" w:firstLine="0"/>
      </w:pPr>
      <w:r w:rsidRPr="00F7534D">
        <w:t>Pirkėjas</w:t>
      </w:r>
      <w:r w:rsidR="00BA0847" w:rsidRPr="00F7534D">
        <w:t xml:space="preserve"> turi teisę naudotis </w:t>
      </w:r>
      <w:r w:rsidR="00DA4858" w:rsidRPr="00F7534D">
        <w:t xml:space="preserve">Prekėmis </w:t>
      </w:r>
      <w:r w:rsidR="00BA0847" w:rsidRPr="00F7534D">
        <w:t xml:space="preserve">tik po </w:t>
      </w:r>
      <w:r w:rsidR="00DA4858" w:rsidRPr="00F7534D">
        <w:t xml:space="preserve">jų </w:t>
      </w:r>
      <w:r w:rsidR="004518FC" w:rsidRPr="00F7534D">
        <w:t>priėmimo</w:t>
      </w:r>
      <w:r w:rsidR="00BA0847" w:rsidRPr="00F7534D">
        <w:t xml:space="preserve">. </w:t>
      </w:r>
    </w:p>
    <w:p w14:paraId="00000259" w14:textId="77B60F88" w:rsidR="00133358" w:rsidRPr="00F7534D" w:rsidRDefault="00D93B2C" w:rsidP="00F7534D">
      <w:pPr>
        <w:pStyle w:val="Antrat1"/>
        <w:widowControl w:val="0"/>
        <w:numPr>
          <w:ilvl w:val="0"/>
          <w:numId w:val="47"/>
        </w:numPr>
        <w:tabs>
          <w:tab w:val="left" w:pos="284"/>
        </w:tabs>
        <w:spacing w:before="0" w:after="0"/>
        <w:ind w:left="0" w:firstLine="0"/>
        <w:jc w:val="both"/>
        <w:rPr>
          <w:color w:val="auto"/>
        </w:rPr>
      </w:pPr>
      <w:bookmarkStart w:id="105" w:name="_Ref88653285"/>
      <w:bookmarkStart w:id="106" w:name="_2mn7vak"/>
      <w:bookmarkStart w:id="107" w:name="_Toc138675393"/>
      <w:bookmarkStart w:id="108" w:name="_Toc140600207"/>
      <w:bookmarkEnd w:id="105"/>
      <w:bookmarkEnd w:id="106"/>
      <w:r w:rsidRPr="00F7534D">
        <w:rPr>
          <w:color w:val="auto"/>
        </w:rPr>
        <w:t>Tiekėjo</w:t>
      </w:r>
      <w:r w:rsidR="006B7EDE" w:rsidRPr="00F7534D">
        <w:rPr>
          <w:color w:val="auto"/>
        </w:rPr>
        <w:t xml:space="preserve"> garantiniai įsipareigojimai</w:t>
      </w:r>
      <w:bookmarkEnd w:id="107"/>
      <w:bookmarkEnd w:id="108"/>
    </w:p>
    <w:p w14:paraId="0000025A" w14:textId="7DFE9578" w:rsidR="00133358" w:rsidRPr="00F7534D" w:rsidRDefault="006B7EDE" w:rsidP="00F7534D">
      <w:pPr>
        <w:pStyle w:val="Antrat2"/>
        <w:widowControl w:val="0"/>
        <w:numPr>
          <w:ilvl w:val="1"/>
          <w:numId w:val="47"/>
        </w:numPr>
        <w:spacing w:before="0" w:after="0"/>
        <w:ind w:left="0" w:firstLine="0"/>
        <w:rPr>
          <w:color w:val="auto"/>
        </w:rPr>
      </w:pPr>
      <w:bookmarkStart w:id="109" w:name="_Toc138675394"/>
      <w:bookmarkStart w:id="110" w:name="_Toc140600208"/>
      <w:r w:rsidRPr="00F7534D">
        <w:rPr>
          <w:color w:val="auto"/>
        </w:rPr>
        <w:t>Garantiniai terminai</w:t>
      </w:r>
      <w:bookmarkEnd w:id="109"/>
      <w:r w:rsidR="00B96BB1" w:rsidRPr="00F7534D">
        <w:rPr>
          <w:color w:val="auto"/>
        </w:rPr>
        <w:t xml:space="preserve"> (jei taikoma)</w:t>
      </w:r>
      <w:bookmarkEnd w:id="110"/>
    </w:p>
    <w:p w14:paraId="0000025B" w14:textId="2556E2DF" w:rsidR="00133358" w:rsidRPr="00F7534D" w:rsidRDefault="006B7EDE" w:rsidP="00F7534D">
      <w:pPr>
        <w:widowControl w:val="0"/>
        <w:numPr>
          <w:ilvl w:val="2"/>
          <w:numId w:val="47"/>
        </w:numPr>
        <w:pBdr>
          <w:top w:val="nil"/>
          <w:left w:val="nil"/>
          <w:bottom w:val="nil"/>
          <w:right w:val="nil"/>
          <w:between w:val="nil"/>
        </w:pBdr>
        <w:tabs>
          <w:tab w:val="left" w:pos="709"/>
        </w:tabs>
        <w:spacing w:after="0" w:line="240" w:lineRule="auto"/>
        <w:ind w:left="0" w:firstLine="0"/>
        <w:rPr>
          <w:b/>
          <w:bCs/>
        </w:rPr>
      </w:pPr>
      <w:bookmarkStart w:id="111" w:name="_Ref93525723"/>
      <w:r w:rsidRPr="00F7534D">
        <w:t xml:space="preserve">Garantiniai terminai yra nustatyti </w:t>
      </w:r>
      <w:r w:rsidR="0039720A" w:rsidRPr="00F7534D">
        <w:t>Specialiosiose</w:t>
      </w:r>
      <w:r w:rsidRPr="00F7534D">
        <w:t xml:space="preserve"> sąlygose</w:t>
      </w:r>
      <w:r w:rsidR="00F43D96" w:rsidRPr="00F7534D">
        <w:t>. Prekių</w:t>
      </w:r>
      <w:r w:rsidRPr="00F7534D">
        <w:t xml:space="preserve"> (</w:t>
      </w:r>
      <w:r w:rsidR="00F43D96" w:rsidRPr="00F7534D">
        <w:t>jų d</w:t>
      </w:r>
      <w:r w:rsidRPr="00F7534D">
        <w:t xml:space="preserve">alies) Garantiniai terminai prasideda </w:t>
      </w:r>
      <w:r w:rsidR="000D020C" w:rsidRPr="00F7534D">
        <w:t xml:space="preserve">visų </w:t>
      </w:r>
      <w:r w:rsidR="009F748F" w:rsidRPr="00F7534D">
        <w:t xml:space="preserve">Prekių </w:t>
      </w:r>
      <w:r w:rsidRPr="00F7534D">
        <w:t>(</w:t>
      </w:r>
      <w:r w:rsidR="009F748F" w:rsidRPr="00F7534D">
        <w:t>jų d</w:t>
      </w:r>
      <w:r w:rsidRPr="00F7534D">
        <w:t xml:space="preserve">alies) </w:t>
      </w:r>
      <w:r w:rsidR="009556B8" w:rsidRPr="00F7534D">
        <w:t>priėmimo</w:t>
      </w:r>
      <w:r w:rsidR="00524F49" w:rsidRPr="00F7534D">
        <w:t xml:space="preserve"> </w:t>
      </w:r>
      <w:r w:rsidRPr="00F7534D">
        <w:t>dieną (neįskaitytinai).</w:t>
      </w:r>
      <w:bookmarkEnd w:id="111"/>
    </w:p>
    <w:p w14:paraId="0000025C" w14:textId="51BBA9B3" w:rsidR="00133358" w:rsidRPr="00F7534D" w:rsidRDefault="006B7EDE" w:rsidP="00F7534D">
      <w:pPr>
        <w:widowControl w:val="0"/>
        <w:numPr>
          <w:ilvl w:val="2"/>
          <w:numId w:val="47"/>
        </w:numPr>
        <w:pBdr>
          <w:top w:val="nil"/>
          <w:left w:val="nil"/>
          <w:bottom w:val="nil"/>
          <w:right w:val="nil"/>
          <w:between w:val="nil"/>
        </w:pBdr>
        <w:tabs>
          <w:tab w:val="left" w:pos="709"/>
        </w:tabs>
        <w:spacing w:after="0" w:line="240" w:lineRule="auto"/>
        <w:ind w:left="0" w:firstLine="0"/>
      </w:pPr>
      <w:r w:rsidRPr="00F7534D">
        <w:t xml:space="preserve">Garantiniai terminai sustabdomi tiek laiko, kiek </w:t>
      </w:r>
      <w:r w:rsidR="00D93B2C" w:rsidRPr="00F7534D">
        <w:t>Pirkėjas</w:t>
      </w:r>
      <w:r w:rsidRPr="00F7534D">
        <w:t xml:space="preserve"> negali tinkamai ir (arba) visapusiškai naudoti </w:t>
      </w:r>
      <w:r w:rsidR="009F748F" w:rsidRPr="00F7534D">
        <w:t xml:space="preserve">Prekių </w:t>
      </w:r>
      <w:r w:rsidRPr="00F7534D">
        <w:t xml:space="preserve">dėl nustatytų defektų ar jų sąlygotos žalos, už kuriuos atsako </w:t>
      </w:r>
      <w:r w:rsidR="00D93B2C" w:rsidRPr="00F7534D">
        <w:t>Tiekėjas</w:t>
      </w:r>
      <w:r w:rsidRPr="00F7534D">
        <w:t xml:space="preserve">. </w:t>
      </w:r>
      <w:r w:rsidR="00D96720" w:rsidRPr="00F7534D">
        <w:t>Jeigu</w:t>
      </w:r>
      <w:r w:rsidRPr="00F7534D">
        <w:t xml:space="preserve"> </w:t>
      </w:r>
      <w:r w:rsidR="00D93B2C" w:rsidRPr="00F7534D">
        <w:t>Pirkėjas</w:t>
      </w:r>
      <w:r w:rsidRPr="00F7534D">
        <w:t xml:space="preserve"> dėl defektų ar jų sąlygotos žalos negali naudoti tik apibrėžtos </w:t>
      </w:r>
      <w:r w:rsidR="009F748F" w:rsidRPr="00F7534D">
        <w:t xml:space="preserve">Prekių </w:t>
      </w:r>
      <w:r w:rsidRPr="00F7534D">
        <w:t xml:space="preserve">dalies, Garantiniai terminai sustabdomi tik tokios dalies atžvilgiu. </w:t>
      </w:r>
    </w:p>
    <w:p w14:paraId="0000025D" w14:textId="03D2D7B0" w:rsidR="00133358" w:rsidRPr="00F7534D" w:rsidRDefault="00D93B2C" w:rsidP="00F7534D">
      <w:pPr>
        <w:widowControl w:val="0"/>
        <w:numPr>
          <w:ilvl w:val="2"/>
          <w:numId w:val="47"/>
        </w:numPr>
        <w:pBdr>
          <w:top w:val="nil"/>
          <w:left w:val="nil"/>
          <w:bottom w:val="nil"/>
          <w:right w:val="nil"/>
          <w:between w:val="nil"/>
        </w:pBdr>
        <w:tabs>
          <w:tab w:val="left" w:pos="709"/>
        </w:tabs>
        <w:spacing w:after="0" w:line="240" w:lineRule="auto"/>
        <w:ind w:left="0" w:firstLine="0"/>
      </w:pPr>
      <w:bookmarkStart w:id="112" w:name="_4kx3h1s"/>
      <w:bookmarkStart w:id="113" w:name="_Ref88653372"/>
      <w:bookmarkEnd w:id="112"/>
      <w:r w:rsidRPr="00F7534D">
        <w:t>Tiekėjas</w:t>
      </w:r>
      <w:r w:rsidR="006B7EDE" w:rsidRPr="00F7534D">
        <w:t xml:space="preserve"> neatsako už defektus, kurie atsirado dėl </w:t>
      </w:r>
      <w:r w:rsidR="009F748F" w:rsidRPr="00F7534D">
        <w:t>Prekių</w:t>
      </w:r>
      <w:r w:rsidR="006B7EDE" w:rsidRPr="00F7534D">
        <w:t xml:space="preserve"> normalaus susidėvėjimo, jų netinkamo naudojimo ar priežiūros arba </w:t>
      </w:r>
      <w:r w:rsidRPr="00F7534D">
        <w:t>Pirkėjo</w:t>
      </w:r>
      <w:r w:rsidR="009F748F" w:rsidRPr="00F7534D">
        <w:t>, jo personalo</w:t>
      </w:r>
      <w:r w:rsidR="00B04580" w:rsidRPr="00F7534D">
        <w:t xml:space="preserve"> arba trečiųjų asmenų</w:t>
      </w:r>
      <w:r w:rsidR="006B7EDE" w:rsidRPr="00F7534D">
        <w:t xml:space="preserve"> kaltės, su sąlyga, kad nėra </w:t>
      </w:r>
      <w:r w:rsidRPr="00F7534D">
        <w:t>Tiekėjo</w:t>
      </w:r>
      <w:r w:rsidR="006B7EDE" w:rsidRPr="00F7534D">
        <w:t xml:space="preserve"> kaltės dėl tokių defektų </w:t>
      </w:r>
      <w:r w:rsidR="009F748F" w:rsidRPr="00F7534D">
        <w:t>Prekių</w:t>
      </w:r>
      <w:r w:rsidR="006B7EDE" w:rsidRPr="00F7534D">
        <w:t xml:space="preserve"> netinkamo naudojimo ar priežiūros.</w:t>
      </w:r>
      <w:bookmarkEnd w:id="113"/>
    </w:p>
    <w:p w14:paraId="0000025E" w14:textId="77777777" w:rsidR="00133358" w:rsidRPr="00F7534D" w:rsidRDefault="006B7EDE" w:rsidP="00F7534D">
      <w:pPr>
        <w:pStyle w:val="Antrat2"/>
        <w:widowControl w:val="0"/>
        <w:numPr>
          <w:ilvl w:val="1"/>
          <w:numId w:val="47"/>
        </w:numPr>
        <w:spacing w:before="0" w:after="0"/>
        <w:ind w:left="0" w:firstLine="0"/>
        <w:rPr>
          <w:color w:val="auto"/>
        </w:rPr>
      </w:pPr>
      <w:bookmarkStart w:id="114" w:name="_Toc138675395"/>
      <w:bookmarkStart w:id="115" w:name="_Toc140600209"/>
      <w:r w:rsidRPr="00F7534D">
        <w:rPr>
          <w:color w:val="auto"/>
        </w:rPr>
        <w:t>Pretenzijos dėl defektų</w:t>
      </w:r>
      <w:bookmarkEnd w:id="114"/>
      <w:bookmarkEnd w:id="115"/>
    </w:p>
    <w:p w14:paraId="0000025F" w14:textId="6B81F3CD"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bookmarkStart w:id="116" w:name="_Ref93360161"/>
      <w:r w:rsidRPr="00F7534D">
        <w:t>Pirkėjas</w:t>
      </w:r>
      <w:r w:rsidR="006B7EDE" w:rsidRPr="00F7534D">
        <w:t xml:space="preserve">, per Garantinius terminus nustatęs </w:t>
      </w:r>
      <w:r w:rsidR="00835635" w:rsidRPr="00F7534D">
        <w:t>Prekių</w:t>
      </w:r>
      <w:r w:rsidR="006B7EDE" w:rsidRPr="00F7534D">
        <w:t xml:space="preserve"> defektų, turi</w:t>
      </w:r>
      <w:r w:rsidR="00354CAD" w:rsidRPr="00F7534D">
        <w:t xml:space="preserve"> nedelsdamas</w:t>
      </w:r>
      <w:r w:rsidR="00BB1FAE" w:rsidRPr="00F7534D">
        <w:t>, bet ne vėliau nei</w:t>
      </w:r>
      <w:r w:rsidR="006B7EDE" w:rsidRPr="00F7534D">
        <w:t xml:space="preserve"> per </w:t>
      </w:r>
      <w:r w:rsidR="00245A36" w:rsidRPr="00F7534D">
        <w:t>30</w:t>
      </w:r>
      <w:r w:rsidR="005B4D74" w:rsidRPr="00F7534D">
        <w:t xml:space="preserve"> </w:t>
      </w:r>
      <w:r w:rsidR="00AE23B1" w:rsidRPr="00F7534D">
        <w:t xml:space="preserve">(trisdešimt) </w:t>
      </w:r>
      <w:r w:rsidR="006B7EDE" w:rsidRPr="00F7534D">
        <w:t>dienų</w:t>
      </w:r>
      <w:r w:rsidR="00BB1FAE" w:rsidRPr="00F7534D">
        <w:t xml:space="preserve"> ir</w:t>
      </w:r>
      <w:r w:rsidR="006B7EDE" w:rsidRPr="00F7534D">
        <w:t xml:space="preserve"> ne vėliau nei iki Garantinio termino pabaigos, pareikšti rašytinę pretenziją </w:t>
      </w:r>
      <w:r w:rsidRPr="00F7534D">
        <w:t>Tiekėjui</w:t>
      </w:r>
      <w:r w:rsidR="00835635" w:rsidRPr="00F7534D">
        <w:t xml:space="preserve"> </w:t>
      </w:r>
      <w:r w:rsidR="006B7EDE" w:rsidRPr="00F7534D">
        <w:t>ir nustatyti protingus terminus defektams pašalinti. Pretenzijos pareiškimo diena laikoma pretenzijos išsiuntimo diena.</w:t>
      </w:r>
      <w:bookmarkEnd w:id="116"/>
      <w:r w:rsidR="006B7EDE" w:rsidRPr="00F7534D">
        <w:t xml:space="preserve"> </w:t>
      </w:r>
    </w:p>
    <w:p w14:paraId="00000260" w14:textId="38D0F46E"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r w:rsidRPr="00F7534D">
        <w:t>Tiekėjas</w:t>
      </w:r>
      <w:r w:rsidR="006B7EDE" w:rsidRPr="00F7534D">
        <w:t xml:space="preserve"> privalo neatlygintinai pašalinti visus defektus</w:t>
      </w:r>
      <w:r w:rsidR="00772E10" w:rsidRPr="00F7534D">
        <w:t xml:space="preserve">, už kuriuos atsako </w:t>
      </w:r>
      <w:r w:rsidRPr="00F7534D">
        <w:t>Tiekėjas</w:t>
      </w:r>
      <w:r w:rsidR="00772E10" w:rsidRPr="00F7534D">
        <w:t>,</w:t>
      </w:r>
      <w:r w:rsidR="006B7EDE" w:rsidRPr="00F7534D">
        <w:t xml:space="preserve"> bei jų sąlygotą žalą per </w:t>
      </w:r>
      <w:r w:rsidRPr="00F7534D">
        <w:t>Pirkėjo</w:t>
      </w:r>
      <w:r w:rsidR="006B7EDE" w:rsidRPr="00F7534D">
        <w:t xml:space="preserve"> pretenzijoje nustatytus </w:t>
      </w:r>
      <w:r w:rsidR="00C60F71" w:rsidRPr="00F7534D">
        <w:t xml:space="preserve">protingus </w:t>
      </w:r>
      <w:r w:rsidR="006B7EDE" w:rsidRPr="00F7534D">
        <w:t xml:space="preserve">terminus, kurie skaičiuojami nuo pretenzijos gavimo dienos. </w:t>
      </w:r>
    </w:p>
    <w:p w14:paraId="2CFFA46E" w14:textId="31A3C7C4" w:rsidR="004518FC" w:rsidRPr="00F7534D" w:rsidRDefault="00D96720" w:rsidP="00F7534D">
      <w:pPr>
        <w:widowControl w:val="0"/>
        <w:numPr>
          <w:ilvl w:val="2"/>
          <w:numId w:val="47"/>
        </w:numPr>
        <w:spacing w:after="0" w:line="240" w:lineRule="auto"/>
        <w:ind w:left="0" w:firstLine="0"/>
      </w:pPr>
      <w:bookmarkStart w:id="117" w:name="_Ref90485952"/>
      <w:bookmarkStart w:id="118" w:name="_Ref90485956"/>
      <w:r w:rsidRPr="00F7534D">
        <w:t>Jeigu</w:t>
      </w:r>
      <w:r w:rsidR="004518FC" w:rsidRPr="00F7534D">
        <w:t xml:space="preserve"> tarp Šalių kyla ginčų dėl defektų, bet kuri Šalis turi teisę reikalauti skirti ekspertizę. </w:t>
      </w:r>
      <w:r w:rsidR="00D93B2C" w:rsidRPr="00F7534D">
        <w:t>Pirkėjas</w:t>
      </w:r>
      <w:r w:rsidR="004518FC" w:rsidRPr="00F7534D">
        <w:t xml:space="preserve"> turi nupirkti ekspertizės paslaugas pagal viešųjų pirkimų taisykles (jeigu nėra sudaręs sutarties tokioms paslaugoms). Ekspertizės išlaidos tenka tai Šaliai, kuri yra neteisi (kurios pozicijos ekspertizė nepagrindžia). </w:t>
      </w:r>
      <w:r w:rsidR="00835635" w:rsidRPr="00F7534D">
        <w:t>Šalis, kuri</w:t>
      </w:r>
      <w:r w:rsidR="004518FC" w:rsidRPr="00F7534D">
        <w:t xml:space="preserve"> privalo </w:t>
      </w:r>
      <w:r w:rsidR="00835635" w:rsidRPr="00F7534D">
        <w:t>apmokėti</w:t>
      </w:r>
      <w:r w:rsidR="004518FC" w:rsidRPr="00F7534D">
        <w:t xml:space="preserve"> išlaidas </w:t>
      </w:r>
      <w:r w:rsidR="004518FC" w:rsidRPr="00F7534D">
        <w:t>tokiai ekspertizei</w:t>
      </w:r>
      <w:r w:rsidR="00835635" w:rsidRPr="00F7534D">
        <w:t>, jas apmoka</w:t>
      </w:r>
      <w:r w:rsidR="004518FC" w:rsidRPr="00F7534D">
        <w:t xml:space="preserve"> per </w:t>
      </w:r>
      <w:r w:rsidR="00835635" w:rsidRPr="00F7534D">
        <w:t xml:space="preserve">30 </w:t>
      </w:r>
      <w:r w:rsidR="00C37365" w:rsidRPr="00F7534D">
        <w:t xml:space="preserve">(trisdešimt) </w:t>
      </w:r>
      <w:r w:rsidR="004518FC" w:rsidRPr="00F7534D">
        <w:t xml:space="preserve">dienų po </w:t>
      </w:r>
      <w:r w:rsidR="00835635" w:rsidRPr="00F7534D">
        <w:t xml:space="preserve">ekspertizės išvadų gavimo, bet ne vėliau kaip per 10 </w:t>
      </w:r>
      <w:r w:rsidR="00C37365" w:rsidRPr="00F7534D">
        <w:t xml:space="preserve">(dešimt) </w:t>
      </w:r>
      <w:r w:rsidR="00835635" w:rsidRPr="00F7534D">
        <w:t>dienų nuo kitos Šalies pareikalavimo</w:t>
      </w:r>
      <w:r w:rsidR="004518FC" w:rsidRPr="00F7534D">
        <w:t>.</w:t>
      </w:r>
    </w:p>
    <w:p w14:paraId="00000261" w14:textId="77777777" w:rsidR="00133358" w:rsidRPr="00F7534D" w:rsidRDefault="006B7EDE" w:rsidP="00F7534D">
      <w:pPr>
        <w:pStyle w:val="Antrat2"/>
        <w:widowControl w:val="0"/>
        <w:numPr>
          <w:ilvl w:val="1"/>
          <w:numId w:val="47"/>
        </w:numPr>
        <w:spacing w:before="0" w:after="0"/>
        <w:ind w:left="0" w:firstLine="0"/>
        <w:rPr>
          <w:color w:val="auto"/>
        </w:rPr>
      </w:pPr>
      <w:bookmarkStart w:id="119" w:name="_Ref90582830"/>
      <w:bookmarkStart w:id="120" w:name="_Toc138675396"/>
      <w:bookmarkStart w:id="121" w:name="_Toc140600210"/>
      <w:r w:rsidRPr="00F7534D">
        <w:rPr>
          <w:color w:val="auto"/>
        </w:rPr>
        <w:t>Defektų šalinimas</w:t>
      </w:r>
      <w:bookmarkEnd w:id="117"/>
      <w:bookmarkEnd w:id="118"/>
      <w:bookmarkEnd w:id="119"/>
      <w:bookmarkEnd w:id="120"/>
      <w:bookmarkEnd w:id="121"/>
    </w:p>
    <w:p w14:paraId="00000262" w14:textId="6842206D"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r w:rsidRPr="00F7534D">
        <w:t>Tiekėjas</w:t>
      </w:r>
      <w:r w:rsidR="006B7EDE" w:rsidRPr="00F7534D">
        <w:t xml:space="preserve"> privalo pašalinti defektus, sutaisydamas</w:t>
      </w:r>
      <w:r w:rsidR="00835635" w:rsidRPr="00F7534D">
        <w:t xml:space="preserve"> Prekes </w:t>
      </w:r>
      <w:r w:rsidR="006B7EDE" w:rsidRPr="00F7534D">
        <w:t xml:space="preserve">arba Įstatymų neatitinkančią </w:t>
      </w:r>
      <w:r w:rsidR="00835635" w:rsidRPr="00F7534D">
        <w:t>jų</w:t>
      </w:r>
      <w:r w:rsidR="006B7EDE" w:rsidRPr="00F7534D">
        <w:t xml:space="preserve"> dalį </w:t>
      </w:r>
      <w:r w:rsidR="000A6476" w:rsidRPr="00F7534D">
        <w:t xml:space="preserve">ar pakeisdamas ją </w:t>
      </w:r>
      <w:r w:rsidR="006B7EDE" w:rsidRPr="00F7534D">
        <w:t>nauja kokybiška d</w:t>
      </w:r>
      <w:r w:rsidR="00835635" w:rsidRPr="00F7534D">
        <w:t>alimi.</w:t>
      </w:r>
      <w:r w:rsidR="006B7EDE" w:rsidRPr="00F7534D">
        <w:t xml:space="preserve"> </w:t>
      </w:r>
    </w:p>
    <w:p w14:paraId="00000263" w14:textId="610FDCE0"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r w:rsidRPr="00F7534D">
        <w:t>Pirkėjas</w:t>
      </w:r>
      <w:r w:rsidR="006B7EDE" w:rsidRPr="00F7534D">
        <w:t xml:space="preserve"> privalo pateikti </w:t>
      </w:r>
      <w:r w:rsidRPr="00F7534D">
        <w:t>Tiekėjui</w:t>
      </w:r>
      <w:r w:rsidR="006B7EDE" w:rsidRPr="00F7534D">
        <w:t xml:space="preserve"> jo prašomus ir </w:t>
      </w:r>
      <w:r w:rsidRPr="00F7534D">
        <w:t>Pirkėjo</w:t>
      </w:r>
      <w:r w:rsidR="006B7EDE" w:rsidRPr="00F7534D">
        <w:t xml:space="preserve"> turimus </w:t>
      </w:r>
      <w:r w:rsidR="00835635" w:rsidRPr="00F7534D">
        <w:t xml:space="preserve">Prekių </w:t>
      </w:r>
      <w:r w:rsidR="006B7EDE" w:rsidRPr="00F7534D">
        <w:t xml:space="preserve">dokumentus bei </w:t>
      </w:r>
      <w:r w:rsidR="00835635" w:rsidRPr="00F7534D">
        <w:t xml:space="preserve">Prekių </w:t>
      </w:r>
      <w:r w:rsidR="006B7EDE" w:rsidRPr="00F7534D">
        <w:t xml:space="preserve">naudojimo dokumentus, reikalingus tam, kad </w:t>
      </w:r>
      <w:r w:rsidRPr="00F7534D">
        <w:t>Tiekėjas</w:t>
      </w:r>
      <w:r w:rsidR="006B7EDE" w:rsidRPr="00F7534D">
        <w:t xml:space="preserve"> galėtų parinkti tinkamiausią defekt</w:t>
      </w:r>
      <w:r w:rsidR="00835635" w:rsidRPr="00F7534D">
        <w:t>ų</w:t>
      </w:r>
      <w:r w:rsidR="006B7EDE" w:rsidRPr="00F7534D">
        <w:t xml:space="preserve"> pašalinimo būdą. </w:t>
      </w:r>
      <w:r w:rsidRPr="00F7534D">
        <w:t>Pirkėjas</w:t>
      </w:r>
      <w:r w:rsidR="006B7EDE" w:rsidRPr="00F7534D">
        <w:t xml:space="preserve"> privalo suteikti prieigą </w:t>
      </w:r>
      <w:r w:rsidRPr="00F7534D">
        <w:t>Tiekėjui</w:t>
      </w:r>
      <w:r w:rsidR="006B7EDE" w:rsidRPr="00F7534D">
        <w:t xml:space="preserve"> atlikti defektų pašalinim</w:t>
      </w:r>
      <w:r w:rsidR="00835635" w:rsidRPr="00F7534D">
        <w:t>ą</w:t>
      </w:r>
      <w:r w:rsidR="006B7EDE" w:rsidRPr="00F7534D">
        <w:t xml:space="preserve">, kad </w:t>
      </w:r>
      <w:r w:rsidRPr="00F7534D">
        <w:t>Tiekėjas</w:t>
      </w:r>
      <w:r w:rsidR="006B7EDE" w:rsidRPr="00F7534D">
        <w:t xml:space="preserve"> galėtų atlikti </w:t>
      </w:r>
      <w:r w:rsidR="00835635" w:rsidRPr="00F7534D">
        <w:t>tai</w:t>
      </w:r>
      <w:r w:rsidR="006B7EDE" w:rsidRPr="00F7534D">
        <w:t xml:space="preserve"> per nustatytus terminus.</w:t>
      </w:r>
    </w:p>
    <w:p w14:paraId="00000264" w14:textId="76F49D02"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r w:rsidRPr="00F7534D">
        <w:t>Pirkėjo</w:t>
      </w:r>
      <w:r w:rsidR="006B7EDE" w:rsidRPr="00F7534D">
        <w:t xml:space="preserve"> prašymu </w:t>
      </w:r>
      <w:r w:rsidRPr="00F7534D">
        <w:t>Tiekėjas</w:t>
      </w:r>
      <w:r w:rsidR="006B7EDE" w:rsidRPr="00F7534D">
        <w:t xml:space="preserve"> privalo iš anksto jam raštu pateikti defektų pašalinimo aprašymą, taip pat, esant reikalui, pateikti </w:t>
      </w:r>
      <w:r w:rsidRPr="00F7534D">
        <w:t>Pirkėjui</w:t>
      </w:r>
      <w:r w:rsidR="006B7EDE" w:rsidRPr="00F7534D">
        <w:t xml:space="preserve"> patikslintą </w:t>
      </w:r>
      <w:r w:rsidR="00835635" w:rsidRPr="00F7534D">
        <w:t>defektų pašalinimo</w:t>
      </w:r>
      <w:r w:rsidR="006B7EDE" w:rsidRPr="00F7534D">
        <w:t xml:space="preserve"> aprašymą po </w:t>
      </w:r>
      <w:r w:rsidR="00835635" w:rsidRPr="00F7534D">
        <w:t xml:space="preserve">jo </w:t>
      </w:r>
      <w:r w:rsidR="006B7EDE" w:rsidRPr="00F7534D">
        <w:t xml:space="preserve">užbaigimo. </w:t>
      </w:r>
    </w:p>
    <w:p w14:paraId="00000265" w14:textId="6C4E0655"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 xml:space="preserve">Sutaisytoje </w:t>
      </w:r>
      <w:r w:rsidR="00835635" w:rsidRPr="00F7534D">
        <w:t>Prekių</w:t>
      </w:r>
      <w:r w:rsidRPr="00F7534D">
        <w:t xml:space="preserve"> dalyje pakartotinai nustačius defektų, </w:t>
      </w:r>
      <w:r w:rsidR="00D93B2C" w:rsidRPr="00F7534D">
        <w:t>Tiekėjas</w:t>
      </w:r>
      <w:r w:rsidRPr="00F7534D">
        <w:t xml:space="preserve"> privalo pakeisti </w:t>
      </w:r>
      <w:r w:rsidR="00835635" w:rsidRPr="00F7534D">
        <w:t xml:space="preserve">Prekes </w:t>
      </w:r>
      <w:r w:rsidRPr="00F7534D">
        <w:t>nau</w:t>
      </w:r>
      <w:r w:rsidR="00835635" w:rsidRPr="00F7534D">
        <w:t>jomis</w:t>
      </w:r>
      <w:r w:rsidRPr="00F7534D">
        <w:t xml:space="preserve"> kokybišk</w:t>
      </w:r>
      <w:r w:rsidR="00835635" w:rsidRPr="00F7534D">
        <w:t>omis</w:t>
      </w:r>
      <w:r w:rsidRPr="00F7534D">
        <w:t xml:space="preserve"> </w:t>
      </w:r>
      <w:r w:rsidR="00835635" w:rsidRPr="00F7534D">
        <w:t>Prekėmis</w:t>
      </w:r>
      <w:r w:rsidRPr="00F7534D">
        <w:t xml:space="preserve">, nebent </w:t>
      </w:r>
      <w:r w:rsidR="00D93B2C" w:rsidRPr="00F7534D">
        <w:t>Pirkėjas</w:t>
      </w:r>
      <w:r w:rsidRPr="00F7534D">
        <w:t xml:space="preserve"> raštu pritartų pagrįstam </w:t>
      </w:r>
      <w:r w:rsidR="00D93B2C" w:rsidRPr="00F7534D">
        <w:t>Tiekėjo</w:t>
      </w:r>
      <w:r w:rsidRPr="00F7534D">
        <w:t xml:space="preserve"> pasiūlymui, kad </w:t>
      </w:r>
      <w:r w:rsidR="0D9B0B56" w:rsidRPr="00F7534D">
        <w:t>toki</w:t>
      </w:r>
      <w:r w:rsidR="35CDF61C" w:rsidRPr="00F7534D">
        <w:t>a</w:t>
      </w:r>
      <w:r w:rsidR="0D9B0B56" w:rsidRPr="00F7534D">
        <w:t>s</w:t>
      </w:r>
      <w:r w:rsidR="00835635" w:rsidRPr="00F7534D">
        <w:t xml:space="preserve"> Prekes</w:t>
      </w:r>
      <w:r w:rsidRPr="00F7534D">
        <w:t xml:space="preserve"> derėtų dar kartą taisyti.</w:t>
      </w:r>
    </w:p>
    <w:p w14:paraId="00000267" w14:textId="669CAF80" w:rsidR="00133358" w:rsidRPr="00F7534D" w:rsidRDefault="00EA40AE" w:rsidP="00F7534D">
      <w:pPr>
        <w:widowControl w:val="0"/>
        <w:numPr>
          <w:ilvl w:val="2"/>
          <w:numId w:val="47"/>
        </w:numPr>
        <w:pBdr>
          <w:top w:val="nil"/>
          <w:left w:val="nil"/>
          <w:bottom w:val="nil"/>
          <w:right w:val="nil"/>
          <w:between w:val="nil"/>
        </w:pBdr>
        <w:spacing w:after="0" w:line="240" w:lineRule="auto"/>
        <w:ind w:left="0" w:firstLine="0"/>
      </w:pPr>
      <w:r w:rsidRPr="00F7534D">
        <w:t>Pašalinus Prekių defektus</w:t>
      </w:r>
      <w:r w:rsidR="006B7EDE" w:rsidRPr="00F7534D">
        <w:t xml:space="preserve">, sutaisytajai </w:t>
      </w:r>
      <w:r w:rsidRPr="00F7534D">
        <w:t>Prekių daliai ar</w:t>
      </w:r>
      <w:r w:rsidR="006B7EDE" w:rsidRPr="00F7534D">
        <w:t xml:space="preserve"> </w:t>
      </w:r>
      <w:r w:rsidRPr="00F7534D">
        <w:t>naujoms Prekėms</w:t>
      </w:r>
      <w:r w:rsidR="006B7EDE" w:rsidRPr="00F7534D">
        <w:t xml:space="preserve"> taikomas tokios pačios trukmės Garantinis terminas, kuris galiojo defektų </w:t>
      </w:r>
      <w:r w:rsidRPr="00F7534D">
        <w:t>turėjusioms Prekėms ar jų</w:t>
      </w:r>
      <w:r w:rsidR="006B7EDE" w:rsidRPr="00F7534D">
        <w:t xml:space="preserve"> komplektuojamajai daliai</w:t>
      </w:r>
      <w:r w:rsidR="003D3A9C" w:rsidRPr="00F7534D">
        <w:t xml:space="preserve"> (Garantinis terminas </w:t>
      </w:r>
      <w:r w:rsidR="00AA292A" w:rsidRPr="00F7534D">
        <w:t xml:space="preserve">skaičiuojamas iš naujo </w:t>
      </w:r>
      <w:r w:rsidR="006874A8" w:rsidRPr="00F7534D">
        <w:t xml:space="preserve">tik </w:t>
      </w:r>
      <w:r w:rsidR="003D3A9C" w:rsidRPr="00F7534D">
        <w:t>sutaisytosios, arba pakeistosios</w:t>
      </w:r>
      <w:r w:rsidRPr="00F7534D">
        <w:t xml:space="preserve"> Prekių</w:t>
      </w:r>
      <w:r w:rsidR="003D3A9C" w:rsidRPr="00F7534D">
        <w:t xml:space="preserve"> dalies atžvilgiu)</w:t>
      </w:r>
      <w:r w:rsidR="006B7EDE" w:rsidRPr="00F7534D">
        <w:t>.</w:t>
      </w:r>
    </w:p>
    <w:p w14:paraId="00000268" w14:textId="782FBF70"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Šalindamas defektus arba keisdamas defektų turinči</w:t>
      </w:r>
      <w:r w:rsidR="00EA40AE" w:rsidRPr="00F7534D">
        <w:t>a</w:t>
      </w:r>
      <w:r w:rsidRPr="00F7534D">
        <w:t xml:space="preserve">s </w:t>
      </w:r>
      <w:r w:rsidR="00EA40AE" w:rsidRPr="00F7534D">
        <w:t>Prekes</w:t>
      </w:r>
      <w:r w:rsidRPr="00F7534D">
        <w:t xml:space="preserve">, </w:t>
      </w:r>
      <w:r w:rsidR="00D93B2C" w:rsidRPr="00F7534D">
        <w:t>Tiekėjas</w:t>
      </w:r>
      <w:r w:rsidRPr="00F7534D">
        <w:t xml:space="preserve"> privalo nustatyti ir pašalinti pirminę defekto priežastį, kad tokie defektai nepasikartotų.</w:t>
      </w:r>
    </w:p>
    <w:p w14:paraId="00000269" w14:textId="2DCDE639" w:rsidR="00133358" w:rsidRPr="00F7534D" w:rsidRDefault="00D96720" w:rsidP="00F7534D">
      <w:pPr>
        <w:widowControl w:val="0"/>
        <w:numPr>
          <w:ilvl w:val="2"/>
          <w:numId w:val="47"/>
        </w:numPr>
        <w:pBdr>
          <w:top w:val="nil"/>
          <w:left w:val="nil"/>
          <w:bottom w:val="nil"/>
          <w:right w:val="nil"/>
          <w:between w:val="nil"/>
        </w:pBdr>
        <w:spacing w:after="0" w:line="240" w:lineRule="auto"/>
        <w:ind w:left="0" w:firstLine="0"/>
      </w:pPr>
      <w:r w:rsidRPr="00F7534D">
        <w:t>Jeigu</w:t>
      </w:r>
      <w:r w:rsidR="006B7EDE" w:rsidRPr="00F7534D">
        <w:t xml:space="preserve"> defekto </w:t>
      </w:r>
      <w:r w:rsidR="00EA40AE" w:rsidRPr="00F7534D">
        <w:t>šalinimas</w:t>
      </w:r>
      <w:r w:rsidR="006B7EDE" w:rsidRPr="00F7534D">
        <w:t xml:space="preserve"> gali turėti įtakos </w:t>
      </w:r>
      <w:r w:rsidR="00EA40AE" w:rsidRPr="00F7534D">
        <w:t>Prekių</w:t>
      </w:r>
      <w:r w:rsidR="006B7EDE" w:rsidRPr="00F7534D">
        <w:t xml:space="preserve"> funkcionalumui, </w:t>
      </w:r>
      <w:r w:rsidR="00D93B2C" w:rsidRPr="00F7534D">
        <w:t>Pirkėjas</w:t>
      </w:r>
      <w:r w:rsidR="006B7EDE" w:rsidRPr="00F7534D">
        <w:t xml:space="preserve"> gali pareikalauti </w:t>
      </w:r>
      <w:r w:rsidR="00D93B2C" w:rsidRPr="00F7534D">
        <w:t>Tiekėjo</w:t>
      </w:r>
      <w:r w:rsidR="006B7EDE" w:rsidRPr="00F7534D">
        <w:t xml:space="preserve"> pakartotinai atlikti bandymus, atliktus pagal Sutartį</w:t>
      </w:r>
      <w:r w:rsidR="00EA40AE" w:rsidRPr="00F7534D">
        <w:t xml:space="preserve"> (jei tokie buvo numatyti)</w:t>
      </w:r>
      <w:r w:rsidR="006B7EDE" w:rsidRPr="00F7534D">
        <w:t xml:space="preserve">. </w:t>
      </w:r>
      <w:r w:rsidR="00D93B2C" w:rsidRPr="00F7534D">
        <w:t>Pirkėjas</w:t>
      </w:r>
      <w:r w:rsidR="006B7EDE" w:rsidRPr="00F7534D">
        <w:t xml:space="preserve"> privalo raštu pateikti </w:t>
      </w:r>
      <w:r w:rsidR="00D93B2C" w:rsidRPr="00F7534D">
        <w:t>Tiekėjui</w:t>
      </w:r>
      <w:r w:rsidR="006B7EDE" w:rsidRPr="00F7534D">
        <w:t xml:space="preserve"> tokį reikalavimą per 30 </w:t>
      </w:r>
      <w:r w:rsidR="002244F7" w:rsidRPr="00F7534D">
        <w:t xml:space="preserve">(trisdešimt) </w:t>
      </w:r>
      <w:r w:rsidR="006B7EDE" w:rsidRPr="00F7534D">
        <w:t xml:space="preserve">dienų po defekto pašalinimo. Tokie bandymai atliekami pagal anksčiau atliktų bandymų sąlygas, išskyrus tai, kad jie visais atvejais turi būti atliekami </w:t>
      </w:r>
      <w:r w:rsidR="00D93B2C" w:rsidRPr="00F7534D">
        <w:t>Tiekėjo</w:t>
      </w:r>
      <w:r w:rsidR="006B7EDE" w:rsidRPr="00F7534D">
        <w:t xml:space="preserve"> rizika ir sąskaita.</w:t>
      </w:r>
    </w:p>
    <w:p w14:paraId="04602A26" w14:textId="0188974F" w:rsidR="00A93277" w:rsidRPr="00F7534D" w:rsidRDefault="00D93B2C" w:rsidP="00F7534D">
      <w:pPr>
        <w:widowControl w:val="0"/>
        <w:numPr>
          <w:ilvl w:val="2"/>
          <w:numId w:val="47"/>
        </w:numPr>
        <w:spacing w:after="0" w:line="240" w:lineRule="auto"/>
        <w:ind w:left="0" w:firstLine="0"/>
      </w:pPr>
      <w:bookmarkStart w:id="122" w:name="_Ref90490554"/>
      <w:r w:rsidRPr="00F7534D">
        <w:t>Tiekėjas</w:t>
      </w:r>
      <w:r w:rsidR="00A93277" w:rsidRPr="00F7534D">
        <w:t xml:space="preserve">, pašalinęs visus defektus, privalo apie tai informuoti </w:t>
      </w:r>
      <w:r w:rsidR="00EA40AE" w:rsidRPr="00F7534D">
        <w:t>Pirkėją</w:t>
      </w:r>
      <w:r w:rsidR="00A93277" w:rsidRPr="00F7534D">
        <w:t>.</w:t>
      </w:r>
      <w:bookmarkEnd w:id="122"/>
    </w:p>
    <w:p w14:paraId="783D9871" w14:textId="6629CA1E" w:rsidR="00A93277" w:rsidRPr="00F7534D" w:rsidRDefault="00D93B2C" w:rsidP="00F7534D">
      <w:pPr>
        <w:widowControl w:val="0"/>
        <w:numPr>
          <w:ilvl w:val="2"/>
          <w:numId w:val="47"/>
        </w:numPr>
        <w:spacing w:after="0" w:line="240" w:lineRule="auto"/>
        <w:ind w:left="0" w:firstLine="0"/>
      </w:pPr>
      <w:bookmarkStart w:id="123" w:name="_338fx5o"/>
      <w:bookmarkStart w:id="124" w:name="_Ref90490559"/>
      <w:bookmarkEnd w:id="123"/>
      <w:r w:rsidRPr="00F7534D">
        <w:t>Pirkėjas</w:t>
      </w:r>
      <w:r w:rsidR="00A93277" w:rsidRPr="00F7534D">
        <w:t xml:space="preserve"> per 5 </w:t>
      </w:r>
      <w:r w:rsidR="00CB4E03" w:rsidRPr="00F7534D">
        <w:t xml:space="preserve">(penkias) </w:t>
      </w:r>
      <w:r w:rsidR="00A93277" w:rsidRPr="00F7534D">
        <w:t xml:space="preserve">darbo dienas po </w:t>
      </w:r>
      <w:r w:rsidRPr="00F7534D">
        <w:t>Tiekėjo</w:t>
      </w:r>
      <w:r w:rsidR="00A93277" w:rsidRPr="00F7534D">
        <w:t xml:space="preserve"> pranešimo apie defektų pašalinimą gavimo privalo patikrinti </w:t>
      </w:r>
      <w:r w:rsidR="00EA40AE" w:rsidRPr="00F7534D">
        <w:t>trūkumus</w:t>
      </w:r>
      <w:r w:rsidR="00A93277" w:rsidRPr="00F7534D">
        <w:t xml:space="preserve">, nurodytus Defektų akte arba </w:t>
      </w:r>
      <w:r w:rsidRPr="00F7534D">
        <w:t>Pirkėjo</w:t>
      </w:r>
      <w:r w:rsidR="00A93277" w:rsidRPr="00F7534D">
        <w:t xml:space="preserve"> pretenzijoje, ir raštu patvirtinti, kurie defektai buvo pašalinti.</w:t>
      </w:r>
      <w:bookmarkEnd w:id="124"/>
    </w:p>
    <w:p w14:paraId="0000026A" w14:textId="722E4A43" w:rsidR="00133358" w:rsidRPr="00F7534D" w:rsidRDefault="00D93B2C" w:rsidP="00F7534D">
      <w:pPr>
        <w:pStyle w:val="Antrat2"/>
        <w:widowControl w:val="0"/>
        <w:numPr>
          <w:ilvl w:val="1"/>
          <w:numId w:val="47"/>
        </w:numPr>
        <w:spacing w:before="0" w:after="0"/>
        <w:ind w:left="0" w:firstLine="0"/>
        <w:rPr>
          <w:color w:val="auto"/>
        </w:rPr>
      </w:pPr>
      <w:bookmarkStart w:id="125" w:name="_Ref88653070"/>
      <w:bookmarkStart w:id="126" w:name="_Toc138675397"/>
      <w:bookmarkStart w:id="127" w:name="_Toc140600211"/>
      <w:r w:rsidRPr="00F7534D">
        <w:rPr>
          <w:color w:val="auto"/>
        </w:rPr>
        <w:t>Pirkėjo</w:t>
      </w:r>
      <w:r w:rsidR="006B7EDE" w:rsidRPr="00F7534D">
        <w:rPr>
          <w:color w:val="auto"/>
        </w:rPr>
        <w:t xml:space="preserve"> teisės, </w:t>
      </w:r>
      <w:r w:rsidRPr="00F7534D">
        <w:rPr>
          <w:color w:val="auto"/>
        </w:rPr>
        <w:t>Tiekėjui</w:t>
      </w:r>
      <w:r w:rsidR="006B7EDE" w:rsidRPr="00F7534D">
        <w:rPr>
          <w:color w:val="auto"/>
        </w:rPr>
        <w:t xml:space="preserve"> nepašalinus defektų</w:t>
      </w:r>
      <w:bookmarkEnd w:id="125"/>
      <w:bookmarkEnd w:id="126"/>
      <w:bookmarkEnd w:id="127"/>
    </w:p>
    <w:p w14:paraId="0000026B" w14:textId="43D8C0B8" w:rsidR="00133358" w:rsidRPr="00F7534D" w:rsidRDefault="00D96720" w:rsidP="00F7534D">
      <w:pPr>
        <w:widowControl w:val="0"/>
        <w:numPr>
          <w:ilvl w:val="2"/>
          <w:numId w:val="47"/>
        </w:numPr>
        <w:pBdr>
          <w:top w:val="nil"/>
          <w:left w:val="nil"/>
          <w:bottom w:val="nil"/>
          <w:right w:val="nil"/>
          <w:between w:val="nil"/>
        </w:pBdr>
        <w:spacing w:after="0" w:line="240" w:lineRule="auto"/>
        <w:ind w:left="0" w:firstLine="0"/>
      </w:pPr>
      <w:r w:rsidRPr="00F7534D">
        <w:t>Jeigu</w:t>
      </w:r>
      <w:r w:rsidR="006B7EDE" w:rsidRPr="00F7534D">
        <w:t xml:space="preserve"> </w:t>
      </w:r>
      <w:r w:rsidR="00D93B2C" w:rsidRPr="00F7534D">
        <w:t>Tiekėjas</w:t>
      </w:r>
      <w:r w:rsidR="006B7EDE" w:rsidRPr="00F7534D">
        <w:t xml:space="preserve"> atsisako pašalinti arba nepašalina defektų per </w:t>
      </w:r>
      <w:r w:rsidR="00D93B2C" w:rsidRPr="00F7534D">
        <w:t>Pirkėjo</w:t>
      </w:r>
      <w:r w:rsidR="006B7EDE" w:rsidRPr="00F7534D">
        <w:t xml:space="preserve"> nustatytus protingus</w:t>
      </w:r>
      <w:r w:rsidR="00A93277" w:rsidRPr="00F7534D">
        <w:t xml:space="preserve"> </w:t>
      </w:r>
      <w:r w:rsidR="006B7EDE" w:rsidRPr="00F7534D">
        <w:t xml:space="preserve">terminus, </w:t>
      </w:r>
      <w:r w:rsidR="00D93B2C" w:rsidRPr="00F7534D">
        <w:t>Pirkėjas</w:t>
      </w:r>
      <w:r w:rsidR="006B7EDE" w:rsidRPr="00F7534D">
        <w:t xml:space="preserve"> turi teisę:</w:t>
      </w:r>
    </w:p>
    <w:p w14:paraId="0000026C" w14:textId="09B77A96" w:rsidR="00133358" w:rsidRPr="00F7534D" w:rsidRDefault="006B7EDE" w:rsidP="00F7534D">
      <w:pPr>
        <w:widowControl w:val="0"/>
        <w:numPr>
          <w:ilvl w:val="3"/>
          <w:numId w:val="47"/>
        </w:numPr>
        <w:pBdr>
          <w:top w:val="nil"/>
          <w:left w:val="nil"/>
          <w:bottom w:val="nil"/>
          <w:right w:val="nil"/>
          <w:between w:val="nil"/>
        </w:pBdr>
        <w:spacing w:after="0" w:line="240" w:lineRule="auto"/>
        <w:ind w:left="0" w:firstLine="0"/>
      </w:pPr>
      <w:bookmarkStart w:id="128" w:name="_2eclud0"/>
      <w:bookmarkStart w:id="129" w:name="_Ref88653362"/>
      <w:bookmarkEnd w:id="128"/>
      <w:r w:rsidRPr="00F7534D">
        <w:t xml:space="preserve">pašalinti defektus pats arba pasamdydamas trečiuosius asmenis, iš anksto apie tai informuodamas </w:t>
      </w:r>
      <w:r w:rsidR="00EA40AE" w:rsidRPr="00F7534D">
        <w:t>Tiekėją</w:t>
      </w:r>
      <w:r w:rsidRPr="00F7534D">
        <w:t xml:space="preserve">, ir pareikalauti </w:t>
      </w:r>
      <w:r w:rsidR="00D93B2C" w:rsidRPr="00F7534D">
        <w:t>Tiekėjo</w:t>
      </w:r>
      <w:r w:rsidRPr="00F7534D">
        <w:t xml:space="preserve"> atlyginti defektų įvertinimo bei šalinimo išlaidas</w:t>
      </w:r>
      <w:r w:rsidR="00EC2AA5" w:rsidRPr="00F7534D">
        <w:t xml:space="preserve"> </w:t>
      </w:r>
      <w:r w:rsidRPr="00F7534D">
        <w:t>arba</w:t>
      </w:r>
      <w:bookmarkEnd w:id="129"/>
    </w:p>
    <w:p w14:paraId="0000026D" w14:textId="1D38154B" w:rsidR="00133358" w:rsidRPr="00F7534D" w:rsidRDefault="006B7EDE" w:rsidP="00F7534D">
      <w:pPr>
        <w:widowControl w:val="0"/>
        <w:numPr>
          <w:ilvl w:val="3"/>
          <w:numId w:val="47"/>
        </w:numPr>
        <w:pBdr>
          <w:top w:val="nil"/>
          <w:left w:val="nil"/>
          <w:bottom w:val="nil"/>
          <w:right w:val="nil"/>
          <w:between w:val="nil"/>
        </w:pBdr>
        <w:spacing w:after="0" w:line="240" w:lineRule="auto"/>
        <w:ind w:left="0" w:firstLine="0"/>
      </w:pPr>
      <w:r w:rsidRPr="00F7534D">
        <w:t xml:space="preserve">reikalauti sumažinti Sutarties kainą ir grąžinti </w:t>
      </w:r>
      <w:r w:rsidR="001A0EE2" w:rsidRPr="00F7534D">
        <w:t xml:space="preserve">dėl </w:t>
      </w:r>
      <w:r w:rsidR="00BF6C61" w:rsidRPr="00F7534D">
        <w:t>Sutarties kainos sumažinimo</w:t>
      </w:r>
      <w:r w:rsidR="001A0EE2" w:rsidRPr="00F7534D">
        <w:t xml:space="preserve"> susidariusią </w:t>
      </w:r>
      <w:r w:rsidRPr="00F7534D">
        <w:t>permoką.</w:t>
      </w:r>
    </w:p>
    <w:p w14:paraId="0000026E" w14:textId="7CBD8D6A" w:rsidR="00133358" w:rsidRPr="00F7534D" w:rsidRDefault="00D96720" w:rsidP="00F7534D">
      <w:pPr>
        <w:widowControl w:val="0"/>
        <w:numPr>
          <w:ilvl w:val="2"/>
          <w:numId w:val="47"/>
        </w:numPr>
        <w:pBdr>
          <w:top w:val="nil"/>
          <w:left w:val="nil"/>
          <w:bottom w:val="nil"/>
          <w:right w:val="nil"/>
          <w:between w:val="nil"/>
        </w:pBdr>
        <w:spacing w:after="0" w:line="240" w:lineRule="auto"/>
        <w:ind w:left="0" w:firstLine="0"/>
      </w:pPr>
      <w:r w:rsidRPr="00F7534D">
        <w:t>Jeigu</w:t>
      </w:r>
      <w:r w:rsidR="006B7EDE" w:rsidRPr="00F7534D">
        <w:t xml:space="preserve"> defektų neįmanoma pašalinti, </w:t>
      </w:r>
      <w:r w:rsidR="00D93B2C" w:rsidRPr="00F7534D">
        <w:t>Pirkėjas</w:t>
      </w:r>
      <w:r w:rsidR="006B7EDE" w:rsidRPr="00F7534D">
        <w:t xml:space="preserve"> turi teisę reikalauti sumažinti Sutarties kainą ir grąžinti permoką.</w:t>
      </w:r>
    </w:p>
    <w:p w14:paraId="0000026F" w14:textId="23BD24E1"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 xml:space="preserve">Sutarties kaina mažinama tokia suma, kiek sumažėja </w:t>
      </w:r>
      <w:r w:rsidR="00EC2AA5" w:rsidRPr="00F7534D">
        <w:t>Prekių</w:t>
      </w:r>
      <w:r w:rsidRPr="00F7534D">
        <w:t xml:space="preserve"> vertė </w:t>
      </w:r>
      <w:r w:rsidR="00D93B2C" w:rsidRPr="00F7534D">
        <w:t>Pirkėjui</w:t>
      </w:r>
      <w:r w:rsidRPr="00F7534D">
        <w:t xml:space="preserve"> dėl defektų. Į </w:t>
      </w:r>
      <w:r w:rsidR="00EC2AA5" w:rsidRPr="00F7534D">
        <w:t>Prekių</w:t>
      </w:r>
      <w:r w:rsidRPr="00F7534D">
        <w:t xml:space="preserve"> vertės sumažėjimą, be kita ko, įskaičiuojamos </w:t>
      </w:r>
      <w:r w:rsidR="00D93B2C" w:rsidRPr="00F7534D">
        <w:t>Pirkėjo</w:t>
      </w:r>
      <w:r w:rsidRPr="00F7534D">
        <w:t xml:space="preserve"> išlaidos defektų įvertinimui ir šalinimui, </w:t>
      </w:r>
      <w:r w:rsidR="00EC2AA5" w:rsidRPr="00F7534D">
        <w:t xml:space="preserve">Prekių </w:t>
      </w:r>
      <w:r w:rsidRPr="00F7534D">
        <w:t xml:space="preserve">vertės sumažėjimas, </w:t>
      </w:r>
      <w:r w:rsidR="00D93B2C" w:rsidRPr="00F7534D">
        <w:t>Pirkėjo</w:t>
      </w:r>
      <w:r w:rsidRPr="00F7534D">
        <w:t xml:space="preserve"> esamų ar būsimų išlaidų </w:t>
      </w:r>
      <w:r w:rsidR="00EC2AA5" w:rsidRPr="00F7534D">
        <w:t xml:space="preserve">Prekių </w:t>
      </w:r>
      <w:r w:rsidRPr="00F7534D">
        <w:t xml:space="preserve">eksploatavimui padidėjimas (jeigu tokios išlaidos buvo vertinamos </w:t>
      </w:r>
      <w:r w:rsidR="078E44CE" w:rsidRPr="00F7534D">
        <w:t>p</w:t>
      </w:r>
      <w:r w:rsidRPr="00F7534D">
        <w:t>irkimo metu).</w:t>
      </w:r>
    </w:p>
    <w:p w14:paraId="00000270" w14:textId="0A0ED92A" w:rsidR="00133358" w:rsidRPr="00F7534D" w:rsidRDefault="00D96720" w:rsidP="00F7534D">
      <w:pPr>
        <w:widowControl w:val="0"/>
        <w:numPr>
          <w:ilvl w:val="2"/>
          <w:numId w:val="47"/>
        </w:numPr>
        <w:pBdr>
          <w:top w:val="nil"/>
          <w:left w:val="nil"/>
          <w:bottom w:val="nil"/>
          <w:right w:val="nil"/>
          <w:between w:val="nil"/>
        </w:pBdr>
        <w:spacing w:after="0" w:line="240" w:lineRule="auto"/>
        <w:ind w:left="0" w:firstLine="0"/>
      </w:pPr>
      <w:bookmarkStart w:id="130" w:name="_thw4kt"/>
      <w:bookmarkStart w:id="131" w:name="_Ref88653353"/>
      <w:bookmarkEnd w:id="130"/>
      <w:r w:rsidRPr="00F7534D">
        <w:t>Jeigu</w:t>
      </w:r>
      <w:r w:rsidR="006B7EDE" w:rsidRPr="00F7534D">
        <w:t xml:space="preserve"> dėl defektų tampa neįmanoma naudoti </w:t>
      </w:r>
      <w:r w:rsidR="00EC2AA5" w:rsidRPr="00F7534D">
        <w:t xml:space="preserve">Prekių </w:t>
      </w:r>
      <w:r w:rsidR="006B7EDE" w:rsidRPr="00F7534D">
        <w:t xml:space="preserve">pagal Sutartyje numatytą paskirtį, </w:t>
      </w:r>
      <w:r w:rsidR="00D93B2C" w:rsidRPr="00F7534D">
        <w:t>Pirkėjas</w:t>
      </w:r>
      <w:r w:rsidR="006B7EDE" w:rsidRPr="00F7534D">
        <w:t xml:space="preserve"> turi teisę reikalauti </w:t>
      </w:r>
      <w:r w:rsidR="00D93B2C" w:rsidRPr="00F7534D">
        <w:t>Tiekėjo</w:t>
      </w:r>
      <w:r w:rsidR="006B7EDE" w:rsidRPr="00F7534D">
        <w:t xml:space="preserve"> grąžinti sumokėtą Sutarties kainą</w:t>
      </w:r>
      <w:bookmarkEnd w:id="131"/>
      <w:r w:rsidR="00EC2AA5" w:rsidRPr="00F7534D">
        <w:t>.</w:t>
      </w:r>
    </w:p>
    <w:p w14:paraId="00000271" w14:textId="2398CF42"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r w:rsidRPr="00F7534D">
        <w:t>Tiekėjas</w:t>
      </w:r>
      <w:r w:rsidR="006B7EDE" w:rsidRPr="00F7534D">
        <w:t xml:space="preserve"> privalo patenkinti </w:t>
      </w:r>
      <w:r w:rsidRPr="00F7534D">
        <w:t>Pirkėjo</w:t>
      </w:r>
      <w:r w:rsidR="006B7EDE" w:rsidRPr="00F7534D">
        <w:t xml:space="preserve"> pagal </w:t>
      </w:r>
      <w:r w:rsidR="006B7EDE" w:rsidRPr="00F7534D">
        <w:fldChar w:fldCharType="begin"/>
      </w:r>
      <w:r w:rsidR="006B7EDE" w:rsidRPr="00F7534D">
        <w:instrText xml:space="preserve"> REF _Ref88653353 \r \h  \* MERGEFORMAT </w:instrText>
      </w:r>
      <w:r w:rsidR="006B7EDE" w:rsidRPr="00F7534D">
        <w:fldChar w:fldCharType="separate"/>
      </w:r>
      <w:r w:rsidR="00EC2AA5" w:rsidRPr="00F7534D">
        <w:t>7.4.4</w:t>
      </w:r>
      <w:r w:rsidR="006B7EDE" w:rsidRPr="00F7534D">
        <w:fldChar w:fldCharType="end"/>
      </w:r>
      <w:r w:rsidR="00925751" w:rsidRPr="00F7534D">
        <w:t xml:space="preserve"> </w:t>
      </w:r>
      <w:r w:rsidR="006B7EDE" w:rsidRPr="00F7534D">
        <w:t xml:space="preserve">punktą pareikštą </w:t>
      </w:r>
      <w:r w:rsidR="00DB5114" w:rsidRPr="00F7534D">
        <w:t xml:space="preserve">piniginį </w:t>
      </w:r>
      <w:r w:rsidR="006B7EDE" w:rsidRPr="00F7534D">
        <w:t xml:space="preserve">reikalavimą per 30 </w:t>
      </w:r>
      <w:r w:rsidR="009B1656" w:rsidRPr="00F7534D">
        <w:t xml:space="preserve">(trisdešimt) </w:t>
      </w:r>
      <w:r w:rsidR="006B7EDE" w:rsidRPr="00F7534D">
        <w:t xml:space="preserve">dienų arba per ilgesnį </w:t>
      </w:r>
      <w:r w:rsidRPr="00F7534D">
        <w:t>Pirkėjo</w:t>
      </w:r>
      <w:r w:rsidR="006B7EDE" w:rsidRPr="00F7534D">
        <w:t xml:space="preserve"> reikalavime nurodytą protingą terminą</w:t>
      </w:r>
      <w:r w:rsidR="00EC2AA5" w:rsidRPr="00F7534D">
        <w:t>.</w:t>
      </w:r>
      <w:r w:rsidR="006B7EDE" w:rsidRPr="00F7534D">
        <w:t xml:space="preserve"> </w:t>
      </w:r>
    </w:p>
    <w:p w14:paraId="00000273" w14:textId="1C09EEE4"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bookmarkStart w:id="132" w:name="_3dhjn8m"/>
      <w:bookmarkStart w:id="133" w:name="_Ref88653058"/>
      <w:bookmarkEnd w:id="132"/>
      <w:r w:rsidRPr="00F7534D">
        <w:t>Už vėlavimą pašalinti defektus, įskaitant</w:t>
      </w:r>
      <w:r w:rsidR="00982E8F" w:rsidRPr="00F7534D">
        <w:t xml:space="preserve"> 7.4.</w:t>
      </w:r>
      <w:r w:rsidR="00201EB2" w:rsidRPr="00F7534D">
        <w:t xml:space="preserve">1 </w:t>
      </w:r>
      <w:r w:rsidR="00925751" w:rsidRPr="00F7534D">
        <w:t xml:space="preserve"> </w:t>
      </w:r>
      <w:r w:rsidRPr="00F7534D">
        <w:t xml:space="preserve">punkte numatytą atvejį, </w:t>
      </w:r>
      <w:r w:rsidR="00D93B2C" w:rsidRPr="00F7534D">
        <w:t>Pirkėjas</w:t>
      </w:r>
      <w:r w:rsidRPr="00F7534D">
        <w:t xml:space="preserve"> turi teisę reikalauti </w:t>
      </w:r>
      <w:r w:rsidR="00D93B2C" w:rsidRPr="00F7534D">
        <w:t>Tiekėjo</w:t>
      </w:r>
      <w:r w:rsidRPr="00F7534D">
        <w:t xml:space="preserve"> sumokėti </w:t>
      </w:r>
      <w:r w:rsidR="0039720A" w:rsidRPr="00F7534D">
        <w:lastRenderedPageBreak/>
        <w:t>Specialiosiose</w:t>
      </w:r>
      <w:r w:rsidRPr="00F7534D">
        <w:t xml:space="preserve"> sąlygose nustatyto dydžio baudą už kiekvieną dieną nuo termino pašalinti defektą pabaigos iki tokio defekto pašalinimo dienos.</w:t>
      </w:r>
      <w:bookmarkEnd w:id="133"/>
      <w:r w:rsidRPr="00F7534D">
        <w:t xml:space="preserve"> </w:t>
      </w:r>
    </w:p>
    <w:p w14:paraId="00000277" w14:textId="4680CD88" w:rsidR="00133358" w:rsidRPr="00F7534D" w:rsidRDefault="00E913D1" w:rsidP="00F7534D">
      <w:pPr>
        <w:pStyle w:val="Antrat1"/>
        <w:widowControl w:val="0"/>
        <w:numPr>
          <w:ilvl w:val="0"/>
          <w:numId w:val="47"/>
        </w:numPr>
        <w:tabs>
          <w:tab w:val="left" w:pos="284"/>
        </w:tabs>
        <w:spacing w:before="0" w:after="0"/>
        <w:ind w:left="0" w:firstLine="0"/>
        <w:jc w:val="both"/>
        <w:rPr>
          <w:color w:val="auto"/>
        </w:rPr>
      </w:pPr>
      <w:bookmarkStart w:id="134" w:name="_Toc138675420"/>
      <w:bookmarkStart w:id="135" w:name="_Toc140600212"/>
      <w:r w:rsidRPr="00F7534D">
        <w:rPr>
          <w:color w:val="auto"/>
        </w:rPr>
        <w:t>PRISTATYMO</w:t>
      </w:r>
      <w:r w:rsidR="001C0127" w:rsidRPr="00F7534D">
        <w:rPr>
          <w:color w:val="auto"/>
        </w:rPr>
        <w:t xml:space="preserve"> </w:t>
      </w:r>
      <w:r w:rsidR="006B7EDE" w:rsidRPr="00F7534D">
        <w:rPr>
          <w:color w:val="auto"/>
        </w:rPr>
        <w:t>terminai</w:t>
      </w:r>
      <w:bookmarkEnd w:id="134"/>
      <w:bookmarkEnd w:id="135"/>
    </w:p>
    <w:p w14:paraId="00000278" w14:textId="781BEFC4" w:rsidR="00133358" w:rsidRPr="00F7534D" w:rsidRDefault="00E913D1" w:rsidP="00F7534D">
      <w:pPr>
        <w:pStyle w:val="Antrat2"/>
        <w:widowControl w:val="0"/>
        <w:numPr>
          <w:ilvl w:val="1"/>
          <w:numId w:val="47"/>
        </w:numPr>
        <w:spacing w:before="0" w:after="0"/>
        <w:ind w:left="0" w:firstLine="0"/>
        <w:rPr>
          <w:color w:val="auto"/>
        </w:rPr>
      </w:pPr>
      <w:bookmarkStart w:id="136" w:name="_Toc138675421"/>
      <w:bookmarkStart w:id="137" w:name="_Toc140600213"/>
      <w:r w:rsidRPr="00F7534D">
        <w:rPr>
          <w:color w:val="auto"/>
        </w:rPr>
        <w:t>Pristatymo</w:t>
      </w:r>
      <w:r w:rsidR="001C0127" w:rsidRPr="00F7534D">
        <w:rPr>
          <w:color w:val="auto"/>
        </w:rPr>
        <w:t xml:space="preserve"> </w:t>
      </w:r>
      <w:r w:rsidR="006B7EDE" w:rsidRPr="00F7534D">
        <w:rPr>
          <w:color w:val="auto"/>
        </w:rPr>
        <w:t xml:space="preserve">terminai ir </w:t>
      </w:r>
      <w:bookmarkEnd w:id="136"/>
      <w:r w:rsidR="00090D18" w:rsidRPr="00F7534D">
        <w:rPr>
          <w:color w:val="auto"/>
        </w:rPr>
        <w:t>Prekių tiekimo g</w:t>
      </w:r>
      <w:r w:rsidR="006B7EDE" w:rsidRPr="00F7534D">
        <w:rPr>
          <w:color w:val="auto"/>
        </w:rPr>
        <w:t>rafikas</w:t>
      </w:r>
      <w:bookmarkEnd w:id="137"/>
    </w:p>
    <w:p w14:paraId="00000279" w14:textId="1FA1DFB0"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r w:rsidRPr="00F7534D">
        <w:t>Tiekėjas</w:t>
      </w:r>
      <w:r w:rsidR="006B7EDE" w:rsidRPr="00F7534D">
        <w:t xml:space="preserve"> privalo </w:t>
      </w:r>
      <w:r w:rsidR="000A6E75" w:rsidRPr="00F7534D">
        <w:t>pristatyti Prekes laikydamasis</w:t>
      </w:r>
      <w:r w:rsidR="001C0127" w:rsidRPr="00F7534D">
        <w:t xml:space="preserve"> </w:t>
      </w:r>
      <w:r w:rsidR="006B7EDE" w:rsidRPr="00F7534D">
        <w:t xml:space="preserve">terminų, nurodytų </w:t>
      </w:r>
      <w:r w:rsidR="0039720A" w:rsidRPr="00F7534D">
        <w:t>Specialiosiose</w:t>
      </w:r>
      <w:r w:rsidR="006B7EDE" w:rsidRPr="00F7534D">
        <w:t xml:space="preserve"> sąlygose</w:t>
      </w:r>
      <w:r w:rsidR="005B76E8" w:rsidRPr="00F7534D">
        <w:t>.</w:t>
      </w:r>
      <w:r w:rsidR="006B7EDE" w:rsidRPr="00F7534D">
        <w:t xml:space="preserve"> </w:t>
      </w:r>
    </w:p>
    <w:p w14:paraId="0000027C" w14:textId="24D648EC" w:rsidR="00133358" w:rsidRPr="00F7534D" w:rsidRDefault="000A6E75" w:rsidP="00F7534D">
      <w:pPr>
        <w:widowControl w:val="0"/>
        <w:numPr>
          <w:ilvl w:val="2"/>
          <w:numId w:val="47"/>
        </w:numPr>
        <w:spacing w:after="0" w:line="240" w:lineRule="auto"/>
        <w:ind w:left="0" w:firstLine="0"/>
      </w:pPr>
      <w:bookmarkStart w:id="138" w:name="_Ref88778848"/>
      <w:r w:rsidRPr="00F7534D">
        <w:t xml:space="preserve">Jei taikytina, </w:t>
      </w:r>
      <w:r w:rsidR="00D93B2C" w:rsidRPr="00F7534D">
        <w:t>Tiekėjas</w:t>
      </w:r>
      <w:r w:rsidR="006B7EDE" w:rsidRPr="00F7534D">
        <w:t xml:space="preserve"> privalo </w:t>
      </w:r>
      <w:r w:rsidR="00906090" w:rsidRPr="00F7534D">
        <w:t xml:space="preserve">ne vėliau kaip </w:t>
      </w:r>
      <w:r w:rsidR="006B7EDE" w:rsidRPr="00F7534D">
        <w:t xml:space="preserve">per 14 </w:t>
      </w:r>
      <w:r w:rsidR="00C814B9" w:rsidRPr="00F7534D">
        <w:t xml:space="preserve">(keturiolika) </w:t>
      </w:r>
      <w:r w:rsidR="00906090" w:rsidRPr="00F7534D">
        <w:t xml:space="preserve">darbo </w:t>
      </w:r>
      <w:r w:rsidR="006B7EDE" w:rsidRPr="00F7534D">
        <w:t xml:space="preserve">dienų nuo Sutarties įsigaliojimo arba per kitą </w:t>
      </w:r>
      <w:r w:rsidR="00872656" w:rsidRPr="00F7534D">
        <w:t>P</w:t>
      </w:r>
      <w:r w:rsidR="00440A4B" w:rsidRPr="00F7534D">
        <w:t xml:space="preserve">irkimo dokumentuose </w:t>
      </w:r>
      <w:r w:rsidR="006B7EDE" w:rsidRPr="00F7534D">
        <w:t>nurodytą terminą</w:t>
      </w:r>
      <w:r w:rsidR="004D52DB" w:rsidRPr="00F7534D">
        <w:t xml:space="preserve"> (jeigu taikoma)</w:t>
      </w:r>
      <w:r w:rsidR="006B7EDE" w:rsidRPr="00F7534D">
        <w:t xml:space="preserve"> parengti ir pateikti </w:t>
      </w:r>
      <w:r w:rsidR="00D93B2C" w:rsidRPr="00F7534D">
        <w:t>Pirkėjui</w:t>
      </w:r>
      <w:r w:rsidR="006B7EDE" w:rsidRPr="00F7534D">
        <w:t xml:space="preserve"> </w:t>
      </w:r>
      <w:r w:rsidR="3BB89F7E" w:rsidRPr="00F7534D">
        <w:t>P</w:t>
      </w:r>
      <w:r w:rsidR="00C93775" w:rsidRPr="00F7534D">
        <w:t>rekių tiekimo grafiką</w:t>
      </w:r>
      <w:r w:rsidR="00A201AD" w:rsidRPr="00F7534D">
        <w:t xml:space="preserve"> (toliau – </w:t>
      </w:r>
      <w:r w:rsidR="00A201AD" w:rsidRPr="00F7534D">
        <w:rPr>
          <w:b/>
          <w:bCs/>
        </w:rPr>
        <w:t>Grafikas</w:t>
      </w:r>
      <w:r w:rsidR="00A201AD" w:rsidRPr="00F7534D">
        <w:t>)</w:t>
      </w:r>
      <w:r w:rsidR="006B7EDE" w:rsidRPr="00F7534D">
        <w:t>.</w:t>
      </w:r>
      <w:bookmarkEnd w:id="138"/>
    </w:p>
    <w:p w14:paraId="0000027D" w14:textId="7DFBAF58" w:rsidR="00133358" w:rsidRPr="00F7534D" w:rsidRDefault="004428AB" w:rsidP="00F7534D">
      <w:pPr>
        <w:widowControl w:val="0"/>
        <w:numPr>
          <w:ilvl w:val="2"/>
          <w:numId w:val="47"/>
        </w:numPr>
        <w:pBdr>
          <w:top w:val="nil"/>
          <w:left w:val="nil"/>
          <w:bottom w:val="nil"/>
          <w:right w:val="nil"/>
          <w:between w:val="nil"/>
        </w:pBdr>
        <w:spacing w:after="0" w:line="240" w:lineRule="auto"/>
        <w:ind w:left="0" w:firstLine="0"/>
      </w:pPr>
      <w:bookmarkStart w:id="139" w:name="_Hlk92353163"/>
      <w:r w:rsidRPr="00F7534D">
        <w:t xml:space="preserve">Jei aktualu, </w:t>
      </w:r>
      <w:r w:rsidR="14B456FA" w:rsidRPr="00F7534D">
        <w:t>G</w:t>
      </w:r>
      <w:r w:rsidRPr="00F7534D">
        <w:t>rafike</w:t>
      </w:r>
      <w:r w:rsidR="006B7EDE" w:rsidRPr="00F7534D">
        <w:t xml:space="preserve"> turi būti pažymėta, kur</w:t>
      </w:r>
      <w:r w:rsidRPr="00F7534D">
        <w:t>ios Prekės gali būti pristatomos</w:t>
      </w:r>
      <w:r w:rsidR="006B7EDE" w:rsidRPr="00F7534D">
        <w:t xml:space="preserve"> lygiagrečiai, o kuri</w:t>
      </w:r>
      <w:r w:rsidRPr="00F7534D">
        <w:t>os</w:t>
      </w:r>
      <w:r w:rsidR="006B7EDE" w:rsidRPr="00F7534D">
        <w:t xml:space="preserve"> gali būti </w:t>
      </w:r>
      <w:r w:rsidRPr="00F7534D">
        <w:t>pristatomos</w:t>
      </w:r>
      <w:r w:rsidR="006B7EDE" w:rsidRPr="00F7534D">
        <w:t xml:space="preserve"> tik numatytu eiliškumu.</w:t>
      </w:r>
    </w:p>
    <w:bookmarkEnd w:id="139"/>
    <w:p w14:paraId="0000027E" w14:textId="5EFB4A28" w:rsidR="00133358" w:rsidRPr="00F7534D" w:rsidRDefault="00D96720" w:rsidP="00F7534D">
      <w:pPr>
        <w:widowControl w:val="0"/>
        <w:numPr>
          <w:ilvl w:val="2"/>
          <w:numId w:val="47"/>
        </w:numPr>
        <w:pBdr>
          <w:top w:val="nil"/>
          <w:left w:val="nil"/>
          <w:bottom w:val="nil"/>
          <w:right w:val="nil"/>
          <w:between w:val="nil"/>
        </w:pBdr>
        <w:spacing w:after="0" w:line="240" w:lineRule="auto"/>
        <w:ind w:left="0" w:firstLine="0"/>
      </w:pPr>
      <w:r w:rsidRPr="00F7534D">
        <w:t>Jeigu</w:t>
      </w:r>
      <w:r w:rsidR="006B7EDE" w:rsidRPr="00F7534D">
        <w:t xml:space="preserve"> </w:t>
      </w:r>
      <w:r w:rsidR="004428AB" w:rsidRPr="00F7534D">
        <w:t xml:space="preserve">Prekių pristatymas </w:t>
      </w:r>
      <w:r w:rsidR="006B7EDE" w:rsidRPr="00F7534D">
        <w:t xml:space="preserve">atsilieka nuo Grafiko, </w:t>
      </w:r>
      <w:r w:rsidR="00D93B2C" w:rsidRPr="00F7534D">
        <w:t>Tiekėjas</w:t>
      </w:r>
      <w:r w:rsidR="006B7EDE" w:rsidRPr="00F7534D">
        <w:t xml:space="preserve"> privalo atnaujinti Grafiką taip, kad nebūtų pažeisti </w:t>
      </w:r>
      <w:r w:rsidR="004428AB" w:rsidRPr="00F7534D">
        <w:t xml:space="preserve">pristatymo </w:t>
      </w:r>
      <w:r w:rsidR="006B7EDE" w:rsidRPr="00F7534D">
        <w:t xml:space="preserve">terminai, ir pateikti </w:t>
      </w:r>
      <w:r w:rsidR="00D93B2C" w:rsidRPr="00F7534D">
        <w:t>Pirkėjui</w:t>
      </w:r>
      <w:r w:rsidR="006B7EDE" w:rsidRPr="00F7534D">
        <w:t xml:space="preserve"> paaiškinimus, kokiais būdais </w:t>
      </w:r>
      <w:r w:rsidR="004428AB" w:rsidRPr="00F7534D">
        <w:t>užtikrins, jog nebūtų pažeisti</w:t>
      </w:r>
      <w:r w:rsidR="006E2931" w:rsidRPr="00F7534D">
        <w:t xml:space="preserve"> Sutartyje nustatyti terminai</w:t>
      </w:r>
      <w:r w:rsidR="006B7EDE" w:rsidRPr="00F7534D">
        <w:t xml:space="preserve">. Atnaujintame Grafike turi būti pažymėti visi atnaujinimai tokiu būdu, kad būtų lengva juos pastebėti. Ši sąlyga netaikoma, kai </w:t>
      </w:r>
      <w:r w:rsidR="00D93B2C" w:rsidRPr="00F7534D">
        <w:t>Tiekėjas</w:t>
      </w:r>
      <w:r w:rsidR="006B7EDE" w:rsidRPr="00F7534D">
        <w:t xml:space="preserve"> įgyja teisę į </w:t>
      </w:r>
      <w:r w:rsidR="004428AB" w:rsidRPr="00F7534D">
        <w:t xml:space="preserve">pristatymo </w:t>
      </w:r>
      <w:r w:rsidR="006B7EDE" w:rsidRPr="00F7534D">
        <w:t xml:space="preserve">terminų pratęsimą, – tokiu atveju </w:t>
      </w:r>
      <w:r w:rsidR="00D93B2C" w:rsidRPr="00F7534D">
        <w:t>Tiekėjas</w:t>
      </w:r>
      <w:r w:rsidR="006B7EDE" w:rsidRPr="00F7534D">
        <w:t xml:space="preserve"> turi atnaujinti Grafiką, atsižvelgdamas į pratęstus </w:t>
      </w:r>
      <w:r w:rsidR="004428AB" w:rsidRPr="00F7534D">
        <w:t xml:space="preserve">pristatymo </w:t>
      </w:r>
      <w:r w:rsidR="006B7EDE" w:rsidRPr="00F7534D">
        <w:t>terminus.</w:t>
      </w:r>
    </w:p>
    <w:p w14:paraId="0000028E" w14:textId="53A67644" w:rsidR="00133358" w:rsidRPr="00F7534D" w:rsidRDefault="006B7EDE" w:rsidP="00F7534D">
      <w:pPr>
        <w:pStyle w:val="Antrat2"/>
        <w:widowControl w:val="0"/>
        <w:numPr>
          <w:ilvl w:val="1"/>
          <w:numId w:val="47"/>
        </w:numPr>
        <w:spacing w:before="0" w:after="0"/>
        <w:ind w:left="0" w:firstLine="0"/>
        <w:rPr>
          <w:color w:val="auto"/>
        </w:rPr>
      </w:pPr>
      <w:bookmarkStart w:id="140" w:name="_Toc138675422"/>
      <w:bookmarkStart w:id="141" w:name="_3qwpj7n"/>
      <w:bookmarkStart w:id="142" w:name="_261ztfg"/>
      <w:bookmarkStart w:id="143" w:name="_l7a3n9" w:colFirst="0" w:colLast="0"/>
      <w:bookmarkStart w:id="144" w:name="_Toc138675424"/>
      <w:bookmarkStart w:id="145" w:name="_Ref88654569"/>
      <w:bookmarkStart w:id="146" w:name="_Toc138675427"/>
      <w:bookmarkStart w:id="147" w:name="_Toc140600214"/>
      <w:bookmarkEnd w:id="140"/>
      <w:bookmarkEnd w:id="141"/>
      <w:bookmarkEnd w:id="142"/>
      <w:bookmarkEnd w:id="143"/>
      <w:bookmarkEnd w:id="144"/>
      <w:r w:rsidRPr="00F7534D">
        <w:rPr>
          <w:color w:val="auto"/>
        </w:rPr>
        <w:t xml:space="preserve">Netesybos už </w:t>
      </w:r>
      <w:r w:rsidR="00E913D1" w:rsidRPr="00F7534D">
        <w:rPr>
          <w:color w:val="auto"/>
        </w:rPr>
        <w:t>Prekių pristatymo</w:t>
      </w:r>
      <w:r w:rsidR="001C0127" w:rsidRPr="00F7534D">
        <w:rPr>
          <w:color w:val="auto"/>
        </w:rPr>
        <w:t xml:space="preserve"> </w:t>
      </w:r>
      <w:r w:rsidRPr="00F7534D">
        <w:rPr>
          <w:color w:val="auto"/>
        </w:rPr>
        <w:t>vėlavimą</w:t>
      </w:r>
      <w:bookmarkEnd w:id="145"/>
      <w:bookmarkEnd w:id="146"/>
      <w:bookmarkEnd w:id="147"/>
    </w:p>
    <w:p w14:paraId="0000028F" w14:textId="460C566B" w:rsidR="00133358" w:rsidRPr="00F7534D" w:rsidRDefault="00D96720" w:rsidP="00F7534D">
      <w:pPr>
        <w:widowControl w:val="0"/>
        <w:numPr>
          <w:ilvl w:val="2"/>
          <w:numId w:val="47"/>
        </w:numPr>
        <w:pBdr>
          <w:top w:val="nil"/>
          <w:left w:val="nil"/>
          <w:bottom w:val="nil"/>
          <w:right w:val="nil"/>
          <w:between w:val="nil"/>
        </w:pBdr>
        <w:spacing w:after="0" w:line="240" w:lineRule="auto"/>
        <w:ind w:left="0" w:firstLine="0"/>
      </w:pPr>
      <w:r w:rsidRPr="00F7534D">
        <w:t>Jeigu</w:t>
      </w:r>
      <w:r w:rsidR="006B7EDE" w:rsidRPr="00F7534D">
        <w:t xml:space="preserve"> </w:t>
      </w:r>
      <w:r w:rsidR="00D93B2C" w:rsidRPr="00F7534D">
        <w:t>Tiekėjas</w:t>
      </w:r>
      <w:r w:rsidR="006B7EDE" w:rsidRPr="00F7534D">
        <w:t xml:space="preserve"> praleidžia </w:t>
      </w:r>
      <w:r w:rsidR="00E913D1" w:rsidRPr="00F7534D">
        <w:t xml:space="preserve">pristatymo </w:t>
      </w:r>
      <w:r w:rsidR="006B7EDE" w:rsidRPr="00F7534D">
        <w:t xml:space="preserve">terminus, </w:t>
      </w:r>
      <w:r w:rsidR="00D93B2C" w:rsidRPr="00F7534D">
        <w:t>Tiekėjui</w:t>
      </w:r>
      <w:r w:rsidR="006B7EDE" w:rsidRPr="00F7534D">
        <w:t xml:space="preserve"> taikomos </w:t>
      </w:r>
      <w:r w:rsidR="0039720A" w:rsidRPr="00F7534D">
        <w:t>Specialiosiose</w:t>
      </w:r>
      <w:r w:rsidR="006B7EDE" w:rsidRPr="00F7534D">
        <w:t xml:space="preserve"> sąlygose nurodyto dydžio netesybos už kiekvieną vėlavimo dieną. </w:t>
      </w:r>
    </w:p>
    <w:p w14:paraId="00000290" w14:textId="6B91B609" w:rsidR="00133358" w:rsidRPr="00F7534D" w:rsidRDefault="00D96720" w:rsidP="00F7534D">
      <w:pPr>
        <w:widowControl w:val="0"/>
        <w:numPr>
          <w:ilvl w:val="2"/>
          <w:numId w:val="47"/>
        </w:numPr>
        <w:pBdr>
          <w:top w:val="nil"/>
          <w:left w:val="nil"/>
          <w:bottom w:val="nil"/>
          <w:right w:val="nil"/>
          <w:between w:val="nil"/>
        </w:pBdr>
        <w:spacing w:after="0" w:line="240" w:lineRule="auto"/>
        <w:ind w:left="0" w:firstLine="0"/>
        <w:rPr>
          <w:i/>
          <w:iCs/>
        </w:rPr>
      </w:pPr>
      <w:bookmarkStart w:id="148" w:name="_Hlk92367454"/>
      <w:r w:rsidRPr="00F7534D">
        <w:t>Jeigu</w:t>
      </w:r>
      <w:r w:rsidR="006B7EDE" w:rsidRPr="00F7534D">
        <w:t xml:space="preserve"> </w:t>
      </w:r>
      <w:r w:rsidR="00D93B2C" w:rsidRPr="00F7534D">
        <w:t>Tiekėjas</w:t>
      </w:r>
      <w:r w:rsidR="006B7EDE" w:rsidRPr="00F7534D">
        <w:t xml:space="preserve"> praleidžia </w:t>
      </w:r>
      <w:r w:rsidR="00E913D1" w:rsidRPr="00F7534D">
        <w:t>Prekių dalies pristatymo</w:t>
      </w:r>
      <w:r w:rsidR="006B7EDE" w:rsidRPr="00F7534D">
        <w:t xml:space="preserve"> terminą, laikoma, kad tiek pat vėluoja </w:t>
      </w:r>
      <w:r w:rsidR="007D7F53" w:rsidRPr="00F7534D">
        <w:t xml:space="preserve">visas </w:t>
      </w:r>
      <w:r w:rsidR="00E913D1" w:rsidRPr="00F7534D">
        <w:t>pristatymas</w:t>
      </w:r>
      <w:r w:rsidR="006B7EDE" w:rsidRPr="00F7534D">
        <w:t xml:space="preserve">. </w:t>
      </w:r>
      <w:r w:rsidR="00D93B2C" w:rsidRPr="00F7534D">
        <w:t>Tiekėjui</w:t>
      </w:r>
      <w:r w:rsidR="006B7EDE" w:rsidRPr="00F7534D">
        <w:t xml:space="preserve"> praleidus </w:t>
      </w:r>
      <w:r w:rsidR="006313B7" w:rsidRPr="00F7534D">
        <w:t>dalies pristatymo</w:t>
      </w:r>
      <w:r w:rsidR="00E25B72" w:rsidRPr="00F7534D">
        <w:t xml:space="preserve"> </w:t>
      </w:r>
      <w:r w:rsidR="006B7EDE" w:rsidRPr="00F7534D">
        <w:t>terminą, netesybos skaičiuojamos nuo termino pabaigos</w:t>
      </w:r>
      <w:r w:rsidR="00642781" w:rsidRPr="00F7534D">
        <w:t xml:space="preserve"> (neįskaitytinai)</w:t>
      </w:r>
      <w:r w:rsidR="006B7EDE" w:rsidRPr="00F7534D">
        <w:t xml:space="preserve"> iki </w:t>
      </w:r>
      <w:r w:rsidR="00E913D1" w:rsidRPr="00F7534D">
        <w:t xml:space="preserve">pristatymo </w:t>
      </w:r>
      <w:r w:rsidR="006B7EDE" w:rsidRPr="00F7534D">
        <w:t>pabaigos datos</w:t>
      </w:r>
      <w:r w:rsidR="00642781" w:rsidRPr="00F7534D">
        <w:t xml:space="preserve"> (įskaitytinai)</w:t>
      </w:r>
      <w:r w:rsidR="006B7EDE" w:rsidRPr="00F7534D">
        <w:t xml:space="preserve">, nustatytos pagal </w:t>
      </w:r>
      <w:r w:rsidR="41DB5AA2" w:rsidRPr="00F7534D">
        <w:t xml:space="preserve">Prekių </w:t>
      </w:r>
      <w:r w:rsidR="00E913D1" w:rsidRPr="00F7534D">
        <w:t>perdavimo-priėmimo</w:t>
      </w:r>
      <w:r w:rsidR="006B7EDE" w:rsidRPr="00F7534D">
        <w:t xml:space="preserve"> aktus. </w:t>
      </w:r>
    </w:p>
    <w:p w14:paraId="1469FBBC" w14:textId="5F683E13" w:rsidR="00E119EE" w:rsidRPr="00F7534D" w:rsidRDefault="00314ED0" w:rsidP="00F7534D">
      <w:pPr>
        <w:pStyle w:val="Antrat1"/>
        <w:widowControl w:val="0"/>
        <w:numPr>
          <w:ilvl w:val="0"/>
          <w:numId w:val="47"/>
        </w:numPr>
        <w:tabs>
          <w:tab w:val="left" w:pos="284"/>
        </w:tabs>
        <w:spacing w:before="0" w:after="0"/>
        <w:ind w:left="0" w:firstLine="0"/>
        <w:jc w:val="both"/>
        <w:rPr>
          <w:color w:val="auto"/>
        </w:rPr>
      </w:pPr>
      <w:bookmarkStart w:id="149" w:name="_Ref88753495"/>
      <w:bookmarkStart w:id="150" w:name="_ymfzma"/>
      <w:bookmarkStart w:id="151" w:name="_Toc138675429"/>
      <w:bookmarkStart w:id="152" w:name="_Toc140600215"/>
      <w:bookmarkEnd w:id="148"/>
      <w:bookmarkEnd w:id="149"/>
      <w:bookmarkEnd w:id="150"/>
      <w:r w:rsidRPr="00F7534D">
        <w:rPr>
          <w:color w:val="auto"/>
        </w:rPr>
        <w:t xml:space="preserve">Prievolių pagal Sutartį </w:t>
      </w:r>
      <w:r w:rsidR="00681CC5" w:rsidRPr="00F7534D">
        <w:rPr>
          <w:color w:val="auto"/>
        </w:rPr>
        <w:t>įvykdymo užtikrini</w:t>
      </w:r>
      <w:r w:rsidR="0008514B" w:rsidRPr="00F7534D">
        <w:rPr>
          <w:color w:val="auto"/>
        </w:rPr>
        <w:t>mo būdai</w:t>
      </w:r>
      <w:bookmarkEnd w:id="151"/>
      <w:bookmarkEnd w:id="152"/>
    </w:p>
    <w:p w14:paraId="73680D58" w14:textId="4DB3C2E3" w:rsidR="00681CC5" w:rsidRPr="00F7534D" w:rsidRDefault="00681CC5" w:rsidP="00F7534D">
      <w:pPr>
        <w:widowControl w:val="0"/>
        <w:numPr>
          <w:ilvl w:val="1"/>
          <w:numId w:val="47"/>
        </w:numPr>
        <w:pBdr>
          <w:top w:val="nil"/>
          <w:left w:val="nil"/>
          <w:bottom w:val="nil"/>
          <w:right w:val="nil"/>
          <w:between w:val="nil"/>
        </w:pBdr>
        <w:spacing w:after="0" w:line="240" w:lineRule="auto"/>
        <w:ind w:left="0" w:firstLine="0"/>
      </w:pPr>
      <w:r w:rsidRPr="00F7534D">
        <w:t xml:space="preserve">Šalių prievolių pagal Sutartį įvykdymas yra užtikrinamas </w:t>
      </w:r>
      <w:r w:rsidR="00BE7E3D" w:rsidRPr="00F7534D">
        <w:t>Bendrųjų sąlygų 10 straipsnio</w:t>
      </w:r>
      <w:r w:rsidRPr="00F7534D">
        <w:t xml:space="preserve"> </w:t>
      </w:r>
      <w:r w:rsidR="00FE7CCB" w:rsidRPr="00F7534D">
        <w:t xml:space="preserve">ir Specialiųjų sąlygų </w:t>
      </w:r>
      <w:r w:rsidR="009E6F7C" w:rsidRPr="00F7534D">
        <w:t>8</w:t>
      </w:r>
      <w:r w:rsidR="00FE7CCB" w:rsidRPr="00F7534D">
        <w:t xml:space="preserve"> dalyje </w:t>
      </w:r>
      <w:r w:rsidRPr="00F7534D">
        <w:t>nurodyt</w:t>
      </w:r>
      <w:r w:rsidR="002B5DA9" w:rsidRPr="00F7534D">
        <w:t>a</w:t>
      </w:r>
      <w:r w:rsidRPr="00F7534D">
        <w:t xml:space="preserve"> Sutarties įvykdymo užtikrinim</w:t>
      </w:r>
      <w:r w:rsidR="002B5DA9" w:rsidRPr="00F7534D">
        <w:t>o tvarka</w:t>
      </w:r>
      <w:r w:rsidRPr="00F7534D">
        <w:t xml:space="preserve">, </w:t>
      </w:r>
      <w:r w:rsidR="00307645" w:rsidRPr="00F7534D">
        <w:fldChar w:fldCharType="begin"/>
      </w:r>
      <w:r w:rsidR="00307645" w:rsidRPr="00F7534D">
        <w:instrText xml:space="preserve"> REF _Ref88816541 \r \h </w:instrText>
      </w:r>
      <w:r w:rsidR="007D7F41" w:rsidRPr="00F7534D">
        <w:instrText xml:space="preserve"> \* MERGEFORMAT </w:instrText>
      </w:r>
      <w:r w:rsidR="00307645" w:rsidRPr="00F7534D">
        <w:fldChar w:fldCharType="separate"/>
      </w:r>
      <w:r w:rsidR="00661E1D" w:rsidRPr="00F7534D">
        <w:t>1</w:t>
      </w:r>
      <w:r w:rsidR="00E26625" w:rsidRPr="00F7534D">
        <w:t>2</w:t>
      </w:r>
      <w:r w:rsidR="00661E1D" w:rsidRPr="00F7534D">
        <w:t>.1.2</w:t>
      </w:r>
      <w:r w:rsidR="00307645" w:rsidRPr="00F7534D">
        <w:fldChar w:fldCharType="end"/>
      </w:r>
      <w:r w:rsidRPr="00F7534D">
        <w:t xml:space="preserve"> punkte </w:t>
      </w:r>
      <w:r w:rsidR="00307645" w:rsidRPr="00F7534D">
        <w:t>nurodytu</w:t>
      </w:r>
      <w:r w:rsidRPr="00F7534D">
        <w:t xml:space="preserve"> avanso grąžinimo užtikrinimu (jeigu Specialiosiose sąlygose yra </w:t>
      </w:r>
      <w:r w:rsidR="00DD55FB" w:rsidRPr="00F7534D">
        <w:t>nurodytas</w:t>
      </w:r>
      <w:r w:rsidRPr="00F7534D">
        <w:t xml:space="preserve"> avans</w:t>
      </w:r>
      <w:r w:rsidR="00A636FB" w:rsidRPr="00F7534D">
        <w:t>o dydis</w:t>
      </w:r>
      <w:r w:rsidRPr="00F7534D">
        <w:t xml:space="preserve">), Specialiųjų sąlygų </w:t>
      </w:r>
      <w:r w:rsidR="009E6F7C" w:rsidRPr="00F7534D">
        <w:t>9</w:t>
      </w:r>
      <w:r w:rsidRPr="00F7534D">
        <w:t xml:space="preserve"> dalyje nurodytomis netesybomis. </w:t>
      </w:r>
    </w:p>
    <w:p w14:paraId="000002A6" w14:textId="094F47D7" w:rsidR="00133358" w:rsidRPr="00F7534D" w:rsidRDefault="006B7EDE" w:rsidP="00F7534D">
      <w:pPr>
        <w:pStyle w:val="Antrat1"/>
        <w:widowControl w:val="0"/>
        <w:numPr>
          <w:ilvl w:val="0"/>
          <w:numId w:val="47"/>
        </w:numPr>
        <w:tabs>
          <w:tab w:val="left" w:pos="426"/>
        </w:tabs>
        <w:spacing w:before="0" w:after="0"/>
        <w:ind w:left="0" w:firstLine="0"/>
        <w:jc w:val="both"/>
        <w:rPr>
          <w:color w:val="auto"/>
        </w:rPr>
      </w:pPr>
      <w:bookmarkStart w:id="153" w:name="_Ref88655974"/>
      <w:bookmarkStart w:id="154" w:name="_Toc138675430"/>
      <w:bookmarkStart w:id="155" w:name="_Toc140600216"/>
      <w:r w:rsidRPr="00F7534D">
        <w:rPr>
          <w:color w:val="auto"/>
        </w:rPr>
        <w:t>Sutarties įvykdymo užtikrinimas</w:t>
      </w:r>
      <w:bookmarkEnd w:id="153"/>
      <w:bookmarkEnd w:id="154"/>
      <w:bookmarkEnd w:id="155"/>
    </w:p>
    <w:p w14:paraId="000002A7" w14:textId="0B951565" w:rsidR="00133358" w:rsidRPr="00F7534D" w:rsidRDefault="00D93B2C" w:rsidP="00F7534D">
      <w:pPr>
        <w:widowControl w:val="0"/>
        <w:numPr>
          <w:ilvl w:val="1"/>
          <w:numId w:val="47"/>
        </w:numPr>
        <w:pBdr>
          <w:top w:val="nil"/>
          <w:left w:val="nil"/>
          <w:bottom w:val="nil"/>
          <w:right w:val="nil"/>
          <w:between w:val="nil"/>
        </w:pBdr>
        <w:spacing w:after="0" w:line="240" w:lineRule="auto"/>
        <w:ind w:left="0" w:firstLine="0"/>
        <w:rPr>
          <w:b/>
          <w:bCs/>
        </w:rPr>
      </w:pPr>
      <w:bookmarkStart w:id="156" w:name="_1c1lvlb"/>
      <w:bookmarkStart w:id="157" w:name="_Ref88655038"/>
      <w:bookmarkEnd w:id="156"/>
      <w:r w:rsidRPr="00F7534D">
        <w:t>Tiekėjas</w:t>
      </w:r>
      <w:r w:rsidR="006B7EDE" w:rsidRPr="00F7534D">
        <w:t xml:space="preserve"> privalo per 10</w:t>
      </w:r>
      <w:r w:rsidR="00636C40" w:rsidRPr="00F7534D">
        <w:t xml:space="preserve"> (dešimt)</w:t>
      </w:r>
      <w:r w:rsidR="006B7EDE" w:rsidRPr="00F7534D">
        <w:t xml:space="preserve"> darbo dienų po Sutarties sudarymo pateikti </w:t>
      </w:r>
      <w:r w:rsidRPr="00F7534D">
        <w:t>Pirkėjui</w:t>
      </w:r>
      <w:r w:rsidR="006B7EDE" w:rsidRPr="00F7534D">
        <w:t xml:space="preserve"> </w:t>
      </w:r>
      <w:r w:rsidR="0039720A" w:rsidRPr="00F7534D">
        <w:t>Specialiosiose</w:t>
      </w:r>
      <w:r w:rsidR="006B7EDE" w:rsidRPr="00F7534D">
        <w:t xml:space="preserve"> sąlygose nurodytos rūšies Sutarties įvykdymo užtikrinimą, atitinkantį </w:t>
      </w:r>
      <w:r w:rsidR="00F11081" w:rsidRPr="00F7534D">
        <w:t>šiame straipsnyje</w:t>
      </w:r>
      <w:r w:rsidR="006B7EDE" w:rsidRPr="00F7534D">
        <w:t xml:space="preserve"> nurodytas sąlygas</w:t>
      </w:r>
      <w:r w:rsidR="00C0541C" w:rsidRPr="00F7534D">
        <w:t xml:space="preserve"> (</w:t>
      </w:r>
      <w:r w:rsidR="00C0541C" w:rsidRPr="00F7534D">
        <w:rPr>
          <w:b/>
          <w:bCs/>
        </w:rPr>
        <w:t>Sutarties įvykdymo užtikrinimas</w:t>
      </w:r>
      <w:r w:rsidR="00C0541C" w:rsidRPr="00F7534D">
        <w:t>)</w:t>
      </w:r>
      <w:r w:rsidR="006B7EDE" w:rsidRPr="00F7534D">
        <w:t xml:space="preserve">. </w:t>
      </w:r>
      <w:r w:rsidR="00D96720" w:rsidRPr="00F7534D">
        <w:t>Jeigu</w:t>
      </w:r>
      <w:r w:rsidR="006B7EDE" w:rsidRPr="00F7534D">
        <w:t xml:space="preserve"> </w:t>
      </w:r>
      <w:r w:rsidR="002C2D3C" w:rsidRPr="00F7534D">
        <w:t>Specialiosiose</w:t>
      </w:r>
      <w:r w:rsidR="006B7EDE" w:rsidRPr="00F7534D">
        <w:t xml:space="preserve"> sąlygose yra pažymėti kelių rūšių Sutarties įvykdymo užtikrinimai, </w:t>
      </w:r>
      <w:r w:rsidRPr="00F7534D">
        <w:t>Tiekėjas</w:t>
      </w:r>
      <w:r w:rsidR="006B7EDE" w:rsidRPr="00F7534D">
        <w:t xml:space="preserve"> privalo pasirinkti vieną iš jų, jeigu Specialiosiose sąlygose nėra nurodyta kitaip.</w:t>
      </w:r>
      <w:bookmarkEnd w:id="157"/>
    </w:p>
    <w:p w14:paraId="7A6D1490" w14:textId="77777777" w:rsidR="00A5598D" w:rsidRPr="00F7534D" w:rsidRDefault="00A5598D" w:rsidP="00F7534D">
      <w:pPr>
        <w:pStyle w:val="Sraopastraipa"/>
        <w:numPr>
          <w:ilvl w:val="1"/>
          <w:numId w:val="47"/>
        </w:numPr>
        <w:tabs>
          <w:tab w:val="left" w:pos="567"/>
        </w:tabs>
        <w:ind w:left="0" w:firstLine="0"/>
        <w:rPr>
          <w:sz w:val="18"/>
          <w:szCs w:val="18"/>
          <w:lang w:val="lt-LT"/>
        </w:rPr>
      </w:pPr>
      <w:bookmarkStart w:id="158" w:name="_Ref93606680"/>
      <w:r w:rsidRPr="00F7534D">
        <w:rPr>
          <w:sz w:val="18"/>
          <w:szCs w:val="18"/>
          <w:lang w:val="lt-LT"/>
        </w:rPr>
        <w:t xml:space="preserve">Jeigu Tiekėjas nepateikia Pirkėjui Sutarties įvykdymo užtikrinimo pagal Sutarties sąlygas, laikoma, kad Tiekėjas nepagrįstai atsisakė Sutarties. Tokiu atveju laikoma, kad Pirkėjas įgyja teisę Įstatymų nustatyta tvarka pasiūlyti sudaryti Sutartį kitam tiekėjui. </w:t>
      </w:r>
    </w:p>
    <w:p w14:paraId="521FE1F8" w14:textId="77777777" w:rsidR="005216D9" w:rsidRPr="00F7534D" w:rsidRDefault="00FB50E3" w:rsidP="00F7534D">
      <w:pPr>
        <w:widowControl w:val="0"/>
        <w:numPr>
          <w:ilvl w:val="1"/>
          <w:numId w:val="47"/>
        </w:numPr>
        <w:pBdr>
          <w:top w:val="nil"/>
          <w:left w:val="nil"/>
          <w:bottom w:val="nil"/>
          <w:right w:val="nil"/>
          <w:between w:val="nil"/>
        </w:pBdr>
        <w:spacing w:after="0" w:line="240" w:lineRule="auto"/>
        <w:ind w:left="0" w:firstLine="0"/>
        <w:rPr>
          <w:b/>
          <w:bCs/>
        </w:rPr>
      </w:pPr>
      <w:r w:rsidRPr="00F7534D">
        <w:t>Sutarties įvykdymo užtikrinimo sąlygos</w:t>
      </w:r>
      <w:r w:rsidR="00C93162" w:rsidRPr="00F7534D">
        <w:t xml:space="preserve"> (jei taikoma)</w:t>
      </w:r>
      <w:r w:rsidRPr="00F7534D">
        <w:t>:</w:t>
      </w:r>
      <w:bookmarkStart w:id="159" w:name="_3w19e94"/>
      <w:bookmarkStart w:id="160" w:name="_Toc140598875"/>
      <w:bookmarkStart w:id="161" w:name="_Ref88653618"/>
      <w:bookmarkEnd w:id="158"/>
      <w:bookmarkEnd w:id="159"/>
    </w:p>
    <w:p w14:paraId="23492F09" w14:textId="77777777" w:rsidR="005A724B" w:rsidRPr="00F7534D" w:rsidRDefault="000F38E6" w:rsidP="00F7534D">
      <w:pPr>
        <w:pStyle w:val="Sraopastraipa"/>
        <w:widowControl w:val="0"/>
        <w:numPr>
          <w:ilvl w:val="2"/>
          <w:numId w:val="47"/>
        </w:numPr>
        <w:pBdr>
          <w:top w:val="nil"/>
          <w:left w:val="nil"/>
          <w:bottom w:val="nil"/>
          <w:right w:val="nil"/>
          <w:between w:val="nil"/>
        </w:pBdr>
        <w:ind w:left="0" w:firstLine="0"/>
        <w:rPr>
          <w:b/>
          <w:bCs/>
          <w:sz w:val="18"/>
          <w:szCs w:val="18"/>
          <w:lang w:val="lt-LT"/>
        </w:rPr>
      </w:pPr>
      <w:r w:rsidRPr="00F7534D">
        <w:rPr>
          <w:sz w:val="18"/>
          <w:szCs w:val="18"/>
          <w:lang w:val="lt-LT"/>
        </w:rPr>
        <w:t xml:space="preserve">Sutarties įvykdymo užtikrinimas turi būti besąlyginis, neatšaukiamas, pirmo pareikalavimo </w:t>
      </w:r>
      <w:r w:rsidR="0009254E" w:rsidRPr="00F7534D">
        <w:rPr>
          <w:sz w:val="18"/>
          <w:szCs w:val="18"/>
          <w:lang w:val="lt-LT"/>
        </w:rPr>
        <w:t>banko (</w:t>
      </w:r>
      <w:r w:rsidRPr="00F7534D">
        <w:rPr>
          <w:sz w:val="18"/>
          <w:szCs w:val="18"/>
          <w:lang w:val="lt-LT"/>
        </w:rPr>
        <w:t>garanto</w:t>
      </w:r>
      <w:r w:rsidR="0009254E" w:rsidRPr="00F7534D">
        <w:rPr>
          <w:sz w:val="18"/>
          <w:szCs w:val="18"/>
          <w:lang w:val="lt-LT"/>
        </w:rPr>
        <w:t>)</w:t>
      </w:r>
      <w:r w:rsidRPr="00F7534D">
        <w:rPr>
          <w:sz w:val="18"/>
          <w:szCs w:val="18"/>
          <w:lang w:val="lt-LT"/>
        </w:rPr>
        <w:t xml:space="preserve"> arba </w:t>
      </w:r>
      <w:r w:rsidR="00847546" w:rsidRPr="00F7534D">
        <w:rPr>
          <w:sz w:val="18"/>
          <w:szCs w:val="18"/>
          <w:lang w:val="lt-LT"/>
        </w:rPr>
        <w:t>draudimo bendrovės (</w:t>
      </w:r>
      <w:r w:rsidRPr="00F7534D">
        <w:rPr>
          <w:sz w:val="18"/>
          <w:szCs w:val="18"/>
          <w:lang w:val="lt-LT"/>
        </w:rPr>
        <w:t>draudiko</w:t>
      </w:r>
      <w:r w:rsidR="00847546" w:rsidRPr="00F7534D">
        <w:rPr>
          <w:sz w:val="18"/>
          <w:szCs w:val="18"/>
          <w:lang w:val="lt-LT"/>
        </w:rPr>
        <w:t>)</w:t>
      </w:r>
      <w:r w:rsidR="00524F49" w:rsidRPr="00F7534D">
        <w:rPr>
          <w:sz w:val="18"/>
          <w:szCs w:val="18"/>
          <w:lang w:val="lt-LT"/>
        </w:rPr>
        <w:t xml:space="preserve"> </w:t>
      </w:r>
      <w:r w:rsidRPr="00F7534D">
        <w:rPr>
          <w:sz w:val="18"/>
          <w:szCs w:val="18"/>
          <w:lang w:val="lt-LT"/>
        </w:rPr>
        <w:t xml:space="preserve">įsipareigojimas sumokėti </w:t>
      </w:r>
      <w:r w:rsidR="00D93B2C" w:rsidRPr="00F7534D">
        <w:rPr>
          <w:sz w:val="18"/>
          <w:szCs w:val="18"/>
          <w:lang w:val="lt-LT"/>
        </w:rPr>
        <w:t>Pirkėjui</w:t>
      </w:r>
      <w:r w:rsidRPr="00F7534D">
        <w:rPr>
          <w:sz w:val="18"/>
          <w:szCs w:val="18"/>
          <w:lang w:val="lt-LT"/>
        </w:rPr>
        <w:t xml:space="preserve"> jo reikalaujamą sumą</w:t>
      </w:r>
      <w:r w:rsidR="00F1470A" w:rsidRPr="00F7534D">
        <w:rPr>
          <w:sz w:val="18"/>
          <w:szCs w:val="18"/>
          <w:lang w:val="lt-LT"/>
        </w:rPr>
        <w:t>,</w:t>
      </w:r>
      <w:r w:rsidRPr="00F7534D">
        <w:rPr>
          <w:sz w:val="18"/>
          <w:szCs w:val="18"/>
          <w:lang w:val="lt-LT"/>
        </w:rPr>
        <w:t xml:space="preserve"> </w:t>
      </w:r>
      <w:r w:rsidR="00D96720" w:rsidRPr="00F7534D">
        <w:rPr>
          <w:sz w:val="18"/>
          <w:szCs w:val="18"/>
          <w:lang w:val="lt-LT"/>
        </w:rPr>
        <w:t>jeigu</w:t>
      </w:r>
      <w:r w:rsidRPr="00F7534D">
        <w:rPr>
          <w:sz w:val="18"/>
          <w:szCs w:val="18"/>
          <w:lang w:val="lt-LT"/>
        </w:rPr>
        <w:t xml:space="preserve"> </w:t>
      </w:r>
      <w:r w:rsidR="00D93B2C" w:rsidRPr="00F7534D">
        <w:rPr>
          <w:sz w:val="18"/>
          <w:szCs w:val="18"/>
          <w:lang w:val="lt-LT"/>
        </w:rPr>
        <w:t>Pirkėjas</w:t>
      </w:r>
      <w:r w:rsidRPr="00F7534D">
        <w:rPr>
          <w:sz w:val="18"/>
          <w:szCs w:val="18"/>
          <w:lang w:val="lt-LT"/>
        </w:rPr>
        <w:t xml:space="preserve"> pateikia mokėjimo reikalavimą ir jame nurodo, (i) kad </w:t>
      </w:r>
      <w:r w:rsidR="00D93B2C" w:rsidRPr="00F7534D">
        <w:rPr>
          <w:sz w:val="18"/>
          <w:szCs w:val="18"/>
          <w:lang w:val="lt-LT"/>
        </w:rPr>
        <w:t>Tiekėjas</w:t>
      </w:r>
      <w:r w:rsidRPr="00F7534D">
        <w:rPr>
          <w:sz w:val="18"/>
          <w:szCs w:val="18"/>
          <w:lang w:val="lt-LT"/>
        </w:rPr>
        <w:t xml:space="preserve"> pažeidė savo įsipareigojimą</w:t>
      </w:r>
      <w:r w:rsidR="00B55CCA" w:rsidRPr="00F7534D">
        <w:rPr>
          <w:sz w:val="18"/>
          <w:szCs w:val="18"/>
          <w:lang w:val="lt-LT"/>
        </w:rPr>
        <w:t xml:space="preserve"> (-</w:t>
      </w:r>
      <w:r w:rsidRPr="00F7534D">
        <w:rPr>
          <w:sz w:val="18"/>
          <w:szCs w:val="18"/>
          <w:lang w:val="lt-LT"/>
        </w:rPr>
        <w:t xml:space="preserve">us) pagal Sutarties sąlygas, ir (ii) </w:t>
      </w:r>
      <w:r w:rsidR="00D93B2C" w:rsidRPr="00F7534D">
        <w:rPr>
          <w:sz w:val="18"/>
          <w:szCs w:val="18"/>
          <w:lang w:val="lt-LT"/>
        </w:rPr>
        <w:t>Tiekėjo</w:t>
      </w:r>
      <w:r w:rsidRPr="00F7534D">
        <w:rPr>
          <w:sz w:val="18"/>
          <w:szCs w:val="18"/>
          <w:lang w:val="lt-LT"/>
        </w:rPr>
        <w:t xml:space="preserve"> padarytus pažeidimus, įskaitant nesumokėtas netesybas už </w:t>
      </w:r>
      <w:r w:rsidR="00EB0A06" w:rsidRPr="00F7534D">
        <w:rPr>
          <w:sz w:val="18"/>
          <w:szCs w:val="18"/>
          <w:lang w:val="lt-LT"/>
        </w:rPr>
        <w:t xml:space="preserve">Prekių pristatymo </w:t>
      </w:r>
      <w:r w:rsidRPr="00F7534D">
        <w:rPr>
          <w:sz w:val="18"/>
          <w:szCs w:val="18"/>
          <w:lang w:val="lt-LT"/>
        </w:rPr>
        <w:t xml:space="preserve">vėlavimą. Laidavimo draudimo atveju draudžiamuoju įvykiu turi būti laikomas pirmasis </w:t>
      </w:r>
      <w:r w:rsidR="00D93B2C" w:rsidRPr="00F7534D">
        <w:rPr>
          <w:sz w:val="18"/>
          <w:szCs w:val="18"/>
          <w:lang w:val="lt-LT"/>
        </w:rPr>
        <w:t>Pirkėjo</w:t>
      </w:r>
      <w:r w:rsidRPr="00F7534D">
        <w:rPr>
          <w:sz w:val="18"/>
          <w:szCs w:val="18"/>
          <w:lang w:val="lt-LT"/>
        </w:rPr>
        <w:t xml:space="preserve"> pareikalavimas sumokėti draudimo išmoką dėl sutartinių įsipareigojimų neįvykdymo</w:t>
      </w:r>
      <w:r w:rsidR="00DA495C" w:rsidRPr="00F7534D">
        <w:rPr>
          <w:sz w:val="18"/>
          <w:szCs w:val="18"/>
          <w:lang w:val="lt-LT"/>
        </w:rPr>
        <w:t>;</w:t>
      </w:r>
      <w:bookmarkStart w:id="162" w:name="_Toc140598876"/>
      <w:bookmarkEnd w:id="160"/>
    </w:p>
    <w:p w14:paraId="5344E53F" w14:textId="77777777" w:rsidR="00AE5C98" w:rsidRPr="00F7534D" w:rsidRDefault="00AE5C98" w:rsidP="00F7534D">
      <w:pPr>
        <w:pStyle w:val="Sraopastraipa"/>
        <w:widowControl w:val="0"/>
        <w:pBdr>
          <w:top w:val="nil"/>
          <w:left w:val="nil"/>
          <w:bottom w:val="nil"/>
          <w:right w:val="nil"/>
          <w:between w:val="nil"/>
        </w:pBdr>
        <w:ind w:left="0"/>
        <w:rPr>
          <w:b/>
          <w:bCs/>
          <w:sz w:val="18"/>
          <w:szCs w:val="18"/>
          <w:lang w:val="lt-LT"/>
        </w:rPr>
      </w:pPr>
    </w:p>
    <w:p w14:paraId="56B7D325" w14:textId="77777777" w:rsidR="00AE5C98" w:rsidRPr="00F7534D" w:rsidRDefault="00C60877" w:rsidP="00F7534D">
      <w:pPr>
        <w:pStyle w:val="Sraopastraipa"/>
        <w:widowControl w:val="0"/>
        <w:numPr>
          <w:ilvl w:val="2"/>
          <w:numId w:val="47"/>
        </w:numPr>
        <w:pBdr>
          <w:top w:val="nil"/>
          <w:left w:val="nil"/>
          <w:bottom w:val="nil"/>
          <w:right w:val="nil"/>
          <w:between w:val="nil"/>
        </w:pBdr>
        <w:ind w:left="0" w:firstLine="0"/>
        <w:rPr>
          <w:b/>
          <w:bCs/>
          <w:sz w:val="18"/>
          <w:szCs w:val="18"/>
          <w:lang w:val="lt-LT"/>
        </w:rPr>
      </w:pPr>
      <w:r w:rsidRPr="00F7534D">
        <w:rPr>
          <w:sz w:val="18"/>
          <w:szCs w:val="18"/>
          <w:lang w:val="lt-LT"/>
        </w:rPr>
        <w:t xml:space="preserve">Sutarties įvykdymo užtikrinimas turi būti išduotas: (a) </w:t>
      </w:r>
      <w:r w:rsidRPr="00F7534D">
        <w:rPr>
          <w:sz w:val="18"/>
          <w:szCs w:val="18"/>
          <w:lang w:val="lt-LT"/>
        </w:rPr>
        <w:t>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bookmarkStart w:id="163" w:name="_Toc140598877"/>
      <w:bookmarkEnd w:id="162"/>
    </w:p>
    <w:p w14:paraId="652C06F5" w14:textId="77777777" w:rsidR="00AE5C98" w:rsidRPr="00F7534D" w:rsidRDefault="00AE5C98" w:rsidP="00F7534D">
      <w:pPr>
        <w:pStyle w:val="Sraopastraipa"/>
        <w:rPr>
          <w:sz w:val="18"/>
          <w:szCs w:val="18"/>
          <w:lang w:val="lt-LT"/>
        </w:rPr>
      </w:pPr>
    </w:p>
    <w:p w14:paraId="05BDBFF3" w14:textId="77777777" w:rsidR="00AE5C98" w:rsidRPr="00F7534D" w:rsidRDefault="00C60877" w:rsidP="00F7534D">
      <w:pPr>
        <w:pStyle w:val="Sraopastraipa"/>
        <w:widowControl w:val="0"/>
        <w:numPr>
          <w:ilvl w:val="2"/>
          <w:numId w:val="47"/>
        </w:numPr>
        <w:pBdr>
          <w:top w:val="nil"/>
          <w:left w:val="nil"/>
          <w:bottom w:val="nil"/>
          <w:right w:val="nil"/>
          <w:between w:val="nil"/>
        </w:pBdr>
        <w:tabs>
          <w:tab w:val="left" w:pos="709"/>
        </w:tabs>
        <w:ind w:left="0" w:firstLine="0"/>
        <w:rPr>
          <w:b/>
          <w:bCs/>
          <w:sz w:val="18"/>
          <w:szCs w:val="18"/>
          <w:lang w:val="lt-LT"/>
        </w:rPr>
      </w:pPr>
      <w:r w:rsidRPr="00F7534D">
        <w:rPr>
          <w:sz w:val="18"/>
          <w:szCs w:val="18"/>
          <w:lang w:val="lt-LT"/>
        </w:rPr>
        <w:t xml:space="preserve">Sutarties įvykdymo užtikrinimas turi būti surašytas </w:t>
      </w:r>
      <w:r w:rsidR="00507DA3" w:rsidRPr="00F7534D">
        <w:rPr>
          <w:sz w:val="18"/>
          <w:szCs w:val="18"/>
          <w:lang w:val="lt-LT"/>
        </w:rPr>
        <w:t xml:space="preserve">lietuvių arba anglų </w:t>
      </w:r>
      <w:r w:rsidRPr="00F7534D">
        <w:rPr>
          <w:sz w:val="18"/>
          <w:szCs w:val="18"/>
          <w:lang w:val="lt-LT"/>
        </w:rPr>
        <w:t xml:space="preserve">kalba </w:t>
      </w:r>
      <w:r w:rsidR="00507DA3" w:rsidRPr="00F7534D">
        <w:rPr>
          <w:sz w:val="18"/>
          <w:szCs w:val="18"/>
          <w:lang w:val="lt-LT"/>
        </w:rPr>
        <w:t>(ir išverstas į lietuvių kalbą)</w:t>
      </w:r>
      <w:r w:rsidRPr="00F7534D">
        <w:rPr>
          <w:sz w:val="18"/>
          <w:szCs w:val="18"/>
          <w:lang w:val="lt-LT"/>
        </w:rPr>
        <w:t>;</w:t>
      </w:r>
      <w:bookmarkStart w:id="164" w:name="_Ref88862929"/>
      <w:bookmarkStart w:id="165" w:name="_Toc140598878"/>
      <w:bookmarkEnd w:id="163"/>
    </w:p>
    <w:p w14:paraId="5B798792" w14:textId="77777777" w:rsidR="00AE5C98" w:rsidRPr="00F7534D" w:rsidRDefault="00AE5C98" w:rsidP="00F7534D">
      <w:pPr>
        <w:pStyle w:val="Sraopastraipa"/>
        <w:tabs>
          <w:tab w:val="left" w:pos="709"/>
        </w:tabs>
        <w:rPr>
          <w:sz w:val="18"/>
          <w:szCs w:val="18"/>
          <w:lang w:val="lt-LT"/>
        </w:rPr>
      </w:pPr>
    </w:p>
    <w:p w14:paraId="788D4351" w14:textId="77777777" w:rsidR="00AE5C98" w:rsidRPr="00F7534D" w:rsidRDefault="006B7EDE" w:rsidP="00F7534D">
      <w:pPr>
        <w:pStyle w:val="Sraopastraipa"/>
        <w:widowControl w:val="0"/>
        <w:numPr>
          <w:ilvl w:val="2"/>
          <w:numId w:val="47"/>
        </w:numPr>
        <w:pBdr>
          <w:top w:val="nil"/>
          <w:left w:val="nil"/>
          <w:bottom w:val="nil"/>
          <w:right w:val="nil"/>
          <w:between w:val="nil"/>
        </w:pBdr>
        <w:tabs>
          <w:tab w:val="left" w:pos="709"/>
        </w:tabs>
        <w:ind w:left="0" w:firstLine="0"/>
        <w:rPr>
          <w:b/>
          <w:bCs/>
          <w:sz w:val="18"/>
          <w:szCs w:val="18"/>
          <w:lang w:val="lt-LT"/>
        </w:rPr>
      </w:pPr>
      <w:r w:rsidRPr="00F7534D">
        <w:rPr>
          <w:sz w:val="18"/>
          <w:szCs w:val="18"/>
          <w:lang w:val="lt-LT"/>
        </w:rPr>
        <w:t xml:space="preserve">Sutarties įvykdymo užtikrinimo suma turi būti ne mažesnė, negu </w:t>
      </w:r>
      <w:r w:rsidR="0039720A" w:rsidRPr="00F7534D">
        <w:rPr>
          <w:sz w:val="18"/>
          <w:szCs w:val="18"/>
          <w:lang w:val="lt-LT"/>
        </w:rPr>
        <w:t>Specialiosiose</w:t>
      </w:r>
      <w:r w:rsidRPr="00F7534D">
        <w:rPr>
          <w:sz w:val="18"/>
          <w:szCs w:val="18"/>
          <w:lang w:val="lt-LT"/>
        </w:rPr>
        <w:t xml:space="preserve"> sąlygose nurodytas procentinis dydis nuo Pradinės sutarties vertės</w:t>
      </w:r>
      <w:r w:rsidR="002C02E6" w:rsidRPr="00F7534D">
        <w:rPr>
          <w:sz w:val="18"/>
          <w:szCs w:val="18"/>
          <w:lang w:val="lt-LT"/>
        </w:rPr>
        <w:t xml:space="preserve"> be PVM</w:t>
      </w:r>
      <w:r w:rsidRPr="00F7534D">
        <w:rPr>
          <w:sz w:val="18"/>
          <w:szCs w:val="18"/>
          <w:lang w:val="lt-LT"/>
        </w:rPr>
        <w:t>.</w:t>
      </w:r>
      <w:bookmarkStart w:id="166" w:name="_Toc140598879"/>
      <w:bookmarkEnd w:id="161"/>
      <w:bookmarkEnd w:id="164"/>
      <w:bookmarkEnd w:id="165"/>
    </w:p>
    <w:p w14:paraId="5E5C62B9" w14:textId="77777777" w:rsidR="00AE5C98" w:rsidRPr="00F7534D" w:rsidRDefault="00AE5C98" w:rsidP="00F7534D">
      <w:pPr>
        <w:pStyle w:val="Sraopastraipa"/>
        <w:tabs>
          <w:tab w:val="left" w:pos="709"/>
        </w:tabs>
        <w:rPr>
          <w:sz w:val="18"/>
          <w:szCs w:val="18"/>
          <w:lang w:val="lt-LT"/>
        </w:rPr>
      </w:pPr>
    </w:p>
    <w:p w14:paraId="008D24C2" w14:textId="2352996C" w:rsidR="00D25EC5" w:rsidRPr="00F7534D" w:rsidRDefault="00D93B2C" w:rsidP="00F7534D">
      <w:pPr>
        <w:pStyle w:val="Sraopastraipa"/>
        <w:widowControl w:val="0"/>
        <w:numPr>
          <w:ilvl w:val="2"/>
          <w:numId w:val="47"/>
        </w:numPr>
        <w:pBdr>
          <w:top w:val="nil"/>
          <w:left w:val="nil"/>
          <w:bottom w:val="nil"/>
          <w:right w:val="nil"/>
          <w:between w:val="nil"/>
        </w:pBdr>
        <w:tabs>
          <w:tab w:val="left" w:pos="709"/>
        </w:tabs>
        <w:ind w:left="0" w:firstLine="0"/>
        <w:rPr>
          <w:b/>
          <w:bCs/>
          <w:sz w:val="18"/>
          <w:szCs w:val="18"/>
          <w:lang w:val="lt-LT"/>
        </w:rPr>
      </w:pPr>
      <w:r w:rsidRPr="00F7534D">
        <w:rPr>
          <w:sz w:val="18"/>
          <w:szCs w:val="18"/>
          <w:lang w:val="lt-LT"/>
        </w:rPr>
        <w:t>Pirkėjo</w:t>
      </w:r>
      <w:r w:rsidR="002D1F6C" w:rsidRPr="00F7534D">
        <w:rPr>
          <w:sz w:val="18"/>
          <w:szCs w:val="18"/>
          <w:lang w:val="lt-LT"/>
        </w:rPr>
        <w:t xml:space="preserve"> sutikimu gali būti pateikiami keli daliniai Sutarties įvykdymo užtikrinimai</w:t>
      </w:r>
      <w:r w:rsidR="00980ADA" w:rsidRPr="00F7534D">
        <w:rPr>
          <w:sz w:val="18"/>
          <w:szCs w:val="18"/>
          <w:lang w:val="lt-LT"/>
        </w:rPr>
        <w:t xml:space="preserve">, kurių bendra suma yra ne mažesnė, nei reikalaujama </w:t>
      </w:r>
      <w:r w:rsidR="00980ADA" w:rsidRPr="00F7534D">
        <w:rPr>
          <w:sz w:val="18"/>
          <w:szCs w:val="18"/>
          <w:lang w:val="lt-LT"/>
        </w:rPr>
        <w:fldChar w:fldCharType="begin"/>
      </w:r>
      <w:r w:rsidR="00980ADA" w:rsidRPr="00F7534D">
        <w:rPr>
          <w:sz w:val="18"/>
          <w:szCs w:val="18"/>
          <w:lang w:val="lt-LT"/>
        </w:rPr>
        <w:instrText xml:space="preserve"> REF _Ref88862929 \r \h </w:instrText>
      </w:r>
      <w:r w:rsidR="00EF39DB" w:rsidRPr="00F7534D">
        <w:rPr>
          <w:sz w:val="18"/>
          <w:szCs w:val="18"/>
          <w:lang w:val="lt-LT"/>
        </w:rPr>
        <w:instrText xml:space="preserve"> \* MERGEFORMAT </w:instrText>
      </w:r>
      <w:r w:rsidR="00980ADA" w:rsidRPr="00F7534D">
        <w:rPr>
          <w:sz w:val="18"/>
          <w:szCs w:val="18"/>
          <w:lang w:val="lt-LT"/>
        </w:rPr>
      </w:r>
      <w:r w:rsidR="00980ADA" w:rsidRPr="00F7534D">
        <w:rPr>
          <w:sz w:val="18"/>
          <w:szCs w:val="18"/>
          <w:lang w:val="lt-LT"/>
        </w:rPr>
        <w:fldChar w:fldCharType="separate"/>
      </w:r>
      <w:r w:rsidR="00661E1D" w:rsidRPr="00F7534D">
        <w:rPr>
          <w:sz w:val="18"/>
          <w:szCs w:val="18"/>
          <w:lang w:val="lt-LT"/>
        </w:rPr>
        <w:t>1</w:t>
      </w:r>
      <w:r w:rsidR="007A65AC" w:rsidRPr="00F7534D">
        <w:rPr>
          <w:sz w:val="18"/>
          <w:szCs w:val="18"/>
          <w:lang w:val="lt-LT"/>
        </w:rPr>
        <w:t>0.3</w:t>
      </w:r>
      <w:r w:rsidR="00661E1D" w:rsidRPr="00F7534D">
        <w:rPr>
          <w:sz w:val="18"/>
          <w:szCs w:val="18"/>
          <w:lang w:val="lt-LT"/>
        </w:rPr>
        <w:t>.4</w:t>
      </w:r>
      <w:r w:rsidR="00980ADA" w:rsidRPr="00F7534D">
        <w:rPr>
          <w:sz w:val="18"/>
          <w:szCs w:val="18"/>
          <w:lang w:val="lt-LT"/>
        </w:rPr>
        <w:fldChar w:fldCharType="end"/>
      </w:r>
      <w:r w:rsidR="00980ADA" w:rsidRPr="00F7534D">
        <w:rPr>
          <w:sz w:val="18"/>
          <w:szCs w:val="18"/>
          <w:lang w:val="lt-LT"/>
        </w:rPr>
        <w:t xml:space="preserve"> punkte, ir kurie atitinka visas kitas šio </w:t>
      </w:r>
      <w:r w:rsidR="00721319" w:rsidRPr="00F7534D">
        <w:rPr>
          <w:sz w:val="18"/>
          <w:szCs w:val="18"/>
          <w:lang w:val="lt-LT"/>
        </w:rPr>
        <w:t>10.3</w:t>
      </w:r>
      <w:r w:rsidR="00980ADA" w:rsidRPr="00F7534D">
        <w:rPr>
          <w:sz w:val="18"/>
          <w:szCs w:val="18"/>
          <w:lang w:val="lt-LT"/>
        </w:rPr>
        <w:t xml:space="preserve"> punkto sąlygas.</w:t>
      </w:r>
      <w:r w:rsidR="00803C2E" w:rsidRPr="00F7534D">
        <w:rPr>
          <w:sz w:val="18"/>
          <w:szCs w:val="18"/>
          <w:lang w:val="lt-LT"/>
        </w:rPr>
        <w:t xml:space="preserve"> </w:t>
      </w:r>
      <w:r w:rsidRPr="00F7534D">
        <w:rPr>
          <w:sz w:val="18"/>
          <w:szCs w:val="18"/>
          <w:lang w:val="lt-LT"/>
        </w:rPr>
        <w:t>Tiekėjo</w:t>
      </w:r>
      <w:r w:rsidR="00EF39DB" w:rsidRPr="00F7534D">
        <w:rPr>
          <w:sz w:val="18"/>
          <w:szCs w:val="18"/>
          <w:lang w:val="lt-LT"/>
        </w:rPr>
        <w:t xml:space="preserve"> sutartinių įsipareigojimų neįvykdymo atveju </w:t>
      </w:r>
      <w:r w:rsidRPr="00F7534D">
        <w:rPr>
          <w:sz w:val="18"/>
          <w:szCs w:val="18"/>
          <w:lang w:val="lt-LT"/>
        </w:rPr>
        <w:t>Tiekėjas</w:t>
      </w:r>
      <w:r w:rsidR="00803C2E" w:rsidRPr="00F7534D">
        <w:rPr>
          <w:sz w:val="18"/>
          <w:szCs w:val="18"/>
          <w:lang w:val="lt-LT"/>
        </w:rPr>
        <w:t xml:space="preserve"> turi teisę nurodyti </w:t>
      </w:r>
      <w:r w:rsidRPr="00F7534D">
        <w:rPr>
          <w:sz w:val="18"/>
          <w:szCs w:val="18"/>
          <w:lang w:val="lt-LT"/>
        </w:rPr>
        <w:t>Pirkėjui</w:t>
      </w:r>
      <w:r w:rsidR="00803C2E" w:rsidRPr="00F7534D">
        <w:rPr>
          <w:sz w:val="18"/>
          <w:szCs w:val="18"/>
          <w:lang w:val="lt-LT"/>
        </w:rPr>
        <w:t xml:space="preserve">, </w:t>
      </w:r>
      <w:r w:rsidR="00EF39DB" w:rsidRPr="00F7534D">
        <w:rPr>
          <w:sz w:val="18"/>
          <w:szCs w:val="18"/>
          <w:lang w:val="lt-LT"/>
        </w:rPr>
        <w:t>pagal kurį</w:t>
      </w:r>
      <w:r w:rsidR="00803C2E" w:rsidRPr="00F7534D">
        <w:rPr>
          <w:sz w:val="18"/>
          <w:szCs w:val="18"/>
          <w:lang w:val="lt-LT"/>
        </w:rPr>
        <w:t xml:space="preserve"> dalin</w:t>
      </w:r>
      <w:r w:rsidR="00EF39DB" w:rsidRPr="00F7534D">
        <w:rPr>
          <w:sz w:val="18"/>
          <w:szCs w:val="18"/>
          <w:lang w:val="lt-LT"/>
        </w:rPr>
        <w:t>į</w:t>
      </w:r>
      <w:r w:rsidR="00803C2E" w:rsidRPr="00F7534D">
        <w:rPr>
          <w:sz w:val="18"/>
          <w:szCs w:val="18"/>
          <w:lang w:val="lt-LT"/>
        </w:rPr>
        <w:t xml:space="preserve"> Sutarties įvykdymo užtikrinim</w:t>
      </w:r>
      <w:r w:rsidR="00EF39DB" w:rsidRPr="00F7534D">
        <w:rPr>
          <w:sz w:val="18"/>
          <w:szCs w:val="18"/>
          <w:lang w:val="lt-LT"/>
        </w:rPr>
        <w:t xml:space="preserve">ą </w:t>
      </w:r>
      <w:r w:rsidRPr="00F7534D">
        <w:rPr>
          <w:sz w:val="18"/>
          <w:szCs w:val="18"/>
          <w:lang w:val="lt-LT"/>
        </w:rPr>
        <w:t>Pirkėjas</w:t>
      </w:r>
      <w:r w:rsidR="00EF39DB" w:rsidRPr="00F7534D">
        <w:rPr>
          <w:sz w:val="18"/>
          <w:szCs w:val="18"/>
          <w:lang w:val="lt-LT"/>
        </w:rPr>
        <w:t xml:space="preserve"> turėtų pateikti reikalavimą pirmiausiai, bet tai neriboja </w:t>
      </w:r>
      <w:r w:rsidRPr="00F7534D">
        <w:rPr>
          <w:sz w:val="18"/>
          <w:szCs w:val="18"/>
          <w:lang w:val="lt-LT"/>
        </w:rPr>
        <w:t>Pirkėjo</w:t>
      </w:r>
      <w:r w:rsidR="00EF39DB" w:rsidRPr="00F7534D">
        <w:rPr>
          <w:sz w:val="18"/>
          <w:szCs w:val="18"/>
          <w:lang w:val="lt-LT"/>
        </w:rPr>
        <w:t xml:space="preserve"> teisės pateikti reikalavimus pagal kitus dalinius Sutarties įvykdymo užtikrinimus;</w:t>
      </w:r>
      <w:bookmarkEnd w:id="166"/>
      <w:r w:rsidR="00803C2E" w:rsidRPr="00F7534D">
        <w:rPr>
          <w:sz w:val="18"/>
          <w:szCs w:val="18"/>
          <w:lang w:val="lt-LT"/>
        </w:rPr>
        <w:t xml:space="preserve"> </w:t>
      </w:r>
      <w:bookmarkStart w:id="167" w:name="_Toc140598880"/>
    </w:p>
    <w:p w14:paraId="41C7E198" w14:textId="77777777" w:rsidR="00D25EC5" w:rsidRPr="00F7534D" w:rsidRDefault="00D25EC5" w:rsidP="00F7534D">
      <w:pPr>
        <w:pStyle w:val="Sraopastraipa"/>
        <w:rPr>
          <w:sz w:val="18"/>
          <w:szCs w:val="18"/>
          <w:lang w:val="lt-LT"/>
        </w:rPr>
      </w:pPr>
    </w:p>
    <w:p w14:paraId="6BA7D4A9" w14:textId="77777777" w:rsidR="00D25EC5" w:rsidRPr="00F7534D" w:rsidRDefault="00930CF4" w:rsidP="00F7534D">
      <w:pPr>
        <w:pStyle w:val="Sraopastraipa"/>
        <w:widowControl w:val="0"/>
        <w:numPr>
          <w:ilvl w:val="2"/>
          <w:numId w:val="47"/>
        </w:numPr>
        <w:pBdr>
          <w:top w:val="nil"/>
          <w:left w:val="nil"/>
          <w:bottom w:val="nil"/>
          <w:right w:val="nil"/>
          <w:between w:val="nil"/>
        </w:pBdr>
        <w:tabs>
          <w:tab w:val="left" w:pos="709"/>
        </w:tabs>
        <w:ind w:left="0" w:firstLine="0"/>
        <w:rPr>
          <w:b/>
          <w:bCs/>
          <w:sz w:val="18"/>
          <w:szCs w:val="18"/>
          <w:lang w:val="lt-LT"/>
        </w:rPr>
      </w:pPr>
      <w:r w:rsidRPr="00F7534D">
        <w:rPr>
          <w:sz w:val="18"/>
          <w:szCs w:val="18"/>
          <w:lang w:val="lt-LT"/>
        </w:rPr>
        <w:t>Sutarties įvykdymo užtikrinimo suma turi būti nurodoma ir išmokama eurais</w:t>
      </w:r>
      <w:bookmarkStart w:id="168" w:name="_Toc140598881"/>
      <w:bookmarkEnd w:id="167"/>
      <w:r w:rsidR="00D25EC5" w:rsidRPr="00F7534D">
        <w:rPr>
          <w:sz w:val="18"/>
          <w:szCs w:val="18"/>
          <w:lang w:val="lt-LT"/>
        </w:rPr>
        <w:t>;</w:t>
      </w:r>
    </w:p>
    <w:p w14:paraId="2096470A" w14:textId="77777777" w:rsidR="00D25EC5" w:rsidRPr="00F7534D" w:rsidRDefault="00D25EC5" w:rsidP="00F7534D">
      <w:pPr>
        <w:pStyle w:val="Sraopastraipa"/>
        <w:tabs>
          <w:tab w:val="left" w:pos="709"/>
        </w:tabs>
        <w:rPr>
          <w:sz w:val="18"/>
          <w:szCs w:val="18"/>
          <w:lang w:val="lt-LT"/>
        </w:rPr>
      </w:pPr>
    </w:p>
    <w:p w14:paraId="73187833" w14:textId="77777777" w:rsidR="00D25EC5" w:rsidRPr="00F7534D" w:rsidRDefault="00443D4A" w:rsidP="00F7534D">
      <w:pPr>
        <w:pStyle w:val="Sraopastraipa"/>
        <w:widowControl w:val="0"/>
        <w:numPr>
          <w:ilvl w:val="2"/>
          <w:numId w:val="47"/>
        </w:numPr>
        <w:pBdr>
          <w:top w:val="nil"/>
          <w:left w:val="nil"/>
          <w:bottom w:val="nil"/>
          <w:right w:val="nil"/>
          <w:between w:val="nil"/>
        </w:pBdr>
        <w:tabs>
          <w:tab w:val="left" w:pos="709"/>
        </w:tabs>
        <w:ind w:left="0" w:firstLine="0"/>
        <w:rPr>
          <w:b/>
          <w:bCs/>
          <w:sz w:val="18"/>
          <w:szCs w:val="18"/>
          <w:lang w:val="lt-LT"/>
        </w:rPr>
      </w:pPr>
      <w:r w:rsidRPr="00F7534D">
        <w:rPr>
          <w:sz w:val="18"/>
          <w:szCs w:val="18"/>
          <w:lang w:val="lt-LT"/>
        </w:rPr>
        <w:t xml:space="preserve">Reikalaujama pagal Sutarties įvykdymo užtikrinimą suma turi būti išmokama ne vėliau nei per 10 </w:t>
      </w:r>
      <w:r w:rsidR="006F65CE" w:rsidRPr="00F7534D">
        <w:rPr>
          <w:sz w:val="18"/>
          <w:szCs w:val="18"/>
          <w:lang w:val="lt-LT"/>
        </w:rPr>
        <w:t xml:space="preserve">(dešimt) darbo </w:t>
      </w:r>
      <w:r w:rsidRPr="00F7534D">
        <w:rPr>
          <w:sz w:val="18"/>
          <w:szCs w:val="18"/>
          <w:lang w:val="lt-LT"/>
        </w:rPr>
        <w:t xml:space="preserve">dienų po </w:t>
      </w:r>
      <w:r w:rsidR="00D93B2C" w:rsidRPr="00F7534D">
        <w:rPr>
          <w:sz w:val="18"/>
          <w:szCs w:val="18"/>
          <w:lang w:val="lt-LT"/>
        </w:rPr>
        <w:t>Pirkėjo</w:t>
      </w:r>
      <w:r w:rsidRPr="00F7534D">
        <w:rPr>
          <w:sz w:val="18"/>
          <w:szCs w:val="18"/>
          <w:lang w:val="lt-LT"/>
        </w:rPr>
        <w:t xml:space="preserve"> mokėjimo reikalavimo pateikimo garantui arba draudikui</w:t>
      </w:r>
      <w:r w:rsidR="003A5B86" w:rsidRPr="00F7534D">
        <w:rPr>
          <w:sz w:val="18"/>
          <w:szCs w:val="18"/>
          <w:lang w:val="lt-LT"/>
        </w:rPr>
        <w:t>;</w:t>
      </w:r>
      <w:bookmarkStart w:id="169" w:name="_Toc140598882"/>
      <w:bookmarkEnd w:id="168"/>
    </w:p>
    <w:p w14:paraId="0CC83311" w14:textId="77777777" w:rsidR="00D25EC5" w:rsidRPr="00F7534D" w:rsidRDefault="00D25EC5" w:rsidP="00F7534D">
      <w:pPr>
        <w:pStyle w:val="Sraopastraipa"/>
        <w:tabs>
          <w:tab w:val="left" w:pos="709"/>
        </w:tabs>
        <w:rPr>
          <w:sz w:val="18"/>
          <w:szCs w:val="18"/>
          <w:lang w:val="lt-LT"/>
        </w:rPr>
      </w:pPr>
    </w:p>
    <w:p w14:paraId="61F57A35" w14:textId="77777777" w:rsidR="00242D10" w:rsidRPr="00F7534D" w:rsidRDefault="00443D4A" w:rsidP="00F7534D">
      <w:pPr>
        <w:pStyle w:val="Sraopastraipa"/>
        <w:widowControl w:val="0"/>
        <w:numPr>
          <w:ilvl w:val="2"/>
          <w:numId w:val="47"/>
        </w:numPr>
        <w:pBdr>
          <w:top w:val="nil"/>
          <w:left w:val="nil"/>
          <w:bottom w:val="nil"/>
          <w:right w:val="nil"/>
          <w:between w:val="nil"/>
        </w:pBdr>
        <w:tabs>
          <w:tab w:val="left" w:pos="709"/>
        </w:tabs>
        <w:ind w:left="0" w:firstLine="0"/>
        <w:rPr>
          <w:b/>
          <w:bCs/>
          <w:sz w:val="18"/>
          <w:szCs w:val="18"/>
          <w:lang w:val="lt-LT"/>
        </w:rPr>
      </w:pPr>
      <w:r w:rsidRPr="00F7534D">
        <w:rPr>
          <w:sz w:val="18"/>
          <w:szCs w:val="18"/>
          <w:lang w:val="lt-LT"/>
        </w:rPr>
        <w:t xml:space="preserve">Sutarties įvykdymo užtikrinimas turi įsigalioti ne vėliau negu jo pateikimo </w:t>
      </w:r>
      <w:r w:rsidR="00D93B2C" w:rsidRPr="00F7534D">
        <w:rPr>
          <w:sz w:val="18"/>
          <w:szCs w:val="18"/>
          <w:lang w:val="lt-LT"/>
        </w:rPr>
        <w:t>Pirkėjui</w:t>
      </w:r>
      <w:r w:rsidRPr="00F7534D">
        <w:rPr>
          <w:sz w:val="18"/>
          <w:szCs w:val="18"/>
          <w:lang w:val="lt-LT"/>
        </w:rPr>
        <w:t xml:space="preserve"> dieną</w:t>
      </w:r>
      <w:r w:rsidR="000A6961" w:rsidRPr="00F7534D">
        <w:rPr>
          <w:sz w:val="18"/>
          <w:szCs w:val="18"/>
          <w:lang w:val="lt-LT"/>
        </w:rPr>
        <w:t>;</w:t>
      </w:r>
      <w:bookmarkStart w:id="170" w:name="_Ref93605755"/>
      <w:bookmarkStart w:id="171" w:name="_Toc140598883"/>
      <w:bookmarkStart w:id="172" w:name="_Ref88653633"/>
      <w:bookmarkEnd w:id="169"/>
    </w:p>
    <w:p w14:paraId="215E385E" w14:textId="77777777" w:rsidR="00242D10" w:rsidRPr="00F7534D" w:rsidRDefault="00242D10" w:rsidP="00F7534D">
      <w:pPr>
        <w:pStyle w:val="Sraopastraipa"/>
        <w:tabs>
          <w:tab w:val="left" w:pos="709"/>
        </w:tabs>
        <w:rPr>
          <w:sz w:val="18"/>
          <w:szCs w:val="18"/>
          <w:lang w:val="lt-LT"/>
        </w:rPr>
      </w:pPr>
    </w:p>
    <w:p w14:paraId="751485E2" w14:textId="2B4E87DA" w:rsidR="00242D10" w:rsidRPr="00F7534D" w:rsidRDefault="00323129" w:rsidP="00F7534D">
      <w:pPr>
        <w:pStyle w:val="Sraopastraipa"/>
        <w:widowControl w:val="0"/>
        <w:numPr>
          <w:ilvl w:val="2"/>
          <w:numId w:val="47"/>
        </w:numPr>
        <w:pBdr>
          <w:top w:val="nil"/>
          <w:left w:val="nil"/>
          <w:bottom w:val="nil"/>
          <w:right w:val="nil"/>
          <w:between w:val="nil"/>
        </w:pBdr>
        <w:tabs>
          <w:tab w:val="left" w:pos="709"/>
        </w:tabs>
        <w:ind w:left="0" w:firstLine="0"/>
        <w:rPr>
          <w:b/>
          <w:bCs/>
          <w:sz w:val="18"/>
          <w:szCs w:val="18"/>
          <w:lang w:val="lt-LT"/>
        </w:rPr>
      </w:pPr>
      <w:r w:rsidRPr="00F7534D">
        <w:rPr>
          <w:sz w:val="18"/>
          <w:szCs w:val="18"/>
          <w:lang w:val="lt-LT"/>
        </w:rPr>
        <w:t>Sutarties įvykdymo užtikrinim</w:t>
      </w:r>
      <w:r w:rsidR="00577EDD" w:rsidRPr="00F7534D">
        <w:rPr>
          <w:sz w:val="18"/>
          <w:szCs w:val="18"/>
          <w:lang w:val="lt-LT"/>
        </w:rPr>
        <w:t>e nurodytas j</w:t>
      </w:r>
      <w:r w:rsidRPr="00F7534D">
        <w:rPr>
          <w:sz w:val="18"/>
          <w:szCs w:val="18"/>
          <w:lang w:val="lt-LT"/>
        </w:rPr>
        <w:t>o</w:t>
      </w:r>
      <w:r w:rsidR="00577EDD" w:rsidRPr="00F7534D">
        <w:rPr>
          <w:sz w:val="18"/>
          <w:szCs w:val="18"/>
          <w:lang w:val="lt-LT"/>
        </w:rPr>
        <w:t xml:space="preserve"> galiojimo</w:t>
      </w:r>
      <w:r w:rsidRPr="00F7534D">
        <w:rPr>
          <w:sz w:val="18"/>
          <w:szCs w:val="18"/>
          <w:lang w:val="lt-LT"/>
        </w:rPr>
        <w:t xml:space="preserve"> terminas turi būti ne trumpesnis negu 30 </w:t>
      </w:r>
      <w:r w:rsidR="00312C73" w:rsidRPr="00F7534D">
        <w:rPr>
          <w:sz w:val="18"/>
          <w:szCs w:val="18"/>
          <w:lang w:val="lt-LT"/>
        </w:rPr>
        <w:t xml:space="preserve">(trisdešimt) </w:t>
      </w:r>
      <w:r w:rsidRPr="00F7534D">
        <w:rPr>
          <w:sz w:val="18"/>
          <w:szCs w:val="18"/>
          <w:lang w:val="lt-LT"/>
        </w:rPr>
        <w:t>dienų po numatomos vis</w:t>
      </w:r>
      <w:r w:rsidR="008D2E7C" w:rsidRPr="00F7534D">
        <w:rPr>
          <w:sz w:val="18"/>
          <w:szCs w:val="18"/>
          <w:lang w:val="lt-LT"/>
        </w:rPr>
        <w:t>ų</w:t>
      </w:r>
      <w:r w:rsidRPr="00F7534D">
        <w:rPr>
          <w:sz w:val="18"/>
          <w:szCs w:val="18"/>
          <w:lang w:val="lt-LT"/>
        </w:rPr>
        <w:t xml:space="preserve"> </w:t>
      </w:r>
      <w:r w:rsidR="008D2E7C" w:rsidRPr="00F7534D">
        <w:rPr>
          <w:sz w:val="18"/>
          <w:szCs w:val="18"/>
          <w:lang w:val="lt-LT"/>
        </w:rPr>
        <w:t>Prekių</w:t>
      </w:r>
      <w:r w:rsidR="004518FC" w:rsidRPr="00F7534D">
        <w:rPr>
          <w:sz w:val="18"/>
          <w:szCs w:val="18"/>
          <w:lang w:val="lt-LT"/>
        </w:rPr>
        <w:t xml:space="preserve"> perdavimo-priėmimo</w:t>
      </w:r>
      <w:r w:rsidR="00216BAE" w:rsidRPr="00F7534D">
        <w:rPr>
          <w:sz w:val="18"/>
          <w:szCs w:val="18"/>
          <w:lang w:val="lt-LT"/>
        </w:rPr>
        <w:t xml:space="preserve"> akt</w:t>
      </w:r>
      <w:r w:rsidRPr="00F7534D">
        <w:rPr>
          <w:sz w:val="18"/>
          <w:szCs w:val="18"/>
          <w:lang w:val="lt-LT"/>
        </w:rPr>
        <w:t xml:space="preserve">o sudarymo dienos. </w:t>
      </w:r>
      <w:r w:rsidR="00D93B2C" w:rsidRPr="00F7534D">
        <w:rPr>
          <w:sz w:val="18"/>
          <w:szCs w:val="18"/>
          <w:lang w:val="lt-LT"/>
        </w:rPr>
        <w:t>Tiekėjas</w:t>
      </w:r>
      <w:r w:rsidR="00B72C2F" w:rsidRPr="00F7534D">
        <w:rPr>
          <w:sz w:val="18"/>
          <w:szCs w:val="18"/>
          <w:lang w:val="lt-LT"/>
        </w:rPr>
        <w:t xml:space="preserve"> privalo užtikrinti, kad Sutarties įvykdymo užtikrinimas galiotų ir būtų teisiškai įvykdomas nuo jo išdavimo dienos iki tol, kol sueis 30</w:t>
      </w:r>
      <w:r w:rsidR="005241B7" w:rsidRPr="00F7534D">
        <w:rPr>
          <w:sz w:val="18"/>
          <w:szCs w:val="18"/>
          <w:lang w:val="lt-LT"/>
        </w:rPr>
        <w:t xml:space="preserve"> (trisdešimt)</w:t>
      </w:r>
      <w:r w:rsidR="00B72C2F" w:rsidRPr="00F7534D">
        <w:rPr>
          <w:sz w:val="18"/>
          <w:szCs w:val="18"/>
          <w:lang w:val="lt-LT"/>
        </w:rPr>
        <w:t xml:space="preserve"> dienų terminas po to, kai </w:t>
      </w:r>
      <w:r w:rsidR="008D2E7C" w:rsidRPr="00F7534D">
        <w:rPr>
          <w:sz w:val="18"/>
          <w:szCs w:val="18"/>
          <w:lang w:val="lt-LT"/>
        </w:rPr>
        <w:t>pristačius visas Prekes bus pateiktas</w:t>
      </w:r>
      <w:r w:rsidR="004518FC" w:rsidRPr="00F7534D">
        <w:rPr>
          <w:sz w:val="18"/>
          <w:szCs w:val="18"/>
          <w:lang w:val="lt-LT"/>
        </w:rPr>
        <w:t xml:space="preserve"> </w:t>
      </w:r>
      <w:r w:rsidR="62F64B2F" w:rsidRPr="00F7534D">
        <w:rPr>
          <w:sz w:val="18"/>
          <w:szCs w:val="18"/>
          <w:lang w:val="lt-LT"/>
        </w:rPr>
        <w:t xml:space="preserve">Prekių </w:t>
      </w:r>
      <w:r w:rsidR="004518FC" w:rsidRPr="00F7534D">
        <w:rPr>
          <w:sz w:val="18"/>
          <w:szCs w:val="18"/>
          <w:lang w:val="lt-LT"/>
        </w:rPr>
        <w:t>perdavimo-priėmimo</w:t>
      </w:r>
      <w:r w:rsidR="00216BAE" w:rsidRPr="00F7534D">
        <w:rPr>
          <w:sz w:val="18"/>
          <w:szCs w:val="18"/>
          <w:lang w:val="lt-LT"/>
        </w:rPr>
        <w:t xml:space="preserve"> akt</w:t>
      </w:r>
      <w:r w:rsidR="00B72C2F" w:rsidRPr="00F7534D">
        <w:rPr>
          <w:sz w:val="18"/>
          <w:szCs w:val="18"/>
          <w:lang w:val="lt-LT"/>
        </w:rPr>
        <w:t>as</w:t>
      </w:r>
      <w:r w:rsidR="004508D1" w:rsidRPr="00F7534D">
        <w:rPr>
          <w:sz w:val="18"/>
          <w:szCs w:val="18"/>
          <w:lang w:val="lt-LT"/>
        </w:rPr>
        <w:t>;</w:t>
      </w:r>
      <w:bookmarkStart w:id="173" w:name="_Ref93605763"/>
      <w:bookmarkStart w:id="174" w:name="_Toc140598884"/>
      <w:bookmarkEnd w:id="170"/>
      <w:bookmarkEnd w:id="171"/>
    </w:p>
    <w:p w14:paraId="2F6121D1" w14:textId="77777777" w:rsidR="00242D10" w:rsidRPr="00F7534D" w:rsidRDefault="00242D10" w:rsidP="00F7534D">
      <w:pPr>
        <w:pStyle w:val="Sraopastraipa"/>
        <w:rPr>
          <w:sz w:val="18"/>
          <w:szCs w:val="18"/>
          <w:lang w:val="lt-LT"/>
        </w:rPr>
      </w:pPr>
    </w:p>
    <w:p w14:paraId="1F3D6549" w14:textId="77777777" w:rsidR="00242D10" w:rsidRPr="00F7534D" w:rsidRDefault="00D96720" w:rsidP="00F7534D">
      <w:pPr>
        <w:pStyle w:val="Sraopastraipa"/>
        <w:widowControl w:val="0"/>
        <w:numPr>
          <w:ilvl w:val="2"/>
          <w:numId w:val="47"/>
        </w:numPr>
        <w:pBdr>
          <w:top w:val="nil"/>
          <w:left w:val="nil"/>
          <w:bottom w:val="nil"/>
          <w:right w:val="nil"/>
          <w:between w:val="nil"/>
        </w:pBdr>
        <w:ind w:left="0" w:firstLine="0"/>
        <w:rPr>
          <w:b/>
          <w:bCs/>
          <w:sz w:val="18"/>
          <w:szCs w:val="18"/>
          <w:lang w:val="lt-LT"/>
        </w:rPr>
      </w:pPr>
      <w:r w:rsidRPr="00F7534D">
        <w:rPr>
          <w:sz w:val="18"/>
          <w:szCs w:val="18"/>
          <w:lang w:val="lt-LT"/>
        </w:rPr>
        <w:t>Jeigu</w:t>
      </w:r>
      <w:r w:rsidR="001D11DC" w:rsidRPr="00F7534D">
        <w:rPr>
          <w:sz w:val="18"/>
          <w:szCs w:val="18"/>
          <w:lang w:val="lt-LT"/>
        </w:rPr>
        <w:t xml:space="preserve"> </w:t>
      </w:r>
      <w:r w:rsidR="008D2E7C" w:rsidRPr="00F7534D">
        <w:rPr>
          <w:sz w:val="18"/>
          <w:szCs w:val="18"/>
          <w:lang w:val="lt-LT"/>
        </w:rPr>
        <w:t>Prekių pristatymo</w:t>
      </w:r>
      <w:r w:rsidR="001D11DC" w:rsidRPr="00F7534D">
        <w:rPr>
          <w:sz w:val="18"/>
          <w:szCs w:val="18"/>
          <w:lang w:val="lt-LT"/>
        </w:rPr>
        <w:t xml:space="preserve"> terminas yra ilgesnis negu 1 </w:t>
      </w:r>
      <w:r w:rsidR="00663C26" w:rsidRPr="00F7534D">
        <w:rPr>
          <w:sz w:val="18"/>
          <w:szCs w:val="18"/>
          <w:lang w:val="lt-LT"/>
        </w:rPr>
        <w:t xml:space="preserve">(vieneri) </w:t>
      </w:r>
      <w:r w:rsidR="001D11DC" w:rsidRPr="00F7534D">
        <w:rPr>
          <w:sz w:val="18"/>
          <w:szCs w:val="18"/>
          <w:lang w:val="lt-LT"/>
        </w:rPr>
        <w:t xml:space="preserve">metai, </w:t>
      </w:r>
      <w:r w:rsidR="00D93B2C" w:rsidRPr="00F7534D">
        <w:rPr>
          <w:sz w:val="18"/>
          <w:szCs w:val="18"/>
          <w:lang w:val="lt-LT"/>
        </w:rPr>
        <w:t>Tiekėjas</w:t>
      </w:r>
      <w:r w:rsidR="001D11DC" w:rsidRPr="00F7534D">
        <w:rPr>
          <w:sz w:val="18"/>
          <w:szCs w:val="18"/>
          <w:lang w:val="lt-LT"/>
        </w:rPr>
        <w:t xml:space="preserve"> turi teisę pateikti </w:t>
      </w:r>
      <w:r w:rsidR="004508D1" w:rsidRPr="00F7534D">
        <w:rPr>
          <w:sz w:val="18"/>
          <w:szCs w:val="18"/>
          <w:lang w:val="lt-LT"/>
        </w:rPr>
        <w:t xml:space="preserve">1 </w:t>
      </w:r>
      <w:r w:rsidR="00663C26" w:rsidRPr="00F7534D">
        <w:rPr>
          <w:sz w:val="18"/>
          <w:szCs w:val="18"/>
          <w:lang w:val="lt-LT"/>
        </w:rPr>
        <w:t xml:space="preserve">(vienerius) </w:t>
      </w:r>
      <w:r w:rsidR="004508D1" w:rsidRPr="00F7534D">
        <w:rPr>
          <w:sz w:val="18"/>
          <w:szCs w:val="18"/>
          <w:lang w:val="lt-LT"/>
        </w:rPr>
        <w:t xml:space="preserve">metus galiojantį </w:t>
      </w:r>
      <w:r w:rsidR="001D11DC" w:rsidRPr="00F7534D">
        <w:rPr>
          <w:sz w:val="18"/>
          <w:szCs w:val="18"/>
          <w:lang w:val="lt-LT"/>
        </w:rPr>
        <w:t>Sutarties įvykdymo užtikrinimą</w:t>
      </w:r>
      <w:r w:rsidR="00EB4E46" w:rsidRPr="00F7534D">
        <w:rPr>
          <w:sz w:val="18"/>
          <w:szCs w:val="18"/>
          <w:lang w:val="lt-LT"/>
        </w:rPr>
        <w:t>, tačiau privalo kasmet pratęsti užtikrinimo galiojimo terminą</w:t>
      </w:r>
      <w:r w:rsidR="00B72C2F" w:rsidRPr="00F7534D">
        <w:rPr>
          <w:sz w:val="18"/>
          <w:szCs w:val="18"/>
          <w:lang w:val="lt-LT"/>
        </w:rPr>
        <w:t>;</w:t>
      </w:r>
      <w:bookmarkStart w:id="175" w:name="_qbtyoq" w:colFirst="0" w:colLast="0"/>
      <w:bookmarkStart w:id="176" w:name="_Ref88653644"/>
      <w:bookmarkStart w:id="177" w:name="_Ref93605940"/>
      <w:bookmarkStart w:id="178" w:name="_Toc140598885"/>
      <w:bookmarkEnd w:id="172"/>
      <w:bookmarkEnd w:id="173"/>
      <w:bookmarkEnd w:id="174"/>
      <w:bookmarkEnd w:id="175"/>
    </w:p>
    <w:p w14:paraId="11637046" w14:textId="77777777" w:rsidR="00242D10" w:rsidRPr="00F7534D" w:rsidRDefault="00242D10" w:rsidP="00F7534D">
      <w:pPr>
        <w:pStyle w:val="Sraopastraipa"/>
        <w:rPr>
          <w:sz w:val="18"/>
          <w:szCs w:val="18"/>
          <w:lang w:val="lt-LT"/>
        </w:rPr>
      </w:pPr>
    </w:p>
    <w:p w14:paraId="0CA66909" w14:textId="6C64DF84" w:rsidR="00242D10" w:rsidRPr="00F7534D" w:rsidRDefault="00D96720" w:rsidP="00F7534D">
      <w:pPr>
        <w:pStyle w:val="Sraopastraipa"/>
        <w:widowControl w:val="0"/>
        <w:numPr>
          <w:ilvl w:val="2"/>
          <w:numId w:val="47"/>
        </w:numPr>
        <w:pBdr>
          <w:top w:val="nil"/>
          <w:left w:val="nil"/>
          <w:bottom w:val="nil"/>
          <w:right w:val="nil"/>
          <w:between w:val="nil"/>
        </w:pBdr>
        <w:ind w:left="0" w:firstLine="0"/>
        <w:rPr>
          <w:b/>
          <w:bCs/>
          <w:sz w:val="18"/>
          <w:szCs w:val="18"/>
          <w:lang w:val="lt-LT"/>
        </w:rPr>
      </w:pPr>
      <w:r w:rsidRPr="00F7534D">
        <w:rPr>
          <w:sz w:val="18"/>
          <w:szCs w:val="18"/>
          <w:lang w:val="lt-LT"/>
        </w:rPr>
        <w:t>Jeigu</w:t>
      </w:r>
      <w:r w:rsidR="00B72C2F" w:rsidRPr="00F7534D">
        <w:rPr>
          <w:sz w:val="18"/>
          <w:szCs w:val="18"/>
          <w:lang w:val="lt-LT"/>
        </w:rPr>
        <w:t xml:space="preserve"> likus 30 dienų iki Sutarties įvykdymo užtikrinimo galiojimo pabaigos paaiškėja, kad Sutarties įvykdymo užtikrinime nurodytas jo galiojimo terminas yra trumpesnis nei </w:t>
      </w:r>
      <w:r w:rsidR="00B72C2F" w:rsidRPr="00F7534D">
        <w:rPr>
          <w:sz w:val="18"/>
          <w:szCs w:val="18"/>
          <w:lang w:val="lt-LT"/>
        </w:rPr>
        <w:fldChar w:fldCharType="begin"/>
      </w:r>
      <w:r w:rsidR="00B72C2F" w:rsidRPr="00F7534D">
        <w:rPr>
          <w:sz w:val="18"/>
          <w:szCs w:val="18"/>
          <w:lang w:val="lt-LT"/>
        </w:rPr>
        <w:instrText xml:space="preserve"> REF _Ref88653633 \r \h </w:instrText>
      </w:r>
      <w:r w:rsidR="007D7F41" w:rsidRPr="00F7534D">
        <w:rPr>
          <w:sz w:val="18"/>
          <w:szCs w:val="18"/>
          <w:lang w:val="lt-LT"/>
        </w:rPr>
        <w:instrText xml:space="preserve"> \* MERGEFORMAT </w:instrText>
      </w:r>
      <w:r w:rsidR="00B72C2F" w:rsidRPr="00F7534D">
        <w:rPr>
          <w:sz w:val="18"/>
          <w:szCs w:val="18"/>
          <w:lang w:val="lt-LT"/>
        </w:rPr>
      </w:r>
      <w:r w:rsidR="00B72C2F" w:rsidRPr="00F7534D">
        <w:rPr>
          <w:sz w:val="18"/>
          <w:szCs w:val="18"/>
          <w:lang w:val="lt-LT"/>
        </w:rPr>
        <w:fldChar w:fldCharType="separate"/>
      </w:r>
      <w:r w:rsidR="00661E1D" w:rsidRPr="00F7534D">
        <w:rPr>
          <w:sz w:val="18"/>
          <w:szCs w:val="18"/>
          <w:lang w:val="lt-LT"/>
        </w:rPr>
        <w:t>1</w:t>
      </w:r>
      <w:r w:rsidR="00BD7B0E" w:rsidRPr="00F7534D">
        <w:rPr>
          <w:sz w:val="18"/>
          <w:szCs w:val="18"/>
          <w:lang w:val="lt-LT"/>
        </w:rPr>
        <w:t>0.3</w:t>
      </w:r>
      <w:r w:rsidR="00661E1D" w:rsidRPr="00F7534D">
        <w:rPr>
          <w:sz w:val="18"/>
          <w:szCs w:val="18"/>
          <w:lang w:val="lt-LT"/>
        </w:rPr>
        <w:t>.9</w:t>
      </w:r>
      <w:r w:rsidR="00B72C2F" w:rsidRPr="00F7534D">
        <w:rPr>
          <w:sz w:val="18"/>
          <w:szCs w:val="18"/>
          <w:lang w:val="lt-LT"/>
        </w:rPr>
        <w:fldChar w:fldCharType="end"/>
      </w:r>
      <w:r w:rsidR="00B72C2F" w:rsidRPr="00F7534D">
        <w:rPr>
          <w:sz w:val="18"/>
          <w:szCs w:val="18"/>
          <w:lang w:val="lt-LT"/>
        </w:rPr>
        <w:t xml:space="preserve"> punkte nurodytas terminas, </w:t>
      </w:r>
      <w:r w:rsidR="00D93B2C" w:rsidRPr="00F7534D">
        <w:rPr>
          <w:sz w:val="18"/>
          <w:szCs w:val="18"/>
          <w:lang w:val="lt-LT"/>
        </w:rPr>
        <w:t>Tiekėjas</w:t>
      </w:r>
      <w:r w:rsidR="00B72C2F" w:rsidRPr="00F7534D">
        <w:rPr>
          <w:sz w:val="18"/>
          <w:szCs w:val="18"/>
          <w:lang w:val="lt-LT"/>
        </w:rPr>
        <w:t xml:space="preserve"> privalo pratęsti Sutarties įvykdymo užtikrinimo galiojimą</w:t>
      </w:r>
      <w:r w:rsidR="002F29DF" w:rsidRPr="00F7534D">
        <w:rPr>
          <w:sz w:val="18"/>
          <w:szCs w:val="18"/>
          <w:lang w:val="lt-LT"/>
        </w:rPr>
        <w:t xml:space="preserve"> pagal </w:t>
      </w:r>
      <w:r w:rsidR="002F29DF" w:rsidRPr="00F7534D">
        <w:rPr>
          <w:sz w:val="18"/>
          <w:szCs w:val="18"/>
          <w:lang w:val="lt-LT"/>
        </w:rPr>
        <w:fldChar w:fldCharType="begin"/>
      </w:r>
      <w:r w:rsidR="002F29DF" w:rsidRPr="00F7534D">
        <w:rPr>
          <w:sz w:val="18"/>
          <w:szCs w:val="18"/>
          <w:lang w:val="lt-LT"/>
        </w:rPr>
        <w:instrText xml:space="preserve"> REF _Ref93605755 \r \h </w:instrText>
      </w:r>
      <w:r w:rsidR="008D2E7C" w:rsidRPr="00F7534D">
        <w:rPr>
          <w:sz w:val="18"/>
          <w:szCs w:val="18"/>
          <w:lang w:val="lt-LT"/>
        </w:rPr>
        <w:instrText xml:space="preserve"> \* MERGEFORMAT </w:instrText>
      </w:r>
      <w:r w:rsidR="002F29DF" w:rsidRPr="00F7534D">
        <w:rPr>
          <w:sz w:val="18"/>
          <w:szCs w:val="18"/>
          <w:lang w:val="lt-LT"/>
        </w:rPr>
      </w:r>
      <w:r w:rsidR="002F29DF" w:rsidRPr="00F7534D">
        <w:rPr>
          <w:sz w:val="18"/>
          <w:szCs w:val="18"/>
          <w:lang w:val="lt-LT"/>
        </w:rPr>
        <w:fldChar w:fldCharType="separate"/>
      </w:r>
      <w:r w:rsidR="00661E1D" w:rsidRPr="00F7534D">
        <w:rPr>
          <w:sz w:val="18"/>
          <w:szCs w:val="18"/>
          <w:lang w:val="lt-LT"/>
        </w:rPr>
        <w:t>1</w:t>
      </w:r>
      <w:r w:rsidR="00BD7B0E" w:rsidRPr="00F7534D">
        <w:rPr>
          <w:sz w:val="18"/>
          <w:szCs w:val="18"/>
          <w:lang w:val="lt-LT"/>
        </w:rPr>
        <w:t>0.3</w:t>
      </w:r>
      <w:r w:rsidR="00661E1D" w:rsidRPr="00F7534D">
        <w:rPr>
          <w:sz w:val="18"/>
          <w:szCs w:val="18"/>
          <w:lang w:val="lt-LT"/>
        </w:rPr>
        <w:t>.9</w:t>
      </w:r>
      <w:r w:rsidR="002F29DF" w:rsidRPr="00F7534D">
        <w:rPr>
          <w:sz w:val="18"/>
          <w:szCs w:val="18"/>
          <w:lang w:val="lt-LT"/>
        </w:rPr>
        <w:fldChar w:fldCharType="end"/>
      </w:r>
      <w:r w:rsidR="002F29DF" w:rsidRPr="00F7534D">
        <w:rPr>
          <w:sz w:val="18"/>
          <w:szCs w:val="18"/>
          <w:lang w:val="lt-LT"/>
        </w:rPr>
        <w:t xml:space="preserve"> arba </w:t>
      </w:r>
      <w:r w:rsidR="002F29DF" w:rsidRPr="00F7534D">
        <w:rPr>
          <w:sz w:val="18"/>
          <w:szCs w:val="18"/>
          <w:lang w:val="lt-LT"/>
        </w:rPr>
        <w:fldChar w:fldCharType="begin"/>
      </w:r>
      <w:r w:rsidR="002F29DF" w:rsidRPr="00F7534D">
        <w:rPr>
          <w:sz w:val="18"/>
          <w:szCs w:val="18"/>
          <w:lang w:val="lt-LT"/>
        </w:rPr>
        <w:instrText xml:space="preserve"> REF _Ref93605763 \r \h </w:instrText>
      </w:r>
      <w:r w:rsidR="008D2E7C" w:rsidRPr="00F7534D">
        <w:rPr>
          <w:sz w:val="18"/>
          <w:szCs w:val="18"/>
          <w:lang w:val="lt-LT"/>
        </w:rPr>
        <w:instrText xml:space="preserve"> \* MERGEFORMAT </w:instrText>
      </w:r>
      <w:r w:rsidR="002F29DF" w:rsidRPr="00F7534D">
        <w:rPr>
          <w:sz w:val="18"/>
          <w:szCs w:val="18"/>
          <w:lang w:val="lt-LT"/>
        </w:rPr>
      </w:r>
      <w:r w:rsidR="002F29DF" w:rsidRPr="00F7534D">
        <w:rPr>
          <w:sz w:val="18"/>
          <w:szCs w:val="18"/>
          <w:lang w:val="lt-LT"/>
        </w:rPr>
        <w:fldChar w:fldCharType="separate"/>
      </w:r>
      <w:r w:rsidR="00661E1D" w:rsidRPr="00F7534D">
        <w:rPr>
          <w:sz w:val="18"/>
          <w:szCs w:val="18"/>
          <w:lang w:val="lt-LT"/>
        </w:rPr>
        <w:t>1</w:t>
      </w:r>
      <w:r w:rsidR="005618AF" w:rsidRPr="00F7534D">
        <w:rPr>
          <w:sz w:val="18"/>
          <w:szCs w:val="18"/>
          <w:lang w:val="lt-LT"/>
        </w:rPr>
        <w:t>0.3</w:t>
      </w:r>
      <w:r w:rsidR="00661E1D" w:rsidRPr="00F7534D">
        <w:rPr>
          <w:sz w:val="18"/>
          <w:szCs w:val="18"/>
          <w:lang w:val="lt-LT"/>
        </w:rPr>
        <w:t>.10</w:t>
      </w:r>
      <w:r w:rsidR="002F29DF" w:rsidRPr="00F7534D">
        <w:rPr>
          <w:sz w:val="18"/>
          <w:szCs w:val="18"/>
          <w:lang w:val="lt-LT"/>
        </w:rPr>
        <w:fldChar w:fldCharType="end"/>
      </w:r>
      <w:r w:rsidR="002F29DF" w:rsidRPr="00F7534D">
        <w:rPr>
          <w:sz w:val="18"/>
          <w:szCs w:val="18"/>
          <w:lang w:val="lt-LT"/>
        </w:rPr>
        <w:t xml:space="preserve"> punktą</w:t>
      </w:r>
      <w:r w:rsidR="00B72C2F" w:rsidRPr="00F7534D">
        <w:rPr>
          <w:sz w:val="18"/>
          <w:szCs w:val="18"/>
          <w:lang w:val="lt-LT"/>
        </w:rPr>
        <w:t xml:space="preserve"> ir pateikti </w:t>
      </w:r>
      <w:r w:rsidR="00D93B2C" w:rsidRPr="00F7534D">
        <w:rPr>
          <w:sz w:val="18"/>
          <w:szCs w:val="18"/>
          <w:lang w:val="lt-LT"/>
        </w:rPr>
        <w:t>Pirkėjui</w:t>
      </w:r>
      <w:r w:rsidR="00B72C2F" w:rsidRPr="00F7534D">
        <w:rPr>
          <w:sz w:val="18"/>
          <w:szCs w:val="18"/>
          <w:lang w:val="lt-LT"/>
        </w:rPr>
        <w:t xml:space="preserve"> tai patvirtinantį dokumentą ne vėliau negu likus </w:t>
      </w:r>
      <w:r w:rsidR="00140C78" w:rsidRPr="00F7534D">
        <w:rPr>
          <w:sz w:val="18"/>
          <w:szCs w:val="18"/>
          <w:lang w:val="lt-LT"/>
        </w:rPr>
        <w:t>10</w:t>
      </w:r>
      <w:r w:rsidR="00B773F8" w:rsidRPr="00F7534D">
        <w:rPr>
          <w:sz w:val="18"/>
          <w:szCs w:val="18"/>
          <w:lang w:val="lt-LT"/>
        </w:rPr>
        <w:t xml:space="preserve"> </w:t>
      </w:r>
      <w:r w:rsidR="007600D4" w:rsidRPr="00F7534D">
        <w:rPr>
          <w:sz w:val="18"/>
          <w:szCs w:val="18"/>
          <w:lang w:val="lt-LT"/>
        </w:rPr>
        <w:t>(</w:t>
      </w:r>
      <w:r w:rsidR="00B773F8" w:rsidRPr="00F7534D">
        <w:rPr>
          <w:sz w:val="18"/>
          <w:szCs w:val="18"/>
          <w:lang w:val="lt-LT"/>
        </w:rPr>
        <w:t>dešimt</w:t>
      </w:r>
      <w:r w:rsidR="007600D4" w:rsidRPr="00F7534D">
        <w:rPr>
          <w:sz w:val="18"/>
          <w:szCs w:val="18"/>
          <w:lang w:val="lt-LT"/>
        </w:rPr>
        <w:t xml:space="preserve">) </w:t>
      </w:r>
      <w:r w:rsidR="00B773F8" w:rsidRPr="00F7534D">
        <w:rPr>
          <w:sz w:val="18"/>
          <w:szCs w:val="18"/>
          <w:lang w:val="lt-LT"/>
        </w:rPr>
        <w:t>darbo</w:t>
      </w:r>
      <w:r w:rsidR="007600D4" w:rsidRPr="00F7534D">
        <w:rPr>
          <w:sz w:val="18"/>
          <w:szCs w:val="18"/>
          <w:lang w:val="lt-LT"/>
        </w:rPr>
        <w:t xml:space="preserve"> </w:t>
      </w:r>
      <w:r w:rsidR="00B72C2F" w:rsidRPr="00F7534D">
        <w:rPr>
          <w:sz w:val="18"/>
          <w:szCs w:val="18"/>
          <w:lang w:val="lt-LT"/>
        </w:rPr>
        <w:t>dienų iki Sutarties įvykdymo užtikrinimo galiojimo pabaigos</w:t>
      </w:r>
      <w:bookmarkEnd w:id="176"/>
      <w:r w:rsidR="00613D0D" w:rsidRPr="00F7534D">
        <w:rPr>
          <w:sz w:val="18"/>
          <w:szCs w:val="18"/>
          <w:lang w:val="lt-LT"/>
        </w:rPr>
        <w:t>;</w:t>
      </w:r>
      <w:bookmarkStart w:id="179" w:name="_Toc140598886"/>
      <w:bookmarkEnd w:id="177"/>
      <w:bookmarkEnd w:id="178"/>
    </w:p>
    <w:p w14:paraId="67182B86" w14:textId="77777777" w:rsidR="00242D10" w:rsidRPr="00F7534D" w:rsidRDefault="00242D10" w:rsidP="00F7534D">
      <w:pPr>
        <w:pStyle w:val="Sraopastraipa"/>
        <w:rPr>
          <w:sz w:val="18"/>
          <w:szCs w:val="18"/>
          <w:lang w:val="lt-LT"/>
        </w:rPr>
      </w:pPr>
    </w:p>
    <w:p w14:paraId="479557AF" w14:textId="5D50E031" w:rsidR="00242D10" w:rsidRPr="00F7534D" w:rsidRDefault="00613D0D" w:rsidP="00F7534D">
      <w:pPr>
        <w:pStyle w:val="Sraopastraipa"/>
        <w:widowControl w:val="0"/>
        <w:numPr>
          <w:ilvl w:val="2"/>
          <w:numId w:val="47"/>
        </w:numPr>
        <w:pBdr>
          <w:top w:val="nil"/>
          <w:left w:val="nil"/>
          <w:bottom w:val="nil"/>
          <w:right w:val="nil"/>
          <w:between w:val="nil"/>
        </w:pBdr>
        <w:ind w:left="0" w:firstLine="0"/>
        <w:rPr>
          <w:b/>
          <w:bCs/>
          <w:sz w:val="18"/>
          <w:szCs w:val="18"/>
          <w:lang w:val="lt-LT"/>
        </w:rPr>
      </w:pPr>
      <w:r w:rsidRPr="00F7534D">
        <w:rPr>
          <w:sz w:val="18"/>
          <w:szCs w:val="18"/>
          <w:lang w:val="lt-LT"/>
        </w:rPr>
        <w:t xml:space="preserve">Jeigu </w:t>
      </w:r>
      <w:r w:rsidR="00D93B2C" w:rsidRPr="00F7534D">
        <w:rPr>
          <w:sz w:val="18"/>
          <w:szCs w:val="18"/>
          <w:lang w:val="lt-LT"/>
        </w:rPr>
        <w:t>Pirkėjas</w:t>
      </w:r>
      <w:r w:rsidRPr="00F7534D">
        <w:rPr>
          <w:sz w:val="18"/>
          <w:szCs w:val="18"/>
          <w:lang w:val="lt-LT"/>
        </w:rPr>
        <w:t xml:space="preserve"> pagal </w:t>
      </w:r>
      <w:r w:rsidRPr="00F7534D">
        <w:rPr>
          <w:sz w:val="18"/>
          <w:szCs w:val="18"/>
          <w:lang w:val="lt-LT"/>
        </w:rPr>
        <w:fldChar w:fldCharType="begin"/>
      </w:r>
      <w:r w:rsidRPr="00F7534D">
        <w:rPr>
          <w:sz w:val="18"/>
          <w:szCs w:val="18"/>
          <w:lang w:val="lt-LT"/>
        </w:rPr>
        <w:instrText xml:space="preserve"> REF _Ref93605940 \r \h </w:instrText>
      </w:r>
      <w:r w:rsidR="008D2E7C" w:rsidRPr="00F7534D">
        <w:rPr>
          <w:sz w:val="18"/>
          <w:szCs w:val="18"/>
          <w:lang w:val="lt-LT"/>
        </w:rPr>
        <w:instrText xml:space="preserve"> \* MERGEFORMAT </w:instrText>
      </w:r>
      <w:r w:rsidRPr="00F7534D">
        <w:rPr>
          <w:sz w:val="18"/>
          <w:szCs w:val="18"/>
          <w:lang w:val="lt-LT"/>
        </w:rPr>
      </w:r>
      <w:r w:rsidRPr="00F7534D">
        <w:rPr>
          <w:sz w:val="18"/>
          <w:szCs w:val="18"/>
          <w:lang w:val="lt-LT"/>
        </w:rPr>
        <w:fldChar w:fldCharType="separate"/>
      </w:r>
      <w:r w:rsidR="00661E1D" w:rsidRPr="00F7534D">
        <w:rPr>
          <w:sz w:val="18"/>
          <w:szCs w:val="18"/>
          <w:lang w:val="lt-LT"/>
        </w:rPr>
        <w:t>1</w:t>
      </w:r>
      <w:r w:rsidR="00B03BF6" w:rsidRPr="00F7534D">
        <w:rPr>
          <w:sz w:val="18"/>
          <w:szCs w:val="18"/>
          <w:lang w:val="lt-LT"/>
        </w:rPr>
        <w:t>0.3</w:t>
      </w:r>
      <w:r w:rsidR="00661E1D" w:rsidRPr="00F7534D">
        <w:rPr>
          <w:sz w:val="18"/>
          <w:szCs w:val="18"/>
          <w:lang w:val="lt-LT"/>
        </w:rPr>
        <w:t>.11</w:t>
      </w:r>
      <w:r w:rsidRPr="00F7534D">
        <w:rPr>
          <w:sz w:val="18"/>
          <w:szCs w:val="18"/>
          <w:lang w:val="lt-LT"/>
        </w:rPr>
        <w:fldChar w:fldCharType="end"/>
      </w:r>
      <w:r w:rsidRPr="00F7534D">
        <w:rPr>
          <w:sz w:val="18"/>
          <w:szCs w:val="18"/>
          <w:lang w:val="lt-LT"/>
        </w:rPr>
        <w:t xml:space="preserve"> punktą laiku negauna Sutarties įvykdymo užtikrinimo pratęsimą patvirtinančio dokumento, </w:t>
      </w:r>
      <w:r w:rsidR="00D93B2C" w:rsidRPr="00F7534D">
        <w:rPr>
          <w:sz w:val="18"/>
          <w:szCs w:val="18"/>
          <w:lang w:val="lt-LT"/>
        </w:rPr>
        <w:t>Pirkėjas</w:t>
      </w:r>
      <w:r w:rsidRPr="00F7534D">
        <w:rPr>
          <w:sz w:val="18"/>
          <w:szCs w:val="18"/>
          <w:lang w:val="lt-LT"/>
        </w:rPr>
        <w:t xml:space="preserve"> turi teisę pareikalauti sumokėti visą Sutarties įvykdymo užtikrinimo sumą, kad ją pasiliktų kaip </w:t>
      </w:r>
      <w:r w:rsidR="00D93B2C" w:rsidRPr="00F7534D">
        <w:rPr>
          <w:sz w:val="18"/>
          <w:szCs w:val="18"/>
          <w:lang w:val="lt-LT"/>
        </w:rPr>
        <w:t>Tiekėjo</w:t>
      </w:r>
      <w:r w:rsidRPr="00F7534D">
        <w:rPr>
          <w:sz w:val="18"/>
          <w:szCs w:val="18"/>
          <w:lang w:val="lt-LT"/>
        </w:rPr>
        <w:t xml:space="preserve"> sutartinių įsipareigojimų įvykdymo užtikrinimą (užstatą) ir </w:t>
      </w:r>
      <w:r w:rsidR="003C371F" w:rsidRPr="00F7534D">
        <w:rPr>
          <w:sz w:val="18"/>
          <w:szCs w:val="18"/>
          <w:lang w:val="lt-LT"/>
        </w:rPr>
        <w:t>ja pasi</w:t>
      </w:r>
      <w:r w:rsidRPr="00F7534D">
        <w:rPr>
          <w:sz w:val="18"/>
          <w:szCs w:val="18"/>
          <w:lang w:val="lt-LT"/>
        </w:rPr>
        <w:t xml:space="preserve">naudotų, </w:t>
      </w:r>
      <w:r w:rsidR="003C371F" w:rsidRPr="00F7534D">
        <w:rPr>
          <w:sz w:val="18"/>
          <w:szCs w:val="18"/>
          <w:lang w:val="lt-LT"/>
        </w:rPr>
        <w:t>jeigu</w:t>
      </w:r>
      <w:r w:rsidRPr="00F7534D">
        <w:rPr>
          <w:sz w:val="18"/>
          <w:szCs w:val="18"/>
          <w:lang w:val="lt-LT"/>
        </w:rPr>
        <w:t xml:space="preserve"> </w:t>
      </w:r>
      <w:r w:rsidR="00D93B2C" w:rsidRPr="00F7534D">
        <w:rPr>
          <w:sz w:val="18"/>
          <w:szCs w:val="18"/>
          <w:lang w:val="lt-LT"/>
        </w:rPr>
        <w:t>Tiekėjas</w:t>
      </w:r>
      <w:r w:rsidRPr="00F7534D">
        <w:rPr>
          <w:sz w:val="18"/>
          <w:szCs w:val="18"/>
          <w:lang w:val="lt-LT"/>
        </w:rPr>
        <w:t xml:space="preserve"> </w:t>
      </w:r>
      <w:r w:rsidR="003C371F" w:rsidRPr="00F7534D">
        <w:rPr>
          <w:sz w:val="18"/>
          <w:szCs w:val="18"/>
          <w:lang w:val="lt-LT"/>
        </w:rPr>
        <w:t xml:space="preserve">tinkamai </w:t>
      </w:r>
      <w:r w:rsidRPr="00F7534D">
        <w:rPr>
          <w:sz w:val="18"/>
          <w:szCs w:val="18"/>
          <w:lang w:val="lt-LT"/>
        </w:rPr>
        <w:t xml:space="preserve">nevykdo savo </w:t>
      </w:r>
      <w:r w:rsidR="00694D9E" w:rsidRPr="00F7534D">
        <w:rPr>
          <w:sz w:val="18"/>
          <w:szCs w:val="18"/>
          <w:lang w:val="lt-LT"/>
        </w:rPr>
        <w:t>sutartinių</w:t>
      </w:r>
      <w:r w:rsidRPr="00F7534D">
        <w:rPr>
          <w:sz w:val="18"/>
          <w:szCs w:val="18"/>
          <w:lang w:val="lt-LT"/>
        </w:rPr>
        <w:t xml:space="preserve"> įsipareigojimų</w:t>
      </w:r>
      <w:r w:rsidR="003C371F" w:rsidRPr="00F7534D">
        <w:rPr>
          <w:sz w:val="18"/>
          <w:szCs w:val="18"/>
          <w:lang w:val="lt-LT"/>
        </w:rPr>
        <w:t xml:space="preserve">, kaip numatyta </w:t>
      </w:r>
      <w:r w:rsidR="004219BA" w:rsidRPr="00F7534D">
        <w:rPr>
          <w:sz w:val="18"/>
          <w:szCs w:val="18"/>
          <w:lang w:val="lt-LT"/>
        </w:rPr>
        <w:t>10.5.</w:t>
      </w:r>
      <w:r w:rsidR="005B3340" w:rsidRPr="00F7534D">
        <w:rPr>
          <w:sz w:val="18"/>
          <w:szCs w:val="18"/>
          <w:lang w:val="lt-LT"/>
        </w:rPr>
        <w:t>1</w:t>
      </w:r>
      <w:r w:rsidR="004219BA" w:rsidRPr="00F7534D">
        <w:rPr>
          <w:sz w:val="18"/>
          <w:szCs w:val="18"/>
          <w:lang w:val="lt-LT"/>
        </w:rPr>
        <w:t>-10.5</w:t>
      </w:r>
      <w:r w:rsidR="009E1E70" w:rsidRPr="00F7534D">
        <w:rPr>
          <w:sz w:val="18"/>
          <w:szCs w:val="18"/>
          <w:lang w:val="lt-LT"/>
        </w:rPr>
        <w:t>.</w:t>
      </w:r>
      <w:r w:rsidR="005B3340" w:rsidRPr="00F7534D">
        <w:rPr>
          <w:sz w:val="18"/>
          <w:szCs w:val="18"/>
          <w:lang w:val="lt-LT"/>
        </w:rPr>
        <w:t>4</w:t>
      </w:r>
      <w:r w:rsidR="009E1E70" w:rsidRPr="00F7534D">
        <w:rPr>
          <w:sz w:val="18"/>
          <w:szCs w:val="18"/>
          <w:lang w:val="lt-LT"/>
        </w:rPr>
        <w:t xml:space="preserve"> </w:t>
      </w:r>
      <w:r w:rsidR="003C371F" w:rsidRPr="00F7534D">
        <w:rPr>
          <w:sz w:val="18"/>
          <w:szCs w:val="18"/>
          <w:lang w:val="lt-LT"/>
        </w:rPr>
        <w:t xml:space="preserve"> punktuose</w:t>
      </w:r>
      <w:r w:rsidRPr="00F7534D">
        <w:rPr>
          <w:sz w:val="18"/>
          <w:szCs w:val="18"/>
          <w:lang w:val="lt-LT"/>
        </w:rPr>
        <w:t xml:space="preserve">. Tuo tikslu </w:t>
      </w:r>
      <w:r w:rsidR="00EB4E46" w:rsidRPr="00F7534D">
        <w:rPr>
          <w:sz w:val="18"/>
          <w:szCs w:val="18"/>
          <w:lang w:val="lt-LT"/>
        </w:rPr>
        <w:t xml:space="preserve">Sutarties įvykdymo užtikrinime turi būti numatytas </w:t>
      </w:r>
      <w:r w:rsidR="0DCAB060" w:rsidRPr="00F7534D">
        <w:rPr>
          <w:sz w:val="18"/>
          <w:szCs w:val="18"/>
          <w:lang w:val="lt-LT"/>
        </w:rPr>
        <w:t xml:space="preserve">besąlyginis </w:t>
      </w:r>
      <w:r w:rsidR="00EB4E46" w:rsidRPr="00F7534D">
        <w:rPr>
          <w:sz w:val="18"/>
          <w:szCs w:val="18"/>
          <w:lang w:val="lt-LT"/>
        </w:rPr>
        <w:t xml:space="preserve">garanto </w:t>
      </w:r>
      <w:r w:rsidR="2E783DC7" w:rsidRPr="00F7534D">
        <w:rPr>
          <w:sz w:val="18"/>
          <w:szCs w:val="18"/>
          <w:lang w:val="lt-LT"/>
        </w:rPr>
        <w:t xml:space="preserve">įsipareigojimas </w:t>
      </w:r>
      <w:r w:rsidR="00EB4E46" w:rsidRPr="00F7534D">
        <w:rPr>
          <w:sz w:val="18"/>
          <w:szCs w:val="18"/>
          <w:lang w:val="lt-LT"/>
        </w:rPr>
        <w:t xml:space="preserve">arba draudiko įsipareigojimas sumokėti </w:t>
      </w:r>
      <w:r w:rsidR="00D93B2C" w:rsidRPr="00F7534D">
        <w:rPr>
          <w:sz w:val="18"/>
          <w:szCs w:val="18"/>
          <w:lang w:val="lt-LT"/>
        </w:rPr>
        <w:t>Pirkėjui</w:t>
      </w:r>
      <w:r w:rsidR="00EB4E46" w:rsidRPr="00F7534D">
        <w:rPr>
          <w:sz w:val="18"/>
          <w:szCs w:val="18"/>
          <w:lang w:val="lt-LT"/>
        </w:rPr>
        <w:t xml:space="preserve"> jo mokėjimo reikalavime </w:t>
      </w:r>
      <w:r w:rsidR="00EB4E46" w:rsidRPr="00F7534D">
        <w:rPr>
          <w:sz w:val="18"/>
          <w:szCs w:val="18"/>
          <w:lang w:val="lt-LT"/>
        </w:rPr>
        <w:lastRenderedPageBreak/>
        <w:t>nurodytą sumą, jeigu likus 30</w:t>
      </w:r>
      <w:r w:rsidR="00407CB2" w:rsidRPr="00F7534D">
        <w:rPr>
          <w:sz w:val="18"/>
          <w:szCs w:val="18"/>
          <w:lang w:val="lt-LT"/>
        </w:rPr>
        <w:t xml:space="preserve"> (trisdešimt)</w:t>
      </w:r>
      <w:r w:rsidR="00EB4E46" w:rsidRPr="00F7534D">
        <w:rPr>
          <w:sz w:val="18"/>
          <w:szCs w:val="18"/>
          <w:lang w:val="lt-LT"/>
        </w:rPr>
        <w:t xml:space="preserve"> dienų iki užtikrinimo galiojimo pabaigos nėra sudarytas </w:t>
      </w:r>
      <w:r w:rsidR="008D2E7C" w:rsidRPr="00F7534D">
        <w:rPr>
          <w:sz w:val="18"/>
          <w:szCs w:val="18"/>
          <w:lang w:val="lt-LT"/>
        </w:rPr>
        <w:t>Prekių</w:t>
      </w:r>
      <w:r w:rsidR="004518FC" w:rsidRPr="00F7534D">
        <w:rPr>
          <w:sz w:val="18"/>
          <w:szCs w:val="18"/>
          <w:lang w:val="lt-LT"/>
        </w:rPr>
        <w:t xml:space="preserve"> perdavimo-priėmimo</w:t>
      </w:r>
      <w:r w:rsidR="00216BAE" w:rsidRPr="00F7534D">
        <w:rPr>
          <w:sz w:val="18"/>
          <w:szCs w:val="18"/>
          <w:lang w:val="lt-LT"/>
        </w:rPr>
        <w:t xml:space="preserve"> akt</w:t>
      </w:r>
      <w:r w:rsidR="00EB4E46" w:rsidRPr="00F7534D">
        <w:rPr>
          <w:sz w:val="18"/>
          <w:szCs w:val="18"/>
          <w:lang w:val="lt-LT"/>
        </w:rPr>
        <w:t xml:space="preserve">as, </w:t>
      </w:r>
      <w:r w:rsidR="00D93B2C" w:rsidRPr="00F7534D">
        <w:rPr>
          <w:sz w:val="18"/>
          <w:szCs w:val="18"/>
          <w:lang w:val="lt-LT"/>
        </w:rPr>
        <w:t>Tiekėjas</w:t>
      </w:r>
      <w:r w:rsidR="00EB4E46" w:rsidRPr="00F7534D">
        <w:rPr>
          <w:sz w:val="18"/>
          <w:szCs w:val="18"/>
          <w:lang w:val="lt-LT"/>
        </w:rPr>
        <w:t xml:space="preserve"> nepratęsė užtikrinimo galiojimo termino ir (arba) nepateikė </w:t>
      </w:r>
      <w:r w:rsidR="00D93B2C" w:rsidRPr="00F7534D">
        <w:rPr>
          <w:sz w:val="18"/>
          <w:szCs w:val="18"/>
          <w:lang w:val="lt-LT"/>
        </w:rPr>
        <w:t>Pirkėjui</w:t>
      </w:r>
      <w:r w:rsidR="00EB4E46" w:rsidRPr="00F7534D">
        <w:rPr>
          <w:sz w:val="18"/>
          <w:szCs w:val="18"/>
          <w:lang w:val="lt-LT"/>
        </w:rPr>
        <w:t xml:space="preserve"> tą patvirtinančio dokumento likus </w:t>
      </w:r>
      <w:r w:rsidR="00B773F8" w:rsidRPr="00F7534D">
        <w:rPr>
          <w:sz w:val="18"/>
          <w:szCs w:val="18"/>
          <w:lang w:val="lt-LT"/>
        </w:rPr>
        <w:t>10</w:t>
      </w:r>
      <w:r w:rsidR="00EB4E46" w:rsidRPr="00F7534D">
        <w:rPr>
          <w:sz w:val="18"/>
          <w:szCs w:val="18"/>
          <w:lang w:val="lt-LT"/>
        </w:rPr>
        <w:t xml:space="preserve"> </w:t>
      </w:r>
      <w:r w:rsidR="00407CB2" w:rsidRPr="00F7534D">
        <w:rPr>
          <w:sz w:val="18"/>
          <w:szCs w:val="18"/>
          <w:lang w:val="lt-LT"/>
        </w:rPr>
        <w:t>(</w:t>
      </w:r>
      <w:r w:rsidR="00B773F8" w:rsidRPr="00F7534D">
        <w:rPr>
          <w:sz w:val="18"/>
          <w:szCs w:val="18"/>
          <w:lang w:val="lt-LT"/>
        </w:rPr>
        <w:t>dešimt</w:t>
      </w:r>
      <w:r w:rsidR="00407CB2" w:rsidRPr="00F7534D">
        <w:rPr>
          <w:sz w:val="18"/>
          <w:szCs w:val="18"/>
          <w:lang w:val="lt-LT"/>
        </w:rPr>
        <w:t xml:space="preserve">) </w:t>
      </w:r>
      <w:r w:rsidR="00B773F8" w:rsidRPr="00F7534D">
        <w:rPr>
          <w:sz w:val="18"/>
          <w:szCs w:val="18"/>
          <w:lang w:val="lt-LT"/>
        </w:rPr>
        <w:t>darbo</w:t>
      </w:r>
      <w:r w:rsidR="00407CB2" w:rsidRPr="00F7534D">
        <w:rPr>
          <w:sz w:val="18"/>
          <w:szCs w:val="18"/>
          <w:lang w:val="lt-LT"/>
        </w:rPr>
        <w:t xml:space="preserve"> </w:t>
      </w:r>
      <w:r w:rsidR="00EB4E46" w:rsidRPr="00F7534D">
        <w:rPr>
          <w:sz w:val="18"/>
          <w:szCs w:val="18"/>
          <w:lang w:val="lt-LT"/>
        </w:rPr>
        <w:t>dienų iki užtikrinimo galiojimo pabaigos;</w:t>
      </w:r>
      <w:bookmarkStart w:id="180" w:name="_Toc140598887"/>
      <w:bookmarkEnd w:id="179"/>
    </w:p>
    <w:p w14:paraId="47519F6D" w14:textId="77777777" w:rsidR="00242D10" w:rsidRPr="00F7534D" w:rsidRDefault="00242D10" w:rsidP="00F7534D">
      <w:pPr>
        <w:pStyle w:val="Sraopastraipa"/>
        <w:rPr>
          <w:sz w:val="18"/>
          <w:szCs w:val="18"/>
          <w:lang w:val="lt-LT"/>
        </w:rPr>
      </w:pPr>
    </w:p>
    <w:p w14:paraId="276A4E25" w14:textId="7569515F" w:rsidR="00242D10" w:rsidRPr="00F7534D" w:rsidRDefault="00443D4A" w:rsidP="00F7534D">
      <w:pPr>
        <w:pStyle w:val="Sraopastraipa"/>
        <w:widowControl w:val="0"/>
        <w:numPr>
          <w:ilvl w:val="2"/>
          <w:numId w:val="47"/>
        </w:numPr>
        <w:pBdr>
          <w:top w:val="nil"/>
          <w:left w:val="nil"/>
          <w:bottom w:val="nil"/>
          <w:right w:val="nil"/>
          <w:between w:val="nil"/>
        </w:pBdr>
        <w:ind w:left="0" w:firstLine="0"/>
        <w:rPr>
          <w:b/>
          <w:bCs/>
          <w:sz w:val="18"/>
          <w:szCs w:val="18"/>
          <w:lang w:val="lt-LT"/>
        </w:rPr>
      </w:pPr>
      <w:r w:rsidRPr="00F7534D">
        <w:rPr>
          <w:sz w:val="18"/>
          <w:szCs w:val="18"/>
          <w:lang w:val="lt-LT"/>
        </w:rPr>
        <w:t xml:space="preserve">Sutarties įvykdymo užtikrinime turi būti numatytas </w:t>
      </w:r>
      <w:r w:rsidR="0282E9A0" w:rsidRPr="00F7534D">
        <w:rPr>
          <w:sz w:val="18"/>
          <w:szCs w:val="18"/>
          <w:lang w:val="lt-LT"/>
        </w:rPr>
        <w:t xml:space="preserve">besąlyginis </w:t>
      </w:r>
      <w:r w:rsidRPr="00F7534D">
        <w:rPr>
          <w:sz w:val="18"/>
          <w:szCs w:val="18"/>
          <w:lang w:val="lt-LT"/>
        </w:rPr>
        <w:t>garanto</w:t>
      </w:r>
      <w:r w:rsidR="23292038" w:rsidRPr="00F7534D">
        <w:rPr>
          <w:sz w:val="18"/>
          <w:szCs w:val="18"/>
          <w:lang w:val="lt-LT"/>
        </w:rPr>
        <w:t xml:space="preserve"> įsipareigojimas</w:t>
      </w:r>
      <w:r w:rsidRPr="00F7534D">
        <w:rPr>
          <w:sz w:val="18"/>
          <w:szCs w:val="18"/>
          <w:lang w:val="lt-LT"/>
        </w:rPr>
        <w:t xml:space="preserve"> arba draudiko įsipareigojimas sumokėti </w:t>
      </w:r>
      <w:r w:rsidR="00D93B2C" w:rsidRPr="00F7534D">
        <w:rPr>
          <w:sz w:val="18"/>
          <w:szCs w:val="18"/>
          <w:lang w:val="lt-LT"/>
        </w:rPr>
        <w:t>Pirkėjui</w:t>
      </w:r>
      <w:r w:rsidRPr="00F7534D">
        <w:rPr>
          <w:sz w:val="18"/>
          <w:szCs w:val="18"/>
          <w:lang w:val="lt-LT"/>
        </w:rPr>
        <w:t xml:space="preserve"> jo mokėjimo reikalavime nurodytą sumą tiek kompensuoti </w:t>
      </w:r>
      <w:r w:rsidR="00D93B2C" w:rsidRPr="00F7534D">
        <w:rPr>
          <w:sz w:val="18"/>
          <w:szCs w:val="18"/>
          <w:lang w:val="lt-LT"/>
        </w:rPr>
        <w:t>Pirkėjo</w:t>
      </w:r>
      <w:r w:rsidRPr="00F7534D">
        <w:rPr>
          <w:sz w:val="18"/>
          <w:szCs w:val="18"/>
          <w:lang w:val="lt-LT"/>
        </w:rPr>
        <w:t xml:space="preserve"> jau patirtoms išlaidoms dėl </w:t>
      </w:r>
      <w:r w:rsidR="00D93B2C" w:rsidRPr="00F7534D">
        <w:rPr>
          <w:sz w:val="18"/>
          <w:szCs w:val="18"/>
          <w:lang w:val="lt-LT"/>
        </w:rPr>
        <w:t>Tiekėjo</w:t>
      </w:r>
      <w:r w:rsidRPr="00F7534D">
        <w:rPr>
          <w:sz w:val="18"/>
          <w:szCs w:val="18"/>
          <w:lang w:val="lt-LT"/>
        </w:rPr>
        <w:t xml:space="preserve"> pažeidimų, tiek apmokėti realioms būsimoms </w:t>
      </w:r>
      <w:r w:rsidR="00D93B2C" w:rsidRPr="00F7534D">
        <w:rPr>
          <w:sz w:val="18"/>
          <w:szCs w:val="18"/>
          <w:lang w:val="lt-LT"/>
        </w:rPr>
        <w:t>Pirkėjo</w:t>
      </w:r>
      <w:r w:rsidRPr="00F7534D">
        <w:rPr>
          <w:sz w:val="18"/>
          <w:szCs w:val="18"/>
          <w:lang w:val="lt-LT"/>
        </w:rPr>
        <w:t xml:space="preserve"> išlaidoms</w:t>
      </w:r>
      <w:r w:rsidR="0027677C" w:rsidRPr="00F7534D">
        <w:rPr>
          <w:sz w:val="18"/>
          <w:szCs w:val="18"/>
          <w:lang w:val="lt-LT"/>
        </w:rPr>
        <w:t>;</w:t>
      </w:r>
      <w:bookmarkStart w:id="181" w:name="_Toc140598888"/>
      <w:bookmarkEnd w:id="180"/>
    </w:p>
    <w:p w14:paraId="3444BA4F" w14:textId="77777777" w:rsidR="00242D10" w:rsidRPr="00F7534D" w:rsidRDefault="00242D10" w:rsidP="00F7534D">
      <w:pPr>
        <w:pStyle w:val="Sraopastraipa"/>
        <w:rPr>
          <w:sz w:val="18"/>
          <w:szCs w:val="18"/>
          <w:lang w:val="lt-LT"/>
        </w:rPr>
      </w:pPr>
    </w:p>
    <w:p w14:paraId="47E72953" w14:textId="77777777" w:rsidR="00242D10" w:rsidRPr="00F7534D" w:rsidRDefault="00443D4A" w:rsidP="00F7534D">
      <w:pPr>
        <w:pStyle w:val="Sraopastraipa"/>
        <w:widowControl w:val="0"/>
        <w:numPr>
          <w:ilvl w:val="2"/>
          <w:numId w:val="47"/>
        </w:numPr>
        <w:pBdr>
          <w:top w:val="nil"/>
          <w:left w:val="nil"/>
          <w:bottom w:val="nil"/>
          <w:right w:val="nil"/>
          <w:between w:val="nil"/>
        </w:pBdr>
        <w:ind w:left="0" w:firstLine="0"/>
        <w:rPr>
          <w:b/>
          <w:bCs/>
          <w:sz w:val="18"/>
          <w:szCs w:val="18"/>
          <w:lang w:val="lt-LT"/>
        </w:rPr>
      </w:pPr>
      <w:r w:rsidRPr="00F7534D">
        <w:rPr>
          <w:sz w:val="18"/>
          <w:szCs w:val="18"/>
          <w:lang w:val="lt-LT"/>
        </w:rPr>
        <w:t>Sutarties įvykdymo užtikrinimo suma gali būti mažinama tik garanto ar draudiko išmokėtomis sumomis</w:t>
      </w:r>
      <w:r w:rsidR="00417DA4" w:rsidRPr="00F7534D">
        <w:rPr>
          <w:sz w:val="18"/>
          <w:szCs w:val="18"/>
          <w:lang w:val="lt-LT"/>
        </w:rPr>
        <w:t>;</w:t>
      </w:r>
      <w:bookmarkStart w:id="182" w:name="_Toc140598889"/>
      <w:bookmarkEnd w:id="181"/>
    </w:p>
    <w:p w14:paraId="0A2922DB" w14:textId="77777777" w:rsidR="00242D10" w:rsidRPr="00F7534D" w:rsidRDefault="00242D10" w:rsidP="00F7534D">
      <w:pPr>
        <w:pStyle w:val="Sraopastraipa"/>
        <w:rPr>
          <w:sz w:val="18"/>
          <w:szCs w:val="18"/>
          <w:lang w:val="lt-LT"/>
        </w:rPr>
      </w:pPr>
    </w:p>
    <w:p w14:paraId="211461EA" w14:textId="77777777" w:rsidR="00770DCB" w:rsidRPr="00F7534D" w:rsidRDefault="00443D4A" w:rsidP="00F7534D">
      <w:pPr>
        <w:pStyle w:val="Sraopastraipa"/>
        <w:widowControl w:val="0"/>
        <w:numPr>
          <w:ilvl w:val="2"/>
          <w:numId w:val="47"/>
        </w:numPr>
        <w:pBdr>
          <w:top w:val="nil"/>
          <w:left w:val="nil"/>
          <w:bottom w:val="nil"/>
          <w:right w:val="nil"/>
          <w:between w:val="nil"/>
        </w:pBdr>
        <w:ind w:left="0" w:firstLine="0"/>
        <w:rPr>
          <w:b/>
          <w:bCs/>
          <w:sz w:val="18"/>
          <w:szCs w:val="18"/>
          <w:lang w:val="lt-LT"/>
        </w:rPr>
      </w:pPr>
      <w:r w:rsidRPr="00F7534D">
        <w:rPr>
          <w:sz w:val="18"/>
          <w:szCs w:val="18"/>
          <w:lang w:val="lt-LT"/>
        </w:rPr>
        <w:t xml:space="preserve">Turi būti numatyta, kad </w:t>
      </w:r>
      <w:r w:rsidR="00D93B2C" w:rsidRPr="00F7534D">
        <w:rPr>
          <w:sz w:val="18"/>
          <w:szCs w:val="18"/>
          <w:lang w:val="lt-LT"/>
        </w:rPr>
        <w:t>Pirkėjas</w:t>
      </w:r>
      <w:r w:rsidRPr="00F7534D">
        <w:rPr>
          <w:sz w:val="18"/>
          <w:szCs w:val="18"/>
          <w:lang w:val="lt-LT"/>
        </w:rPr>
        <w:t xml:space="preserve"> gali pateikti garantui arba draudikui mokėjimo reikalavimą ir jį teikiančio asmens įgaliojimus įrodančius dokumentus elektroniniu būdu, aiškiai aprašytu Sutarties įvykdymo užtikrinime</w:t>
      </w:r>
      <w:r w:rsidR="00417DA4" w:rsidRPr="00F7534D">
        <w:rPr>
          <w:sz w:val="18"/>
          <w:szCs w:val="18"/>
          <w:lang w:val="lt-LT"/>
        </w:rPr>
        <w:t>;</w:t>
      </w:r>
      <w:bookmarkStart w:id="183" w:name="_Toc140598890"/>
      <w:bookmarkEnd w:id="182"/>
    </w:p>
    <w:p w14:paraId="25FD14F8" w14:textId="77777777" w:rsidR="00770DCB" w:rsidRPr="00F7534D" w:rsidRDefault="00770DCB" w:rsidP="00F7534D">
      <w:pPr>
        <w:pStyle w:val="Sraopastraipa"/>
        <w:rPr>
          <w:sz w:val="18"/>
          <w:szCs w:val="18"/>
          <w:lang w:val="lt-LT"/>
        </w:rPr>
      </w:pPr>
    </w:p>
    <w:p w14:paraId="54DE5C7A" w14:textId="77777777" w:rsidR="00770DCB" w:rsidRPr="00F7534D" w:rsidRDefault="00443D4A" w:rsidP="00F7534D">
      <w:pPr>
        <w:pStyle w:val="Sraopastraipa"/>
        <w:widowControl w:val="0"/>
        <w:numPr>
          <w:ilvl w:val="2"/>
          <w:numId w:val="47"/>
        </w:numPr>
        <w:pBdr>
          <w:top w:val="nil"/>
          <w:left w:val="nil"/>
          <w:bottom w:val="nil"/>
          <w:right w:val="nil"/>
          <w:between w:val="nil"/>
        </w:pBdr>
        <w:ind w:left="0" w:firstLine="0"/>
        <w:rPr>
          <w:b/>
          <w:bCs/>
          <w:sz w:val="18"/>
          <w:szCs w:val="18"/>
          <w:lang w:val="lt-LT"/>
        </w:rPr>
      </w:pPr>
      <w:r w:rsidRPr="00F7534D">
        <w:rPr>
          <w:sz w:val="18"/>
          <w:szCs w:val="18"/>
          <w:lang w:val="lt-LT"/>
        </w:rPr>
        <w:t xml:space="preserve">Turi būti numatyta, kad </w:t>
      </w:r>
      <w:r w:rsidR="00D93B2C" w:rsidRPr="00F7534D">
        <w:rPr>
          <w:sz w:val="18"/>
          <w:szCs w:val="18"/>
          <w:lang w:val="lt-LT"/>
        </w:rPr>
        <w:t>Pirkėjas</w:t>
      </w:r>
      <w:r w:rsidRPr="00F7534D">
        <w:rPr>
          <w:sz w:val="18"/>
          <w:szCs w:val="18"/>
          <w:lang w:val="lt-LT"/>
        </w:rPr>
        <w:t xml:space="preserve"> gali pateikti garantui arba draudikui mokėjimo reikalavimą ir kitus dokumentus tokia kalba, kokia yra išduotas </w:t>
      </w:r>
      <w:r w:rsidR="00BE77D4" w:rsidRPr="00F7534D">
        <w:rPr>
          <w:sz w:val="18"/>
          <w:szCs w:val="18"/>
          <w:lang w:val="lt-LT"/>
        </w:rPr>
        <w:t>S</w:t>
      </w:r>
      <w:r w:rsidRPr="00F7534D">
        <w:rPr>
          <w:sz w:val="18"/>
          <w:szCs w:val="18"/>
          <w:lang w:val="lt-LT"/>
        </w:rPr>
        <w:t>utarties įvykdymo užtikrinimas</w:t>
      </w:r>
      <w:r w:rsidR="00417DA4" w:rsidRPr="00F7534D">
        <w:rPr>
          <w:sz w:val="18"/>
          <w:szCs w:val="18"/>
          <w:lang w:val="lt-LT"/>
        </w:rPr>
        <w:t>;</w:t>
      </w:r>
      <w:bookmarkStart w:id="184" w:name="_Toc140598891"/>
      <w:bookmarkEnd w:id="183"/>
    </w:p>
    <w:p w14:paraId="718E89BC" w14:textId="77777777" w:rsidR="00770DCB" w:rsidRPr="00F7534D" w:rsidRDefault="00770DCB" w:rsidP="00F7534D">
      <w:pPr>
        <w:pStyle w:val="Sraopastraipa"/>
        <w:rPr>
          <w:sz w:val="18"/>
          <w:szCs w:val="18"/>
          <w:lang w:val="lt-LT"/>
        </w:rPr>
      </w:pPr>
    </w:p>
    <w:p w14:paraId="67DDEEEF" w14:textId="77777777" w:rsidR="00770DCB" w:rsidRPr="00F7534D" w:rsidRDefault="00443D4A" w:rsidP="00F7534D">
      <w:pPr>
        <w:pStyle w:val="Sraopastraipa"/>
        <w:widowControl w:val="0"/>
        <w:numPr>
          <w:ilvl w:val="2"/>
          <w:numId w:val="47"/>
        </w:numPr>
        <w:pBdr>
          <w:top w:val="nil"/>
          <w:left w:val="nil"/>
          <w:bottom w:val="nil"/>
          <w:right w:val="nil"/>
          <w:between w:val="nil"/>
        </w:pBdr>
        <w:ind w:left="0" w:firstLine="0"/>
        <w:rPr>
          <w:b/>
          <w:bCs/>
          <w:sz w:val="18"/>
          <w:szCs w:val="18"/>
          <w:lang w:val="lt-LT"/>
        </w:rPr>
      </w:pPr>
      <w:r w:rsidRPr="00F7534D">
        <w:rPr>
          <w:sz w:val="18"/>
          <w:szCs w:val="18"/>
          <w:lang w:val="lt-LT"/>
        </w:rPr>
        <w:t>Turi būti numatyta, kad Sutarties įvykdymo užtikrinimui turi būti taikomi Lietuvos Respublikos įstatymai</w:t>
      </w:r>
      <w:r w:rsidR="00417DA4" w:rsidRPr="00F7534D">
        <w:rPr>
          <w:sz w:val="18"/>
          <w:szCs w:val="18"/>
          <w:lang w:val="lt-LT"/>
        </w:rPr>
        <w:t xml:space="preserve">, banko </w:t>
      </w:r>
      <w:r w:rsidR="00B46AF2" w:rsidRPr="00F7534D">
        <w:rPr>
          <w:sz w:val="18"/>
          <w:szCs w:val="18"/>
          <w:lang w:val="lt-LT"/>
        </w:rPr>
        <w:t>pateiktam</w:t>
      </w:r>
      <w:r w:rsidR="00CA4382" w:rsidRPr="00F7534D">
        <w:rPr>
          <w:sz w:val="18"/>
          <w:szCs w:val="18"/>
          <w:lang w:val="lt-LT"/>
        </w:rPr>
        <w:t xml:space="preserve"> užtikrinimui </w:t>
      </w:r>
      <w:r w:rsidR="00B46AF2" w:rsidRPr="00F7534D">
        <w:rPr>
          <w:sz w:val="18"/>
          <w:szCs w:val="18"/>
          <w:lang w:val="lt-LT"/>
        </w:rPr>
        <w:t xml:space="preserve">– </w:t>
      </w:r>
      <w:r w:rsidR="00CA4382" w:rsidRPr="00F7534D">
        <w:rPr>
          <w:sz w:val="18"/>
          <w:szCs w:val="18"/>
          <w:lang w:val="lt-LT"/>
        </w:rPr>
        <w:t>Lietuvos Respublikos įstatymai</w:t>
      </w:r>
      <w:r w:rsidRPr="00F7534D">
        <w:rPr>
          <w:sz w:val="18"/>
          <w:szCs w:val="18"/>
          <w:lang w:val="lt-LT"/>
        </w:rPr>
        <w:t xml:space="preserve"> arba Bendrosios garantijų pagal pirmą pareikalavimą taisyklės (Uniform Rules for Demand Guarantees, URDG, ICC Publication No. 758, 2010 m. redakcija)</w:t>
      </w:r>
      <w:r w:rsidR="00B46AF2" w:rsidRPr="00F7534D">
        <w:rPr>
          <w:sz w:val="18"/>
          <w:szCs w:val="18"/>
          <w:lang w:val="lt-LT"/>
        </w:rPr>
        <w:t>;</w:t>
      </w:r>
      <w:r w:rsidRPr="00F7534D">
        <w:rPr>
          <w:sz w:val="18"/>
          <w:szCs w:val="18"/>
          <w:lang w:val="lt-LT"/>
        </w:rPr>
        <w:t xml:space="preserve"> </w:t>
      </w:r>
      <w:bookmarkStart w:id="185" w:name="_Toc140598892"/>
      <w:bookmarkEnd w:id="184"/>
    </w:p>
    <w:p w14:paraId="48243DBC" w14:textId="77777777" w:rsidR="00770DCB" w:rsidRPr="00F7534D" w:rsidRDefault="00770DCB" w:rsidP="00F7534D">
      <w:pPr>
        <w:pStyle w:val="Sraopastraipa"/>
        <w:rPr>
          <w:sz w:val="18"/>
          <w:szCs w:val="18"/>
          <w:lang w:val="lt-LT"/>
        </w:rPr>
      </w:pPr>
    </w:p>
    <w:p w14:paraId="48418CC6" w14:textId="76A9B6FD" w:rsidR="00443D4A" w:rsidRPr="00F7534D" w:rsidRDefault="00443D4A" w:rsidP="00F7534D">
      <w:pPr>
        <w:pStyle w:val="Sraopastraipa"/>
        <w:widowControl w:val="0"/>
        <w:numPr>
          <w:ilvl w:val="2"/>
          <w:numId w:val="47"/>
        </w:numPr>
        <w:pBdr>
          <w:top w:val="nil"/>
          <w:left w:val="nil"/>
          <w:bottom w:val="nil"/>
          <w:right w:val="nil"/>
          <w:between w:val="nil"/>
        </w:pBdr>
        <w:ind w:left="0" w:firstLine="0"/>
        <w:rPr>
          <w:b/>
          <w:bCs/>
          <w:sz w:val="18"/>
          <w:szCs w:val="18"/>
          <w:lang w:val="lt-LT"/>
        </w:rPr>
      </w:pPr>
      <w:r w:rsidRPr="00F7534D">
        <w:rPr>
          <w:sz w:val="18"/>
          <w:szCs w:val="18"/>
          <w:lang w:val="lt-LT"/>
        </w:rPr>
        <w:t xml:space="preserve">Turi būti numatyta, kad bet kokius ginčus tarp garanto ar draudiko ir </w:t>
      </w:r>
      <w:r w:rsidR="00D93B2C" w:rsidRPr="00F7534D">
        <w:rPr>
          <w:sz w:val="18"/>
          <w:szCs w:val="18"/>
          <w:lang w:val="lt-LT"/>
        </w:rPr>
        <w:t>Pirkėjo</w:t>
      </w:r>
      <w:r w:rsidRPr="00F7534D">
        <w:rPr>
          <w:sz w:val="18"/>
          <w:szCs w:val="18"/>
          <w:lang w:val="lt-LT"/>
        </w:rPr>
        <w:t>, susijusius su Sutarties įvykdymo užtikrinimu, spręs Lietuvos Respublikos teismai.</w:t>
      </w:r>
      <w:bookmarkEnd w:id="185"/>
    </w:p>
    <w:p w14:paraId="000002AC" w14:textId="415C531C" w:rsidR="00133358" w:rsidRPr="00F7534D" w:rsidRDefault="00D96720" w:rsidP="00F7534D">
      <w:pPr>
        <w:widowControl w:val="0"/>
        <w:numPr>
          <w:ilvl w:val="1"/>
          <w:numId w:val="47"/>
        </w:numPr>
        <w:pBdr>
          <w:top w:val="nil"/>
          <w:left w:val="nil"/>
          <w:bottom w:val="nil"/>
          <w:right w:val="nil"/>
          <w:between w:val="nil"/>
        </w:pBdr>
        <w:spacing w:after="0" w:line="240" w:lineRule="auto"/>
        <w:ind w:left="0" w:firstLine="0"/>
      </w:pPr>
      <w:bookmarkStart w:id="186" w:name="_2b6jogx" w:colFirst="0" w:colLast="0"/>
      <w:bookmarkEnd w:id="186"/>
      <w:r w:rsidRPr="00F7534D">
        <w:t>Jeigu</w:t>
      </w:r>
      <w:r w:rsidR="006B7EDE" w:rsidRPr="00F7534D">
        <w:t xml:space="preserve"> paaiškėja, kad Sutarties įvykdymo užtikrinimą išdavęs asmuo tapo nemokus, neįvykd</w:t>
      </w:r>
      <w:r w:rsidR="006B1F51" w:rsidRPr="00F7534D">
        <w:t>o</w:t>
      </w:r>
      <w:r w:rsidR="006B7EDE" w:rsidRPr="00F7534D">
        <w:t xml:space="preserve"> įsipareigojimų </w:t>
      </w:r>
      <w:r w:rsidR="00D93B2C" w:rsidRPr="00F7534D">
        <w:t>Pirkėjui</w:t>
      </w:r>
      <w:r w:rsidR="006B7EDE" w:rsidRPr="00F7534D">
        <w:t xml:space="preserve"> arba kitiems ūkio subjektams, ar netinkamai juos vykd</w:t>
      </w:r>
      <w:r w:rsidR="006B1F51" w:rsidRPr="00F7534D">
        <w:t>o</w:t>
      </w:r>
      <w:r w:rsidR="006B7EDE" w:rsidRPr="00F7534D">
        <w:t xml:space="preserve">, </w:t>
      </w:r>
      <w:r w:rsidR="00D93B2C" w:rsidRPr="00F7534D">
        <w:t>Tiekėjas</w:t>
      </w:r>
      <w:r w:rsidR="006B7EDE" w:rsidRPr="00F7534D">
        <w:t xml:space="preserve"> privalo nedelsdamas, bet ne vėliau nei per </w:t>
      </w:r>
      <w:r w:rsidR="004C3FCC" w:rsidRPr="00F7534D">
        <w:t>10</w:t>
      </w:r>
      <w:r w:rsidR="006B7EDE" w:rsidRPr="00F7534D">
        <w:t xml:space="preserve"> </w:t>
      </w:r>
      <w:r w:rsidR="00AB78AE" w:rsidRPr="00F7534D">
        <w:t>(dešimt) darbo</w:t>
      </w:r>
      <w:r w:rsidR="00950015" w:rsidRPr="00F7534D">
        <w:t xml:space="preserve"> </w:t>
      </w:r>
      <w:r w:rsidR="006B7EDE" w:rsidRPr="00F7534D">
        <w:t xml:space="preserve">dienų nuo </w:t>
      </w:r>
      <w:r w:rsidR="00D93B2C" w:rsidRPr="00F7534D">
        <w:t>Pirkėjo</w:t>
      </w:r>
      <w:r w:rsidR="006B7EDE" w:rsidRPr="00F7534D">
        <w:t xml:space="preserve"> reikalavimo, pateikti </w:t>
      </w:r>
      <w:r w:rsidR="00D93B2C" w:rsidRPr="00F7534D">
        <w:t>Pirkėjui</w:t>
      </w:r>
      <w:r w:rsidR="006B7EDE" w:rsidRPr="00F7534D">
        <w:t xml:space="preserve"> naują Sutarties įvykdymo užtikrinimą, atitinkantį šiame straipsnyje nurodytas sąlygas. Iki tol </w:t>
      </w:r>
      <w:r w:rsidR="00D93B2C" w:rsidRPr="00F7534D">
        <w:t>Pirkėjas</w:t>
      </w:r>
      <w:r w:rsidR="006B7EDE" w:rsidRPr="00F7534D">
        <w:t xml:space="preserve"> turi teisę sustabdyti mokėjimus </w:t>
      </w:r>
      <w:r w:rsidR="00D93B2C" w:rsidRPr="00F7534D">
        <w:t>Tiekėjui</w:t>
      </w:r>
      <w:r w:rsidR="006B7EDE" w:rsidRPr="00F7534D">
        <w:t xml:space="preserve"> pagal Sutartį, neviršijančius Sutarties įvykdymo užtikrinimo sumos.</w:t>
      </w:r>
    </w:p>
    <w:p w14:paraId="000002AD" w14:textId="3988DF47" w:rsidR="00133358" w:rsidRPr="00F7534D" w:rsidRDefault="00D93B2C" w:rsidP="00F7534D">
      <w:pPr>
        <w:widowControl w:val="0"/>
        <w:numPr>
          <w:ilvl w:val="1"/>
          <w:numId w:val="47"/>
        </w:numPr>
        <w:pBdr>
          <w:top w:val="nil"/>
          <w:left w:val="nil"/>
          <w:bottom w:val="nil"/>
          <w:right w:val="nil"/>
          <w:between w:val="nil"/>
        </w:pBdr>
        <w:spacing w:after="0" w:line="240" w:lineRule="auto"/>
        <w:ind w:left="0" w:firstLine="0"/>
      </w:pPr>
      <w:r w:rsidRPr="00F7534D">
        <w:t>Pirkėjas</w:t>
      </w:r>
      <w:r w:rsidR="006B7EDE" w:rsidRPr="00F7534D">
        <w:t xml:space="preserve"> turi teisę pateikti mokėjimo reikalavimą asmeniui, išdavusiam Sutarties įvykdymo užtikrinimą, dėl sumų, kurias jis turi teisę gauti pagal Sutartį, jeigu:</w:t>
      </w:r>
    </w:p>
    <w:p w14:paraId="000002AE" w14:textId="0DED31AA"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bookmarkStart w:id="187" w:name="_Ref88919619"/>
      <w:r w:rsidRPr="00F7534D">
        <w:t>Pirkėjas</w:t>
      </w:r>
      <w:r w:rsidR="006B7EDE" w:rsidRPr="00F7534D">
        <w:t xml:space="preserve"> pagal</w:t>
      </w:r>
      <w:r w:rsidR="005D0DEF" w:rsidRPr="00F7534D">
        <w:t xml:space="preserve"> 10.3.1</w:t>
      </w:r>
      <w:r w:rsidR="00801F58" w:rsidRPr="00F7534D">
        <w:t>1</w:t>
      </w:r>
      <w:r w:rsidR="006B7EDE" w:rsidRPr="00F7534D">
        <w:t xml:space="preserve"> punktą laiku negauna Sutarties įvykdymo užtikrinimo pratęsimą patvirtinančio dokumento. Tokiu atveju </w:t>
      </w:r>
      <w:r w:rsidRPr="00F7534D">
        <w:t>Pirkėjas</w:t>
      </w:r>
      <w:r w:rsidR="006B7EDE" w:rsidRPr="00F7534D">
        <w:t xml:space="preserve"> turi teisę pareikalauti sumokėti visą neišmokėtą Sutarties įvykdymo užtikrinimo sumą, kad ją pasiliktų kaip </w:t>
      </w:r>
      <w:r w:rsidRPr="00F7534D">
        <w:t>Tiekėjo</w:t>
      </w:r>
      <w:r w:rsidR="006B7EDE" w:rsidRPr="00F7534D">
        <w:t xml:space="preserve"> sutartinių įsipareigojimų įvykdymo užtikrinimą</w:t>
      </w:r>
      <w:r w:rsidR="00A11A5B" w:rsidRPr="00F7534D">
        <w:t xml:space="preserve"> (užstatą)</w:t>
      </w:r>
      <w:r w:rsidR="006B7EDE" w:rsidRPr="00F7534D">
        <w:t xml:space="preserve"> ir ja pasinaudotų, jeigu </w:t>
      </w:r>
      <w:r w:rsidRPr="00F7534D">
        <w:t>Tiekėjas</w:t>
      </w:r>
      <w:r w:rsidR="006B7EDE" w:rsidRPr="00F7534D">
        <w:t xml:space="preserve"> tinkamai nevykdo savo sutartinių įsipareigojimų, kaip numatyta</w:t>
      </w:r>
      <w:r w:rsidR="001228F9" w:rsidRPr="00F7534D">
        <w:t xml:space="preserve"> 10.</w:t>
      </w:r>
      <w:r w:rsidR="00BB1C21" w:rsidRPr="00F7534D">
        <w:t>5.2-10.5.4</w:t>
      </w:r>
      <w:r w:rsidR="006B7EDE" w:rsidRPr="00F7534D">
        <w:t xml:space="preserve"> </w:t>
      </w:r>
      <w:r w:rsidR="000A277B" w:rsidRPr="00F7534D">
        <w:t xml:space="preserve"> </w:t>
      </w:r>
      <w:r w:rsidR="006B7EDE" w:rsidRPr="00F7534D">
        <w:t>punktuose;</w:t>
      </w:r>
      <w:bookmarkEnd w:id="187"/>
    </w:p>
    <w:p w14:paraId="000002AF" w14:textId="4EBC4701"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bookmarkStart w:id="188" w:name="_3abhhcj"/>
      <w:bookmarkStart w:id="189" w:name="_Ref88653652"/>
      <w:bookmarkEnd w:id="188"/>
      <w:r w:rsidRPr="00F7534D">
        <w:t>Tiekėjas</w:t>
      </w:r>
      <w:r w:rsidR="006B7EDE" w:rsidRPr="00F7534D">
        <w:t xml:space="preserve"> nesumoka sumos, kurią privalo sumokėti </w:t>
      </w:r>
      <w:r w:rsidRPr="00F7534D">
        <w:t>Pirkėjui</w:t>
      </w:r>
      <w:r w:rsidR="006B7EDE" w:rsidRPr="00F7534D">
        <w:t xml:space="preserve"> pagal Sutartį, įskaitant netesybas už </w:t>
      </w:r>
      <w:r w:rsidR="008D2E7C" w:rsidRPr="00F7534D">
        <w:t xml:space="preserve">Prekių pristatymo </w:t>
      </w:r>
      <w:r w:rsidR="006B7EDE" w:rsidRPr="00F7534D">
        <w:t>vėlavimą, per 30</w:t>
      </w:r>
      <w:r w:rsidR="00C51B81" w:rsidRPr="00F7534D">
        <w:t xml:space="preserve"> (trisdešimt)</w:t>
      </w:r>
      <w:r w:rsidR="006B7EDE" w:rsidRPr="00F7534D">
        <w:t xml:space="preserve"> dienų po </w:t>
      </w:r>
      <w:r w:rsidRPr="00F7534D">
        <w:t>Pirkėjo</w:t>
      </w:r>
      <w:r w:rsidR="006B7EDE" w:rsidRPr="00F7534D">
        <w:t xml:space="preserve"> rašytinio reikalavimo gavimo. Tokiu atveju </w:t>
      </w:r>
      <w:r w:rsidRPr="00F7534D">
        <w:t>Pirkėjas</w:t>
      </w:r>
      <w:r w:rsidR="006B7EDE" w:rsidRPr="00F7534D">
        <w:t xml:space="preserve"> turi teisę pareikalauti sumokėti jam </w:t>
      </w:r>
      <w:r w:rsidRPr="00F7534D">
        <w:t>Tiekėjo</w:t>
      </w:r>
      <w:r w:rsidR="006B7EDE" w:rsidRPr="00F7534D">
        <w:t xml:space="preserve"> nesumokėtą sumą;</w:t>
      </w:r>
      <w:bookmarkEnd w:id="189"/>
    </w:p>
    <w:p w14:paraId="000002B0" w14:textId="38C449D8"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r w:rsidRPr="00F7534D">
        <w:t>Tiekėjas</w:t>
      </w:r>
      <w:r w:rsidR="006B7EDE" w:rsidRPr="00F7534D">
        <w:t xml:space="preserve"> neįvykdo kitų sutartinių įsipareigojimų</w:t>
      </w:r>
      <w:r w:rsidR="00442C54" w:rsidRPr="00F7534D">
        <w:t>, nei nurodytieji</w:t>
      </w:r>
      <w:r w:rsidR="003E4BCD" w:rsidRPr="00F7534D">
        <w:t xml:space="preserve"> 10.3.11</w:t>
      </w:r>
      <w:r w:rsidR="00442C54" w:rsidRPr="00F7534D">
        <w:t xml:space="preserve"> </w:t>
      </w:r>
      <w:r w:rsidR="001527DD" w:rsidRPr="00F7534D">
        <w:t xml:space="preserve">ir </w:t>
      </w:r>
      <w:r w:rsidR="00B727A7" w:rsidRPr="00F7534D">
        <w:t>10.5.2</w:t>
      </w:r>
      <w:r w:rsidR="001527DD" w:rsidRPr="00F7534D">
        <w:t xml:space="preserve"> punkte,</w:t>
      </w:r>
      <w:r w:rsidR="006B7EDE" w:rsidRPr="00F7534D">
        <w:t xml:space="preserve"> per 30 </w:t>
      </w:r>
      <w:r w:rsidR="00C51B81" w:rsidRPr="00F7534D">
        <w:t xml:space="preserve">(trisdešimt) </w:t>
      </w:r>
      <w:r w:rsidR="006B7EDE" w:rsidRPr="00F7534D">
        <w:t xml:space="preserve">dienų po </w:t>
      </w:r>
      <w:r w:rsidRPr="00F7534D">
        <w:t>Pirkėjo</w:t>
      </w:r>
      <w:r w:rsidR="006B7EDE" w:rsidRPr="00F7534D">
        <w:t xml:space="preserve"> rašytinio reikalavimo gavimo. Tokiu atveju </w:t>
      </w:r>
      <w:r w:rsidRPr="00F7534D">
        <w:t>Pirkėjas</w:t>
      </w:r>
      <w:r w:rsidR="006B7EDE" w:rsidRPr="00F7534D">
        <w:t xml:space="preserve"> turi teisę pareikalauti sumokėti </w:t>
      </w:r>
      <w:r w:rsidR="001122FA" w:rsidRPr="00F7534D">
        <w:t xml:space="preserve">tokią </w:t>
      </w:r>
      <w:r w:rsidR="006B7EDE" w:rsidRPr="00F7534D">
        <w:t>Sutarties įvykdymo užtikrinimo sumą</w:t>
      </w:r>
      <w:r w:rsidR="001122FA" w:rsidRPr="00F7534D">
        <w:t xml:space="preserve">, kokia yra reikalinga </w:t>
      </w:r>
      <w:r w:rsidRPr="00F7534D">
        <w:t>Pirkėjui</w:t>
      </w:r>
      <w:r w:rsidR="006B7EDE" w:rsidRPr="00F7534D">
        <w:t xml:space="preserve"> tam, kad </w:t>
      </w:r>
      <w:r w:rsidRPr="00F7534D">
        <w:t>Pirkėjas</w:t>
      </w:r>
      <w:r w:rsidR="007008EA" w:rsidRPr="00F7534D">
        <w:t xml:space="preserve"> </w:t>
      </w:r>
      <w:r w:rsidR="006B7EDE" w:rsidRPr="00F7534D">
        <w:t xml:space="preserve">už </w:t>
      </w:r>
      <w:r w:rsidR="00EA40AE" w:rsidRPr="00F7534D">
        <w:t>Tiekėją</w:t>
      </w:r>
      <w:r w:rsidR="006B7EDE" w:rsidRPr="00F7534D">
        <w:t xml:space="preserve"> įvykdytų jo neįvykdytus sutartinius įsipareigojimus; </w:t>
      </w:r>
    </w:p>
    <w:p w14:paraId="000002B1" w14:textId="4902805A"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bookmarkStart w:id="190" w:name="_1pgrrkc"/>
      <w:bookmarkStart w:id="191" w:name="_Ref88653662"/>
      <w:bookmarkEnd w:id="190"/>
      <w:r w:rsidRPr="00F7534D">
        <w:t xml:space="preserve">atsiranda </w:t>
      </w:r>
      <w:r w:rsidR="008B7E72" w:rsidRPr="00F7534D">
        <w:t xml:space="preserve">Sutartyje arba Įstatymuose numatytos </w:t>
      </w:r>
      <w:r w:rsidRPr="00F7534D">
        <w:t xml:space="preserve">aplinkybės, suteikiančios teisę </w:t>
      </w:r>
      <w:r w:rsidR="00D93B2C" w:rsidRPr="00F7534D">
        <w:t>Pirkėjui</w:t>
      </w:r>
      <w:r w:rsidRPr="00F7534D">
        <w:t xml:space="preserve"> nutraukti Sutartį dėl </w:t>
      </w:r>
      <w:r w:rsidR="00D93B2C" w:rsidRPr="00F7534D">
        <w:t>Tiekėjo</w:t>
      </w:r>
      <w:r w:rsidRPr="00F7534D">
        <w:t xml:space="preserve"> kaltės. Tokiu atveju </w:t>
      </w:r>
      <w:r w:rsidR="00D93B2C" w:rsidRPr="00F7534D">
        <w:t>Pirkėjas</w:t>
      </w:r>
      <w:r w:rsidRPr="00F7534D">
        <w:t xml:space="preserve"> turi teisę pareikalauti </w:t>
      </w:r>
      <w:r w:rsidRPr="00F7534D">
        <w:t xml:space="preserve">sumokėti visą neišmokėtą Sutarties įvykdymo užtikrinimo sumą ir ją panaudoti tam, kad </w:t>
      </w:r>
      <w:r w:rsidR="00D93B2C" w:rsidRPr="00F7534D">
        <w:t>Pirkėjas</w:t>
      </w:r>
      <w:r w:rsidR="00AC2D24" w:rsidRPr="00F7534D">
        <w:t xml:space="preserve"> </w:t>
      </w:r>
      <w:r w:rsidRPr="00F7534D">
        <w:t xml:space="preserve">už </w:t>
      </w:r>
      <w:r w:rsidR="00EA40AE" w:rsidRPr="00F7534D">
        <w:t>Tiekėją</w:t>
      </w:r>
      <w:r w:rsidRPr="00F7534D">
        <w:t xml:space="preserve"> įvykdytų jo neįvykdytus sutartinius įsipareigojimus.</w:t>
      </w:r>
      <w:bookmarkEnd w:id="191"/>
    </w:p>
    <w:p w14:paraId="000002B2" w14:textId="65B7676A" w:rsidR="00133358" w:rsidRPr="00F7534D" w:rsidRDefault="00D96720" w:rsidP="00F7534D">
      <w:pPr>
        <w:widowControl w:val="0"/>
        <w:numPr>
          <w:ilvl w:val="1"/>
          <w:numId w:val="47"/>
        </w:numPr>
        <w:pBdr>
          <w:top w:val="nil"/>
          <w:left w:val="nil"/>
          <w:bottom w:val="nil"/>
          <w:right w:val="nil"/>
          <w:between w:val="nil"/>
        </w:pBdr>
        <w:spacing w:after="0" w:line="240" w:lineRule="auto"/>
        <w:ind w:left="0" w:firstLine="0"/>
      </w:pPr>
      <w:r w:rsidRPr="00F7534D">
        <w:t>Jeigu</w:t>
      </w:r>
      <w:r w:rsidR="009A2033" w:rsidRPr="00F7534D">
        <w:t xml:space="preserve"> </w:t>
      </w:r>
      <w:r w:rsidR="00D93B2C" w:rsidRPr="00F7534D">
        <w:t>Pirkėjas</w:t>
      </w:r>
      <w:r w:rsidR="009A2033" w:rsidRPr="00F7534D">
        <w:t xml:space="preserve"> pasinaudoja savo teise, numatyta </w:t>
      </w:r>
      <w:r w:rsidR="00117F1E" w:rsidRPr="00F7534D">
        <w:fldChar w:fldCharType="begin"/>
      </w:r>
      <w:r w:rsidR="00117F1E" w:rsidRPr="00F7534D">
        <w:instrText xml:space="preserve"> REF _Ref88919619 \r \h </w:instrText>
      </w:r>
      <w:r w:rsidR="007D7F41" w:rsidRPr="00F7534D">
        <w:instrText xml:space="preserve"> \* MERGEFORMAT </w:instrText>
      </w:r>
      <w:r w:rsidR="00117F1E" w:rsidRPr="00F7534D">
        <w:fldChar w:fldCharType="separate"/>
      </w:r>
      <w:r w:rsidR="00661E1D" w:rsidRPr="00F7534D">
        <w:t>1</w:t>
      </w:r>
      <w:r w:rsidR="00E27DBB" w:rsidRPr="00F7534D">
        <w:t>0</w:t>
      </w:r>
      <w:r w:rsidR="00661E1D" w:rsidRPr="00F7534D">
        <w:t>.5.1</w:t>
      </w:r>
      <w:r w:rsidR="00117F1E" w:rsidRPr="00F7534D">
        <w:fldChar w:fldCharType="end"/>
      </w:r>
      <w:r w:rsidR="00117F1E" w:rsidRPr="00F7534D">
        <w:t xml:space="preserve"> </w:t>
      </w:r>
      <w:r w:rsidR="00AC2D24" w:rsidRPr="00F7534D">
        <w:t>arba</w:t>
      </w:r>
      <w:r w:rsidR="0004223E" w:rsidRPr="00F7534D">
        <w:t xml:space="preserve"> 10.5.4</w:t>
      </w:r>
      <w:r w:rsidR="00AC2D24" w:rsidRPr="00F7534D">
        <w:t xml:space="preserve"> </w:t>
      </w:r>
      <w:r w:rsidR="00117F1E" w:rsidRPr="00F7534D">
        <w:t xml:space="preserve">punkte, </w:t>
      </w:r>
      <w:r w:rsidR="00D93B2C" w:rsidRPr="00F7534D">
        <w:t>Pirkėjas</w:t>
      </w:r>
      <w:r w:rsidR="006B7EDE" w:rsidRPr="00F7534D">
        <w:t xml:space="preserve"> privalo grąžinti </w:t>
      </w:r>
      <w:r w:rsidR="00D93B2C" w:rsidRPr="00F7534D">
        <w:t>Tiekėjui</w:t>
      </w:r>
      <w:r w:rsidR="006B7EDE" w:rsidRPr="00F7534D">
        <w:t xml:space="preserve"> gautos Sutarties įvykdymo užtikrinimo sumos likutį</w:t>
      </w:r>
      <w:r w:rsidR="00B37491" w:rsidRPr="00F7534D">
        <w:t xml:space="preserve">, nepanaudotą </w:t>
      </w:r>
      <w:r w:rsidR="00306277" w:rsidRPr="00F7534D">
        <w:t xml:space="preserve">ir neskirtą panaudoti konkrečių </w:t>
      </w:r>
      <w:r w:rsidR="00D93B2C" w:rsidRPr="00F7534D">
        <w:t>Tiekėjo</w:t>
      </w:r>
      <w:r w:rsidR="00CE7F9A" w:rsidRPr="00F7534D">
        <w:t xml:space="preserve"> neįvykdytų sutartinių įsipareigojimų įvykdymui,</w:t>
      </w:r>
      <w:r w:rsidR="006B7EDE" w:rsidRPr="00F7534D">
        <w:t xml:space="preserve"> suėjus 30 </w:t>
      </w:r>
      <w:r w:rsidR="00147C6E" w:rsidRPr="00F7534D">
        <w:t xml:space="preserve">(trisdešimt) </w:t>
      </w:r>
      <w:r w:rsidR="006B7EDE" w:rsidRPr="00F7534D">
        <w:t xml:space="preserve">dienų po to, kai: </w:t>
      </w:r>
    </w:p>
    <w:p w14:paraId="000002B3" w14:textId="06B14582" w:rsidR="00133358" w:rsidRPr="00F7534D" w:rsidRDefault="008D2E7C" w:rsidP="00F7534D">
      <w:pPr>
        <w:widowControl w:val="0"/>
        <w:numPr>
          <w:ilvl w:val="2"/>
          <w:numId w:val="47"/>
        </w:numPr>
        <w:pBdr>
          <w:top w:val="nil"/>
          <w:left w:val="nil"/>
          <w:bottom w:val="nil"/>
          <w:right w:val="nil"/>
          <w:between w:val="nil"/>
        </w:pBdr>
        <w:spacing w:after="0" w:line="240" w:lineRule="auto"/>
        <w:ind w:left="0" w:firstLine="0"/>
      </w:pPr>
      <w:r w:rsidRPr="00F7534D">
        <w:t>pristačius visas Prekes sudaromas Prekių</w:t>
      </w:r>
      <w:r w:rsidR="004518FC" w:rsidRPr="00F7534D">
        <w:t xml:space="preserve"> perdavimo-priėmimo</w:t>
      </w:r>
      <w:r w:rsidR="00216BAE" w:rsidRPr="00F7534D">
        <w:t xml:space="preserve"> akt</w:t>
      </w:r>
      <w:r w:rsidR="006B7EDE" w:rsidRPr="00F7534D">
        <w:t>as; arba</w:t>
      </w:r>
    </w:p>
    <w:p w14:paraId="000002B4" w14:textId="09CA54DE"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r w:rsidRPr="00F7534D">
        <w:t>Pirkėjui</w:t>
      </w:r>
      <w:r w:rsidR="006B7EDE" w:rsidRPr="00F7534D">
        <w:t xml:space="preserve"> nutraukus Sutartį dėl </w:t>
      </w:r>
      <w:r w:rsidRPr="00F7534D">
        <w:t>Tiekėjo</w:t>
      </w:r>
      <w:r w:rsidR="006B7EDE" w:rsidRPr="00F7534D">
        <w:t xml:space="preserve"> kaltės</w:t>
      </w:r>
      <w:r w:rsidR="00102FDE" w:rsidRPr="00F7534D">
        <w:t>,</w:t>
      </w:r>
      <w:r w:rsidR="006B7EDE" w:rsidRPr="00F7534D">
        <w:t xml:space="preserve"> </w:t>
      </w:r>
      <w:r w:rsidRPr="00F7534D">
        <w:t>Pirkėjas</w:t>
      </w:r>
      <w:r w:rsidR="006B7EDE" w:rsidRPr="00F7534D">
        <w:t xml:space="preserve"> įvykdo už </w:t>
      </w:r>
      <w:r w:rsidR="00EA40AE" w:rsidRPr="00F7534D">
        <w:t>Tiekėją</w:t>
      </w:r>
      <w:r w:rsidR="006B7EDE" w:rsidRPr="00F7534D">
        <w:t xml:space="preserve"> šio neįvykdytus sutartinius įsipareigojimus</w:t>
      </w:r>
      <w:r w:rsidR="00207BF3" w:rsidRPr="00F7534D">
        <w:t>.</w:t>
      </w:r>
    </w:p>
    <w:p w14:paraId="000002B5" w14:textId="4BC26B60" w:rsidR="00133358" w:rsidRPr="00F7534D" w:rsidRDefault="00D96720" w:rsidP="00F7534D">
      <w:pPr>
        <w:widowControl w:val="0"/>
        <w:numPr>
          <w:ilvl w:val="1"/>
          <w:numId w:val="47"/>
        </w:numPr>
        <w:pBdr>
          <w:top w:val="nil"/>
          <w:left w:val="nil"/>
          <w:bottom w:val="nil"/>
          <w:right w:val="nil"/>
          <w:between w:val="nil"/>
        </w:pBdr>
        <w:spacing w:after="0" w:line="240" w:lineRule="auto"/>
        <w:ind w:left="0" w:firstLine="0"/>
      </w:pPr>
      <w:r w:rsidRPr="00F7534D">
        <w:t>Jeigu</w:t>
      </w:r>
      <w:r w:rsidR="006B7EDE" w:rsidRPr="00F7534D">
        <w:t xml:space="preserve"> </w:t>
      </w:r>
      <w:r w:rsidR="00D93B2C" w:rsidRPr="00F7534D">
        <w:t>Pirkėjas</w:t>
      </w:r>
      <w:r w:rsidR="006B7EDE" w:rsidRPr="00F7534D">
        <w:t xml:space="preserve"> nepagrįstai gauna sumas iš Sutarties įvykdymo užtikrinimą išdavusio asmens, </w:t>
      </w:r>
      <w:r w:rsidR="00D93B2C" w:rsidRPr="00F7534D">
        <w:t>Pirkėjas</w:t>
      </w:r>
      <w:r w:rsidR="006B7EDE" w:rsidRPr="00F7534D">
        <w:t xml:space="preserve"> privalo grąžinti </w:t>
      </w:r>
      <w:r w:rsidR="00D93B2C" w:rsidRPr="00F7534D">
        <w:t>Tiekėjui</w:t>
      </w:r>
      <w:r w:rsidR="006B7EDE" w:rsidRPr="00F7534D">
        <w:t xml:space="preserve"> gautas sumas, sumokėti 5 </w:t>
      </w:r>
      <w:r w:rsidR="00182032" w:rsidRPr="00F7534D">
        <w:t xml:space="preserve">(penkių) </w:t>
      </w:r>
      <w:r w:rsidR="007170DD" w:rsidRPr="00F7534D">
        <w:t xml:space="preserve">proc. </w:t>
      </w:r>
      <w:r w:rsidR="006B7EDE" w:rsidRPr="00F7534D">
        <w:t xml:space="preserve">metines palūkanas už laikotarpį nuo sumų gavimo iki jų grąžinimo </w:t>
      </w:r>
      <w:r w:rsidR="00D93B2C" w:rsidRPr="00F7534D">
        <w:t>Tiekėjui</w:t>
      </w:r>
      <w:r w:rsidR="006B7EDE" w:rsidRPr="00F7534D">
        <w:t xml:space="preserve"> ir atlyginti </w:t>
      </w:r>
      <w:r w:rsidR="00D93B2C" w:rsidRPr="00F7534D">
        <w:t>Tiekėjui</w:t>
      </w:r>
      <w:r w:rsidR="006B7EDE" w:rsidRPr="00F7534D">
        <w:t xml:space="preserve"> jo patirtas bylinėjimosi išlaidas.</w:t>
      </w:r>
    </w:p>
    <w:p w14:paraId="000002E3" w14:textId="684653AB" w:rsidR="00133358" w:rsidRPr="00F7534D" w:rsidRDefault="006B7EDE" w:rsidP="00F7534D">
      <w:pPr>
        <w:pStyle w:val="Antrat1"/>
        <w:widowControl w:val="0"/>
        <w:numPr>
          <w:ilvl w:val="0"/>
          <w:numId w:val="47"/>
        </w:numPr>
        <w:tabs>
          <w:tab w:val="left" w:pos="426"/>
        </w:tabs>
        <w:spacing w:before="0" w:after="0"/>
        <w:ind w:left="0" w:firstLine="0"/>
        <w:jc w:val="both"/>
        <w:rPr>
          <w:color w:val="auto"/>
        </w:rPr>
      </w:pPr>
      <w:bookmarkStart w:id="192" w:name="_Toc138114174"/>
      <w:bookmarkStart w:id="193" w:name="_Toc138675432"/>
      <w:bookmarkStart w:id="194" w:name="_Toc138675466"/>
      <w:bookmarkStart w:id="195" w:name="_Toc140600217"/>
      <w:bookmarkEnd w:id="192"/>
      <w:bookmarkEnd w:id="193"/>
      <w:r w:rsidRPr="00F7534D">
        <w:rPr>
          <w:color w:val="auto"/>
        </w:rPr>
        <w:t>Sutarties kaina</w:t>
      </w:r>
      <w:bookmarkEnd w:id="194"/>
      <w:bookmarkEnd w:id="195"/>
    </w:p>
    <w:p w14:paraId="000002E4" w14:textId="6C9FD45C" w:rsidR="00133358" w:rsidRPr="00F7534D" w:rsidRDefault="006B7EDE" w:rsidP="00F7534D">
      <w:pPr>
        <w:pStyle w:val="Antrat2"/>
        <w:widowControl w:val="0"/>
        <w:numPr>
          <w:ilvl w:val="1"/>
          <w:numId w:val="47"/>
        </w:numPr>
        <w:spacing w:before="0" w:after="0"/>
        <w:ind w:left="0" w:firstLine="0"/>
        <w:rPr>
          <w:color w:val="auto"/>
        </w:rPr>
      </w:pPr>
      <w:bookmarkStart w:id="196" w:name="_Toc138675467"/>
      <w:bookmarkStart w:id="197" w:name="_Toc140600218"/>
      <w:r w:rsidRPr="00F7534D">
        <w:rPr>
          <w:color w:val="auto"/>
        </w:rPr>
        <w:t xml:space="preserve">Sutarties kaina ir jos </w:t>
      </w:r>
      <w:bookmarkEnd w:id="196"/>
      <w:bookmarkEnd w:id="197"/>
      <w:r w:rsidR="004555E2" w:rsidRPr="00F7534D">
        <w:rPr>
          <w:color w:val="auto"/>
        </w:rPr>
        <w:t>perskaičiavimas</w:t>
      </w:r>
    </w:p>
    <w:p w14:paraId="000002E5" w14:textId="0C34D44E"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 xml:space="preserve">Sutarties kaina, kurią </w:t>
      </w:r>
      <w:r w:rsidR="00D93B2C" w:rsidRPr="00F7534D">
        <w:t>Pirkėjas</w:t>
      </w:r>
      <w:r w:rsidRPr="00F7534D">
        <w:t xml:space="preserve"> privalo sumokėti </w:t>
      </w:r>
      <w:r w:rsidR="00D93B2C" w:rsidRPr="00F7534D">
        <w:t>Tiekėjui</w:t>
      </w:r>
      <w:r w:rsidRPr="00F7534D">
        <w:t xml:space="preserve"> už faktiškai </w:t>
      </w:r>
      <w:r w:rsidR="008D2E7C" w:rsidRPr="00F7534D">
        <w:t>pristatytas Prekes</w:t>
      </w:r>
      <w:r w:rsidRPr="00F7534D">
        <w:t xml:space="preserve"> pagal Sutarties sąlygas, įskaitant visus Susitarimus, yra apskaičiuojama, taikant kainos apskaičiavimo būdą ar būdus, nurodytus </w:t>
      </w:r>
      <w:r w:rsidR="004C460B" w:rsidRPr="00F7534D">
        <w:t>Specialiosiose sąlygose</w:t>
      </w:r>
      <w:r w:rsidRPr="00F7534D">
        <w:t>.</w:t>
      </w:r>
    </w:p>
    <w:p w14:paraId="000002E6" w14:textId="7A181D60"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Pradinė</w:t>
      </w:r>
      <w:r w:rsidR="00F31CDF" w:rsidRPr="00F7534D">
        <w:t>s</w:t>
      </w:r>
      <w:r w:rsidRPr="00F7534D">
        <w:t xml:space="preserve"> sutarties vertė, už kurią </w:t>
      </w:r>
      <w:r w:rsidR="00D93B2C" w:rsidRPr="00F7534D">
        <w:t>Tiekėjas</w:t>
      </w:r>
      <w:r w:rsidRPr="00F7534D">
        <w:t xml:space="preserve"> įsipareigojo pagal Sutarties sąlygas </w:t>
      </w:r>
      <w:r w:rsidR="008D2E7C" w:rsidRPr="00F7534D">
        <w:t>pristatyti Prekes</w:t>
      </w:r>
      <w:r w:rsidRPr="00F7534D">
        <w:t xml:space="preserve">, yra nurodyta </w:t>
      </w:r>
      <w:r w:rsidR="00283EB9" w:rsidRPr="00F7534D">
        <w:t>Specialiosiose sąlygose</w:t>
      </w:r>
      <w:r w:rsidRPr="00F7534D">
        <w:t>.</w:t>
      </w:r>
    </w:p>
    <w:p w14:paraId="000002E7" w14:textId="3C1EA7D0"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 xml:space="preserve">Laikoma, kad į Pradinės sutarties vertę yra įtrauktos visos </w:t>
      </w:r>
      <w:r w:rsidR="00D93B2C" w:rsidRPr="00F7534D">
        <w:t>Tiekėjo</w:t>
      </w:r>
      <w:r w:rsidRPr="00F7534D">
        <w:t xml:space="preserve"> išlaidos, susijusios su </w:t>
      </w:r>
      <w:r w:rsidR="00100330" w:rsidRPr="00F7534D">
        <w:t xml:space="preserve">visų </w:t>
      </w:r>
      <w:r w:rsidR="008D2E7C" w:rsidRPr="00F7534D">
        <w:t>Prekių pristatymu</w:t>
      </w:r>
      <w:r w:rsidRPr="00F7534D">
        <w:t xml:space="preserve">, taip pat su tinkamu ir kokybišku šioje Sutartyje numatytų kitų </w:t>
      </w:r>
      <w:r w:rsidR="00D93B2C" w:rsidRPr="00F7534D">
        <w:t>Tiekėjo</w:t>
      </w:r>
      <w:r w:rsidRPr="00F7534D">
        <w:t xml:space="preserve"> įsipareigojimų įvykdymu, įskaitant mokesčius, muitus ir kitokias išlaidas, </w:t>
      </w:r>
      <w:r w:rsidR="00D93B2C" w:rsidRPr="00F7534D">
        <w:t>Tiekėjo</w:t>
      </w:r>
      <w:r w:rsidRPr="00F7534D">
        <w:t xml:space="preserve"> patirtas vykdant Sutartyje numatytus įsipareigojimus.</w:t>
      </w:r>
    </w:p>
    <w:p w14:paraId="5A571784" w14:textId="4BE67550" w:rsidR="004555E2" w:rsidRPr="00F7534D" w:rsidRDefault="004555E2" w:rsidP="00F7534D">
      <w:pPr>
        <w:widowControl w:val="0"/>
        <w:numPr>
          <w:ilvl w:val="2"/>
          <w:numId w:val="47"/>
        </w:numPr>
        <w:pBdr>
          <w:top w:val="nil"/>
          <w:left w:val="nil"/>
          <w:bottom w:val="nil"/>
          <w:right w:val="nil"/>
          <w:between w:val="nil"/>
        </w:pBdr>
        <w:spacing w:after="0" w:line="240" w:lineRule="auto"/>
        <w:ind w:left="0" w:firstLine="0"/>
      </w:pPr>
      <w:r w:rsidRPr="00F7534D">
        <w:t xml:space="preserve">Sutarties kainos </w:t>
      </w:r>
      <w:r w:rsidR="00277EA4" w:rsidRPr="00F7534D">
        <w:t xml:space="preserve">peržiūra </w:t>
      </w:r>
      <w:r w:rsidRPr="00F7534D">
        <w:t>atliekama Sutart</w:t>
      </w:r>
      <w:r w:rsidR="001E5D91" w:rsidRPr="00F7534D">
        <w:t xml:space="preserve">ies Specialiųjų sąlygų </w:t>
      </w:r>
      <w:r w:rsidR="00F11AD6" w:rsidRPr="00F7534D">
        <w:t>5.3 punkte nustatyta tvarka.</w:t>
      </w:r>
    </w:p>
    <w:p w14:paraId="1CF9352B" w14:textId="29EE0720" w:rsidR="00052A41" w:rsidRPr="00F7534D" w:rsidRDefault="00180677" w:rsidP="00F7534D">
      <w:pPr>
        <w:widowControl w:val="0"/>
        <w:numPr>
          <w:ilvl w:val="2"/>
          <w:numId w:val="47"/>
        </w:numPr>
        <w:pBdr>
          <w:top w:val="nil"/>
          <w:left w:val="nil"/>
          <w:bottom w:val="nil"/>
          <w:right w:val="nil"/>
          <w:between w:val="nil"/>
        </w:pBdr>
        <w:spacing w:after="0" w:line="240" w:lineRule="auto"/>
        <w:ind w:left="0" w:firstLine="0"/>
      </w:pPr>
      <w:bookmarkStart w:id="198" w:name="_vgdtq7"/>
      <w:bookmarkStart w:id="199" w:name="_Ref88654457"/>
      <w:bookmarkEnd w:id="198"/>
      <w:r w:rsidRPr="00F7534D">
        <w:t>Sutarties</w:t>
      </w:r>
      <w:r w:rsidR="00017359" w:rsidRPr="00F7534D">
        <w:t xml:space="preserve"> kiekių (apimčių) keitimas</w:t>
      </w:r>
      <w:r w:rsidRPr="00F7534D">
        <w:t xml:space="preserve"> atliekamas Sutarties Specialiųjų sąlygų </w:t>
      </w:r>
      <w:r w:rsidR="00215DEB" w:rsidRPr="00F7534D">
        <w:t xml:space="preserve">5.4 </w:t>
      </w:r>
      <w:r w:rsidRPr="00F7534D">
        <w:t>punkte nustatyta tvarka.</w:t>
      </w:r>
    </w:p>
    <w:p w14:paraId="000002E9" w14:textId="3A48FC06"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 xml:space="preserve">Pradinės sutarties vertės detalizavimas, jeigu </w:t>
      </w:r>
      <w:r w:rsidR="00D93B2C" w:rsidRPr="00F7534D">
        <w:t>Tiekėjas</w:t>
      </w:r>
      <w:r w:rsidRPr="00F7534D">
        <w:t xml:space="preserve"> tokį pateikė </w:t>
      </w:r>
      <w:r w:rsidR="00D93B2C" w:rsidRPr="00F7534D">
        <w:t>Tiekėjo</w:t>
      </w:r>
      <w:r w:rsidRPr="00F7534D">
        <w:t xml:space="preserve"> pasiūlyme, yra pridedamas prie Sutarties</w:t>
      </w:r>
      <w:r w:rsidR="00B635C7" w:rsidRPr="00F7534D">
        <w:t>.</w:t>
      </w:r>
      <w:r w:rsidRPr="00F7534D">
        <w:t xml:space="preserve"> </w:t>
      </w:r>
      <w:bookmarkEnd w:id="199"/>
    </w:p>
    <w:p w14:paraId="00000336" w14:textId="5872DE71" w:rsidR="00133358" w:rsidRPr="00F7534D" w:rsidDel="007F1717" w:rsidRDefault="006B7EDE" w:rsidP="00F7534D">
      <w:pPr>
        <w:pStyle w:val="Antrat1"/>
        <w:widowControl w:val="0"/>
        <w:numPr>
          <w:ilvl w:val="0"/>
          <w:numId w:val="47"/>
        </w:numPr>
        <w:tabs>
          <w:tab w:val="left" w:pos="426"/>
        </w:tabs>
        <w:spacing w:before="0" w:after="0"/>
        <w:ind w:left="0" w:firstLine="0"/>
        <w:jc w:val="both"/>
        <w:rPr>
          <w:color w:val="auto"/>
        </w:rPr>
      </w:pPr>
      <w:bookmarkStart w:id="200" w:name="_Ref88817011"/>
      <w:bookmarkStart w:id="201" w:name="_Toc138675479"/>
      <w:bookmarkStart w:id="202" w:name="_Toc140600219"/>
      <w:r w:rsidRPr="00F7534D">
        <w:rPr>
          <w:color w:val="auto"/>
        </w:rPr>
        <w:t>Atsiskaitymo tvarka</w:t>
      </w:r>
      <w:bookmarkEnd w:id="200"/>
      <w:bookmarkEnd w:id="201"/>
      <w:bookmarkEnd w:id="202"/>
    </w:p>
    <w:p w14:paraId="00000337" w14:textId="051596E9" w:rsidR="00133358" w:rsidRPr="00F7534D" w:rsidRDefault="006B7EDE" w:rsidP="00F7534D">
      <w:pPr>
        <w:pStyle w:val="Antrat2"/>
        <w:widowControl w:val="0"/>
        <w:numPr>
          <w:ilvl w:val="1"/>
          <w:numId w:val="47"/>
        </w:numPr>
        <w:spacing w:before="0" w:after="0"/>
        <w:ind w:left="0" w:firstLine="0"/>
        <w:rPr>
          <w:color w:val="auto"/>
        </w:rPr>
      </w:pPr>
      <w:bookmarkStart w:id="203" w:name="_Ref88654408"/>
      <w:bookmarkStart w:id="204" w:name="_Toc138675480"/>
      <w:bookmarkStart w:id="205" w:name="_Toc140600220"/>
      <w:r w:rsidRPr="00F7534D">
        <w:rPr>
          <w:color w:val="auto"/>
        </w:rPr>
        <w:t>Išankstinis mokėjimas (avansas)</w:t>
      </w:r>
      <w:bookmarkEnd w:id="203"/>
      <w:bookmarkEnd w:id="204"/>
      <w:bookmarkEnd w:id="205"/>
    </w:p>
    <w:p w14:paraId="00000338" w14:textId="459D8C7B"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 xml:space="preserve">Šio </w:t>
      </w:r>
      <w:r w:rsidR="00B42D50" w:rsidRPr="00F7534D">
        <w:fldChar w:fldCharType="begin"/>
      </w:r>
      <w:r w:rsidR="00B42D50" w:rsidRPr="00F7534D">
        <w:instrText xml:space="preserve"> REF _Ref88654408 \r \h </w:instrText>
      </w:r>
      <w:r w:rsidR="007D7F41" w:rsidRPr="00F7534D">
        <w:instrText xml:space="preserve"> \* MERGEFORMAT </w:instrText>
      </w:r>
      <w:r w:rsidR="00B42D50" w:rsidRPr="00F7534D">
        <w:fldChar w:fldCharType="separate"/>
      </w:r>
      <w:r w:rsidR="00661E1D" w:rsidRPr="00F7534D">
        <w:t>1</w:t>
      </w:r>
      <w:r w:rsidR="009217A2" w:rsidRPr="00F7534D">
        <w:t>2</w:t>
      </w:r>
      <w:r w:rsidR="00661E1D" w:rsidRPr="00F7534D">
        <w:t>.1</w:t>
      </w:r>
      <w:r w:rsidR="00B42D50" w:rsidRPr="00F7534D">
        <w:fldChar w:fldCharType="end"/>
      </w:r>
      <w:r w:rsidRPr="00F7534D">
        <w:t xml:space="preserve"> punkto sąlygos yra taikomos tuo atveju, kai </w:t>
      </w:r>
      <w:r w:rsidR="0039720A" w:rsidRPr="00F7534D">
        <w:t>Specialiosiose</w:t>
      </w:r>
      <w:r w:rsidRPr="00F7534D">
        <w:t xml:space="preserve"> sąlygose yra įrašytas avanso dydis. Šis dydis negali būti keičiamas dėl Sutarties kainos peržiūros ar keitimo.</w:t>
      </w:r>
      <w:r w:rsidR="00846A10" w:rsidRPr="00F7534D">
        <w:t xml:space="preserve"> </w:t>
      </w:r>
    </w:p>
    <w:p w14:paraId="00000339" w14:textId="18B18ADD"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bookmarkStart w:id="206" w:name="_Ref89056608"/>
      <w:bookmarkStart w:id="207" w:name="_Ref88816541"/>
      <w:r w:rsidRPr="00F7534D">
        <w:t>Tiekėjas</w:t>
      </w:r>
      <w:r w:rsidR="000B32D9" w:rsidRPr="00F7534D">
        <w:t xml:space="preserve"> turi teisę prašyti </w:t>
      </w:r>
      <w:r w:rsidRPr="00F7534D">
        <w:t>Pirkėjo</w:t>
      </w:r>
      <w:r w:rsidR="000B32D9" w:rsidRPr="00F7534D">
        <w:t xml:space="preserve"> sumokėti visą Specialiosiose sąlygose nurodytą avansą</w:t>
      </w:r>
      <w:r w:rsidR="007C3EBD" w:rsidRPr="00F7534D">
        <w:t>,</w:t>
      </w:r>
      <w:r w:rsidR="000B32D9" w:rsidRPr="00F7534D">
        <w:t xml:space="preserve"> arba prašyti sumokėti avansą dalimis, neviršijant Specialiosiose sąlygose įrašyto bendro avanso dydžio, arba sumokėti tik dalį avanso. </w:t>
      </w:r>
      <w:r w:rsidRPr="00F7534D">
        <w:t>Tiekėjas</w:t>
      </w:r>
      <w:r w:rsidR="006B7EDE" w:rsidRPr="00F7534D">
        <w:t>, norėdamas gauti avansą</w:t>
      </w:r>
      <w:r w:rsidR="007C3EBD" w:rsidRPr="00F7534D">
        <w:t xml:space="preserve"> ar jo dalį</w:t>
      </w:r>
      <w:r w:rsidR="006B7EDE" w:rsidRPr="00F7534D">
        <w:t xml:space="preserve">, privalo pateikti </w:t>
      </w:r>
      <w:r w:rsidRPr="00F7534D">
        <w:t>Pirkėjui</w:t>
      </w:r>
      <w:r w:rsidR="006B7EDE" w:rsidRPr="00F7534D">
        <w:t xml:space="preserve"> prašymą ir avanso grąžinimo užtikrinimą, atitinkantį </w:t>
      </w:r>
      <w:r w:rsidR="00354F38" w:rsidRPr="00F7534D">
        <w:t>šias</w:t>
      </w:r>
      <w:r w:rsidR="006B7EDE" w:rsidRPr="00F7534D">
        <w:t xml:space="preserve"> sąlygas</w:t>
      </w:r>
      <w:r w:rsidR="00354F38" w:rsidRPr="00F7534D">
        <w:t>:</w:t>
      </w:r>
      <w:bookmarkEnd w:id="206"/>
      <w:bookmarkEnd w:id="207"/>
    </w:p>
    <w:p w14:paraId="19668F18" w14:textId="2919DA87" w:rsidR="00A035F9" w:rsidRPr="00F7534D" w:rsidRDefault="00A035F9" w:rsidP="00F7534D">
      <w:pPr>
        <w:widowControl w:val="0"/>
        <w:numPr>
          <w:ilvl w:val="3"/>
          <w:numId w:val="47"/>
        </w:numPr>
        <w:pBdr>
          <w:top w:val="nil"/>
          <w:left w:val="nil"/>
          <w:bottom w:val="nil"/>
          <w:right w:val="nil"/>
          <w:between w:val="nil"/>
        </w:pBdr>
        <w:spacing w:after="0" w:line="240" w:lineRule="auto"/>
        <w:ind w:left="0" w:firstLine="0"/>
      </w:pPr>
      <w:r w:rsidRPr="00F7534D">
        <w:t>Avanso grąžinimo užtikrinimas turi būti besąlyginė, neatšaukiama, pirmo pareikalavimo garantija</w:t>
      </w:r>
      <w:r w:rsidR="2BC2082A" w:rsidRPr="00F7534D">
        <w:t>, pagal kurią garantas įsipareigoja sumokėti Pirkėjui jo reikalaujamą sumą, jeigu Pirkėjas pateikia mokėjimo reikalavimą ir jame nurodo, kad Tiekėjas negrąžino sumokėto avanso pagal Sutarties sąlygas, bei sumą, k</w:t>
      </w:r>
      <w:r w:rsidR="7383B95C" w:rsidRPr="00F7534D">
        <w:t>urios Tiekėjas negrąžino</w:t>
      </w:r>
      <w:r w:rsidRPr="00F7534D">
        <w:t xml:space="preserve"> arba laidavimo draudimas;</w:t>
      </w:r>
    </w:p>
    <w:p w14:paraId="0E8C5779" w14:textId="3D9A1DE7" w:rsidR="00A035F9" w:rsidRPr="00F7534D" w:rsidRDefault="00A035F9" w:rsidP="00F7534D">
      <w:pPr>
        <w:widowControl w:val="0"/>
        <w:numPr>
          <w:ilvl w:val="3"/>
          <w:numId w:val="47"/>
        </w:numPr>
        <w:pBdr>
          <w:top w:val="nil"/>
          <w:left w:val="nil"/>
          <w:bottom w:val="nil"/>
          <w:right w:val="nil"/>
          <w:between w:val="nil"/>
        </w:pBdr>
        <w:spacing w:after="0" w:line="240" w:lineRule="auto"/>
        <w:ind w:left="0" w:firstLine="0"/>
      </w:pPr>
      <w:bookmarkStart w:id="208" w:name="_Hlk85471316"/>
      <w:r w:rsidRPr="00F7534D">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208"/>
    <w:p w14:paraId="4B150946" w14:textId="608E3CDF" w:rsidR="00A035F9" w:rsidRPr="00F7534D" w:rsidRDefault="00A035F9" w:rsidP="00F7534D">
      <w:pPr>
        <w:widowControl w:val="0"/>
        <w:numPr>
          <w:ilvl w:val="3"/>
          <w:numId w:val="47"/>
        </w:numPr>
        <w:pBdr>
          <w:top w:val="nil"/>
          <w:left w:val="nil"/>
          <w:bottom w:val="nil"/>
          <w:right w:val="nil"/>
          <w:between w:val="nil"/>
        </w:pBdr>
        <w:spacing w:after="0" w:line="240" w:lineRule="auto"/>
        <w:ind w:left="0" w:firstLine="0"/>
      </w:pPr>
      <w:r w:rsidRPr="00F7534D">
        <w:t xml:space="preserve">Avanso grąžinimo užtikrinimas turi būti surašytas </w:t>
      </w:r>
      <w:r w:rsidR="006C0B93" w:rsidRPr="00F7534D">
        <w:lastRenderedPageBreak/>
        <w:t xml:space="preserve">lietuvių arba anglų </w:t>
      </w:r>
      <w:r w:rsidRPr="00F7534D">
        <w:t>kalba</w:t>
      </w:r>
      <w:r w:rsidR="006C0B93" w:rsidRPr="00F7534D">
        <w:t xml:space="preserve"> (ir išverstas į lietuvių kalbą)</w:t>
      </w:r>
      <w:r w:rsidR="006D652F" w:rsidRPr="00F7534D">
        <w:t>;</w:t>
      </w:r>
    </w:p>
    <w:p w14:paraId="01119814" w14:textId="1B70E511" w:rsidR="00A035F9" w:rsidRPr="00F7534D" w:rsidRDefault="00A035F9" w:rsidP="00F7534D">
      <w:pPr>
        <w:widowControl w:val="0"/>
        <w:numPr>
          <w:ilvl w:val="3"/>
          <w:numId w:val="47"/>
        </w:numPr>
        <w:pBdr>
          <w:top w:val="nil"/>
          <w:left w:val="nil"/>
          <w:bottom w:val="nil"/>
          <w:right w:val="nil"/>
          <w:between w:val="nil"/>
        </w:pBdr>
        <w:spacing w:after="0" w:line="240" w:lineRule="auto"/>
        <w:ind w:left="0" w:firstLine="0"/>
      </w:pPr>
      <w:r w:rsidRPr="00F7534D">
        <w:t>Avanso grąžinimo užtikrinimo suma turi būti</w:t>
      </w:r>
      <w:r w:rsidR="003A4741" w:rsidRPr="00F7534D">
        <w:t xml:space="preserve"> lygi </w:t>
      </w:r>
      <w:r w:rsidR="00D93B2C" w:rsidRPr="00F7534D">
        <w:t>Tiekėjo</w:t>
      </w:r>
      <w:r w:rsidR="003A4741" w:rsidRPr="00F7534D">
        <w:t xml:space="preserve"> prašomai avanso sumai ir turi būti</w:t>
      </w:r>
      <w:r w:rsidRPr="00F7534D">
        <w:t xml:space="preserve"> nurodoma ir išmokama eurais</w:t>
      </w:r>
      <w:r w:rsidR="00CE226F" w:rsidRPr="00F7534D">
        <w:t>;</w:t>
      </w:r>
    </w:p>
    <w:p w14:paraId="1B03DBFC" w14:textId="0A3C5910" w:rsidR="00A035F9" w:rsidRPr="00F7534D" w:rsidRDefault="00A035F9" w:rsidP="00F7534D">
      <w:pPr>
        <w:widowControl w:val="0"/>
        <w:numPr>
          <w:ilvl w:val="3"/>
          <w:numId w:val="47"/>
        </w:numPr>
        <w:pBdr>
          <w:top w:val="nil"/>
          <w:left w:val="nil"/>
          <w:bottom w:val="nil"/>
          <w:right w:val="nil"/>
          <w:between w:val="nil"/>
        </w:pBdr>
        <w:spacing w:after="0" w:line="240" w:lineRule="auto"/>
        <w:ind w:left="0" w:firstLine="0"/>
      </w:pPr>
      <w:r w:rsidRPr="00F7534D">
        <w:t>Reikalaujama pagal avanso grąžinimo užtikrinimą suma turi būti išmokama ne vėliau nei per 10</w:t>
      </w:r>
      <w:r w:rsidR="00FC23EE" w:rsidRPr="00F7534D">
        <w:t xml:space="preserve"> (dešimt) darbo</w:t>
      </w:r>
      <w:r w:rsidRPr="00F7534D">
        <w:t xml:space="preserve"> dienų po </w:t>
      </w:r>
      <w:r w:rsidR="00D93B2C" w:rsidRPr="00F7534D">
        <w:t>Pirkėjo</w:t>
      </w:r>
      <w:r w:rsidRPr="00F7534D">
        <w:t xml:space="preserve"> mokėjimo reikalavimo pateikimo garantui arba draudikui</w:t>
      </w:r>
      <w:r w:rsidR="001312E5" w:rsidRPr="00F7534D">
        <w:t>;</w:t>
      </w:r>
    </w:p>
    <w:p w14:paraId="7E1B062C" w14:textId="04C60DFF" w:rsidR="00A035F9" w:rsidRPr="00F7534D" w:rsidRDefault="00A035F9" w:rsidP="00F7534D">
      <w:pPr>
        <w:widowControl w:val="0"/>
        <w:numPr>
          <w:ilvl w:val="3"/>
          <w:numId w:val="47"/>
        </w:numPr>
        <w:pBdr>
          <w:top w:val="nil"/>
          <w:left w:val="nil"/>
          <w:bottom w:val="nil"/>
          <w:right w:val="nil"/>
          <w:between w:val="nil"/>
        </w:pBdr>
        <w:spacing w:after="0" w:line="240" w:lineRule="auto"/>
        <w:ind w:left="0" w:firstLine="0"/>
      </w:pPr>
      <w:r w:rsidRPr="00F7534D">
        <w:t xml:space="preserve">Avanso grąžinimo užtikrinimas turi įsigalioti ne vėliau, negu avanso sumokėjimo </w:t>
      </w:r>
      <w:r w:rsidR="00D93B2C" w:rsidRPr="00F7534D">
        <w:t>Tiekėjui</w:t>
      </w:r>
      <w:r w:rsidRPr="00F7534D">
        <w:t xml:space="preserve"> (avanso įskaitymo į </w:t>
      </w:r>
      <w:r w:rsidR="00D93B2C" w:rsidRPr="00F7534D">
        <w:t>Tiekėjo</w:t>
      </w:r>
      <w:r w:rsidRPr="00F7534D">
        <w:t xml:space="preserve"> banko sąskaitą) momentu</w:t>
      </w:r>
      <w:r w:rsidR="001312E5" w:rsidRPr="00F7534D">
        <w:t>;</w:t>
      </w:r>
    </w:p>
    <w:p w14:paraId="6AA63518" w14:textId="4166DEB2" w:rsidR="009439F6" w:rsidRPr="00F7534D" w:rsidRDefault="00577EDD" w:rsidP="00F7534D">
      <w:pPr>
        <w:widowControl w:val="0"/>
        <w:numPr>
          <w:ilvl w:val="3"/>
          <w:numId w:val="47"/>
        </w:numPr>
        <w:pBdr>
          <w:top w:val="nil"/>
          <w:left w:val="nil"/>
          <w:bottom w:val="nil"/>
          <w:right w:val="nil"/>
          <w:between w:val="nil"/>
        </w:pBdr>
        <w:spacing w:after="0" w:line="240" w:lineRule="auto"/>
        <w:ind w:left="0" w:firstLine="0"/>
      </w:pPr>
      <w:bookmarkStart w:id="209" w:name="_Ref88936015"/>
      <w:r w:rsidRPr="00F7534D">
        <w:t xml:space="preserve">Avanso grąžinimo užtikrinime nurodytas jo galiojimo terminas turi būti ne trumpesnis </w:t>
      </w:r>
      <w:r w:rsidR="002C42C9" w:rsidRPr="00F7534D">
        <w:t xml:space="preserve">negu </w:t>
      </w:r>
      <w:r w:rsidR="005247AF" w:rsidRPr="00F7534D">
        <w:t xml:space="preserve">30 </w:t>
      </w:r>
      <w:r w:rsidR="00093166" w:rsidRPr="00F7534D">
        <w:t xml:space="preserve">(trisdešimt) </w:t>
      </w:r>
      <w:r w:rsidR="002C42C9" w:rsidRPr="00F7534D">
        <w:t xml:space="preserve">dienų po </w:t>
      </w:r>
      <w:r w:rsidR="005247AF" w:rsidRPr="00F7534D">
        <w:t>Prekių pristatymo</w:t>
      </w:r>
      <w:r w:rsidR="002C42C9" w:rsidRPr="00F7534D">
        <w:t xml:space="preserve"> termino ir ne trumpesnis </w:t>
      </w:r>
      <w:r w:rsidRPr="00F7534D">
        <w:t xml:space="preserve">negu 30 </w:t>
      </w:r>
      <w:r w:rsidR="00093166" w:rsidRPr="00F7534D">
        <w:t xml:space="preserve">(trisdešimt) </w:t>
      </w:r>
      <w:r w:rsidRPr="00F7534D">
        <w:t xml:space="preserve">dienų po numatomos </w:t>
      </w:r>
      <w:r w:rsidR="005247AF" w:rsidRPr="00F7534D">
        <w:t>Prekių</w:t>
      </w:r>
      <w:r w:rsidR="004518FC" w:rsidRPr="00F7534D">
        <w:t xml:space="preserve"> perdavimo-priėmimo</w:t>
      </w:r>
      <w:r w:rsidR="00216BAE" w:rsidRPr="00F7534D">
        <w:t xml:space="preserve"> akt</w:t>
      </w:r>
      <w:r w:rsidRPr="00F7534D">
        <w:t>o sudarymo dienos</w:t>
      </w:r>
      <w:bookmarkEnd w:id="209"/>
      <w:r w:rsidR="009439F6" w:rsidRPr="00F7534D">
        <w:t>;</w:t>
      </w:r>
      <w:r w:rsidRPr="00F7534D">
        <w:t xml:space="preserve"> </w:t>
      </w:r>
    </w:p>
    <w:p w14:paraId="38F3816B" w14:textId="6C7254F7" w:rsidR="00024C03" w:rsidRPr="00F7534D" w:rsidRDefault="00D93B2C" w:rsidP="00F7534D">
      <w:pPr>
        <w:widowControl w:val="0"/>
        <w:numPr>
          <w:ilvl w:val="3"/>
          <w:numId w:val="47"/>
        </w:numPr>
        <w:pBdr>
          <w:top w:val="nil"/>
          <w:left w:val="nil"/>
          <w:bottom w:val="nil"/>
          <w:right w:val="nil"/>
          <w:between w:val="nil"/>
        </w:pBdr>
        <w:spacing w:after="0" w:line="240" w:lineRule="auto"/>
        <w:ind w:left="0" w:firstLine="0"/>
      </w:pPr>
      <w:bookmarkStart w:id="210" w:name="_Ref88935979"/>
      <w:r w:rsidRPr="00F7534D">
        <w:t>Tiekėjas</w:t>
      </w:r>
      <w:r w:rsidR="00024C03" w:rsidRPr="00F7534D">
        <w:t xml:space="preserve"> privalo užtikrinti, kad avanso grąžinimo užtikrinimas galiotų ir būtų įvykdomas iki tol, kol visa avanso suma bus išskaityta iš mokėtinų sumų už </w:t>
      </w:r>
      <w:r w:rsidR="005247AF" w:rsidRPr="00F7534D">
        <w:t>pristatytas Prekes</w:t>
      </w:r>
      <w:r w:rsidR="00024C03" w:rsidRPr="00F7534D">
        <w:t xml:space="preserve"> arba </w:t>
      </w:r>
      <w:r w:rsidRPr="00F7534D">
        <w:t>Tiekėjas</w:t>
      </w:r>
      <w:r w:rsidR="00024C03" w:rsidRPr="00F7534D">
        <w:t xml:space="preserve"> grąžins </w:t>
      </w:r>
      <w:r w:rsidRPr="00F7534D">
        <w:t>Pirkėjui</w:t>
      </w:r>
      <w:r w:rsidR="00024C03" w:rsidRPr="00F7534D">
        <w:t xml:space="preserve"> likusią neišskaitytą avanso sumą</w:t>
      </w:r>
      <w:r w:rsidR="002B05B6" w:rsidRPr="00F7534D">
        <w:t>;</w:t>
      </w:r>
      <w:bookmarkEnd w:id="210"/>
      <w:r w:rsidR="00024C03" w:rsidRPr="00F7534D">
        <w:t xml:space="preserve"> </w:t>
      </w:r>
    </w:p>
    <w:p w14:paraId="473EC58D" w14:textId="5426C898" w:rsidR="00A035F9" w:rsidRPr="00F7534D" w:rsidRDefault="00D96720" w:rsidP="00F7534D">
      <w:pPr>
        <w:widowControl w:val="0"/>
        <w:numPr>
          <w:ilvl w:val="3"/>
          <w:numId w:val="47"/>
        </w:numPr>
        <w:pBdr>
          <w:top w:val="nil"/>
          <w:left w:val="nil"/>
          <w:bottom w:val="nil"/>
          <w:right w:val="nil"/>
          <w:between w:val="nil"/>
        </w:pBdr>
        <w:spacing w:after="0" w:line="240" w:lineRule="auto"/>
        <w:ind w:left="0" w:firstLine="0"/>
      </w:pPr>
      <w:r w:rsidRPr="00F7534D">
        <w:t>Jeigu</w:t>
      </w:r>
      <w:r w:rsidR="000E702F" w:rsidRPr="00F7534D">
        <w:t xml:space="preserve"> </w:t>
      </w:r>
      <w:r w:rsidR="00D93B2C" w:rsidRPr="00F7534D">
        <w:t>Tiekėjas</w:t>
      </w:r>
      <w:r w:rsidR="000E702F" w:rsidRPr="00F7534D">
        <w:t xml:space="preserve"> negrąžina </w:t>
      </w:r>
      <w:r w:rsidR="00D93B2C" w:rsidRPr="00F7534D">
        <w:t>Pirkėjui</w:t>
      </w:r>
      <w:r w:rsidR="000E702F" w:rsidRPr="00F7534D">
        <w:t xml:space="preserve"> avanso likus 30 </w:t>
      </w:r>
      <w:r w:rsidR="00F936D1" w:rsidRPr="00F7534D">
        <w:t xml:space="preserve">(trisdešimt) </w:t>
      </w:r>
      <w:r w:rsidR="000E702F" w:rsidRPr="00F7534D">
        <w:t xml:space="preserve">dienų iki avanso grąžinimo užtikrinimo galiojimo pabaigos, </w:t>
      </w:r>
      <w:r w:rsidR="00D93B2C" w:rsidRPr="00F7534D">
        <w:t>Tiekėjas</w:t>
      </w:r>
      <w:r w:rsidR="000E702F" w:rsidRPr="00F7534D">
        <w:t xml:space="preserve"> privalo pratęsti avanso grąžinimo užtikrinimo galiojimą iki tol, kol bus grąžintas visas avansas, bet ne trumpesniam terminui, negu nurodytasis </w:t>
      </w:r>
      <w:r w:rsidR="002E1372" w:rsidRPr="00F7534D">
        <w:fldChar w:fldCharType="begin"/>
      </w:r>
      <w:r w:rsidR="002E1372" w:rsidRPr="00F7534D">
        <w:instrText xml:space="preserve"> REF _Ref88936015 \r \h </w:instrText>
      </w:r>
      <w:r w:rsidR="007D7F41" w:rsidRPr="00F7534D">
        <w:instrText xml:space="preserve"> \* MERGEFORMAT </w:instrText>
      </w:r>
      <w:r w:rsidR="002E1372" w:rsidRPr="00F7534D">
        <w:fldChar w:fldCharType="separate"/>
      </w:r>
      <w:r w:rsidR="00661E1D" w:rsidRPr="00F7534D">
        <w:t>1</w:t>
      </w:r>
      <w:r w:rsidR="00FC4DD3" w:rsidRPr="00F7534D">
        <w:t>2</w:t>
      </w:r>
      <w:r w:rsidR="00661E1D" w:rsidRPr="00F7534D">
        <w:t>.1.2.7</w:t>
      </w:r>
      <w:r w:rsidR="002E1372" w:rsidRPr="00F7534D">
        <w:fldChar w:fldCharType="end"/>
      </w:r>
      <w:r w:rsidR="009439F6" w:rsidRPr="00F7534D">
        <w:t xml:space="preserve"> punkte</w:t>
      </w:r>
      <w:r w:rsidR="000E702F" w:rsidRPr="00F7534D">
        <w:t xml:space="preserve">. </w:t>
      </w:r>
      <w:r w:rsidR="00D93B2C" w:rsidRPr="00F7534D">
        <w:t>Tiekėjas</w:t>
      </w:r>
      <w:r w:rsidR="000E702F" w:rsidRPr="00F7534D">
        <w:t xml:space="preserve"> privalo pateikti </w:t>
      </w:r>
      <w:r w:rsidR="00D93B2C" w:rsidRPr="00F7534D">
        <w:t>Pirkėjui</w:t>
      </w:r>
      <w:r w:rsidR="000E702F" w:rsidRPr="00F7534D">
        <w:t xml:space="preserve"> dokumentą, patvirtinantį avanso grąžinimo užtikrinimo galiojimo termino pratęsimą, ne vėliau negu likus </w:t>
      </w:r>
      <w:r w:rsidR="00EB3DE2" w:rsidRPr="00F7534D">
        <w:t xml:space="preserve">10 </w:t>
      </w:r>
      <w:r w:rsidR="007A57DD" w:rsidRPr="00F7534D">
        <w:t>(</w:t>
      </w:r>
      <w:r w:rsidR="00EB3DE2" w:rsidRPr="00F7534D">
        <w:t>dešimt</w:t>
      </w:r>
      <w:r w:rsidR="007A57DD" w:rsidRPr="00F7534D">
        <w:t>)</w:t>
      </w:r>
      <w:r w:rsidR="00EB3DE2" w:rsidRPr="00F7534D">
        <w:t xml:space="preserve"> darbo</w:t>
      </w:r>
      <w:r w:rsidR="007A57DD" w:rsidRPr="00F7534D">
        <w:t xml:space="preserve"> </w:t>
      </w:r>
      <w:r w:rsidR="000E702F" w:rsidRPr="00F7534D">
        <w:t xml:space="preserve">dienų iki avanso grąžinimo užtikrinimo galiojimo pabaigos. </w:t>
      </w:r>
      <w:r w:rsidRPr="00F7534D">
        <w:t>Jeigu</w:t>
      </w:r>
      <w:r w:rsidR="000E702F" w:rsidRPr="00F7534D">
        <w:t xml:space="preserve"> </w:t>
      </w:r>
      <w:r w:rsidR="00D93B2C" w:rsidRPr="00F7534D">
        <w:t>Pirkėjas</w:t>
      </w:r>
      <w:r w:rsidR="000E702F" w:rsidRPr="00F7534D">
        <w:t xml:space="preserve"> laiku negauna tokio dokumento, </w:t>
      </w:r>
      <w:r w:rsidR="00D93B2C" w:rsidRPr="00F7534D">
        <w:t>Pirkėjas</w:t>
      </w:r>
      <w:r w:rsidR="000E702F" w:rsidRPr="00F7534D">
        <w:t xml:space="preserve"> turi teisę pagal avanso grąžinimo užtikrinimą pareikalauti sumokėti visą avanso likutį. </w:t>
      </w:r>
      <w:r w:rsidR="00A035F9" w:rsidRPr="00F7534D">
        <w:t xml:space="preserve">Avanso grąžinimo užtikrinime turi būti numatytas garanto arba draudiko besąlyginis įsipareigojimas sumokėti </w:t>
      </w:r>
      <w:r w:rsidR="00D93B2C" w:rsidRPr="00F7534D">
        <w:t>Pirkėjui</w:t>
      </w:r>
      <w:r w:rsidR="00A035F9" w:rsidRPr="00F7534D">
        <w:t xml:space="preserve"> negrąžintą avanso sumą, jeigu </w:t>
      </w:r>
      <w:r w:rsidR="00D93B2C" w:rsidRPr="00F7534D">
        <w:t>Tiekėjas</w:t>
      </w:r>
      <w:r w:rsidR="00A035F9" w:rsidRPr="00F7534D">
        <w:t xml:space="preserve"> negrąžino </w:t>
      </w:r>
      <w:r w:rsidR="00D93B2C" w:rsidRPr="00F7534D">
        <w:t>Pirkėjui</w:t>
      </w:r>
      <w:r w:rsidR="00A035F9" w:rsidRPr="00F7534D">
        <w:t xml:space="preserve"> viso avanso likus 30 </w:t>
      </w:r>
      <w:r w:rsidR="007A57DD" w:rsidRPr="00F7534D">
        <w:t xml:space="preserve">(trisdešimt) </w:t>
      </w:r>
      <w:r w:rsidR="00A035F9" w:rsidRPr="00F7534D">
        <w:t xml:space="preserve">dienų iki avanso grąžinimo užtikrinimo galiojimo termino pabaigos, nepratęsė užtikrinimo galiojimo termino ir (arba) nepateikė </w:t>
      </w:r>
      <w:r w:rsidR="00D93B2C" w:rsidRPr="00F7534D">
        <w:t>Pirkėjui</w:t>
      </w:r>
      <w:r w:rsidR="00A035F9" w:rsidRPr="00F7534D">
        <w:t xml:space="preserve"> tą patvirtinančio dokumento likus </w:t>
      </w:r>
      <w:r w:rsidR="00EB3DE2" w:rsidRPr="00F7534D">
        <w:t>10</w:t>
      </w:r>
      <w:r w:rsidR="007A57DD" w:rsidRPr="00F7534D">
        <w:t xml:space="preserve"> (</w:t>
      </w:r>
      <w:r w:rsidR="00EB3DE2" w:rsidRPr="00F7534D">
        <w:t>dešimt</w:t>
      </w:r>
      <w:r w:rsidR="007A57DD" w:rsidRPr="00F7534D">
        <w:t>)</w:t>
      </w:r>
      <w:r w:rsidR="00A035F9" w:rsidRPr="00F7534D">
        <w:t xml:space="preserve"> </w:t>
      </w:r>
      <w:r w:rsidR="00EB3DE2" w:rsidRPr="00F7534D">
        <w:t>darbo</w:t>
      </w:r>
      <w:r w:rsidR="00A035F9" w:rsidRPr="00F7534D">
        <w:t xml:space="preserve"> dienų iki užtikrinimo galiojimo pabaigos</w:t>
      </w:r>
      <w:r w:rsidR="004F10C8" w:rsidRPr="00F7534D">
        <w:t>;</w:t>
      </w:r>
    </w:p>
    <w:p w14:paraId="4E2D9859" w14:textId="7BC3074C" w:rsidR="00A035F9" w:rsidRPr="00F7534D" w:rsidRDefault="00A035F9" w:rsidP="00F7534D">
      <w:pPr>
        <w:widowControl w:val="0"/>
        <w:numPr>
          <w:ilvl w:val="3"/>
          <w:numId w:val="47"/>
        </w:numPr>
        <w:pBdr>
          <w:top w:val="nil"/>
          <w:left w:val="nil"/>
          <w:bottom w:val="nil"/>
          <w:right w:val="nil"/>
          <w:between w:val="nil"/>
        </w:pBdr>
        <w:spacing w:after="0" w:line="240" w:lineRule="auto"/>
        <w:ind w:left="0" w:firstLine="0"/>
      </w:pPr>
      <w:r w:rsidRPr="00F7534D">
        <w:t xml:space="preserve">Avanso grąžinimo užtikrinimo suma gali būti mažinama </w:t>
      </w:r>
      <w:r w:rsidR="00D93B2C" w:rsidRPr="00F7534D">
        <w:t>Tiekėjo</w:t>
      </w:r>
      <w:r w:rsidRPr="00F7534D">
        <w:t xml:space="preserve"> grąžintomis (išskaitytomis) avanso sumomis</w:t>
      </w:r>
      <w:r w:rsidR="004F10C8" w:rsidRPr="00F7534D">
        <w:t>;</w:t>
      </w:r>
    </w:p>
    <w:p w14:paraId="463A7E46" w14:textId="49F5BDBB" w:rsidR="00A035F9" w:rsidRPr="00F7534D" w:rsidRDefault="00A035F9" w:rsidP="00F7534D">
      <w:pPr>
        <w:widowControl w:val="0"/>
        <w:numPr>
          <w:ilvl w:val="3"/>
          <w:numId w:val="47"/>
        </w:numPr>
        <w:pBdr>
          <w:top w:val="nil"/>
          <w:left w:val="nil"/>
          <w:bottom w:val="nil"/>
          <w:right w:val="nil"/>
          <w:between w:val="nil"/>
        </w:pBdr>
        <w:spacing w:after="0" w:line="240" w:lineRule="auto"/>
        <w:ind w:left="0" w:firstLine="0"/>
      </w:pPr>
      <w:r w:rsidRPr="00F7534D">
        <w:t xml:space="preserve">Turi būti numatyta, kad </w:t>
      </w:r>
      <w:r w:rsidR="00D93B2C" w:rsidRPr="00F7534D">
        <w:t>Pirkėjas</w:t>
      </w:r>
      <w:r w:rsidRPr="00F7534D">
        <w:t xml:space="preserve"> gali pateikti garantui arba draudikui mokėjimo reikalavimą ir jį teikiančio asmens įgaliojimus įrodančius dokumentus elektroniniu būdu, aiškiai aprašytu avanso grąžinimo užtikrinime</w:t>
      </w:r>
      <w:r w:rsidR="004F10C8" w:rsidRPr="00F7534D">
        <w:t>;</w:t>
      </w:r>
    </w:p>
    <w:p w14:paraId="4D0B2B81" w14:textId="14EBFB60" w:rsidR="00A035F9" w:rsidRPr="00F7534D" w:rsidRDefault="00A035F9" w:rsidP="00F7534D">
      <w:pPr>
        <w:widowControl w:val="0"/>
        <w:numPr>
          <w:ilvl w:val="3"/>
          <w:numId w:val="47"/>
        </w:numPr>
        <w:pBdr>
          <w:top w:val="nil"/>
          <w:left w:val="nil"/>
          <w:bottom w:val="nil"/>
          <w:right w:val="nil"/>
          <w:between w:val="nil"/>
        </w:pBdr>
        <w:spacing w:after="0" w:line="240" w:lineRule="auto"/>
        <w:ind w:left="0" w:firstLine="0"/>
      </w:pPr>
      <w:r w:rsidRPr="00F7534D">
        <w:t xml:space="preserve">Turi būti numatyta, kad </w:t>
      </w:r>
      <w:r w:rsidR="00D93B2C" w:rsidRPr="00F7534D">
        <w:t>Pirkėjas</w:t>
      </w:r>
      <w:r w:rsidRPr="00F7534D">
        <w:t xml:space="preserve"> gali pateikti garantui arba draudikui mokėjimo reikalavimą ir kitus dokumentus tokia kalba, kokia yra išduotas avanso grąžinimo užtikrinimas</w:t>
      </w:r>
      <w:r w:rsidR="004F10C8" w:rsidRPr="00F7534D">
        <w:t>;</w:t>
      </w:r>
    </w:p>
    <w:p w14:paraId="4090D92B" w14:textId="49EA2001" w:rsidR="00A035F9" w:rsidRPr="00F7534D" w:rsidRDefault="00A035F9" w:rsidP="00F7534D">
      <w:pPr>
        <w:widowControl w:val="0"/>
        <w:numPr>
          <w:ilvl w:val="3"/>
          <w:numId w:val="47"/>
        </w:numPr>
        <w:pBdr>
          <w:top w:val="nil"/>
          <w:left w:val="nil"/>
          <w:bottom w:val="nil"/>
          <w:right w:val="nil"/>
          <w:between w:val="nil"/>
        </w:pBdr>
        <w:spacing w:after="0" w:line="240" w:lineRule="auto"/>
        <w:ind w:left="0" w:firstLine="0"/>
      </w:pPr>
      <w:r w:rsidRPr="00F7534D">
        <w:t>Turi būti numatyta, kad avanso grąžinimo užtikrinimui turi būti taikomi Lietuvos Respublikos įstatymai</w:t>
      </w:r>
      <w:r w:rsidR="00CF3833" w:rsidRPr="00F7534D">
        <w:t>, o banko pateiktam užtikrinimui – Lietuvos Respublikos įstatymai</w:t>
      </w:r>
      <w:r w:rsidRPr="00F7534D">
        <w:t xml:space="preserve"> arba Bendrosios garantijų pagal pirmą pareikalavimą taisyklės (Uniform Rules for Demand Guarantees, URDG, ICC Publication No. 758, 2010 m. redakcija)</w:t>
      </w:r>
      <w:r w:rsidR="006B5D53" w:rsidRPr="00F7534D">
        <w:t>;</w:t>
      </w:r>
      <w:r w:rsidRPr="00F7534D">
        <w:t xml:space="preserve"> </w:t>
      </w:r>
    </w:p>
    <w:p w14:paraId="3979C950" w14:textId="7DF3516C" w:rsidR="00354F38" w:rsidRPr="00F7534D" w:rsidRDefault="00A035F9" w:rsidP="00F7534D">
      <w:pPr>
        <w:widowControl w:val="0"/>
        <w:numPr>
          <w:ilvl w:val="3"/>
          <w:numId w:val="47"/>
        </w:numPr>
        <w:pBdr>
          <w:top w:val="nil"/>
          <w:left w:val="nil"/>
          <w:bottom w:val="nil"/>
          <w:right w:val="nil"/>
          <w:between w:val="nil"/>
        </w:pBdr>
        <w:spacing w:after="0" w:line="240" w:lineRule="auto"/>
        <w:ind w:left="0" w:firstLine="0"/>
      </w:pPr>
      <w:r w:rsidRPr="00F7534D">
        <w:t xml:space="preserve">Turi būti numatyta, kad bet kokius ginčus tarp garanto arba draudiko ir </w:t>
      </w:r>
      <w:r w:rsidR="00D93B2C" w:rsidRPr="00F7534D">
        <w:t>Pirkėjo</w:t>
      </w:r>
      <w:r w:rsidRPr="00F7534D">
        <w:t>, susijusius su avanso grąžinimo užtikrinimu, spręs Lietuvos Respublikos teismai.</w:t>
      </w:r>
    </w:p>
    <w:p w14:paraId="0000033A" w14:textId="1240AA95"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r w:rsidRPr="00F7534D">
        <w:t>Pirkėjas</w:t>
      </w:r>
      <w:r w:rsidR="006B7EDE" w:rsidRPr="00F7534D">
        <w:t xml:space="preserve"> privalo sumokėti </w:t>
      </w:r>
      <w:r w:rsidRPr="00F7534D">
        <w:t>Tiekėjui</w:t>
      </w:r>
      <w:r w:rsidR="006B7EDE" w:rsidRPr="00F7534D">
        <w:t xml:space="preserve"> avansą</w:t>
      </w:r>
      <w:r w:rsidR="00CB678D" w:rsidRPr="00F7534D">
        <w:t xml:space="preserve"> (jo dalį)</w:t>
      </w:r>
      <w:r w:rsidR="006B7EDE" w:rsidRPr="00F7534D">
        <w:t xml:space="preserve"> per 10 </w:t>
      </w:r>
      <w:r w:rsidR="00CD4277" w:rsidRPr="00F7534D">
        <w:t xml:space="preserve">(dešimt) </w:t>
      </w:r>
      <w:r w:rsidR="006B7EDE" w:rsidRPr="00F7534D">
        <w:t xml:space="preserve">darbo dienų arba per </w:t>
      </w:r>
      <w:r w:rsidR="00C27516" w:rsidRPr="00F7534D">
        <w:t>Specialiųjų sąlygų 5.10</w:t>
      </w:r>
      <w:r w:rsidR="005D5DEB" w:rsidRPr="00F7534D">
        <w:t xml:space="preserve"> eilutėje</w:t>
      </w:r>
      <w:r w:rsidR="006B7EDE" w:rsidRPr="00F7534D">
        <w:t xml:space="preserve"> nurodytą kitokį terminą po to, kai </w:t>
      </w:r>
      <w:r w:rsidRPr="00F7534D">
        <w:t>Tiekėjas</w:t>
      </w:r>
      <w:r w:rsidR="006B7EDE" w:rsidRPr="00F7534D">
        <w:t xml:space="preserve"> pateikia </w:t>
      </w:r>
      <w:r w:rsidRPr="00F7534D">
        <w:t>Pirkėjui</w:t>
      </w:r>
      <w:r w:rsidR="006B7EDE" w:rsidRPr="00F7534D">
        <w:t xml:space="preserve"> prašymą sumokėti avansą </w:t>
      </w:r>
      <w:r w:rsidR="00CB678D" w:rsidRPr="00F7534D">
        <w:t xml:space="preserve">(jo dalį) </w:t>
      </w:r>
      <w:r w:rsidR="006B7EDE" w:rsidRPr="00F7534D">
        <w:t>ir avanso grąžinimo užtikrinimą</w:t>
      </w:r>
      <w:r w:rsidR="00E15B68" w:rsidRPr="00F7534D">
        <w:t xml:space="preserve">, atitinkantį visas </w:t>
      </w:r>
      <w:r w:rsidR="006B7EDE" w:rsidRPr="00F7534D">
        <w:fldChar w:fldCharType="begin"/>
      </w:r>
      <w:r w:rsidR="006B7EDE" w:rsidRPr="00F7534D">
        <w:instrText xml:space="preserve"> REF _Ref88816541 \r \h  \* MERGEFORMAT </w:instrText>
      </w:r>
      <w:r w:rsidR="006B7EDE" w:rsidRPr="00F7534D">
        <w:fldChar w:fldCharType="separate"/>
      </w:r>
      <w:r w:rsidR="00661E1D" w:rsidRPr="00F7534D">
        <w:t>1</w:t>
      </w:r>
      <w:r w:rsidR="0095320B" w:rsidRPr="00F7534D">
        <w:t>2</w:t>
      </w:r>
      <w:r w:rsidR="00661E1D" w:rsidRPr="00F7534D">
        <w:t>.1.2</w:t>
      </w:r>
      <w:r w:rsidR="006B7EDE" w:rsidRPr="00F7534D">
        <w:fldChar w:fldCharType="end"/>
      </w:r>
      <w:r w:rsidR="00E15B68" w:rsidRPr="00F7534D">
        <w:t xml:space="preserve"> punkte nustatytas sąlygas</w:t>
      </w:r>
      <w:r w:rsidR="006B7EDE" w:rsidRPr="00F7534D">
        <w:t>.</w:t>
      </w:r>
    </w:p>
    <w:p w14:paraId="0000033B" w14:textId="225AD9A3"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 xml:space="preserve">Avansas išskaitomas iš </w:t>
      </w:r>
      <w:r w:rsidR="00D93B2C" w:rsidRPr="00F7534D">
        <w:t>Pirkėjo</w:t>
      </w:r>
      <w:r w:rsidRPr="00F7534D">
        <w:t xml:space="preserve"> mokėtinų </w:t>
      </w:r>
      <w:r w:rsidR="00D93B2C" w:rsidRPr="00F7534D">
        <w:t>Tiekėjui</w:t>
      </w:r>
      <w:r w:rsidRPr="00F7534D">
        <w:t xml:space="preserve"> sumų už </w:t>
      </w:r>
      <w:r w:rsidR="005247AF" w:rsidRPr="00F7534D">
        <w:t>pristatytas Prekes</w:t>
      </w:r>
      <w:r w:rsidRPr="00F7534D">
        <w:t xml:space="preserve">, atliekant </w:t>
      </w:r>
      <w:r w:rsidR="0039720A" w:rsidRPr="00F7534D">
        <w:t>Specialiosiose</w:t>
      </w:r>
      <w:r w:rsidRPr="00F7534D">
        <w:t xml:space="preserve"> sąlygose nurodyto dydžio išskaitymus iš kiekvieno mokėjimo</w:t>
      </w:r>
      <w:r w:rsidR="00925B11" w:rsidRPr="00F7534D">
        <w:t xml:space="preserve"> pagal </w:t>
      </w:r>
      <w:r w:rsidRPr="00F7534D">
        <w:fldChar w:fldCharType="begin"/>
      </w:r>
      <w:r w:rsidRPr="00F7534D">
        <w:instrText xml:space="preserve"> REF _Ref88653531 \r \h </w:instrText>
      </w:r>
      <w:r w:rsidR="002C7473" w:rsidRPr="00F7534D">
        <w:instrText xml:space="preserve"> \* MERGEFORMAT </w:instrText>
      </w:r>
      <w:r w:rsidRPr="00F7534D">
        <w:fldChar w:fldCharType="separate"/>
      </w:r>
      <w:r w:rsidR="00661E1D" w:rsidRPr="00F7534D">
        <w:t>1</w:t>
      </w:r>
      <w:r w:rsidR="004F55B9" w:rsidRPr="00F7534D">
        <w:t>2</w:t>
      </w:r>
      <w:r w:rsidR="00661E1D" w:rsidRPr="00F7534D">
        <w:t>.2</w:t>
      </w:r>
      <w:r w:rsidRPr="00F7534D">
        <w:fldChar w:fldCharType="end"/>
      </w:r>
      <w:r w:rsidR="00925B11" w:rsidRPr="00F7534D">
        <w:t xml:space="preserve"> punktą „</w:t>
      </w:r>
      <w:r w:rsidR="00236D0F" w:rsidRPr="00F7534D">
        <w:fldChar w:fldCharType="begin"/>
      </w:r>
      <w:r w:rsidR="00236D0F" w:rsidRPr="00F7534D">
        <w:instrText xml:space="preserve"> REF _Ref88653531 \h  \* MERGEFORMAT </w:instrText>
      </w:r>
      <w:r w:rsidR="00236D0F" w:rsidRPr="00F7534D">
        <w:fldChar w:fldCharType="separate"/>
      </w:r>
      <w:r w:rsidR="00236D0F" w:rsidRPr="00F7534D">
        <w:t>Mokėjimų</w:t>
      </w:r>
      <w:r w:rsidR="00236D0F" w:rsidRPr="00F7534D">
        <w:fldChar w:fldCharType="end"/>
      </w:r>
      <w:r w:rsidR="00236D0F" w:rsidRPr="00F7534D">
        <w:t xml:space="preserve"> tvarka</w:t>
      </w:r>
      <w:r w:rsidR="00925B11" w:rsidRPr="00F7534D">
        <w:t>“</w:t>
      </w:r>
      <w:r w:rsidRPr="00F7534D">
        <w:t xml:space="preserve">. Išskaitymai daromi tol, kol išskaitoma visa avanso suma. Bet kuriuo atveju visa likusi neišskaityta avanso suma, nepriklausomai nuo tokios sumos dydžio, yra išskaitoma iš paskutiniųjų sumų, kurias </w:t>
      </w:r>
      <w:r w:rsidR="00D93B2C" w:rsidRPr="00F7534D">
        <w:t>Pirkėjas</w:t>
      </w:r>
      <w:r w:rsidRPr="00F7534D">
        <w:t xml:space="preserve"> </w:t>
      </w:r>
      <w:r w:rsidRPr="00F7534D">
        <w:t xml:space="preserve">privalo sumokėti </w:t>
      </w:r>
      <w:r w:rsidR="00D93B2C" w:rsidRPr="00F7534D">
        <w:t>Tiekėjui</w:t>
      </w:r>
      <w:r w:rsidRPr="00F7534D">
        <w:t xml:space="preserve"> už </w:t>
      </w:r>
      <w:r w:rsidR="005247AF" w:rsidRPr="00F7534D">
        <w:t>Prekes, pristatytas iki Prekių</w:t>
      </w:r>
      <w:r w:rsidR="004518FC" w:rsidRPr="00F7534D">
        <w:t xml:space="preserve"> perdavimo-priėmimo</w:t>
      </w:r>
      <w:r w:rsidR="00216BAE" w:rsidRPr="00F7534D">
        <w:t xml:space="preserve"> akt</w:t>
      </w:r>
      <w:r w:rsidRPr="00F7534D">
        <w:t>o sudarymo.</w:t>
      </w:r>
    </w:p>
    <w:p w14:paraId="0000033C" w14:textId="2748F041" w:rsidR="00133358" w:rsidRPr="00F7534D" w:rsidRDefault="00D96720" w:rsidP="00F7534D">
      <w:pPr>
        <w:widowControl w:val="0"/>
        <w:numPr>
          <w:ilvl w:val="2"/>
          <w:numId w:val="47"/>
        </w:numPr>
        <w:pBdr>
          <w:top w:val="nil"/>
          <w:left w:val="nil"/>
          <w:bottom w:val="nil"/>
          <w:right w:val="nil"/>
          <w:between w:val="nil"/>
        </w:pBdr>
        <w:spacing w:after="0" w:line="240" w:lineRule="auto"/>
        <w:ind w:left="0" w:firstLine="0"/>
      </w:pPr>
      <w:r w:rsidRPr="00F7534D">
        <w:t>Jeigu</w:t>
      </w:r>
      <w:r w:rsidR="006B7EDE" w:rsidRPr="00F7534D">
        <w:t xml:space="preserve"> </w:t>
      </w:r>
      <w:r w:rsidR="005247AF" w:rsidRPr="00F7534D">
        <w:t xml:space="preserve">Prekių </w:t>
      </w:r>
      <w:r w:rsidR="004518FC" w:rsidRPr="00F7534D">
        <w:t>perdavimo-priėmimo</w:t>
      </w:r>
      <w:r w:rsidR="00216BAE" w:rsidRPr="00F7534D">
        <w:t xml:space="preserve"> akt</w:t>
      </w:r>
      <w:r w:rsidR="006B7EDE" w:rsidRPr="00F7534D">
        <w:t xml:space="preserve">o sudarymo arba Sutarties nutraukimo dieną avansas nėra išskaitytas iš </w:t>
      </w:r>
      <w:r w:rsidR="00D93B2C" w:rsidRPr="00F7534D">
        <w:t>Tiekėjui</w:t>
      </w:r>
      <w:r w:rsidR="006B7EDE" w:rsidRPr="00F7534D">
        <w:t xml:space="preserve"> mokėtinų sumų, tą dieną kyla </w:t>
      </w:r>
      <w:r w:rsidR="00D93B2C" w:rsidRPr="00F7534D">
        <w:t>Tiekėjo</w:t>
      </w:r>
      <w:r w:rsidR="006B7EDE" w:rsidRPr="00F7534D">
        <w:t xml:space="preserve"> prievolė sumokėti (grąžinti) </w:t>
      </w:r>
      <w:r w:rsidR="00D93B2C" w:rsidRPr="00F7534D">
        <w:t>Pirkėjui</w:t>
      </w:r>
      <w:r w:rsidR="006B7EDE" w:rsidRPr="00F7534D">
        <w:t xml:space="preserve"> neišskaitytą avanso likutį.</w:t>
      </w:r>
    </w:p>
    <w:p w14:paraId="0000033F" w14:textId="03B62362" w:rsidR="00133358" w:rsidRPr="00F7534D" w:rsidRDefault="00D96720" w:rsidP="00F7534D">
      <w:pPr>
        <w:widowControl w:val="0"/>
        <w:numPr>
          <w:ilvl w:val="2"/>
          <w:numId w:val="47"/>
        </w:numPr>
        <w:pBdr>
          <w:top w:val="nil"/>
          <w:left w:val="nil"/>
          <w:bottom w:val="nil"/>
          <w:right w:val="nil"/>
          <w:between w:val="nil"/>
        </w:pBdr>
        <w:spacing w:after="0" w:line="240" w:lineRule="auto"/>
        <w:ind w:left="0" w:firstLine="0"/>
      </w:pPr>
      <w:r w:rsidRPr="00F7534D">
        <w:t>Jeigu</w:t>
      </w:r>
      <w:r w:rsidR="006B7EDE" w:rsidRPr="00F7534D">
        <w:t xml:space="preserve"> paaiškėja, kad avanso grąžinimo užtikrinimą išdavęs asmuo tapo nemokus, neįvykd</w:t>
      </w:r>
      <w:r w:rsidR="00883E4B" w:rsidRPr="00F7534D">
        <w:t>o</w:t>
      </w:r>
      <w:r w:rsidR="006B7EDE" w:rsidRPr="00F7534D">
        <w:t xml:space="preserve"> įsipareigojimų </w:t>
      </w:r>
      <w:r w:rsidR="00D93B2C" w:rsidRPr="00F7534D">
        <w:t>Pirkėjui</w:t>
      </w:r>
      <w:r w:rsidR="006B7EDE" w:rsidRPr="00F7534D">
        <w:t xml:space="preserve"> arba kitiems ūkio subjektams, ar netinkamai juos vykd</w:t>
      </w:r>
      <w:r w:rsidR="00883E4B" w:rsidRPr="00F7534D">
        <w:t>o</w:t>
      </w:r>
      <w:r w:rsidR="006B7EDE" w:rsidRPr="00F7534D">
        <w:t xml:space="preserve">, </w:t>
      </w:r>
      <w:r w:rsidR="00D93B2C" w:rsidRPr="00F7534D">
        <w:t>Tiekėjas</w:t>
      </w:r>
      <w:r w:rsidR="006B7EDE" w:rsidRPr="00F7534D">
        <w:t xml:space="preserve"> privalo nedelsdamas, bet ne vėliau nei per 14 </w:t>
      </w:r>
      <w:r w:rsidR="009C1A8C" w:rsidRPr="00F7534D">
        <w:t xml:space="preserve">(keturiolika) </w:t>
      </w:r>
      <w:r w:rsidR="006B7EDE" w:rsidRPr="00F7534D">
        <w:t xml:space="preserve">dienų nuo </w:t>
      </w:r>
      <w:r w:rsidR="00D93B2C" w:rsidRPr="00F7534D">
        <w:t>Pirkėjo</w:t>
      </w:r>
      <w:r w:rsidR="006B7EDE" w:rsidRPr="00F7534D">
        <w:t xml:space="preserve"> reikalavimo, pateikti </w:t>
      </w:r>
      <w:r w:rsidR="00D93B2C" w:rsidRPr="00F7534D">
        <w:t>Pirkėjui</w:t>
      </w:r>
      <w:r w:rsidR="006B7EDE" w:rsidRPr="00F7534D">
        <w:t xml:space="preserve"> naują avanso grąžinimo užtikrinimą likusiai neišskaitytai avanso sumai, atitinkantį </w:t>
      </w:r>
      <w:r w:rsidR="00E82D15" w:rsidRPr="00F7534D">
        <w:fldChar w:fldCharType="begin"/>
      </w:r>
      <w:r w:rsidR="00E82D15" w:rsidRPr="00F7534D">
        <w:instrText xml:space="preserve"> REF _Ref89056608 \r \h </w:instrText>
      </w:r>
      <w:r w:rsidR="007D7F41" w:rsidRPr="00F7534D">
        <w:instrText xml:space="preserve"> \* MERGEFORMAT </w:instrText>
      </w:r>
      <w:r w:rsidR="00E82D15" w:rsidRPr="00F7534D">
        <w:fldChar w:fldCharType="separate"/>
      </w:r>
      <w:r w:rsidR="00661E1D" w:rsidRPr="00F7534D">
        <w:t>1</w:t>
      </w:r>
      <w:r w:rsidR="00686BDC" w:rsidRPr="00F7534D">
        <w:t>2</w:t>
      </w:r>
      <w:r w:rsidR="00661E1D" w:rsidRPr="00F7534D">
        <w:t>.1.2</w:t>
      </w:r>
      <w:r w:rsidR="00E82D15" w:rsidRPr="00F7534D">
        <w:fldChar w:fldCharType="end"/>
      </w:r>
      <w:r w:rsidR="00E82D15" w:rsidRPr="00F7534D">
        <w:t xml:space="preserve"> punkte </w:t>
      </w:r>
      <w:r w:rsidR="006B7EDE" w:rsidRPr="00F7534D">
        <w:t xml:space="preserve">nurodytas sąlygas. Iki tol </w:t>
      </w:r>
      <w:r w:rsidR="00D93B2C" w:rsidRPr="00F7534D">
        <w:t>Pirkėjas</w:t>
      </w:r>
      <w:r w:rsidR="006B7EDE" w:rsidRPr="00F7534D">
        <w:t xml:space="preserve"> turi teisę sustabdyti mokėjimus </w:t>
      </w:r>
      <w:r w:rsidR="00D93B2C" w:rsidRPr="00F7534D">
        <w:t>Tiekėjui</w:t>
      </w:r>
      <w:r w:rsidR="006B7EDE" w:rsidRPr="00F7534D">
        <w:t xml:space="preserve"> pagal Sutartį, neviršijančius likusios avanso sumos. </w:t>
      </w:r>
    </w:p>
    <w:p w14:paraId="00000340" w14:textId="38624F48" w:rsidR="00133358" w:rsidRPr="00F7534D" w:rsidRDefault="006D2594" w:rsidP="00F7534D">
      <w:pPr>
        <w:pStyle w:val="Antrat2"/>
        <w:widowControl w:val="0"/>
        <w:numPr>
          <w:ilvl w:val="1"/>
          <w:numId w:val="47"/>
        </w:numPr>
        <w:spacing w:before="0" w:after="0"/>
        <w:ind w:left="0" w:firstLine="0"/>
        <w:rPr>
          <w:color w:val="auto"/>
        </w:rPr>
      </w:pPr>
      <w:bookmarkStart w:id="211" w:name="_Ref88653531"/>
      <w:bookmarkStart w:id="212" w:name="_Toc138675481"/>
      <w:bookmarkStart w:id="213" w:name="_Toc140600221"/>
      <w:r w:rsidRPr="00F7534D">
        <w:rPr>
          <w:color w:val="auto"/>
        </w:rPr>
        <w:t>M</w:t>
      </w:r>
      <w:r w:rsidR="006B7EDE" w:rsidRPr="00F7534D">
        <w:rPr>
          <w:color w:val="auto"/>
        </w:rPr>
        <w:t>okėjim</w:t>
      </w:r>
      <w:r w:rsidRPr="00F7534D">
        <w:rPr>
          <w:color w:val="auto"/>
        </w:rPr>
        <w:t>ų tvarka</w:t>
      </w:r>
      <w:bookmarkEnd w:id="211"/>
      <w:bookmarkEnd w:id="212"/>
      <w:bookmarkEnd w:id="213"/>
    </w:p>
    <w:p w14:paraId="00000348" w14:textId="7D7814E7"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bookmarkStart w:id="214" w:name="_4bewzdj"/>
      <w:bookmarkEnd w:id="214"/>
      <w:r w:rsidRPr="00F7534D">
        <w:t xml:space="preserve">Po to, kai </w:t>
      </w:r>
      <w:r w:rsidR="00D93B2C" w:rsidRPr="00F7534D">
        <w:t>Tiekėjas</w:t>
      </w:r>
      <w:r w:rsidRPr="00F7534D">
        <w:t xml:space="preserve"> gauna </w:t>
      </w:r>
      <w:r w:rsidR="00D93B2C" w:rsidRPr="00F7534D">
        <w:t>Pirkėjo</w:t>
      </w:r>
      <w:r w:rsidRPr="00F7534D">
        <w:t xml:space="preserve"> pasirašyt</w:t>
      </w:r>
      <w:r w:rsidR="008C5ABE" w:rsidRPr="00F7534D">
        <w:t>ą Prekių perdavimo-priėmimo aktą</w:t>
      </w:r>
      <w:r w:rsidRPr="00F7534D">
        <w:t xml:space="preserve">, </w:t>
      </w:r>
      <w:r w:rsidR="00D93B2C" w:rsidRPr="00F7534D">
        <w:t>Tiekėjas</w:t>
      </w:r>
      <w:r w:rsidRPr="00F7534D">
        <w:t xml:space="preserve"> privalo per 5 </w:t>
      </w:r>
      <w:r w:rsidR="00C114A7" w:rsidRPr="00F7534D">
        <w:t xml:space="preserve">(penkias) </w:t>
      </w:r>
      <w:r w:rsidRPr="00F7534D">
        <w:t xml:space="preserve">darbo dienas elektroniniu būdu pateikti </w:t>
      </w:r>
      <w:r w:rsidR="00D93B2C" w:rsidRPr="00F7534D">
        <w:t>Pirkėjui</w:t>
      </w:r>
      <w:r w:rsidRPr="00F7534D">
        <w:t xml:space="preserve"> elektroninę sąskaitą faktūrą mokėtinai sumai, nurodytai </w:t>
      </w:r>
      <w:r w:rsidR="008C5ABE" w:rsidRPr="00F7534D">
        <w:t>Prekių perdavimo-priėmimo akte</w:t>
      </w:r>
      <w:r w:rsidRPr="00F7534D">
        <w:t>:</w:t>
      </w:r>
    </w:p>
    <w:p w14:paraId="00000349" w14:textId="43BB059F" w:rsidR="00133358" w:rsidRPr="00F7534D" w:rsidRDefault="006B7EDE" w:rsidP="00F7534D">
      <w:pPr>
        <w:widowControl w:val="0"/>
        <w:numPr>
          <w:ilvl w:val="3"/>
          <w:numId w:val="47"/>
        </w:numPr>
        <w:pBdr>
          <w:top w:val="nil"/>
          <w:left w:val="nil"/>
          <w:bottom w:val="nil"/>
          <w:right w:val="nil"/>
          <w:between w:val="nil"/>
        </w:pBdr>
        <w:spacing w:after="0" w:line="240" w:lineRule="auto"/>
        <w:ind w:left="0" w:firstLine="0"/>
      </w:pPr>
      <w:r w:rsidRPr="00F7534D">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F7534D">
        <w:rPr>
          <w:b/>
          <w:bCs/>
        </w:rPr>
        <w:t>Europos elektroninių sąskaitų faktūrų</w:t>
      </w:r>
      <w:r w:rsidRPr="00F7534D">
        <w:t xml:space="preserve"> </w:t>
      </w:r>
      <w:r w:rsidRPr="00F7534D">
        <w:rPr>
          <w:b/>
          <w:bCs/>
        </w:rPr>
        <w:t>standartas</w:t>
      </w:r>
      <w:r w:rsidRPr="00F7534D">
        <w:t xml:space="preserve">), </w:t>
      </w:r>
      <w:r w:rsidR="00D93B2C" w:rsidRPr="00F7534D">
        <w:t>Tiekėjas</w:t>
      </w:r>
      <w:r w:rsidRPr="00F7534D">
        <w:t xml:space="preserve"> gali pateikti per</w:t>
      </w:r>
      <w:r w:rsidR="002F3F9A" w:rsidRPr="00F7534D">
        <w:t xml:space="preserve"> </w:t>
      </w:r>
      <w:r w:rsidRPr="00F7534D">
        <w:t>informacinę sistemą “E.</w:t>
      </w:r>
      <w:r w:rsidR="00E25DD3" w:rsidRPr="00F7534D">
        <w:t> </w:t>
      </w:r>
      <w:r w:rsidRPr="00F7534D">
        <w:t>sąskaita” (</w:t>
      </w:r>
      <w:hyperlink r:id="rId17">
        <w:r w:rsidR="00BE59DE" w:rsidRPr="00F7534D">
          <w:rPr>
            <w:rStyle w:val="Hipersaitas"/>
            <w:color w:val="auto"/>
          </w:rPr>
          <w:t>www.esaskaita.eu</w:t>
        </w:r>
      </w:hyperlink>
      <w:r w:rsidRPr="00F7534D">
        <w:t>) arba per kitą savo pasirinktą informacinę sistemą;</w:t>
      </w:r>
    </w:p>
    <w:p w14:paraId="0000034A" w14:textId="63F62110" w:rsidR="00133358" w:rsidRPr="00F7534D" w:rsidRDefault="006B7EDE" w:rsidP="00F7534D">
      <w:pPr>
        <w:widowControl w:val="0"/>
        <w:numPr>
          <w:ilvl w:val="3"/>
          <w:numId w:val="47"/>
        </w:numPr>
        <w:pBdr>
          <w:top w:val="nil"/>
          <w:left w:val="nil"/>
          <w:bottom w:val="nil"/>
          <w:right w:val="nil"/>
          <w:between w:val="nil"/>
        </w:pBdr>
        <w:spacing w:after="0" w:line="240" w:lineRule="auto"/>
        <w:ind w:left="0" w:firstLine="0"/>
      </w:pPr>
      <w:r w:rsidRPr="00F7534D">
        <w:t xml:space="preserve">Europos elektroninių sąskaitų faktūrų standarto neatitinkančią elektroninę sąskaitą faktūrą </w:t>
      </w:r>
      <w:r w:rsidR="00D93B2C" w:rsidRPr="00F7534D">
        <w:t>Tiekėjas</w:t>
      </w:r>
      <w:r w:rsidRPr="00F7534D">
        <w:t xml:space="preserve"> privalo pateikti, naudodamasis informacinės sistemos „E. sąskaita“ priemonėmis (</w:t>
      </w:r>
      <w:hyperlink r:id="rId18">
        <w:r w:rsidR="00D636D3" w:rsidRPr="00F7534D">
          <w:rPr>
            <w:rStyle w:val="Hipersaitas"/>
            <w:color w:val="auto"/>
          </w:rPr>
          <w:t>www.esaskaita.eu</w:t>
        </w:r>
      </w:hyperlink>
      <w:r w:rsidRPr="00F7534D">
        <w:t>).</w:t>
      </w:r>
    </w:p>
    <w:p w14:paraId="0000034B" w14:textId="62250913"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r w:rsidRPr="00F7534D">
        <w:t>Pirkėjas</w:t>
      </w:r>
      <w:r w:rsidR="006B7EDE" w:rsidRPr="00F7534D">
        <w:t xml:space="preserve"> elektronines sąskaitas faktūras priima ir apdoroja naudodamasis informacinės sistemos „E. sąskaita“ priemonėmis, išskyrus VPĮ nustatytus išimtinius atvejus.</w:t>
      </w:r>
    </w:p>
    <w:p w14:paraId="0000034D" w14:textId="71F23085"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r w:rsidRPr="00F7534D">
        <w:t>Pirkėjas</w:t>
      </w:r>
      <w:r w:rsidR="006B7EDE" w:rsidRPr="00F7534D">
        <w:t xml:space="preserve"> atlieka mokėjimus už </w:t>
      </w:r>
      <w:r w:rsidR="00196087" w:rsidRPr="00F7534D">
        <w:t xml:space="preserve">Prekes </w:t>
      </w:r>
      <w:r w:rsidR="003E2AD6" w:rsidRPr="00F7534D">
        <w:t xml:space="preserve">Specialiosiose </w:t>
      </w:r>
      <w:r w:rsidR="001F1623" w:rsidRPr="00F7534D">
        <w:t xml:space="preserve">sąlygose </w:t>
      </w:r>
      <w:r w:rsidR="003E2AD6" w:rsidRPr="00F7534D">
        <w:t>numatytu dažnumu</w:t>
      </w:r>
      <w:r w:rsidR="006B7EDE" w:rsidRPr="00F7534D">
        <w:t>.</w:t>
      </w:r>
    </w:p>
    <w:p w14:paraId="0D0196B9" w14:textId="3C5311D9" w:rsidR="0049691E" w:rsidRPr="00F7534D" w:rsidRDefault="00EA7797" w:rsidP="00F7534D">
      <w:pPr>
        <w:widowControl w:val="0"/>
        <w:numPr>
          <w:ilvl w:val="2"/>
          <w:numId w:val="47"/>
        </w:numPr>
        <w:pBdr>
          <w:top w:val="nil"/>
          <w:left w:val="nil"/>
          <w:bottom w:val="nil"/>
          <w:right w:val="nil"/>
          <w:between w:val="nil"/>
        </w:pBdr>
        <w:spacing w:after="0" w:line="240" w:lineRule="auto"/>
        <w:ind w:left="0" w:firstLine="0"/>
      </w:pPr>
      <w:r w:rsidRPr="00F7534D">
        <w:t>Už mokėjimų pagal Sutartį vėlavimus, Pirkėjui taikomos netesybos Speciali</w:t>
      </w:r>
      <w:r w:rsidR="002723B6" w:rsidRPr="00F7534D">
        <w:t>osiose</w:t>
      </w:r>
      <w:r w:rsidRPr="00F7534D">
        <w:t xml:space="preserve"> sąlyg</w:t>
      </w:r>
      <w:r w:rsidR="0033275D" w:rsidRPr="00F7534D">
        <w:t>ose nustatyta tvarka.</w:t>
      </w:r>
    </w:p>
    <w:p w14:paraId="31C9B4F9" w14:textId="0B30D635" w:rsidR="00196087" w:rsidRPr="00F7534D" w:rsidRDefault="00D96720" w:rsidP="00F7534D">
      <w:pPr>
        <w:widowControl w:val="0"/>
        <w:numPr>
          <w:ilvl w:val="2"/>
          <w:numId w:val="47"/>
        </w:numPr>
        <w:pBdr>
          <w:top w:val="nil"/>
          <w:left w:val="nil"/>
          <w:bottom w:val="nil"/>
          <w:right w:val="nil"/>
          <w:between w:val="nil"/>
        </w:pBdr>
        <w:spacing w:after="0" w:line="240" w:lineRule="auto"/>
        <w:ind w:left="0" w:firstLine="0"/>
      </w:pPr>
      <w:bookmarkStart w:id="215" w:name="_2qk79lc"/>
      <w:bookmarkStart w:id="216" w:name="_Ref88654478"/>
      <w:bookmarkEnd w:id="215"/>
      <w:r w:rsidRPr="00F7534D">
        <w:t>Jeigu</w:t>
      </w:r>
      <w:r w:rsidR="006B7EDE" w:rsidRPr="00F7534D">
        <w:t xml:space="preserve"> bet kuriuo metu po </w:t>
      </w:r>
      <w:r w:rsidR="00196087" w:rsidRPr="00F7534D">
        <w:t>Prekių perdavimo-priėmimo</w:t>
      </w:r>
      <w:r w:rsidR="006B7EDE" w:rsidRPr="00F7534D">
        <w:t xml:space="preserve"> akto sudarymo paaiškėja, kad į jį įtraukt</w:t>
      </w:r>
      <w:r w:rsidR="00196087" w:rsidRPr="00F7534D">
        <w:t>os reikalavimų neatitinkančios Prekės</w:t>
      </w:r>
      <w:r w:rsidR="006B7EDE" w:rsidRPr="00F7534D">
        <w:t xml:space="preserve">, </w:t>
      </w:r>
      <w:r w:rsidR="00D93B2C" w:rsidRPr="00F7534D">
        <w:t>Pirkėjas</w:t>
      </w:r>
      <w:r w:rsidR="006B7EDE" w:rsidRPr="00F7534D">
        <w:t xml:space="preserve"> privalo nedelsdamas pateikti dėl jų pretenziją </w:t>
      </w:r>
      <w:r w:rsidR="00D93B2C" w:rsidRPr="00F7534D">
        <w:t>Tiekėjui</w:t>
      </w:r>
      <w:r w:rsidR="006B7EDE" w:rsidRPr="00F7534D">
        <w:t xml:space="preserve">. Tokiu atveju </w:t>
      </w:r>
      <w:r w:rsidR="00D93B2C" w:rsidRPr="00F7534D">
        <w:t>Pirkėjas</w:t>
      </w:r>
      <w:r w:rsidR="006B7EDE" w:rsidRPr="00F7534D">
        <w:t xml:space="preserve"> turi teisę sulaikyti mokėjimus </w:t>
      </w:r>
      <w:r w:rsidR="00D93B2C" w:rsidRPr="00F7534D">
        <w:t>Tiekėjui</w:t>
      </w:r>
      <w:r w:rsidR="006B7EDE" w:rsidRPr="00F7534D">
        <w:t xml:space="preserve">, atitinkančius tokių </w:t>
      </w:r>
      <w:r w:rsidR="00196087" w:rsidRPr="00F7534D">
        <w:t xml:space="preserve">Prekių </w:t>
      </w:r>
      <w:r w:rsidR="006B7EDE" w:rsidRPr="00F7534D">
        <w:t xml:space="preserve">vertę, iki tol, kai </w:t>
      </w:r>
      <w:r w:rsidR="00D93B2C" w:rsidRPr="00F7534D">
        <w:t>Tiekėjas</w:t>
      </w:r>
      <w:r w:rsidR="006B7EDE" w:rsidRPr="00F7534D">
        <w:t xml:space="preserve"> pašalina nustatytus defektus ir Šalys tą patvirtina. </w:t>
      </w:r>
      <w:r w:rsidRPr="00F7534D">
        <w:t>Jeigu</w:t>
      </w:r>
      <w:r w:rsidR="006B7EDE" w:rsidRPr="00F7534D">
        <w:t xml:space="preserve"> </w:t>
      </w:r>
      <w:r w:rsidR="00196087" w:rsidRPr="00F7534D">
        <w:t>netinkamų Prekių</w:t>
      </w:r>
      <w:r w:rsidR="006B7EDE" w:rsidRPr="00F7534D">
        <w:t xml:space="preserve"> vertė viršija likusią pagal Sutartį </w:t>
      </w:r>
      <w:r w:rsidR="00D93B2C" w:rsidRPr="00F7534D">
        <w:t>Tiekėjui</w:t>
      </w:r>
      <w:r w:rsidR="006B7EDE" w:rsidRPr="00F7534D">
        <w:t xml:space="preserve"> mokėtiną Sutarties kainos dalį, </w:t>
      </w:r>
      <w:r w:rsidR="00D93B2C" w:rsidRPr="00F7534D">
        <w:t>Pirkėjas</w:t>
      </w:r>
      <w:r w:rsidR="006B7EDE" w:rsidRPr="00F7534D">
        <w:t xml:space="preserve"> turi teisę dėl tokio perviršio pareikšti mokėjimo reikalavimą pagal Sutarties įvykdymo užtikrinimą ir gautąją sumą sulaikyti</w:t>
      </w:r>
      <w:r w:rsidR="00F730AE" w:rsidRPr="00F7534D">
        <w:t xml:space="preserve"> kaip užstatą</w:t>
      </w:r>
      <w:r w:rsidR="006B7EDE" w:rsidRPr="00F7534D">
        <w:t xml:space="preserve">. </w:t>
      </w:r>
      <w:r w:rsidR="00D93B2C" w:rsidRPr="00F7534D">
        <w:t>Tiekėjui</w:t>
      </w:r>
      <w:r w:rsidR="006B7EDE" w:rsidRPr="00F7534D">
        <w:t xml:space="preserve"> pašalinus defektus, </w:t>
      </w:r>
      <w:r w:rsidR="00D93B2C" w:rsidRPr="00F7534D">
        <w:t>Pirkėjas</w:t>
      </w:r>
      <w:r w:rsidR="006B7EDE" w:rsidRPr="00F7534D">
        <w:t xml:space="preserve"> privalo sumokėti </w:t>
      </w:r>
      <w:r w:rsidR="00D93B2C" w:rsidRPr="00F7534D">
        <w:t>Tiekėjui</w:t>
      </w:r>
      <w:r w:rsidR="006B7EDE" w:rsidRPr="00F7534D">
        <w:t xml:space="preserve"> sulaikytąją </w:t>
      </w:r>
      <w:r w:rsidR="00600D5A" w:rsidRPr="00F7534D">
        <w:t xml:space="preserve">(paimtą kaip užstatas) </w:t>
      </w:r>
      <w:r w:rsidR="006B7EDE" w:rsidRPr="00F7534D">
        <w:t xml:space="preserve">sumą kartu su artimiausiu eiliniu mokėjimu pagal Sutartį, o </w:t>
      </w:r>
      <w:r w:rsidRPr="00F7534D">
        <w:t>jeigu</w:t>
      </w:r>
      <w:r w:rsidR="006B7EDE" w:rsidRPr="00F7534D">
        <w:t xml:space="preserve"> </w:t>
      </w:r>
      <w:r w:rsidR="00D93B2C" w:rsidRPr="00F7534D">
        <w:t>Pirkėjas</w:t>
      </w:r>
      <w:r w:rsidR="006B7EDE" w:rsidRPr="00F7534D">
        <w:t xml:space="preserve"> yra sumokėjęs visą Sutarties kainą, – per </w:t>
      </w:r>
      <w:r w:rsidR="005F18DF" w:rsidRPr="00F7534D">
        <w:t>30 (trisdešimt)</w:t>
      </w:r>
      <w:r w:rsidR="006B7EDE" w:rsidRPr="00F7534D">
        <w:t xml:space="preserve"> dienų po to, kai Šalys patvirtina defektų pašalinimą.</w:t>
      </w:r>
      <w:bookmarkEnd w:id="216"/>
      <w:r w:rsidR="006B7EDE" w:rsidRPr="00F7534D">
        <w:t xml:space="preserve"> </w:t>
      </w:r>
    </w:p>
    <w:p w14:paraId="00000353" w14:textId="2CEA3667" w:rsidR="00133358" w:rsidRPr="00F7534D" w:rsidRDefault="00196087" w:rsidP="00F7534D">
      <w:pPr>
        <w:widowControl w:val="0"/>
        <w:numPr>
          <w:ilvl w:val="2"/>
          <w:numId w:val="47"/>
        </w:numPr>
        <w:pBdr>
          <w:top w:val="nil"/>
          <w:left w:val="nil"/>
          <w:bottom w:val="nil"/>
          <w:right w:val="nil"/>
          <w:between w:val="nil"/>
        </w:pBdr>
        <w:spacing w:after="0" w:line="240" w:lineRule="auto"/>
        <w:ind w:left="0" w:firstLine="0"/>
      </w:pPr>
      <w:r w:rsidRPr="00F7534D">
        <w:t>Jei Prekės pristatomos dalimis, aukščiau nurodyta atsiskaitymo tvarka galioja kiekvienai tokiai daliai.</w:t>
      </w:r>
      <w:bookmarkStart w:id="217" w:name="_15phjt5"/>
      <w:bookmarkEnd w:id="217"/>
    </w:p>
    <w:p w14:paraId="00000355" w14:textId="09AEA507" w:rsidR="00133358" w:rsidRPr="00F7534D" w:rsidRDefault="00D96720" w:rsidP="00F7534D">
      <w:pPr>
        <w:widowControl w:val="0"/>
        <w:numPr>
          <w:ilvl w:val="2"/>
          <w:numId w:val="47"/>
        </w:numPr>
        <w:pBdr>
          <w:top w:val="nil"/>
          <w:left w:val="nil"/>
          <w:bottom w:val="nil"/>
          <w:right w:val="nil"/>
          <w:between w:val="nil"/>
        </w:pBdr>
        <w:tabs>
          <w:tab w:val="left" w:pos="709"/>
        </w:tabs>
        <w:spacing w:after="0" w:line="240" w:lineRule="auto"/>
        <w:ind w:left="0" w:firstLine="0"/>
      </w:pPr>
      <w:r w:rsidRPr="00F7534D">
        <w:t>Jeigu</w:t>
      </w:r>
      <w:r w:rsidR="006B7EDE" w:rsidRPr="00F7534D">
        <w:t xml:space="preserve"> Šalys sudaro trišalį susitarimą su </w:t>
      </w:r>
      <w:r w:rsidR="00B63F24" w:rsidRPr="00F7534D">
        <w:t>Sub</w:t>
      </w:r>
      <w:r w:rsidR="00D4065C" w:rsidRPr="00F7534D">
        <w:t>t</w:t>
      </w:r>
      <w:r w:rsidR="00F0479A" w:rsidRPr="00F7534D">
        <w:t>iekėju</w:t>
      </w:r>
      <w:r w:rsidR="006B7EDE" w:rsidRPr="00F7534D">
        <w:t>:</w:t>
      </w:r>
    </w:p>
    <w:p w14:paraId="00000357" w14:textId="145E3513" w:rsidR="00133358" w:rsidRPr="00F7534D" w:rsidRDefault="00D93B2C" w:rsidP="00F7534D">
      <w:pPr>
        <w:widowControl w:val="0"/>
        <w:numPr>
          <w:ilvl w:val="3"/>
          <w:numId w:val="47"/>
        </w:numPr>
        <w:pBdr>
          <w:top w:val="nil"/>
          <w:left w:val="nil"/>
          <w:bottom w:val="nil"/>
          <w:right w:val="nil"/>
          <w:between w:val="nil"/>
        </w:pBdr>
        <w:spacing w:after="0" w:line="240" w:lineRule="auto"/>
        <w:ind w:left="0" w:firstLine="0"/>
      </w:pPr>
      <w:r w:rsidRPr="00F7534D">
        <w:t>Pirkėjas</w:t>
      </w:r>
      <w:r w:rsidR="006B7EDE" w:rsidRPr="00F7534D">
        <w:t xml:space="preserve"> privalo pervesti </w:t>
      </w:r>
      <w:r w:rsidR="00B63F24" w:rsidRPr="00F7534D">
        <w:t>Sub</w:t>
      </w:r>
      <w:r w:rsidR="00D4065C" w:rsidRPr="00F7534D">
        <w:t>t</w:t>
      </w:r>
      <w:r w:rsidRPr="00F7534D">
        <w:t>iekėjui</w:t>
      </w:r>
      <w:r w:rsidR="00B63F24" w:rsidRPr="00F7534D">
        <w:t xml:space="preserve"> </w:t>
      </w:r>
      <w:r w:rsidR="006B7EDE" w:rsidRPr="00F7534D">
        <w:t xml:space="preserve">mokėtiną sumą į </w:t>
      </w:r>
      <w:r w:rsidR="00B63F24" w:rsidRPr="00F7534D">
        <w:t>Sub</w:t>
      </w:r>
      <w:r w:rsidR="00D4065C" w:rsidRPr="00F7534D">
        <w:t>t</w:t>
      </w:r>
      <w:r w:rsidRPr="00F7534D">
        <w:t>iekėjo</w:t>
      </w:r>
      <w:r w:rsidR="00B63F24" w:rsidRPr="00F7534D">
        <w:t xml:space="preserve"> </w:t>
      </w:r>
      <w:r w:rsidR="006B7EDE" w:rsidRPr="00F7534D">
        <w:t xml:space="preserve">banko sąskaitą, nurodytą trišaliame susitarime, o likutį pervesti į </w:t>
      </w:r>
      <w:r w:rsidRPr="00F7534D">
        <w:t>Tiekėjo</w:t>
      </w:r>
      <w:r w:rsidR="006B7EDE" w:rsidRPr="00F7534D">
        <w:t xml:space="preserve"> banko sąskaitą</w:t>
      </w:r>
      <w:r w:rsidR="008471DF" w:rsidRPr="00F7534D">
        <w:t xml:space="preserve"> po to, kai</w:t>
      </w:r>
      <w:r w:rsidR="007575E5" w:rsidRPr="00F7534D">
        <w:t xml:space="preserve"> </w:t>
      </w:r>
      <w:r w:rsidR="00B1781D" w:rsidRPr="00F7534D">
        <w:t xml:space="preserve">pagal Sutarties </w:t>
      </w:r>
      <w:r w:rsidR="00A94D7D" w:rsidRPr="00F7534D">
        <w:t xml:space="preserve">ir trišalio susitarimo </w:t>
      </w:r>
      <w:r w:rsidR="00B1781D" w:rsidRPr="00F7534D">
        <w:t xml:space="preserve">reikalavimus sudaromas </w:t>
      </w:r>
      <w:r w:rsidR="70DB66DE" w:rsidRPr="00F7534D">
        <w:t>p</w:t>
      </w:r>
      <w:r w:rsidR="00FF61C7" w:rsidRPr="00F7534D">
        <w:t xml:space="preserve">ristatytų </w:t>
      </w:r>
      <w:r w:rsidR="0F9FA919" w:rsidRPr="00F7534D">
        <w:t>P</w:t>
      </w:r>
      <w:r w:rsidR="00FF61C7" w:rsidRPr="00F7534D">
        <w:t>rekių perdavimo-priėmimo</w:t>
      </w:r>
      <w:r w:rsidR="00B1781D" w:rsidRPr="00F7534D">
        <w:t xml:space="preserve"> aktas</w:t>
      </w:r>
      <w:r w:rsidR="00FF61C7" w:rsidRPr="00F7534D">
        <w:t xml:space="preserve"> </w:t>
      </w:r>
      <w:r w:rsidR="00B1781D" w:rsidRPr="00F7534D">
        <w:t xml:space="preserve">ir </w:t>
      </w:r>
      <w:r w:rsidRPr="00F7534D">
        <w:t>Tiekėjas</w:t>
      </w:r>
      <w:r w:rsidR="00B1781D" w:rsidRPr="00F7534D">
        <w:t xml:space="preserve"> pateikia </w:t>
      </w:r>
      <w:r w:rsidR="0F66B85E" w:rsidRPr="00F7534D">
        <w:t>Sąskaitą</w:t>
      </w:r>
      <w:r w:rsidR="00A57153" w:rsidRPr="00F7534D">
        <w:t xml:space="preserve"> </w:t>
      </w:r>
      <w:r w:rsidR="00FF61C7" w:rsidRPr="00F7534D">
        <w:t>už Prekes</w:t>
      </w:r>
      <w:r w:rsidR="00B1781D" w:rsidRPr="00F7534D">
        <w:t xml:space="preserve"> </w:t>
      </w:r>
      <w:r w:rsidRPr="00F7534D">
        <w:t>Pirkėjui</w:t>
      </w:r>
      <w:r w:rsidR="006B7EDE" w:rsidRPr="00F7534D">
        <w:t>;</w:t>
      </w:r>
    </w:p>
    <w:p w14:paraId="00000358" w14:textId="7E5D173D" w:rsidR="00133358" w:rsidRPr="00F7534D" w:rsidRDefault="00D96720" w:rsidP="00F7534D">
      <w:pPr>
        <w:widowControl w:val="0"/>
        <w:numPr>
          <w:ilvl w:val="3"/>
          <w:numId w:val="47"/>
        </w:numPr>
        <w:pBdr>
          <w:top w:val="nil"/>
          <w:left w:val="nil"/>
          <w:bottom w:val="nil"/>
          <w:right w:val="nil"/>
          <w:between w:val="nil"/>
        </w:pBdr>
        <w:spacing w:after="0" w:line="240" w:lineRule="auto"/>
        <w:ind w:left="0" w:firstLine="0"/>
      </w:pPr>
      <w:r w:rsidRPr="00F7534D">
        <w:t>jeigu</w:t>
      </w:r>
      <w:r w:rsidR="006B7EDE" w:rsidRPr="00F7534D">
        <w:t xml:space="preserve"> </w:t>
      </w:r>
      <w:r w:rsidR="00D93B2C" w:rsidRPr="00F7534D">
        <w:t>Pirkėjas</w:t>
      </w:r>
      <w:r w:rsidR="006B7EDE" w:rsidRPr="00F7534D">
        <w:t xml:space="preserve"> pagal </w:t>
      </w:r>
      <w:r w:rsidR="00977A51" w:rsidRPr="00F7534D">
        <w:t>12.2.5</w:t>
      </w:r>
      <w:r w:rsidR="00B42D50" w:rsidRPr="00F7534D">
        <w:t xml:space="preserve"> </w:t>
      </w:r>
      <w:r w:rsidR="006B7EDE" w:rsidRPr="00F7534D">
        <w:t xml:space="preserve">punktą pareiškia pretenziją </w:t>
      </w:r>
      <w:r w:rsidR="00D93B2C" w:rsidRPr="00F7534D">
        <w:t>Tiekėjui</w:t>
      </w:r>
      <w:r w:rsidR="006B7EDE" w:rsidRPr="00F7534D">
        <w:t xml:space="preserve"> dėl apmokėtų </w:t>
      </w:r>
      <w:r w:rsidR="00FF61C7" w:rsidRPr="00F7534D">
        <w:t xml:space="preserve">Prekių </w:t>
      </w:r>
      <w:r w:rsidR="006B7EDE" w:rsidRPr="00F7534D">
        <w:t xml:space="preserve">defektų, </w:t>
      </w:r>
      <w:r w:rsidR="00D93B2C" w:rsidRPr="00F7534D">
        <w:t>Tiekėjas</w:t>
      </w:r>
      <w:r w:rsidR="006B7EDE" w:rsidRPr="00F7534D">
        <w:t xml:space="preserve"> turi teisę nurodyti </w:t>
      </w:r>
      <w:r w:rsidR="00D93B2C" w:rsidRPr="00F7534D">
        <w:t>Pirkėjui</w:t>
      </w:r>
      <w:r w:rsidR="006B7EDE" w:rsidRPr="00F7534D">
        <w:t xml:space="preserve">, kurią tokių </w:t>
      </w:r>
      <w:r w:rsidR="00FF61C7" w:rsidRPr="00F7534D">
        <w:t xml:space="preserve">Prekių </w:t>
      </w:r>
      <w:r w:rsidR="006B7EDE" w:rsidRPr="00F7534D">
        <w:t xml:space="preserve">dalį, pinigine išraiška, atliko konkretus </w:t>
      </w:r>
      <w:r w:rsidR="00B63F24" w:rsidRPr="00F7534D">
        <w:t>Sub</w:t>
      </w:r>
      <w:r w:rsidR="00F75432" w:rsidRPr="00F7534D">
        <w:t>t</w:t>
      </w:r>
      <w:r w:rsidR="00D93B2C" w:rsidRPr="00F7534D">
        <w:t>iekėjas</w:t>
      </w:r>
      <w:r w:rsidR="006B7EDE" w:rsidRPr="00F7534D">
        <w:t xml:space="preserve">. Tokiu atveju </w:t>
      </w:r>
      <w:r w:rsidR="00D93B2C" w:rsidRPr="00F7534D">
        <w:t>Pirkėjas</w:t>
      </w:r>
      <w:r w:rsidR="006B7EDE" w:rsidRPr="00F7534D">
        <w:t xml:space="preserve"> turi teisę, </w:t>
      </w:r>
      <w:r w:rsidR="006B7EDE" w:rsidRPr="00F7534D">
        <w:lastRenderedPageBreak/>
        <w:t xml:space="preserve">vadovaudamasis </w:t>
      </w:r>
      <w:r w:rsidR="00977A51" w:rsidRPr="00F7534D">
        <w:t>12.2.5</w:t>
      </w:r>
      <w:r w:rsidR="00B42D50" w:rsidRPr="00F7534D">
        <w:t xml:space="preserve"> </w:t>
      </w:r>
      <w:r w:rsidR="006B7EDE" w:rsidRPr="00F7534D">
        <w:t xml:space="preserve">punktu, sulaikyti mokėjimus tokiam </w:t>
      </w:r>
      <w:r w:rsidR="00B63F24" w:rsidRPr="00F7534D">
        <w:t>Sub</w:t>
      </w:r>
      <w:r w:rsidR="00F75432" w:rsidRPr="00F7534D">
        <w:t>t</w:t>
      </w:r>
      <w:r w:rsidR="00D93B2C" w:rsidRPr="00F7534D">
        <w:t>iekėjui</w:t>
      </w:r>
      <w:r w:rsidR="006B7EDE" w:rsidRPr="00F7534D">
        <w:t xml:space="preserve">, jeigu </w:t>
      </w:r>
      <w:r w:rsidR="00D93B2C" w:rsidRPr="00F7534D">
        <w:t>Pirkėjas</w:t>
      </w:r>
      <w:r w:rsidR="006B7EDE" w:rsidRPr="00F7534D">
        <w:t xml:space="preserve"> turi jam mokėtinų sumų, arba pačiam </w:t>
      </w:r>
      <w:r w:rsidR="00D93B2C" w:rsidRPr="00F7534D">
        <w:t>Tiekėjui</w:t>
      </w:r>
      <w:r w:rsidR="006B7EDE" w:rsidRPr="00F7534D">
        <w:t>.</w:t>
      </w:r>
    </w:p>
    <w:p w14:paraId="00000364" w14:textId="77777777" w:rsidR="00133358" w:rsidRPr="00F7534D" w:rsidRDefault="006B7EDE" w:rsidP="00F7534D">
      <w:pPr>
        <w:pStyle w:val="Antrat2"/>
        <w:widowControl w:val="0"/>
        <w:numPr>
          <w:ilvl w:val="1"/>
          <w:numId w:val="47"/>
        </w:numPr>
        <w:spacing w:before="0" w:after="0"/>
        <w:ind w:left="0" w:firstLine="0"/>
        <w:rPr>
          <w:color w:val="auto"/>
        </w:rPr>
      </w:pPr>
      <w:bookmarkStart w:id="218" w:name="_jzpmwk"/>
      <w:bookmarkStart w:id="219" w:name="_33zd5kd" w:colFirst="0" w:colLast="0"/>
      <w:bookmarkStart w:id="220" w:name="_Toc138675488"/>
      <w:bookmarkStart w:id="221" w:name="_Toc140600222"/>
      <w:bookmarkEnd w:id="218"/>
      <w:bookmarkEnd w:id="219"/>
      <w:r w:rsidRPr="00F7534D">
        <w:rPr>
          <w:color w:val="auto"/>
        </w:rPr>
        <w:t>Kiti atsiskaitymo klausimai</w:t>
      </w:r>
      <w:bookmarkEnd w:id="220"/>
      <w:bookmarkEnd w:id="221"/>
    </w:p>
    <w:p w14:paraId="00000365" w14:textId="75A75665"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r w:rsidRPr="00F7534D">
        <w:t>Pirkėjas</w:t>
      </w:r>
      <w:r w:rsidR="006B7EDE" w:rsidRPr="00F7534D">
        <w:t xml:space="preserve"> privalo pervesti mokėjimus </w:t>
      </w:r>
      <w:r w:rsidRPr="00F7534D">
        <w:t>Tiekėjui</w:t>
      </w:r>
      <w:r w:rsidR="006B7EDE" w:rsidRPr="00F7534D">
        <w:t xml:space="preserve"> į </w:t>
      </w:r>
      <w:r w:rsidRPr="00F7534D">
        <w:t>Tiekėjo</w:t>
      </w:r>
      <w:r w:rsidR="006B7EDE" w:rsidRPr="00F7534D">
        <w:t xml:space="preserve"> banko sąskaitą, nurodytą </w:t>
      </w:r>
      <w:r w:rsidR="0039720A" w:rsidRPr="00F7534D">
        <w:t>Specialiosiose</w:t>
      </w:r>
      <w:r w:rsidR="006B7EDE" w:rsidRPr="00F7534D">
        <w:t xml:space="preserve"> sąlygose.</w:t>
      </w:r>
    </w:p>
    <w:p w14:paraId="00000366" w14:textId="291B2B83"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r w:rsidRPr="00F7534D">
        <w:t>Pirkėjas</w:t>
      </w:r>
      <w:r w:rsidR="006B7EDE" w:rsidRPr="00F7534D">
        <w:t xml:space="preserve"> turi teisę sumas, gautinas iš </w:t>
      </w:r>
      <w:r w:rsidRPr="00F7534D">
        <w:t>Tiekėjo</w:t>
      </w:r>
      <w:r w:rsidR="006B7EDE" w:rsidRPr="00F7534D">
        <w:t xml:space="preserve">, išskaityti iš mokėjimų </w:t>
      </w:r>
      <w:r w:rsidRPr="00F7534D">
        <w:t>Tiekėjui</w:t>
      </w:r>
      <w:r w:rsidR="006B7EDE" w:rsidRPr="00F7534D">
        <w:t xml:space="preserve"> pagal Sutartį (vienašališkai daryti įskaitymus). Dėl šios priežasties </w:t>
      </w:r>
      <w:r w:rsidRPr="00F7534D">
        <w:t>Tiekėjas</w:t>
      </w:r>
      <w:r w:rsidR="006B7EDE" w:rsidRPr="00F7534D">
        <w:t xml:space="preserve"> neturi teisės perleisti arba įkeisti reikalavimo teisių į gautinas pagal Sutartį sumas tretiesiems asmenims arba kitaip jomis disponuoti be </w:t>
      </w:r>
      <w:r w:rsidRPr="00F7534D">
        <w:t>Pirkėjo</w:t>
      </w:r>
      <w:r w:rsidR="006B7EDE" w:rsidRPr="00F7534D">
        <w:t xml:space="preserve"> sutikimo.</w:t>
      </w:r>
    </w:p>
    <w:p w14:paraId="00000367" w14:textId="702CA375"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Visi mokėjimai pagal Sutartį atliekami eurais. Tarptautiniai mokėjimo pavedimai iš Lietuvos į kitą šalį yra daromi gavėjo sąskaita.</w:t>
      </w:r>
      <w:r w:rsidR="008C592F" w:rsidRPr="00F7534D">
        <w:t xml:space="preserve"> Mokėjimo pavedimai </w:t>
      </w:r>
      <w:r w:rsidR="00D93B2C" w:rsidRPr="00F7534D">
        <w:t>Pirkėjui</w:t>
      </w:r>
      <w:r w:rsidR="008C592F" w:rsidRPr="00F7534D">
        <w:t xml:space="preserve"> daromi mokėtojo sąskaita.</w:t>
      </w:r>
    </w:p>
    <w:p w14:paraId="00000368" w14:textId="47614384"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bookmarkStart w:id="222" w:name="_Ref90568521"/>
      <w:r w:rsidRPr="00F7534D">
        <w:t xml:space="preserve">Už pavėluotus mokėjimus pagal Sutartį mokančioji Šalis privalo sumokėti kitai Šaliai </w:t>
      </w:r>
      <w:r w:rsidR="0039720A" w:rsidRPr="00F7534D">
        <w:t>Specialiosiose</w:t>
      </w:r>
      <w:r w:rsidRPr="00F7534D">
        <w:t xml:space="preserve"> sąlygose nurodyto dydžio delspinigius.</w:t>
      </w:r>
      <w:bookmarkEnd w:id="222"/>
    </w:p>
    <w:p w14:paraId="00000369" w14:textId="77777777" w:rsidR="00133358" w:rsidRPr="00F7534D" w:rsidRDefault="006B7EDE" w:rsidP="00F7534D">
      <w:pPr>
        <w:pStyle w:val="Antrat1"/>
        <w:widowControl w:val="0"/>
        <w:numPr>
          <w:ilvl w:val="0"/>
          <w:numId w:val="47"/>
        </w:numPr>
        <w:tabs>
          <w:tab w:val="left" w:pos="426"/>
        </w:tabs>
        <w:spacing w:before="0" w:after="0"/>
        <w:ind w:left="0" w:firstLine="0"/>
        <w:jc w:val="both"/>
        <w:rPr>
          <w:color w:val="auto"/>
        </w:rPr>
      </w:pPr>
      <w:bookmarkStart w:id="223" w:name="_Toc138675489"/>
      <w:bookmarkStart w:id="224" w:name="_Toc140600223"/>
      <w:r w:rsidRPr="00F7534D">
        <w:rPr>
          <w:color w:val="auto"/>
        </w:rPr>
        <w:t>Konfidenciali informacija</w:t>
      </w:r>
      <w:bookmarkEnd w:id="223"/>
      <w:bookmarkEnd w:id="224"/>
    </w:p>
    <w:p w14:paraId="0000036A" w14:textId="1F27D33B" w:rsidR="00133358" w:rsidRPr="00F7534D" w:rsidRDefault="006B7EDE" w:rsidP="00F7534D">
      <w:pPr>
        <w:widowControl w:val="0"/>
        <w:numPr>
          <w:ilvl w:val="1"/>
          <w:numId w:val="47"/>
        </w:numPr>
        <w:pBdr>
          <w:top w:val="nil"/>
          <w:left w:val="nil"/>
          <w:bottom w:val="nil"/>
          <w:right w:val="nil"/>
          <w:between w:val="nil"/>
        </w:pBdr>
        <w:spacing w:after="0" w:line="240" w:lineRule="auto"/>
        <w:ind w:left="0" w:firstLine="0"/>
      </w:pPr>
      <w:r w:rsidRPr="00F7534D">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F7534D" w:rsidRDefault="006B7EDE" w:rsidP="00F7534D">
      <w:pPr>
        <w:widowControl w:val="0"/>
        <w:numPr>
          <w:ilvl w:val="1"/>
          <w:numId w:val="47"/>
        </w:numPr>
        <w:pBdr>
          <w:top w:val="nil"/>
          <w:left w:val="nil"/>
          <w:bottom w:val="nil"/>
          <w:right w:val="nil"/>
          <w:between w:val="nil"/>
        </w:pBdr>
        <w:spacing w:after="0" w:line="240" w:lineRule="auto"/>
        <w:ind w:left="0" w:firstLine="0"/>
      </w:pPr>
      <w:r w:rsidRPr="00F7534D">
        <w:t>Šalis turi teisę atskleisti kitos Šalies konfidencialią informaciją šiais atvejais:</w:t>
      </w:r>
    </w:p>
    <w:p w14:paraId="0000036C" w14:textId="77777777"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 xml:space="preserve">konfidencialią informaciją yra būtina atskleisti pagal Įstatymų reikalavimus, įskaitant atvejus, kai </w:t>
      </w:r>
      <w:r w:rsidR="006A6A17" w:rsidRPr="00F7534D">
        <w:t xml:space="preserve">to </w:t>
      </w:r>
      <w:r w:rsidRPr="00F7534D">
        <w:t xml:space="preserve">teisėtai pareikalauja Valdžios institucija. </w:t>
      </w:r>
    </w:p>
    <w:p w14:paraId="0000036E" w14:textId="5B2017DB" w:rsidR="00133358" w:rsidRPr="00F7534D" w:rsidRDefault="006B7EDE" w:rsidP="00F7534D">
      <w:pPr>
        <w:widowControl w:val="0"/>
        <w:numPr>
          <w:ilvl w:val="1"/>
          <w:numId w:val="47"/>
        </w:numPr>
        <w:pBdr>
          <w:top w:val="nil"/>
          <w:left w:val="nil"/>
          <w:bottom w:val="nil"/>
          <w:right w:val="nil"/>
          <w:between w:val="nil"/>
        </w:pBdr>
        <w:spacing w:after="0" w:line="240" w:lineRule="auto"/>
        <w:ind w:left="0" w:firstLine="0"/>
      </w:pPr>
      <w:r w:rsidRPr="00F7534D">
        <w:t xml:space="preserve">Prieš atskleisdama konfidencialią informaciją, Šalis privalo informuoti kitą Šalį </w:t>
      </w:r>
      <w:r w:rsidR="006A6A17" w:rsidRPr="00F7534D">
        <w:t xml:space="preserve">(tiek, kiek tai nedraudžiama pagal Įstatymus) </w:t>
      </w:r>
      <w:r w:rsidRPr="00F7534D">
        <w:t>apie būtinybę arba gautą Valdžios institucijos reikalavimą atskleisti konfidencialią informaciją ir imtis protingų priemonių, siekdama užtikrinti atskleistos informacijos konfidencialumą.</w:t>
      </w:r>
    </w:p>
    <w:p w14:paraId="0000036F" w14:textId="77777777" w:rsidR="00133358" w:rsidRPr="00F7534D" w:rsidRDefault="006B7EDE" w:rsidP="00F7534D">
      <w:pPr>
        <w:widowControl w:val="0"/>
        <w:numPr>
          <w:ilvl w:val="1"/>
          <w:numId w:val="47"/>
        </w:numPr>
        <w:pBdr>
          <w:top w:val="nil"/>
          <w:left w:val="nil"/>
          <w:bottom w:val="nil"/>
          <w:right w:val="nil"/>
          <w:between w:val="nil"/>
        </w:pBdr>
        <w:spacing w:after="0" w:line="240" w:lineRule="auto"/>
        <w:ind w:left="0" w:firstLine="0"/>
      </w:pPr>
      <w:r w:rsidRPr="00F7534D">
        <w:t>Šalis atsako:</w:t>
      </w:r>
    </w:p>
    <w:p w14:paraId="00000370" w14:textId="77777777"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už bet kokį neteisėtą, įskaitant atsitiktinį, kitos Šalies konfidencialios informacijos ar bet kurios jos dalies atskleidimą ar perdavimą, arba konfidencialios informacijos neteisėtą naudojimą;</w:t>
      </w:r>
    </w:p>
    <w:p w14:paraId="00000371" w14:textId="77777777"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už tai, kad nesiėmė visų protingų veiksmų, kad išsaugotų ir apsaugotų kitos Šalies konfidencialią informaciją ar bet kurią jos dalį, užkirstų kelią tolesniam jos neteisėtam atskleidimui, perdavimui ar naudojimui.</w:t>
      </w:r>
    </w:p>
    <w:p w14:paraId="00000372" w14:textId="0A3CADB6" w:rsidR="00133358" w:rsidRPr="00F7534D" w:rsidRDefault="006B7EDE" w:rsidP="00F7534D">
      <w:pPr>
        <w:widowControl w:val="0"/>
        <w:numPr>
          <w:ilvl w:val="1"/>
          <w:numId w:val="47"/>
        </w:numPr>
        <w:pBdr>
          <w:top w:val="nil"/>
          <w:left w:val="nil"/>
          <w:bottom w:val="nil"/>
          <w:right w:val="nil"/>
          <w:between w:val="nil"/>
        </w:pBdr>
        <w:spacing w:after="0" w:line="240" w:lineRule="auto"/>
        <w:ind w:left="0" w:firstLine="0"/>
      </w:pPr>
      <w:r w:rsidRPr="00F7534D">
        <w:t xml:space="preserve">Šalis privalo sumokėti kitai Šaliai </w:t>
      </w:r>
      <w:r w:rsidR="0039720A" w:rsidRPr="00F7534D">
        <w:t>Specialiosiose</w:t>
      </w:r>
      <w:r w:rsidRPr="00F7534D">
        <w:t xml:space="preserve"> sąlygose nurodyto dydžio baudą. Šalys įsipareigoja laikytis konfidencialumo įsipareigojimo ir pasibaigus Sutarčiai.</w:t>
      </w:r>
    </w:p>
    <w:p w14:paraId="00000373" w14:textId="3843362D" w:rsidR="00133358" w:rsidRPr="00F7534D" w:rsidRDefault="007117EF" w:rsidP="00F7534D">
      <w:pPr>
        <w:pStyle w:val="Antrat1"/>
        <w:widowControl w:val="0"/>
        <w:numPr>
          <w:ilvl w:val="0"/>
          <w:numId w:val="47"/>
        </w:numPr>
        <w:tabs>
          <w:tab w:val="left" w:pos="426"/>
        </w:tabs>
        <w:spacing w:before="0" w:after="0"/>
        <w:ind w:left="0" w:firstLine="0"/>
        <w:jc w:val="both"/>
        <w:rPr>
          <w:color w:val="auto"/>
        </w:rPr>
      </w:pPr>
      <w:bookmarkStart w:id="225" w:name="_Toc138675490"/>
      <w:bookmarkStart w:id="226" w:name="_Toc140600224"/>
      <w:r w:rsidRPr="00F7534D">
        <w:rPr>
          <w:color w:val="auto"/>
        </w:rPr>
        <w:t>Asmens duomenų apsauga</w:t>
      </w:r>
      <w:bookmarkEnd w:id="225"/>
      <w:bookmarkEnd w:id="226"/>
    </w:p>
    <w:p w14:paraId="00000374" w14:textId="40C0F244" w:rsidR="00133358" w:rsidRPr="00F7534D" w:rsidRDefault="006B7EDE" w:rsidP="00F7534D">
      <w:pPr>
        <w:widowControl w:val="0"/>
        <w:numPr>
          <w:ilvl w:val="1"/>
          <w:numId w:val="47"/>
        </w:numPr>
        <w:spacing w:after="0" w:line="240" w:lineRule="auto"/>
        <w:ind w:left="0" w:firstLine="0"/>
      </w:pPr>
      <w:r w:rsidRPr="00F7534D">
        <w:t xml:space="preserve">Šalys vykdydamos Sutartį veikia kaip savarankiški duomenų valdytojai. Rinkdamos ir tvarkydamos asmens duomenis, Šalys privalo laikytis </w:t>
      </w:r>
      <w:r w:rsidR="00B715BB" w:rsidRPr="00F7534D">
        <w:t>2016 m. balandžio 27 d. Europos Parlamento ir Tarybos reglament</w:t>
      </w:r>
      <w:r w:rsidR="00CE14A7" w:rsidRPr="00F7534D">
        <w:t>o</w:t>
      </w:r>
      <w:r w:rsidR="00B715BB" w:rsidRPr="00F7534D">
        <w:t xml:space="preserve"> (ES) 2016/679 dėl fizinių asmenų apsaugos tvarkant asmens duomenis ir dėl laisvo tokių duomenų judėjimo ir kuriuo panaikinama Direktyva 95/46/EB (Bendrasis duomenų apsaugos reglamentas)</w:t>
      </w:r>
      <w:r w:rsidRPr="00F7534D">
        <w:t xml:space="preserve"> ir taikomų Įstatymų reikalavimų ir užtikrinti, kad duomenų subjektai būtų tinkamai informuoti apie jų asmens duomenų tvarkymą.</w:t>
      </w:r>
    </w:p>
    <w:p w14:paraId="00000375" w14:textId="42009F46" w:rsidR="00133358" w:rsidRPr="00F7534D" w:rsidRDefault="006B7EDE" w:rsidP="00F7534D">
      <w:pPr>
        <w:widowControl w:val="0"/>
        <w:numPr>
          <w:ilvl w:val="1"/>
          <w:numId w:val="47"/>
        </w:numPr>
        <w:spacing w:after="0" w:line="240" w:lineRule="auto"/>
        <w:ind w:left="0" w:firstLine="0"/>
      </w:pPr>
      <w:r w:rsidRPr="00F7534D">
        <w:t xml:space="preserve">Šalys vykdydamos Sutartį privalo tinkamai tvarkyti viena kitos atstovų, </w:t>
      </w:r>
      <w:r w:rsidR="007552ED" w:rsidRPr="00F7534D">
        <w:t>s</w:t>
      </w:r>
      <w:r w:rsidRPr="00F7534D">
        <w:t xml:space="preserve">pecialistų ir kito personalo asmens duomenis, tokius kaip vardas, pavardė, pareigos, kontaktiniai duomenys ir kt. Šalys įsipareigoja šiuos asmens duomenis tvarkyti tik </w:t>
      </w:r>
      <w:r w:rsidR="00160746" w:rsidRPr="00F7534D">
        <w:t xml:space="preserve">tiek, </w:t>
      </w:r>
      <w:r w:rsidRPr="00F7534D">
        <w:t xml:space="preserve">kiek reikia Sutarties vykdymui. Šalys įsipareigoja apie asmens duomenų tvarkymą tinkamai informuoti savo atstovus, </w:t>
      </w:r>
      <w:r w:rsidR="007552ED" w:rsidRPr="00F7534D">
        <w:t>s</w:t>
      </w:r>
      <w:r w:rsidRPr="00F7534D">
        <w:t>pecialistus ir kitą personalą, kuri</w:t>
      </w:r>
      <w:r w:rsidR="00F55BD0" w:rsidRPr="00F7534D">
        <w:t>ų</w:t>
      </w:r>
      <w:r w:rsidRPr="00F7534D">
        <w:t xml:space="preserve"> asmens duomenys bus perduoti kitai Šaliai.</w:t>
      </w:r>
    </w:p>
    <w:p w14:paraId="00000376" w14:textId="20A821E2" w:rsidR="00133358" w:rsidRPr="00F7534D" w:rsidRDefault="006B7EDE" w:rsidP="00F7534D">
      <w:pPr>
        <w:widowControl w:val="0"/>
        <w:numPr>
          <w:ilvl w:val="1"/>
          <w:numId w:val="47"/>
        </w:numPr>
        <w:spacing w:after="0" w:line="240" w:lineRule="auto"/>
        <w:ind w:left="0" w:firstLine="0"/>
      </w:pPr>
      <w:r w:rsidRPr="00F7534D">
        <w:t xml:space="preserve">Šalis privalo informuoti kitą Šalį apie bet kokius atstovų, </w:t>
      </w:r>
      <w:r w:rsidR="007552ED" w:rsidRPr="00F7534D">
        <w:t>s</w:t>
      </w:r>
      <w:r w:rsidRPr="00F7534D">
        <w:t>pecialistų ir kito personalo bei jų asmens duomenų pasikeitimus, jei šie duomenys buvo perduoti kitai Šaliai.</w:t>
      </w:r>
    </w:p>
    <w:p w14:paraId="0000037F" w14:textId="4917A5B0" w:rsidR="00133358" w:rsidRPr="00F7534D" w:rsidRDefault="006B7EDE" w:rsidP="00F7534D">
      <w:pPr>
        <w:pStyle w:val="Antrat1"/>
        <w:widowControl w:val="0"/>
        <w:numPr>
          <w:ilvl w:val="0"/>
          <w:numId w:val="47"/>
        </w:numPr>
        <w:tabs>
          <w:tab w:val="left" w:pos="426"/>
        </w:tabs>
        <w:spacing w:before="0" w:after="0"/>
        <w:ind w:left="0" w:firstLine="0"/>
        <w:jc w:val="both"/>
        <w:rPr>
          <w:color w:val="auto"/>
        </w:rPr>
      </w:pPr>
      <w:bookmarkStart w:id="227" w:name="_1wjtbr7"/>
      <w:bookmarkStart w:id="228" w:name="_Toc138675493"/>
      <w:bookmarkStart w:id="229" w:name="_Toc140600225"/>
      <w:bookmarkEnd w:id="227"/>
      <w:r w:rsidRPr="00F7534D">
        <w:rPr>
          <w:color w:val="auto"/>
        </w:rPr>
        <w:t>Pareiškimai ir garantijos</w:t>
      </w:r>
      <w:bookmarkEnd w:id="228"/>
      <w:bookmarkEnd w:id="229"/>
    </w:p>
    <w:p w14:paraId="00000380" w14:textId="6DE9B3AE" w:rsidR="00133358" w:rsidRPr="00F7534D" w:rsidRDefault="006B7EDE" w:rsidP="00F7534D">
      <w:pPr>
        <w:widowControl w:val="0"/>
        <w:numPr>
          <w:ilvl w:val="1"/>
          <w:numId w:val="47"/>
        </w:numPr>
        <w:pBdr>
          <w:top w:val="nil"/>
          <w:left w:val="nil"/>
          <w:bottom w:val="nil"/>
          <w:right w:val="nil"/>
          <w:between w:val="nil"/>
        </w:pBdr>
        <w:spacing w:after="0" w:line="240" w:lineRule="auto"/>
        <w:ind w:left="0" w:firstLine="0"/>
      </w:pPr>
      <w:bookmarkStart w:id="230" w:name="_2vor4mt"/>
      <w:bookmarkStart w:id="231" w:name="_Ref88654629"/>
      <w:bookmarkEnd w:id="230"/>
      <w:r w:rsidRPr="00F7534D">
        <w:t>Kiekviena iš Šalių pareiškia ir garantuoja kitai Šaliai, kad:</w:t>
      </w:r>
      <w:bookmarkEnd w:id="231"/>
    </w:p>
    <w:p w14:paraId="00000382" w14:textId="77777777"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yra teisėtai priimti ir galioja visi būtini sprendimai, gauti leidimai bei sutikimai, taip pat teisėtai atlikti ir galioja kiti teisiniai veiksmai, reikalingi Sutarties sudarymui, galiojimui ir vykdymui;</w:t>
      </w:r>
    </w:p>
    <w:p w14:paraId="00000383" w14:textId="77777777"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5" w14:textId="77777777"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F7534D">
        <w:t>;</w:t>
      </w:r>
    </w:p>
    <w:p w14:paraId="00000388" w14:textId="77777777"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visi Šalies pareiškimai ir garantijos yra išsamūs ir nepalieka nutylėtų jokių aplinkybių, kurios darytų šiuos pareiškimus ar garantijas neteisingais.</w:t>
      </w:r>
    </w:p>
    <w:p w14:paraId="0000038A" w14:textId="4594176B"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r w:rsidRPr="00F7534D">
        <w:t xml:space="preserve">Greta </w:t>
      </w:r>
      <w:r w:rsidR="00D40434" w:rsidRPr="00F7534D">
        <w:t>15.1</w:t>
      </w:r>
      <w:r w:rsidR="00816B49" w:rsidRPr="00F7534D">
        <w:fldChar w:fldCharType="begin"/>
      </w:r>
      <w:r w:rsidR="00816B49" w:rsidRPr="00F7534D">
        <w:instrText xml:space="preserve"> REF _Ref88654629 \r \h </w:instrText>
      </w:r>
      <w:r w:rsidR="007D7F41" w:rsidRPr="00F7534D">
        <w:instrText xml:space="preserve"> \* MERGEFORMAT </w:instrText>
      </w:r>
      <w:r w:rsidR="00000000">
        <w:fldChar w:fldCharType="separate"/>
      </w:r>
      <w:r w:rsidR="00816B49" w:rsidRPr="00F7534D">
        <w:fldChar w:fldCharType="end"/>
      </w:r>
      <w:r w:rsidRPr="00F7534D">
        <w:t xml:space="preserve"> punkte pateiktų pareiškimų ir garantijų, </w:t>
      </w:r>
      <w:r w:rsidR="00D93B2C" w:rsidRPr="00F7534D">
        <w:t>Tiekėjas</w:t>
      </w:r>
      <w:r w:rsidRPr="00F7534D">
        <w:t xml:space="preserve"> papildomai pareiškia ir garantuoja </w:t>
      </w:r>
      <w:r w:rsidR="00D93B2C" w:rsidRPr="00F7534D">
        <w:t>Pirkėjui</w:t>
      </w:r>
      <w:r w:rsidRPr="00F7534D">
        <w:t>, kad</w:t>
      </w:r>
      <w:r w:rsidR="00603824" w:rsidRPr="00F7534D">
        <w:t xml:space="preserve"> </w:t>
      </w:r>
      <w:r w:rsidR="00D93B2C" w:rsidRPr="00F7534D">
        <w:t>Tiekėjas</w:t>
      </w:r>
      <w:r w:rsidR="00603824" w:rsidRPr="00F7534D">
        <w:t xml:space="preserve">, Subrangovai ir </w:t>
      </w:r>
      <w:r w:rsidR="007552ED" w:rsidRPr="00F7534D">
        <w:t>s</w:t>
      </w:r>
      <w:r w:rsidR="00603824" w:rsidRPr="00F7534D">
        <w:t>pecialistai</w:t>
      </w:r>
      <w:r w:rsidRPr="00F7534D">
        <w:t xml:space="preserve"> turi galiojančius ir teisėtus visus Įstatymuose numatytus leidimus, licencijas, atestatus, teisės pripažinimo dokumentus, reikalingus vykdant Sutartį</w:t>
      </w:r>
      <w:r w:rsidR="00603824" w:rsidRPr="00F7534D">
        <w:t>.</w:t>
      </w:r>
    </w:p>
    <w:p w14:paraId="0000038C" w14:textId="3CF26AE1" w:rsidR="00133358" w:rsidRPr="00F7534D" w:rsidRDefault="006B7EDE" w:rsidP="00F7534D">
      <w:pPr>
        <w:pStyle w:val="Antrat1"/>
        <w:widowControl w:val="0"/>
        <w:numPr>
          <w:ilvl w:val="0"/>
          <w:numId w:val="47"/>
        </w:numPr>
        <w:tabs>
          <w:tab w:val="left" w:pos="426"/>
        </w:tabs>
        <w:spacing w:before="0" w:after="0"/>
        <w:ind w:left="0" w:firstLine="0"/>
        <w:jc w:val="both"/>
        <w:rPr>
          <w:color w:val="auto"/>
        </w:rPr>
      </w:pPr>
      <w:bookmarkStart w:id="232" w:name="_Ref88656587"/>
      <w:bookmarkStart w:id="233" w:name="_Toc138675494"/>
      <w:bookmarkStart w:id="234" w:name="_Toc140600226"/>
      <w:r w:rsidRPr="00F7534D">
        <w:rPr>
          <w:color w:val="auto"/>
        </w:rPr>
        <w:t>Bendrieji atsakomybės klausimai</w:t>
      </w:r>
      <w:bookmarkEnd w:id="232"/>
      <w:bookmarkEnd w:id="233"/>
      <w:bookmarkEnd w:id="234"/>
    </w:p>
    <w:p w14:paraId="0000038D" w14:textId="77777777" w:rsidR="00133358" w:rsidRPr="00F7534D" w:rsidRDefault="006B7EDE" w:rsidP="00F7534D">
      <w:pPr>
        <w:widowControl w:val="0"/>
        <w:numPr>
          <w:ilvl w:val="1"/>
          <w:numId w:val="47"/>
        </w:numPr>
        <w:spacing w:after="0" w:line="240" w:lineRule="auto"/>
        <w:ind w:left="0" w:firstLine="0"/>
      </w:pPr>
      <w:r w:rsidRPr="00F7534D">
        <w:t>Netesybų už vėlavimą ar pareigų pagal Sutartį pažeidimą sumokėjimas neatleidžia Šalies nuo Sutartyje numatytų jos pareigų vykdymo.</w:t>
      </w:r>
    </w:p>
    <w:p w14:paraId="0000038E" w14:textId="77777777" w:rsidR="00133358" w:rsidRPr="00F7534D" w:rsidRDefault="006B7EDE" w:rsidP="00F7534D">
      <w:pPr>
        <w:widowControl w:val="0"/>
        <w:numPr>
          <w:ilvl w:val="1"/>
          <w:numId w:val="47"/>
        </w:numPr>
        <w:spacing w:after="0" w:line="240" w:lineRule="auto"/>
        <w:ind w:left="0" w:firstLine="0"/>
      </w:pPr>
      <w:r w:rsidRPr="00F7534D">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F7534D" w:rsidRDefault="006B7EDE" w:rsidP="00F7534D">
      <w:pPr>
        <w:widowControl w:val="0"/>
        <w:numPr>
          <w:ilvl w:val="1"/>
          <w:numId w:val="47"/>
        </w:numPr>
        <w:spacing w:after="0" w:line="240" w:lineRule="auto"/>
        <w:ind w:left="0" w:firstLine="0"/>
      </w:pPr>
      <w:r w:rsidRPr="00F7534D">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F7534D" w:rsidRDefault="006B7EDE" w:rsidP="00F7534D">
      <w:pPr>
        <w:widowControl w:val="0"/>
        <w:numPr>
          <w:ilvl w:val="1"/>
          <w:numId w:val="47"/>
        </w:numPr>
        <w:spacing w:after="0" w:line="240" w:lineRule="auto"/>
        <w:ind w:left="0" w:firstLine="0"/>
      </w:pPr>
      <w:r w:rsidRPr="00F7534D">
        <w:t>Šioje Sutartyje numatytos teisių gynybos priemonės neapriboja Šalių teisės pasinaudoti kitomis teisėtomis teisių gynybos priemonėmis.</w:t>
      </w:r>
    </w:p>
    <w:p w14:paraId="00000391" w14:textId="312A34A7" w:rsidR="00133358" w:rsidRPr="00F7534D" w:rsidRDefault="006B7EDE" w:rsidP="00F7534D">
      <w:pPr>
        <w:widowControl w:val="0"/>
        <w:numPr>
          <w:ilvl w:val="1"/>
          <w:numId w:val="47"/>
        </w:numPr>
        <w:spacing w:after="0" w:line="240" w:lineRule="auto"/>
        <w:ind w:left="0" w:firstLine="0"/>
      </w:pPr>
      <w:r w:rsidRPr="00F7534D">
        <w:t xml:space="preserve">Šalių atsakomybė pagal šią Sutartį yra apribota tiesioginiais nuostoliais – nė viena iš Šalių negali būti laikoma atsakinga kitai Šaliai dėl pelno praradimo, dėl nuostolių, kylančių iš sutarties, kurią Šalis sudarė su trečiuoju asmeniu, arba dėl bet kurių kitų netiesioginių nuostolių ar žalos, susijusių </w:t>
      </w:r>
      <w:r w:rsidRPr="00F7534D">
        <w:lastRenderedPageBreak/>
        <w:t xml:space="preserve">su Sutartimi. </w:t>
      </w:r>
    </w:p>
    <w:p w14:paraId="00000393" w14:textId="77777777" w:rsidR="00133358" w:rsidRPr="00F7534D" w:rsidRDefault="006B7EDE" w:rsidP="00F7534D">
      <w:pPr>
        <w:widowControl w:val="0"/>
        <w:numPr>
          <w:ilvl w:val="1"/>
          <w:numId w:val="47"/>
        </w:numPr>
        <w:spacing w:after="0" w:line="240" w:lineRule="auto"/>
        <w:ind w:left="0" w:firstLine="0"/>
      </w:pPr>
      <w:r w:rsidRPr="00F7534D">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F7534D" w:rsidRDefault="006B7EDE" w:rsidP="00F7534D">
      <w:pPr>
        <w:widowControl w:val="0"/>
        <w:numPr>
          <w:ilvl w:val="1"/>
          <w:numId w:val="47"/>
        </w:numPr>
        <w:spacing w:after="0" w:line="240" w:lineRule="auto"/>
        <w:ind w:left="0" w:firstLine="0"/>
      </w:pPr>
      <w:r w:rsidRPr="00F7534D">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F7534D" w:rsidRDefault="006B7EDE" w:rsidP="00F7534D">
      <w:pPr>
        <w:pStyle w:val="Antrat1"/>
        <w:widowControl w:val="0"/>
        <w:numPr>
          <w:ilvl w:val="0"/>
          <w:numId w:val="47"/>
        </w:numPr>
        <w:tabs>
          <w:tab w:val="left" w:pos="426"/>
        </w:tabs>
        <w:spacing w:before="0" w:after="0"/>
        <w:ind w:left="0" w:firstLine="0"/>
        <w:jc w:val="both"/>
        <w:rPr>
          <w:color w:val="auto"/>
        </w:rPr>
      </w:pPr>
      <w:bookmarkStart w:id="235" w:name="_Toc138675495"/>
      <w:bookmarkStart w:id="236" w:name="_Toc140600227"/>
      <w:r w:rsidRPr="00F7534D">
        <w:rPr>
          <w:color w:val="auto"/>
        </w:rPr>
        <w:t>Nenugalima jėga</w:t>
      </w:r>
      <w:bookmarkEnd w:id="235"/>
      <w:bookmarkEnd w:id="236"/>
    </w:p>
    <w:p w14:paraId="00000396" w14:textId="77777777" w:rsidR="00133358" w:rsidRPr="00F7534D" w:rsidRDefault="006B7EDE" w:rsidP="00F7534D">
      <w:pPr>
        <w:widowControl w:val="0"/>
        <w:numPr>
          <w:ilvl w:val="1"/>
          <w:numId w:val="47"/>
        </w:numPr>
        <w:spacing w:after="0" w:line="240" w:lineRule="auto"/>
        <w:ind w:left="0" w:firstLine="0"/>
      </w:pPr>
      <w:r w:rsidRPr="00F7534D">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F7534D" w:rsidRDefault="006B7EDE" w:rsidP="00F7534D">
      <w:pPr>
        <w:widowControl w:val="0"/>
        <w:numPr>
          <w:ilvl w:val="1"/>
          <w:numId w:val="47"/>
        </w:numPr>
        <w:spacing w:after="0" w:line="240" w:lineRule="auto"/>
        <w:ind w:left="0" w:firstLine="0"/>
      </w:pPr>
      <w:r w:rsidRPr="00F7534D">
        <w:t xml:space="preserve">Esant nenugalimos jėgos aplinkybėms, Šalys </w:t>
      </w:r>
      <w:r w:rsidR="00107F33" w:rsidRPr="00F7534D">
        <w:t>Įstatymuose</w:t>
      </w:r>
      <w:r w:rsidRPr="00F7534D">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F7534D" w:rsidRDefault="006B7EDE" w:rsidP="00F7534D">
      <w:pPr>
        <w:widowControl w:val="0"/>
        <w:numPr>
          <w:ilvl w:val="1"/>
          <w:numId w:val="47"/>
        </w:numPr>
        <w:spacing w:after="0" w:line="240" w:lineRule="auto"/>
        <w:ind w:left="0" w:firstLine="0"/>
      </w:pPr>
      <w:r w:rsidRPr="00F7534D">
        <w:t xml:space="preserve">Šalis, prašanti ją atleisti nuo atsakomybės, privalo pranešti kitai Šaliai apie nenugalimos jėgos aplinkybes nedelsiant, bet ne vėliau kaip </w:t>
      </w:r>
      <w:r w:rsidR="00D423EA" w:rsidRPr="00F7534D">
        <w:t xml:space="preserve">per </w:t>
      </w:r>
      <w:r w:rsidRPr="00F7534D">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F7534D" w:rsidRDefault="006B7EDE" w:rsidP="00F7534D">
      <w:pPr>
        <w:widowControl w:val="0"/>
        <w:numPr>
          <w:ilvl w:val="1"/>
          <w:numId w:val="47"/>
        </w:numPr>
        <w:spacing w:after="0" w:line="240" w:lineRule="auto"/>
        <w:ind w:left="0" w:firstLine="0"/>
      </w:pPr>
      <w:r w:rsidRPr="00F7534D">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F7534D" w:rsidRDefault="006B7EDE" w:rsidP="00F7534D">
      <w:pPr>
        <w:widowControl w:val="0"/>
        <w:numPr>
          <w:ilvl w:val="1"/>
          <w:numId w:val="47"/>
        </w:numPr>
        <w:spacing w:after="0" w:line="240" w:lineRule="auto"/>
        <w:ind w:left="0" w:firstLine="0"/>
      </w:pPr>
      <w:r w:rsidRPr="00F7534D">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F7534D" w:rsidRDefault="00C221F3" w:rsidP="00F7534D">
      <w:pPr>
        <w:pStyle w:val="Antrat1"/>
        <w:widowControl w:val="0"/>
        <w:numPr>
          <w:ilvl w:val="0"/>
          <w:numId w:val="47"/>
        </w:numPr>
        <w:tabs>
          <w:tab w:val="left" w:pos="426"/>
        </w:tabs>
        <w:spacing w:before="0" w:after="0"/>
        <w:ind w:left="0" w:firstLine="0"/>
        <w:jc w:val="both"/>
        <w:rPr>
          <w:color w:val="auto"/>
        </w:rPr>
      </w:pPr>
      <w:bookmarkStart w:id="237" w:name="_Toc138675496"/>
      <w:bookmarkStart w:id="238" w:name="_Toc140600228"/>
      <w:r w:rsidRPr="00F7534D">
        <w:rPr>
          <w:color w:val="auto"/>
        </w:rPr>
        <w:t>Sutarties nuostatų negaliojimas</w:t>
      </w:r>
      <w:bookmarkEnd w:id="237"/>
      <w:bookmarkEnd w:id="238"/>
    </w:p>
    <w:p w14:paraId="49A5BD87" w14:textId="5A37A854" w:rsidR="00654A6D" w:rsidRPr="00F7534D" w:rsidRDefault="00654A6D" w:rsidP="00F7534D">
      <w:pPr>
        <w:widowControl w:val="0"/>
        <w:numPr>
          <w:ilvl w:val="1"/>
          <w:numId w:val="47"/>
        </w:numPr>
        <w:pBdr>
          <w:top w:val="nil"/>
          <w:left w:val="nil"/>
          <w:bottom w:val="nil"/>
          <w:right w:val="nil"/>
          <w:between w:val="nil"/>
        </w:pBdr>
        <w:spacing w:after="0" w:line="240" w:lineRule="auto"/>
        <w:ind w:left="0" w:firstLine="0"/>
      </w:pPr>
      <w:bookmarkStart w:id="239" w:name="_Ref93693524"/>
      <w:bookmarkStart w:id="240" w:name="_Ref88655564"/>
      <w:r w:rsidRPr="00F7534D">
        <w:t>Jeigu kuri nors Sutarties nuostata yra arba tampa dalinai ar pilnai negaliojanti, Šalys privalo kuo skubiau sudaryti Susitarimą</w:t>
      </w:r>
      <w:r w:rsidR="00A05A49" w:rsidRPr="00F7534D">
        <w:t xml:space="preserve">, </w:t>
      </w:r>
      <w:r w:rsidRPr="00F7534D">
        <w:t>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239"/>
    </w:p>
    <w:p w14:paraId="7B46B72F" w14:textId="00CA3CFE" w:rsidR="00C221F3" w:rsidRPr="00F7534D" w:rsidRDefault="00C265C9" w:rsidP="00F7534D">
      <w:pPr>
        <w:widowControl w:val="0"/>
        <w:numPr>
          <w:ilvl w:val="1"/>
          <w:numId w:val="47"/>
        </w:numPr>
        <w:pBdr>
          <w:top w:val="nil"/>
          <w:left w:val="nil"/>
          <w:bottom w:val="nil"/>
          <w:right w:val="nil"/>
          <w:between w:val="nil"/>
        </w:pBdr>
        <w:spacing w:after="0" w:line="240" w:lineRule="auto"/>
        <w:ind w:left="0" w:firstLine="0"/>
      </w:pPr>
      <w:r w:rsidRPr="00F7534D">
        <w:t xml:space="preserve">Jeigu Specialiosiose sąlygose numatytas Bendrųjų sąlygų </w:t>
      </w:r>
      <w:r w:rsidR="002D5380" w:rsidRPr="00F7534D">
        <w:t xml:space="preserve">nuostatos </w:t>
      </w:r>
      <w:r w:rsidRPr="00F7534D">
        <w:t xml:space="preserve">pakeitimas yra arba tampa dalinai ar pilnai negaliojantis, </w:t>
      </w:r>
      <w:r w:rsidR="00EF5419" w:rsidRPr="00F7534D">
        <w:t xml:space="preserve">negali būti </w:t>
      </w:r>
      <w:r w:rsidR="008B58BB" w:rsidRPr="00F7534D">
        <w:t>taikoma</w:t>
      </w:r>
      <w:r w:rsidR="00EF5419" w:rsidRPr="00F7534D">
        <w:t xml:space="preserve"> </w:t>
      </w:r>
      <w:r w:rsidR="006E4191" w:rsidRPr="00F7534D">
        <w:t xml:space="preserve">tos </w:t>
      </w:r>
      <w:r w:rsidR="00EF5419" w:rsidRPr="00F7534D">
        <w:t>Bendrųjų sąlygų nuostat</w:t>
      </w:r>
      <w:r w:rsidR="006E4191" w:rsidRPr="00F7534D">
        <w:t>os redakcija, buvusi iki pakeitimo</w:t>
      </w:r>
      <w:r w:rsidR="00B52CB9" w:rsidRPr="00F7534D">
        <w:t xml:space="preserve">. Tokiu atveju </w:t>
      </w:r>
      <w:r w:rsidR="00B924FF" w:rsidRPr="00F7534D">
        <w:t xml:space="preserve">Šalys </w:t>
      </w:r>
      <w:r w:rsidR="00B52CB9" w:rsidRPr="00F7534D">
        <w:t>privalo</w:t>
      </w:r>
      <w:r w:rsidR="00B924FF" w:rsidRPr="00F7534D">
        <w:t xml:space="preserve"> veikti pagal </w:t>
      </w:r>
      <w:r w:rsidR="00B924FF" w:rsidRPr="00F7534D">
        <w:fldChar w:fldCharType="begin"/>
      </w:r>
      <w:r w:rsidR="00B924FF" w:rsidRPr="00F7534D">
        <w:instrText xml:space="preserve"> REF _Ref93693524 \r \h  \* MERGEFORMAT </w:instrText>
      </w:r>
      <w:r w:rsidR="00B924FF" w:rsidRPr="00F7534D">
        <w:fldChar w:fldCharType="separate"/>
      </w:r>
      <w:r w:rsidR="00245B88" w:rsidRPr="00F7534D">
        <w:t>18</w:t>
      </w:r>
      <w:r w:rsidR="00661E1D" w:rsidRPr="00F7534D">
        <w:t>.1</w:t>
      </w:r>
      <w:r w:rsidR="00B924FF" w:rsidRPr="00F7534D">
        <w:fldChar w:fldCharType="end"/>
      </w:r>
      <w:r w:rsidR="00B924FF" w:rsidRPr="00F7534D">
        <w:t xml:space="preserve"> punktą</w:t>
      </w:r>
      <w:r w:rsidR="00EF5419" w:rsidRPr="00F7534D">
        <w:t>.</w:t>
      </w:r>
    </w:p>
    <w:p w14:paraId="0000039B" w14:textId="0FCF218C" w:rsidR="00133358" w:rsidRPr="00F7534D" w:rsidRDefault="006B7EDE" w:rsidP="00F7534D">
      <w:pPr>
        <w:pStyle w:val="Antrat1"/>
        <w:widowControl w:val="0"/>
        <w:numPr>
          <w:ilvl w:val="0"/>
          <w:numId w:val="47"/>
        </w:numPr>
        <w:tabs>
          <w:tab w:val="left" w:pos="426"/>
        </w:tabs>
        <w:spacing w:before="0" w:after="0"/>
        <w:ind w:left="0" w:firstLine="0"/>
        <w:jc w:val="both"/>
        <w:rPr>
          <w:color w:val="auto"/>
        </w:rPr>
      </w:pPr>
      <w:bookmarkStart w:id="241" w:name="_Ref93879212"/>
      <w:bookmarkStart w:id="242" w:name="_Toc138675497"/>
      <w:bookmarkStart w:id="243" w:name="_Toc140600229"/>
      <w:r w:rsidRPr="00F7534D">
        <w:rPr>
          <w:color w:val="auto"/>
        </w:rPr>
        <w:t>Sutarties pakeitimai</w:t>
      </w:r>
      <w:bookmarkEnd w:id="240"/>
      <w:bookmarkEnd w:id="241"/>
      <w:bookmarkEnd w:id="242"/>
      <w:bookmarkEnd w:id="243"/>
    </w:p>
    <w:p w14:paraId="0000039C" w14:textId="4AE78A94" w:rsidR="00133358" w:rsidRPr="00F7534D" w:rsidRDefault="006B7EDE" w:rsidP="00F7534D">
      <w:pPr>
        <w:widowControl w:val="0"/>
        <w:numPr>
          <w:ilvl w:val="1"/>
          <w:numId w:val="47"/>
        </w:numPr>
        <w:pBdr>
          <w:top w:val="nil"/>
          <w:left w:val="nil"/>
          <w:bottom w:val="nil"/>
          <w:right w:val="nil"/>
          <w:between w:val="nil"/>
        </w:pBdr>
        <w:spacing w:after="0" w:line="240" w:lineRule="auto"/>
        <w:ind w:left="0" w:firstLine="0"/>
      </w:pPr>
      <w:r w:rsidRPr="00F7534D">
        <w:t>Sutartyje ir Įstatymuose aiškiai nurodytais atvejais Sutartis gali būti keičiama, Šalims sudarant Susitarimą.</w:t>
      </w:r>
      <w:r w:rsidR="00AB7FB8" w:rsidRPr="00F7534D">
        <w:t xml:space="preserve"> </w:t>
      </w:r>
      <w:r w:rsidR="00281AAE" w:rsidRPr="00F7534D">
        <w:t>Specialiosiose sąlygose nurodytų duomenų</w:t>
      </w:r>
      <w:r w:rsidR="00012109" w:rsidRPr="00F7534D">
        <w:t xml:space="preserve"> apie atsakingus asmenis</w:t>
      </w:r>
      <w:r w:rsidR="00281AAE" w:rsidRPr="00F7534D">
        <w:t xml:space="preserve"> </w:t>
      </w:r>
      <w:r w:rsidR="00193C1A" w:rsidRPr="00F7534D">
        <w:t>bei</w:t>
      </w:r>
      <w:r w:rsidR="007F2699" w:rsidRPr="00F7534D">
        <w:t xml:space="preserve"> </w:t>
      </w:r>
      <w:r w:rsidR="005C2EB2" w:rsidRPr="00F7534D">
        <w:t>re</w:t>
      </w:r>
      <w:r w:rsidR="000B4A3C" w:rsidRPr="00F7534D">
        <w:t xml:space="preserve">kvizitų </w:t>
      </w:r>
      <w:r w:rsidR="007F2699" w:rsidRPr="00F7534D">
        <w:t>pa</w:t>
      </w:r>
      <w:r w:rsidR="00EC6503" w:rsidRPr="00F7534D">
        <w:t>si</w:t>
      </w:r>
      <w:r w:rsidR="007F2699" w:rsidRPr="00F7534D">
        <w:t>keitimas nelaikomas Sutarties pakeitimu</w:t>
      </w:r>
      <w:r w:rsidR="00965CCE" w:rsidRPr="00F7534D">
        <w:t xml:space="preserve"> (išskyrus </w:t>
      </w:r>
      <w:r w:rsidR="00D93B2C" w:rsidRPr="00F7534D">
        <w:t>Tiekėjo</w:t>
      </w:r>
      <w:r w:rsidR="0003624D" w:rsidRPr="00F7534D">
        <w:t xml:space="preserve">, jungtinės veiklos partnerio ar Subjekto, kurio pajėgumais remiasi </w:t>
      </w:r>
      <w:r w:rsidR="00D93B2C" w:rsidRPr="00F7534D">
        <w:t>Tiekėjas</w:t>
      </w:r>
      <w:r w:rsidR="0003624D" w:rsidRPr="00F7534D">
        <w:t>, pakeitimą kitu asmeniu)</w:t>
      </w:r>
      <w:r w:rsidR="007F2699" w:rsidRPr="00F7534D">
        <w:t xml:space="preserve"> ir </w:t>
      </w:r>
      <w:r w:rsidR="00D93B2C" w:rsidRPr="00F7534D">
        <w:t>Pirkėjas</w:t>
      </w:r>
      <w:r w:rsidR="007F2699" w:rsidRPr="00F7534D">
        <w:t xml:space="preserve"> </w:t>
      </w:r>
      <w:r w:rsidR="00CE728F" w:rsidRPr="00F7534D">
        <w:t>turi</w:t>
      </w:r>
      <w:r w:rsidR="007F2699" w:rsidRPr="00F7534D">
        <w:t xml:space="preserve"> pakeisti tuos duomenis vienašališkai, </w:t>
      </w:r>
      <w:r w:rsidR="0087662E" w:rsidRPr="00F7534D">
        <w:t xml:space="preserve">informuodamas </w:t>
      </w:r>
      <w:r w:rsidR="00D93B2C" w:rsidRPr="00F7534D">
        <w:t>Tiekėj</w:t>
      </w:r>
      <w:r w:rsidR="0087662E" w:rsidRPr="00F7534D">
        <w:t>ą</w:t>
      </w:r>
      <w:r w:rsidR="007F2699" w:rsidRPr="00F7534D">
        <w:t>.</w:t>
      </w:r>
      <w:r w:rsidR="00E6465D" w:rsidRPr="00F7534D">
        <w:t xml:space="preserve"> </w:t>
      </w:r>
      <w:r w:rsidR="00AB7FB8" w:rsidRPr="00F7534D">
        <w:t>Bet kuriuo atveju Sutarties pakeitimu negali būti iš esmės keičiama Sutartis.</w:t>
      </w:r>
      <w:r w:rsidR="00BF22E5" w:rsidRPr="00F7534D">
        <w:t xml:space="preserve"> </w:t>
      </w:r>
    </w:p>
    <w:p w14:paraId="000003A4" w14:textId="250F1730" w:rsidR="00133358" w:rsidRPr="00F7534D" w:rsidRDefault="006B7EDE" w:rsidP="00F7534D">
      <w:pPr>
        <w:widowControl w:val="0"/>
        <w:numPr>
          <w:ilvl w:val="1"/>
          <w:numId w:val="47"/>
        </w:numPr>
        <w:pBdr>
          <w:top w:val="nil"/>
          <w:left w:val="nil"/>
          <w:bottom w:val="nil"/>
          <w:right w:val="nil"/>
          <w:between w:val="nil"/>
        </w:pBdr>
        <w:spacing w:after="0" w:line="240" w:lineRule="auto"/>
        <w:ind w:left="0" w:firstLine="0"/>
      </w:pPr>
      <w:bookmarkStart w:id="244" w:name="_p49hy1" w:colFirst="0" w:colLast="0"/>
      <w:bookmarkStart w:id="245" w:name="_393x0lu" w:colFirst="0" w:colLast="0"/>
      <w:bookmarkStart w:id="246" w:name="_1o97atn"/>
      <w:bookmarkStart w:id="247" w:name="_Ref93694703"/>
      <w:bookmarkEnd w:id="244"/>
      <w:bookmarkEnd w:id="245"/>
      <w:bookmarkEnd w:id="246"/>
      <w:r w:rsidRPr="00F7534D">
        <w:t xml:space="preserve">Šalis, inicijuojanti Susitarimą, privalo pateikti kitai Šaliai pranešimą dėl Sutarties pakeitimo bei pagrindimą dėl to, jog yra faktinis ir teisinis pagrindas sudaryti Susitarimą, ir, jeigu įmanoma, dėl to, kaip siūlomas Susitarimas paveiks </w:t>
      </w:r>
      <w:r w:rsidR="002E1938" w:rsidRPr="00F7534D">
        <w:t>Prekių tiekimą ir terminus</w:t>
      </w:r>
      <w:r w:rsidRPr="00F7534D">
        <w:t xml:space="preserve">. Kita Šalis per </w:t>
      </w:r>
      <w:r w:rsidR="007F0E7C" w:rsidRPr="00F7534D">
        <w:t>8</w:t>
      </w:r>
      <w:r w:rsidRPr="00F7534D">
        <w:t xml:space="preserve"> </w:t>
      </w:r>
      <w:r w:rsidR="00986323" w:rsidRPr="00F7534D">
        <w:t xml:space="preserve">(aštuonias) </w:t>
      </w:r>
      <w:r w:rsidRPr="00F7534D">
        <w:t>darbo dienas (arba kitą Šalių sutartą terminą) privalo išanalizuoti ir įvertinti gautą informaciją, pateikti savo pastabas ir pasiūlymus, pagrįstus Sutarties arba imperatyvių Įstatymų nuostatomis.</w:t>
      </w:r>
      <w:bookmarkEnd w:id="247"/>
      <w:r w:rsidRPr="00F7534D">
        <w:t xml:space="preserve"> </w:t>
      </w:r>
    </w:p>
    <w:p w14:paraId="000003A8" w14:textId="659C2B6D" w:rsidR="00133358" w:rsidRPr="00F7534D" w:rsidRDefault="006B7EDE" w:rsidP="00F7534D">
      <w:pPr>
        <w:widowControl w:val="0"/>
        <w:numPr>
          <w:ilvl w:val="1"/>
          <w:numId w:val="47"/>
        </w:numPr>
        <w:pBdr>
          <w:top w:val="nil"/>
          <w:left w:val="nil"/>
          <w:bottom w:val="nil"/>
          <w:right w:val="nil"/>
          <w:between w:val="nil"/>
        </w:pBdr>
        <w:spacing w:after="0" w:line="240" w:lineRule="auto"/>
        <w:ind w:left="0" w:firstLine="0"/>
      </w:pPr>
      <w:bookmarkStart w:id="248" w:name="_Ref93697301"/>
      <w:r w:rsidRPr="00F7534D">
        <w:t xml:space="preserve">Šalys privalo bendradarbiauti ir siekti sudaryti Susitarimą kaip galima greičiau, bet ne ilgiau nei per </w:t>
      </w:r>
      <w:r w:rsidR="00462E9C" w:rsidRPr="00F7534D">
        <w:t>30</w:t>
      </w:r>
      <w:r w:rsidRPr="00F7534D">
        <w:t xml:space="preserve"> </w:t>
      </w:r>
      <w:r w:rsidR="00F53D63" w:rsidRPr="00F7534D">
        <w:t xml:space="preserve">(trisdešimt) </w:t>
      </w:r>
      <w:r w:rsidRPr="00F7534D">
        <w:t>darbo dienų nuo Susitarimo inicijavimo (nebent Šalys raštu susitaria dėl ilgesni</w:t>
      </w:r>
      <w:r w:rsidR="001439D7" w:rsidRPr="00F7534D">
        <w:t>ų</w:t>
      </w:r>
      <w:r w:rsidRPr="00F7534D">
        <w:t xml:space="preserve"> termin</w:t>
      </w:r>
      <w:r w:rsidR="001439D7" w:rsidRPr="00F7534D">
        <w:t>ų</w:t>
      </w:r>
      <w:r w:rsidRPr="00F7534D">
        <w:t>).</w:t>
      </w:r>
      <w:bookmarkEnd w:id="248"/>
    </w:p>
    <w:p w14:paraId="000003AB" w14:textId="4991ED5B" w:rsidR="00133358" w:rsidRPr="00F7534D" w:rsidRDefault="006B7EDE" w:rsidP="00F7534D">
      <w:pPr>
        <w:widowControl w:val="0"/>
        <w:numPr>
          <w:ilvl w:val="1"/>
          <w:numId w:val="47"/>
        </w:numPr>
        <w:pBdr>
          <w:top w:val="nil"/>
          <w:left w:val="nil"/>
          <w:bottom w:val="nil"/>
          <w:right w:val="nil"/>
          <w:between w:val="nil"/>
        </w:pBdr>
        <w:spacing w:after="0" w:line="240" w:lineRule="auto"/>
        <w:ind w:left="0" w:firstLine="0"/>
      </w:pPr>
      <w:r w:rsidRPr="00F7534D">
        <w:t>Susitarimai įsigalioja nuo jų sudarymo. Susitarime Šalys gali numatyti, kad jis taikomas Šalių santykiams, atsiradusiems iki Susitarimo sudarymo.</w:t>
      </w:r>
      <w:r w:rsidR="005C55AE" w:rsidRPr="00F7534D">
        <w:t xml:space="preserve"> Susitarimą </w:t>
      </w:r>
      <w:r w:rsidR="00D93B2C" w:rsidRPr="00F7534D">
        <w:t>Pirkėjas</w:t>
      </w:r>
      <w:r w:rsidR="005C55AE" w:rsidRPr="00F7534D">
        <w:t xml:space="preserve"> privalo paviešinti </w:t>
      </w:r>
      <w:r w:rsidR="006E7D76" w:rsidRPr="00F7534D">
        <w:t xml:space="preserve">VPĮ 33 </w:t>
      </w:r>
      <w:r w:rsidR="00741AD9" w:rsidRPr="00F7534D">
        <w:t xml:space="preserve">ir 86 </w:t>
      </w:r>
      <w:r w:rsidR="006E7D76" w:rsidRPr="00F7534D">
        <w:t>straipsn</w:t>
      </w:r>
      <w:r w:rsidR="00741AD9" w:rsidRPr="00F7534D">
        <w:t xml:space="preserve">iuose </w:t>
      </w:r>
      <w:r w:rsidR="006E7D76" w:rsidRPr="00F7534D">
        <w:t>nustatyta tvarka.</w:t>
      </w:r>
    </w:p>
    <w:p w14:paraId="000003AC" w14:textId="6F547EBF" w:rsidR="00133358" w:rsidRPr="00F7534D" w:rsidRDefault="006B7EDE" w:rsidP="00F7534D">
      <w:pPr>
        <w:pStyle w:val="Antrat1"/>
        <w:widowControl w:val="0"/>
        <w:numPr>
          <w:ilvl w:val="0"/>
          <w:numId w:val="47"/>
        </w:numPr>
        <w:tabs>
          <w:tab w:val="left" w:pos="426"/>
        </w:tabs>
        <w:spacing w:before="0" w:after="0"/>
        <w:ind w:left="0" w:firstLine="0"/>
        <w:jc w:val="both"/>
        <w:rPr>
          <w:color w:val="auto"/>
        </w:rPr>
      </w:pPr>
      <w:bookmarkStart w:id="249" w:name="_Ref88655540"/>
      <w:bookmarkStart w:id="250" w:name="_Toc138675498"/>
      <w:bookmarkStart w:id="251" w:name="_Toc140600230"/>
      <w:r w:rsidRPr="00F7534D">
        <w:rPr>
          <w:color w:val="auto"/>
        </w:rPr>
        <w:t>Sutarties nutraukimas</w:t>
      </w:r>
      <w:bookmarkEnd w:id="249"/>
      <w:bookmarkEnd w:id="250"/>
      <w:bookmarkEnd w:id="251"/>
    </w:p>
    <w:p w14:paraId="1D005076" w14:textId="5FA8A3D2" w:rsidR="00610E11" w:rsidRPr="00F7534D" w:rsidRDefault="00610E11" w:rsidP="00F7534D">
      <w:pPr>
        <w:pStyle w:val="Antrat2"/>
        <w:widowControl w:val="0"/>
        <w:numPr>
          <w:ilvl w:val="1"/>
          <w:numId w:val="47"/>
        </w:numPr>
        <w:spacing w:before="0" w:after="0"/>
        <w:ind w:left="0" w:firstLine="0"/>
        <w:rPr>
          <w:b w:val="0"/>
          <w:bCs/>
          <w:color w:val="auto"/>
        </w:rPr>
      </w:pPr>
      <w:bookmarkStart w:id="252" w:name="_Ref88488501"/>
      <w:bookmarkStart w:id="253" w:name="_Toc138675499"/>
      <w:bookmarkStart w:id="254" w:name="_Toc140600231"/>
      <w:r w:rsidRPr="00F7534D">
        <w:rPr>
          <w:b w:val="0"/>
          <w:bCs/>
          <w:color w:val="auto"/>
        </w:rPr>
        <w:t xml:space="preserve">Sutartis gali būti nutraukiama </w:t>
      </w:r>
      <w:r w:rsidR="009F3B2F" w:rsidRPr="00F7534D">
        <w:rPr>
          <w:b w:val="0"/>
          <w:bCs/>
          <w:color w:val="auto"/>
        </w:rPr>
        <w:t>VPĮ</w:t>
      </w:r>
      <w:r w:rsidRPr="00F7534D">
        <w:rPr>
          <w:b w:val="0"/>
          <w:bCs/>
          <w:color w:val="auto"/>
        </w:rPr>
        <w:t xml:space="preserve"> 90 straipsnyje numatytais atvejais.</w:t>
      </w:r>
    </w:p>
    <w:p w14:paraId="000003AD" w14:textId="155C9D04" w:rsidR="00133358" w:rsidRPr="00F7534D" w:rsidRDefault="006B7EDE" w:rsidP="00F7534D">
      <w:pPr>
        <w:pStyle w:val="Antrat2"/>
        <w:widowControl w:val="0"/>
        <w:numPr>
          <w:ilvl w:val="1"/>
          <w:numId w:val="47"/>
        </w:numPr>
        <w:spacing w:before="0" w:after="0"/>
        <w:ind w:left="0" w:firstLine="0"/>
        <w:rPr>
          <w:color w:val="auto"/>
        </w:rPr>
      </w:pPr>
      <w:r w:rsidRPr="00F7534D">
        <w:rPr>
          <w:color w:val="auto"/>
        </w:rPr>
        <w:t>Pretenzijos dėl Sutarties pažeidimų</w:t>
      </w:r>
      <w:bookmarkEnd w:id="252"/>
      <w:bookmarkEnd w:id="253"/>
      <w:bookmarkEnd w:id="254"/>
    </w:p>
    <w:p w14:paraId="000003AE" w14:textId="1EDE6068" w:rsidR="00133358" w:rsidRPr="00F7534D" w:rsidRDefault="00D96720" w:rsidP="00F7534D">
      <w:pPr>
        <w:widowControl w:val="0"/>
        <w:numPr>
          <w:ilvl w:val="2"/>
          <w:numId w:val="47"/>
        </w:numPr>
        <w:pBdr>
          <w:top w:val="nil"/>
          <w:left w:val="nil"/>
          <w:bottom w:val="nil"/>
          <w:right w:val="nil"/>
          <w:between w:val="nil"/>
        </w:pBdr>
        <w:spacing w:after="0" w:line="240" w:lineRule="auto"/>
        <w:ind w:left="0" w:firstLine="0"/>
      </w:pPr>
      <w:bookmarkStart w:id="255" w:name="_Ref93695983"/>
      <w:r w:rsidRPr="00F7534D">
        <w:t>Jeigu</w:t>
      </w:r>
      <w:r w:rsidR="006B7EDE" w:rsidRPr="00F7534D">
        <w:t xml:space="preserve"> </w:t>
      </w:r>
      <w:r w:rsidR="00266C34" w:rsidRPr="00F7534D">
        <w:t xml:space="preserve">Šalis </w:t>
      </w:r>
      <w:r w:rsidR="006B7EDE" w:rsidRPr="00F7534D">
        <w:t xml:space="preserve">pažeidžia Sutartį arba Įstatymus, </w:t>
      </w:r>
      <w:r w:rsidR="0070556B" w:rsidRPr="00F7534D">
        <w:t xml:space="preserve">kita </w:t>
      </w:r>
      <w:r w:rsidR="00266C34" w:rsidRPr="00F7534D">
        <w:t>Š</w:t>
      </w:r>
      <w:r w:rsidR="0070556B" w:rsidRPr="00F7534D">
        <w:t xml:space="preserve">alis </w:t>
      </w:r>
      <w:r w:rsidR="006B7EDE" w:rsidRPr="00F7534D">
        <w:t>turi teisę pareikšti</w:t>
      </w:r>
      <w:r w:rsidR="00742250" w:rsidRPr="00F7534D">
        <w:t xml:space="preserve"> </w:t>
      </w:r>
      <w:r w:rsidR="00F84D27" w:rsidRPr="00F7534D">
        <w:t xml:space="preserve">jai </w:t>
      </w:r>
      <w:r w:rsidR="006B7EDE" w:rsidRPr="00F7534D">
        <w:t xml:space="preserve">rašytinę pretenziją, nurodyti, kokią Sutarties ar Įstatymo nuostatą ir kokiu būdu </w:t>
      </w:r>
      <w:r w:rsidR="0070556B" w:rsidRPr="00F7534D">
        <w:t xml:space="preserve">priešinga </w:t>
      </w:r>
      <w:r w:rsidR="00266C34" w:rsidRPr="00F7534D">
        <w:t>Š</w:t>
      </w:r>
      <w:r w:rsidR="0070556B" w:rsidRPr="00F7534D">
        <w:t xml:space="preserve">alis </w:t>
      </w:r>
      <w:r w:rsidR="006B7EDE" w:rsidRPr="00F7534D">
        <w:t>pažeidė, bei nustatyti protingą terminą ištaisyti pažeidimą.</w:t>
      </w:r>
      <w:r w:rsidR="00AB4910" w:rsidRPr="00F7534D">
        <w:t xml:space="preserve"> Tuo atveju, jeigu </w:t>
      </w:r>
      <w:r w:rsidR="00892216" w:rsidRPr="00F7534D">
        <w:t>Šalis</w:t>
      </w:r>
      <w:r w:rsidR="00AB4910" w:rsidRPr="00F7534D">
        <w:t xml:space="preserve"> tokioje pretenzijoje įspėja </w:t>
      </w:r>
      <w:r w:rsidR="00892216" w:rsidRPr="00F7534D">
        <w:t>kitą Šalį</w:t>
      </w:r>
      <w:r w:rsidR="00AB4910" w:rsidRPr="00F7534D">
        <w:t xml:space="preserve"> apie Sutarties nutraukimą, jeigu </w:t>
      </w:r>
      <w:r w:rsidR="00892216" w:rsidRPr="00F7534D">
        <w:t>ši</w:t>
      </w:r>
      <w:r w:rsidR="00AB4910" w:rsidRPr="00F7534D">
        <w:t xml:space="preserve"> neištaisys pažeidimų, </w:t>
      </w:r>
      <w:r w:rsidR="00892216" w:rsidRPr="00F7534D">
        <w:t xml:space="preserve">tuomet pretenzijoje </w:t>
      </w:r>
      <w:r w:rsidR="00BF4927" w:rsidRPr="00F7534D">
        <w:t xml:space="preserve">turi būti nustatytas ne trumpesnis nei 30 </w:t>
      </w:r>
      <w:r w:rsidR="00A72383" w:rsidRPr="00F7534D">
        <w:t>(</w:t>
      </w:r>
      <w:r w:rsidR="00F7667B" w:rsidRPr="00F7534D">
        <w:t>trisdešimt</w:t>
      </w:r>
      <w:r w:rsidR="00A72383" w:rsidRPr="00F7534D">
        <w:t xml:space="preserve">) </w:t>
      </w:r>
      <w:r w:rsidR="00BF4927" w:rsidRPr="00F7534D">
        <w:t>dienų terminas pažeidimui ištaisyti.</w:t>
      </w:r>
      <w:bookmarkEnd w:id="255"/>
    </w:p>
    <w:p w14:paraId="000003AF" w14:textId="6B60E5EB" w:rsidR="00133358" w:rsidRPr="00F7534D" w:rsidRDefault="0070556B" w:rsidP="00F7534D">
      <w:pPr>
        <w:widowControl w:val="0"/>
        <w:numPr>
          <w:ilvl w:val="2"/>
          <w:numId w:val="47"/>
        </w:numPr>
        <w:pBdr>
          <w:top w:val="nil"/>
          <w:left w:val="nil"/>
          <w:bottom w:val="nil"/>
          <w:right w:val="nil"/>
          <w:between w:val="nil"/>
        </w:pBdr>
        <w:spacing w:after="0" w:line="240" w:lineRule="auto"/>
        <w:ind w:left="0" w:firstLine="0"/>
      </w:pPr>
      <w:bookmarkStart w:id="256" w:name="_Ref89049391"/>
      <w:r w:rsidRPr="00F7534D">
        <w:t xml:space="preserve">Gavęs pretenziją </w:t>
      </w:r>
      <w:r w:rsidR="00D93B2C" w:rsidRPr="00F7534D">
        <w:t>Pirkėjas</w:t>
      </w:r>
      <w:r w:rsidRPr="00F7534D">
        <w:t xml:space="preserve"> ar </w:t>
      </w:r>
      <w:r w:rsidR="00D93B2C" w:rsidRPr="00F7534D">
        <w:t>Tiekėjas</w:t>
      </w:r>
      <w:r w:rsidR="006B7EDE" w:rsidRPr="00F7534D">
        <w:t xml:space="preserve"> privalo nedelsdamas, bet ne vėliau nei per 5 </w:t>
      </w:r>
      <w:r w:rsidR="00F7667B" w:rsidRPr="00F7534D">
        <w:t xml:space="preserve">(penkias) </w:t>
      </w:r>
      <w:r w:rsidR="006B7EDE" w:rsidRPr="00F7534D">
        <w:t>darbo dienas, atsakyti į</w:t>
      </w:r>
      <w:r w:rsidR="00742250" w:rsidRPr="00F7534D">
        <w:t xml:space="preserve"> </w:t>
      </w:r>
      <w:r w:rsidR="006B7EDE" w:rsidRPr="00F7534D">
        <w:t xml:space="preserve">pretenziją ir nurodyti, kokių priemonių imsis, siekdamas ištaisyti pažeidimą per </w:t>
      </w:r>
      <w:r w:rsidRPr="00F7534D">
        <w:t xml:space="preserve">pretenzijoje </w:t>
      </w:r>
      <w:r w:rsidR="006B7EDE" w:rsidRPr="00F7534D">
        <w:t xml:space="preserve">nustatytą terminą, arba motyvuotai pasiūlyti kitą pagrįstą terminą. </w:t>
      </w:r>
      <w:r w:rsidR="006926DD" w:rsidRPr="00F7534D">
        <w:t xml:space="preserve">Pretenziją gavusios </w:t>
      </w:r>
      <w:r w:rsidR="00266C34" w:rsidRPr="00F7534D">
        <w:t>Š</w:t>
      </w:r>
      <w:r w:rsidRPr="00F7534D">
        <w:t>alies</w:t>
      </w:r>
      <w:r w:rsidR="006B7EDE" w:rsidRPr="00F7534D">
        <w:t xml:space="preserve"> pasiūlytasis terminas pakeičia terminą, nurodytą pretenzijoje, tik jeigu </w:t>
      </w:r>
      <w:r w:rsidRPr="00F7534D">
        <w:t xml:space="preserve">kita </w:t>
      </w:r>
      <w:r w:rsidR="00340691" w:rsidRPr="00F7534D">
        <w:t>Š</w:t>
      </w:r>
      <w:r w:rsidRPr="00F7534D">
        <w:t xml:space="preserve">alis </w:t>
      </w:r>
      <w:r w:rsidR="006B7EDE" w:rsidRPr="00F7534D">
        <w:t>jį patvirtina.</w:t>
      </w:r>
      <w:bookmarkEnd w:id="256"/>
    </w:p>
    <w:p w14:paraId="000003B0" w14:textId="6796B157" w:rsidR="00133358" w:rsidRPr="00F7534D" w:rsidRDefault="006B7EDE" w:rsidP="00F7534D">
      <w:pPr>
        <w:pStyle w:val="Antrat2"/>
        <w:widowControl w:val="0"/>
        <w:numPr>
          <w:ilvl w:val="1"/>
          <w:numId w:val="47"/>
        </w:numPr>
        <w:spacing w:before="0" w:after="0"/>
        <w:ind w:left="0" w:firstLine="0"/>
        <w:rPr>
          <w:color w:val="auto"/>
        </w:rPr>
      </w:pPr>
      <w:bookmarkStart w:id="257" w:name="_Toc138675500"/>
      <w:bookmarkStart w:id="258" w:name="_Toc140600232"/>
      <w:r w:rsidRPr="00F7534D">
        <w:rPr>
          <w:color w:val="auto"/>
        </w:rPr>
        <w:t xml:space="preserve">Sutarties nutraukimas </w:t>
      </w:r>
      <w:r w:rsidR="00D93B2C" w:rsidRPr="00F7534D">
        <w:rPr>
          <w:color w:val="auto"/>
        </w:rPr>
        <w:t>Pirkėjo</w:t>
      </w:r>
      <w:r w:rsidRPr="00F7534D">
        <w:rPr>
          <w:color w:val="auto"/>
        </w:rPr>
        <w:t xml:space="preserve"> iniciatyva</w:t>
      </w:r>
      <w:bookmarkEnd w:id="257"/>
      <w:bookmarkEnd w:id="258"/>
    </w:p>
    <w:p w14:paraId="000003B1" w14:textId="7BDC0226"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r w:rsidRPr="00F7534D">
        <w:t>Pirkėjas</w:t>
      </w:r>
      <w:r w:rsidR="006B7EDE" w:rsidRPr="00F7534D">
        <w:t xml:space="preserve"> turi teisę vienašališkai ne teismo tvarka nutraukti Sutartį, jeigu </w:t>
      </w:r>
      <w:r w:rsidRPr="00F7534D">
        <w:t>Tiekėjas</w:t>
      </w:r>
      <w:r w:rsidR="006B7EDE" w:rsidRPr="00F7534D">
        <w:t xml:space="preserve"> (bet kuris </w:t>
      </w:r>
      <w:r w:rsidRPr="00F7534D">
        <w:t>Tiekėjo</w:t>
      </w:r>
      <w:r w:rsidR="006B7EDE" w:rsidRPr="00F7534D">
        <w:t xml:space="preserve"> jungtinės veiklos partneris) padaro esminį Sutarties pažeidimą, tai yra:</w:t>
      </w:r>
    </w:p>
    <w:p w14:paraId="000003B2" w14:textId="29633D23" w:rsidR="00133358" w:rsidRPr="00F7534D" w:rsidRDefault="00F0479A" w:rsidP="00F7534D">
      <w:pPr>
        <w:widowControl w:val="0"/>
        <w:numPr>
          <w:ilvl w:val="3"/>
          <w:numId w:val="47"/>
        </w:numPr>
        <w:pBdr>
          <w:top w:val="nil"/>
          <w:left w:val="nil"/>
          <w:bottom w:val="nil"/>
          <w:right w:val="nil"/>
          <w:between w:val="nil"/>
        </w:pBdr>
        <w:spacing w:after="0" w:line="240" w:lineRule="auto"/>
        <w:ind w:left="0" w:firstLine="0"/>
      </w:pPr>
      <w:bookmarkStart w:id="259" w:name="_3mj2wkv"/>
      <w:bookmarkStart w:id="260" w:name="_Ref88654785"/>
      <w:bookmarkEnd w:id="259"/>
      <w:r w:rsidRPr="00F7534D">
        <w:t>netiekia Prekių arba tiekia jas</w:t>
      </w:r>
      <w:r w:rsidR="006B7EDE" w:rsidRPr="00F7534D">
        <w:t xml:space="preserve"> akivaizdžiai per lėtai, kad spėtų </w:t>
      </w:r>
      <w:r w:rsidRPr="00F7534D">
        <w:t>viską pristatyti per nustatytus</w:t>
      </w:r>
      <w:r w:rsidR="00F84D27" w:rsidRPr="00F7534D">
        <w:t xml:space="preserve"> </w:t>
      </w:r>
      <w:r w:rsidR="006B7EDE" w:rsidRPr="00F7534D">
        <w:t xml:space="preserve">terminus, ir, gavęs </w:t>
      </w:r>
      <w:r w:rsidR="00D93B2C" w:rsidRPr="00F7534D">
        <w:t>Pirkėjo</w:t>
      </w:r>
      <w:r w:rsidR="006B7EDE" w:rsidRPr="00F7534D">
        <w:t xml:space="preserve"> pretenzij</w:t>
      </w:r>
      <w:r w:rsidR="00BF4927" w:rsidRPr="00F7534D">
        <w:t>ą</w:t>
      </w:r>
      <w:r w:rsidR="006B7EDE" w:rsidRPr="00F7534D">
        <w:t xml:space="preserve"> dėl vėlavimo, nesiima </w:t>
      </w:r>
      <w:r w:rsidRPr="00F7534D">
        <w:t xml:space="preserve">jokių </w:t>
      </w:r>
      <w:r w:rsidR="006B7EDE" w:rsidRPr="00F7534D">
        <w:t>paspartinimo priemonių;</w:t>
      </w:r>
      <w:bookmarkEnd w:id="260"/>
      <w:r w:rsidR="006B7EDE" w:rsidRPr="00F7534D">
        <w:t xml:space="preserve"> </w:t>
      </w:r>
    </w:p>
    <w:p w14:paraId="000003B3" w14:textId="2A391CCB" w:rsidR="00133358" w:rsidRPr="00F7534D" w:rsidRDefault="006B7EDE" w:rsidP="00F7534D">
      <w:pPr>
        <w:widowControl w:val="0"/>
        <w:numPr>
          <w:ilvl w:val="3"/>
          <w:numId w:val="47"/>
        </w:numPr>
        <w:pBdr>
          <w:top w:val="nil"/>
          <w:left w:val="nil"/>
          <w:bottom w:val="nil"/>
          <w:right w:val="nil"/>
          <w:between w:val="nil"/>
        </w:pBdr>
        <w:spacing w:after="0" w:line="240" w:lineRule="auto"/>
        <w:ind w:left="0" w:firstLine="0"/>
      </w:pPr>
      <w:bookmarkStart w:id="261" w:name="_21od6so"/>
      <w:bookmarkEnd w:id="261"/>
      <w:r w:rsidRPr="00F7534D">
        <w:t xml:space="preserve">pažeidžia </w:t>
      </w:r>
      <w:r w:rsidR="00F0479A" w:rsidRPr="00F7534D">
        <w:t xml:space="preserve">Prekių pristatymo </w:t>
      </w:r>
      <w:r w:rsidRPr="00F7534D">
        <w:t>terminus ir priskaičiuotų netesybų už vėlavimą suma viršija 20</w:t>
      </w:r>
      <w:r w:rsidR="002A0C4B" w:rsidRPr="00F7534D">
        <w:t xml:space="preserve"> (dvidešimt) proc.</w:t>
      </w:r>
      <w:r w:rsidRPr="00F7534D">
        <w:t xml:space="preserve"> Pradinės sutarties vertės;</w:t>
      </w:r>
    </w:p>
    <w:p w14:paraId="000003B4" w14:textId="11C91485" w:rsidR="00133358" w:rsidRPr="00F7534D" w:rsidRDefault="006B7EDE" w:rsidP="00F7534D">
      <w:pPr>
        <w:widowControl w:val="0"/>
        <w:numPr>
          <w:ilvl w:val="3"/>
          <w:numId w:val="47"/>
        </w:numPr>
        <w:pBdr>
          <w:top w:val="nil"/>
          <w:left w:val="nil"/>
          <w:bottom w:val="nil"/>
          <w:right w:val="nil"/>
          <w:between w:val="nil"/>
        </w:pBdr>
        <w:spacing w:after="0" w:line="240" w:lineRule="auto"/>
        <w:ind w:left="0" w:firstLine="0"/>
      </w:pPr>
      <w:bookmarkStart w:id="262" w:name="_gtnh0h"/>
      <w:bookmarkStart w:id="263" w:name="_Ref88653519"/>
      <w:bookmarkEnd w:id="262"/>
      <w:r w:rsidRPr="00F7534D">
        <w:t xml:space="preserve">pažeidžia </w:t>
      </w:r>
      <w:r w:rsidR="00F0479A" w:rsidRPr="00F7534D">
        <w:t xml:space="preserve">Prekių pristatymo </w:t>
      </w:r>
      <w:r w:rsidRPr="00F7534D">
        <w:t xml:space="preserve">terminus ir dėl </w:t>
      </w:r>
      <w:r w:rsidR="00F0479A" w:rsidRPr="00F7534D">
        <w:t xml:space="preserve">Prekių pristatymo </w:t>
      </w:r>
      <w:r w:rsidRPr="00F7534D">
        <w:t xml:space="preserve">vėlavimo </w:t>
      </w:r>
      <w:r w:rsidR="00F0479A" w:rsidRPr="00F7534D">
        <w:t xml:space="preserve">Prekės </w:t>
      </w:r>
      <w:r w:rsidRPr="00F7534D">
        <w:t xml:space="preserve">praranda prasmę </w:t>
      </w:r>
      <w:r w:rsidR="00D93B2C" w:rsidRPr="00F7534D">
        <w:t>Pirkėjui</w:t>
      </w:r>
      <w:r w:rsidR="00E92334" w:rsidRPr="00F7534D">
        <w:t>;</w:t>
      </w:r>
      <w:bookmarkEnd w:id="263"/>
    </w:p>
    <w:p w14:paraId="000003B5" w14:textId="18705505" w:rsidR="00133358" w:rsidRPr="00F7534D" w:rsidRDefault="006B7EDE" w:rsidP="00F7534D">
      <w:pPr>
        <w:widowControl w:val="0"/>
        <w:numPr>
          <w:ilvl w:val="3"/>
          <w:numId w:val="47"/>
        </w:numPr>
        <w:pBdr>
          <w:top w:val="nil"/>
          <w:left w:val="nil"/>
          <w:bottom w:val="nil"/>
          <w:right w:val="nil"/>
          <w:between w:val="nil"/>
        </w:pBdr>
        <w:spacing w:after="0" w:line="240" w:lineRule="auto"/>
        <w:ind w:left="0" w:firstLine="0"/>
      </w:pPr>
      <w:bookmarkStart w:id="264" w:name="_30tazoa"/>
      <w:bookmarkStart w:id="265" w:name="_Ref93696121"/>
      <w:bookmarkEnd w:id="264"/>
      <w:r w:rsidRPr="00F7534D">
        <w:t>nepasiekia minimalių ekonominio naudingumo kriterijų reikšmių ir parametrų</w:t>
      </w:r>
      <w:r w:rsidR="00CA7975" w:rsidRPr="00F7534D">
        <w:t xml:space="preserve"> ir, gavęs </w:t>
      </w:r>
      <w:r w:rsidR="00D93B2C" w:rsidRPr="00F7534D">
        <w:t>Pirkėjo</w:t>
      </w:r>
      <w:r w:rsidR="00CA7975" w:rsidRPr="00F7534D">
        <w:t xml:space="preserve"> pretenziją, neištaiso pažeidimų</w:t>
      </w:r>
      <w:r w:rsidRPr="00F7534D">
        <w:t>;</w:t>
      </w:r>
      <w:bookmarkEnd w:id="265"/>
    </w:p>
    <w:p w14:paraId="000003B6" w14:textId="0534177E" w:rsidR="00133358" w:rsidRPr="00F7534D" w:rsidRDefault="006B7EDE" w:rsidP="00F7534D">
      <w:pPr>
        <w:widowControl w:val="0"/>
        <w:numPr>
          <w:ilvl w:val="3"/>
          <w:numId w:val="47"/>
        </w:numPr>
        <w:pBdr>
          <w:top w:val="nil"/>
          <w:left w:val="nil"/>
          <w:bottom w:val="nil"/>
          <w:right w:val="nil"/>
          <w:between w:val="nil"/>
        </w:pBdr>
        <w:spacing w:after="0" w:line="240" w:lineRule="auto"/>
        <w:ind w:left="0" w:firstLine="0"/>
      </w:pPr>
      <w:bookmarkStart w:id="266" w:name="_1fyl9w3"/>
      <w:bookmarkStart w:id="267" w:name="_Ref88654800"/>
      <w:bookmarkEnd w:id="266"/>
      <w:r w:rsidRPr="00F7534D">
        <w:t xml:space="preserve">neįvykdo visų Įstatymų ir Sutarties reikalavimų ir dėl to </w:t>
      </w:r>
      <w:r w:rsidR="00B73C3D" w:rsidRPr="00F7534D">
        <w:t>Prekės</w:t>
      </w:r>
      <w:r w:rsidRPr="00F7534D">
        <w:t xml:space="preserve"> neturi įprastai reikalaujamų ir (arba) Įstatymuose bei Sutartyje numatytų savybių ir (arba) negali būti naudojam</w:t>
      </w:r>
      <w:r w:rsidR="00375FBB" w:rsidRPr="00F7534D">
        <w:t>o</w:t>
      </w:r>
      <w:r w:rsidRPr="00F7534D">
        <w:t xml:space="preserve">s pagal paskirtį per numatytąją </w:t>
      </w:r>
      <w:r w:rsidR="00B73C3D" w:rsidRPr="00F7534D">
        <w:t>Prekių</w:t>
      </w:r>
      <w:r w:rsidR="31A7E6DE" w:rsidRPr="00F7534D">
        <w:t xml:space="preserve"> </w:t>
      </w:r>
      <w:r w:rsidRPr="00F7534D">
        <w:t>gyvavimo trukmę;</w:t>
      </w:r>
      <w:bookmarkEnd w:id="267"/>
    </w:p>
    <w:p w14:paraId="18719E22" w14:textId="71E4EF3D" w:rsidR="004D709F" w:rsidRPr="00F7534D" w:rsidRDefault="004D709F" w:rsidP="00F7534D">
      <w:pPr>
        <w:widowControl w:val="0"/>
        <w:numPr>
          <w:ilvl w:val="3"/>
          <w:numId w:val="47"/>
        </w:numPr>
        <w:pBdr>
          <w:top w:val="nil"/>
          <w:left w:val="nil"/>
          <w:bottom w:val="nil"/>
          <w:right w:val="nil"/>
          <w:between w:val="nil"/>
        </w:pBdr>
        <w:spacing w:after="0" w:line="240" w:lineRule="auto"/>
        <w:ind w:left="0" w:firstLine="0"/>
      </w:pPr>
      <w:bookmarkStart w:id="268" w:name="_3zy8sjw"/>
      <w:bookmarkStart w:id="269" w:name="_Ref93695543"/>
      <w:bookmarkEnd w:id="268"/>
      <w:r w:rsidRPr="00F7534D">
        <w:t xml:space="preserve">padaro kitą Sutarties pažeidimą, kuris atitinka esminio Sutarties pažeidimo požymius, nurodytus Lietuvos Respublikos civiliniame kodekse, ir, gavęs </w:t>
      </w:r>
      <w:r w:rsidR="00D93B2C" w:rsidRPr="00F7534D">
        <w:t>Pirkėjo</w:t>
      </w:r>
      <w:r w:rsidRPr="00F7534D">
        <w:t xml:space="preserve"> pretenziją, neištaiso pažeidimo;</w:t>
      </w:r>
      <w:bookmarkEnd w:id="269"/>
    </w:p>
    <w:p w14:paraId="241426E6" w14:textId="3D22254B" w:rsidR="00335262" w:rsidRPr="00F7534D" w:rsidRDefault="06F07367" w:rsidP="00F7534D">
      <w:pPr>
        <w:widowControl w:val="0"/>
        <w:pBdr>
          <w:top w:val="nil"/>
          <w:left w:val="nil"/>
          <w:bottom w:val="nil"/>
          <w:right w:val="nil"/>
          <w:between w:val="nil"/>
        </w:pBdr>
        <w:spacing w:after="0" w:line="240" w:lineRule="auto"/>
      </w:pPr>
      <w:r w:rsidRPr="00F7534D">
        <w:t>20.3.2. Pirkėjas turi teisę vienašališkai nutraukti Sutartį, jeigu:</w:t>
      </w:r>
    </w:p>
    <w:p w14:paraId="540FECCB" w14:textId="0C47D7BF" w:rsidR="00335262" w:rsidRPr="00F7534D" w:rsidRDefault="06F07367" w:rsidP="00F7534D">
      <w:pPr>
        <w:widowControl w:val="0"/>
        <w:pBdr>
          <w:top w:val="nil"/>
          <w:left w:val="nil"/>
          <w:bottom w:val="nil"/>
          <w:right w:val="nil"/>
          <w:between w:val="nil"/>
        </w:pBdr>
        <w:spacing w:after="0" w:line="240" w:lineRule="auto"/>
      </w:pPr>
      <w:r w:rsidRPr="00F7534D">
        <w:t xml:space="preserve">20.3.2.1. </w:t>
      </w:r>
      <w:r w:rsidR="00652022" w:rsidRPr="00F7534D">
        <w:t xml:space="preserve">Sutarties vykdymo metu paaiškėja, kad Tiekėjas </w:t>
      </w:r>
      <w:r w:rsidR="60B13864" w:rsidRPr="00F7534D">
        <w:t>atitinka</w:t>
      </w:r>
      <w:r w:rsidR="00652022" w:rsidRPr="00F7534D">
        <w:t xml:space="preserve"> VPĮ 46 straipsnio 1 dalį ar kit</w:t>
      </w:r>
      <w:r w:rsidR="73AF101D" w:rsidRPr="00F7534D">
        <w:t>us</w:t>
      </w:r>
      <w:r w:rsidR="00652022" w:rsidRPr="00F7534D">
        <w:t xml:space="preserve"> Pirkimo sąlygose nustatyt</w:t>
      </w:r>
      <w:r w:rsidR="74299C92" w:rsidRPr="00F7534D">
        <w:t>us</w:t>
      </w:r>
      <w:r w:rsidR="00652022" w:rsidRPr="00F7534D">
        <w:t xml:space="preserve"> pašalinimo pagrind</w:t>
      </w:r>
      <w:r w:rsidR="5D114983" w:rsidRPr="00F7534D">
        <w:t>us</w:t>
      </w:r>
      <w:r w:rsidR="00652022" w:rsidRPr="00F7534D">
        <w:t>;</w:t>
      </w:r>
    </w:p>
    <w:p w14:paraId="000003B9" w14:textId="22E93041" w:rsidR="00133358" w:rsidRPr="00F7534D" w:rsidRDefault="1E126C23" w:rsidP="00F7534D">
      <w:pPr>
        <w:widowControl w:val="0"/>
        <w:pBdr>
          <w:top w:val="nil"/>
          <w:left w:val="nil"/>
          <w:bottom w:val="nil"/>
          <w:right w:val="nil"/>
          <w:between w:val="nil"/>
        </w:pBdr>
        <w:spacing w:after="0" w:line="240" w:lineRule="auto"/>
      </w:pPr>
      <w:r w:rsidRPr="00F7534D">
        <w:t xml:space="preserve">20.3.2.2. </w:t>
      </w:r>
      <w:r w:rsidR="00FF27FF" w:rsidRPr="00F7534D">
        <w:t>Tiekėjas bankrutuoja arba yra likviduojamas, sustabdo ūkinę veiklą</w:t>
      </w:r>
      <w:r w:rsidR="00C6667C" w:rsidRPr="00F7534D">
        <w:t xml:space="preserve"> arba kituose teisės aktuose numatyta tvarka susidaro analogiška situacija</w:t>
      </w:r>
      <w:r w:rsidR="00F84D82" w:rsidRPr="00F7534D">
        <w:t>.</w:t>
      </w:r>
    </w:p>
    <w:p w14:paraId="000003BB" w14:textId="02C2DD98" w:rsidR="00133358" w:rsidRPr="00F7534D" w:rsidRDefault="7D64DEBB" w:rsidP="00F7534D">
      <w:pPr>
        <w:widowControl w:val="0"/>
        <w:pBdr>
          <w:top w:val="nil"/>
          <w:left w:val="nil"/>
          <w:bottom w:val="nil"/>
          <w:right w:val="nil"/>
          <w:between w:val="nil"/>
        </w:pBdr>
        <w:spacing w:after="0" w:line="240" w:lineRule="auto"/>
      </w:pPr>
      <w:r w:rsidRPr="00F7534D">
        <w:t xml:space="preserve">20.3.3. </w:t>
      </w:r>
      <w:r w:rsidR="00D96720" w:rsidRPr="00F7534D">
        <w:t>Jeigu</w:t>
      </w:r>
      <w:r w:rsidR="006B7EDE" w:rsidRPr="00F7534D">
        <w:t xml:space="preserve"> </w:t>
      </w:r>
      <w:r w:rsidR="00372992" w:rsidRPr="00F7534D">
        <w:t>20.3.</w:t>
      </w:r>
      <w:r w:rsidR="00962269" w:rsidRPr="00F7534D">
        <w:t>1.1-2</w:t>
      </w:r>
      <w:r w:rsidR="0008117E" w:rsidRPr="00F7534D">
        <w:t>0.</w:t>
      </w:r>
      <w:r w:rsidR="00962269" w:rsidRPr="00F7534D">
        <w:t>3.1.</w:t>
      </w:r>
      <w:r w:rsidR="004632E7" w:rsidRPr="00F7534D">
        <w:t xml:space="preserve">6 </w:t>
      </w:r>
      <w:r w:rsidR="009D00E8" w:rsidRPr="00F7534D">
        <w:t xml:space="preserve"> </w:t>
      </w:r>
      <w:r w:rsidR="006B7EDE" w:rsidRPr="00F7534D">
        <w:t xml:space="preserve">punktuose numatytos aplinkybės yra susijusios tik su atskira </w:t>
      </w:r>
      <w:r w:rsidR="00C31C15" w:rsidRPr="00F7534D">
        <w:t>d</w:t>
      </w:r>
      <w:r w:rsidR="006B7EDE" w:rsidRPr="00F7534D">
        <w:t xml:space="preserve">alimi, </w:t>
      </w:r>
      <w:r w:rsidR="00D93B2C" w:rsidRPr="00F7534D">
        <w:t>Pirkėjas</w:t>
      </w:r>
      <w:r w:rsidR="006B7EDE" w:rsidRPr="00F7534D">
        <w:t xml:space="preserve"> turi teisę nutraukti Sutartį tik tos </w:t>
      </w:r>
      <w:r w:rsidR="00C31C15" w:rsidRPr="00F7534D">
        <w:t>d</w:t>
      </w:r>
      <w:r w:rsidR="006B7EDE" w:rsidRPr="00F7534D">
        <w:t>alies atžvilgiu.</w:t>
      </w:r>
    </w:p>
    <w:p w14:paraId="756CA62D" w14:textId="16DA1EE7" w:rsidR="00DA29A1" w:rsidRPr="00F7534D" w:rsidRDefault="77554480" w:rsidP="00F7534D">
      <w:pPr>
        <w:widowControl w:val="0"/>
        <w:pBdr>
          <w:top w:val="nil"/>
          <w:left w:val="nil"/>
          <w:bottom w:val="nil"/>
          <w:right w:val="nil"/>
          <w:between w:val="nil"/>
        </w:pBdr>
        <w:spacing w:after="0" w:line="240" w:lineRule="auto"/>
      </w:pPr>
      <w:bookmarkStart w:id="270" w:name="_2f3j2rp"/>
      <w:bookmarkStart w:id="271" w:name="_Ref88654847"/>
      <w:bookmarkEnd w:id="270"/>
      <w:r w:rsidRPr="00F7534D">
        <w:t xml:space="preserve">20.3.4. </w:t>
      </w:r>
      <w:r w:rsidR="00D93B2C" w:rsidRPr="00F7534D">
        <w:t>Pirkėjas</w:t>
      </w:r>
      <w:r w:rsidR="00DA29A1" w:rsidRPr="00F7534D">
        <w:t xml:space="preserve"> turi teisę vienašališkai ne teismo tvarka </w:t>
      </w:r>
      <w:r w:rsidR="00DA29A1" w:rsidRPr="00F7534D">
        <w:lastRenderedPageBreak/>
        <w:t>nutraukti Sutartį kitais Įstatymuose arba Sutartyje numatytais atvejais.</w:t>
      </w:r>
    </w:p>
    <w:p w14:paraId="000003BD" w14:textId="29811B57" w:rsidR="00133358" w:rsidRPr="00F7534D" w:rsidRDefault="4C6C2D06" w:rsidP="00F7534D">
      <w:pPr>
        <w:widowControl w:val="0"/>
        <w:pBdr>
          <w:top w:val="nil"/>
          <w:left w:val="nil"/>
          <w:bottom w:val="nil"/>
          <w:right w:val="nil"/>
          <w:between w:val="nil"/>
        </w:pBdr>
        <w:spacing w:after="0" w:line="240" w:lineRule="auto"/>
      </w:pPr>
      <w:bookmarkStart w:id="272" w:name="_Ref88654857"/>
      <w:bookmarkEnd w:id="271"/>
      <w:r w:rsidRPr="00F7534D">
        <w:t xml:space="preserve">20.3.5. </w:t>
      </w:r>
      <w:r w:rsidR="00D93B2C" w:rsidRPr="00F7534D">
        <w:t>Pirkėjas</w:t>
      </w:r>
      <w:r w:rsidR="006B7EDE" w:rsidRPr="00F7534D">
        <w:t xml:space="preserve"> privalo vienašališkai ne teismo tvarka nutraukti</w:t>
      </w:r>
      <w:r w:rsidR="00F84D82" w:rsidRPr="00F7534D">
        <w:t xml:space="preserve"> </w:t>
      </w:r>
      <w:r w:rsidR="00161E47" w:rsidRPr="00F7534D">
        <w:t>Sutartį</w:t>
      </w:r>
      <w:r w:rsidR="00F84D82" w:rsidRPr="00F7534D">
        <w:t>,</w:t>
      </w:r>
      <w:r w:rsidR="006B7EDE" w:rsidRPr="00F7534D">
        <w:t xml:space="preserve"> jeigu </w:t>
      </w:r>
      <w:r w:rsidR="00161E47" w:rsidRPr="00F7534D">
        <w:t>Sutartis</w:t>
      </w:r>
      <w:r w:rsidR="00F84D82" w:rsidRPr="00F7534D">
        <w:t xml:space="preserve"> </w:t>
      </w:r>
      <w:r w:rsidR="006B7EDE" w:rsidRPr="00F7534D">
        <w:t xml:space="preserve">buvo sudaryta pažeidžiant imperatyviąsias Įstatymų nuostatas. </w:t>
      </w:r>
      <w:r w:rsidR="00D96720" w:rsidRPr="00F7534D">
        <w:t>Jeigu</w:t>
      </w:r>
      <w:r w:rsidR="006B7EDE" w:rsidRPr="00F7534D">
        <w:t xml:space="preserve"> tik dalis </w:t>
      </w:r>
      <w:r w:rsidR="00161E47" w:rsidRPr="00F7534D">
        <w:t>Sutarties</w:t>
      </w:r>
      <w:r w:rsidR="00F84D82" w:rsidRPr="00F7534D">
        <w:t xml:space="preserve"> </w:t>
      </w:r>
      <w:r w:rsidR="006B7EDE" w:rsidRPr="00F7534D">
        <w:t xml:space="preserve">pažeidžia imperatyviąsias Įstatymų nuostatas, turi būti nutraukta tik tokia </w:t>
      </w:r>
      <w:r w:rsidR="009C3801" w:rsidRPr="00F7534D">
        <w:t>Sutarties</w:t>
      </w:r>
      <w:r w:rsidR="00F84D82" w:rsidRPr="00F7534D">
        <w:t xml:space="preserve"> </w:t>
      </w:r>
      <w:r w:rsidR="006B7EDE" w:rsidRPr="00F7534D">
        <w:t xml:space="preserve">dalis, jeigu galima daryti prielaidą, kad </w:t>
      </w:r>
      <w:r w:rsidR="009C3801" w:rsidRPr="00F7534D">
        <w:t>Sutartis</w:t>
      </w:r>
      <w:r w:rsidR="00F84D82" w:rsidRPr="00F7534D">
        <w:t xml:space="preserve"> </w:t>
      </w:r>
      <w:r w:rsidR="006B7EDE" w:rsidRPr="00F7534D">
        <w:t>būtų buv</w:t>
      </w:r>
      <w:r w:rsidR="009C3801" w:rsidRPr="00F7534D">
        <w:t>u</w:t>
      </w:r>
      <w:r w:rsidR="006B7EDE" w:rsidRPr="00F7534D">
        <w:t>s</w:t>
      </w:r>
      <w:r w:rsidR="009C3801" w:rsidRPr="00F7534D">
        <w:t>i</w:t>
      </w:r>
      <w:r w:rsidR="006B7EDE" w:rsidRPr="00F7534D">
        <w:t xml:space="preserve"> sudaryta ir neįtraukiant neteisėtosios dalies.</w:t>
      </w:r>
      <w:bookmarkEnd w:id="272"/>
    </w:p>
    <w:p w14:paraId="00605902" w14:textId="18DADBEC" w:rsidR="0098210D" w:rsidRPr="00F7534D" w:rsidRDefault="5A7E1D7B" w:rsidP="00F7534D">
      <w:pPr>
        <w:widowControl w:val="0"/>
        <w:pBdr>
          <w:top w:val="nil"/>
          <w:left w:val="nil"/>
          <w:bottom w:val="nil"/>
          <w:right w:val="nil"/>
          <w:between w:val="nil"/>
        </w:pBdr>
        <w:spacing w:after="0" w:line="240" w:lineRule="auto"/>
      </w:pPr>
      <w:r w:rsidRPr="00F7534D">
        <w:t xml:space="preserve">20.3.6. </w:t>
      </w:r>
      <w:r w:rsidR="0098210D" w:rsidRPr="00F7534D">
        <w:t>Pirkėjas vienašališkai nutraukia Sutartį apie tai įspėjęs Tiekėją raštu, kai Lietuvos Respublikos Vyriausybė Lietuvos Respublikos nacionaliniam saugumui užtikrinti svarbių objektų apsaugos įstatymo nustatyta tvarka priima sprendimą, patvirtinantį, kad Sutartis neatitinka nacionalinio saugumo interesų, arba šio įstatymo nustatyta tvarka yra pateikiamos Nacionaliniam saugumui užtikrinti svarbių objektų apsaugos koordinavimo komisijos rekomendacijos dėl nacionalinio saugumo interesams užtikrinti būtinų priemonių, susijusių su nacionaliniam saugumui užtikrinti svarbių objektų apsauga. Tokia Sutartis laikoma neteisėta ir negaliojančia, Sutarties negaliojimo momentas nustatomas vadovaujantis minėtu įstatymu.</w:t>
      </w:r>
    </w:p>
    <w:p w14:paraId="7536DAE9" w14:textId="07999037" w:rsidR="00311D4F" w:rsidRPr="00F7534D" w:rsidRDefault="521FF097" w:rsidP="00F7534D">
      <w:pPr>
        <w:widowControl w:val="0"/>
        <w:pBdr>
          <w:top w:val="nil"/>
          <w:left w:val="nil"/>
          <w:bottom w:val="nil"/>
          <w:right w:val="nil"/>
          <w:between w:val="nil"/>
        </w:pBdr>
        <w:spacing w:after="0" w:line="240" w:lineRule="auto"/>
      </w:pPr>
      <w:r w:rsidRPr="00F7534D">
        <w:t xml:space="preserve">20.3.7. </w:t>
      </w:r>
      <w:r w:rsidR="00F92D07" w:rsidRPr="00F7534D">
        <w:t>Sutartis laikoma neteisėta ir negaliojančia, jei būtų nustatyta, kad Sutarties vykdymas prieštarauja Lietuvos Respublikoje įgyvendinamoms privalomoms tarptautinėms sankcijoms, kaip tai apibrėžta Sankcijų įgyvendinimo įstatyme ir kituose tarptautiniuose, Europos Sąjungos ir Lietuvos Respublikos teisės aktuose (bent vienai iš taikomų sankcijų). Sutarties negaliojimo momentas nustatomas vadovaujantis minėtu įstatymu.</w:t>
      </w:r>
    </w:p>
    <w:p w14:paraId="4C051F28" w14:textId="6D1A0FD5" w:rsidR="00F92D07" w:rsidRPr="00F7534D" w:rsidRDefault="4A2ED44E" w:rsidP="00F7534D">
      <w:pPr>
        <w:widowControl w:val="0"/>
        <w:pBdr>
          <w:top w:val="nil"/>
          <w:left w:val="nil"/>
          <w:bottom w:val="nil"/>
          <w:right w:val="nil"/>
          <w:between w:val="nil"/>
        </w:pBdr>
        <w:spacing w:after="0" w:line="240" w:lineRule="auto"/>
      </w:pPr>
      <w:r w:rsidRPr="00F7534D">
        <w:t xml:space="preserve">20.3.8. </w:t>
      </w:r>
      <w:r w:rsidR="00D90CDC" w:rsidRPr="00F7534D">
        <w:t xml:space="preserve">Pirkėjas nedelsiant vienašališkai nutraukia Sutartį arba sustabdo jos vykdymą privalomų tarptautinių sankcijų, kaip tai apibrėžta Sankcijų įgyvendinimo įstatyme ir kituose tarptautiniuose, Europos Sąjungos ir Lietuvos Respublikos teisės aktuose, įgyvendinimo laikotarpiui, apie tai įspėjęs </w:t>
      </w:r>
      <w:r w:rsidR="00F272FD" w:rsidRPr="00F7534D">
        <w:t>Tie</w:t>
      </w:r>
      <w:r w:rsidR="00D90CDC" w:rsidRPr="00F7534D">
        <w:t>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000003BF" w14:textId="017C7007" w:rsidR="00133358" w:rsidRPr="00F7534D" w:rsidRDefault="1DF49B74" w:rsidP="00F7534D">
      <w:pPr>
        <w:widowControl w:val="0"/>
        <w:pBdr>
          <w:top w:val="nil"/>
          <w:left w:val="nil"/>
          <w:bottom w:val="nil"/>
          <w:right w:val="nil"/>
          <w:between w:val="nil"/>
        </w:pBdr>
        <w:spacing w:after="0" w:line="240" w:lineRule="auto"/>
      </w:pPr>
      <w:r w:rsidRPr="00F7534D">
        <w:t xml:space="preserve">20.3.9. </w:t>
      </w:r>
      <w:r w:rsidR="00D93B2C" w:rsidRPr="00F7534D">
        <w:t>Pirkėjas</w:t>
      </w:r>
      <w:r w:rsidR="006B7EDE" w:rsidRPr="00F7534D">
        <w:t xml:space="preserve"> privalo iš anksto </w:t>
      </w:r>
      <w:r w:rsidR="00845503" w:rsidRPr="00F7534D">
        <w:t xml:space="preserve">ne mažiau nei </w:t>
      </w:r>
      <w:r w:rsidR="006B7EDE" w:rsidRPr="00F7534D">
        <w:t xml:space="preserve">prieš </w:t>
      </w:r>
      <w:r w:rsidR="000339BE" w:rsidRPr="00F7534D">
        <w:t>3</w:t>
      </w:r>
      <w:r w:rsidR="006B7EDE" w:rsidRPr="00F7534D">
        <w:t xml:space="preserve">0 </w:t>
      </w:r>
      <w:r w:rsidR="007857A5" w:rsidRPr="00F7534D">
        <w:t xml:space="preserve">(trisdešimt) </w:t>
      </w:r>
      <w:r w:rsidR="006B7EDE" w:rsidRPr="00F7534D">
        <w:t xml:space="preserve">dienų įspėti </w:t>
      </w:r>
      <w:r w:rsidR="00EA40AE" w:rsidRPr="00F7534D">
        <w:t>Tiekėją</w:t>
      </w:r>
      <w:r w:rsidR="006B7EDE" w:rsidRPr="00F7534D">
        <w:t xml:space="preserve"> apie Sutarties nutraukimą. </w:t>
      </w:r>
      <w:r w:rsidR="001F5005" w:rsidRPr="00F7534D">
        <w:t xml:space="preserve">Įspėjimas gali būti nurodytas pretenzijoje, pateiktoje pagal </w:t>
      </w:r>
      <w:r w:rsidR="0010446A" w:rsidRPr="00F7534D">
        <w:t xml:space="preserve">20.2.1 </w:t>
      </w:r>
      <w:r w:rsidR="001F5005" w:rsidRPr="00F7534D">
        <w:t xml:space="preserve">punktą. </w:t>
      </w:r>
      <w:r w:rsidR="006B7EDE" w:rsidRPr="00F7534D">
        <w:t xml:space="preserve">Sutartis laikoma </w:t>
      </w:r>
      <w:r w:rsidR="000B413A" w:rsidRPr="00F7534D">
        <w:t xml:space="preserve">nutraukta </w:t>
      </w:r>
      <w:r w:rsidR="006B7EDE" w:rsidRPr="00F7534D">
        <w:t>kitą dieną</w:t>
      </w:r>
      <w:r w:rsidR="00642139" w:rsidRPr="00F7534D">
        <w:t xml:space="preserve"> po</w:t>
      </w:r>
      <w:r w:rsidR="006B7EDE" w:rsidRPr="00F7534D">
        <w:t xml:space="preserve"> įspėjimo termino pabaigos.</w:t>
      </w:r>
      <w:r w:rsidR="00CD1EE4" w:rsidRPr="00F7534D">
        <w:t xml:space="preserve"> 20.3.1.1</w:t>
      </w:r>
      <w:r w:rsidR="00593F2A" w:rsidRPr="00F7534D">
        <w:t>,</w:t>
      </w:r>
      <w:r w:rsidR="009F4B44" w:rsidRPr="00F7534D">
        <w:t xml:space="preserve"> </w:t>
      </w:r>
      <w:r w:rsidR="00894FAE" w:rsidRPr="00F7534D">
        <w:t>20.3.1.4</w:t>
      </w:r>
      <w:r w:rsidR="00A9468D" w:rsidRPr="00F7534D">
        <w:t xml:space="preserve">, </w:t>
      </w:r>
      <w:r w:rsidR="00A559E2" w:rsidRPr="00F7534D">
        <w:t>20.3.1</w:t>
      </w:r>
      <w:r w:rsidR="007E1D3E" w:rsidRPr="00F7534D">
        <w:t>.6</w:t>
      </w:r>
      <w:r w:rsidR="003B6118" w:rsidRPr="00F7534D">
        <w:t xml:space="preserve">, </w:t>
      </w:r>
      <w:r w:rsidR="002E6999" w:rsidRPr="00F7534D">
        <w:t>20.</w:t>
      </w:r>
      <w:r w:rsidR="00732A16" w:rsidRPr="00F7534D">
        <w:t>3.</w:t>
      </w:r>
      <w:r w:rsidR="1896F3FF" w:rsidRPr="00F7534D">
        <w:t>2.1</w:t>
      </w:r>
      <w:r w:rsidR="00A64207" w:rsidRPr="00F7534D">
        <w:t xml:space="preserve"> </w:t>
      </w:r>
      <w:r w:rsidR="009A04D5" w:rsidRPr="00F7534D">
        <w:t xml:space="preserve">punktuose numatytais atvejais </w:t>
      </w:r>
      <w:r w:rsidR="009F4B44" w:rsidRPr="00F7534D">
        <w:t>įspėjimas netenka galios, j</w:t>
      </w:r>
      <w:r w:rsidR="00D96720" w:rsidRPr="00F7534D">
        <w:t>eigu</w:t>
      </w:r>
      <w:r w:rsidR="006B7EDE" w:rsidRPr="00F7534D">
        <w:t xml:space="preserve"> </w:t>
      </w:r>
      <w:r w:rsidR="00D93B2C" w:rsidRPr="00F7534D">
        <w:t>Tiekėjas</w:t>
      </w:r>
      <w:r w:rsidR="006B7EDE" w:rsidRPr="00F7534D">
        <w:t xml:space="preserve"> pašalina Sutarties nutraukimo pagrindą per įspėjimo terminą</w:t>
      </w:r>
      <w:r w:rsidR="004460C1" w:rsidRPr="00F7534D">
        <w:t xml:space="preserve"> ir apie tai informuoja </w:t>
      </w:r>
      <w:r w:rsidR="00EA40AE" w:rsidRPr="00F7534D">
        <w:t>Pirkėją</w:t>
      </w:r>
      <w:r w:rsidR="006B7EDE" w:rsidRPr="00F7534D">
        <w:t>.</w:t>
      </w:r>
    </w:p>
    <w:p w14:paraId="000003C1" w14:textId="4794D5C3" w:rsidR="00133358" w:rsidRPr="00F7534D" w:rsidRDefault="006B7EDE" w:rsidP="00F7534D">
      <w:pPr>
        <w:widowControl w:val="0"/>
        <w:numPr>
          <w:ilvl w:val="1"/>
          <w:numId w:val="47"/>
        </w:numPr>
        <w:pBdr>
          <w:top w:val="nil"/>
          <w:left w:val="nil"/>
          <w:bottom w:val="nil"/>
          <w:right w:val="nil"/>
          <w:between w:val="nil"/>
        </w:pBdr>
        <w:tabs>
          <w:tab w:val="clear" w:pos="992"/>
        </w:tabs>
        <w:spacing w:after="0" w:line="240" w:lineRule="auto"/>
        <w:ind w:left="0" w:firstLine="0"/>
        <w:rPr>
          <w:b/>
          <w:bCs/>
        </w:rPr>
      </w:pPr>
      <w:bookmarkStart w:id="273" w:name="_Toc138675501"/>
      <w:bookmarkStart w:id="274" w:name="_Toc140600233"/>
      <w:r w:rsidRPr="00F7534D">
        <w:rPr>
          <w:b/>
          <w:bCs/>
        </w:rPr>
        <w:t xml:space="preserve">Sutarties nutraukimas </w:t>
      </w:r>
      <w:r w:rsidR="00D93B2C" w:rsidRPr="00F7534D">
        <w:rPr>
          <w:b/>
          <w:bCs/>
        </w:rPr>
        <w:t>Tiekėjo</w:t>
      </w:r>
      <w:r w:rsidRPr="00F7534D">
        <w:rPr>
          <w:b/>
          <w:bCs/>
        </w:rPr>
        <w:t xml:space="preserve"> iniciatyva</w:t>
      </w:r>
      <w:bookmarkEnd w:id="273"/>
      <w:bookmarkEnd w:id="274"/>
    </w:p>
    <w:p w14:paraId="000003C2" w14:textId="1BA9560D"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bookmarkStart w:id="275" w:name="_1tdr5v4"/>
      <w:bookmarkStart w:id="276" w:name="_Ref88654892"/>
      <w:bookmarkEnd w:id="275"/>
      <w:r w:rsidRPr="00F7534D">
        <w:t>Tiekėjas</w:t>
      </w:r>
      <w:r w:rsidR="006B7EDE" w:rsidRPr="00F7534D">
        <w:t xml:space="preserve"> turi teisę vienašališkai ne teismo tvarka nutraukti Sutartį, jeigu:</w:t>
      </w:r>
      <w:bookmarkEnd w:id="276"/>
    </w:p>
    <w:p w14:paraId="000003C3" w14:textId="4966BAF1" w:rsidR="00133358" w:rsidRPr="00F7534D" w:rsidRDefault="00D93B2C" w:rsidP="00F7534D">
      <w:pPr>
        <w:widowControl w:val="0"/>
        <w:numPr>
          <w:ilvl w:val="3"/>
          <w:numId w:val="47"/>
        </w:numPr>
        <w:pBdr>
          <w:top w:val="nil"/>
          <w:left w:val="nil"/>
          <w:bottom w:val="nil"/>
          <w:right w:val="nil"/>
          <w:between w:val="nil"/>
        </w:pBdr>
        <w:spacing w:after="0" w:line="240" w:lineRule="auto"/>
        <w:ind w:left="0" w:firstLine="0"/>
      </w:pPr>
      <w:bookmarkStart w:id="277" w:name="_4ddeoix"/>
      <w:bookmarkStart w:id="278" w:name="_Ref88654900"/>
      <w:bookmarkEnd w:id="277"/>
      <w:r w:rsidRPr="00F7534D">
        <w:t>Pirkėjas</w:t>
      </w:r>
      <w:r w:rsidR="006B7EDE" w:rsidRPr="00F7534D">
        <w:t xml:space="preserve"> pažeidžia atsiskaitymo su </w:t>
      </w:r>
      <w:r w:rsidR="00F0479A" w:rsidRPr="00F7534D">
        <w:t>Tiekėju</w:t>
      </w:r>
      <w:r w:rsidR="006B7EDE" w:rsidRPr="00F7534D">
        <w:t xml:space="preserve"> terminus, </w:t>
      </w:r>
      <w:r w:rsidRPr="00F7534D">
        <w:t>Pirkėjo</w:t>
      </w:r>
      <w:r w:rsidR="006B7EDE" w:rsidRPr="00F7534D">
        <w:t xml:space="preserve"> skola </w:t>
      </w:r>
      <w:r w:rsidRPr="00F7534D">
        <w:t>Tiekėjui</w:t>
      </w:r>
      <w:r w:rsidR="006B7EDE" w:rsidRPr="00F7534D">
        <w:t xml:space="preserve"> viršija 20</w:t>
      </w:r>
      <w:r w:rsidR="000B413A" w:rsidRPr="00F7534D">
        <w:t xml:space="preserve"> </w:t>
      </w:r>
      <w:r w:rsidR="004432F4" w:rsidRPr="00F7534D">
        <w:t>(dvidešimt) proc.</w:t>
      </w:r>
      <w:r w:rsidR="006B7EDE" w:rsidRPr="00F7534D">
        <w:t xml:space="preserve"> Pradinės sutarties vertės ir </w:t>
      </w:r>
      <w:r w:rsidRPr="00F7534D">
        <w:t>Pirkėjas</w:t>
      </w:r>
      <w:r w:rsidR="006B7EDE" w:rsidRPr="00F7534D">
        <w:t xml:space="preserve">, gavęs </w:t>
      </w:r>
      <w:r w:rsidRPr="00F7534D">
        <w:t>Tiekėjo</w:t>
      </w:r>
      <w:r w:rsidR="006B7EDE" w:rsidRPr="00F7534D">
        <w:t xml:space="preserve"> </w:t>
      </w:r>
      <w:r w:rsidR="00640D09" w:rsidRPr="00F7534D">
        <w:t>pretenziją</w:t>
      </w:r>
      <w:r w:rsidR="006B7EDE" w:rsidRPr="00F7534D">
        <w:t xml:space="preserve">, per 60 </w:t>
      </w:r>
      <w:r w:rsidR="0082719F" w:rsidRPr="00F7534D">
        <w:t xml:space="preserve">(šešiasdešimt) </w:t>
      </w:r>
      <w:r w:rsidR="006B7EDE" w:rsidRPr="00F7534D">
        <w:t xml:space="preserve">dienų nesumoka </w:t>
      </w:r>
      <w:r w:rsidRPr="00F7534D">
        <w:t>Tiekėjui</w:t>
      </w:r>
      <w:r w:rsidR="006B7EDE" w:rsidRPr="00F7534D">
        <w:t xml:space="preserve"> mokėtinų sumų;</w:t>
      </w:r>
      <w:bookmarkEnd w:id="278"/>
    </w:p>
    <w:p w14:paraId="000003C6" w14:textId="38B6BE6B" w:rsidR="00133358" w:rsidRPr="00F7534D" w:rsidRDefault="00AD3FBE" w:rsidP="00F7534D">
      <w:pPr>
        <w:widowControl w:val="0"/>
        <w:numPr>
          <w:ilvl w:val="3"/>
          <w:numId w:val="47"/>
        </w:numPr>
        <w:pBdr>
          <w:top w:val="nil"/>
          <w:left w:val="nil"/>
          <w:bottom w:val="nil"/>
          <w:right w:val="nil"/>
          <w:between w:val="nil"/>
        </w:pBdr>
        <w:spacing w:after="0" w:line="240" w:lineRule="auto"/>
        <w:ind w:left="0" w:firstLine="0"/>
      </w:pPr>
      <w:r w:rsidRPr="00F7534D">
        <w:t xml:space="preserve">Kai </w:t>
      </w:r>
      <w:r w:rsidR="00D93B2C" w:rsidRPr="00F7534D">
        <w:t>Pirkėjas</w:t>
      </w:r>
      <w:r w:rsidRPr="00F7534D">
        <w:t xml:space="preserve"> bankrutuoja arba yra likviduojamas, sustabdo ūkinę veiklą arba kituose teisės aktuose numatyta tvarka susidaro analogiška situacija</w:t>
      </w:r>
      <w:r w:rsidR="00F84AF5" w:rsidRPr="00F7534D">
        <w:t>.</w:t>
      </w:r>
      <w:r w:rsidR="006B7EDE" w:rsidRPr="00F7534D">
        <w:t xml:space="preserve"> </w:t>
      </w:r>
    </w:p>
    <w:p w14:paraId="000003C7" w14:textId="47D405C3" w:rsidR="00133358" w:rsidRPr="00F7534D" w:rsidRDefault="00D96720" w:rsidP="00F7534D">
      <w:pPr>
        <w:widowControl w:val="0"/>
        <w:numPr>
          <w:ilvl w:val="2"/>
          <w:numId w:val="47"/>
        </w:numPr>
        <w:pBdr>
          <w:top w:val="nil"/>
          <w:left w:val="nil"/>
          <w:bottom w:val="nil"/>
          <w:right w:val="nil"/>
          <w:between w:val="nil"/>
        </w:pBdr>
        <w:spacing w:after="0" w:line="240" w:lineRule="auto"/>
        <w:ind w:left="0" w:firstLine="0"/>
      </w:pPr>
      <w:r w:rsidRPr="00F7534D">
        <w:t>Jeigu</w:t>
      </w:r>
      <w:r w:rsidR="006B7EDE" w:rsidRPr="00F7534D">
        <w:t xml:space="preserve"> </w:t>
      </w:r>
      <w:r w:rsidR="00AF1D22" w:rsidRPr="00F7534D">
        <w:t>20.4.1.1</w:t>
      </w:r>
      <w:r w:rsidR="005731AE" w:rsidRPr="00F7534D">
        <w:t xml:space="preserve"> </w:t>
      </w:r>
      <w:r w:rsidR="006B7EDE" w:rsidRPr="00F7534D">
        <w:t xml:space="preserve">nurodytos aplinkybės yra susijusios tik su atskira </w:t>
      </w:r>
      <w:r w:rsidR="00C75AA8" w:rsidRPr="00F7534D">
        <w:t>d</w:t>
      </w:r>
      <w:r w:rsidR="006B7EDE" w:rsidRPr="00F7534D">
        <w:t xml:space="preserve">alimi arba atskiru Susitarimu, </w:t>
      </w:r>
      <w:r w:rsidR="00D93B2C" w:rsidRPr="00F7534D">
        <w:t>Tiekėjas</w:t>
      </w:r>
      <w:r w:rsidR="006B7EDE" w:rsidRPr="00F7534D">
        <w:t xml:space="preserve"> turi teisę nutraukti Sutartį tik tos </w:t>
      </w:r>
      <w:r w:rsidR="00C75AA8" w:rsidRPr="00F7534D">
        <w:t>d</w:t>
      </w:r>
      <w:r w:rsidR="006B7EDE" w:rsidRPr="00F7534D">
        <w:t>alies atžvilgiu arba nutraukti tik tokį Susitarimą.</w:t>
      </w:r>
    </w:p>
    <w:p w14:paraId="2DE87498" w14:textId="16F9BFB0" w:rsidR="007D40EF" w:rsidRPr="00F7534D" w:rsidRDefault="00D93B2C" w:rsidP="00F7534D">
      <w:pPr>
        <w:widowControl w:val="0"/>
        <w:numPr>
          <w:ilvl w:val="2"/>
          <w:numId w:val="47"/>
        </w:numPr>
        <w:pBdr>
          <w:top w:val="nil"/>
          <w:left w:val="nil"/>
          <w:bottom w:val="nil"/>
          <w:right w:val="nil"/>
          <w:between w:val="nil"/>
        </w:pBdr>
        <w:spacing w:after="0" w:line="240" w:lineRule="auto"/>
        <w:ind w:left="0" w:firstLine="0"/>
      </w:pPr>
      <w:r w:rsidRPr="00F7534D">
        <w:t>Tiekėjas</w:t>
      </w:r>
      <w:r w:rsidR="007D40EF" w:rsidRPr="00F7534D">
        <w:t xml:space="preserve"> turi teisę vienašališkai ne teismo tvarka nutraukti Sutartį kitais </w:t>
      </w:r>
      <w:r w:rsidR="00041B24" w:rsidRPr="00F7534D">
        <w:t xml:space="preserve">Įstatymuose arba </w:t>
      </w:r>
      <w:r w:rsidR="007D40EF" w:rsidRPr="00F7534D">
        <w:t>Sutartyje numatytais atvejais.</w:t>
      </w:r>
    </w:p>
    <w:p w14:paraId="000003C8" w14:textId="5707EFB4" w:rsidR="00133358" w:rsidRPr="00F7534D" w:rsidRDefault="00D93B2C" w:rsidP="00F7534D">
      <w:pPr>
        <w:widowControl w:val="0"/>
        <w:numPr>
          <w:ilvl w:val="2"/>
          <w:numId w:val="47"/>
        </w:numPr>
        <w:pBdr>
          <w:top w:val="nil"/>
          <w:left w:val="nil"/>
          <w:bottom w:val="nil"/>
          <w:right w:val="nil"/>
          <w:between w:val="nil"/>
        </w:pBdr>
        <w:spacing w:after="0" w:line="240" w:lineRule="auto"/>
        <w:ind w:left="0" w:firstLine="0"/>
      </w:pPr>
      <w:r w:rsidRPr="00F7534D">
        <w:t>Tiekėjas</w:t>
      </w:r>
      <w:r w:rsidR="006B7EDE" w:rsidRPr="00F7534D">
        <w:t xml:space="preserve"> privalo iš anksto </w:t>
      </w:r>
      <w:r w:rsidR="00845503" w:rsidRPr="00F7534D">
        <w:t xml:space="preserve">ne mažiau nei </w:t>
      </w:r>
      <w:r w:rsidR="006B7EDE" w:rsidRPr="00F7534D">
        <w:t xml:space="preserve">prieš </w:t>
      </w:r>
      <w:r w:rsidR="0019668D" w:rsidRPr="00F7534D">
        <w:t>3</w:t>
      </w:r>
      <w:r w:rsidR="006B7EDE" w:rsidRPr="00F7534D">
        <w:t xml:space="preserve">0 </w:t>
      </w:r>
      <w:r w:rsidR="00CF35D3" w:rsidRPr="00F7534D">
        <w:t xml:space="preserve">(trisdešimt) </w:t>
      </w:r>
      <w:r w:rsidR="006B7EDE" w:rsidRPr="00F7534D">
        <w:t xml:space="preserve">dienų įspėti </w:t>
      </w:r>
      <w:r w:rsidR="00EA40AE" w:rsidRPr="00F7534D">
        <w:t>Pirkėją</w:t>
      </w:r>
      <w:r w:rsidR="006B7EDE" w:rsidRPr="00F7534D">
        <w:t xml:space="preserve"> apie Sutarties nutraukimą. </w:t>
      </w:r>
      <w:r w:rsidR="0088040E" w:rsidRPr="00F7534D">
        <w:t xml:space="preserve">Įspėjimas gali būti nurodytas pretenzijoje, pateiktoje pagal </w:t>
      </w:r>
      <w:r w:rsidR="00B153AE" w:rsidRPr="00F7534D">
        <w:t>20.2.1</w:t>
      </w:r>
      <w:r w:rsidR="005D6872" w:rsidRPr="00F7534D">
        <w:t xml:space="preserve"> </w:t>
      </w:r>
      <w:r w:rsidR="0088040E" w:rsidRPr="00F7534D">
        <w:t xml:space="preserve"> punktą. </w:t>
      </w:r>
      <w:r w:rsidR="006B7EDE" w:rsidRPr="00F7534D">
        <w:t xml:space="preserve">Sutartis laikoma </w:t>
      </w:r>
      <w:r w:rsidR="007F7A17" w:rsidRPr="00F7534D">
        <w:t xml:space="preserve">nutraukta </w:t>
      </w:r>
      <w:r w:rsidR="006B7EDE" w:rsidRPr="00F7534D">
        <w:t>kitą dieną</w:t>
      </w:r>
      <w:r w:rsidR="00DB0722" w:rsidRPr="00F7534D">
        <w:t xml:space="preserve"> po</w:t>
      </w:r>
      <w:r w:rsidR="006B7EDE" w:rsidRPr="00F7534D">
        <w:t xml:space="preserve"> įspėjimo termino pabaigos. </w:t>
      </w:r>
      <w:r w:rsidR="0087083A" w:rsidRPr="00F7534D">
        <w:t>20.4.1</w:t>
      </w:r>
      <w:r w:rsidR="008F6C7C" w:rsidRPr="00F7534D">
        <w:t xml:space="preserve"> </w:t>
      </w:r>
      <w:r w:rsidR="00A813D6" w:rsidRPr="00F7534D">
        <w:t xml:space="preserve"> punkte numatytais atvejais </w:t>
      </w:r>
      <w:r w:rsidR="00A813D6" w:rsidRPr="00F7534D">
        <w:t>įspėjimas netenka galios, j</w:t>
      </w:r>
      <w:r w:rsidR="00D96720" w:rsidRPr="00F7534D">
        <w:t>eigu</w:t>
      </w:r>
      <w:r w:rsidR="006B7EDE" w:rsidRPr="00F7534D">
        <w:t xml:space="preserve"> </w:t>
      </w:r>
      <w:r w:rsidRPr="00F7534D">
        <w:t>Pirkėjas</w:t>
      </w:r>
      <w:r w:rsidR="006B7EDE" w:rsidRPr="00F7534D">
        <w:t xml:space="preserve"> pašalina Sutarties nutraukimo pagrindą per įspėjimo terminą</w:t>
      </w:r>
      <w:r w:rsidR="00023C87" w:rsidRPr="00F7534D">
        <w:t xml:space="preserve"> </w:t>
      </w:r>
      <w:r w:rsidR="00B62F83" w:rsidRPr="00F7534D">
        <w:t xml:space="preserve">ir apie tai informuoja </w:t>
      </w:r>
      <w:r w:rsidR="00EA40AE" w:rsidRPr="00F7534D">
        <w:t>Tiekėją</w:t>
      </w:r>
      <w:r w:rsidR="00207BF3" w:rsidRPr="00F7534D">
        <w:t>.</w:t>
      </w:r>
    </w:p>
    <w:p w14:paraId="000003C9" w14:textId="77777777" w:rsidR="00133358" w:rsidRPr="00F7534D" w:rsidRDefault="006B7EDE" w:rsidP="00F7534D">
      <w:pPr>
        <w:pStyle w:val="Antrat2"/>
        <w:widowControl w:val="0"/>
        <w:numPr>
          <w:ilvl w:val="1"/>
          <w:numId w:val="47"/>
        </w:numPr>
        <w:spacing w:before="0" w:after="0"/>
        <w:ind w:left="0" w:firstLine="0"/>
        <w:rPr>
          <w:color w:val="auto"/>
        </w:rPr>
      </w:pPr>
      <w:bookmarkStart w:id="279" w:name="_Ref89050503"/>
      <w:bookmarkStart w:id="280" w:name="_Toc138675502"/>
      <w:bookmarkStart w:id="281" w:name="_Toc140600234"/>
      <w:r w:rsidRPr="00F7534D">
        <w:rPr>
          <w:color w:val="auto"/>
        </w:rPr>
        <w:t>Šalių teisės ir pareigos Sutarties nutraukimo atveju</w:t>
      </w:r>
      <w:bookmarkEnd w:id="279"/>
      <w:bookmarkEnd w:id="280"/>
      <w:bookmarkEnd w:id="281"/>
    </w:p>
    <w:p w14:paraId="000003CA" w14:textId="0D43DC66" w:rsidR="00133358" w:rsidRPr="00F7534D" w:rsidRDefault="006B7EDE" w:rsidP="00F7534D">
      <w:pPr>
        <w:widowControl w:val="0"/>
        <w:numPr>
          <w:ilvl w:val="2"/>
          <w:numId w:val="47"/>
        </w:numPr>
        <w:pBdr>
          <w:top w:val="nil"/>
          <w:left w:val="nil"/>
          <w:bottom w:val="nil"/>
          <w:right w:val="nil"/>
          <w:between w:val="nil"/>
        </w:pBdr>
        <w:spacing w:after="0" w:line="240" w:lineRule="auto"/>
        <w:ind w:left="0" w:firstLine="0"/>
      </w:pPr>
      <w:bookmarkStart w:id="282" w:name="_Ref89167771"/>
      <w:r w:rsidRPr="00F7534D">
        <w:t xml:space="preserve">Sutarties nutraukimas atleidžia Šalis nuo </w:t>
      </w:r>
      <w:r w:rsidR="00F0479A" w:rsidRPr="00F7534D">
        <w:t>tolesnio Prekių tiekimo</w:t>
      </w:r>
      <w:r w:rsidR="003D10C0" w:rsidRPr="00F7534D">
        <w:t xml:space="preserve"> </w:t>
      </w:r>
      <w:r w:rsidRPr="00F7534D">
        <w:t>vykdymo. Tačiau Sutarties nutraukimas neturi įtakos ginčų nagrinėjimo tvarką nustatančių Sutarties sąlygų ir kitų Sutarties sąlygų, kurios pagal savo esmę lieka galioti ir po Sutarties nutraukimo, galiojimui.</w:t>
      </w:r>
      <w:bookmarkEnd w:id="282"/>
    </w:p>
    <w:p w14:paraId="23A21122" w14:textId="7E7BA537" w:rsidR="00FB48AC" w:rsidRPr="00F7534D" w:rsidRDefault="00FB48AC" w:rsidP="00F7534D">
      <w:pPr>
        <w:widowControl w:val="0"/>
        <w:numPr>
          <w:ilvl w:val="2"/>
          <w:numId w:val="47"/>
        </w:numPr>
        <w:pBdr>
          <w:top w:val="nil"/>
          <w:left w:val="nil"/>
          <w:bottom w:val="nil"/>
          <w:right w:val="nil"/>
          <w:between w:val="nil"/>
        </w:pBdr>
        <w:spacing w:after="0" w:line="240" w:lineRule="auto"/>
        <w:ind w:left="0" w:firstLine="0"/>
      </w:pPr>
      <w:bookmarkStart w:id="283" w:name="_17nz8yj" w:colFirst="0" w:colLast="0"/>
      <w:bookmarkStart w:id="284" w:name="_Ref88654561"/>
      <w:bookmarkEnd w:id="283"/>
      <w:r w:rsidRPr="00F7534D">
        <w:t xml:space="preserve">Jeigu </w:t>
      </w:r>
      <w:r w:rsidR="00D93B2C" w:rsidRPr="00F7534D">
        <w:t>Tiekėjas</w:t>
      </w:r>
      <w:r w:rsidRPr="00F7534D">
        <w:t xml:space="preserve"> iki Sutarties nutraukimo tinkamai </w:t>
      </w:r>
      <w:r w:rsidR="00F0479A" w:rsidRPr="00F7534D">
        <w:t>pristatė dalį Prekių pagal</w:t>
      </w:r>
      <w:r w:rsidRPr="00F7534D">
        <w:t xml:space="preserve"> </w:t>
      </w:r>
      <w:r w:rsidRPr="00F7534D">
        <w:fldChar w:fldCharType="begin"/>
      </w:r>
      <w:r w:rsidRPr="00F7534D">
        <w:instrText xml:space="preserve"> REF _Ref88653031 \r \h  \* MERGEFORMAT </w:instrText>
      </w:r>
      <w:r w:rsidRPr="00F7534D">
        <w:fldChar w:fldCharType="separate"/>
      </w:r>
      <w:r w:rsidR="00932669" w:rsidRPr="00F7534D">
        <w:t>6</w:t>
      </w:r>
      <w:r w:rsidR="00661E1D" w:rsidRPr="00F7534D">
        <w:t>.1.1</w:t>
      </w:r>
      <w:r w:rsidRPr="00F7534D">
        <w:fldChar w:fldCharType="end"/>
      </w:r>
      <w:r w:rsidRPr="00F7534D">
        <w:t xml:space="preserve"> punkto reikalavimus, </w:t>
      </w:r>
      <w:r w:rsidR="001343BC" w:rsidRPr="00F7534D">
        <w:t xml:space="preserve">nutraukus Sutartį </w:t>
      </w:r>
      <w:r w:rsidRPr="00F7534D">
        <w:t xml:space="preserve">Šalys privalo sudaryti </w:t>
      </w:r>
      <w:r w:rsidR="00F0479A" w:rsidRPr="00F7534D">
        <w:t xml:space="preserve">Prekių </w:t>
      </w:r>
      <w:r w:rsidRPr="00F7534D">
        <w:t xml:space="preserve">perdavimo-priėmimo aktą dėl tokių </w:t>
      </w:r>
      <w:r w:rsidR="00F0479A" w:rsidRPr="00F7534D">
        <w:t xml:space="preserve">Prekių </w:t>
      </w:r>
      <w:r w:rsidRPr="00F7534D">
        <w:fldChar w:fldCharType="begin"/>
      </w:r>
      <w:r w:rsidRPr="00F7534D">
        <w:instrText xml:space="preserve"> REF _Ref88654507 \r \h  \* MERGEFORMAT </w:instrText>
      </w:r>
      <w:r w:rsidRPr="00F7534D">
        <w:fldChar w:fldCharType="separate"/>
      </w:r>
      <w:r w:rsidR="00A63D67" w:rsidRPr="00F7534D">
        <w:t>6</w:t>
      </w:r>
      <w:r w:rsidR="00661E1D" w:rsidRPr="00F7534D">
        <w:t>.2</w:t>
      </w:r>
      <w:r w:rsidRPr="00F7534D">
        <w:fldChar w:fldCharType="end"/>
      </w:r>
      <w:r w:rsidRPr="00F7534D">
        <w:t xml:space="preserve"> punkte „</w:t>
      </w:r>
      <w:r w:rsidRPr="00F7534D">
        <w:fldChar w:fldCharType="begin"/>
      </w:r>
      <w:r w:rsidRPr="00F7534D">
        <w:instrText xml:space="preserve"> REF _Ref88654507 \h  \* MERGEFORMAT </w:instrText>
      </w:r>
      <w:r w:rsidRPr="00F7534D">
        <w:fldChar w:fldCharType="separate"/>
      </w:r>
      <w:r w:rsidR="00F0479A" w:rsidRPr="00F7534D">
        <w:t>Preki</w:t>
      </w:r>
      <w:r w:rsidR="00661E1D" w:rsidRPr="00F7534D">
        <w:t xml:space="preserve">ų </w:t>
      </w:r>
      <w:r w:rsidR="001E4853" w:rsidRPr="00F7534D">
        <w:t>perdavimas-</w:t>
      </w:r>
      <w:r w:rsidR="00661E1D" w:rsidRPr="00F7534D">
        <w:t>priėmimas</w:t>
      </w:r>
      <w:r w:rsidRPr="00F7534D">
        <w:fldChar w:fldCharType="end"/>
      </w:r>
      <w:r w:rsidRPr="00F7534D">
        <w:t>“ nustatyta tvarka.</w:t>
      </w:r>
      <w:bookmarkEnd w:id="284"/>
      <w:r w:rsidRPr="00F7534D">
        <w:t xml:space="preserve"> </w:t>
      </w:r>
    </w:p>
    <w:p w14:paraId="000003CB" w14:textId="7B498BDB" w:rsidR="00133358" w:rsidRPr="00F7534D" w:rsidRDefault="008E1EF9" w:rsidP="00F7534D">
      <w:pPr>
        <w:widowControl w:val="0"/>
        <w:numPr>
          <w:ilvl w:val="2"/>
          <w:numId w:val="47"/>
        </w:numPr>
        <w:pBdr>
          <w:top w:val="nil"/>
          <w:left w:val="nil"/>
          <w:bottom w:val="nil"/>
          <w:right w:val="nil"/>
          <w:between w:val="nil"/>
        </w:pBdr>
        <w:spacing w:after="0" w:line="240" w:lineRule="auto"/>
        <w:ind w:left="0" w:firstLine="0"/>
      </w:pPr>
      <w:bookmarkStart w:id="285" w:name="_Ref93869265"/>
      <w:r w:rsidRPr="00F7534D">
        <w:t>Nutraukus Sutartį</w:t>
      </w:r>
      <w:r w:rsidR="006B7EDE" w:rsidRPr="00F7534D">
        <w:t xml:space="preserve">, </w:t>
      </w:r>
      <w:r w:rsidR="00672DC9" w:rsidRPr="00F7534D">
        <w:t>Šalys</w:t>
      </w:r>
      <w:r w:rsidR="006B7EDE" w:rsidRPr="00F7534D">
        <w:t xml:space="preserve"> privalo:</w:t>
      </w:r>
      <w:bookmarkEnd w:id="285"/>
    </w:p>
    <w:p w14:paraId="13146B8E" w14:textId="381F17E0" w:rsidR="00672DC9" w:rsidRPr="00F7534D" w:rsidRDefault="00672DC9" w:rsidP="00F7534D">
      <w:pPr>
        <w:widowControl w:val="0"/>
        <w:numPr>
          <w:ilvl w:val="3"/>
          <w:numId w:val="47"/>
        </w:numPr>
        <w:pBdr>
          <w:top w:val="nil"/>
          <w:left w:val="nil"/>
          <w:bottom w:val="nil"/>
          <w:right w:val="nil"/>
          <w:between w:val="nil"/>
        </w:pBdr>
        <w:spacing w:after="0" w:line="240" w:lineRule="auto"/>
        <w:ind w:left="0" w:firstLine="0"/>
      </w:pPr>
      <w:bookmarkStart w:id="286" w:name="_3rnmrmc"/>
      <w:bookmarkEnd w:id="286"/>
      <w:r w:rsidRPr="00F7534D">
        <w:t>Įsitikinti, jog iki Sutarties nutraukimo dienos pristatytos Prekės ir kiti atlikti veiksmai atitinka Sutarties reikalavimus ir Šalys dėl to viena kitai nebereikš pretenzijų;</w:t>
      </w:r>
    </w:p>
    <w:p w14:paraId="384F1A11" w14:textId="3FA758DF" w:rsidR="00672DC9" w:rsidRPr="00F7534D" w:rsidRDefault="00672DC9" w:rsidP="00F7534D">
      <w:pPr>
        <w:widowControl w:val="0"/>
        <w:numPr>
          <w:ilvl w:val="3"/>
          <w:numId w:val="47"/>
        </w:numPr>
        <w:pBdr>
          <w:top w:val="nil"/>
          <w:left w:val="nil"/>
          <w:bottom w:val="nil"/>
          <w:right w:val="nil"/>
          <w:between w:val="nil"/>
        </w:pBdr>
        <w:spacing w:after="0" w:line="240" w:lineRule="auto"/>
        <w:ind w:left="0" w:firstLine="0"/>
      </w:pPr>
      <w:r w:rsidRPr="00F7534D">
        <w:t>Perduoti viena kitai dokumentus, kuriuos buvo būtina perduoti pagal Sutarties nuostatas.</w:t>
      </w:r>
    </w:p>
    <w:p w14:paraId="000003D4" w14:textId="77777777" w:rsidR="00133358" w:rsidRPr="00F7534D" w:rsidRDefault="006B7EDE" w:rsidP="00F7534D">
      <w:pPr>
        <w:pStyle w:val="Antrat1"/>
        <w:widowControl w:val="0"/>
        <w:numPr>
          <w:ilvl w:val="0"/>
          <w:numId w:val="47"/>
        </w:numPr>
        <w:tabs>
          <w:tab w:val="left" w:pos="426"/>
        </w:tabs>
        <w:spacing w:before="0" w:after="0"/>
        <w:ind w:left="0" w:firstLine="0"/>
        <w:jc w:val="both"/>
        <w:rPr>
          <w:color w:val="auto"/>
        </w:rPr>
      </w:pPr>
      <w:bookmarkStart w:id="287" w:name="_ly7c1y"/>
      <w:bookmarkStart w:id="288" w:name="_Ref90407939"/>
      <w:bookmarkStart w:id="289" w:name="_Toc138675503"/>
      <w:bookmarkStart w:id="290" w:name="_Toc140600235"/>
      <w:bookmarkEnd w:id="287"/>
      <w:r w:rsidRPr="00F7534D">
        <w:rPr>
          <w:color w:val="auto"/>
        </w:rPr>
        <w:t>Bendravimo tvarka ir kalba</w:t>
      </w:r>
      <w:bookmarkEnd w:id="288"/>
      <w:bookmarkEnd w:id="289"/>
      <w:bookmarkEnd w:id="290"/>
    </w:p>
    <w:p w14:paraId="0F5A4B0C" w14:textId="58ABBC05" w:rsidR="00D1524D" w:rsidRPr="00F7534D" w:rsidRDefault="004B5FEE" w:rsidP="00F7534D">
      <w:pPr>
        <w:spacing w:after="0" w:line="240" w:lineRule="auto"/>
        <w:rPr>
          <w:bCs/>
        </w:rPr>
      </w:pPr>
      <w:r w:rsidRPr="00F7534D">
        <w:t>22.1.</w:t>
      </w:r>
      <w:r w:rsidRPr="00F7534D">
        <w:tab/>
      </w:r>
      <w:r w:rsidR="00561308" w:rsidRPr="00F7534D">
        <w:rPr>
          <w:bCs/>
        </w:rPr>
        <w:t>Sutartis sudaroma lietuvių kalba. Jeigu Sutartis ar kuris nors ją sudarantis dokumentas sudaromas kita kalba arba išverčiamas į kitą kalbą, visais atvejais viršenybę turi tekstas lietuvių kalba.</w:t>
      </w:r>
    </w:p>
    <w:p w14:paraId="000003D5" w14:textId="2A449B36" w:rsidR="00133358" w:rsidRPr="00F7534D" w:rsidRDefault="006B7EDE" w:rsidP="00F7534D">
      <w:pPr>
        <w:pStyle w:val="Sraopastraipa"/>
        <w:widowControl w:val="0"/>
        <w:numPr>
          <w:ilvl w:val="1"/>
          <w:numId w:val="48"/>
        </w:numPr>
        <w:tabs>
          <w:tab w:val="left" w:pos="567"/>
        </w:tabs>
        <w:ind w:left="0" w:firstLine="0"/>
        <w:rPr>
          <w:sz w:val="18"/>
          <w:szCs w:val="18"/>
          <w:lang w:val="lt-LT"/>
        </w:rPr>
      </w:pPr>
      <w:r w:rsidRPr="00F7534D">
        <w:rPr>
          <w:sz w:val="18"/>
          <w:szCs w:val="18"/>
          <w:lang w:val="lt-LT"/>
        </w:rPr>
        <w:t xml:space="preserve">Tais atvejais, kai Sutartis ar Įstatymai numato, jog Šalys turi pateikti viena kitai pranešimus, prašymus, suderinimus, </w:t>
      </w:r>
      <w:r w:rsidR="003D10C0" w:rsidRPr="00F7534D">
        <w:rPr>
          <w:sz w:val="18"/>
          <w:szCs w:val="18"/>
          <w:lang w:val="lt-LT"/>
        </w:rPr>
        <w:t xml:space="preserve">sutikimus, </w:t>
      </w:r>
      <w:r w:rsidRPr="00F7534D">
        <w:rPr>
          <w:sz w:val="18"/>
          <w:szCs w:val="18"/>
          <w:lang w:val="lt-LT"/>
        </w:rPr>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F7534D">
        <w:rPr>
          <w:sz w:val="18"/>
          <w:szCs w:val="18"/>
          <w:lang w:val="lt-LT"/>
        </w:rPr>
        <w:t>Specialiosiose</w:t>
      </w:r>
      <w:r w:rsidRPr="00F7534D">
        <w:rPr>
          <w:sz w:val="18"/>
          <w:szCs w:val="18"/>
          <w:lang w:val="lt-LT"/>
        </w:rPr>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F7534D">
        <w:rPr>
          <w:sz w:val="18"/>
          <w:szCs w:val="18"/>
          <w:lang w:val="lt-LT"/>
        </w:rPr>
        <w:t>Specialiosiose</w:t>
      </w:r>
      <w:r w:rsidRPr="00F7534D">
        <w:rPr>
          <w:sz w:val="18"/>
          <w:szCs w:val="18"/>
          <w:lang w:val="lt-LT"/>
        </w:rPr>
        <w:t xml:space="preserve"> sąlygose. Fiziškai pateikiami dokumentai turi būti papildomai siunčiami elektroniniu paštu.</w:t>
      </w:r>
    </w:p>
    <w:p w14:paraId="000003D6" w14:textId="166D1F11" w:rsidR="00133358" w:rsidRPr="00F7534D" w:rsidRDefault="006B7EDE" w:rsidP="00F7534D">
      <w:pPr>
        <w:widowControl w:val="0"/>
        <w:numPr>
          <w:ilvl w:val="1"/>
          <w:numId w:val="48"/>
        </w:numPr>
        <w:spacing w:after="0" w:line="240" w:lineRule="auto"/>
        <w:ind w:left="0" w:firstLine="0"/>
      </w:pPr>
      <w:r w:rsidRPr="00F7534D">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F7534D">
        <w:t xml:space="preserve">technologiniais sprendiniais </w:t>
      </w:r>
      <w:r w:rsidRPr="00F7534D">
        <w:t>užtikrinta turinio apsauga. Šalys turi bendrauti lietuvių arba kita abiem Šalims suprantama kalba ar kalbomis.</w:t>
      </w:r>
    </w:p>
    <w:p w14:paraId="000003D7" w14:textId="5CA44E8E" w:rsidR="00133358" w:rsidRPr="00F7534D" w:rsidRDefault="006B7EDE" w:rsidP="00F7534D">
      <w:pPr>
        <w:widowControl w:val="0"/>
        <w:numPr>
          <w:ilvl w:val="1"/>
          <w:numId w:val="48"/>
        </w:numPr>
        <w:spacing w:after="0" w:line="240" w:lineRule="auto"/>
        <w:ind w:left="0" w:firstLine="0"/>
      </w:pPr>
      <w:r w:rsidRPr="00F7534D">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F7534D">
        <w:t>Specialiąsias</w:t>
      </w:r>
      <w:r w:rsidRPr="00F7534D">
        <w:t xml:space="preserve"> sąlygas. Jei Šalis nepraneša apie kontaktinių duomenų pasikeitimą arba kol kita Šalis negauna tokio pranešimo, pranešimo išsiuntimas pagal paskutinius Šaliai žinomus kontaktinius duomenis laikomas tinkamu.</w:t>
      </w:r>
    </w:p>
    <w:p w14:paraId="000003D8" w14:textId="7BDE616D" w:rsidR="00133358" w:rsidRPr="00F7534D" w:rsidRDefault="006B7EDE" w:rsidP="00F7534D">
      <w:pPr>
        <w:widowControl w:val="0"/>
        <w:numPr>
          <w:ilvl w:val="1"/>
          <w:numId w:val="48"/>
        </w:numPr>
        <w:spacing w:after="0" w:line="240" w:lineRule="auto"/>
        <w:ind w:left="0" w:firstLine="0"/>
      </w:pPr>
      <w:r w:rsidRPr="00F7534D">
        <w:t xml:space="preserve">Šalys įsipareigoja atsakyti į kitos Šalies pranešimus, prašymus, nurodymus, reikalavimus, pretenzijas ar kitus laiškus, nedelsiant, bet ne vėliau kaip per 5 </w:t>
      </w:r>
      <w:r w:rsidR="00906728" w:rsidRPr="00F7534D">
        <w:t xml:space="preserve">(penkias) </w:t>
      </w:r>
      <w:r w:rsidRPr="00F7534D">
        <w:t xml:space="preserve">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w:t>
      </w:r>
      <w:r w:rsidR="000502FF" w:rsidRPr="00F7534D">
        <w:t xml:space="preserve">(dvi) </w:t>
      </w:r>
      <w:r w:rsidRPr="00F7534D">
        <w:t>darbo dienas.</w:t>
      </w:r>
    </w:p>
    <w:p w14:paraId="000003D9" w14:textId="34898B55" w:rsidR="00133358" w:rsidRPr="00F7534D" w:rsidRDefault="006B7EDE" w:rsidP="00F7534D">
      <w:pPr>
        <w:widowControl w:val="0"/>
        <w:numPr>
          <w:ilvl w:val="1"/>
          <w:numId w:val="48"/>
        </w:numPr>
        <w:spacing w:after="0" w:line="240" w:lineRule="auto"/>
        <w:ind w:left="0" w:firstLine="0"/>
      </w:pPr>
      <w:bookmarkStart w:id="291" w:name="_1l354xk"/>
      <w:bookmarkStart w:id="292" w:name="_Ref88646977"/>
      <w:bookmarkEnd w:id="291"/>
      <w:r w:rsidRPr="00F7534D">
        <w:t>Jeigu pranešimas yra įteikiamas asmeniškai, arba siunčiamas paštu, ar per kurjerį, jis</w:t>
      </w:r>
      <w:r w:rsidR="00BF4B46" w:rsidRPr="00F7534D">
        <w:t xml:space="preserve"> turi būti</w:t>
      </w:r>
      <w:r w:rsidRPr="00F7534D">
        <w:t xml:space="preserve"> įteikiamas pasirašytinai ir laikomas gautu gavimo patvirtinime nurodytą dieną.</w:t>
      </w:r>
      <w:bookmarkEnd w:id="292"/>
    </w:p>
    <w:p w14:paraId="3BCCB821" w14:textId="77777777" w:rsidR="008F6CCF" w:rsidRPr="00F7534D" w:rsidRDefault="006B7EDE" w:rsidP="00F7534D">
      <w:pPr>
        <w:widowControl w:val="0"/>
        <w:numPr>
          <w:ilvl w:val="1"/>
          <w:numId w:val="48"/>
        </w:numPr>
        <w:spacing w:after="0" w:line="240" w:lineRule="auto"/>
        <w:ind w:left="0" w:firstLine="0"/>
      </w:pPr>
      <w:bookmarkStart w:id="293" w:name="_452snld"/>
      <w:bookmarkStart w:id="294" w:name="_Ref88646985"/>
      <w:bookmarkEnd w:id="293"/>
      <w:r w:rsidRPr="00F7534D">
        <w:t>Jeigu pranešimas siunčiamas el. paštu, laikoma, kad gavėjas jį gavo kitą darbo dieną.</w:t>
      </w:r>
      <w:bookmarkEnd w:id="294"/>
      <w:r w:rsidRPr="00F7534D">
        <w:t xml:space="preserve"> </w:t>
      </w:r>
    </w:p>
    <w:p w14:paraId="000003DA" w14:textId="351879DA" w:rsidR="00133358" w:rsidRPr="00F7534D" w:rsidRDefault="008F6CCF" w:rsidP="00F7534D">
      <w:pPr>
        <w:widowControl w:val="0"/>
        <w:numPr>
          <w:ilvl w:val="1"/>
          <w:numId w:val="48"/>
        </w:numPr>
        <w:spacing w:after="0" w:line="240" w:lineRule="auto"/>
        <w:ind w:left="0" w:firstLine="0"/>
      </w:pPr>
      <w:r w:rsidRPr="00F7534D">
        <w:lastRenderedPageBreak/>
        <w:t xml:space="preserve">Jeigu pranešimas siunčiamas keliais skirtingais būdais, laikoma, kad gavėjas jį gavo </w:t>
      </w:r>
      <w:r w:rsidR="006838CE" w:rsidRPr="00F7534D">
        <w:t>tada, kai</w:t>
      </w:r>
      <w:r w:rsidR="003C6AFF" w:rsidRPr="00F7534D">
        <w:t xml:space="preserve"> jis gavo </w:t>
      </w:r>
      <w:r w:rsidR="006838CE" w:rsidRPr="00F7534D">
        <w:t>pirmesnįjį pranešimą</w:t>
      </w:r>
      <w:r w:rsidRPr="00F7534D">
        <w:t>.</w:t>
      </w:r>
    </w:p>
    <w:p w14:paraId="000003DB" w14:textId="77777777" w:rsidR="00133358" w:rsidRPr="00F7534D" w:rsidRDefault="006B7EDE" w:rsidP="00F7534D">
      <w:pPr>
        <w:pStyle w:val="Antrat1"/>
        <w:widowControl w:val="0"/>
        <w:numPr>
          <w:ilvl w:val="0"/>
          <w:numId w:val="48"/>
        </w:numPr>
        <w:tabs>
          <w:tab w:val="left" w:pos="0"/>
          <w:tab w:val="left" w:pos="426"/>
        </w:tabs>
        <w:spacing w:before="0" w:after="0"/>
        <w:ind w:left="0" w:firstLine="0"/>
        <w:jc w:val="both"/>
        <w:rPr>
          <w:color w:val="auto"/>
        </w:rPr>
      </w:pPr>
      <w:bookmarkStart w:id="295" w:name="_Toc138675504"/>
      <w:bookmarkStart w:id="296" w:name="_Toc140600236"/>
      <w:r w:rsidRPr="00F7534D">
        <w:rPr>
          <w:color w:val="auto"/>
        </w:rPr>
        <w:t>Taikoma teisė</w:t>
      </w:r>
      <w:bookmarkEnd w:id="295"/>
      <w:bookmarkEnd w:id="296"/>
    </w:p>
    <w:p w14:paraId="000003DC" w14:textId="77777777" w:rsidR="00133358" w:rsidRPr="00F7534D" w:rsidRDefault="006B7EDE" w:rsidP="00F7534D">
      <w:pPr>
        <w:widowControl w:val="0"/>
        <w:numPr>
          <w:ilvl w:val="1"/>
          <w:numId w:val="48"/>
        </w:numPr>
        <w:spacing w:after="0" w:line="240" w:lineRule="auto"/>
        <w:ind w:left="0" w:firstLine="0"/>
      </w:pPr>
      <w:r w:rsidRPr="00F7534D">
        <w:t>Sutarties sudarymui, vykdymui ir aiškinimui taikoma Lietuvos Respublikos teisė.</w:t>
      </w:r>
    </w:p>
    <w:p w14:paraId="000003DD" w14:textId="343BB8D3" w:rsidR="00133358" w:rsidRPr="00F7534D" w:rsidRDefault="006B7EDE" w:rsidP="00F7534D">
      <w:pPr>
        <w:pStyle w:val="Antrat1"/>
        <w:widowControl w:val="0"/>
        <w:numPr>
          <w:ilvl w:val="0"/>
          <w:numId w:val="48"/>
        </w:numPr>
        <w:tabs>
          <w:tab w:val="left" w:pos="426"/>
        </w:tabs>
        <w:spacing w:before="0" w:after="0"/>
        <w:ind w:left="0" w:firstLine="0"/>
        <w:jc w:val="both"/>
        <w:rPr>
          <w:color w:val="auto"/>
        </w:rPr>
      </w:pPr>
      <w:bookmarkStart w:id="297" w:name="_Ref88656660"/>
      <w:bookmarkStart w:id="298" w:name="_Toc138675505"/>
      <w:bookmarkStart w:id="299" w:name="_Toc140600237"/>
      <w:r w:rsidRPr="00F7534D">
        <w:rPr>
          <w:color w:val="auto"/>
        </w:rPr>
        <w:t>Pretenzijos ir ginčų sprendimas</w:t>
      </w:r>
      <w:bookmarkEnd w:id="297"/>
      <w:bookmarkEnd w:id="298"/>
      <w:bookmarkEnd w:id="299"/>
    </w:p>
    <w:p w14:paraId="000003E3" w14:textId="586C2043" w:rsidR="00133358" w:rsidRPr="00F7534D" w:rsidRDefault="006B7EDE" w:rsidP="00F7534D">
      <w:pPr>
        <w:widowControl w:val="0"/>
        <w:numPr>
          <w:ilvl w:val="1"/>
          <w:numId w:val="48"/>
        </w:numPr>
        <w:spacing w:after="0" w:line="240" w:lineRule="auto"/>
        <w:ind w:left="0" w:firstLine="0"/>
      </w:pPr>
      <w:r w:rsidRPr="00F7534D">
        <w:t>Bet kokie ginčai, nesutarimai ar reikalavimai, kylantys iš Sutarties arba susiję su Sutartimi, jos pažeidimu, nutraukimu ar galiojimu, visų pirma privalo būti sprendžiami derybomis tarp Šalių vadovų</w:t>
      </w:r>
      <w:r w:rsidR="00ED6A4C" w:rsidRPr="00F7534D">
        <w:t xml:space="preserve"> arba jų įgaliotų asmenų</w:t>
      </w:r>
      <w:r w:rsidRPr="00F7534D">
        <w:t>.</w:t>
      </w:r>
    </w:p>
    <w:p w14:paraId="000003E4" w14:textId="57B2C8C2" w:rsidR="00133358" w:rsidRPr="00F7534D" w:rsidRDefault="006B7EDE" w:rsidP="00F7534D">
      <w:pPr>
        <w:widowControl w:val="0"/>
        <w:numPr>
          <w:ilvl w:val="1"/>
          <w:numId w:val="48"/>
        </w:numPr>
        <w:spacing w:after="0" w:line="240" w:lineRule="auto"/>
        <w:ind w:left="0" w:firstLine="0"/>
      </w:pPr>
      <w:r w:rsidRPr="00F7534D">
        <w:t xml:space="preserve">Jeigu Šalys per nustatytą terminą neišsprendžia ginčo </w:t>
      </w:r>
      <w:r w:rsidR="00866D1F" w:rsidRPr="00F7534D">
        <w:t xml:space="preserve">derybų </w:t>
      </w:r>
      <w:r w:rsidRPr="00F7534D">
        <w:t xml:space="preserve">būdu (nesudaro taikos sutarties) per 90 </w:t>
      </w:r>
      <w:r w:rsidR="00445C7C" w:rsidRPr="00F7534D">
        <w:t xml:space="preserve">(devyniasdešimt) </w:t>
      </w:r>
      <w:r w:rsidRPr="00F7534D">
        <w:t>dienų (arba per kitą Šalių sutartą terminą) arba jei Šalis nevykdo Šalių sudarytos taikos sutarties, tuomet toks ginčas, nesutarimas ar reikalavimas, kylantis iš šios Sutarties arba susijęs su ja, ar jos pažeidimu, nutraukimu arba negaliojimu, yra galutinai</w:t>
      </w:r>
      <w:r w:rsidR="003D10C0" w:rsidRPr="00F7534D">
        <w:t xml:space="preserve"> sprendžiamas</w:t>
      </w:r>
      <w:r w:rsidRPr="00F7534D">
        <w:t xml:space="preserve"> Lietuvos Respublikos teismuose.</w:t>
      </w:r>
    </w:p>
    <w:p w14:paraId="000003E5" w14:textId="0770AB27" w:rsidR="00133358" w:rsidRDefault="000E5185" w:rsidP="00F7534D">
      <w:pPr>
        <w:widowControl w:val="0"/>
        <w:numPr>
          <w:ilvl w:val="1"/>
          <w:numId w:val="48"/>
        </w:numPr>
        <w:tabs>
          <w:tab w:val="left" w:pos="709"/>
        </w:tabs>
        <w:spacing w:after="0" w:line="240" w:lineRule="auto"/>
        <w:ind w:left="0" w:firstLine="0"/>
      </w:pPr>
      <w:r w:rsidRPr="00F7534D">
        <w:t>Kilę ginčai nesudaro pagrindo Šalims atsisakyti vykdyti savo prievoles pagal Sutartį.</w:t>
      </w:r>
    </w:p>
    <w:p w14:paraId="4A36C4C3" w14:textId="77777777" w:rsidR="00521279" w:rsidRDefault="00521279" w:rsidP="00521279">
      <w:pPr>
        <w:widowControl w:val="0"/>
        <w:tabs>
          <w:tab w:val="left" w:pos="709"/>
        </w:tabs>
        <w:spacing w:after="0" w:line="240" w:lineRule="auto"/>
      </w:pPr>
    </w:p>
    <w:p w14:paraId="18315D3D" w14:textId="1F20B0CD" w:rsidR="00521279" w:rsidRDefault="00E62AE9" w:rsidP="00E62AE9">
      <w:pPr>
        <w:widowControl w:val="0"/>
        <w:tabs>
          <w:tab w:val="left" w:pos="709"/>
        </w:tabs>
        <w:spacing w:after="0" w:line="240" w:lineRule="auto"/>
        <w:jc w:val="center"/>
      </w:pPr>
      <w:r>
        <w:t>______________________</w:t>
      </w:r>
    </w:p>
    <w:p w14:paraId="07BA9D2A" w14:textId="29D2C933" w:rsidR="00521279" w:rsidRDefault="00521279"/>
    <w:sectPr w:rsidR="00521279" w:rsidSect="00521279">
      <w:type w:val="continuous"/>
      <w:pgSz w:w="11906" w:h="16838" w:code="9"/>
      <w:pgMar w:top="1134" w:right="851" w:bottom="1134" w:left="851" w:header="567" w:footer="454" w:gutter="0"/>
      <w:cols w:num="2" w:space="282"/>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2313E" w14:textId="77777777" w:rsidR="0050714B" w:rsidRDefault="0050714B">
      <w:pPr>
        <w:spacing w:after="0" w:line="240" w:lineRule="auto"/>
      </w:pPr>
      <w:r>
        <w:separator/>
      </w:r>
    </w:p>
    <w:p w14:paraId="3AB7E9DF" w14:textId="77777777" w:rsidR="0050714B" w:rsidRDefault="0050714B"/>
    <w:p w14:paraId="3C93DB64" w14:textId="77777777" w:rsidR="0050714B" w:rsidRDefault="0050714B" w:rsidP="00360124"/>
  </w:endnote>
  <w:endnote w:type="continuationSeparator" w:id="0">
    <w:p w14:paraId="322D4624" w14:textId="77777777" w:rsidR="0050714B" w:rsidRDefault="0050714B">
      <w:pPr>
        <w:spacing w:after="0" w:line="240" w:lineRule="auto"/>
      </w:pPr>
      <w:r>
        <w:continuationSeparator/>
      </w:r>
    </w:p>
    <w:p w14:paraId="0DE8A5BA" w14:textId="77777777" w:rsidR="0050714B" w:rsidRDefault="0050714B"/>
    <w:p w14:paraId="312A9176" w14:textId="77777777" w:rsidR="0050714B" w:rsidRDefault="0050714B" w:rsidP="00360124"/>
  </w:endnote>
  <w:endnote w:type="continuationNotice" w:id="1">
    <w:p w14:paraId="2FE320BA" w14:textId="77777777" w:rsidR="0050714B" w:rsidRDefault="0050714B">
      <w:pPr>
        <w:spacing w:after="0" w:line="240" w:lineRule="auto"/>
      </w:pPr>
    </w:p>
    <w:p w14:paraId="376B4421" w14:textId="77777777" w:rsidR="0050714B" w:rsidRDefault="0050714B"/>
    <w:p w14:paraId="2921878C" w14:textId="77777777" w:rsidR="0050714B" w:rsidRDefault="0050714B"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BF756" w14:textId="77777777" w:rsidR="0050714B" w:rsidRDefault="0050714B">
      <w:pPr>
        <w:spacing w:after="0" w:line="240" w:lineRule="auto"/>
      </w:pPr>
      <w:r>
        <w:separator/>
      </w:r>
    </w:p>
    <w:p w14:paraId="144C661A" w14:textId="77777777" w:rsidR="0050714B" w:rsidRDefault="0050714B"/>
    <w:p w14:paraId="51F5AE57" w14:textId="77777777" w:rsidR="0050714B" w:rsidRDefault="0050714B" w:rsidP="00360124"/>
  </w:footnote>
  <w:footnote w:type="continuationSeparator" w:id="0">
    <w:p w14:paraId="573FCB58" w14:textId="77777777" w:rsidR="0050714B" w:rsidRDefault="0050714B">
      <w:pPr>
        <w:spacing w:after="0" w:line="240" w:lineRule="auto"/>
      </w:pPr>
      <w:r>
        <w:continuationSeparator/>
      </w:r>
    </w:p>
    <w:p w14:paraId="4568E249" w14:textId="77777777" w:rsidR="0050714B" w:rsidRDefault="0050714B"/>
    <w:p w14:paraId="63BDD2E6" w14:textId="77777777" w:rsidR="0050714B" w:rsidRDefault="0050714B" w:rsidP="00360124"/>
  </w:footnote>
  <w:footnote w:type="continuationNotice" w:id="1">
    <w:p w14:paraId="26126496" w14:textId="77777777" w:rsidR="0050714B" w:rsidRDefault="0050714B">
      <w:pPr>
        <w:spacing w:after="0" w:line="240" w:lineRule="auto"/>
      </w:pPr>
    </w:p>
    <w:p w14:paraId="2AA99227" w14:textId="77777777" w:rsidR="0050714B" w:rsidRDefault="0050714B"/>
    <w:p w14:paraId="4658BCD5" w14:textId="77777777" w:rsidR="0050714B" w:rsidRDefault="0050714B"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FE56247" w:rsidR="004331D1" w:rsidRDefault="00884294">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Prekių pirkimo</w:t>
    </w:r>
    <w:r w:rsidR="004331D1">
      <w:rPr>
        <w:color w:val="000000"/>
        <w:sz w:val="17"/>
        <w:szCs w:val="17"/>
      </w:rPr>
      <w:t xml:space="preserve">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1104D"/>
    <w:multiLevelType w:val="multilevel"/>
    <w:tmpl w:val="412454E0"/>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i w:val="0"/>
        <w:i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3482785"/>
    <w:multiLevelType w:val="multilevel"/>
    <w:tmpl w:val="91108064"/>
    <w:lvl w:ilvl="0">
      <w:start w:val="21"/>
      <w:numFmt w:val="decimal"/>
      <w:lvlText w:val="%1."/>
      <w:lvlJc w:val="left"/>
      <w:pPr>
        <w:ind w:left="384" w:hanging="384"/>
      </w:pPr>
      <w:rPr>
        <w:rFonts w:hint="default"/>
      </w:rPr>
    </w:lvl>
    <w:lvl w:ilvl="1">
      <w:start w:val="2"/>
      <w:numFmt w:val="decimal"/>
      <w:lvlText w:val="%1.%2."/>
      <w:lvlJc w:val="left"/>
      <w:pPr>
        <w:ind w:left="74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03AECA"/>
    <w:multiLevelType w:val="multilevel"/>
    <w:tmpl w:val="8990E14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0D357D"/>
    <w:multiLevelType w:val="multilevel"/>
    <w:tmpl w:val="CE02ABBE"/>
    <w:lvl w:ilvl="0">
      <w:numFmt w:val="none"/>
      <w:pStyle w:val="Antrat1"/>
      <w:lvlText w:val=""/>
      <w:lvlJc w:val="left"/>
      <w:pPr>
        <w:tabs>
          <w:tab w:val="num" w:pos="360"/>
        </w:tabs>
      </w:pPr>
    </w:lvl>
    <w:lvl w:ilvl="1">
      <w:start w:val="1"/>
      <w:numFmt w:val="decimal"/>
      <w:pStyle w:val="Antrat2"/>
      <w:lvlText w:val="%1.%2."/>
      <w:lvlJc w:val="left"/>
      <w:pPr>
        <w:ind w:left="0" w:firstLine="0"/>
      </w:pPr>
      <w:rPr>
        <w:b w:val="0"/>
        <w:bCs w:val="0"/>
        <w:i w:val="0"/>
        <w:sz w:val="18"/>
        <w:szCs w:val="18"/>
      </w:rPr>
    </w:lvl>
    <w:lvl w:ilvl="2">
      <w:start w:val="1"/>
      <w:numFmt w:val="decimal"/>
      <w:pStyle w:val="Antrat3"/>
      <w:lvlText w:val="%1.%2.%3."/>
      <w:lvlJc w:val="left"/>
      <w:pPr>
        <w:ind w:left="0" w:firstLine="0"/>
      </w:pPr>
      <w:rPr>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629550262">
    <w:abstractNumId w:val="5"/>
  </w:num>
  <w:num w:numId="2" w16cid:durableId="160392804">
    <w:abstractNumId w:val="11"/>
  </w:num>
  <w:num w:numId="3" w16cid:durableId="1244536098">
    <w:abstractNumId w:val="8"/>
  </w:num>
  <w:num w:numId="4" w16cid:durableId="18437373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48695446">
    <w:abstractNumId w:val="13"/>
  </w:num>
  <w:num w:numId="6" w16cid:durableId="194276761">
    <w:abstractNumId w:val="8"/>
  </w:num>
  <w:num w:numId="7" w16cid:durableId="194656779">
    <w:abstractNumId w:val="8"/>
  </w:num>
  <w:num w:numId="8" w16cid:durableId="1836530602">
    <w:abstractNumId w:val="8"/>
  </w:num>
  <w:num w:numId="9" w16cid:durableId="1200361564">
    <w:abstractNumId w:val="8"/>
  </w:num>
  <w:num w:numId="10" w16cid:durableId="820923650">
    <w:abstractNumId w:val="12"/>
  </w:num>
  <w:num w:numId="11" w16cid:durableId="684209620">
    <w:abstractNumId w:val="0"/>
  </w:num>
  <w:num w:numId="12" w16cid:durableId="589776739">
    <w:abstractNumId w:val="9"/>
  </w:num>
  <w:num w:numId="13" w16cid:durableId="1948542290">
    <w:abstractNumId w:val="1"/>
  </w:num>
  <w:num w:numId="14" w16cid:durableId="145518698">
    <w:abstractNumId w:val="8"/>
  </w:num>
  <w:num w:numId="15" w16cid:durableId="674769188">
    <w:abstractNumId w:val="8"/>
  </w:num>
  <w:num w:numId="16" w16cid:durableId="746537287">
    <w:abstractNumId w:val="8"/>
  </w:num>
  <w:num w:numId="17" w16cid:durableId="23673109">
    <w:abstractNumId w:val="8"/>
  </w:num>
  <w:num w:numId="18" w16cid:durableId="1401517254">
    <w:abstractNumId w:val="8"/>
  </w:num>
  <w:num w:numId="19" w16cid:durableId="1961522987">
    <w:abstractNumId w:val="8"/>
  </w:num>
  <w:num w:numId="20" w16cid:durableId="1211573933">
    <w:abstractNumId w:val="8"/>
  </w:num>
  <w:num w:numId="21" w16cid:durableId="225996012">
    <w:abstractNumId w:val="8"/>
  </w:num>
  <w:num w:numId="22" w16cid:durableId="1981884987">
    <w:abstractNumId w:val="8"/>
  </w:num>
  <w:num w:numId="23" w16cid:durableId="1694526904">
    <w:abstractNumId w:val="8"/>
  </w:num>
  <w:num w:numId="24" w16cid:durableId="368604795">
    <w:abstractNumId w:val="8"/>
  </w:num>
  <w:num w:numId="25" w16cid:durableId="100344674">
    <w:abstractNumId w:val="8"/>
  </w:num>
  <w:num w:numId="26" w16cid:durableId="627861040">
    <w:abstractNumId w:val="8"/>
  </w:num>
  <w:num w:numId="27" w16cid:durableId="1835605343">
    <w:abstractNumId w:val="8"/>
  </w:num>
  <w:num w:numId="28" w16cid:durableId="2043288242">
    <w:abstractNumId w:val="8"/>
  </w:num>
  <w:num w:numId="29" w16cid:durableId="1565411154">
    <w:abstractNumId w:val="8"/>
  </w:num>
  <w:num w:numId="30" w16cid:durableId="900211611">
    <w:abstractNumId w:val="8"/>
  </w:num>
  <w:num w:numId="31" w16cid:durableId="78792891">
    <w:abstractNumId w:val="8"/>
  </w:num>
  <w:num w:numId="32" w16cid:durableId="646785331">
    <w:abstractNumId w:val="8"/>
  </w:num>
  <w:num w:numId="33" w16cid:durableId="107773469">
    <w:abstractNumId w:val="8"/>
  </w:num>
  <w:num w:numId="34" w16cid:durableId="149947368">
    <w:abstractNumId w:val="8"/>
  </w:num>
  <w:num w:numId="35" w16cid:durableId="2033993160">
    <w:abstractNumId w:val="8"/>
  </w:num>
  <w:num w:numId="36" w16cid:durableId="535504917">
    <w:abstractNumId w:val="8"/>
  </w:num>
  <w:num w:numId="37" w16cid:durableId="947468439">
    <w:abstractNumId w:val="8"/>
  </w:num>
  <w:num w:numId="38" w16cid:durableId="859515792">
    <w:abstractNumId w:val="8"/>
  </w:num>
  <w:num w:numId="39" w16cid:durableId="1700547508">
    <w:abstractNumId w:val="8"/>
  </w:num>
  <w:num w:numId="40" w16cid:durableId="950863003">
    <w:abstractNumId w:val="8"/>
  </w:num>
  <w:num w:numId="41" w16cid:durableId="1546528787">
    <w:abstractNumId w:val="8"/>
  </w:num>
  <w:num w:numId="42" w16cid:durableId="1740323873">
    <w:abstractNumId w:val="14"/>
  </w:num>
  <w:num w:numId="43" w16cid:durableId="159926964">
    <w:abstractNumId w:val="10"/>
  </w:num>
  <w:num w:numId="44" w16cid:durableId="1750929553">
    <w:abstractNumId w:val="7"/>
  </w:num>
  <w:num w:numId="45" w16cid:durableId="284820159">
    <w:abstractNumId w:val="2"/>
  </w:num>
  <w:num w:numId="46" w16cid:durableId="1247154422">
    <w:abstractNumId w:val="8"/>
  </w:num>
  <w:num w:numId="47" w16cid:durableId="1662079598">
    <w:abstractNumId w:val="3"/>
  </w:num>
  <w:num w:numId="48" w16cid:durableId="20772363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6C7"/>
    <w:rsid w:val="000018CA"/>
    <w:rsid w:val="00001B74"/>
    <w:rsid w:val="00001CB2"/>
    <w:rsid w:val="0000485E"/>
    <w:rsid w:val="000057B2"/>
    <w:rsid w:val="00007049"/>
    <w:rsid w:val="00007608"/>
    <w:rsid w:val="00007E90"/>
    <w:rsid w:val="0001066D"/>
    <w:rsid w:val="00010BFB"/>
    <w:rsid w:val="000111C4"/>
    <w:rsid w:val="00012109"/>
    <w:rsid w:val="00012215"/>
    <w:rsid w:val="0001268F"/>
    <w:rsid w:val="00012D09"/>
    <w:rsid w:val="00014289"/>
    <w:rsid w:val="00014B29"/>
    <w:rsid w:val="00014C85"/>
    <w:rsid w:val="00015474"/>
    <w:rsid w:val="00015F1F"/>
    <w:rsid w:val="00015F62"/>
    <w:rsid w:val="000160F9"/>
    <w:rsid w:val="000172FB"/>
    <w:rsid w:val="00017359"/>
    <w:rsid w:val="00017D10"/>
    <w:rsid w:val="000202EB"/>
    <w:rsid w:val="000203D9"/>
    <w:rsid w:val="000206F6"/>
    <w:rsid w:val="00020CAE"/>
    <w:rsid w:val="000212FE"/>
    <w:rsid w:val="00021A29"/>
    <w:rsid w:val="00021BE8"/>
    <w:rsid w:val="00022949"/>
    <w:rsid w:val="0002313B"/>
    <w:rsid w:val="00023380"/>
    <w:rsid w:val="00023C87"/>
    <w:rsid w:val="00023EC6"/>
    <w:rsid w:val="000243BC"/>
    <w:rsid w:val="0002497E"/>
    <w:rsid w:val="00024C03"/>
    <w:rsid w:val="00024C5A"/>
    <w:rsid w:val="00024D44"/>
    <w:rsid w:val="00025D3B"/>
    <w:rsid w:val="00025FC7"/>
    <w:rsid w:val="000264D8"/>
    <w:rsid w:val="00027579"/>
    <w:rsid w:val="000278D9"/>
    <w:rsid w:val="000278E3"/>
    <w:rsid w:val="0002790B"/>
    <w:rsid w:val="00027969"/>
    <w:rsid w:val="000304F1"/>
    <w:rsid w:val="000305C4"/>
    <w:rsid w:val="0003084A"/>
    <w:rsid w:val="000308F0"/>
    <w:rsid w:val="0003172B"/>
    <w:rsid w:val="000320CB"/>
    <w:rsid w:val="00032534"/>
    <w:rsid w:val="00032A77"/>
    <w:rsid w:val="00032C6D"/>
    <w:rsid w:val="000332D3"/>
    <w:rsid w:val="00033591"/>
    <w:rsid w:val="000338F2"/>
    <w:rsid w:val="000339BE"/>
    <w:rsid w:val="00034189"/>
    <w:rsid w:val="00034C5D"/>
    <w:rsid w:val="00035449"/>
    <w:rsid w:val="00035E6C"/>
    <w:rsid w:val="00035F84"/>
    <w:rsid w:val="000361A4"/>
    <w:rsid w:val="0003624D"/>
    <w:rsid w:val="00037540"/>
    <w:rsid w:val="000377E8"/>
    <w:rsid w:val="00037C1E"/>
    <w:rsid w:val="00037ED7"/>
    <w:rsid w:val="00040323"/>
    <w:rsid w:val="00040CD8"/>
    <w:rsid w:val="00040DA4"/>
    <w:rsid w:val="00041234"/>
    <w:rsid w:val="0004136F"/>
    <w:rsid w:val="00041B24"/>
    <w:rsid w:val="00041EB0"/>
    <w:rsid w:val="0004223E"/>
    <w:rsid w:val="00043776"/>
    <w:rsid w:val="000437DF"/>
    <w:rsid w:val="0004388A"/>
    <w:rsid w:val="00043DE1"/>
    <w:rsid w:val="00043E7F"/>
    <w:rsid w:val="0004429F"/>
    <w:rsid w:val="00044886"/>
    <w:rsid w:val="0004550E"/>
    <w:rsid w:val="0004569C"/>
    <w:rsid w:val="000465E0"/>
    <w:rsid w:val="000471A8"/>
    <w:rsid w:val="0004748C"/>
    <w:rsid w:val="0004779B"/>
    <w:rsid w:val="00047930"/>
    <w:rsid w:val="00047A69"/>
    <w:rsid w:val="00047FEA"/>
    <w:rsid w:val="000502FF"/>
    <w:rsid w:val="000505BA"/>
    <w:rsid w:val="0005114A"/>
    <w:rsid w:val="0005118C"/>
    <w:rsid w:val="00051B34"/>
    <w:rsid w:val="00051F61"/>
    <w:rsid w:val="00052852"/>
    <w:rsid w:val="00052A41"/>
    <w:rsid w:val="00052C94"/>
    <w:rsid w:val="00053E56"/>
    <w:rsid w:val="00053F35"/>
    <w:rsid w:val="000546E1"/>
    <w:rsid w:val="00054AFE"/>
    <w:rsid w:val="00054FEC"/>
    <w:rsid w:val="00055592"/>
    <w:rsid w:val="000573FE"/>
    <w:rsid w:val="00060283"/>
    <w:rsid w:val="00060EFA"/>
    <w:rsid w:val="00061416"/>
    <w:rsid w:val="000614A0"/>
    <w:rsid w:val="000617F6"/>
    <w:rsid w:val="000619FE"/>
    <w:rsid w:val="00061A37"/>
    <w:rsid w:val="00061BFA"/>
    <w:rsid w:val="00063260"/>
    <w:rsid w:val="00064052"/>
    <w:rsid w:val="0006529B"/>
    <w:rsid w:val="00066FA2"/>
    <w:rsid w:val="0006790C"/>
    <w:rsid w:val="00067ACA"/>
    <w:rsid w:val="00067C80"/>
    <w:rsid w:val="00071339"/>
    <w:rsid w:val="00071703"/>
    <w:rsid w:val="00072809"/>
    <w:rsid w:val="00073085"/>
    <w:rsid w:val="00073385"/>
    <w:rsid w:val="000733EB"/>
    <w:rsid w:val="00073D9D"/>
    <w:rsid w:val="00073F60"/>
    <w:rsid w:val="00074D9B"/>
    <w:rsid w:val="00074FC4"/>
    <w:rsid w:val="00076267"/>
    <w:rsid w:val="0007662A"/>
    <w:rsid w:val="00076BC4"/>
    <w:rsid w:val="0007716E"/>
    <w:rsid w:val="00077C28"/>
    <w:rsid w:val="00081057"/>
    <w:rsid w:val="0008117E"/>
    <w:rsid w:val="0008118C"/>
    <w:rsid w:val="000820CD"/>
    <w:rsid w:val="000821D2"/>
    <w:rsid w:val="00082810"/>
    <w:rsid w:val="00082D6E"/>
    <w:rsid w:val="00083114"/>
    <w:rsid w:val="00083425"/>
    <w:rsid w:val="00083ECE"/>
    <w:rsid w:val="00084004"/>
    <w:rsid w:val="000841DC"/>
    <w:rsid w:val="0008514B"/>
    <w:rsid w:val="0008547B"/>
    <w:rsid w:val="00085C64"/>
    <w:rsid w:val="00086BC7"/>
    <w:rsid w:val="00086CAD"/>
    <w:rsid w:val="00086D74"/>
    <w:rsid w:val="000871EA"/>
    <w:rsid w:val="000873A7"/>
    <w:rsid w:val="000901FA"/>
    <w:rsid w:val="00090D18"/>
    <w:rsid w:val="00090F6F"/>
    <w:rsid w:val="0009151D"/>
    <w:rsid w:val="00091EF8"/>
    <w:rsid w:val="00092300"/>
    <w:rsid w:val="0009254E"/>
    <w:rsid w:val="00092737"/>
    <w:rsid w:val="00092B3C"/>
    <w:rsid w:val="00093166"/>
    <w:rsid w:val="000931C8"/>
    <w:rsid w:val="00093692"/>
    <w:rsid w:val="0009413E"/>
    <w:rsid w:val="000943D8"/>
    <w:rsid w:val="000946AA"/>
    <w:rsid w:val="00095065"/>
    <w:rsid w:val="00095659"/>
    <w:rsid w:val="000956CC"/>
    <w:rsid w:val="000962C9"/>
    <w:rsid w:val="000963CB"/>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7D"/>
    <w:rsid w:val="000A30AB"/>
    <w:rsid w:val="000A30C2"/>
    <w:rsid w:val="000A3600"/>
    <w:rsid w:val="000A3D2E"/>
    <w:rsid w:val="000A41C7"/>
    <w:rsid w:val="000A495E"/>
    <w:rsid w:val="000A4C78"/>
    <w:rsid w:val="000A4EC5"/>
    <w:rsid w:val="000A6476"/>
    <w:rsid w:val="000A6571"/>
    <w:rsid w:val="000A6961"/>
    <w:rsid w:val="000A6E75"/>
    <w:rsid w:val="000A72BA"/>
    <w:rsid w:val="000A74B8"/>
    <w:rsid w:val="000A781B"/>
    <w:rsid w:val="000B01B1"/>
    <w:rsid w:val="000B0218"/>
    <w:rsid w:val="000B0ADC"/>
    <w:rsid w:val="000B0D47"/>
    <w:rsid w:val="000B1332"/>
    <w:rsid w:val="000B1335"/>
    <w:rsid w:val="000B1978"/>
    <w:rsid w:val="000B210C"/>
    <w:rsid w:val="000B27D9"/>
    <w:rsid w:val="000B2F12"/>
    <w:rsid w:val="000B32D9"/>
    <w:rsid w:val="000B413A"/>
    <w:rsid w:val="000B4A3C"/>
    <w:rsid w:val="000B4C1C"/>
    <w:rsid w:val="000B4E38"/>
    <w:rsid w:val="000B5711"/>
    <w:rsid w:val="000B5745"/>
    <w:rsid w:val="000B5D7E"/>
    <w:rsid w:val="000B73F6"/>
    <w:rsid w:val="000B793F"/>
    <w:rsid w:val="000B7D71"/>
    <w:rsid w:val="000C02AB"/>
    <w:rsid w:val="000C09D2"/>
    <w:rsid w:val="000C0C04"/>
    <w:rsid w:val="000C0FB2"/>
    <w:rsid w:val="000C1D2C"/>
    <w:rsid w:val="000C216C"/>
    <w:rsid w:val="000C2638"/>
    <w:rsid w:val="000C265B"/>
    <w:rsid w:val="000C334B"/>
    <w:rsid w:val="000C35BD"/>
    <w:rsid w:val="000C3709"/>
    <w:rsid w:val="000C397E"/>
    <w:rsid w:val="000C45FF"/>
    <w:rsid w:val="000C4B2C"/>
    <w:rsid w:val="000C4DDA"/>
    <w:rsid w:val="000C4FEC"/>
    <w:rsid w:val="000C5937"/>
    <w:rsid w:val="000C6027"/>
    <w:rsid w:val="000C610B"/>
    <w:rsid w:val="000C6F46"/>
    <w:rsid w:val="000C70B4"/>
    <w:rsid w:val="000C7280"/>
    <w:rsid w:val="000C7ED4"/>
    <w:rsid w:val="000D020C"/>
    <w:rsid w:val="000D090D"/>
    <w:rsid w:val="000D0D75"/>
    <w:rsid w:val="000D13B4"/>
    <w:rsid w:val="000D2A4D"/>
    <w:rsid w:val="000D2BF9"/>
    <w:rsid w:val="000D31F4"/>
    <w:rsid w:val="000D37B9"/>
    <w:rsid w:val="000D38F5"/>
    <w:rsid w:val="000D3921"/>
    <w:rsid w:val="000D3EE1"/>
    <w:rsid w:val="000D4C4A"/>
    <w:rsid w:val="000D54F3"/>
    <w:rsid w:val="000D56B4"/>
    <w:rsid w:val="000D5B14"/>
    <w:rsid w:val="000D5C3E"/>
    <w:rsid w:val="000D6405"/>
    <w:rsid w:val="000D677B"/>
    <w:rsid w:val="000D695C"/>
    <w:rsid w:val="000D70EA"/>
    <w:rsid w:val="000D76CC"/>
    <w:rsid w:val="000D7B93"/>
    <w:rsid w:val="000E0826"/>
    <w:rsid w:val="000E09F0"/>
    <w:rsid w:val="000E0BB8"/>
    <w:rsid w:val="000E0FDC"/>
    <w:rsid w:val="000E1452"/>
    <w:rsid w:val="000E256D"/>
    <w:rsid w:val="000E3210"/>
    <w:rsid w:val="000E33D7"/>
    <w:rsid w:val="000E340C"/>
    <w:rsid w:val="000E386E"/>
    <w:rsid w:val="000E4B38"/>
    <w:rsid w:val="000E5185"/>
    <w:rsid w:val="000E55D1"/>
    <w:rsid w:val="000E5753"/>
    <w:rsid w:val="000E5FEE"/>
    <w:rsid w:val="000E6043"/>
    <w:rsid w:val="000E656A"/>
    <w:rsid w:val="000E702F"/>
    <w:rsid w:val="000E706F"/>
    <w:rsid w:val="000E741A"/>
    <w:rsid w:val="000E7492"/>
    <w:rsid w:val="000E74E1"/>
    <w:rsid w:val="000F0739"/>
    <w:rsid w:val="000F187D"/>
    <w:rsid w:val="000F1892"/>
    <w:rsid w:val="000F1F4F"/>
    <w:rsid w:val="000F3011"/>
    <w:rsid w:val="000F33A4"/>
    <w:rsid w:val="000F374B"/>
    <w:rsid w:val="000F38E6"/>
    <w:rsid w:val="000F49EC"/>
    <w:rsid w:val="000F4C4B"/>
    <w:rsid w:val="000F5926"/>
    <w:rsid w:val="000F67D8"/>
    <w:rsid w:val="000F6BE0"/>
    <w:rsid w:val="000F6CF3"/>
    <w:rsid w:val="000F6D47"/>
    <w:rsid w:val="000F6EE1"/>
    <w:rsid w:val="000F7D25"/>
    <w:rsid w:val="000F7EBD"/>
    <w:rsid w:val="00100330"/>
    <w:rsid w:val="00100607"/>
    <w:rsid w:val="00100767"/>
    <w:rsid w:val="00101253"/>
    <w:rsid w:val="00101726"/>
    <w:rsid w:val="00101860"/>
    <w:rsid w:val="00101917"/>
    <w:rsid w:val="00102033"/>
    <w:rsid w:val="00102770"/>
    <w:rsid w:val="00102FDE"/>
    <w:rsid w:val="00103249"/>
    <w:rsid w:val="00103A6E"/>
    <w:rsid w:val="0010446A"/>
    <w:rsid w:val="0010538C"/>
    <w:rsid w:val="0010557B"/>
    <w:rsid w:val="00105B5E"/>
    <w:rsid w:val="0010629E"/>
    <w:rsid w:val="00107406"/>
    <w:rsid w:val="00107F33"/>
    <w:rsid w:val="00110498"/>
    <w:rsid w:val="00111072"/>
    <w:rsid w:val="001113C8"/>
    <w:rsid w:val="00111570"/>
    <w:rsid w:val="00111B36"/>
    <w:rsid w:val="001122FA"/>
    <w:rsid w:val="00112738"/>
    <w:rsid w:val="001129EB"/>
    <w:rsid w:val="00112E36"/>
    <w:rsid w:val="00113177"/>
    <w:rsid w:val="00113547"/>
    <w:rsid w:val="0011398A"/>
    <w:rsid w:val="00113A6A"/>
    <w:rsid w:val="00113B81"/>
    <w:rsid w:val="00114180"/>
    <w:rsid w:val="001144FA"/>
    <w:rsid w:val="00114535"/>
    <w:rsid w:val="00114792"/>
    <w:rsid w:val="00114C13"/>
    <w:rsid w:val="00115C9F"/>
    <w:rsid w:val="00117289"/>
    <w:rsid w:val="00117F1E"/>
    <w:rsid w:val="00120278"/>
    <w:rsid w:val="001205B4"/>
    <w:rsid w:val="00120745"/>
    <w:rsid w:val="00120C1C"/>
    <w:rsid w:val="00121391"/>
    <w:rsid w:val="001214FA"/>
    <w:rsid w:val="0012175D"/>
    <w:rsid w:val="001221FA"/>
    <w:rsid w:val="001224B8"/>
    <w:rsid w:val="001227AE"/>
    <w:rsid w:val="001228B7"/>
    <w:rsid w:val="001228F9"/>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2BDC"/>
    <w:rsid w:val="00133216"/>
    <w:rsid w:val="00133358"/>
    <w:rsid w:val="00133F9D"/>
    <w:rsid w:val="0013405B"/>
    <w:rsid w:val="001343BC"/>
    <w:rsid w:val="001343D3"/>
    <w:rsid w:val="0013459B"/>
    <w:rsid w:val="0013477E"/>
    <w:rsid w:val="00137734"/>
    <w:rsid w:val="0013793A"/>
    <w:rsid w:val="00137B38"/>
    <w:rsid w:val="00137E23"/>
    <w:rsid w:val="00140147"/>
    <w:rsid w:val="00140297"/>
    <w:rsid w:val="001402F9"/>
    <w:rsid w:val="00140360"/>
    <w:rsid w:val="00140625"/>
    <w:rsid w:val="00140C78"/>
    <w:rsid w:val="00140FA7"/>
    <w:rsid w:val="00141BAE"/>
    <w:rsid w:val="00141BB1"/>
    <w:rsid w:val="00142057"/>
    <w:rsid w:val="0014280A"/>
    <w:rsid w:val="001439D7"/>
    <w:rsid w:val="0014419C"/>
    <w:rsid w:val="00144AF0"/>
    <w:rsid w:val="00144B22"/>
    <w:rsid w:val="001453C5"/>
    <w:rsid w:val="0014600C"/>
    <w:rsid w:val="00146CD7"/>
    <w:rsid w:val="00147A8B"/>
    <w:rsid w:val="00147C6E"/>
    <w:rsid w:val="00147CD3"/>
    <w:rsid w:val="00147ED6"/>
    <w:rsid w:val="00147FB8"/>
    <w:rsid w:val="0015017B"/>
    <w:rsid w:val="00150417"/>
    <w:rsid w:val="0015246A"/>
    <w:rsid w:val="001527DD"/>
    <w:rsid w:val="00152A21"/>
    <w:rsid w:val="00152B3A"/>
    <w:rsid w:val="00152D96"/>
    <w:rsid w:val="00152EB3"/>
    <w:rsid w:val="001530A4"/>
    <w:rsid w:val="00153192"/>
    <w:rsid w:val="001534B7"/>
    <w:rsid w:val="001534D3"/>
    <w:rsid w:val="0015361B"/>
    <w:rsid w:val="001541EF"/>
    <w:rsid w:val="00154927"/>
    <w:rsid w:val="001549A0"/>
    <w:rsid w:val="00154B28"/>
    <w:rsid w:val="0015547E"/>
    <w:rsid w:val="00155638"/>
    <w:rsid w:val="00155DFD"/>
    <w:rsid w:val="00156900"/>
    <w:rsid w:val="00156BCF"/>
    <w:rsid w:val="00156BF0"/>
    <w:rsid w:val="00156CCD"/>
    <w:rsid w:val="00156D9F"/>
    <w:rsid w:val="001575E0"/>
    <w:rsid w:val="00157A02"/>
    <w:rsid w:val="00157A57"/>
    <w:rsid w:val="00157B4A"/>
    <w:rsid w:val="00160103"/>
    <w:rsid w:val="00160746"/>
    <w:rsid w:val="00160846"/>
    <w:rsid w:val="00161E47"/>
    <w:rsid w:val="0016278E"/>
    <w:rsid w:val="00162890"/>
    <w:rsid w:val="0016375A"/>
    <w:rsid w:val="00164ADC"/>
    <w:rsid w:val="00165629"/>
    <w:rsid w:val="00165AED"/>
    <w:rsid w:val="00165C37"/>
    <w:rsid w:val="00166F2F"/>
    <w:rsid w:val="0016774D"/>
    <w:rsid w:val="00170431"/>
    <w:rsid w:val="00170761"/>
    <w:rsid w:val="00170AAD"/>
    <w:rsid w:val="001718E3"/>
    <w:rsid w:val="00171B08"/>
    <w:rsid w:val="00172421"/>
    <w:rsid w:val="00172C9B"/>
    <w:rsid w:val="0017334F"/>
    <w:rsid w:val="0017352C"/>
    <w:rsid w:val="001736B3"/>
    <w:rsid w:val="00173B21"/>
    <w:rsid w:val="00173C94"/>
    <w:rsid w:val="00173FDB"/>
    <w:rsid w:val="001742D4"/>
    <w:rsid w:val="001742F6"/>
    <w:rsid w:val="00174EE7"/>
    <w:rsid w:val="00174EFA"/>
    <w:rsid w:val="00175104"/>
    <w:rsid w:val="001751C4"/>
    <w:rsid w:val="00175500"/>
    <w:rsid w:val="001759A3"/>
    <w:rsid w:val="00175B85"/>
    <w:rsid w:val="001765A3"/>
    <w:rsid w:val="00177081"/>
    <w:rsid w:val="001770CE"/>
    <w:rsid w:val="00180416"/>
    <w:rsid w:val="0018058F"/>
    <w:rsid w:val="00180677"/>
    <w:rsid w:val="00180C69"/>
    <w:rsid w:val="00180DCB"/>
    <w:rsid w:val="00181FEC"/>
    <w:rsid w:val="00182032"/>
    <w:rsid w:val="001824D4"/>
    <w:rsid w:val="00182C49"/>
    <w:rsid w:val="001830BF"/>
    <w:rsid w:val="0018387D"/>
    <w:rsid w:val="00184C66"/>
    <w:rsid w:val="00185309"/>
    <w:rsid w:val="001853B4"/>
    <w:rsid w:val="00185BAE"/>
    <w:rsid w:val="00186B81"/>
    <w:rsid w:val="001876D1"/>
    <w:rsid w:val="00187CBF"/>
    <w:rsid w:val="001906CE"/>
    <w:rsid w:val="0019097F"/>
    <w:rsid w:val="001909D5"/>
    <w:rsid w:val="00190A17"/>
    <w:rsid w:val="00190E6C"/>
    <w:rsid w:val="00191253"/>
    <w:rsid w:val="001919C3"/>
    <w:rsid w:val="00191EE3"/>
    <w:rsid w:val="001925C8"/>
    <w:rsid w:val="0019267C"/>
    <w:rsid w:val="001936DF"/>
    <w:rsid w:val="00193700"/>
    <w:rsid w:val="00193A02"/>
    <w:rsid w:val="00193C1A"/>
    <w:rsid w:val="001940CF"/>
    <w:rsid w:val="00194811"/>
    <w:rsid w:val="00194A91"/>
    <w:rsid w:val="00194E12"/>
    <w:rsid w:val="001950F0"/>
    <w:rsid w:val="0019531E"/>
    <w:rsid w:val="001956E3"/>
    <w:rsid w:val="00196087"/>
    <w:rsid w:val="0019668D"/>
    <w:rsid w:val="00196F18"/>
    <w:rsid w:val="001972FA"/>
    <w:rsid w:val="00197A70"/>
    <w:rsid w:val="001A03E0"/>
    <w:rsid w:val="001A0B5D"/>
    <w:rsid w:val="001A0EE2"/>
    <w:rsid w:val="001A1AD0"/>
    <w:rsid w:val="001A2FBC"/>
    <w:rsid w:val="001A3D2B"/>
    <w:rsid w:val="001A3F87"/>
    <w:rsid w:val="001A5688"/>
    <w:rsid w:val="001A5B4F"/>
    <w:rsid w:val="001A5C69"/>
    <w:rsid w:val="001A5D0F"/>
    <w:rsid w:val="001A5E39"/>
    <w:rsid w:val="001A60A1"/>
    <w:rsid w:val="001A6166"/>
    <w:rsid w:val="001A64C0"/>
    <w:rsid w:val="001A7D82"/>
    <w:rsid w:val="001B0189"/>
    <w:rsid w:val="001B06BC"/>
    <w:rsid w:val="001B0DFA"/>
    <w:rsid w:val="001B0FF8"/>
    <w:rsid w:val="001B12A6"/>
    <w:rsid w:val="001B15C5"/>
    <w:rsid w:val="001B175F"/>
    <w:rsid w:val="001B18A9"/>
    <w:rsid w:val="001B21C4"/>
    <w:rsid w:val="001B23D0"/>
    <w:rsid w:val="001B2D68"/>
    <w:rsid w:val="001B31FD"/>
    <w:rsid w:val="001B3F4C"/>
    <w:rsid w:val="001B48A5"/>
    <w:rsid w:val="001B4DB4"/>
    <w:rsid w:val="001B5BBF"/>
    <w:rsid w:val="001B5BC9"/>
    <w:rsid w:val="001B5F2F"/>
    <w:rsid w:val="001B6B22"/>
    <w:rsid w:val="001B6DC9"/>
    <w:rsid w:val="001B714F"/>
    <w:rsid w:val="001B7273"/>
    <w:rsid w:val="001B79B5"/>
    <w:rsid w:val="001B7C0F"/>
    <w:rsid w:val="001C0127"/>
    <w:rsid w:val="001C038A"/>
    <w:rsid w:val="001C054F"/>
    <w:rsid w:val="001C06DA"/>
    <w:rsid w:val="001C0878"/>
    <w:rsid w:val="001C0B48"/>
    <w:rsid w:val="001C0CD7"/>
    <w:rsid w:val="001C0F4B"/>
    <w:rsid w:val="001C147E"/>
    <w:rsid w:val="001C16AC"/>
    <w:rsid w:val="001C1996"/>
    <w:rsid w:val="001C26B8"/>
    <w:rsid w:val="001C2A8C"/>
    <w:rsid w:val="001C2C7B"/>
    <w:rsid w:val="001C45A0"/>
    <w:rsid w:val="001C5896"/>
    <w:rsid w:val="001C60B3"/>
    <w:rsid w:val="001C70B8"/>
    <w:rsid w:val="001C7402"/>
    <w:rsid w:val="001C7D05"/>
    <w:rsid w:val="001D051F"/>
    <w:rsid w:val="001D061F"/>
    <w:rsid w:val="001D09F0"/>
    <w:rsid w:val="001D11DC"/>
    <w:rsid w:val="001D1CE3"/>
    <w:rsid w:val="001D3044"/>
    <w:rsid w:val="001D34DF"/>
    <w:rsid w:val="001D3976"/>
    <w:rsid w:val="001D4233"/>
    <w:rsid w:val="001D5098"/>
    <w:rsid w:val="001D5646"/>
    <w:rsid w:val="001D58A8"/>
    <w:rsid w:val="001D5B82"/>
    <w:rsid w:val="001D6AFB"/>
    <w:rsid w:val="001D7329"/>
    <w:rsid w:val="001D771C"/>
    <w:rsid w:val="001D7721"/>
    <w:rsid w:val="001D7F10"/>
    <w:rsid w:val="001D7F34"/>
    <w:rsid w:val="001E00F8"/>
    <w:rsid w:val="001E016A"/>
    <w:rsid w:val="001E0CA9"/>
    <w:rsid w:val="001E144D"/>
    <w:rsid w:val="001E15BB"/>
    <w:rsid w:val="001E1E7A"/>
    <w:rsid w:val="001E203C"/>
    <w:rsid w:val="001E261F"/>
    <w:rsid w:val="001E35B8"/>
    <w:rsid w:val="001E3A38"/>
    <w:rsid w:val="001E3B0A"/>
    <w:rsid w:val="001E438F"/>
    <w:rsid w:val="001E4402"/>
    <w:rsid w:val="001E44B7"/>
    <w:rsid w:val="001E4853"/>
    <w:rsid w:val="001E50C3"/>
    <w:rsid w:val="001E5189"/>
    <w:rsid w:val="001E54FC"/>
    <w:rsid w:val="001E583C"/>
    <w:rsid w:val="001E5D91"/>
    <w:rsid w:val="001E6166"/>
    <w:rsid w:val="001E627C"/>
    <w:rsid w:val="001E62DB"/>
    <w:rsid w:val="001E6312"/>
    <w:rsid w:val="001E6736"/>
    <w:rsid w:val="001E69C8"/>
    <w:rsid w:val="001E73BC"/>
    <w:rsid w:val="001E7A67"/>
    <w:rsid w:val="001E7FDD"/>
    <w:rsid w:val="001F033A"/>
    <w:rsid w:val="001F10DB"/>
    <w:rsid w:val="001F14B7"/>
    <w:rsid w:val="001F159C"/>
    <w:rsid w:val="001F1623"/>
    <w:rsid w:val="001F2BF3"/>
    <w:rsid w:val="001F317C"/>
    <w:rsid w:val="001F3B3B"/>
    <w:rsid w:val="001F408C"/>
    <w:rsid w:val="001F43AC"/>
    <w:rsid w:val="001F43B2"/>
    <w:rsid w:val="001F43D5"/>
    <w:rsid w:val="001F49DE"/>
    <w:rsid w:val="001F4B51"/>
    <w:rsid w:val="001F4E2A"/>
    <w:rsid w:val="001F5005"/>
    <w:rsid w:val="001F5990"/>
    <w:rsid w:val="001F5B31"/>
    <w:rsid w:val="001F5DF3"/>
    <w:rsid w:val="001F643B"/>
    <w:rsid w:val="001F6496"/>
    <w:rsid w:val="001F652F"/>
    <w:rsid w:val="001F6CD3"/>
    <w:rsid w:val="001F6E44"/>
    <w:rsid w:val="001F71D7"/>
    <w:rsid w:val="001F744E"/>
    <w:rsid w:val="001F74EA"/>
    <w:rsid w:val="001F7ADB"/>
    <w:rsid w:val="001F7F1C"/>
    <w:rsid w:val="00200689"/>
    <w:rsid w:val="002009F9"/>
    <w:rsid w:val="00201113"/>
    <w:rsid w:val="00201825"/>
    <w:rsid w:val="00201C0F"/>
    <w:rsid w:val="00201EB2"/>
    <w:rsid w:val="0020265B"/>
    <w:rsid w:val="002028CF"/>
    <w:rsid w:val="00202E39"/>
    <w:rsid w:val="002031CA"/>
    <w:rsid w:val="002035C4"/>
    <w:rsid w:val="00203794"/>
    <w:rsid w:val="002038CB"/>
    <w:rsid w:val="00203AAB"/>
    <w:rsid w:val="00203D3E"/>
    <w:rsid w:val="0020401A"/>
    <w:rsid w:val="00204099"/>
    <w:rsid w:val="00205467"/>
    <w:rsid w:val="00205566"/>
    <w:rsid w:val="0020602C"/>
    <w:rsid w:val="002060C7"/>
    <w:rsid w:val="002068A7"/>
    <w:rsid w:val="0020699C"/>
    <w:rsid w:val="00207192"/>
    <w:rsid w:val="0020740E"/>
    <w:rsid w:val="002078B0"/>
    <w:rsid w:val="00207BF3"/>
    <w:rsid w:val="002113E7"/>
    <w:rsid w:val="00211C3A"/>
    <w:rsid w:val="00212717"/>
    <w:rsid w:val="00212C92"/>
    <w:rsid w:val="00214042"/>
    <w:rsid w:val="00214989"/>
    <w:rsid w:val="00215AE7"/>
    <w:rsid w:val="00215DEB"/>
    <w:rsid w:val="00216BAE"/>
    <w:rsid w:val="00216C24"/>
    <w:rsid w:val="00217D2B"/>
    <w:rsid w:val="00217E12"/>
    <w:rsid w:val="0022154D"/>
    <w:rsid w:val="00221A9C"/>
    <w:rsid w:val="002226E4"/>
    <w:rsid w:val="002229A0"/>
    <w:rsid w:val="0022371B"/>
    <w:rsid w:val="00223980"/>
    <w:rsid w:val="002244F7"/>
    <w:rsid w:val="00224CD7"/>
    <w:rsid w:val="00224E7C"/>
    <w:rsid w:val="00224ED7"/>
    <w:rsid w:val="00225219"/>
    <w:rsid w:val="002255CB"/>
    <w:rsid w:val="00225D46"/>
    <w:rsid w:val="00225D9E"/>
    <w:rsid w:val="00226435"/>
    <w:rsid w:val="00226829"/>
    <w:rsid w:val="00226D28"/>
    <w:rsid w:val="00227A8F"/>
    <w:rsid w:val="00227E27"/>
    <w:rsid w:val="00232DE1"/>
    <w:rsid w:val="002337C0"/>
    <w:rsid w:val="00233C0C"/>
    <w:rsid w:val="00234B8C"/>
    <w:rsid w:val="00234DFE"/>
    <w:rsid w:val="00234E3E"/>
    <w:rsid w:val="0023581A"/>
    <w:rsid w:val="00235E63"/>
    <w:rsid w:val="00236025"/>
    <w:rsid w:val="002360F7"/>
    <w:rsid w:val="0023631B"/>
    <w:rsid w:val="00236535"/>
    <w:rsid w:val="002366CC"/>
    <w:rsid w:val="00236791"/>
    <w:rsid w:val="00236D0F"/>
    <w:rsid w:val="00237016"/>
    <w:rsid w:val="002374BC"/>
    <w:rsid w:val="00240943"/>
    <w:rsid w:val="00240BF0"/>
    <w:rsid w:val="002418C9"/>
    <w:rsid w:val="00241BE0"/>
    <w:rsid w:val="00242D10"/>
    <w:rsid w:val="00243B45"/>
    <w:rsid w:val="00243CF6"/>
    <w:rsid w:val="002443E5"/>
    <w:rsid w:val="00244ABE"/>
    <w:rsid w:val="00244C9D"/>
    <w:rsid w:val="002450AE"/>
    <w:rsid w:val="002450E3"/>
    <w:rsid w:val="0024539E"/>
    <w:rsid w:val="00245648"/>
    <w:rsid w:val="00245A36"/>
    <w:rsid w:val="00245B88"/>
    <w:rsid w:val="00246AA1"/>
    <w:rsid w:val="00246AB8"/>
    <w:rsid w:val="00246AF4"/>
    <w:rsid w:val="002474DE"/>
    <w:rsid w:val="0024767B"/>
    <w:rsid w:val="00250B0E"/>
    <w:rsid w:val="00251210"/>
    <w:rsid w:val="00251B4E"/>
    <w:rsid w:val="00251FE5"/>
    <w:rsid w:val="0025247A"/>
    <w:rsid w:val="00252786"/>
    <w:rsid w:val="00254263"/>
    <w:rsid w:val="00254786"/>
    <w:rsid w:val="00254B97"/>
    <w:rsid w:val="00255C96"/>
    <w:rsid w:val="00255DEF"/>
    <w:rsid w:val="00255ECC"/>
    <w:rsid w:val="00257336"/>
    <w:rsid w:val="00257A27"/>
    <w:rsid w:val="00257C8A"/>
    <w:rsid w:val="00260074"/>
    <w:rsid w:val="0026067B"/>
    <w:rsid w:val="00261279"/>
    <w:rsid w:val="00262494"/>
    <w:rsid w:val="00262B54"/>
    <w:rsid w:val="00263197"/>
    <w:rsid w:val="002637AD"/>
    <w:rsid w:val="002639C6"/>
    <w:rsid w:val="00264281"/>
    <w:rsid w:val="00264A73"/>
    <w:rsid w:val="002656D1"/>
    <w:rsid w:val="002658ED"/>
    <w:rsid w:val="002659F2"/>
    <w:rsid w:val="00265D27"/>
    <w:rsid w:val="00266697"/>
    <w:rsid w:val="0026677F"/>
    <w:rsid w:val="00266C34"/>
    <w:rsid w:val="00266E32"/>
    <w:rsid w:val="00267393"/>
    <w:rsid w:val="00267A56"/>
    <w:rsid w:val="00270637"/>
    <w:rsid w:val="002714B7"/>
    <w:rsid w:val="0027152F"/>
    <w:rsid w:val="00271B05"/>
    <w:rsid w:val="002723B6"/>
    <w:rsid w:val="0027320D"/>
    <w:rsid w:val="0027389F"/>
    <w:rsid w:val="002739DE"/>
    <w:rsid w:val="00273E57"/>
    <w:rsid w:val="0027438E"/>
    <w:rsid w:val="00274400"/>
    <w:rsid w:val="00274D9D"/>
    <w:rsid w:val="00276073"/>
    <w:rsid w:val="0027677C"/>
    <w:rsid w:val="00276D4F"/>
    <w:rsid w:val="00276D8B"/>
    <w:rsid w:val="00276EDA"/>
    <w:rsid w:val="002771DD"/>
    <w:rsid w:val="00277393"/>
    <w:rsid w:val="00277C84"/>
    <w:rsid w:val="00277EA4"/>
    <w:rsid w:val="00280146"/>
    <w:rsid w:val="00280CD0"/>
    <w:rsid w:val="00281229"/>
    <w:rsid w:val="0028176B"/>
    <w:rsid w:val="00281AAE"/>
    <w:rsid w:val="00281F02"/>
    <w:rsid w:val="00281F6A"/>
    <w:rsid w:val="0028224B"/>
    <w:rsid w:val="002826CA"/>
    <w:rsid w:val="00282844"/>
    <w:rsid w:val="00283084"/>
    <w:rsid w:val="00283EB9"/>
    <w:rsid w:val="0028412A"/>
    <w:rsid w:val="00284310"/>
    <w:rsid w:val="00284CA8"/>
    <w:rsid w:val="00284E5D"/>
    <w:rsid w:val="00285144"/>
    <w:rsid w:val="002857AA"/>
    <w:rsid w:val="00285F2C"/>
    <w:rsid w:val="002864F6"/>
    <w:rsid w:val="00287C11"/>
    <w:rsid w:val="00290774"/>
    <w:rsid w:val="002912A0"/>
    <w:rsid w:val="00291470"/>
    <w:rsid w:val="00291D09"/>
    <w:rsid w:val="00291E6E"/>
    <w:rsid w:val="00291F37"/>
    <w:rsid w:val="00291FEC"/>
    <w:rsid w:val="00292B49"/>
    <w:rsid w:val="00293D24"/>
    <w:rsid w:val="00293FCF"/>
    <w:rsid w:val="00294368"/>
    <w:rsid w:val="002949BD"/>
    <w:rsid w:val="002956F0"/>
    <w:rsid w:val="002960A4"/>
    <w:rsid w:val="0029723A"/>
    <w:rsid w:val="002A00FA"/>
    <w:rsid w:val="002A030C"/>
    <w:rsid w:val="002A0442"/>
    <w:rsid w:val="002A0671"/>
    <w:rsid w:val="002A0C4B"/>
    <w:rsid w:val="002A101F"/>
    <w:rsid w:val="002A232D"/>
    <w:rsid w:val="002A2526"/>
    <w:rsid w:val="002A29F6"/>
    <w:rsid w:val="002A2C5D"/>
    <w:rsid w:val="002A359A"/>
    <w:rsid w:val="002A4226"/>
    <w:rsid w:val="002A46EB"/>
    <w:rsid w:val="002A4C58"/>
    <w:rsid w:val="002A5486"/>
    <w:rsid w:val="002A570C"/>
    <w:rsid w:val="002A574A"/>
    <w:rsid w:val="002A5A16"/>
    <w:rsid w:val="002A5B3A"/>
    <w:rsid w:val="002A5E3F"/>
    <w:rsid w:val="002A6051"/>
    <w:rsid w:val="002A6070"/>
    <w:rsid w:val="002A6181"/>
    <w:rsid w:val="002A689F"/>
    <w:rsid w:val="002A68A4"/>
    <w:rsid w:val="002A77E3"/>
    <w:rsid w:val="002A7D12"/>
    <w:rsid w:val="002A7F20"/>
    <w:rsid w:val="002A7F83"/>
    <w:rsid w:val="002B05B6"/>
    <w:rsid w:val="002B0CDA"/>
    <w:rsid w:val="002B10C8"/>
    <w:rsid w:val="002B11C2"/>
    <w:rsid w:val="002B1336"/>
    <w:rsid w:val="002B1871"/>
    <w:rsid w:val="002B19A4"/>
    <w:rsid w:val="002B1E0F"/>
    <w:rsid w:val="002B1F54"/>
    <w:rsid w:val="002B2E71"/>
    <w:rsid w:val="002B3848"/>
    <w:rsid w:val="002B412C"/>
    <w:rsid w:val="002B44BD"/>
    <w:rsid w:val="002B48A0"/>
    <w:rsid w:val="002B52AD"/>
    <w:rsid w:val="002B55EE"/>
    <w:rsid w:val="002B5958"/>
    <w:rsid w:val="002B5DA9"/>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84D"/>
    <w:rsid w:val="002C491F"/>
    <w:rsid w:val="002C5D5F"/>
    <w:rsid w:val="002C5D65"/>
    <w:rsid w:val="002C6474"/>
    <w:rsid w:val="002C6D59"/>
    <w:rsid w:val="002C7473"/>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542"/>
    <w:rsid w:val="002D6D97"/>
    <w:rsid w:val="002D74C8"/>
    <w:rsid w:val="002E0782"/>
    <w:rsid w:val="002E0852"/>
    <w:rsid w:val="002E100A"/>
    <w:rsid w:val="002E1082"/>
    <w:rsid w:val="002E1372"/>
    <w:rsid w:val="002E1734"/>
    <w:rsid w:val="002E1938"/>
    <w:rsid w:val="002E1D7D"/>
    <w:rsid w:val="002E2877"/>
    <w:rsid w:val="002E290E"/>
    <w:rsid w:val="002E2955"/>
    <w:rsid w:val="002E3230"/>
    <w:rsid w:val="002E3758"/>
    <w:rsid w:val="002E38B8"/>
    <w:rsid w:val="002E3AAC"/>
    <w:rsid w:val="002E473D"/>
    <w:rsid w:val="002E4CCB"/>
    <w:rsid w:val="002E67AB"/>
    <w:rsid w:val="002E6812"/>
    <w:rsid w:val="002E6999"/>
    <w:rsid w:val="002E705B"/>
    <w:rsid w:val="002E70DA"/>
    <w:rsid w:val="002E723E"/>
    <w:rsid w:val="002E7B9C"/>
    <w:rsid w:val="002F04BF"/>
    <w:rsid w:val="002F0B9E"/>
    <w:rsid w:val="002F0C60"/>
    <w:rsid w:val="002F10B6"/>
    <w:rsid w:val="002F1472"/>
    <w:rsid w:val="002F18A3"/>
    <w:rsid w:val="002F29DF"/>
    <w:rsid w:val="002F2D28"/>
    <w:rsid w:val="002F2F1D"/>
    <w:rsid w:val="002F382F"/>
    <w:rsid w:val="002F39C1"/>
    <w:rsid w:val="002F3AB7"/>
    <w:rsid w:val="002F3F9A"/>
    <w:rsid w:val="002F40B0"/>
    <w:rsid w:val="002F41B3"/>
    <w:rsid w:val="002F4A28"/>
    <w:rsid w:val="002F5206"/>
    <w:rsid w:val="002F6191"/>
    <w:rsid w:val="002F6A3C"/>
    <w:rsid w:val="002F6B2C"/>
    <w:rsid w:val="002F6DAE"/>
    <w:rsid w:val="002F79EF"/>
    <w:rsid w:val="0030043E"/>
    <w:rsid w:val="00300591"/>
    <w:rsid w:val="0030079C"/>
    <w:rsid w:val="0030125E"/>
    <w:rsid w:val="00301578"/>
    <w:rsid w:val="0030169D"/>
    <w:rsid w:val="003018C2"/>
    <w:rsid w:val="00301B22"/>
    <w:rsid w:val="00301C23"/>
    <w:rsid w:val="00301D90"/>
    <w:rsid w:val="00302B5C"/>
    <w:rsid w:val="00303305"/>
    <w:rsid w:val="0030332C"/>
    <w:rsid w:val="0030391A"/>
    <w:rsid w:val="003039E8"/>
    <w:rsid w:val="003048EA"/>
    <w:rsid w:val="00304A04"/>
    <w:rsid w:val="00305515"/>
    <w:rsid w:val="00306277"/>
    <w:rsid w:val="003062D7"/>
    <w:rsid w:val="003063FD"/>
    <w:rsid w:val="00307645"/>
    <w:rsid w:val="003076E2"/>
    <w:rsid w:val="00307C95"/>
    <w:rsid w:val="003101C0"/>
    <w:rsid w:val="00310540"/>
    <w:rsid w:val="00311028"/>
    <w:rsid w:val="00311CC9"/>
    <w:rsid w:val="00311D4F"/>
    <w:rsid w:val="00311D90"/>
    <w:rsid w:val="003128C7"/>
    <w:rsid w:val="00312C73"/>
    <w:rsid w:val="00314071"/>
    <w:rsid w:val="00314AD8"/>
    <w:rsid w:val="00314ED0"/>
    <w:rsid w:val="0031542A"/>
    <w:rsid w:val="00315708"/>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06E"/>
    <w:rsid w:val="00323129"/>
    <w:rsid w:val="00323852"/>
    <w:rsid w:val="00323922"/>
    <w:rsid w:val="00323CDF"/>
    <w:rsid w:val="00323E2E"/>
    <w:rsid w:val="003247D5"/>
    <w:rsid w:val="00325CCD"/>
    <w:rsid w:val="00326476"/>
    <w:rsid w:val="00326CE4"/>
    <w:rsid w:val="00326D88"/>
    <w:rsid w:val="00327174"/>
    <w:rsid w:val="003277ED"/>
    <w:rsid w:val="003311BD"/>
    <w:rsid w:val="003312D0"/>
    <w:rsid w:val="003312EB"/>
    <w:rsid w:val="003312FD"/>
    <w:rsid w:val="00331CED"/>
    <w:rsid w:val="0033247A"/>
    <w:rsid w:val="0033275D"/>
    <w:rsid w:val="0033389C"/>
    <w:rsid w:val="003339CB"/>
    <w:rsid w:val="0033432A"/>
    <w:rsid w:val="00334400"/>
    <w:rsid w:val="00334780"/>
    <w:rsid w:val="00335262"/>
    <w:rsid w:val="003352F3"/>
    <w:rsid w:val="00335803"/>
    <w:rsid w:val="00335989"/>
    <w:rsid w:val="00336A37"/>
    <w:rsid w:val="00336C03"/>
    <w:rsid w:val="00336CE7"/>
    <w:rsid w:val="003374EE"/>
    <w:rsid w:val="00337E24"/>
    <w:rsid w:val="00340222"/>
    <w:rsid w:val="00340691"/>
    <w:rsid w:val="0034072C"/>
    <w:rsid w:val="00340B6E"/>
    <w:rsid w:val="003415EF"/>
    <w:rsid w:val="00341EB6"/>
    <w:rsid w:val="00341EDB"/>
    <w:rsid w:val="0034203B"/>
    <w:rsid w:val="003424B6"/>
    <w:rsid w:val="0034251A"/>
    <w:rsid w:val="00342B79"/>
    <w:rsid w:val="00342C06"/>
    <w:rsid w:val="0034366B"/>
    <w:rsid w:val="0034495C"/>
    <w:rsid w:val="00344BBB"/>
    <w:rsid w:val="00345198"/>
    <w:rsid w:val="003451EC"/>
    <w:rsid w:val="00345335"/>
    <w:rsid w:val="00346AF8"/>
    <w:rsid w:val="00346EFC"/>
    <w:rsid w:val="00347125"/>
    <w:rsid w:val="00347208"/>
    <w:rsid w:val="00347C44"/>
    <w:rsid w:val="00347C58"/>
    <w:rsid w:val="00347C70"/>
    <w:rsid w:val="003504AC"/>
    <w:rsid w:val="00350DA2"/>
    <w:rsid w:val="00350F83"/>
    <w:rsid w:val="003521CC"/>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1D81"/>
    <w:rsid w:val="003623EB"/>
    <w:rsid w:val="00362AD7"/>
    <w:rsid w:val="003632D6"/>
    <w:rsid w:val="00363992"/>
    <w:rsid w:val="00363C76"/>
    <w:rsid w:val="00363D9A"/>
    <w:rsid w:val="003647CB"/>
    <w:rsid w:val="003648D4"/>
    <w:rsid w:val="00364AB4"/>
    <w:rsid w:val="00364DDC"/>
    <w:rsid w:val="00365772"/>
    <w:rsid w:val="0036609B"/>
    <w:rsid w:val="003662BA"/>
    <w:rsid w:val="00366362"/>
    <w:rsid w:val="0036638D"/>
    <w:rsid w:val="00366831"/>
    <w:rsid w:val="003669A0"/>
    <w:rsid w:val="00366F03"/>
    <w:rsid w:val="00366FDB"/>
    <w:rsid w:val="003673FE"/>
    <w:rsid w:val="00367A1A"/>
    <w:rsid w:val="00367A80"/>
    <w:rsid w:val="00367A98"/>
    <w:rsid w:val="00370AFF"/>
    <w:rsid w:val="00370B78"/>
    <w:rsid w:val="00371C6C"/>
    <w:rsid w:val="00372744"/>
    <w:rsid w:val="00372992"/>
    <w:rsid w:val="003729D6"/>
    <w:rsid w:val="00372D64"/>
    <w:rsid w:val="0037366E"/>
    <w:rsid w:val="00374572"/>
    <w:rsid w:val="00374BCA"/>
    <w:rsid w:val="00374F52"/>
    <w:rsid w:val="00375227"/>
    <w:rsid w:val="00375830"/>
    <w:rsid w:val="00375834"/>
    <w:rsid w:val="00375FBB"/>
    <w:rsid w:val="00376167"/>
    <w:rsid w:val="00376316"/>
    <w:rsid w:val="003768FE"/>
    <w:rsid w:val="00377721"/>
    <w:rsid w:val="00377825"/>
    <w:rsid w:val="00377874"/>
    <w:rsid w:val="00377CCF"/>
    <w:rsid w:val="00380B82"/>
    <w:rsid w:val="00380DFC"/>
    <w:rsid w:val="00381C37"/>
    <w:rsid w:val="00381DD1"/>
    <w:rsid w:val="00381FCB"/>
    <w:rsid w:val="00383332"/>
    <w:rsid w:val="00383D8A"/>
    <w:rsid w:val="00383DA5"/>
    <w:rsid w:val="00384BD7"/>
    <w:rsid w:val="00385329"/>
    <w:rsid w:val="0038558D"/>
    <w:rsid w:val="00385829"/>
    <w:rsid w:val="00386008"/>
    <w:rsid w:val="00386E1A"/>
    <w:rsid w:val="0038713B"/>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70B"/>
    <w:rsid w:val="00396B24"/>
    <w:rsid w:val="00397049"/>
    <w:rsid w:val="0039720A"/>
    <w:rsid w:val="00397625"/>
    <w:rsid w:val="003978C7"/>
    <w:rsid w:val="00397B12"/>
    <w:rsid w:val="00397D82"/>
    <w:rsid w:val="003A01C8"/>
    <w:rsid w:val="003A07DD"/>
    <w:rsid w:val="003A086A"/>
    <w:rsid w:val="003A1224"/>
    <w:rsid w:val="003A13AC"/>
    <w:rsid w:val="003A1617"/>
    <w:rsid w:val="003A1E4D"/>
    <w:rsid w:val="003A2824"/>
    <w:rsid w:val="003A2BD2"/>
    <w:rsid w:val="003A4480"/>
    <w:rsid w:val="003A4562"/>
    <w:rsid w:val="003A45EB"/>
    <w:rsid w:val="003A4741"/>
    <w:rsid w:val="003A492E"/>
    <w:rsid w:val="003A5756"/>
    <w:rsid w:val="003A5A31"/>
    <w:rsid w:val="003A5B86"/>
    <w:rsid w:val="003A5CEF"/>
    <w:rsid w:val="003A677C"/>
    <w:rsid w:val="003A67A3"/>
    <w:rsid w:val="003A757D"/>
    <w:rsid w:val="003A7C5B"/>
    <w:rsid w:val="003B0563"/>
    <w:rsid w:val="003B05FD"/>
    <w:rsid w:val="003B14B7"/>
    <w:rsid w:val="003B1FA2"/>
    <w:rsid w:val="003B37B0"/>
    <w:rsid w:val="003B3BC8"/>
    <w:rsid w:val="003B3F87"/>
    <w:rsid w:val="003B4372"/>
    <w:rsid w:val="003B46CC"/>
    <w:rsid w:val="003B516F"/>
    <w:rsid w:val="003B5D3D"/>
    <w:rsid w:val="003B6118"/>
    <w:rsid w:val="003B6D8F"/>
    <w:rsid w:val="003B6F83"/>
    <w:rsid w:val="003B789C"/>
    <w:rsid w:val="003B7996"/>
    <w:rsid w:val="003C0DC9"/>
    <w:rsid w:val="003C10A5"/>
    <w:rsid w:val="003C10C1"/>
    <w:rsid w:val="003C2387"/>
    <w:rsid w:val="003C285F"/>
    <w:rsid w:val="003C2A87"/>
    <w:rsid w:val="003C32B8"/>
    <w:rsid w:val="003C338D"/>
    <w:rsid w:val="003C3536"/>
    <w:rsid w:val="003C371F"/>
    <w:rsid w:val="003C4D8C"/>
    <w:rsid w:val="003C52CB"/>
    <w:rsid w:val="003C5442"/>
    <w:rsid w:val="003C576E"/>
    <w:rsid w:val="003C5A4F"/>
    <w:rsid w:val="003C67DD"/>
    <w:rsid w:val="003C68A3"/>
    <w:rsid w:val="003C6AFF"/>
    <w:rsid w:val="003C6C14"/>
    <w:rsid w:val="003C6DD3"/>
    <w:rsid w:val="003C7769"/>
    <w:rsid w:val="003C7B25"/>
    <w:rsid w:val="003C7B68"/>
    <w:rsid w:val="003D10C0"/>
    <w:rsid w:val="003D1579"/>
    <w:rsid w:val="003D16F9"/>
    <w:rsid w:val="003D223A"/>
    <w:rsid w:val="003D226D"/>
    <w:rsid w:val="003D315E"/>
    <w:rsid w:val="003D31A4"/>
    <w:rsid w:val="003D37AE"/>
    <w:rsid w:val="003D3A9C"/>
    <w:rsid w:val="003D501D"/>
    <w:rsid w:val="003D59A1"/>
    <w:rsid w:val="003D5DC4"/>
    <w:rsid w:val="003D5F89"/>
    <w:rsid w:val="003D6672"/>
    <w:rsid w:val="003D6939"/>
    <w:rsid w:val="003D6A8A"/>
    <w:rsid w:val="003D6B28"/>
    <w:rsid w:val="003D709C"/>
    <w:rsid w:val="003D7B34"/>
    <w:rsid w:val="003D7F2E"/>
    <w:rsid w:val="003E0345"/>
    <w:rsid w:val="003E0AF8"/>
    <w:rsid w:val="003E1D76"/>
    <w:rsid w:val="003E1E4F"/>
    <w:rsid w:val="003E20AC"/>
    <w:rsid w:val="003E2AD6"/>
    <w:rsid w:val="003E2AF4"/>
    <w:rsid w:val="003E3B83"/>
    <w:rsid w:val="003E4BCD"/>
    <w:rsid w:val="003E51A9"/>
    <w:rsid w:val="003E572B"/>
    <w:rsid w:val="003E5E57"/>
    <w:rsid w:val="003E623A"/>
    <w:rsid w:val="003E6259"/>
    <w:rsid w:val="003E6EDC"/>
    <w:rsid w:val="003E6F43"/>
    <w:rsid w:val="003E76C3"/>
    <w:rsid w:val="003F024A"/>
    <w:rsid w:val="003F05C0"/>
    <w:rsid w:val="003F0C71"/>
    <w:rsid w:val="003F10AD"/>
    <w:rsid w:val="003F11A2"/>
    <w:rsid w:val="003F1510"/>
    <w:rsid w:val="003F166D"/>
    <w:rsid w:val="003F26F5"/>
    <w:rsid w:val="003F28D4"/>
    <w:rsid w:val="003F2D67"/>
    <w:rsid w:val="003F2DEF"/>
    <w:rsid w:val="003F37DF"/>
    <w:rsid w:val="003F3842"/>
    <w:rsid w:val="003F4297"/>
    <w:rsid w:val="003F4337"/>
    <w:rsid w:val="003F4802"/>
    <w:rsid w:val="003F4A0A"/>
    <w:rsid w:val="003F5345"/>
    <w:rsid w:val="003F5B0D"/>
    <w:rsid w:val="003F5BE9"/>
    <w:rsid w:val="003F612D"/>
    <w:rsid w:val="003F655E"/>
    <w:rsid w:val="003F65E8"/>
    <w:rsid w:val="003F6C79"/>
    <w:rsid w:val="003F6E09"/>
    <w:rsid w:val="003F763F"/>
    <w:rsid w:val="003F77BE"/>
    <w:rsid w:val="003F7F22"/>
    <w:rsid w:val="00400FA2"/>
    <w:rsid w:val="0040139E"/>
    <w:rsid w:val="00401E7F"/>
    <w:rsid w:val="00401F68"/>
    <w:rsid w:val="0040208C"/>
    <w:rsid w:val="00402818"/>
    <w:rsid w:val="00402F03"/>
    <w:rsid w:val="00403B8B"/>
    <w:rsid w:val="004040E7"/>
    <w:rsid w:val="00404B50"/>
    <w:rsid w:val="00405093"/>
    <w:rsid w:val="0040516A"/>
    <w:rsid w:val="004056B3"/>
    <w:rsid w:val="00407CB2"/>
    <w:rsid w:val="00407E06"/>
    <w:rsid w:val="00410124"/>
    <w:rsid w:val="00410246"/>
    <w:rsid w:val="004104B3"/>
    <w:rsid w:val="00410517"/>
    <w:rsid w:val="00410BFD"/>
    <w:rsid w:val="004111E4"/>
    <w:rsid w:val="004115F5"/>
    <w:rsid w:val="004116A6"/>
    <w:rsid w:val="004119AC"/>
    <w:rsid w:val="00411C77"/>
    <w:rsid w:val="0041241A"/>
    <w:rsid w:val="00412D4A"/>
    <w:rsid w:val="00412FDB"/>
    <w:rsid w:val="004140A6"/>
    <w:rsid w:val="004145E6"/>
    <w:rsid w:val="0041487B"/>
    <w:rsid w:val="00414E3D"/>
    <w:rsid w:val="00414FF5"/>
    <w:rsid w:val="004158A0"/>
    <w:rsid w:val="004166C7"/>
    <w:rsid w:val="00416F7C"/>
    <w:rsid w:val="0041762D"/>
    <w:rsid w:val="00417C97"/>
    <w:rsid w:val="00417DA4"/>
    <w:rsid w:val="0042007A"/>
    <w:rsid w:val="00421274"/>
    <w:rsid w:val="00421530"/>
    <w:rsid w:val="00421646"/>
    <w:rsid w:val="00421664"/>
    <w:rsid w:val="004219BA"/>
    <w:rsid w:val="00421AA7"/>
    <w:rsid w:val="00421C9D"/>
    <w:rsid w:val="0042239D"/>
    <w:rsid w:val="004229BE"/>
    <w:rsid w:val="00422E42"/>
    <w:rsid w:val="00423035"/>
    <w:rsid w:val="0042424D"/>
    <w:rsid w:val="004246E4"/>
    <w:rsid w:val="00424ED6"/>
    <w:rsid w:val="0042529D"/>
    <w:rsid w:val="004268BF"/>
    <w:rsid w:val="00426DED"/>
    <w:rsid w:val="00427651"/>
    <w:rsid w:val="004279DB"/>
    <w:rsid w:val="004304F0"/>
    <w:rsid w:val="00431281"/>
    <w:rsid w:val="004313C5"/>
    <w:rsid w:val="0043201C"/>
    <w:rsid w:val="00432027"/>
    <w:rsid w:val="00432996"/>
    <w:rsid w:val="004331D1"/>
    <w:rsid w:val="00433B39"/>
    <w:rsid w:val="00433ED3"/>
    <w:rsid w:val="00434185"/>
    <w:rsid w:val="00434DE5"/>
    <w:rsid w:val="0043594E"/>
    <w:rsid w:val="00435A46"/>
    <w:rsid w:val="00436394"/>
    <w:rsid w:val="00436BFF"/>
    <w:rsid w:val="0043782D"/>
    <w:rsid w:val="00437E34"/>
    <w:rsid w:val="00440971"/>
    <w:rsid w:val="00440A39"/>
    <w:rsid w:val="00440A4B"/>
    <w:rsid w:val="004410D1"/>
    <w:rsid w:val="00441B8E"/>
    <w:rsid w:val="00441C4F"/>
    <w:rsid w:val="004423C0"/>
    <w:rsid w:val="004428AB"/>
    <w:rsid w:val="00442C1E"/>
    <w:rsid w:val="00442C54"/>
    <w:rsid w:val="004432F4"/>
    <w:rsid w:val="004438AB"/>
    <w:rsid w:val="0044393D"/>
    <w:rsid w:val="0044394F"/>
    <w:rsid w:val="00443D4A"/>
    <w:rsid w:val="004443A3"/>
    <w:rsid w:val="00444737"/>
    <w:rsid w:val="0044596C"/>
    <w:rsid w:val="00445C7C"/>
    <w:rsid w:val="004460C1"/>
    <w:rsid w:val="00447876"/>
    <w:rsid w:val="00447949"/>
    <w:rsid w:val="0045054A"/>
    <w:rsid w:val="004508D1"/>
    <w:rsid w:val="004508D8"/>
    <w:rsid w:val="00450EE6"/>
    <w:rsid w:val="00451641"/>
    <w:rsid w:val="004518FC"/>
    <w:rsid w:val="004523FA"/>
    <w:rsid w:val="004534DA"/>
    <w:rsid w:val="004544BD"/>
    <w:rsid w:val="00454543"/>
    <w:rsid w:val="004549C5"/>
    <w:rsid w:val="004552EC"/>
    <w:rsid w:val="004555E2"/>
    <w:rsid w:val="00455D07"/>
    <w:rsid w:val="004560C2"/>
    <w:rsid w:val="00456B6B"/>
    <w:rsid w:val="00456C68"/>
    <w:rsid w:val="00456ED7"/>
    <w:rsid w:val="004577FD"/>
    <w:rsid w:val="00460A97"/>
    <w:rsid w:val="00460D78"/>
    <w:rsid w:val="00461596"/>
    <w:rsid w:val="0046186F"/>
    <w:rsid w:val="00462E9C"/>
    <w:rsid w:val="004632E7"/>
    <w:rsid w:val="0046398A"/>
    <w:rsid w:val="00463E52"/>
    <w:rsid w:val="0046541E"/>
    <w:rsid w:val="0046670E"/>
    <w:rsid w:val="004669DF"/>
    <w:rsid w:val="00467AFA"/>
    <w:rsid w:val="00467E57"/>
    <w:rsid w:val="00471170"/>
    <w:rsid w:val="00471182"/>
    <w:rsid w:val="004716DE"/>
    <w:rsid w:val="00471A7A"/>
    <w:rsid w:val="00472EED"/>
    <w:rsid w:val="00473090"/>
    <w:rsid w:val="00473AF2"/>
    <w:rsid w:val="00474EA0"/>
    <w:rsid w:val="00475064"/>
    <w:rsid w:val="00475300"/>
    <w:rsid w:val="0047540F"/>
    <w:rsid w:val="00475536"/>
    <w:rsid w:val="00475DCD"/>
    <w:rsid w:val="004765E8"/>
    <w:rsid w:val="00477446"/>
    <w:rsid w:val="0047792F"/>
    <w:rsid w:val="00477F74"/>
    <w:rsid w:val="00480181"/>
    <w:rsid w:val="00481DC9"/>
    <w:rsid w:val="00482584"/>
    <w:rsid w:val="00482A93"/>
    <w:rsid w:val="00482E8F"/>
    <w:rsid w:val="00482EAB"/>
    <w:rsid w:val="00483190"/>
    <w:rsid w:val="00483E32"/>
    <w:rsid w:val="004840E2"/>
    <w:rsid w:val="0048431B"/>
    <w:rsid w:val="00484C00"/>
    <w:rsid w:val="00484FBE"/>
    <w:rsid w:val="00485056"/>
    <w:rsid w:val="00485716"/>
    <w:rsid w:val="00486363"/>
    <w:rsid w:val="00486371"/>
    <w:rsid w:val="0048670F"/>
    <w:rsid w:val="004870D3"/>
    <w:rsid w:val="00490149"/>
    <w:rsid w:val="00490524"/>
    <w:rsid w:val="004906A9"/>
    <w:rsid w:val="00490AE4"/>
    <w:rsid w:val="00490E7B"/>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2E46"/>
    <w:rsid w:val="004A3065"/>
    <w:rsid w:val="004A314F"/>
    <w:rsid w:val="004A319B"/>
    <w:rsid w:val="004A39B0"/>
    <w:rsid w:val="004A3CAC"/>
    <w:rsid w:val="004A3E48"/>
    <w:rsid w:val="004A42EC"/>
    <w:rsid w:val="004A4306"/>
    <w:rsid w:val="004A4AEF"/>
    <w:rsid w:val="004A4CC6"/>
    <w:rsid w:val="004A5181"/>
    <w:rsid w:val="004A551B"/>
    <w:rsid w:val="004A59E2"/>
    <w:rsid w:val="004A6236"/>
    <w:rsid w:val="004A75A8"/>
    <w:rsid w:val="004A75BB"/>
    <w:rsid w:val="004A7788"/>
    <w:rsid w:val="004B004D"/>
    <w:rsid w:val="004B0733"/>
    <w:rsid w:val="004B1192"/>
    <w:rsid w:val="004B11C3"/>
    <w:rsid w:val="004B1CFA"/>
    <w:rsid w:val="004B1EF8"/>
    <w:rsid w:val="004B2974"/>
    <w:rsid w:val="004B2D66"/>
    <w:rsid w:val="004B38B0"/>
    <w:rsid w:val="004B49E1"/>
    <w:rsid w:val="004B4CC2"/>
    <w:rsid w:val="004B4EB3"/>
    <w:rsid w:val="004B4EDA"/>
    <w:rsid w:val="004B53E1"/>
    <w:rsid w:val="004B5EDC"/>
    <w:rsid w:val="004B5FEE"/>
    <w:rsid w:val="004B64B9"/>
    <w:rsid w:val="004B66DB"/>
    <w:rsid w:val="004B6BC5"/>
    <w:rsid w:val="004B71A5"/>
    <w:rsid w:val="004B7704"/>
    <w:rsid w:val="004B7AA3"/>
    <w:rsid w:val="004B7FEA"/>
    <w:rsid w:val="004C0292"/>
    <w:rsid w:val="004C0461"/>
    <w:rsid w:val="004C0B7A"/>
    <w:rsid w:val="004C1960"/>
    <w:rsid w:val="004C19F8"/>
    <w:rsid w:val="004C1F17"/>
    <w:rsid w:val="004C2060"/>
    <w:rsid w:val="004C2576"/>
    <w:rsid w:val="004C273A"/>
    <w:rsid w:val="004C3104"/>
    <w:rsid w:val="004C32BF"/>
    <w:rsid w:val="004C3FCC"/>
    <w:rsid w:val="004C4443"/>
    <w:rsid w:val="004C452F"/>
    <w:rsid w:val="004C460B"/>
    <w:rsid w:val="004C4AE8"/>
    <w:rsid w:val="004C52CA"/>
    <w:rsid w:val="004C5BB6"/>
    <w:rsid w:val="004C5DCF"/>
    <w:rsid w:val="004C603B"/>
    <w:rsid w:val="004C7CE7"/>
    <w:rsid w:val="004C7E7D"/>
    <w:rsid w:val="004C7EB7"/>
    <w:rsid w:val="004C7F95"/>
    <w:rsid w:val="004D05C5"/>
    <w:rsid w:val="004D05D1"/>
    <w:rsid w:val="004D0E73"/>
    <w:rsid w:val="004D11FA"/>
    <w:rsid w:val="004D1552"/>
    <w:rsid w:val="004D2F33"/>
    <w:rsid w:val="004D3245"/>
    <w:rsid w:val="004D3576"/>
    <w:rsid w:val="004D3600"/>
    <w:rsid w:val="004D4CB9"/>
    <w:rsid w:val="004D52DB"/>
    <w:rsid w:val="004D6918"/>
    <w:rsid w:val="004D709F"/>
    <w:rsid w:val="004D7127"/>
    <w:rsid w:val="004D714F"/>
    <w:rsid w:val="004D7A8F"/>
    <w:rsid w:val="004E0BBB"/>
    <w:rsid w:val="004E0C7B"/>
    <w:rsid w:val="004E14A1"/>
    <w:rsid w:val="004E236E"/>
    <w:rsid w:val="004E2AF4"/>
    <w:rsid w:val="004E3B79"/>
    <w:rsid w:val="004E3B8D"/>
    <w:rsid w:val="004E3C16"/>
    <w:rsid w:val="004E463D"/>
    <w:rsid w:val="004E46FD"/>
    <w:rsid w:val="004E4D7C"/>
    <w:rsid w:val="004E541F"/>
    <w:rsid w:val="004E6370"/>
    <w:rsid w:val="004E697E"/>
    <w:rsid w:val="004E6AF8"/>
    <w:rsid w:val="004E7457"/>
    <w:rsid w:val="004E7DD8"/>
    <w:rsid w:val="004F0DCF"/>
    <w:rsid w:val="004F10C8"/>
    <w:rsid w:val="004F1911"/>
    <w:rsid w:val="004F2029"/>
    <w:rsid w:val="004F2BD1"/>
    <w:rsid w:val="004F3144"/>
    <w:rsid w:val="004F3CBC"/>
    <w:rsid w:val="004F3DAA"/>
    <w:rsid w:val="004F3F42"/>
    <w:rsid w:val="004F4506"/>
    <w:rsid w:val="004F4E34"/>
    <w:rsid w:val="004F4EE4"/>
    <w:rsid w:val="004F55B9"/>
    <w:rsid w:val="004F57EA"/>
    <w:rsid w:val="004F60E2"/>
    <w:rsid w:val="004F656A"/>
    <w:rsid w:val="004F673E"/>
    <w:rsid w:val="004F6783"/>
    <w:rsid w:val="004F709D"/>
    <w:rsid w:val="0050038A"/>
    <w:rsid w:val="0050097E"/>
    <w:rsid w:val="0050100F"/>
    <w:rsid w:val="00501B98"/>
    <w:rsid w:val="00501BA5"/>
    <w:rsid w:val="00501C88"/>
    <w:rsid w:val="00502ABC"/>
    <w:rsid w:val="00502DBD"/>
    <w:rsid w:val="0050317E"/>
    <w:rsid w:val="005036DE"/>
    <w:rsid w:val="00503CD8"/>
    <w:rsid w:val="005040B9"/>
    <w:rsid w:val="00504F00"/>
    <w:rsid w:val="00504FB1"/>
    <w:rsid w:val="00505505"/>
    <w:rsid w:val="0050566E"/>
    <w:rsid w:val="00505E29"/>
    <w:rsid w:val="00505FCA"/>
    <w:rsid w:val="00506671"/>
    <w:rsid w:val="005069B3"/>
    <w:rsid w:val="00506F5B"/>
    <w:rsid w:val="00506FF0"/>
    <w:rsid w:val="0050714B"/>
    <w:rsid w:val="00507A7B"/>
    <w:rsid w:val="00507DA3"/>
    <w:rsid w:val="005105C0"/>
    <w:rsid w:val="005105D5"/>
    <w:rsid w:val="00510904"/>
    <w:rsid w:val="00510CD6"/>
    <w:rsid w:val="00511862"/>
    <w:rsid w:val="00511A42"/>
    <w:rsid w:val="00511BA4"/>
    <w:rsid w:val="00511BE0"/>
    <w:rsid w:val="00511E9C"/>
    <w:rsid w:val="00512F6E"/>
    <w:rsid w:val="00512FF1"/>
    <w:rsid w:val="005132A6"/>
    <w:rsid w:val="0051333A"/>
    <w:rsid w:val="00513A1F"/>
    <w:rsid w:val="00513AE5"/>
    <w:rsid w:val="00515041"/>
    <w:rsid w:val="005155E9"/>
    <w:rsid w:val="005155F8"/>
    <w:rsid w:val="005158B0"/>
    <w:rsid w:val="00515B85"/>
    <w:rsid w:val="00516490"/>
    <w:rsid w:val="00516700"/>
    <w:rsid w:val="00516C84"/>
    <w:rsid w:val="00516DED"/>
    <w:rsid w:val="005176B4"/>
    <w:rsid w:val="00517A60"/>
    <w:rsid w:val="00521160"/>
    <w:rsid w:val="0052123C"/>
    <w:rsid w:val="00521279"/>
    <w:rsid w:val="005216D9"/>
    <w:rsid w:val="00521D43"/>
    <w:rsid w:val="0052204C"/>
    <w:rsid w:val="00522A89"/>
    <w:rsid w:val="00522FCD"/>
    <w:rsid w:val="00523335"/>
    <w:rsid w:val="0052335B"/>
    <w:rsid w:val="00523712"/>
    <w:rsid w:val="00523F6A"/>
    <w:rsid w:val="005241B7"/>
    <w:rsid w:val="005247AF"/>
    <w:rsid w:val="00524A6F"/>
    <w:rsid w:val="00524F49"/>
    <w:rsid w:val="0052526C"/>
    <w:rsid w:val="00525CF4"/>
    <w:rsid w:val="00525D45"/>
    <w:rsid w:val="00525E6B"/>
    <w:rsid w:val="00526642"/>
    <w:rsid w:val="00526E12"/>
    <w:rsid w:val="00526F61"/>
    <w:rsid w:val="005275AB"/>
    <w:rsid w:val="0052790F"/>
    <w:rsid w:val="00527DAD"/>
    <w:rsid w:val="00527DFD"/>
    <w:rsid w:val="00530251"/>
    <w:rsid w:val="00530E3C"/>
    <w:rsid w:val="005310E5"/>
    <w:rsid w:val="005318C1"/>
    <w:rsid w:val="005319D2"/>
    <w:rsid w:val="00531D7B"/>
    <w:rsid w:val="00531E4C"/>
    <w:rsid w:val="00531FEB"/>
    <w:rsid w:val="005320DD"/>
    <w:rsid w:val="005321F8"/>
    <w:rsid w:val="0053247C"/>
    <w:rsid w:val="0053298A"/>
    <w:rsid w:val="00532DD0"/>
    <w:rsid w:val="00533805"/>
    <w:rsid w:val="00533D8E"/>
    <w:rsid w:val="00533E30"/>
    <w:rsid w:val="0053402C"/>
    <w:rsid w:val="005341A7"/>
    <w:rsid w:val="00534CC2"/>
    <w:rsid w:val="0053539D"/>
    <w:rsid w:val="00535B08"/>
    <w:rsid w:val="00535CF0"/>
    <w:rsid w:val="005362B8"/>
    <w:rsid w:val="00536C27"/>
    <w:rsid w:val="00537EEC"/>
    <w:rsid w:val="00540548"/>
    <w:rsid w:val="00540FB4"/>
    <w:rsid w:val="0054123F"/>
    <w:rsid w:val="00541649"/>
    <w:rsid w:val="00542744"/>
    <w:rsid w:val="00542A2B"/>
    <w:rsid w:val="00542C41"/>
    <w:rsid w:val="00543056"/>
    <w:rsid w:val="00543088"/>
    <w:rsid w:val="00543F2F"/>
    <w:rsid w:val="0054418B"/>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8C2"/>
    <w:rsid w:val="00553B1D"/>
    <w:rsid w:val="00553D6F"/>
    <w:rsid w:val="0055400C"/>
    <w:rsid w:val="005541C4"/>
    <w:rsid w:val="00554303"/>
    <w:rsid w:val="0055507E"/>
    <w:rsid w:val="00555632"/>
    <w:rsid w:val="005557E6"/>
    <w:rsid w:val="00555896"/>
    <w:rsid w:val="00556B57"/>
    <w:rsid w:val="00556C5E"/>
    <w:rsid w:val="00557A12"/>
    <w:rsid w:val="00557DF5"/>
    <w:rsid w:val="00560FE8"/>
    <w:rsid w:val="00561308"/>
    <w:rsid w:val="00561435"/>
    <w:rsid w:val="005617FD"/>
    <w:rsid w:val="005618AF"/>
    <w:rsid w:val="00561C54"/>
    <w:rsid w:val="00561FCB"/>
    <w:rsid w:val="005636B4"/>
    <w:rsid w:val="0056376D"/>
    <w:rsid w:val="00563B7E"/>
    <w:rsid w:val="00563B8B"/>
    <w:rsid w:val="00563EBF"/>
    <w:rsid w:val="0056404A"/>
    <w:rsid w:val="005641E3"/>
    <w:rsid w:val="005643AC"/>
    <w:rsid w:val="0056440F"/>
    <w:rsid w:val="005650C5"/>
    <w:rsid w:val="0056647B"/>
    <w:rsid w:val="0056658C"/>
    <w:rsid w:val="00566C49"/>
    <w:rsid w:val="00567087"/>
    <w:rsid w:val="00567802"/>
    <w:rsid w:val="00567C90"/>
    <w:rsid w:val="00570252"/>
    <w:rsid w:val="00570A66"/>
    <w:rsid w:val="00570DA4"/>
    <w:rsid w:val="0057118D"/>
    <w:rsid w:val="005712AB"/>
    <w:rsid w:val="005713D9"/>
    <w:rsid w:val="00572591"/>
    <w:rsid w:val="00572EB8"/>
    <w:rsid w:val="005731AE"/>
    <w:rsid w:val="005734AC"/>
    <w:rsid w:val="0057359F"/>
    <w:rsid w:val="00573C7C"/>
    <w:rsid w:val="005746E1"/>
    <w:rsid w:val="00574DB1"/>
    <w:rsid w:val="005751AC"/>
    <w:rsid w:val="005756D4"/>
    <w:rsid w:val="00575BCB"/>
    <w:rsid w:val="00575BE1"/>
    <w:rsid w:val="005760DC"/>
    <w:rsid w:val="00576146"/>
    <w:rsid w:val="005765C5"/>
    <w:rsid w:val="00576EB3"/>
    <w:rsid w:val="005772B4"/>
    <w:rsid w:val="0057744A"/>
    <w:rsid w:val="00577E77"/>
    <w:rsid w:val="00577EDD"/>
    <w:rsid w:val="00580DC7"/>
    <w:rsid w:val="0058125B"/>
    <w:rsid w:val="0058181D"/>
    <w:rsid w:val="00581FA3"/>
    <w:rsid w:val="005828F0"/>
    <w:rsid w:val="005838CB"/>
    <w:rsid w:val="00583A56"/>
    <w:rsid w:val="00583F62"/>
    <w:rsid w:val="0058467B"/>
    <w:rsid w:val="00584989"/>
    <w:rsid w:val="00584A90"/>
    <w:rsid w:val="00584B0E"/>
    <w:rsid w:val="00584D25"/>
    <w:rsid w:val="00584F2F"/>
    <w:rsid w:val="005868A1"/>
    <w:rsid w:val="00586CFD"/>
    <w:rsid w:val="00586FF4"/>
    <w:rsid w:val="00587291"/>
    <w:rsid w:val="00587B86"/>
    <w:rsid w:val="00590303"/>
    <w:rsid w:val="00590A81"/>
    <w:rsid w:val="00591502"/>
    <w:rsid w:val="00591ABF"/>
    <w:rsid w:val="00591CB6"/>
    <w:rsid w:val="005925CE"/>
    <w:rsid w:val="005932DB"/>
    <w:rsid w:val="00593F2A"/>
    <w:rsid w:val="00594A87"/>
    <w:rsid w:val="00594C1D"/>
    <w:rsid w:val="0059516A"/>
    <w:rsid w:val="005959D3"/>
    <w:rsid w:val="00596164"/>
    <w:rsid w:val="00597FF0"/>
    <w:rsid w:val="005A0C3D"/>
    <w:rsid w:val="005A0D9F"/>
    <w:rsid w:val="005A139E"/>
    <w:rsid w:val="005A18AE"/>
    <w:rsid w:val="005A197B"/>
    <w:rsid w:val="005A199B"/>
    <w:rsid w:val="005A26D3"/>
    <w:rsid w:val="005A2DB2"/>
    <w:rsid w:val="005A3864"/>
    <w:rsid w:val="005A3BB0"/>
    <w:rsid w:val="005A3F93"/>
    <w:rsid w:val="005A42A9"/>
    <w:rsid w:val="005A4414"/>
    <w:rsid w:val="005A46F7"/>
    <w:rsid w:val="005A5DF0"/>
    <w:rsid w:val="005A5E4F"/>
    <w:rsid w:val="005A724B"/>
    <w:rsid w:val="005A7AF7"/>
    <w:rsid w:val="005B0B38"/>
    <w:rsid w:val="005B0FA4"/>
    <w:rsid w:val="005B128B"/>
    <w:rsid w:val="005B1365"/>
    <w:rsid w:val="005B1B78"/>
    <w:rsid w:val="005B3340"/>
    <w:rsid w:val="005B3379"/>
    <w:rsid w:val="005B33AE"/>
    <w:rsid w:val="005B344F"/>
    <w:rsid w:val="005B3838"/>
    <w:rsid w:val="005B3F84"/>
    <w:rsid w:val="005B40C4"/>
    <w:rsid w:val="005B4564"/>
    <w:rsid w:val="005B4A31"/>
    <w:rsid w:val="005B4D74"/>
    <w:rsid w:val="005B4EE7"/>
    <w:rsid w:val="005B50FA"/>
    <w:rsid w:val="005B5364"/>
    <w:rsid w:val="005B6C74"/>
    <w:rsid w:val="005B7690"/>
    <w:rsid w:val="005B76A3"/>
    <w:rsid w:val="005B76E8"/>
    <w:rsid w:val="005B7883"/>
    <w:rsid w:val="005B7FBD"/>
    <w:rsid w:val="005C01F0"/>
    <w:rsid w:val="005C06CD"/>
    <w:rsid w:val="005C1099"/>
    <w:rsid w:val="005C17BB"/>
    <w:rsid w:val="005C1B4E"/>
    <w:rsid w:val="005C1F66"/>
    <w:rsid w:val="005C259E"/>
    <w:rsid w:val="005C2884"/>
    <w:rsid w:val="005C2EB2"/>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0AC"/>
    <w:rsid w:val="005C72F3"/>
    <w:rsid w:val="005C75CA"/>
    <w:rsid w:val="005C763D"/>
    <w:rsid w:val="005D084D"/>
    <w:rsid w:val="005D0DEF"/>
    <w:rsid w:val="005D1BAA"/>
    <w:rsid w:val="005D2075"/>
    <w:rsid w:val="005D2748"/>
    <w:rsid w:val="005D2D98"/>
    <w:rsid w:val="005D4564"/>
    <w:rsid w:val="005D456B"/>
    <w:rsid w:val="005D5C02"/>
    <w:rsid w:val="005D5DEB"/>
    <w:rsid w:val="005D61E4"/>
    <w:rsid w:val="005D64FA"/>
    <w:rsid w:val="005D6872"/>
    <w:rsid w:val="005D7DE7"/>
    <w:rsid w:val="005E0477"/>
    <w:rsid w:val="005E0818"/>
    <w:rsid w:val="005E0BDC"/>
    <w:rsid w:val="005E0D5D"/>
    <w:rsid w:val="005E1B96"/>
    <w:rsid w:val="005E1BA1"/>
    <w:rsid w:val="005E235E"/>
    <w:rsid w:val="005E3049"/>
    <w:rsid w:val="005E3F37"/>
    <w:rsid w:val="005E4B9C"/>
    <w:rsid w:val="005E4BAE"/>
    <w:rsid w:val="005E4CC8"/>
    <w:rsid w:val="005E4DB3"/>
    <w:rsid w:val="005E6D5E"/>
    <w:rsid w:val="005E7432"/>
    <w:rsid w:val="005E7F70"/>
    <w:rsid w:val="005F0CB7"/>
    <w:rsid w:val="005F0FF3"/>
    <w:rsid w:val="005F18DF"/>
    <w:rsid w:val="005F1FD0"/>
    <w:rsid w:val="005F208B"/>
    <w:rsid w:val="005F2456"/>
    <w:rsid w:val="005F257C"/>
    <w:rsid w:val="005F2C94"/>
    <w:rsid w:val="005F3398"/>
    <w:rsid w:val="005F3AA4"/>
    <w:rsid w:val="005F4042"/>
    <w:rsid w:val="005F4774"/>
    <w:rsid w:val="005F499D"/>
    <w:rsid w:val="005F542C"/>
    <w:rsid w:val="005F5B62"/>
    <w:rsid w:val="005F5BAF"/>
    <w:rsid w:val="005F637E"/>
    <w:rsid w:val="005F6486"/>
    <w:rsid w:val="005F670E"/>
    <w:rsid w:val="005F6C0E"/>
    <w:rsid w:val="005F718B"/>
    <w:rsid w:val="005F7262"/>
    <w:rsid w:val="006002C1"/>
    <w:rsid w:val="00600375"/>
    <w:rsid w:val="00600AB4"/>
    <w:rsid w:val="00600D5A"/>
    <w:rsid w:val="006021CA"/>
    <w:rsid w:val="0060295C"/>
    <w:rsid w:val="00602A6C"/>
    <w:rsid w:val="00603824"/>
    <w:rsid w:val="006038C3"/>
    <w:rsid w:val="00603C60"/>
    <w:rsid w:val="0060442C"/>
    <w:rsid w:val="0060482B"/>
    <w:rsid w:val="0060545C"/>
    <w:rsid w:val="00605D3E"/>
    <w:rsid w:val="00605D62"/>
    <w:rsid w:val="0060652D"/>
    <w:rsid w:val="0060661F"/>
    <w:rsid w:val="00606786"/>
    <w:rsid w:val="00606F38"/>
    <w:rsid w:val="00606FD5"/>
    <w:rsid w:val="006071C7"/>
    <w:rsid w:val="006077E4"/>
    <w:rsid w:val="00607D77"/>
    <w:rsid w:val="00610330"/>
    <w:rsid w:val="00610E11"/>
    <w:rsid w:val="00610E54"/>
    <w:rsid w:val="00611F1D"/>
    <w:rsid w:val="006121CB"/>
    <w:rsid w:val="00612A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5948"/>
    <w:rsid w:val="00626E7C"/>
    <w:rsid w:val="00627076"/>
    <w:rsid w:val="00627A9B"/>
    <w:rsid w:val="00627BF6"/>
    <w:rsid w:val="00627F5A"/>
    <w:rsid w:val="006313B7"/>
    <w:rsid w:val="00631516"/>
    <w:rsid w:val="00631D26"/>
    <w:rsid w:val="0063252F"/>
    <w:rsid w:val="00632A7F"/>
    <w:rsid w:val="00632EC2"/>
    <w:rsid w:val="006349A0"/>
    <w:rsid w:val="006349C1"/>
    <w:rsid w:val="006350A4"/>
    <w:rsid w:val="00635109"/>
    <w:rsid w:val="00635130"/>
    <w:rsid w:val="00635157"/>
    <w:rsid w:val="00635393"/>
    <w:rsid w:val="00636199"/>
    <w:rsid w:val="00636673"/>
    <w:rsid w:val="00636AE7"/>
    <w:rsid w:val="00636C40"/>
    <w:rsid w:val="00637424"/>
    <w:rsid w:val="00637F95"/>
    <w:rsid w:val="00640104"/>
    <w:rsid w:val="0064016C"/>
    <w:rsid w:val="00640938"/>
    <w:rsid w:val="00640D09"/>
    <w:rsid w:val="00640F11"/>
    <w:rsid w:val="00641863"/>
    <w:rsid w:val="00641B0D"/>
    <w:rsid w:val="00642062"/>
    <w:rsid w:val="00642139"/>
    <w:rsid w:val="00642377"/>
    <w:rsid w:val="006425F7"/>
    <w:rsid w:val="00642781"/>
    <w:rsid w:val="00643727"/>
    <w:rsid w:val="006437EC"/>
    <w:rsid w:val="00643999"/>
    <w:rsid w:val="00643A9E"/>
    <w:rsid w:val="00643E23"/>
    <w:rsid w:val="00644F46"/>
    <w:rsid w:val="006451EC"/>
    <w:rsid w:val="006453BC"/>
    <w:rsid w:val="00645DBF"/>
    <w:rsid w:val="00645EE5"/>
    <w:rsid w:val="006472CA"/>
    <w:rsid w:val="00647621"/>
    <w:rsid w:val="00647762"/>
    <w:rsid w:val="006477FC"/>
    <w:rsid w:val="00647A26"/>
    <w:rsid w:val="00650B63"/>
    <w:rsid w:val="00650C82"/>
    <w:rsid w:val="00650C97"/>
    <w:rsid w:val="00650D62"/>
    <w:rsid w:val="006511EB"/>
    <w:rsid w:val="00651328"/>
    <w:rsid w:val="00651EDA"/>
    <w:rsid w:val="00652022"/>
    <w:rsid w:val="006536A0"/>
    <w:rsid w:val="00653B48"/>
    <w:rsid w:val="00653C0A"/>
    <w:rsid w:val="00653C4B"/>
    <w:rsid w:val="006549AA"/>
    <w:rsid w:val="00654A6D"/>
    <w:rsid w:val="0065536A"/>
    <w:rsid w:val="00655F64"/>
    <w:rsid w:val="00657374"/>
    <w:rsid w:val="00660AD0"/>
    <w:rsid w:val="00660C0B"/>
    <w:rsid w:val="00660CEE"/>
    <w:rsid w:val="00661DCC"/>
    <w:rsid w:val="00661E1D"/>
    <w:rsid w:val="006622B4"/>
    <w:rsid w:val="0066343D"/>
    <w:rsid w:val="00663C26"/>
    <w:rsid w:val="00664644"/>
    <w:rsid w:val="00664B97"/>
    <w:rsid w:val="006671A6"/>
    <w:rsid w:val="00667832"/>
    <w:rsid w:val="00670BCA"/>
    <w:rsid w:val="00671001"/>
    <w:rsid w:val="006711B5"/>
    <w:rsid w:val="00671781"/>
    <w:rsid w:val="00672052"/>
    <w:rsid w:val="0067228F"/>
    <w:rsid w:val="00672425"/>
    <w:rsid w:val="00672AE4"/>
    <w:rsid w:val="00672C34"/>
    <w:rsid w:val="00672DC9"/>
    <w:rsid w:val="00673006"/>
    <w:rsid w:val="0067391D"/>
    <w:rsid w:val="00673F8C"/>
    <w:rsid w:val="00674427"/>
    <w:rsid w:val="00674C03"/>
    <w:rsid w:val="0067585A"/>
    <w:rsid w:val="00676035"/>
    <w:rsid w:val="00676110"/>
    <w:rsid w:val="00676195"/>
    <w:rsid w:val="00676FE6"/>
    <w:rsid w:val="00677855"/>
    <w:rsid w:val="00677C28"/>
    <w:rsid w:val="00680613"/>
    <w:rsid w:val="006809BB"/>
    <w:rsid w:val="00681CC5"/>
    <w:rsid w:val="0068217E"/>
    <w:rsid w:val="006821DC"/>
    <w:rsid w:val="006826D4"/>
    <w:rsid w:val="00682A53"/>
    <w:rsid w:val="00682EAE"/>
    <w:rsid w:val="006838CE"/>
    <w:rsid w:val="00683B4A"/>
    <w:rsid w:val="00683C4A"/>
    <w:rsid w:val="00684083"/>
    <w:rsid w:val="0068432C"/>
    <w:rsid w:val="006846C6"/>
    <w:rsid w:val="006852BE"/>
    <w:rsid w:val="00685984"/>
    <w:rsid w:val="00686445"/>
    <w:rsid w:val="00686BDC"/>
    <w:rsid w:val="00686D6C"/>
    <w:rsid w:val="00687178"/>
    <w:rsid w:val="006874A8"/>
    <w:rsid w:val="006876F1"/>
    <w:rsid w:val="006879B4"/>
    <w:rsid w:val="00687E80"/>
    <w:rsid w:val="00687F2F"/>
    <w:rsid w:val="00690169"/>
    <w:rsid w:val="006908B4"/>
    <w:rsid w:val="00690935"/>
    <w:rsid w:val="00691586"/>
    <w:rsid w:val="0069179E"/>
    <w:rsid w:val="006917C8"/>
    <w:rsid w:val="006919A3"/>
    <w:rsid w:val="006926DD"/>
    <w:rsid w:val="0069319D"/>
    <w:rsid w:val="0069327B"/>
    <w:rsid w:val="0069342C"/>
    <w:rsid w:val="006944D0"/>
    <w:rsid w:val="00694575"/>
    <w:rsid w:val="0069491F"/>
    <w:rsid w:val="00694D9E"/>
    <w:rsid w:val="00695C25"/>
    <w:rsid w:val="00696AF9"/>
    <w:rsid w:val="006970BE"/>
    <w:rsid w:val="006A0C47"/>
    <w:rsid w:val="006A0D39"/>
    <w:rsid w:val="006A109F"/>
    <w:rsid w:val="006A1160"/>
    <w:rsid w:val="006A148C"/>
    <w:rsid w:val="006A17FE"/>
    <w:rsid w:val="006A1861"/>
    <w:rsid w:val="006A22F7"/>
    <w:rsid w:val="006A3102"/>
    <w:rsid w:val="006A33FC"/>
    <w:rsid w:val="006A341B"/>
    <w:rsid w:val="006A3C10"/>
    <w:rsid w:val="006A43FA"/>
    <w:rsid w:val="006A464D"/>
    <w:rsid w:val="006A4751"/>
    <w:rsid w:val="006A4974"/>
    <w:rsid w:val="006A4CFC"/>
    <w:rsid w:val="006A4D5F"/>
    <w:rsid w:val="006A55BB"/>
    <w:rsid w:val="006A564F"/>
    <w:rsid w:val="006A5B8A"/>
    <w:rsid w:val="006A6870"/>
    <w:rsid w:val="006A6A17"/>
    <w:rsid w:val="006A7788"/>
    <w:rsid w:val="006B00BA"/>
    <w:rsid w:val="006B0575"/>
    <w:rsid w:val="006B0BBE"/>
    <w:rsid w:val="006B1DEC"/>
    <w:rsid w:val="006B1F51"/>
    <w:rsid w:val="006B28D1"/>
    <w:rsid w:val="006B2C10"/>
    <w:rsid w:val="006B2EC5"/>
    <w:rsid w:val="006B354E"/>
    <w:rsid w:val="006B3C09"/>
    <w:rsid w:val="006B3DEA"/>
    <w:rsid w:val="006B4015"/>
    <w:rsid w:val="006B4343"/>
    <w:rsid w:val="006B439E"/>
    <w:rsid w:val="006B47FF"/>
    <w:rsid w:val="006B4EC1"/>
    <w:rsid w:val="006B5D53"/>
    <w:rsid w:val="006B5F07"/>
    <w:rsid w:val="006B604B"/>
    <w:rsid w:val="006B6FA7"/>
    <w:rsid w:val="006B7464"/>
    <w:rsid w:val="006B7AA0"/>
    <w:rsid w:val="006B7B64"/>
    <w:rsid w:val="006B7EDE"/>
    <w:rsid w:val="006C034E"/>
    <w:rsid w:val="006C0B93"/>
    <w:rsid w:val="006C1D4B"/>
    <w:rsid w:val="006C1D80"/>
    <w:rsid w:val="006C285F"/>
    <w:rsid w:val="006C2F06"/>
    <w:rsid w:val="006C3038"/>
    <w:rsid w:val="006C3A6F"/>
    <w:rsid w:val="006C3E24"/>
    <w:rsid w:val="006C3FD9"/>
    <w:rsid w:val="006C441E"/>
    <w:rsid w:val="006C477F"/>
    <w:rsid w:val="006C5040"/>
    <w:rsid w:val="006C5060"/>
    <w:rsid w:val="006C5213"/>
    <w:rsid w:val="006C5A82"/>
    <w:rsid w:val="006C60C0"/>
    <w:rsid w:val="006C61A0"/>
    <w:rsid w:val="006C6BA9"/>
    <w:rsid w:val="006C72F7"/>
    <w:rsid w:val="006C7A00"/>
    <w:rsid w:val="006C7FD1"/>
    <w:rsid w:val="006D034D"/>
    <w:rsid w:val="006D05D5"/>
    <w:rsid w:val="006D0BE1"/>
    <w:rsid w:val="006D0FDF"/>
    <w:rsid w:val="006D12A6"/>
    <w:rsid w:val="006D2594"/>
    <w:rsid w:val="006D2A60"/>
    <w:rsid w:val="006D3B7D"/>
    <w:rsid w:val="006D4BBB"/>
    <w:rsid w:val="006D4DDA"/>
    <w:rsid w:val="006D5731"/>
    <w:rsid w:val="006D652F"/>
    <w:rsid w:val="006D6D5D"/>
    <w:rsid w:val="006D7112"/>
    <w:rsid w:val="006E0045"/>
    <w:rsid w:val="006E014D"/>
    <w:rsid w:val="006E0A43"/>
    <w:rsid w:val="006E0B39"/>
    <w:rsid w:val="006E0CCD"/>
    <w:rsid w:val="006E173A"/>
    <w:rsid w:val="006E1B85"/>
    <w:rsid w:val="006E1E29"/>
    <w:rsid w:val="006E2812"/>
    <w:rsid w:val="006E282A"/>
    <w:rsid w:val="006E2931"/>
    <w:rsid w:val="006E313D"/>
    <w:rsid w:val="006E33FB"/>
    <w:rsid w:val="006E414B"/>
    <w:rsid w:val="006E4191"/>
    <w:rsid w:val="006E488C"/>
    <w:rsid w:val="006E4A8F"/>
    <w:rsid w:val="006E4E70"/>
    <w:rsid w:val="006E5218"/>
    <w:rsid w:val="006E58AF"/>
    <w:rsid w:val="006E5C6B"/>
    <w:rsid w:val="006E5E4F"/>
    <w:rsid w:val="006E74AD"/>
    <w:rsid w:val="006E7721"/>
    <w:rsid w:val="006E7B5D"/>
    <w:rsid w:val="006E7D76"/>
    <w:rsid w:val="006F0469"/>
    <w:rsid w:val="006F0EF2"/>
    <w:rsid w:val="006F199A"/>
    <w:rsid w:val="006F2C65"/>
    <w:rsid w:val="006F3B59"/>
    <w:rsid w:val="006F3C32"/>
    <w:rsid w:val="006F3EB3"/>
    <w:rsid w:val="006F40CD"/>
    <w:rsid w:val="006F4649"/>
    <w:rsid w:val="006F46A8"/>
    <w:rsid w:val="006F58C0"/>
    <w:rsid w:val="006F5A50"/>
    <w:rsid w:val="006F651C"/>
    <w:rsid w:val="006F65CE"/>
    <w:rsid w:val="006F6789"/>
    <w:rsid w:val="006F6F97"/>
    <w:rsid w:val="006F75CE"/>
    <w:rsid w:val="006F7F5F"/>
    <w:rsid w:val="007008EA"/>
    <w:rsid w:val="007015C1"/>
    <w:rsid w:val="00701846"/>
    <w:rsid w:val="00701B48"/>
    <w:rsid w:val="00701BCB"/>
    <w:rsid w:val="00701C18"/>
    <w:rsid w:val="00702201"/>
    <w:rsid w:val="00702504"/>
    <w:rsid w:val="00702D01"/>
    <w:rsid w:val="00703292"/>
    <w:rsid w:val="007034F5"/>
    <w:rsid w:val="00703DDE"/>
    <w:rsid w:val="00704195"/>
    <w:rsid w:val="00704207"/>
    <w:rsid w:val="00704359"/>
    <w:rsid w:val="00704439"/>
    <w:rsid w:val="00704764"/>
    <w:rsid w:val="0070486C"/>
    <w:rsid w:val="0070503F"/>
    <w:rsid w:val="007052E0"/>
    <w:rsid w:val="0070556B"/>
    <w:rsid w:val="00706A77"/>
    <w:rsid w:val="00706BCC"/>
    <w:rsid w:val="00706C3B"/>
    <w:rsid w:val="00707D21"/>
    <w:rsid w:val="00707E12"/>
    <w:rsid w:val="00707F9E"/>
    <w:rsid w:val="0071039E"/>
    <w:rsid w:val="00710B05"/>
    <w:rsid w:val="007110FC"/>
    <w:rsid w:val="007111DE"/>
    <w:rsid w:val="00711473"/>
    <w:rsid w:val="0071160D"/>
    <w:rsid w:val="007117EF"/>
    <w:rsid w:val="00711C11"/>
    <w:rsid w:val="00712D53"/>
    <w:rsid w:val="007130F9"/>
    <w:rsid w:val="007138CD"/>
    <w:rsid w:val="007156B7"/>
    <w:rsid w:val="0071587F"/>
    <w:rsid w:val="00715B28"/>
    <w:rsid w:val="00716A13"/>
    <w:rsid w:val="00716BD1"/>
    <w:rsid w:val="007170DD"/>
    <w:rsid w:val="007171C9"/>
    <w:rsid w:val="007172C0"/>
    <w:rsid w:val="00717BF9"/>
    <w:rsid w:val="00717F4F"/>
    <w:rsid w:val="00720080"/>
    <w:rsid w:val="007205AB"/>
    <w:rsid w:val="00720AAF"/>
    <w:rsid w:val="007210F4"/>
    <w:rsid w:val="00721319"/>
    <w:rsid w:val="00721F28"/>
    <w:rsid w:val="007220CB"/>
    <w:rsid w:val="00722485"/>
    <w:rsid w:val="00722574"/>
    <w:rsid w:val="00722B79"/>
    <w:rsid w:val="007234A9"/>
    <w:rsid w:val="00724C3D"/>
    <w:rsid w:val="0072551A"/>
    <w:rsid w:val="007264C6"/>
    <w:rsid w:val="0072759F"/>
    <w:rsid w:val="007301F0"/>
    <w:rsid w:val="0073053D"/>
    <w:rsid w:val="00730C02"/>
    <w:rsid w:val="0073166C"/>
    <w:rsid w:val="00731F2B"/>
    <w:rsid w:val="00732969"/>
    <w:rsid w:val="00732A16"/>
    <w:rsid w:val="007338EF"/>
    <w:rsid w:val="00733BD4"/>
    <w:rsid w:val="00734384"/>
    <w:rsid w:val="00734D7A"/>
    <w:rsid w:val="00735182"/>
    <w:rsid w:val="00736A45"/>
    <w:rsid w:val="00737B5A"/>
    <w:rsid w:val="00737C3E"/>
    <w:rsid w:val="00737E23"/>
    <w:rsid w:val="00737E84"/>
    <w:rsid w:val="00737F0B"/>
    <w:rsid w:val="007407CC"/>
    <w:rsid w:val="007408F5"/>
    <w:rsid w:val="00740BFB"/>
    <w:rsid w:val="0074108B"/>
    <w:rsid w:val="007412D4"/>
    <w:rsid w:val="00741AD9"/>
    <w:rsid w:val="00741BC2"/>
    <w:rsid w:val="00741F95"/>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8D3"/>
    <w:rsid w:val="00751A17"/>
    <w:rsid w:val="00751CCC"/>
    <w:rsid w:val="00751E40"/>
    <w:rsid w:val="00753081"/>
    <w:rsid w:val="007539AF"/>
    <w:rsid w:val="00753F30"/>
    <w:rsid w:val="00753FE2"/>
    <w:rsid w:val="00754032"/>
    <w:rsid w:val="007541D8"/>
    <w:rsid w:val="007543EE"/>
    <w:rsid w:val="007544C9"/>
    <w:rsid w:val="007546EC"/>
    <w:rsid w:val="00754B27"/>
    <w:rsid w:val="00754CEC"/>
    <w:rsid w:val="00755074"/>
    <w:rsid w:val="007552ED"/>
    <w:rsid w:val="007555ED"/>
    <w:rsid w:val="00755C2A"/>
    <w:rsid w:val="00756533"/>
    <w:rsid w:val="0075705A"/>
    <w:rsid w:val="00757235"/>
    <w:rsid w:val="007575E5"/>
    <w:rsid w:val="0075792B"/>
    <w:rsid w:val="00757B39"/>
    <w:rsid w:val="007600D4"/>
    <w:rsid w:val="007605C7"/>
    <w:rsid w:val="007606BD"/>
    <w:rsid w:val="0076073D"/>
    <w:rsid w:val="00760ECA"/>
    <w:rsid w:val="0076154B"/>
    <w:rsid w:val="007617E6"/>
    <w:rsid w:val="00761DB6"/>
    <w:rsid w:val="00761E28"/>
    <w:rsid w:val="00761E70"/>
    <w:rsid w:val="00761E78"/>
    <w:rsid w:val="00762199"/>
    <w:rsid w:val="00762452"/>
    <w:rsid w:val="00763246"/>
    <w:rsid w:val="00763E14"/>
    <w:rsid w:val="007643E1"/>
    <w:rsid w:val="0076527B"/>
    <w:rsid w:val="007655E0"/>
    <w:rsid w:val="00765BBB"/>
    <w:rsid w:val="00765E6A"/>
    <w:rsid w:val="0076625F"/>
    <w:rsid w:val="007667AC"/>
    <w:rsid w:val="00766CBC"/>
    <w:rsid w:val="0076791C"/>
    <w:rsid w:val="00767C21"/>
    <w:rsid w:val="00770223"/>
    <w:rsid w:val="00770CA3"/>
    <w:rsid w:val="00770DCB"/>
    <w:rsid w:val="0077102F"/>
    <w:rsid w:val="0077113D"/>
    <w:rsid w:val="0077157A"/>
    <w:rsid w:val="00771D47"/>
    <w:rsid w:val="00772076"/>
    <w:rsid w:val="00772969"/>
    <w:rsid w:val="00772970"/>
    <w:rsid w:val="00772B0C"/>
    <w:rsid w:val="00772E10"/>
    <w:rsid w:val="00773977"/>
    <w:rsid w:val="00773BD2"/>
    <w:rsid w:val="00774004"/>
    <w:rsid w:val="00774F09"/>
    <w:rsid w:val="007750B6"/>
    <w:rsid w:val="00775278"/>
    <w:rsid w:val="00775ABE"/>
    <w:rsid w:val="00775B0B"/>
    <w:rsid w:val="00775C1F"/>
    <w:rsid w:val="00775F10"/>
    <w:rsid w:val="0077635B"/>
    <w:rsid w:val="00776812"/>
    <w:rsid w:val="007774F1"/>
    <w:rsid w:val="00777AA8"/>
    <w:rsid w:val="00777D03"/>
    <w:rsid w:val="00777DAA"/>
    <w:rsid w:val="007804DB"/>
    <w:rsid w:val="00780A7B"/>
    <w:rsid w:val="0078152E"/>
    <w:rsid w:val="00781EFD"/>
    <w:rsid w:val="007824D3"/>
    <w:rsid w:val="0078330D"/>
    <w:rsid w:val="007839E3"/>
    <w:rsid w:val="007842E9"/>
    <w:rsid w:val="00784529"/>
    <w:rsid w:val="0078520E"/>
    <w:rsid w:val="00785317"/>
    <w:rsid w:val="007857A5"/>
    <w:rsid w:val="00785AE3"/>
    <w:rsid w:val="00786146"/>
    <w:rsid w:val="00786C0A"/>
    <w:rsid w:val="007871E1"/>
    <w:rsid w:val="00787379"/>
    <w:rsid w:val="00790342"/>
    <w:rsid w:val="00790561"/>
    <w:rsid w:val="007906A6"/>
    <w:rsid w:val="007907B3"/>
    <w:rsid w:val="00790B84"/>
    <w:rsid w:val="00791181"/>
    <w:rsid w:val="00791312"/>
    <w:rsid w:val="0079211D"/>
    <w:rsid w:val="00792861"/>
    <w:rsid w:val="00793984"/>
    <w:rsid w:val="00793A0A"/>
    <w:rsid w:val="0079465D"/>
    <w:rsid w:val="00794980"/>
    <w:rsid w:val="007961AA"/>
    <w:rsid w:val="00796733"/>
    <w:rsid w:val="007968BF"/>
    <w:rsid w:val="007969B3"/>
    <w:rsid w:val="00796D79"/>
    <w:rsid w:val="00797CBF"/>
    <w:rsid w:val="00797F5C"/>
    <w:rsid w:val="007A0E9D"/>
    <w:rsid w:val="007A147F"/>
    <w:rsid w:val="007A1CB8"/>
    <w:rsid w:val="007A28C8"/>
    <w:rsid w:val="007A3355"/>
    <w:rsid w:val="007A346B"/>
    <w:rsid w:val="007A35BC"/>
    <w:rsid w:val="007A3D1C"/>
    <w:rsid w:val="007A3EA8"/>
    <w:rsid w:val="007A3EF4"/>
    <w:rsid w:val="007A425E"/>
    <w:rsid w:val="007A4BAF"/>
    <w:rsid w:val="007A5216"/>
    <w:rsid w:val="007A5342"/>
    <w:rsid w:val="007A57DD"/>
    <w:rsid w:val="007A5983"/>
    <w:rsid w:val="007A6526"/>
    <w:rsid w:val="007A65AC"/>
    <w:rsid w:val="007A667D"/>
    <w:rsid w:val="007A726D"/>
    <w:rsid w:val="007A7BC6"/>
    <w:rsid w:val="007B0860"/>
    <w:rsid w:val="007B0A18"/>
    <w:rsid w:val="007B0A67"/>
    <w:rsid w:val="007B0D89"/>
    <w:rsid w:val="007B0F45"/>
    <w:rsid w:val="007B1AB6"/>
    <w:rsid w:val="007B2222"/>
    <w:rsid w:val="007B244A"/>
    <w:rsid w:val="007B2B1F"/>
    <w:rsid w:val="007B2C8D"/>
    <w:rsid w:val="007B2EE8"/>
    <w:rsid w:val="007B465C"/>
    <w:rsid w:val="007B493F"/>
    <w:rsid w:val="007B4D8D"/>
    <w:rsid w:val="007B4EBD"/>
    <w:rsid w:val="007B5B0B"/>
    <w:rsid w:val="007B6187"/>
    <w:rsid w:val="007B665E"/>
    <w:rsid w:val="007B6F05"/>
    <w:rsid w:val="007B73D8"/>
    <w:rsid w:val="007C0168"/>
    <w:rsid w:val="007C0C53"/>
    <w:rsid w:val="007C11D7"/>
    <w:rsid w:val="007C14EC"/>
    <w:rsid w:val="007C1F30"/>
    <w:rsid w:val="007C1FFF"/>
    <w:rsid w:val="007C241B"/>
    <w:rsid w:val="007C3B51"/>
    <w:rsid w:val="007C3DB4"/>
    <w:rsid w:val="007C3EBD"/>
    <w:rsid w:val="007C46E4"/>
    <w:rsid w:val="007C4ADA"/>
    <w:rsid w:val="007C51B8"/>
    <w:rsid w:val="007C52A0"/>
    <w:rsid w:val="007C52C8"/>
    <w:rsid w:val="007C5868"/>
    <w:rsid w:val="007C5919"/>
    <w:rsid w:val="007C5DD2"/>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AC9"/>
    <w:rsid w:val="007D3BE4"/>
    <w:rsid w:val="007D3DED"/>
    <w:rsid w:val="007D40EF"/>
    <w:rsid w:val="007D43E3"/>
    <w:rsid w:val="007D5909"/>
    <w:rsid w:val="007D76C8"/>
    <w:rsid w:val="007D7C00"/>
    <w:rsid w:val="007D7DBF"/>
    <w:rsid w:val="007D7F41"/>
    <w:rsid w:val="007D7F53"/>
    <w:rsid w:val="007E00F4"/>
    <w:rsid w:val="007E0411"/>
    <w:rsid w:val="007E048C"/>
    <w:rsid w:val="007E07F0"/>
    <w:rsid w:val="007E08EC"/>
    <w:rsid w:val="007E09DB"/>
    <w:rsid w:val="007E0C96"/>
    <w:rsid w:val="007E0FCE"/>
    <w:rsid w:val="007E1D3E"/>
    <w:rsid w:val="007E1E4E"/>
    <w:rsid w:val="007E2115"/>
    <w:rsid w:val="007E28BA"/>
    <w:rsid w:val="007E2A20"/>
    <w:rsid w:val="007E2D29"/>
    <w:rsid w:val="007E3E46"/>
    <w:rsid w:val="007E3EF7"/>
    <w:rsid w:val="007E3F85"/>
    <w:rsid w:val="007E50A2"/>
    <w:rsid w:val="007E523A"/>
    <w:rsid w:val="007E55FA"/>
    <w:rsid w:val="007E6D0C"/>
    <w:rsid w:val="007E6E73"/>
    <w:rsid w:val="007E7B04"/>
    <w:rsid w:val="007E7B48"/>
    <w:rsid w:val="007E7D39"/>
    <w:rsid w:val="007F04C2"/>
    <w:rsid w:val="007F0C38"/>
    <w:rsid w:val="007F0E7C"/>
    <w:rsid w:val="007F0F82"/>
    <w:rsid w:val="007F1717"/>
    <w:rsid w:val="007F1D14"/>
    <w:rsid w:val="007F2348"/>
    <w:rsid w:val="007F2699"/>
    <w:rsid w:val="007F2F79"/>
    <w:rsid w:val="007F3741"/>
    <w:rsid w:val="007F3A2B"/>
    <w:rsid w:val="007F3E1A"/>
    <w:rsid w:val="007F44C9"/>
    <w:rsid w:val="007F4556"/>
    <w:rsid w:val="007F5F61"/>
    <w:rsid w:val="007F70AA"/>
    <w:rsid w:val="007F7125"/>
    <w:rsid w:val="007F7A17"/>
    <w:rsid w:val="007F7A3B"/>
    <w:rsid w:val="00800767"/>
    <w:rsid w:val="00800A5E"/>
    <w:rsid w:val="0080155B"/>
    <w:rsid w:val="0080199F"/>
    <w:rsid w:val="00801F58"/>
    <w:rsid w:val="00802376"/>
    <w:rsid w:val="0080281E"/>
    <w:rsid w:val="0080373D"/>
    <w:rsid w:val="00803C2E"/>
    <w:rsid w:val="00805042"/>
    <w:rsid w:val="00805324"/>
    <w:rsid w:val="00805746"/>
    <w:rsid w:val="0080581E"/>
    <w:rsid w:val="00806038"/>
    <w:rsid w:val="00806116"/>
    <w:rsid w:val="00806601"/>
    <w:rsid w:val="008066E8"/>
    <w:rsid w:val="008077D5"/>
    <w:rsid w:val="0081062B"/>
    <w:rsid w:val="00810755"/>
    <w:rsid w:val="008108AF"/>
    <w:rsid w:val="00811519"/>
    <w:rsid w:val="008117C5"/>
    <w:rsid w:val="00811A43"/>
    <w:rsid w:val="00811ADE"/>
    <w:rsid w:val="008121FA"/>
    <w:rsid w:val="00812439"/>
    <w:rsid w:val="008126A7"/>
    <w:rsid w:val="00812730"/>
    <w:rsid w:val="00812A10"/>
    <w:rsid w:val="008135A9"/>
    <w:rsid w:val="00814205"/>
    <w:rsid w:val="008148B0"/>
    <w:rsid w:val="00814CDD"/>
    <w:rsid w:val="0081531E"/>
    <w:rsid w:val="00816B49"/>
    <w:rsid w:val="00817986"/>
    <w:rsid w:val="00817F58"/>
    <w:rsid w:val="0082046B"/>
    <w:rsid w:val="008208DA"/>
    <w:rsid w:val="00820B68"/>
    <w:rsid w:val="00820F4A"/>
    <w:rsid w:val="00821104"/>
    <w:rsid w:val="00821157"/>
    <w:rsid w:val="008219AC"/>
    <w:rsid w:val="00821B7A"/>
    <w:rsid w:val="0082225F"/>
    <w:rsid w:val="00822470"/>
    <w:rsid w:val="008224E9"/>
    <w:rsid w:val="00823F03"/>
    <w:rsid w:val="008245C0"/>
    <w:rsid w:val="00824C04"/>
    <w:rsid w:val="00826658"/>
    <w:rsid w:val="00826D35"/>
    <w:rsid w:val="00826DC5"/>
    <w:rsid w:val="0082719F"/>
    <w:rsid w:val="00827A81"/>
    <w:rsid w:val="00827D34"/>
    <w:rsid w:val="00830FFF"/>
    <w:rsid w:val="00831328"/>
    <w:rsid w:val="0083133C"/>
    <w:rsid w:val="0083237C"/>
    <w:rsid w:val="00832545"/>
    <w:rsid w:val="0083318D"/>
    <w:rsid w:val="008337FD"/>
    <w:rsid w:val="00833F5B"/>
    <w:rsid w:val="00833F84"/>
    <w:rsid w:val="00834089"/>
    <w:rsid w:val="00834792"/>
    <w:rsid w:val="00835053"/>
    <w:rsid w:val="00835069"/>
    <w:rsid w:val="00835420"/>
    <w:rsid w:val="00835635"/>
    <w:rsid w:val="008356F5"/>
    <w:rsid w:val="00835836"/>
    <w:rsid w:val="008358D0"/>
    <w:rsid w:val="00835C59"/>
    <w:rsid w:val="00837B2C"/>
    <w:rsid w:val="00837F5C"/>
    <w:rsid w:val="00841213"/>
    <w:rsid w:val="008430BD"/>
    <w:rsid w:val="00843187"/>
    <w:rsid w:val="00843A00"/>
    <w:rsid w:val="00843A09"/>
    <w:rsid w:val="00843D06"/>
    <w:rsid w:val="00844155"/>
    <w:rsid w:val="008444DB"/>
    <w:rsid w:val="00844C06"/>
    <w:rsid w:val="00844CE7"/>
    <w:rsid w:val="0084541B"/>
    <w:rsid w:val="00845483"/>
    <w:rsid w:val="00845503"/>
    <w:rsid w:val="00845724"/>
    <w:rsid w:val="00845ADE"/>
    <w:rsid w:val="00845C83"/>
    <w:rsid w:val="008461B1"/>
    <w:rsid w:val="00846460"/>
    <w:rsid w:val="00846694"/>
    <w:rsid w:val="008466CB"/>
    <w:rsid w:val="00846A10"/>
    <w:rsid w:val="00846CAF"/>
    <w:rsid w:val="008471DF"/>
    <w:rsid w:val="00847546"/>
    <w:rsid w:val="008478F5"/>
    <w:rsid w:val="008504A6"/>
    <w:rsid w:val="0085214F"/>
    <w:rsid w:val="00852A83"/>
    <w:rsid w:val="00852F57"/>
    <w:rsid w:val="00853306"/>
    <w:rsid w:val="008557C1"/>
    <w:rsid w:val="00855CB8"/>
    <w:rsid w:val="00855EF3"/>
    <w:rsid w:val="00856D4D"/>
    <w:rsid w:val="00856EFD"/>
    <w:rsid w:val="008571C0"/>
    <w:rsid w:val="00860C56"/>
    <w:rsid w:val="00860C70"/>
    <w:rsid w:val="00860CA4"/>
    <w:rsid w:val="0086129D"/>
    <w:rsid w:val="00861508"/>
    <w:rsid w:val="0086270E"/>
    <w:rsid w:val="00862978"/>
    <w:rsid w:val="00862ADF"/>
    <w:rsid w:val="00863188"/>
    <w:rsid w:val="008632E5"/>
    <w:rsid w:val="00863D6C"/>
    <w:rsid w:val="008644CA"/>
    <w:rsid w:val="008647AF"/>
    <w:rsid w:val="00865124"/>
    <w:rsid w:val="008657D8"/>
    <w:rsid w:val="00865ADE"/>
    <w:rsid w:val="00865D0A"/>
    <w:rsid w:val="00866255"/>
    <w:rsid w:val="008663BB"/>
    <w:rsid w:val="00866D1F"/>
    <w:rsid w:val="00866DFA"/>
    <w:rsid w:val="00866EC5"/>
    <w:rsid w:val="0086722B"/>
    <w:rsid w:val="00867D13"/>
    <w:rsid w:val="008701C7"/>
    <w:rsid w:val="0087083A"/>
    <w:rsid w:val="0087085D"/>
    <w:rsid w:val="008719F2"/>
    <w:rsid w:val="00871B3B"/>
    <w:rsid w:val="00871D0B"/>
    <w:rsid w:val="00872656"/>
    <w:rsid w:val="00872744"/>
    <w:rsid w:val="00872A98"/>
    <w:rsid w:val="00872C66"/>
    <w:rsid w:val="00872D9A"/>
    <w:rsid w:val="00872F58"/>
    <w:rsid w:val="008735CA"/>
    <w:rsid w:val="008736D8"/>
    <w:rsid w:val="00873D0A"/>
    <w:rsid w:val="0087498E"/>
    <w:rsid w:val="00874A85"/>
    <w:rsid w:val="00874EB9"/>
    <w:rsid w:val="008756E7"/>
    <w:rsid w:val="00875A90"/>
    <w:rsid w:val="008760B4"/>
    <w:rsid w:val="008761BD"/>
    <w:rsid w:val="00876317"/>
    <w:rsid w:val="00876332"/>
    <w:rsid w:val="0087662E"/>
    <w:rsid w:val="008776B3"/>
    <w:rsid w:val="00877CE6"/>
    <w:rsid w:val="00880159"/>
    <w:rsid w:val="0088040E"/>
    <w:rsid w:val="00880B07"/>
    <w:rsid w:val="00880B5C"/>
    <w:rsid w:val="00880C49"/>
    <w:rsid w:val="00880D2D"/>
    <w:rsid w:val="00880F5A"/>
    <w:rsid w:val="0088187E"/>
    <w:rsid w:val="00882AB7"/>
    <w:rsid w:val="008832D4"/>
    <w:rsid w:val="008834EF"/>
    <w:rsid w:val="00883E4B"/>
    <w:rsid w:val="00884294"/>
    <w:rsid w:val="00884316"/>
    <w:rsid w:val="00884B5F"/>
    <w:rsid w:val="00884CEE"/>
    <w:rsid w:val="00884FE6"/>
    <w:rsid w:val="008866F0"/>
    <w:rsid w:val="00886981"/>
    <w:rsid w:val="00886B72"/>
    <w:rsid w:val="00886BEC"/>
    <w:rsid w:val="0088782D"/>
    <w:rsid w:val="00887ECB"/>
    <w:rsid w:val="00890035"/>
    <w:rsid w:val="008901F7"/>
    <w:rsid w:val="00891D2C"/>
    <w:rsid w:val="00892216"/>
    <w:rsid w:val="00892361"/>
    <w:rsid w:val="008928BD"/>
    <w:rsid w:val="00892BF5"/>
    <w:rsid w:val="00892E80"/>
    <w:rsid w:val="00893591"/>
    <w:rsid w:val="00894137"/>
    <w:rsid w:val="008942DE"/>
    <w:rsid w:val="008944F8"/>
    <w:rsid w:val="008949A4"/>
    <w:rsid w:val="00894FAE"/>
    <w:rsid w:val="0089535E"/>
    <w:rsid w:val="00895719"/>
    <w:rsid w:val="00896200"/>
    <w:rsid w:val="008962C1"/>
    <w:rsid w:val="00897314"/>
    <w:rsid w:val="00897FEA"/>
    <w:rsid w:val="008A0051"/>
    <w:rsid w:val="008A01EC"/>
    <w:rsid w:val="008A0485"/>
    <w:rsid w:val="008A04F6"/>
    <w:rsid w:val="008A0838"/>
    <w:rsid w:val="008A0DD1"/>
    <w:rsid w:val="008A188D"/>
    <w:rsid w:val="008A1DC6"/>
    <w:rsid w:val="008A214D"/>
    <w:rsid w:val="008A2466"/>
    <w:rsid w:val="008A26F7"/>
    <w:rsid w:val="008A2AED"/>
    <w:rsid w:val="008A3340"/>
    <w:rsid w:val="008A340B"/>
    <w:rsid w:val="008A362C"/>
    <w:rsid w:val="008A38E5"/>
    <w:rsid w:val="008A3DC4"/>
    <w:rsid w:val="008A3F4B"/>
    <w:rsid w:val="008A40F1"/>
    <w:rsid w:val="008A4284"/>
    <w:rsid w:val="008A475B"/>
    <w:rsid w:val="008A48F5"/>
    <w:rsid w:val="008A56B3"/>
    <w:rsid w:val="008A62B0"/>
    <w:rsid w:val="008A6D09"/>
    <w:rsid w:val="008A7139"/>
    <w:rsid w:val="008B0528"/>
    <w:rsid w:val="008B057E"/>
    <w:rsid w:val="008B1328"/>
    <w:rsid w:val="008B1666"/>
    <w:rsid w:val="008B1876"/>
    <w:rsid w:val="008B1BE4"/>
    <w:rsid w:val="008B268A"/>
    <w:rsid w:val="008B2AD6"/>
    <w:rsid w:val="008B2C47"/>
    <w:rsid w:val="008B3046"/>
    <w:rsid w:val="008B3E44"/>
    <w:rsid w:val="008B4652"/>
    <w:rsid w:val="008B4B8C"/>
    <w:rsid w:val="008B4DB4"/>
    <w:rsid w:val="008B4E96"/>
    <w:rsid w:val="008B50FB"/>
    <w:rsid w:val="008B52E8"/>
    <w:rsid w:val="008B5854"/>
    <w:rsid w:val="008B58BB"/>
    <w:rsid w:val="008B5AA3"/>
    <w:rsid w:val="008B65EA"/>
    <w:rsid w:val="008B7E72"/>
    <w:rsid w:val="008B7FC4"/>
    <w:rsid w:val="008C026D"/>
    <w:rsid w:val="008C03EF"/>
    <w:rsid w:val="008C1080"/>
    <w:rsid w:val="008C1D88"/>
    <w:rsid w:val="008C229C"/>
    <w:rsid w:val="008C2550"/>
    <w:rsid w:val="008C3549"/>
    <w:rsid w:val="008C3E07"/>
    <w:rsid w:val="008C421E"/>
    <w:rsid w:val="008C4291"/>
    <w:rsid w:val="008C4EE8"/>
    <w:rsid w:val="008C592F"/>
    <w:rsid w:val="008C5ABE"/>
    <w:rsid w:val="008C5F07"/>
    <w:rsid w:val="008C60E6"/>
    <w:rsid w:val="008C6176"/>
    <w:rsid w:val="008C6E8E"/>
    <w:rsid w:val="008C761A"/>
    <w:rsid w:val="008C7B16"/>
    <w:rsid w:val="008C7B89"/>
    <w:rsid w:val="008D08BE"/>
    <w:rsid w:val="008D0F10"/>
    <w:rsid w:val="008D114C"/>
    <w:rsid w:val="008D2806"/>
    <w:rsid w:val="008D2AA0"/>
    <w:rsid w:val="008D2C53"/>
    <w:rsid w:val="008D2E7C"/>
    <w:rsid w:val="008D369C"/>
    <w:rsid w:val="008D37FC"/>
    <w:rsid w:val="008D3D42"/>
    <w:rsid w:val="008D4A2A"/>
    <w:rsid w:val="008D68E3"/>
    <w:rsid w:val="008D6B00"/>
    <w:rsid w:val="008D6F32"/>
    <w:rsid w:val="008D746E"/>
    <w:rsid w:val="008E0393"/>
    <w:rsid w:val="008E1ADB"/>
    <w:rsid w:val="008E1EF9"/>
    <w:rsid w:val="008E205E"/>
    <w:rsid w:val="008E2B8F"/>
    <w:rsid w:val="008E2CAF"/>
    <w:rsid w:val="008E2FE0"/>
    <w:rsid w:val="008E360A"/>
    <w:rsid w:val="008E3B8E"/>
    <w:rsid w:val="008E63A6"/>
    <w:rsid w:val="008E6E09"/>
    <w:rsid w:val="008E7953"/>
    <w:rsid w:val="008F0B7C"/>
    <w:rsid w:val="008F0D6A"/>
    <w:rsid w:val="008F1466"/>
    <w:rsid w:val="008F1815"/>
    <w:rsid w:val="008F19CA"/>
    <w:rsid w:val="008F1AB9"/>
    <w:rsid w:val="008F1BDA"/>
    <w:rsid w:val="008F2292"/>
    <w:rsid w:val="008F2543"/>
    <w:rsid w:val="008F2596"/>
    <w:rsid w:val="008F2B31"/>
    <w:rsid w:val="008F2C0E"/>
    <w:rsid w:val="008F33C1"/>
    <w:rsid w:val="008F474E"/>
    <w:rsid w:val="008F4818"/>
    <w:rsid w:val="008F4FE8"/>
    <w:rsid w:val="008F5939"/>
    <w:rsid w:val="008F6242"/>
    <w:rsid w:val="008F6507"/>
    <w:rsid w:val="008F6C7C"/>
    <w:rsid w:val="008F6CCF"/>
    <w:rsid w:val="008F7269"/>
    <w:rsid w:val="008F7311"/>
    <w:rsid w:val="008F7819"/>
    <w:rsid w:val="008F7848"/>
    <w:rsid w:val="008F7E52"/>
    <w:rsid w:val="0090068B"/>
    <w:rsid w:val="0090248C"/>
    <w:rsid w:val="009025F1"/>
    <w:rsid w:val="00902AE9"/>
    <w:rsid w:val="0090379A"/>
    <w:rsid w:val="00903940"/>
    <w:rsid w:val="00904E01"/>
    <w:rsid w:val="0090507A"/>
    <w:rsid w:val="0090548D"/>
    <w:rsid w:val="009059C0"/>
    <w:rsid w:val="00905B9B"/>
    <w:rsid w:val="00906090"/>
    <w:rsid w:val="00906728"/>
    <w:rsid w:val="009077DB"/>
    <w:rsid w:val="0090788A"/>
    <w:rsid w:val="009096B1"/>
    <w:rsid w:val="00910892"/>
    <w:rsid w:val="009108A3"/>
    <w:rsid w:val="00910D84"/>
    <w:rsid w:val="00911111"/>
    <w:rsid w:val="0091178F"/>
    <w:rsid w:val="009137E3"/>
    <w:rsid w:val="00913C31"/>
    <w:rsid w:val="00913FD2"/>
    <w:rsid w:val="00914793"/>
    <w:rsid w:val="00914ADA"/>
    <w:rsid w:val="00915042"/>
    <w:rsid w:val="00915585"/>
    <w:rsid w:val="009157D1"/>
    <w:rsid w:val="0091653E"/>
    <w:rsid w:val="00916588"/>
    <w:rsid w:val="00916589"/>
    <w:rsid w:val="00916741"/>
    <w:rsid w:val="00917568"/>
    <w:rsid w:val="009179AD"/>
    <w:rsid w:val="009179BB"/>
    <w:rsid w:val="00917AE5"/>
    <w:rsid w:val="00917C92"/>
    <w:rsid w:val="00920E18"/>
    <w:rsid w:val="009217A2"/>
    <w:rsid w:val="00921B0D"/>
    <w:rsid w:val="00922049"/>
    <w:rsid w:val="00922572"/>
    <w:rsid w:val="00922A1B"/>
    <w:rsid w:val="00922ADA"/>
    <w:rsid w:val="00922D0F"/>
    <w:rsid w:val="0092390F"/>
    <w:rsid w:val="00923FFC"/>
    <w:rsid w:val="00924822"/>
    <w:rsid w:val="00924C0F"/>
    <w:rsid w:val="0092530D"/>
    <w:rsid w:val="009255B9"/>
    <w:rsid w:val="00925751"/>
    <w:rsid w:val="00925B0D"/>
    <w:rsid w:val="00925B11"/>
    <w:rsid w:val="009262AB"/>
    <w:rsid w:val="00926D75"/>
    <w:rsid w:val="00927331"/>
    <w:rsid w:val="00927378"/>
    <w:rsid w:val="00927B97"/>
    <w:rsid w:val="00927F1C"/>
    <w:rsid w:val="00927F8A"/>
    <w:rsid w:val="00930CF4"/>
    <w:rsid w:val="00931148"/>
    <w:rsid w:val="00931A3C"/>
    <w:rsid w:val="00931BB5"/>
    <w:rsid w:val="00931F76"/>
    <w:rsid w:val="00931FB6"/>
    <w:rsid w:val="00932026"/>
    <w:rsid w:val="00932669"/>
    <w:rsid w:val="00933856"/>
    <w:rsid w:val="00933983"/>
    <w:rsid w:val="00933BB7"/>
    <w:rsid w:val="00933DBA"/>
    <w:rsid w:val="00934045"/>
    <w:rsid w:val="00934C03"/>
    <w:rsid w:val="009355A0"/>
    <w:rsid w:val="00935B4A"/>
    <w:rsid w:val="00935C9B"/>
    <w:rsid w:val="00935E92"/>
    <w:rsid w:val="00935F9E"/>
    <w:rsid w:val="009362D4"/>
    <w:rsid w:val="00936742"/>
    <w:rsid w:val="00936901"/>
    <w:rsid w:val="009371F7"/>
    <w:rsid w:val="009372CC"/>
    <w:rsid w:val="00937656"/>
    <w:rsid w:val="00937798"/>
    <w:rsid w:val="00940F57"/>
    <w:rsid w:val="00941D7F"/>
    <w:rsid w:val="00941F7F"/>
    <w:rsid w:val="00941F87"/>
    <w:rsid w:val="009420D5"/>
    <w:rsid w:val="0094212A"/>
    <w:rsid w:val="009421AA"/>
    <w:rsid w:val="009421C0"/>
    <w:rsid w:val="00942D59"/>
    <w:rsid w:val="00943314"/>
    <w:rsid w:val="00943425"/>
    <w:rsid w:val="00943449"/>
    <w:rsid w:val="009439B3"/>
    <w:rsid w:val="009439F6"/>
    <w:rsid w:val="00943A1D"/>
    <w:rsid w:val="00944C4B"/>
    <w:rsid w:val="00944F5C"/>
    <w:rsid w:val="00946767"/>
    <w:rsid w:val="00946DC8"/>
    <w:rsid w:val="00947135"/>
    <w:rsid w:val="00947616"/>
    <w:rsid w:val="00947922"/>
    <w:rsid w:val="00947939"/>
    <w:rsid w:val="00947FA7"/>
    <w:rsid w:val="00950015"/>
    <w:rsid w:val="009507F0"/>
    <w:rsid w:val="00950927"/>
    <w:rsid w:val="009521B0"/>
    <w:rsid w:val="00952810"/>
    <w:rsid w:val="00952EA2"/>
    <w:rsid w:val="009531CB"/>
    <w:rsid w:val="0095320B"/>
    <w:rsid w:val="009534AF"/>
    <w:rsid w:val="00954FF6"/>
    <w:rsid w:val="009553E2"/>
    <w:rsid w:val="009556B8"/>
    <w:rsid w:val="0095572E"/>
    <w:rsid w:val="00955DE1"/>
    <w:rsid w:val="00955F92"/>
    <w:rsid w:val="00955F96"/>
    <w:rsid w:val="00956247"/>
    <w:rsid w:val="00956525"/>
    <w:rsid w:val="00956A86"/>
    <w:rsid w:val="009574C8"/>
    <w:rsid w:val="00957C26"/>
    <w:rsid w:val="00957E9C"/>
    <w:rsid w:val="00961168"/>
    <w:rsid w:val="00962229"/>
    <w:rsid w:val="00962269"/>
    <w:rsid w:val="0096226C"/>
    <w:rsid w:val="00962AD3"/>
    <w:rsid w:val="00962E8B"/>
    <w:rsid w:val="00963087"/>
    <w:rsid w:val="0096368E"/>
    <w:rsid w:val="00963B63"/>
    <w:rsid w:val="00963F53"/>
    <w:rsid w:val="00964DC0"/>
    <w:rsid w:val="00965323"/>
    <w:rsid w:val="009659E8"/>
    <w:rsid w:val="00965CCE"/>
    <w:rsid w:val="0096619A"/>
    <w:rsid w:val="0096655E"/>
    <w:rsid w:val="00966E28"/>
    <w:rsid w:val="00967536"/>
    <w:rsid w:val="00967BA7"/>
    <w:rsid w:val="00967D96"/>
    <w:rsid w:val="00970743"/>
    <w:rsid w:val="00970A90"/>
    <w:rsid w:val="009710B3"/>
    <w:rsid w:val="0097116F"/>
    <w:rsid w:val="0097181C"/>
    <w:rsid w:val="0097185B"/>
    <w:rsid w:val="00971D3F"/>
    <w:rsid w:val="00972637"/>
    <w:rsid w:val="00972697"/>
    <w:rsid w:val="00972957"/>
    <w:rsid w:val="0097319E"/>
    <w:rsid w:val="00973242"/>
    <w:rsid w:val="00973C95"/>
    <w:rsid w:val="0097434A"/>
    <w:rsid w:val="00974E15"/>
    <w:rsid w:val="00975662"/>
    <w:rsid w:val="00975925"/>
    <w:rsid w:val="00977137"/>
    <w:rsid w:val="00977A51"/>
    <w:rsid w:val="00977E88"/>
    <w:rsid w:val="00980141"/>
    <w:rsid w:val="00980218"/>
    <w:rsid w:val="00980331"/>
    <w:rsid w:val="00980ADA"/>
    <w:rsid w:val="0098127A"/>
    <w:rsid w:val="0098210D"/>
    <w:rsid w:val="00982650"/>
    <w:rsid w:val="00982E8F"/>
    <w:rsid w:val="00982EAF"/>
    <w:rsid w:val="0098308C"/>
    <w:rsid w:val="00983262"/>
    <w:rsid w:val="009832F2"/>
    <w:rsid w:val="00983361"/>
    <w:rsid w:val="00983BE6"/>
    <w:rsid w:val="00983EA8"/>
    <w:rsid w:val="00983F25"/>
    <w:rsid w:val="009848E3"/>
    <w:rsid w:val="009852CA"/>
    <w:rsid w:val="009853A5"/>
    <w:rsid w:val="00985D74"/>
    <w:rsid w:val="009861BA"/>
    <w:rsid w:val="00986323"/>
    <w:rsid w:val="0098664F"/>
    <w:rsid w:val="00986A15"/>
    <w:rsid w:val="00986C2D"/>
    <w:rsid w:val="00986D29"/>
    <w:rsid w:val="009871E5"/>
    <w:rsid w:val="009873C0"/>
    <w:rsid w:val="009904E7"/>
    <w:rsid w:val="009904EC"/>
    <w:rsid w:val="009908E6"/>
    <w:rsid w:val="00990BD0"/>
    <w:rsid w:val="00991786"/>
    <w:rsid w:val="0099198C"/>
    <w:rsid w:val="00991BD8"/>
    <w:rsid w:val="009920DB"/>
    <w:rsid w:val="009936EC"/>
    <w:rsid w:val="009940A8"/>
    <w:rsid w:val="00994F7C"/>
    <w:rsid w:val="0099542E"/>
    <w:rsid w:val="009968C0"/>
    <w:rsid w:val="00996A10"/>
    <w:rsid w:val="00996AFC"/>
    <w:rsid w:val="009972EE"/>
    <w:rsid w:val="00997873"/>
    <w:rsid w:val="0099799D"/>
    <w:rsid w:val="009A04D5"/>
    <w:rsid w:val="009A2033"/>
    <w:rsid w:val="009A28AA"/>
    <w:rsid w:val="009A2CBB"/>
    <w:rsid w:val="009A2D9A"/>
    <w:rsid w:val="009A3005"/>
    <w:rsid w:val="009A3690"/>
    <w:rsid w:val="009A3880"/>
    <w:rsid w:val="009A3D1B"/>
    <w:rsid w:val="009A4ACA"/>
    <w:rsid w:val="009A555B"/>
    <w:rsid w:val="009A5B04"/>
    <w:rsid w:val="009A5CBC"/>
    <w:rsid w:val="009A5D23"/>
    <w:rsid w:val="009A6203"/>
    <w:rsid w:val="009A6BBC"/>
    <w:rsid w:val="009A7288"/>
    <w:rsid w:val="009A7C17"/>
    <w:rsid w:val="009B047E"/>
    <w:rsid w:val="009B07A3"/>
    <w:rsid w:val="009B1656"/>
    <w:rsid w:val="009B19A4"/>
    <w:rsid w:val="009B1EC6"/>
    <w:rsid w:val="009B1ECA"/>
    <w:rsid w:val="009B1ED5"/>
    <w:rsid w:val="009B1F8F"/>
    <w:rsid w:val="009B29D8"/>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1A8C"/>
    <w:rsid w:val="009C23D7"/>
    <w:rsid w:val="009C36D3"/>
    <w:rsid w:val="009C3801"/>
    <w:rsid w:val="009C3B9B"/>
    <w:rsid w:val="009C3CFB"/>
    <w:rsid w:val="009C3E88"/>
    <w:rsid w:val="009C46AA"/>
    <w:rsid w:val="009C52CC"/>
    <w:rsid w:val="009C5627"/>
    <w:rsid w:val="009C6E62"/>
    <w:rsid w:val="009C6F39"/>
    <w:rsid w:val="009C735C"/>
    <w:rsid w:val="009C7BE3"/>
    <w:rsid w:val="009D0032"/>
    <w:rsid w:val="009D00E8"/>
    <w:rsid w:val="009D0913"/>
    <w:rsid w:val="009D13DD"/>
    <w:rsid w:val="009D4486"/>
    <w:rsid w:val="009D531C"/>
    <w:rsid w:val="009D54F3"/>
    <w:rsid w:val="009D5611"/>
    <w:rsid w:val="009D5C89"/>
    <w:rsid w:val="009D664A"/>
    <w:rsid w:val="009D6C97"/>
    <w:rsid w:val="009D6EBC"/>
    <w:rsid w:val="009D7F48"/>
    <w:rsid w:val="009E0C62"/>
    <w:rsid w:val="009E1064"/>
    <w:rsid w:val="009E1331"/>
    <w:rsid w:val="009E152E"/>
    <w:rsid w:val="009E1E70"/>
    <w:rsid w:val="009E20E7"/>
    <w:rsid w:val="009E222A"/>
    <w:rsid w:val="009E2288"/>
    <w:rsid w:val="009E2526"/>
    <w:rsid w:val="009E35C3"/>
    <w:rsid w:val="009E3BC0"/>
    <w:rsid w:val="009E3E01"/>
    <w:rsid w:val="009E4413"/>
    <w:rsid w:val="009E489B"/>
    <w:rsid w:val="009E4BFA"/>
    <w:rsid w:val="009E4CE9"/>
    <w:rsid w:val="009E51FA"/>
    <w:rsid w:val="009E5521"/>
    <w:rsid w:val="009E5B35"/>
    <w:rsid w:val="009E6464"/>
    <w:rsid w:val="009E6F7C"/>
    <w:rsid w:val="009E7222"/>
    <w:rsid w:val="009E7329"/>
    <w:rsid w:val="009E732C"/>
    <w:rsid w:val="009E7BAF"/>
    <w:rsid w:val="009E7C65"/>
    <w:rsid w:val="009F0072"/>
    <w:rsid w:val="009F0410"/>
    <w:rsid w:val="009F08BB"/>
    <w:rsid w:val="009F10CB"/>
    <w:rsid w:val="009F124B"/>
    <w:rsid w:val="009F164B"/>
    <w:rsid w:val="009F1C39"/>
    <w:rsid w:val="009F1FAE"/>
    <w:rsid w:val="009F1FFA"/>
    <w:rsid w:val="009F21AB"/>
    <w:rsid w:val="009F25FE"/>
    <w:rsid w:val="009F26B3"/>
    <w:rsid w:val="009F2CFC"/>
    <w:rsid w:val="009F3427"/>
    <w:rsid w:val="009F3590"/>
    <w:rsid w:val="009F3B12"/>
    <w:rsid w:val="009F3B2F"/>
    <w:rsid w:val="009F3B3B"/>
    <w:rsid w:val="009F4165"/>
    <w:rsid w:val="009F4B44"/>
    <w:rsid w:val="009F5464"/>
    <w:rsid w:val="009F589B"/>
    <w:rsid w:val="009F5A75"/>
    <w:rsid w:val="009F60D5"/>
    <w:rsid w:val="009F6493"/>
    <w:rsid w:val="009F6559"/>
    <w:rsid w:val="009F6D14"/>
    <w:rsid w:val="009F731B"/>
    <w:rsid w:val="009F7386"/>
    <w:rsid w:val="009F748F"/>
    <w:rsid w:val="00A00055"/>
    <w:rsid w:val="00A0017C"/>
    <w:rsid w:val="00A0029B"/>
    <w:rsid w:val="00A00665"/>
    <w:rsid w:val="00A006B3"/>
    <w:rsid w:val="00A00AF4"/>
    <w:rsid w:val="00A00B7E"/>
    <w:rsid w:val="00A0104B"/>
    <w:rsid w:val="00A02FD4"/>
    <w:rsid w:val="00A035D4"/>
    <w:rsid w:val="00A035F9"/>
    <w:rsid w:val="00A03ACB"/>
    <w:rsid w:val="00A042FF"/>
    <w:rsid w:val="00A04EF8"/>
    <w:rsid w:val="00A0533A"/>
    <w:rsid w:val="00A05A49"/>
    <w:rsid w:val="00A05FF2"/>
    <w:rsid w:val="00A06D68"/>
    <w:rsid w:val="00A076DD"/>
    <w:rsid w:val="00A07E8B"/>
    <w:rsid w:val="00A10283"/>
    <w:rsid w:val="00A10734"/>
    <w:rsid w:val="00A107FE"/>
    <w:rsid w:val="00A10831"/>
    <w:rsid w:val="00A113A5"/>
    <w:rsid w:val="00A115BF"/>
    <w:rsid w:val="00A11A5B"/>
    <w:rsid w:val="00A11D73"/>
    <w:rsid w:val="00A131A1"/>
    <w:rsid w:val="00A13303"/>
    <w:rsid w:val="00A13F95"/>
    <w:rsid w:val="00A14329"/>
    <w:rsid w:val="00A14573"/>
    <w:rsid w:val="00A1538B"/>
    <w:rsid w:val="00A15506"/>
    <w:rsid w:val="00A15555"/>
    <w:rsid w:val="00A156E5"/>
    <w:rsid w:val="00A2003B"/>
    <w:rsid w:val="00A201AD"/>
    <w:rsid w:val="00A201CF"/>
    <w:rsid w:val="00A20A7E"/>
    <w:rsid w:val="00A218E1"/>
    <w:rsid w:val="00A22159"/>
    <w:rsid w:val="00A22C04"/>
    <w:rsid w:val="00A22F7B"/>
    <w:rsid w:val="00A23044"/>
    <w:rsid w:val="00A23DD3"/>
    <w:rsid w:val="00A249B2"/>
    <w:rsid w:val="00A24F1D"/>
    <w:rsid w:val="00A258B0"/>
    <w:rsid w:val="00A25BE9"/>
    <w:rsid w:val="00A25D66"/>
    <w:rsid w:val="00A26C66"/>
    <w:rsid w:val="00A271AE"/>
    <w:rsid w:val="00A274B1"/>
    <w:rsid w:val="00A279E4"/>
    <w:rsid w:val="00A27B73"/>
    <w:rsid w:val="00A3071A"/>
    <w:rsid w:val="00A30D92"/>
    <w:rsid w:val="00A30F2F"/>
    <w:rsid w:val="00A31100"/>
    <w:rsid w:val="00A317C4"/>
    <w:rsid w:val="00A31843"/>
    <w:rsid w:val="00A31FCE"/>
    <w:rsid w:val="00A330A9"/>
    <w:rsid w:val="00A33297"/>
    <w:rsid w:val="00A33E7D"/>
    <w:rsid w:val="00A3430B"/>
    <w:rsid w:val="00A343AD"/>
    <w:rsid w:val="00A34DE3"/>
    <w:rsid w:val="00A34FEA"/>
    <w:rsid w:val="00A35116"/>
    <w:rsid w:val="00A35F29"/>
    <w:rsid w:val="00A36026"/>
    <w:rsid w:val="00A36A73"/>
    <w:rsid w:val="00A372CE"/>
    <w:rsid w:val="00A37508"/>
    <w:rsid w:val="00A40412"/>
    <w:rsid w:val="00A419A3"/>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756"/>
    <w:rsid w:val="00A4584C"/>
    <w:rsid w:val="00A45C3F"/>
    <w:rsid w:val="00A45ECE"/>
    <w:rsid w:val="00A46B78"/>
    <w:rsid w:val="00A471A9"/>
    <w:rsid w:val="00A47A73"/>
    <w:rsid w:val="00A506A0"/>
    <w:rsid w:val="00A50CA3"/>
    <w:rsid w:val="00A51A6B"/>
    <w:rsid w:val="00A51DC8"/>
    <w:rsid w:val="00A522A1"/>
    <w:rsid w:val="00A52C62"/>
    <w:rsid w:val="00A53182"/>
    <w:rsid w:val="00A538DE"/>
    <w:rsid w:val="00A5412C"/>
    <w:rsid w:val="00A54318"/>
    <w:rsid w:val="00A54DE6"/>
    <w:rsid w:val="00A55515"/>
    <w:rsid w:val="00A5598D"/>
    <w:rsid w:val="00A559E2"/>
    <w:rsid w:val="00A55B15"/>
    <w:rsid w:val="00A55E9B"/>
    <w:rsid w:val="00A55FCD"/>
    <w:rsid w:val="00A56144"/>
    <w:rsid w:val="00A567B5"/>
    <w:rsid w:val="00A57153"/>
    <w:rsid w:val="00A5727B"/>
    <w:rsid w:val="00A57E6E"/>
    <w:rsid w:val="00A603EA"/>
    <w:rsid w:val="00A60C5C"/>
    <w:rsid w:val="00A60E2D"/>
    <w:rsid w:val="00A60F09"/>
    <w:rsid w:val="00A61758"/>
    <w:rsid w:val="00A61BAF"/>
    <w:rsid w:val="00A62089"/>
    <w:rsid w:val="00A62CF5"/>
    <w:rsid w:val="00A636FB"/>
    <w:rsid w:val="00A63807"/>
    <w:rsid w:val="00A63D67"/>
    <w:rsid w:val="00A64207"/>
    <w:rsid w:val="00A64347"/>
    <w:rsid w:val="00A6452B"/>
    <w:rsid w:val="00A64FB8"/>
    <w:rsid w:val="00A654A3"/>
    <w:rsid w:val="00A659A0"/>
    <w:rsid w:val="00A65D55"/>
    <w:rsid w:val="00A6626B"/>
    <w:rsid w:val="00A66420"/>
    <w:rsid w:val="00A6676B"/>
    <w:rsid w:val="00A667CB"/>
    <w:rsid w:val="00A66B4B"/>
    <w:rsid w:val="00A66D20"/>
    <w:rsid w:val="00A66DFF"/>
    <w:rsid w:val="00A66EDC"/>
    <w:rsid w:val="00A67EBF"/>
    <w:rsid w:val="00A711E5"/>
    <w:rsid w:val="00A718A3"/>
    <w:rsid w:val="00A71AC3"/>
    <w:rsid w:val="00A71B1C"/>
    <w:rsid w:val="00A72383"/>
    <w:rsid w:val="00A72A1E"/>
    <w:rsid w:val="00A72C2B"/>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3FC4"/>
    <w:rsid w:val="00A84152"/>
    <w:rsid w:val="00A84B8D"/>
    <w:rsid w:val="00A85971"/>
    <w:rsid w:val="00A85B58"/>
    <w:rsid w:val="00A85BFB"/>
    <w:rsid w:val="00A8745B"/>
    <w:rsid w:val="00A87699"/>
    <w:rsid w:val="00A876F3"/>
    <w:rsid w:val="00A87729"/>
    <w:rsid w:val="00A90924"/>
    <w:rsid w:val="00A9098A"/>
    <w:rsid w:val="00A90A4A"/>
    <w:rsid w:val="00A92198"/>
    <w:rsid w:val="00A9233E"/>
    <w:rsid w:val="00A9301E"/>
    <w:rsid w:val="00A930E4"/>
    <w:rsid w:val="00A93277"/>
    <w:rsid w:val="00A93360"/>
    <w:rsid w:val="00A935CC"/>
    <w:rsid w:val="00A9468D"/>
    <w:rsid w:val="00A94A19"/>
    <w:rsid w:val="00A94D7D"/>
    <w:rsid w:val="00A95555"/>
    <w:rsid w:val="00A95602"/>
    <w:rsid w:val="00A96560"/>
    <w:rsid w:val="00A96805"/>
    <w:rsid w:val="00A96957"/>
    <w:rsid w:val="00A97605"/>
    <w:rsid w:val="00A9767F"/>
    <w:rsid w:val="00AA01AE"/>
    <w:rsid w:val="00AA03FE"/>
    <w:rsid w:val="00AA04D3"/>
    <w:rsid w:val="00AA0BE1"/>
    <w:rsid w:val="00AA0D8F"/>
    <w:rsid w:val="00AA1565"/>
    <w:rsid w:val="00AA1D88"/>
    <w:rsid w:val="00AA27AC"/>
    <w:rsid w:val="00AA282F"/>
    <w:rsid w:val="00AA292A"/>
    <w:rsid w:val="00AA2D63"/>
    <w:rsid w:val="00AA2FE8"/>
    <w:rsid w:val="00AA40B7"/>
    <w:rsid w:val="00AA4794"/>
    <w:rsid w:val="00AA4E84"/>
    <w:rsid w:val="00AA53B8"/>
    <w:rsid w:val="00AA555D"/>
    <w:rsid w:val="00AA5B8C"/>
    <w:rsid w:val="00AA652A"/>
    <w:rsid w:val="00AA68E7"/>
    <w:rsid w:val="00AAC67B"/>
    <w:rsid w:val="00AB0C83"/>
    <w:rsid w:val="00AB0D05"/>
    <w:rsid w:val="00AB0FAE"/>
    <w:rsid w:val="00AB1296"/>
    <w:rsid w:val="00AB1613"/>
    <w:rsid w:val="00AB1AFF"/>
    <w:rsid w:val="00AB2596"/>
    <w:rsid w:val="00AB2776"/>
    <w:rsid w:val="00AB3B27"/>
    <w:rsid w:val="00AB3CBE"/>
    <w:rsid w:val="00AB411D"/>
    <w:rsid w:val="00AB48EE"/>
    <w:rsid w:val="00AB4910"/>
    <w:rsid w:val="00AB4A7A"/>
    <w:rsid w:val="00AB4AC0"/>
    <w:rsid w:val="00AB5068"/>
    <w:rsid w:val="00AB5316"/>
    <w:rsid w:val="00AB5704"/>
    <w:rsid w:val="00AB5B31"/>
    <w:rsid w:val="00AB669B"/>
    <w:rsid w:val="00AB7529"/>
    <w:rsid w:val="00AB7567"/>
    <w:rsid w:val="00AB78AE"/>
    <w:rsid w:val="00AB7F78"/>
    <w:rsid w:val="00AB7FB8"/>
    <w:rsid w:val="00AC0165"/>
    <w:rsid w:val="00AC0902"/>
    <w:rsid w:val="00AC12F3"/>
    <w:rsid w:val="00AC1E50"/>
    <w:rsid w:val="00AC1FE9"/>
    <w:rsid w:val="00AC2D24"/>
    <w:rsid w:val="00AC30F7"/>
    <w:rsid w:val="00AC3425"/>
    <w:rsid w:val="00AC3F40"/>
    <w:rsid w:val="00AC4BFC"/>
    <w:rsid w:val="00AC4D6C"/>
    <w:rsid w:val="00AC5484"/>
    <w:rsid w:val="00AC5699"/>
    <w:rsid w:val="00AC5C9D"/>
    <w:rsid w:val="00AC634A"/>
    <w:rsid w:val="00AC6A4B"/>
    <w:rsid w:val="00AC6B62"/>
    <w:rsid w:val="00AC6B78"/>
    <w:rsid w:val="00AC6F42"/>
    <w:rsid w:val="00AC7980"/>
    <w:rsid w:val="00AD10AB"/>
    <w:rsid w:val="00AD1619"/>
    <w:rsid w:val="00AD1865"/>
    <w:rsid w:val="00AD1919"/>
    <w:rsid w:val="00AD27FD"/>
    <w:rsid w:val="00AD30CC"/>
    <w:rsid w:val="00AD3570"/>
    <w:rsid w:val="00AD3714"/>
    <w:rsid w:val="00AD3BBA"/>
    <w:rsid w:val="00AD3D95"/>
    <w:rsid w:val="00AD3FBE"/>
    <w:rsid w:val="00AD4414"/>
    <w:rsid w:val="00AD442E"/>
    <w:rsid w:val="00AD44E3"/>
    <w:rsid w:val="00AD4AD2"/>
    <w:rsid w:val="00AD5C3D"/>
    <w:rsid w:val="00AD5FA8"/>
    <w:rsid w:val="00AD7186"/>
    <w:rsid w:val="00AD7469"/>
    <w:rsid w:val="00AD7DF7"/>
    <w:rsid w:val="00AE07A7"/>
    <w:rsid w:val="00AE07D7"/>
    <w:rsid w:val="00AE0BED"/>
    <w:rsid w:val="00AE169C"/>
    <w:rsid w:val="00AE23B1"/>
    <w:rsid w:val="00AE31F6"/>
    <w:rsid w:val="00AE3307"/>
    <w:rsid w:val="00AE385A"/>
    <w:rsid w:val="00AE46DF"/>
    <w:rsid w:val="00AE4CAC"/>
    <w:rsid w:val="00AE4EA0"/>
    <w:rsid w:val="00AE50CB"/>
    <w:rsid w:val="00AE5AC8"/>
    <w:rsid w:val="00AE5C98"/>
    <w:rsid w:val="00AE5F22"/>
    <w:rsid w:val="00AE7045"/>
    <w:rsid w:val="00AE707F"/>
    <w:rsid w:val="00AE781C"/>
    <w:rsid w:val="00AE7B93"/>
    <w:rsid w:val="00AF015B"/>
    <w:rsid w:val="00AF0DC6"/>
    <w:rsid w:val="00AF0EE9"/>
    <w:rsid w:val="00AF10B5"/>
    <w:rsid w:val="00AF122D"/>
    <w:rsid w:val="00AF12D4"/>
    <w:rsid w:val="00AF148C"/>
    <w:rsid w:val="00AF1D22"/>
    <w:rsid w:val="00AF1E91"/>
    <w:rsid w:val="00AF26E6"/>
    <w:rsid w:val="00AF3150"/>
    <w:rsid w:val="00AF36C7"/>
    <w:rsid w:val="00AF3EC1"/>
    <w:rsid w:val="00AF4492"/>
    <w:rsid w:val="00AF4863"/>
    <w:rsid w:val="00AF49A8"/>
    <w:rsid w:val="00AF4EEF"/>
    <w:rsid w:val="00AF5690"/>
    <w:rsid w:val="00AF5770"/>
    <w:rsid w:val="00AF6364"/>
    <w:rsid w:val="00B0081D"/>
    <w:rsid w:val="00B00A71"/>
    <w:rsid w:val="00B028B2"/>
    <w:rsid w:val="00B03074"/>
    <w:rsid w:val="00B03837"/>
    <w:rsid w:val="00B03891"/>
    <w:rsid w:val="00B03BF6"/>
    <w:rsid w:val="00B04580"/>
    <w:rsid w:val="00B0458A"/>
    <w:rsid w:val="00B05139"/>
    <w:rsid w:val="00B05E93"/>
    <w:rsid w:val="00B06614"/>
    <w:rsid w:val="00B068E1"/>
    <w:rsid w:val="00B06C3D"/>
    <w:rsid w:val="00B06FEA"/>
    <w:rsid w:val="00B1001D"/>
    <w:rsid w:val="00B103A9"/>
    <w:rsid w:val="00B107DE"/>
    <w:rsid w:val="00B1088D"/>
    <w:rsid w:val="00B10978"/>
    <w:rsid w:val="00B113E3"/>
    <w:rsid w:val="00B114E6"/>
    <w:rsid w:val="00B11EC3"/>
    <w:rsid w:val="00B11F80"/>
    <w:rsid w:val="00B12BD0"/>
    <w:rsid w:val="00B12D62"/>
    <w:rsid w:val="00B13458"/>
    <w:rsid w:val="00B141E9"/>
    <w:rsid w:val="00B14251"/>
    <w:rsid w:val="00B14382"/>
    <w:rsid w:val="00B151B2"/>
    <w:rsid w:val="00B153AE"/>
    <w:rsid w:val="00B15EDA"/>
    <w:rsid w:val="00B15FBF"/>
    <w:rsid w:val="00B16308"/>
    <w:rsid w:val="00B16F62"/>
    <w:rsid w:val="00B171EA"/>
    <w:rsid w:val="00B17579"/>
    <w:rsid w:val="00B175EE"/>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294"/>
    <w:rsid w:val="00B345DA"/>
    <w:rsid w:val="00B34DBD"/>
    <w:rsid w:val="00B34DE4"/>
    <w:rsid w:val="00B357CC"/>
    <w:rsid w:val="00B358F2"/>
    <w:rsid w:val="00B35915"/>
    <w:rsid w:val="00B36331"/>
    <w:rsid w:val="00B366A0"/>
    <w:rsid w:val="00B36712"/>
    <w:rsid w:val="00B36DE7"/>
    <w:rsid w:val="00B3739D"/>
    <w:rsid w:val="00B37402"/>
    <w:rsid w:val="00B37491"/>
    <w:rsid w:val="00B37593"/>
    <w:rsid w:val="00B3799E"/>
    <w:rsid w:val="00B37EBD"/>
    <w:rsid w:val="00B42106"/>
    <w:rsid w:val="00B42D50"/>
    <w:rsid w:val="00B42FB1"/>
    <w:rsid w:val="00B43824"/>
    <w:rsid w:val="00B4400D"/>
    <w:rsid w:val="00B4431E"/>
    <w:rsid w:val="00B4480D"/>
    <w:rsid w:val="00B44DA3"/>
    <w:rsid w:val="00B4561E"/>
    <w:rsid w:val="00B45C8E"/>
    <w:rsid w:val="00B45DD8"/>
    <w:rsid w:val="00B46084"/>
    <w:rsid w:val="00B46178"/>
    <w:rsid w:val="00B4626F"/>
    <w:rsid w:val="00B46485"/>
    <w:rsid w:val="00B4680E"/>
    <w:rsid w:val="00B46A04"/>
    <w:rsid w:val="00B46AF2"/>
    <w:rsid w:val="00B46DA8"/>
    <w:rsid w:val="00B472FC"/>
    <w:rsid w:val="00B4759B"/>
    <w:rsid w:val="00B47B56"/>
    <w:rsid w:val="00B50912"/>
    <w:rsid w:val="00B50917"/>
    <w:rsid w:val="00B51490"/>
    <w:rsid w:val="00B517CD"/>
    <w:rsid w:val="00B519AE"/>
    <w:rsid w:val="00B5248C"/>
    <w:rsid w:val="00B52CB9"/>
    <w:rsid w:val="00B535AC"/>
    <w:rsid w:val="00B53C04"/>
    <w:rsid w:val="00B53F12"/>
    <w:rsid w:val="00B53FFC"/>
    <w:rsid w:val="00B54319"/>
    <w:rsid w:val="00B549C0"/>
    <w:rsid w:val="00B54A2C"/>
    <w:rsid w:val="00B55692"/>
    <w:rsid w:val="00B5596D"/>
    <w:rsid w:val="00B55CCA"/>
    <w:rsid w:val="00B56147"/>
    <w:rsid w:val="00B57471"/>
    <w:rsid w:val="00B575B7"/>
    <w:rsid w:val="00B575C2"/>
    <w:rsid w:val="00B576C2"/>
    <w:rsid w:val="00B57C6B"/>
    <w:rsid w:val="00B57FB5"/>
    <w:rsid w:val="00B6223E"/>
    <w:rsid w:val="00B62F83"/>
    <w:rsid w:val="00B635C7"/>
    <w:rsid w:val="00B63B72"/>
    <w:rsid w:val="00B63F24"/>
    <w:rsid w:val="00B640DE"/>
    <w:rsid w:val="00B643CA"/>
    <w:rsid w:val="00B64820"/>
    <w:rsid w:val="00B64B62"/>
    <w:rsid w:val="00B657E9"/>
    <w:rsid w:val="00B65814"/>
    <w:rsid w:val="00B663CB"/>
    <w:rsid w:val="00B66C64"/>
    <w:rsid w:val="00B66FC7"/>
    <w:rsid w:val="00B67389"/>
    <w:rsid w:val="00B67435"/>
    <w:rsid w:val="00B67436"/>
    <w:rsid w:val="00B6759F"/>
    <w:rsid w:val="00B67904"/>
    <w:rsid w:val="00B70D78"/>
    <w:rsid w:val="00B715BB"/>
    <w:rsid w:val="00B7218E"/>
    <w:rsid w:val="00B727A7"/>
    <w:rsid w:val="00B72C2F"/>
    <w:rsid w:val="00B73C3D"/>
    <w:rsid w:val="00B73E69"/>
    <w:rsid w:val="00B74377"/>
    <w:rsid w:val="00B743DE"/>
    <w:rsid w:val="00B74A67"/>
    <w:rsid w:val="00B75984"/>
    <w:rsid w:val="00B7668C"/>
    <w:rsid w:val="00B76B0D"/>
    <w:rsid w:val="00B76C32"/>
    <w:rsid w:val="00B77174"/>
    <w:rsid w:val="00B772F0"/>
    <w:rsid w:val="00B7730A"/>
    <w:rsid w:val="00B773F8"/>
    <w:rsid w:val="00B77BC9"/>
    <w:rsid w:val="00B77E5F"/>
    <w:rsid w:val="00B8011D"/>
    <w:rsid w:val="00B8135F"/>
    <w:rsid w:val="00B826A0"/>
    <w:rsid w:val="00B83514"/>
    <w:rsid w:val="00B83BB2"/>
    <w:rsid w:val="00B840E4"/>
    <w:rsid w:val="00B8415E"/>
    <w:rsid w:val="00B843C6"/>
    <w:rsid w:val="00B843E6"/>
    <w:rsid w:val="00B84694"/>
    <w:rsid w:val="00B84A1B"/>
    <w:rsid w:val="00B84AA2"/>
    <w:rsid w:val="00B84CDD"/>
    <w:rsid w:val="00B84FC0"/>
    <w:rsid w:val="00B854CB"/>
    <w:rsid w:val="00B86108"/>
    <w:rsid w:val="00B869CD"/>
    <w:rsid w:val="00B86D50"/>
    <w:rsid w:val="00B90CB1"/>
    <w:rsid w:val="00B9116A"/>
    <w:rsid w:val="00B917D6"/>
    <w:rsid w:val="00B91BAB"/>
    <w:rsid w:val="00B91D32"/>
    <w:rsid w:val="00B924FF"/>
    <w:rsid w:val="00B92C8D"/>
    <w:rsid w:val="00B937CD"/>
    <w:rsid w:val="00B93BA7"/>
    <w:rsid w:val="00B94042"/>
    <w:rsid w:val="00B94D84"/>
    <w:rsid w:val="00B95217"/>
    <w:rsid w:val="00B95566"/>
    <w:rsid w:val="00B95CB7"/>
    <w:rsid w:val="00B96BB1"/>
    <w:rsid w:val="00B975D8"/>
    <w:rsid w:val="00B97C0E"/>
    <w:rsid w:val="00BA0847"/>
    <w:rsid w:val="00BA0CEE"/>
    <w:rsid w:val="00BA0F3E"/>
    <w:rsid w:val="00BA1212"/>
    <w:rsid w:val="00BA1E82"/>
    <w:rsid w:val="00BA2090"/>
    <w:rsid w:val="00BA24EE"/>
    <w:rsid w:val="00BA3219"/>
    <w:rsid w:val="00BA3AC0"/>
    <w:rsid w:val="00BA45F5"/>
    <w:rsid w:val="00BA5505"/>
    <w:rsid w:val="00BA5EC8"/>
    <w:rsid w:val="00BA66F8"/>
    <w:rsid w:val="00BA73BC"/>
    <w:rsid w:val="00BA7453"/>
    <w:rsid w:val="00BA7CBA"/>
    <w:rsid w:val="00BA7EFA"/>
    <w:rsid w:val="00BA7F40"/>
    <w:rsid w:val="00BB0484"/>
    <w:rsid w:val="00BB0860"/>
    <w:rsid w:val="00BB0906"/>
    <w:rsid w:val="00BB0AB1"/>
    <w:rsid w:val="00BB0DFC"/>
    <w:rsid w:val="00BB1096"/>
    <w:rsid w:val="00BB12B7"/>
    <w:rsid w:val="00BB1741"/>
    <w:rsid w:val="00BB1890"/>
    <w:rsid w:val="00BB1C21"/>
    <w:rsid w:val="00BB1C84"/>
    <w:rsid w:val="00BB1FAE"/>
    <w:rsid w:val="00BB2547"/>
    <w:rsid w:val="00BB3239"/>
    <w:rsid w:val="00BB3352"/>
    <w:rsid w:val="00BB33D8"/>
    <w:rsid w:val="00BB33F6"/>
    <w:rsid w:val="00BB352A"/>
    <w:rsid w:val="00BB3A07"/>
    <w:rsid w:val="00BB4A3C"/>
    <w:rsid w:val="00BB55FB"/>
    <w:rsid w:val="00BB6A04"/>
    <w:rsid w:val="00BB7934"/>
    <w:rsid w:val="00BC042B"/>
    <w:rsid w:val="00BC0448"/>
    <w:rsid w:val="00BC0631"/>
    <w:rsid w:val="00BC0C3A"/>
    <w:rsid w:val="00BC0F00"/>
    <w:rsid w:val="00BC0FFB"/>
    <w:rsid w:val="00BC14B7"/>
    <w:rsid w:val="00BC20D3"/>
    <w:rsid w:val="00BC3B5B"/>
    <w:rsid w:val="00BC464B"/>
    <w:rsid w:val="00BC61D3"/>
    <w:rsid w:val="00BC63CC"/>
    <w:rsid w:val="00BC6486"/>
    <w:rsid w:val="00BC77A5"/>
    <w:rsid w:val="00BC77E5"/>
    <w:rsid w:val="00BC78F1"/>
    <w:rsid w:val="00BD0C79"/>
    <w:rsid w:val="00BD10D9"/>
    <w:rsid w:val="00BD1197"/>
    <w:rsid w:val="00BD236A"/>
    <w:rsid w:val="00BD263E"/>
    <w:rsid w:val="00BD42B7"/>
    <w:rsid w:val="00BD4C05"/>
    <w:rsid w:val="00BD4CC1"/>
    <w:rsid w:val="00BD4E8F"/>
    <w:rsid w:val="00BD4FDC"/>
    <w:rsid w:val="00BD515A"/>
    <w:rsid w:val="00BD5EBD"/>
    <w:rsid w:val="00BD61A1"/>
    <w:rsid w:val="00BD6C27"/>
    <w:rsid w:val="00BD735F"/>
    <w:rsid w:val="00BD755B"/>
    <w:rsid w:val="00BD7B0E"/>
    <w:rsid w:val="00BE014D"/>
    <w:rsid w:val="00BE0426"/>
    <w:rsid w:val="00BE06E9"/>
    <w:rsid w:val="00BE07FD"/>
    <w:rsid w:val="00BE0DD4"/>
    <w:rsid w:val="00BE1158"/>
    <w:rsid w:val="00BE1842"/>
    <w:rsid w:val="00BE19C5"/>
    <w:rsid w:val="00BE2C93"/>
    <w:rsid w:val="00BE2CE1"/>
    <w:rsid w:val="00BE370A"/>
    <w:rsid w:val="00BE3825"/>
    <w:rsid w:val="00BE385F"/>
    <w:rsid w:val="00BE3D79"/>
    <w:rsid w:val="00BE40A8"/>
    <w:rsid w:val="00BE40F4"/>
    <w:rsid w:val="00BE420C"/>
    <w:rsid w:val="00BE50D0"/>
    <w:rsid w:val="00BE55BA"/>
    <w:rsid w:val="00BE59DE"/>
    <w:rsid w:val="00BE6B30"/>
    <w:rsid w:val="00BE6F4C"/>
    <w:rsid w:val="00BE77D4"/>
    <w:rsid w:val="00BE7B1D"/>
    <w:rsid w:val="00BE7E3D"/>
    <w:rsid w:val="00BE7F94"/>
    <w:rsid w:val="00BF0430"/>
    <w:rsid w:val="00BF061C"/>
    <w:rsid w:val="00BF1095"/>
    <w:rsid w:val="00BF1679"/>
    <w:rsid w:val="00BF1823"/>
    <w:rsid w:val="00BF1A4E"/>
    <w:rsid w:val="00BF20A2"/>
    <w:rsid w:val="00BF22E5"/>
    <w:rsid w:val="00BF2685"/>
    <w:rsid w:val="00BF2936"/>
    <w:rsid w:val="00BF3269"/>
    <w:rsid w:val="00BF3357"/>
    <w:rsid w:val="00BF3F0A"/>
    <w:rsid w:val="00BF4066"/>
    <w:rsid w:val="00BF450B"/>
    <w:rsid w:val="00BF4927"/>
    <w:rsid w:val="00BF4B46"/>
    <w:rsid w:val="00BF5525"/>
    <w:rsid w:val="00BF5F61"/>
    <w:rsid w:val="00BF6579"/>
    <w:rsid w:val="00BF6B3A"/>
    <w:rsid w:val="00BF6C61"/>
    <w:rsid w:val="00BF6CA8"/>
    <w:rsid w:val="00BF6FD4"/>
    <w:rsid w:val="00BF7843"/>
    <w:rsid w:val="00C00407"/>
    <w:rsid w:val="00C00867"/>
    <w:rsid w:val="00C01653"/>
    <w:rsid w:val="00C016EE"/>
    <w:rsid w:val="00C0192D"/>
    <w:rsid w:val="00C01B21"/>
    <w:rsid w:val="00C020FA"/>
    <w:rsid w:val="00C02285"/>
    <w:rsid w:val="00C0322B"/>
    <w:rsid w:val="00C0380B"/>
    <w:rsid w:val="00C0497D"/>
    <w:rsid w:val="00C04B48"/>
    <w:rsid w:val="00C04EE8"/>
    <w:rsid w:val="00C053CE"/>
    <w:rsid w:val="00C0541C"/>
    <w:rsid w:val="00C0585F"/>
    <w:rsid w:val="00C0596A"/>
    <w:rsid w:val="00C05F83"/>
    <w:rsid w:val="00C06042"/>
    <w:rsid w:val="00C06FF7"/>
    <w:rsid w:val="00C0700E"/>
    <w:rsid w:val="00C079D8"/>
    <w:rsid w:val="00C07D46"/>
    <w:rsid w:val="00C07DB5"/>
    <w:rsid w:val="00C11224"/>
    <w:rsid w:val="00C114A7"/>
    <w:rsid w:val="00C11ECB"/>
    <w:rsid w:val="00C12128"/>
    <w:rsid w:val="00C12AD9"/>
    <w:rsid w:val="00C12E88"/>
    <w:rsid w:val="00C12FEB"/>
    <w:rsid w:val="00C1326E"/>
    <w:rsid w:val="00C1336B"/>
    <w:rsid w:val="00C13A9B"/>
    <w:rsid w:val="00C13D55"/>
    <w:rsid w:val="00C14863"/>
    <w:rsid w:val="00C14B01"/>
    <w:rsid w:val="00C15000"/>
    <w:rsid w:val="00C15031"/>
    <w:rsid w:val="00C1586D"/>
    <w:rsid w:val="00C158C6"/>
    <w:rsid w:val="00C15F2D"/>
    <w:rsid w:val="00C160AF"/>
    <w:rsid w:val="00C163F4"/>
    <w:rsid w:val="00C16779"/>
    <w:rsid w:val="00C16983"/>
    <w:rsid w:val="00C1742D"/>
    <w:rsid w:val="00C20546"/>
    <w:rsid w:val="00C206D7"/>
    <w:rsid w:val="00C21982"/>
    <w:rsid w:val="00C221F3"/>
    <w:rsid w:val="00C22359"/>
    <w:rsid w:val="00C234AC"/>
    <w:rsid w:val="00C2402A"/>
    <w:rsid w:val="00C24127"/>
    <w:rsid w:val="00C2469C"/>
    <w:rsid w:val="00C24A47"/>
    <w:rsid w:val="00C24BD1"/>
    <w:rsid w:val="00C24D21"/>
    <w:rsid w:val="00C252C1"/>
    <w:rsid w:val="00C253FB"/>
    <w:rsid w:val="00C255DC"/>
    <w:rsid w:val="00C25CD9"/>
    <w:rsid w:val="00C25EA2"/>
    <w:rsid w:val="00C265C9"/>
    <w:rsid w:val="00C26DC9"/>
    <w:rsid w:val="00C27516"/>
    <w:rsid w:val="00C27AA7"/>
    <w:rsid w:val="00C27FB1"/>
    <w:rsid w:val="00C304B6"/>
    <w:rsid w:val="00C30E67"/>
    <w:rsid w:val="00C31955"/>
    <w:rsid w:val="00C31C15"/>
    <w:rsid w:val="00C32544"/>
    <w:rsid w:val="00C32AF8"/>
    <w:rsid w:val="00C32BC7"/>
    <w:rsid w:val="00C33763"/>
    <w:rsid w:val="00C33958"/>
    <w:rsid w:val="00C342FA"/>
    <w:rsid w:val="00C3449D"/>
    <w:rsid w:val="00C34635"/>
    <w:rsid w:val="00C34F5D"/>
    <w:rsid w:val="00C3548C"/>
    <w:rsid w:val="00C35844"/>
    <w:rsid w:val="00C35CEA"/>
    <w:rsid w:val="00C3627C"/>
    <w:rsid w:val="00C37365"/>
    <w:rsid w:val="00C377D5"/>
    <w:rsid w:val="00C37F83"/>
    <w:rsid w:val="00C407AA"/>
    <w:rsid w:val="00C411E3"/>
    <w:rsid w:val="00C41237"/>
    <w:rsid w:val="00C41D57"/>
    <w:rsid w:val="00C41D9C"/>
    <w:rsid w:val="00C422A8"/>
    <w:rsid w:val="00C428A8"/>
    <w:rsid w:val="00C42D01"/>
    <w:rsid w:val="00C42FAB"/>
    <w:rsid w:val="00C4348E"/>
    <w:rsid w:val="00C4373B"/>
    <w:rsid w:val="00C44345"/>
    <w:rsid w:val="00C445CB"/>
    <w:rsid w:val="00C46409"/>
    <w:rsid w:val="00C46962"/>
    <w:rsid w:val="00C46BEF"/>
    <w:rsid w:val="00C47C70"/>
    <w:rsid w:val="00C47E7B"/>
    <w:rsid w:val="00C47F83"/>
    <w:rsid w:val="00C509BC"/>
    <w:rsid w:val="00C50CE5"/>
    <w:rsid w:val="00C50F79"/>
    <w:rsid w:val="00C511F9"/>
    <w:rsid w:val="00C51B81"/>
    <w:rsid w:val="00C52605"/>
    <w:rsid w:val="00C526B0"/>
    <w:rsid w:val="00C53E4A"/>
    <w:rsid w:val="00C54195"/>
    <w:rsid w:val="00C545C9"/>
    <w:rsid w:val="00C551BF"/>
    <w:rsid w:val="00C551D6"/>
    <w:rsid w:val="00C57596"/>
    <w:rsid w:val="00C57A65"/>
    <w:rsid w:val="00C57C75"/>
    <w:rsid w:val="00C57E64"/>
    <w:rsid w:val="00C57FAF"/>
    <w:rsid w:val="00C60632"/>
    <w:rsid w:val="00C607E4"/>
    <w:rsid w:val="00C60877"/>
    <w:rsid w:val="00C60EE7"/>
    <w:rsid w:val="00C60F71"/>
    <w:rsid w:val="00C61078"/>
    <w:rsid w:val="00C62051"/>
    <w:rsid w:val="00C6322D"/>
    <w:rsid w:val="00C63945"/>
    <w:rsid w:val="00C6452C"/>
    <w:rsid w:val="00C654BB"/>
    <w:rsid w:val="00C65F05"/>
    <w:rsid w:val="00C6602C"/>
    <w:rsid w:val="00C663AF"/>
    <w:rsid w:val="00C6667C"/>
    <w:rsid w:val="00C66C39"/>
    <w:rsid w:val="00C672CC"/>
    <w:rsid w:val="00C67498"/>
    <w:rsid w:val="00C679E4"/>
    <w:rsid w:val="00C703A1"/>
    <w:rsid w:val="00C70439"/>
    <w:rsid w:val="00C70B06"/>
    <w:rsid w:val="00C70FEE"/>
    <w:rsid w:val="00C71B5D"/>
    <w:rsid w:val="00C71BF8"/>
    <w:rsid w:val="00C71D67"/>
    <w:rsid w:val="00C72086"/>
    <w:rsid w:val="00C72A41"/>
    <w:rsid w:val="00C7321D"/>
    <w:rsid w:val="00C73DF2"/>
    <w:rsid w:val="00C74384"/>
    <w:rsid w:val="00C744D2"/>
    <w:rsid w:val="00C75AA8"/>
    <w:rsid w:val="00C75B59"/>
    <w:rsid w:val="00C75E89"/>
    <w:rsid w:val="00C76B06"/>
    <w:rsid w:val="00C76B31"/>
    <w:rsid w:val="00C7703D"/>
    <w:rsid w:val="00C776C4"/>
    <w:rsid w:val="00C77AEA"/>
    <w:rsid w:val="00C77B8C"/>
    <w:rsid w:val="00C8024E"/>
    <w:rsid w:val="00C803AD"/>
    <w:rsid w:val="00C80868"/>
    <w:rsid w:val="00C8097B"/>
    <w:rsid w:val="00C809EC"/>
    <w:rsid w:val="00C8107F"/>
    <w:rsid w:val="00C810F2"/>
    <w:rsid w:val="00C814B9"/>
    <w:rsid w:val="00C820C2"/>
    <w:rsid w:val="00C8301C"/>
    <w:rsid w:val="00C8320D"/>
    <w:rsid w:val="00C83346"/>
    <w:rsid w:val="00C836D7"/>
    <w:rsid w:val="00C84411"/>
    <w:rsid w:val="00C84877"/>
    <w:rsid w:val="00C84BC2"/>
    <w:rsid w:val="00C851E7"/>
    <w:rsid w:val="00C85A0A"/>
    <w:rsid w:val="00C85BEB"/>
    <w:rsid w:val="00C85E11"/>
    <w:rsid w:val="00C868A5"/>
    <w:rsid w:val="00C86F13"/>
    <w:rsid w:val="00C874CE"/>
    <w:rsid w:val="00C87B54"/>
    <w:rsid w:val="00C906C9"/>
    <w:rsid w:val="00C90BEE"/>
    <w:rsid w:val="00C9160C"/>
    <w:rsid w:val="00C93162"/>
    <w:rsid w:val="00C93775"/>
    <w:rsid w:val="00C93D79"/>
    <w:rsid w:val="00C95208"/>
    <w:rsid w:val="00C9540A"/>
    <w:rsid w:val="00C95C30"/>
    <w:rsid w:val="00C95E51"/>
    <w:rsid w:val="00C97A0E"/>
    <w:rsid w:val="00C97ECA"/>
    <w:rsid w:val="00C97EF6"/>
    <w:rsid w:val="00CA020C"/>
    <w:rsid w:val="00CA1726"/>
    <w:rsid w:val="00CA1FA8"/>
    <w:rsid w:val="00CA26C5"/>
    <w:rsid w:val="00CA373F"/>
    <w:rsid w:val="00CA411E"/>
    <w:rsid w:val="00CA4382"/>
    <w:rsid w:val="00CA4614"/>
    <w:rsid w:val="00CA4DAC"/>
    <w:rsid w:val="00CA5317"/>
    <w:rsid w:val="00CA62CF"/>
    <w:rsid w:val="00CA6437"/>
    <w:rsid w:val="00CA73B6"/>
    <w:rsid w:val="00CA74B8"/>
    <w:rsid w:val="00CA7666"/>
    <w:rsid w:val="00CA7914"/>
    <w:rsid w:val="00CA7975"/>
    <w:rsid w:val="00CB02AE"/>
    <w:rsid w:val="00CB03CB"/>
    <w:rsid w:val="00CB074B"/>
    <w:rsid w:val="00CB099E"/>
    <w:rsid w:val="00CB19F6"/>
    <w:rsid w:val="00CB257F"/>
    <w:rsid w:val="00CB296E"/>
    <w:rsid w:val="00CB35BC"/>
    <w:rsid w:val="00CB39F2"/>
    <w:rsid w:val="00CB3E78"/>
    <w:rsid w:val="00CB3FA3"/>
    <w:rsid w:val="00CB447A"/>
    <w:rsid w:val="00CB44C9"/>
    <w:rsid w:val="00CB4E03"/>
    <w:rsid w:val="00CB5280"/>
    <w:rsid w:val="00CB52AB"/>
    <w:rsid w:val="00CB5520"/>
    <w:rsid w:val="00CB5E15"/>
    <w:rsid w:val="00CB6192"/>
    <w:rsid w:val="00CB678D"/>
    <w:rsid w:val="00CB6C37"/>
    <w:rsid w:val="00CB789B"/>
    <w:rsid w:val="00CB79B8"/>
    <w:rsid w:val="00CC08A2"/>
    <w:rsid w:val="00CC11A7"/>
    <w:rsid w:val="00CC143D"/>
    <w:rsid w:val="00CC1D6C"/>
    <w:rsid w:val="00CC1E46"/>
    <w:rsid w:val="00CC1FA1"/>
    <w:rsid w:val="00CC2F3B"/>
    <w:rsid w:val="00CC35A1"/>
    <w:rsid w:val="00CC3933"/>
    <w:rsid w:val="00CC3A04"/>
    <w:rsid w:val="00CC4709"/>
    <w:rsid w:val="00CC4DB7"/>
    <w:rsid w:val="00CC5AFF"/>
    <w:rsid w:val="00CC5FC4"/>
    <w:rsid w:val="00CC6060"/>
    <w:rsid w:val="00CC639D"/>
    <w:rsid w:val="00CC689A"/>
    <w:rsid w:val="00CC7512"/>
    <w:rsid w:val="00CC7AAF"/>
    <w:rsid w:val="00CC7AD4"/>
    <w:rsid w:val="00CC7F68"/>
    <w:rsid w:val="00CD0E7F"/>
    <w:rsid w:val="00CD10D0"/>
    <w:rsid w:val="00CD1245"/>
    <w:rsid w:val="00CD186F"/>
    <w:rsid w:val="00CD1C0F"/>
    <w:rsid w:val="00CD1E90"/>
    <w:rsid w:val="00CD1EE4"/>
    <w:rsid w:val="00CD233B"/>
    <w:rsid w:val="00CD233F"/>
    <w:rsid w:val="00CD23A7"/>
    <w:rsid w:val="00CD2B90"/>
    <w:rsid w:val="00CD311C"/>
    <w:rsid w:val="00CD3260"/>
    <w:rsid w:val="00CD337E"/>
    <w:rsid w:val="00CD4277"/>
    <w:rsid w:val="00CD55E0"/>
    <w:rsid w:val="00CD5D86"/>
    <w:rsid w:val="00CD7A99"/>
    <w:rsid w:val="00CD7B78"/>
    <w:rsid w:val="00CD7C39"/>
    <w:rsid w:val="00CE0B36"/>
    <w:rsid w:val="00CE14A7"/>
    <w:rsid w:val="00CE2158"/>
    <w:rsid w:val="00CE226F"/>
    <w:rsid w:val="00CE25C6"/>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02"/>
    <w:rsid w:val="00CF1A83"/>
    <w:rsid w:val="00CF1E4A"/>
    <w:rsid w:val="00CF2BB2"/>
    <w:rsid w:val="00CF3450"/>
    <w:rsid w:val="00CF35D3"/>
    <w:rsid w:val="00CF3833"/>
    <w:rsid w:val="00CF3B4C"/>
    <w:rsid w:val="00CF3C18"/>
    <w:rsid w:val="00CF4857"/>
    <w:rsid w:val="00CF5239"/>
    <w:rsid w:val="00CF597A"/>
    <w:rsid w:val="00CF6E19"/>
    <w:rsid w:val="00CF6F8C"/>
    <w:rsid w:val="00CF71C2"/>
    <w:rsid w:val="00CF7C89"/>
    <w:rsid w:val="00CF7F82"/>
    <w:rsid w:val="00D00385"/>
    <w:rsid w:val="00D00951"/>
    <w:rsid w:val="00D012B4"/>
    <w:rsid w:val="00D015D7"/>
    <w:rsid w:val="00D01733"/>
    <w:rsid w:val="00D01892"/>
    <w:rsid w:val="00D02150"/>
    <w:rsid w:val="00D0297D"/>
    <w:rsid w:val="00D029DD"/>
    <w:rsid w:val="00D03878"/>
    <w:rsid w:val="00D03C04"/>
    <w:rsid w:val="00D04145"/>
    <w:rsid w:val="00D052D3"/>
    <w:rsid w:val="00D05E1A"/>
    <w:rsid w:val="00D06093"/>
    <w:rsid w:val="00D062F1"/>
    <w:rsid w:val="00D0697F"/>
    <w:rsid w:val="00D06F99"/>
    <w:rsid w:val="00D07109"/>
    <w:rsid w:val="00D073FD"/>
    <w:rsid w:val="00D078FE"/>
    <w:rsid w:val="00D07BD3"/>
    <w:rsid w:val="00D07EBA"/>
    <w:rsid w:val="00D07FAF"/>
    <w:rsid w:val="00D100C9"/>
    <w:rsid w:val="00D104B7"/>
    <w:rsid w:val="00D10510"/>
    <w:rsid w:val="00D107AD"/>
    <w:rsid w:val="00D1092B"/>
    <w:rsid w:val="00D10CBB"/>
    <w:rsid w:val="00D10ED8"/>
    <w:rsid w:val="00D111A8"/>
    <w:rsid w:val="00D125BE"/>
    <w:rsid w:val="00D12838"/>
    <w:rsid w:val="00D12D7D"/>
    <w:rsid w:val="00D12EA7"/>
    <w:rsid w:val="00D139D7"/>
    <w:rsid w:val="00D13AC1"/>
    <w:rsid w:val="00D14615"/>
    <w:rsid w:val="00D14DBE"/>
    <w:rsid w:val="00D1524D"/>
    <w:rsid w:val="00D16729"/>
    <w:rsid w:val="00D17B61"/>
    <w:rsid w:val="00D17F0F"/>
    <w:rsid w:val="00D20179"/>
    <w:rsid w:val="00D20E22"/>
    <w:rsid w:val="00D210A0"/>
    <w:rsid w:val="00D21506"/>
    <w:rsid w:val="00D2180C"/>
    <w:rsid w:val="00D218B1"/>
    <w:rsid w:val="00D2208F"/>
    <w:rsid w:val="00D22438"/>
    <w:rsid w:val="00D2370B"/>
    <w:rsid w:val="00D23A7F"/>
    <w:rsid w:val="00D243A8"/>
    <w:rsid w:val="00D25C21"/>
    <w:rsid w:val="00D25E62"/>
    <w:rsid w:val="00D25EC5"/>
    <w:rsid w:val="00D265B0"/>
    <w:rsid w:val="00D26894"/>
    <w:rsid w:val="00D26919"/>
    <w:rsid w:val="00D2713B"/>
    <w:rsid w:val="00D27619"/>
    <w:rsid w:val="00D27B3B"/>
    <w:rsid w:val="00D304C6"/>
    <w:rsid w:val="00D304F1"/>
    <w:rsid w:val="00D317AC"/>
    <w:rsid w:val="00D319E5"/>
    <w:rsid w:val="00D31C3D"/>
    <w:rsid w:val="00D324C8"/>
    <w:rsid w:val="00D326FA"/>
    <w:rsid w:val="00D33591"/>
    <w:rsid w:val="00D335DF"/>
    <w:rsid w:val="00D339A6"/>
    <w:rsid w:val="00D33A72"/>
    <w:rsid w:val="00D33D92"/>
    <w:rsid w:val="00D33FF4"/>
    <w:rsid w:val="00D346E1"/>
    <w:rsid w:val="00D34C77"/>
    <w:rsid w:val="00D34CC5"/>
    <w:rsid w:val="00D351DE"/>
    <w:rsid w:val="00D363D3"/>
    <w:rsid w:val="00D36495"/>
    <w:rsid w:val="00D3660A"/>
    <w:rsid w:val="00D36701"/>
    <w:rsid w:val="00D37791"/>
    <w:rsid w:val="00D37D34"/>
    <w:rsid w:val="00D40434"/>
    <w:rsid w:val="00D4065C"/>
    <w:rsid w:val="00D4183A"/>
    <w:rsid w:val="00D41F18"/>
    <w:rsid w:val="00D41FC0"/>
    <w:rsid w:val="00D42161"/>
    <w:rsid w:val="00D423EA"/>
    <w:rsid w:val="00D43421"/>
    <w:rsid w:val="00D43795"/>
    <w:rsid w:val="00D43914"/>
    <w:rsid w:val="00D439D4"/>
    <w:rsid w:val="00D44048"/>
    <w:rsid w:val="00D446C1"/>
    <w:rsid w:val="00D44B78"/>
    <w:rsid w:val="00D44DEB"/>
    <w:rsid w:val="00D4531B"/>
    <w:rsid w:val="00D454CF"/>
    <w:rsid w:val="00D457B9"/>
    <w:rsid w:val="00D45DAB"/>
    <w:rsid w:val="00D460FD"/>
    <w:rsid w:val="00D46410"/>
    <w:rsid w:val="00D46809"/>
    <w:rsid w:val="00D47364"/>
    <w:rsid w:val="00D50288"/>
    <w:rsid w:val="00D50606"/>
    <w:rsid w:val="00D51047"/>
    <w:rsid w:val="00D512CD"/>
    <w:rsid w:val="00D51B12"/>
    <w:rsid w:val="00D51F43"/>
    <w:rsid w:val="00D523E6"/>
    <w:rsid w:val="00D52463"/>
    <w:rsid w:val="00D525AC"/>
    <w:rsid w:val="00D532FB"/>
    <w:rsid w:val="00D53419"/>
    <w:rsid w:val="00D53F8C"/>
    <w:rsid w:val="00D542D3"/>
    <w:rsid w:val="00D545B5"/>
    <w:rsid w:val="00D547B3"/>
    <w:rsid w:val="00D54913"/>
    <w:rsid w:val="00D5493F"/>
    <w:rsid w:val="00D549B2"/>
    <w:rsid w:val="00D54DA8"/>
    <w:rsid w:val="00D54DBB"/>
    <w:rsid w:val="00D54ED8"/>
    <w:rsid w:val="00D55473"/>
    <w:rsid w:val="00D55941"/>
    <w:rsid w:val="00D55DC5"/>
    <w:rsid w:val="00D56176"/>
    <w:rsid w:val="00D566C8"/>
    <w:rsid w:val="00D56FDD"/>
    <w:rsid w:val="00D570F5"/>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710"/>
    <w:rsid w:val="00D669CD"/>
    <w:rsid w:val="00D66AC5"/>
    <w:rsid w:val="00D66EA8"/>
    <w:rsid w:val="00D67999"/>
    <w:rsid w:val="00D67B3E"/>
    <w:rsid w:val="00D709D6"/>
    <w:rsid w:val="00D70A6B"/>
    <w:rsid w:val="00D710ED"/>
    <w:rsid w:val="00D71393"/>
    <w:rsid w:val="00D72454"/>
    <w:rsid w:val="00D728A0"/>
    <w:rsid w:val="00D72A03"/>
    <w:rsid w:val="00D72C62"/>
    <w:rsid w:val="00D72E74"/>
    <w:rsid w:val="00D72EED"/>
    <w:rsid w:val="00D73AB4"/>
    <w:rsid w:val="00D73BA4"/>
    <w:rsid w:val="00D7456A"/>
    <w:rsid w:val="00D7549A"/>
    <w:rsid w:val="00D754B7"/>
    <w:rsid w:val="00D75BBB"/>
    <w:rsid w:val="00D75D0E"/>
    <w:rsid w:val="00D7615C"/>
    <w:rsid w:val="00D765C0"/>
    <w:rsid w:val="00D77457"/>
    <w:rsid w:val="00D777A8"/>
    <w:rsid w:val="00D77C47"/>
    <w:rsid w:val="00D803FE"/>
    <w:rsid w:val="00D8042E"/>
    <w:rsid w:val="00D817FF"/>
    <w:rsid w:val="00D82288"/>
    <w:rsid w:val="00D82822"/>
    <w:rsid w:val="00D82824"/>
    <w:rsid w:val="00D82ACC"/>
    <w:rsid w:val="00D82DDC"/>
    <w:rsid w:val="00D8309B"/>
    <w:rsid w:val="00D83225"/>
    <w:rsid w:val="00D83B50"/>
    <w:rsid w:val="00D84193"/>
    <w:rsid w:val="00D8455D"/>
    <w:rsid w:val="00D846DA"/>
    <w:rsid w:val="00D8558E"/>
    <w:rsid w:val="00D85B72"/>
    <w:rsid w:val="00D86338"/>
    <w:rsid w:val="00D8662F"/>
    <w:rsid w:val="00D87D7B"/>
    <w:rsid w:val="00D90CDC"/>
    <w:rsid w:val="00D91574"/>
    <w:rsid w:val="00D921FC"/>
    <w:rsid w:val="00D92295"/>
    <w:rsid w:val="00D92857"/>
    <w:rsid w:val="00D92DDE"/>
    <w:rsid w:val="00D92EFC"/>
    <w:rsid w:val="00D93B2C"/>
    <w:rsid w:val="00D93C8C"/>
    <w:rsid w:val="00D94B70"/>
    <w:rsid w:val="00D951B7"/>
    <w:rsid w:val="00D956E5"/>
    <w:rsid w:val="00D9575B"/>
    <w:rsid w:val="00D95B46"/>
    <w:rsid w:val="00D9633F"/>
    <w:rsid w:val="00D96720"/>
    <w:rsid w:val="00D969DE"/>
    <w:rsid w:val="00D97FF4"/>
    <w:rsid w:val="00DA0318"/>
    <w:rsid w:val="00DA07C9"/>
    <w:rsid w:val="00DA0A50"/>
    <w:rsid w:val="00DA0B92"/>
    <w:rsid w:val="00DA0D35"/>
    <w:rsid w:val="00DA1A37"/>
    <w:rsid w:val="00DA1FC7"/>
    <w:rsid w:val="00DA267F"/>
    <w:rsid w:val="00DA27C2"/>
    <w:rsid w:val="00DA29A1"/>
    <w:rsid w:val="00DA4858"/>
    <w:rsid w:val="00DA48A5"/>
    <w:rsid w:val="00DA495C"/>
    <w:rsid w:val="00DA579A"/>
    <w:rsid w:val="00DA5FB8"/>
    <w:rsid w:val="00DA6DA0"/>
    <w:rsid w:val="00DA70EA"/>
    <w:rsid w:val="00DA712A"/>
    <w:rsid w:val="00DA713A"/>
    <w:rsid w:val="00DA7330"/>
    <w:rsid w:val="00DA7509"/>
    <w:rsid w:val="00DA76E4"/>
    <w:rsid w:val="00DA77CF"/>
    <w:rsid w:val="00DA7A50"/>
    <w:rsid w:val="00DA7A71"/>
    <w:rsid w:val="00DA7CF0"/>
    <w:rsid w:val="00DA7F6A"/>
    <w:rsid w:val="00DB0722"/>
    <w:rsid w:val="00DB075A"/>
    <w:rsid w:val="00DB07C0"/>
    <w:rsid w:val="00DB0ABA"/>
    <w:rsid w:val="00DB12E7"/>
    <w:rsid w:val="00DB2075"/>
    <w:rsid w:val="00DB2654"/>
    <w:rsid w:val="00DB3815"/>
    <w:rsid w:val="00DB3AA4"/>
    <w:rsid w:val="00DB3F2D"/>
    <w:rsid w:val="00DB4512"/>
    <w:rsid w:val="00DB50F9"/>
    <w:rsid w:val="00DB5114"/>
    <w:rsid w:val="00DB5D43"/>
    <w:rsid w:val="00DB65D4"/>
    <w:rsid w:val="00DB6680"/>
    <w:rsid w:val="00DB6F9C"/>
    <w:rsid w:val="00DC0F9A"/>
    <w:rsid w:val="00DC13F5"/>
    <w:rsid w:val="00DC1E2F"/>
    <w:rsid w:val="00DC2526"/>
    <w:rsid w:val="00DC2598"/>
    <w:rsid w:val="00DC30C2"/>
    <w:rsid w:val="00DC404F"/>
    <w:rsid w:val="00DC411F"/>
    <w:rsid w:val="00DC4427"/>
    <w:rsid w:val="00DC4E74"/>
    <w:rsid w:val="00DC510A"/>
    <w:rsid w:val="00DC5945"/>
    <w:rsid w:val="00DC5B33"/>
    <w:rsid w:val="00DC5F7B"/>
    <w:rsid w:val="00DC5FAC"/>
    <w:rsid w:val="00DC70AC"/>
    <w:rsid w:val="00DC7443"/>
    <w:rsid w:val="00DC7CAC"/>
    <w:rsid w:val="00DD00F3"/>
    <w:rsid w:val="00DD0E7B"/>
    <w:rsid w:val="00DD0EEF"/>
    <w:rsid w:val="00DD1624"/>
    <w:rsid w:val="00DD1A04"/>
    <w:rsid w:val="00DD1F5F"/>
    <w:rsid w:val="00DD2988"/>
    <w:rsid w:val="00DD2CAC"/>
    <w:rsid w:val="00DD3B16"/>
    <w:rsid w:val="00DD45BC"/>
    <w:rsid w:val="00DD495E"/>
    <w:rsid w:val="00DD4B24"/>
    <w:rsid w:val="00DD55FB"/>
    <w:rsid w:val="00DD5CF5"/>
    <w:rsid w:val="00DD6031"/>
    <w:rsid w:val="00DD65F8"/>
    <w:rsid w:val="00DD7197"/>
    <w:rsid w:val="00DE05F5"/>
    <w:rsid w:val="00DE17A9"/>
    <w:rsid w:val="00DE24B1"/>
    <w:rsid w:val="00DE3319"/>
    <w:rsid w:val="00DE3342"/>
    <w:rsid w:val="00DE3458"/>
    <w:rsid w:val="00DE3AC9"/>
    <w:rsid w:val="00DE4720"/>
    <w:rsid w:val="00DE4C6A"/>
    <w:rsid w:val="00DE4D0B"/>
    <w:rsid w:val="00DE5960"/>
    <w:rsid w:val="00DE636E"/>
    <w:rsid w:val="00DE638F"/>
    <w:rsid w:val="00DE649D"/>
    <w:rsid w:val="00DE7528"/>
    <w:rsid w:val="00DF0354"/>
    <w:rsid w:val="00DF05B8"/>
    <w:rsid w:val="00DF0626"/>
    <w:rsid w:val="00DF0664"/>
    <w:rsid w:val="00DF108F"/>
    <w:rsid w:val="00DF142E"/>
    <w:rsid w:val="00DF14FE"/>
    <w:rsid w:val="00DF16D2"/>
    <w:rsid w:val="00DF1882"/>
    <w:rsid w:val="00DF1DE6"/>
    <w:rsid w:val="00DF22B0"/>
    <w:rsid w:val="00DF2571"/>
    <w:rsid w:val="00DF2686"/>
    <w:rsid w:val="00DF29A1"/>
    <w:rsid w:val="00DF2DD7"/>
    <w:rsid w:val="00DF30F4"/>
    <w:rsid w:val="00DF3259"/>
    <w:rsid w:val="00DF3CD1"/>
    <w:rsid w:val="00DF4160"/>
    <w:rsid w:val="00DF427D"/>
    <w:rsid w:val="00DF4516"/>
    <w:rsid w:val="00DF4CA4"/>
    <w:rsid w:val="00DF5981"/>
    <w:rsid w:val="00DF5B63"/>
    <w:rsid w:val="00DF6EA0"/>
    <w:rsid w:val="00DF6FC5"/>
    <w:rsid w:val="00DF71EE"/>
    <w:rsid w:val="00DF7BAC"/>
    <w:rsid w:val="00DF7C63"/>
    <w:rsid w:val="00E00333"/>
    <w:rsid w:val="00E003C5"/>
    <w:rsid w:val="00E0113F"/>
    <w:rsid w:val="00E01CE4"/>
    <w:rsid w:val="00E02A9B"/>
    <w:rsid w:val="00E02E79"/>
    <w:rsid w:val="00E033A3"/>
    <w:rsid w:val="00E035FD"/>
    <w:rsid w:val="00E03990"/>
    <w:rsid w:val="00E03ADD"/>
    <w:rsid w:val="00E03D2D"/>
    <w:rsid w:val="00E03EFF"/>
    <w:rsid w:val="00E05754"/>
    <w:rsid w:val="00E05C99"/>
    <w:rsid w:val="00E05FF8"/>
    <w:rsid w:val="00E06366"/>
    <w:rsid w:val="00E0678C"/>
    <w:rsid w:val="00E07244"/>
    <w:rsid w:val="00E0741B"/>
    <w:rsid w:val="00E077E7"/>
    <w:rsid w:val="00E07F30"/>
    <w:rsid w:val="00E103DD"/>
    <w:rsid w:val="00E104E4"/>
    <w:rsid w:val="00E1062A"/>
    <w:rsid w:val="00E10E87"/>
    <w:rsid w:val="00E11073"/>
    <w:rsid w:val="00E11097"/>
    <w:rsid w:val="00E1147E"/>
    <w:rsid w:val="00E1160E"/>
    <w:rsid w:val="00E119EE"/>
    <w:rsid w:val="00E11B19"/>
    <w:rsid w:val="00E12163"/>
    <w:rsid w:val="00E12B73"/>
    <w:rsid w:val="00E13351"/>
    <w:rsid w:val="00E1419D"/>
    <w:rsid w:val="00E14A86"/>
    <w:rsid w:val="00E1567C"/>
    <w:rsid w:val="00E15B68"/>
    <w:rsid w:val="00E15D34"/>
    <w:rsid w:val="00E1627C"/>
    <w:rsid w:val="00E16723"/>
    <w:rsid w:val="00E16988"/>
    <w:rsid w:val="00E16A83"/>
    <w:rsid w:val="00E1756A"/>
    <w:rsid w:val="00E17CBF"/>
    <w:rsid w:val="00E201F1"/>
    <w:rsid w:val="00E2155E"/>
    <w:rsid w:val="00E225FA"/>
    <w:rsid w:val="00E22D5A"/>
    <w:rsid w:val="00E22E3F"/>
    <w:rsid w:val="00E24689"/>
    <w:rsid w:val="00E24B83"/>
    <w:rsid w:val="00E24B89"/>
    <w:rsid w:val="00E25B72"/>
    <w:rsid w:val="00E25DD3"/>
    <w:rsid w:val="00E2638A"/>
    <w:rsid w:val="00E26625"/>
    <w:rsid w:val="00E26E15"/>
    <w:rsid w:val="00E26E93"/>
    <w:rsid w:val="00E27178"/>
    <w:rsid w:val="00E27228"/>
    <w:rsid w:val="00E27A8E"/>
    <w:rsid w:val="00E27BE6"/>
    <w:rsid w:val="00E27DBB"/>
    <w:rsid w:val="00E301A5"/>
    <w:rsid w:val="00E306C2"/>
    <w:rsid w:val="00E30751"/>
    <w:rsid w:val="00E309F6"/>
    <w:rsid w:val="00E30D3F"/>
    <w:rsid w:val="00E30DF4"/>
    <w:rsid w:val="00E3174F"/>
    <w:rsid w:val="00E31DE2"/>
    <w:rsid w:val="00E32FBB"/>
    <w:rsid w:val="00E34CA2"/>
    <w:rsid w:val="00E353A4"/>
    <w:rsid w:val="00E356E9"/>
    <w:rsid w:val="00E358AA"/>
    <w:rsid w:val="00E35D35"/>
    <w:rsid w:val="00E35FA1"/>
    <w:rsid w:val="00E37BA6"/>
    <w:rsid w:val="00E37F76"/>
    <w:rsid w:val="00E405BF"/>
    <w:rsid w:val="00E4091F"/>
    <w:rsid w:val="00E4098D"/>
    <w:rsid w:val="00E41033"/>
    <w:rsid w:val="00E4190C"/>
    <w:rsid w:val="00E421BE"/>
    <w:rsid w:val="00E4230D"/>
    <w:rsid w:val="00E43270"/>
    <w:rsid w:val="00E436C4"/>
    <w:rsid w:val="00E43CB3"/>
    <w:rsid w:val="00E4472B"/>
    <w:rsid w:val="00E44E1C"/>
    <w:rsid w:val="00E44F5D"/>
    <w:rsid w:val="00E45C2C"/>
    <w:rsid w:val="00E460FE"/>
    <w:rsid w:val="00E46A57"/>
    <w:rsid w:val="00E46CDA"/>
    <w:rsid w:val="00E46F8B"/>
    <w:rsid w:val="00E47121"/>
    <w:rsid w:val="00E4780E"/>
    <w:rsid w:val="00E50118"/>
    <w:rsid w:val="00E50361"/>
    <w:rsid w:val="00E508F6"/>
    <w:rsid w:val="00E50959"/>
    <w:rsid w:val="00E50C07"/>
    <w:rsid w:val="00E52028"/>
    <w:rsid w:val="00E526E1"/>
    <w:rsid w:val="00E533AA"/>
    <w:rsid w:val="00E534BC"/>
    <w:rsid w:val="00E53AFF"/>
    <w:rsid w:val="00E542B9"/>
    <w:rsid w:val="00E54D1F"/>
    <w:rsid w:val="00E5678C"/>
    <w:rsid w:val="00E56C02"/>
    <w:rsid w:val="00E6010D"/>
    <w:rsid w:val="00E60DDA"/>
    <w:rsid w:val="00E617D8"/>
    <w:rsid w:val="00E61FFD"/>
    <w:rsid w:val="00E625AE"/>
    <w:rsid w:val="00E62AE9"/>
    <w:rsid w:val="00E6416A"/>
    <w:rsid w:val="00E64368"/>
    <w:rsid w:val="00E6465D"/>
    <w:rsid w:val="00E646F6"/>
    <w:rsid w:val="00E64BE9"/>
    <w:rsid w:val="00E65301"/>
    <w:rsid w:val="00E653D2"/>
    <w:rsid w:val="00E65F2D"/>
    <w:rsid w:val="00E66451"/>
    <w:rsid w:val="00E66B0A"/>
    <w:rsid w:val="00E66C90"/>
    <w:rsid w:val="00E66EF1"/>
    <w:rsid w:val="00E66F91"/>
    <w:rsid w:val="00E67CAC"/>
    <w:rsid w:val="00E67F95"/>
    <w:rsid w:val="00E71082"/>
    <w:rsid w:val="00E710F5"/>
    <w:rsid w:val="00E712A9"/>
    <w:rsid w:val="00E718FB"/>
    <w:rsid w:val="00E720F3"/>
    <w:rsid w:val="00E72C4A"/>
    <w:rsid w:val="00E730FE"/>
    <w:rsid w:val="00E7405B"/>
    <w:rsid w:val="00E7459A"/>
    <w:rsid w:val="00E749B1"/>
    <w:rsid w:val="00E75FE1"/>
    <w:rsid w:val="00E76870"/>
    <w:rsid w:val="00E76A20"/>
    <w:rsid w:val="00E76D4B"/>
    <w:rsid w:val="00E77D39"/>
    <w:rsid w:val="00E77EC4"/>
    <w:rsid w:val="00E77FBA"/>
    <w:rsid w:val="00E8018B"/>
    <w:rsid w:val="00E804CB"/>
    <w:rsid w:val="00E80C54"/>
    <w:rsid w:val="00E80FFF"/>
    <w:rsid w:val="00E8120B"/>
    <w:rsid w:val="00E81A9C"/>
    <w:rsid w:val="00E81CA1"/>
    <w:rsid w:val="00E82672"/>
    <w:rsid w:val="00E82D15"/>
    <w:rsid w:val="00E832AA"/>
    <w:rsid w:val="00E8416E"/>
    <w:rsid w:val="00E842A1"/>
    <w:rsid w:val="00E8464E"/>
    <w:rsid w:val="00E852EF"/>
    <w:rsid w:val="00E853A7"/>
    <w:rsid w:val="00E8584F"/>
    <w:rsid w:val="00E85AAD"/>
    <w:rsid w:val="00E85AEA"/>
    <w:rsid w:val="00E85E65"/>
    <w:rsid w:val="00E86224"/>
    <w:rsid w:val="00E8623B"/>
    <w:rsid w:val="00E86BD7"/>
    <w:rsid w:val="00E86EE5"/>
    <w:rsid w:val="00E87E16"/>
    <w:rsid w:val="00E902D2"/>
    <w:rsid w:val="00E913CE"/>
    <w:rsid w:val="00E913D1"/>
    <w:rsid w:val="00E92334"/>
    <w:rsid w:val="00E92E27"/>
    <w:rsid w:val="00E93822"/>
    <w:rsid w:val="00E93B67"/>
    <w:rsid w:val="00E943E1"/>
    <w:rsid w:val="00E9578A"/>
    <w:rsid w:val="00E95A6E"/>
    <w:rsid w:val="00E95D35"/>
    <w:rsid w:val="00E95F91"/>
    <w:rsid w:val="00E960AA"/>
    <w:rsid w:val="00E96489"/>
    <w:rsid w:val="00E9751B"/>
    <w:rsid w:val="00E97F67"/>
    <w:rsid w:val="00EA0134"/>
    <w:rsid w:val="00EA0F58"/>
    <w:rsid w:val="00EA1194"/>
    <w:rsid w:val="00EA15DA"/>
    <w:rsid w:val="00EA1688"/>
    <w:rsid w:val="00EA1769"/>
    <w:rsid w:val="00EA1E60"/>
    <w:rsid w:val="00EA2007"/>
    <w:rsid w:val="00EA226E"/>
    <w:rsid w:val="00EA2BA9"/>
    <w:rsid w:val="00EA30FC"/>
    <w:rsid w:val="00EA3209"/>
    <w:rsid w:val="00EA3708"/>
    <w:rsid w:val="00EA39E5"/>
    <w:rsid w:val="00EA40AE"/>
    <w:rsid w:val="00EA4239"/>
    <w:rsid w:val="00EA4477"/>
    <w:rsid w:val="00EA470C"/>
    <w:rsid w:val="00EA4921"/>
    <w:rsid w:val="00EA535B"/>
    <w:rsid w:val="00EA58C3"/>
    <w:rsid w:val="00EA5FBE"/>
    <w:rsid w:val="00EA6165"/>
    <w:rsid w:val="00EA63E8"/>
    <w:rsid w:val="00EA6B32"/>
    <w:rsid w:val="00EA7797"/>
    <w:rsid w:val="00EA783F"/>
    <w:rsid w:val="00EA7DB6"/>
    <w:rsid w:val="00EB0A06"/>
    <w:rsid w:val="00EB0A3A"/>
    <w:rsid w:val="00EB0D2E"/>
    <w:rsid w:val="00EB0DB6"/>
    <w:rsid w:val="00EB2A1F"/>
    <w:rsid w:val="00EB2E2C"/>
    <w:rsid w:val="00EB369F"/>
    <w:rsid w:val="00EB3A6E"/>
    <w:rsid w:val="00EB3DE2"/>
    <w:rsid w:val="00EB4B0E"/>
    <w:rsid w:val="00EB4E46"/>
    <w:rsid w:val="00EB54D0"/>
    <w:rsid w:val="00EB570E"/>
    <w:rsid w:val="00EB5FFC"/>
    <w:rsid w:val="00EB633C"/>
    <w:rsid w:val="00EB6745"/>
    <w:rsid w:val="00EB6C28"/>
    <w:rsid w:val="00EC0864"/>
    <w:rsid w:val="00EC08A2"/>
    <w:rsid w:val="00EC099F"/>
    <w:rsid w:val="00EC09AA"/>
    <w:rsid w:val="00EC0C6B"/>
    <w:rsid w:val="00EC0DB6"/>
    <w:rsid w:val="00EC1723"/>
    <w:rsid w:val="00EC191B"/>
    <w:rsid w:val="00EC1B83"/>
    <w:rsid w:val="00EC1C8C"/>
    <w:rsid w:val="00EC1FF4"/>
    <w:rsid w:val="00EC2887"/>
    <w:rsid w:val="00EC2AA5"/>
    <w:rsid w:val="00EC2C7A"/>
    <w:rsid w:val="00EC2FCE"/>
    <w:rsid w:val="00EC3108"/>
    <w:rsid w:val="00EC323A"/>
    <w:rsid w:val="00EC3878"/>
    <w:rsid w:val="00EC4077"/>
    <w:rsid w:val="00EC6503"/>
    <w:rsid w:val="00EC6D1A"/>
    <w:rsid w:val="00EC6D4B"/>
    <w:rsid w:val="00EC71E3"/>
    <w:rsid w:val="00EC7285"/>
    <w:rsid w:val="00EC7388"/>
    <w:rsid w:val="00EC78E8"/>
    <w:rsid w:val="00EC7AD2"/>
    <w:rsid w:val="00EC7BCC"/>
    <w:rsid w:val="00EC7D75"/>
    <w:rsid w:val="00ED08E1"/>
    <w:rsid w:val="00ED0962"/>
    <w:rsid w:val="00ED0B61"/>
    <w:rsid w:val="00ED1306"/>
    <w:rsid w:val="00ED2DC1"/>
    <w:rsid w:val="00ED30D0"/>
    <w:rsid w:val="00ED3836"/>
    <w:rsid w:val="00ED3B3D"/>
    <w:rsid w:val="00ED3C0A"/>
    <w:rsid w:val="00ED4C32"/>
    <w:rsid w:val="00ED513D"/>
    <w:rsid w:val="00ED585A"/>
    <w:rsid w:val="00ED58DB"/>
    <w:rsid w:val="00ED5F3C"/>
    <w:rsid w:val="00ED6A4C"/>
    <w:rsid w:val="00ED6AA5"/>
    <w:rsid w:val="00ED72DC"/>
    <w:rsid w:val="00ED7454"/>
    <w:rsid w:val="00ED7F56"/>
    <w:rsid w:val="00EE00F3"/>
    <w:rsid w:val="00EE0A31"/>
    <w:rsid w:val="00EE0EB2"/>
    <w:rsid w:val="00EE2813"/>
    <w:rsid w:val="00EE2855"/>
    <w:rsid w:val="00EE3779"/>
    <w:rsid w:val="00EE3BC4"/>
    <w:rsid w:val="00EE3E37"/>
    <w:rsid w:val="00EE404F"/>
    <w:rsid w:val="00EE46CE"/>
    <w:rsid w:val="00EE4C66"/>
    <w:rsid w:val="00EE5677"/>
    <w:rsid w:val="00EE56AB"/>
    <w:rsid w:val="00EE5879"/>
    <w:rsid w:val="00EE5F0E"/>
    <w:rsid w:val="00EE5FD4"/>
    <w:rsid w:val="00EE701B"/>
    <w:rsid w:val="00EE7088"/>
    <w:rsid w:val="00EE762B"/>
    <w:rsid w:val="00EE771C"/>
    <w:rsid w:val="00EE7DAB"/>
    <w:rsid w:val="00EF05B5"/>
    <w:rsid w:val="00EF1825"/>
    <w:rsid w:val="00EF2221"/>
    <w:rsid w:val="00EF2F0F"/>
    <w:rsid w:val="00EF31D5"/>
    <w:rsid w:val="00EF33C4"/>
    <w:rsid w:val="00EF39DB"/>
    <w:rsid w:val="00EF3A5E"/>
    <w:rsid w:val="00EF40B5"/>
    <w:rsid w:val="00EF4850"/>
    <w:rsid w:val="00EF5419"/>
    <w:rsid w:val="00EF5503"/>
    <w:rsid w:val="00EF56BB"/>
    <w:rsid w:val="00EF660E"/>
    <w:rsid w:val="00EF67AB"/>
    <w:rsid w:val="00F00B80"/>
    <w:rsid w:val="00F02686"/>
    <w:rsid w:val="00F02F7C"/>
    <w:rsid w:val="00F02F80"/>
    <w:rsid w:val="00F03203"/>
    <w:rsid w:val="00F03ADC"/>
    <w:rsid w:val="00F041DA"/>
    <w:rsid w:val="00F0447E"/>
    <w:rsid w:val="00F0479A"/>
    <w:rsid w:val="00F04B57"/>
    <w:rsid w:val="00F053E5"/>
    <w:rsid w:val="00F05717"/>
    <w:rsid w:val="00F05B2A"/>
    <w:rsid w:val="00F06C94"/>
    <w:rsid w:val="00F0763A"/>
    <w:rsid w:val="00F07729"/>
    <w:rsid w:val="00F1104C"/>
    <w:rsid w:val="00F11081"/>
    <w:rsid w:val="00F11AD6"/>
    <w:rsid w:val="00F12819"/>
    <w:rsid w:val="00F136B0"/>
    <w:rsid w:val="00F137E9"/>
    <w:rsid w:val="00F1392F"/>
    <w:rsid w:val="00F13932"/>
    <w:rsid w:val="00F13A68"/>
    <w:rsid w:val="00F1470A"/>
    <w:rsid w:val="00F14EE6"/>
    <w:rsid w:val="00F15037"/>
    <w:rsid w:val="00F1537D"/>
    <w:rsid w:val="00F157BF"/>
    <w:rsid w:val="00F16247"/>
    <w:rsid w:val="00F1694A"/>
    <w:rsid w:val="00F169C6"/>
    <w:rsid w:val="00F16F2E"/>
    <w:rsid w:val="00F17220"/>
    <w:rsid w:val="00F179E5"/>
    <w:rsid w:val="00F17BB5"/>
    <w:rsid w:val="00F21127"/>
    <w:rsid w:val="00F2119E"/>
    <w:rsid w:val="00F21862"/>
    <w:rsid w:val="00F21BCB"/>
    <w:rsid w:val="00F22048"/>
    <w:rsid w:val="00F224C3"/>
    <w:rsid w:val="00F225B3"/>
    <w:rsid w:val="00F235F7"/>
    <w:rsid w:val="00F23B40"/>
    <w:rsid w:val="00F24089"/>
    <w:rsid w:val="00F24C79"/>
    <w:rsid w:val="00F24F84"/>
    <w:rsid w:val="00F2507B"/>
    <w:rsid w:val="00F25CC8"/>
    <w:rsid w:val="00F26857"/>
    <w:rsid w:val="00F26A02"/>
    <w:rsid w:val="00F272C9"/>
    <w:rsid w:val="00F272FD"/>
    <w:rsid w:val="00F273A0"/>
    <w:rsid w:val="00F27FA9"/>
    <w:rsid w:val="00F30392"/>
    <w:rsid w:val="00F303DD"/>
    <w:rsid w:val="00F3061F"/>
    <w:rsid w:val="00F30E92"/>
    <w:rsid w:val="00F30FC6"/>
    <w:rsid w:val="00F3106D"/>
    <w:rsid w:val="00F31388"/>
    <w:rsid w:val="00F3148B"/>
    <w:rsid w:val="00F31CDF"/>
    <w:rsid w:val="00F31F3D"/>
    <w:rsid w:val="00F32460"/>
    <w:rsid w:val="00F32CB5"/>
    <w:rsid w:val="00F3304C"/>
    <w:rsid w:val="00F3322C"/>
    <w:rsid w:val="00F334D6"/>
    <w:rsid w:val="00F33931"/>
    <w:rsid w:val="00F34101"/>
    <w:rsid w:val="00F34381"/>
    <w:rsid w:val="00F344DF"/>
    <w:rsid w:val="00F348A1"/>
    <w:rsid w:val="00F34B5B"/>
    <w:rsid w:val="00F34B96"/>
    <w:rsid w:val="00F34C2E"/>
    <w:rsid w:val="00F35873"/>
    <w:rsid w:val="00F35A99"/>
    <w:rsid w:val="00F35BE0"/>
    <w:rsid w:val="00F35C34"/>
    <w:rsid w:val="00F36E24"/>
    <w:rsid w:val="00F37532"/>
    <w:rsid w:val="00F402BA"/>
    <w:rsid w:val="00F41CC1"/>
    <w:rsid w:val="00F41E52"/>
    <w:rsid w:val="00F4227E"/>
    <w:rsid w:val="00F42AB3"/>
    <w:rsid w:val="00F42F1D"/>
    <w:rsid w:val="00F43404"/>
    <w:rsid w:val="00F43D96"/>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651"/>
    <w:rsid w:val="00F47DD2"/>
    <w:rsid w:val="00F504B9"/>
    <w:rsid w:val="00F526BE"/>
    <w:rsid w:val="00F52AA7"/>
    <w:rsid w:val="00F5368E"/>
    <w:rsid w:val="00F5374A"/>
    <w:rsid w:val="00F53D63"/>
    <w:rsid w:val="00F53D69"/>
    <w:rsid w:val="00F54A1B"/>
    <w:rsid w:val="00F55751"/>
    <w:rsid w:val="00F55BD0"/>
    <w:rsid w:val="00F56198"/>
    <w:rsid w:val="00F5623B"/>
    <w:rsid w:val="00F57767"/>
    <w:rsid w:val="00F603C7"/>
    <w:rsid w:val="00F603DC"/>
    <w:rsid w:val="00F604BE"/>
    <w:rsid w:val="00F6209F"/>
    <w:rsid w:val="00F621EF"/>
    <w:rsid w:val="00F6280D"/>
    <w:rsid w:val="00F63060"/>
    <w:rsid w:val="00F631FC"/>
    <w:rsid w:val="00F63B3B"/>
    <w:rsid w:val="00F64650"/>
    <w:rsid w:val="00F64F15"/>
    <w:rsid w:val="00F64F1D"/>
    <w:rsid w:val="00F65942"/>
    <w:rsid w:val="00F65A05"/>
    <w:rsid w:val="00F66079"/>
    <w:rsid w:val="00F66438"/>
    <w:rsid w:val="00F66604"/>
    <w:rsid w:val="00F6679C"/>
    <w:rsid w:val="00F6686D"/>
    <w:rsid w:val="00F6753F"/>
    <w:rsid w:val="00F70B89"/>
    <w:rsid w:val="00F70F7C"/>
    <w:rsid w:val="00F7195B"/>
    <w:rsid w:val="00F71C2F"/>
    <w:rsid w:val="00F72A67"/>
    <w:rsid w:val="00F730AE"/>
    <w:rsid w:val="00F732B0"/>
    <w:rsid w:val="00F7358B"/>
    <w:rsid w:val="00F7414A"/>
    <w:rsid w:val="00F7534D"/>
    <w:rsid w:val="00F75432"/>
    <w:rsid w:val="00F758C2"/>
    <w:rsid w:val="00F75B81"/>
    <w:rsid w:val="00F75D7D"/>
    <w:rsid w:val="00F76662"/>
    <w:rsid w:val="00F7667B"/>
    <w:rsid w:val="00F7673B"/>
    <w:rsid w:val="00F769B1"/>
    <w:rsid w:val="00F774BB"/>
    <w:rsid w:val="00F77620"/>
    <w:rsid w:val="00F77B7E"/>
    <w:rsid w:val="00F77C25"/>
    <w:rsid w:val="00F77DB9"/>
    <w:rsid w:val="00F8009B"/>
    <w:rsid w:val="00F801C2"/>
    <w:rsid w:val="00F8055A"/>
    <w:rsid w:val="00F80AC3"/>
    <w:rsid w:val="00F80E59"/>
    <w:rsid w:val="00F813EC"/>
    <w:rsid w:val="00F81854"/>
    <w:rsid w:val="00F81969"/>
    <w:rsid w:val="00F824BE"/>
    <w:rsid w:val="00F82500"/>
    <w:rsid w:val="00F82738"/>
    <w:rsid w:val="00F82C75"/>
    <w:rsid w:val="00F83B1E"/>
    <w:rsid w:val="00F83B20"/>
    <w:rsid w:val="00F83B3D"/>
    <w:rsid w:val="00F83CAA"/>
    <w:rsid w:val="00F83D49"/>
    <w:rsid w:val="00F84979"/>
    <w:rsid w:val="00F84AF5"/>
    <w:rsid w:val="00F84D27"/>
    <w:rsid w:val="00F84D82"/>
    <w:rsid w:val="00F85440"/>
    <w:rsid w:val="00F85678"/>
    <w:rsid w:val="00F857D1"/>
    <w:rsid w:val="00F85CCF"/>
    <w:rsid w:val="00F8604D"/>
    <w:rsid w:val="00F8630B"/>
    <w:rsid w:val="00F8682B"/>
    <w:rsid w:val="00F870A7"/>
    <w:rsid w:val="00F870B4"/>
    <w:rsid w:val="00F871D4"/>
    <w:rsid w:val="00F8746A"/>
    <w:rsid w:val="00F87621"/>
    <w:rsid w:val="00F876A5"/>
    <w:rsid w:val="00F87CFF"/>
    <w:rsid w:val="00F900AA"/>
    <w:rsid w:val="00F903D4"/>
    <w:rsid w:val="00F9051F"/>
    <w:rsid w:val="00F90672"/>
    <w:rsid w:val="00F91B70"/>
    <w:rsid w:val="00F91DCF"/>
    <w:rsid w:val="00F92191"/>
    <w:rsid w:val="00F922ED"/>
    <w:rsid w:val="00F92464"/>
    <w:rsid w:val="00F92D07"/>
    <w:rsid w:val="00F934CF"/>
    <w:rsid w:val="00F936D1"/>
    <w:rsid w:val="00F93DB2"/>
    <w:rsid w:val="00F93EAD"/>
    <w:rsid w:val="00F93F75"/>
    <w:rsid w:val="00F94547"/>
    <w:rsid w:val="00F957A2"/>
    <w:rsid w:val="00F95921"/>
    <w:rsid w:val="00F95E36"/>
    <w:rsid w:val="00F9695C"/>
    <w:rsid w:val="00F96A5F"/>
    <w:rsid w:val="00F96B05"/>
    <w:rsid w:val="00F96EDE"/>
    <w:rsid w:val="00F97343"/>
    <w:rsid w:val="00F976D3"/>
    <w:rsid w:val="00F977E3"/>
    <w:rsid w:val="00FA0546"/>
    <w:rsid w:val="00FA0BC2"/>
    <w:rsid w:val="00FA1288"/>
    <w:rsid w:val="00FA1AD5"/>
    <w:rsid w:val="00FA1B9A"/>
    <w:rsid w:val="00FA2381"/>
    <w:rsid w:val="00FA31D8"/>
    <w:rsid w:val="00FA337F"/>
    <w:rsid w:val="00FA392A"/>
    <w:rsid w:val="00FA3961"/>
    <w:rsid w:val="00FA4493"/>
    <w:rsid w:val="00FA565D"/>
    <w:rsid w:val="00FA6462"/>
    <w:rsid w:val="00FA65B4"/>
    <w:rsid w:val="00FA6ECB"/>
    <w:rsid w:val="00FA6F7B"/>
    <w:rsid w:val="00FA7159"/>
    <w:rsid w:val="00FA736F"/>
    <w:rsid w:val="00FA7614"/>
    <w:rsid w:val="00FA76CD"/>
    <w:rsid w:val="00FB00D3"/>
    <w:rsid w:val="00FB0207"/>
    <w:rsid w:val="00FB0A3D"/>
    <w:rsid w:val="00FB156F"/>
    <w:rsid w:val="00FB23CB"/>
    <w:rsid w:val="00FB248F"/>
    <w:rsid w:val="00FB3ADF"/>
    <w:rsid w:val="00FB4093"/>
    <w:rsid w:val="00FB435F"/>
    <w:rsid w:val="00FB48AC"/>
    <w:rsid w:val="00FB4958"/>
    <w:rsid w:val="00FB50E3"/>
    <w:rsid w:val="00FB53C1"/>
    <w:rsid w:val="00FB5FE5"/>
    <w:rsid w:val="00FB60D6"/>
    <w:rsid w:val="00FB610B"/>
    <w:rsid w:val="00FB6336"/>
    <w:rsid w:val="00FB708D"/>
    <w:rsid w:val="00FB709B"/>
    <w:rsid w:val="00FB71BD"/>
    <w:rsid w:val="00FB758D"/>
    <w:rsid w:val="00FB760A"/>
    <w:rsid w:val="00FB7F6D"/>
    <w:rsid w:val="00FC05AC"/>
    <w:rsid w:val="00FC1B11"/>
    <w:rsid w:val="00FC23EE"/>
    <w:rsid w:val="00FC24E4"/>
    <w:rsid w:val="00FC26C0"/>
    <w:rsid w:val="00FC2D7C"/>
    <w:rsid w:val="00FC2F78"/>
    <w:rsid w:val="00FC3326"/>
    <w:rsid w:val="00FC353C"/>
    <w:rsid w:val="00FC3807"/>
    <w:rsid w:val="00FC404D"/>
    <w:rsid w:val="00FC410F"/>
    <w:rsid w:val="00FC45F8"/>
    <w:rsid w:val="00FC4DD3"/>
    <w:rsid w:val="00FC515D"/>
    <w:rsid w:val="00FC522E"/>
    <w:rsid w:val="00FC523D"/>
    <w:rsid w:val="00FC54D0"/>
    <w:rsid w:val="00FC558D"/>
    <w:rsid w:val="00FC5654"/>
    <w:rsid w:val="00FC574A"/>
    <w:rsid w:val="00FC6876"/>
    <w:rsid w:val="00FC6A09"/>
    <w:rsid w:val="00FC6F1D"/>
    <w:rsid w:val="00FC72E7"/>
    <w:rsid w:val="00FC74F5"/>
    <w:rsid w:val="00FC7BC6"/>
    <w:rsid w:val="00FC7C5D"/>
    <w:rsid w:val="00FD04BA"/>
    <w:rsid w:val="00FD0D69"/>
    <w:rsid w:val="00FD161B"/>
    <w:rsid w:val="00FD1C9B"/>
    <w:rsid w:val="00FD1DEF"/>
    <w:rsid w:val="00FD1FE6"/>
    <w:rsid w:val="00FD2515"/>
    <w:rsid w:val="00FD2DC3"/>
    <w:rsid w:val="00FD31CF"/>
    <w:rsid w:val="00FD3837"/>
    <w:rsid w:val="00FD383C"/>
    <w:rsid w:val="00FD3904"/>
    <w:rsid w:val="00FD3B46"/>
    <w:rsid w:val="00FD3C9F"/>
    <w:rsid w:val="00FD4430"/>
    <w:rsid w:val="00FD449D"/>
    <w:rsid w:val="00FD455F"/>
    <w:rsid w:val="00FD52CE"/>
    <w:rsid w:val="00FD6147"/>
    <w:rsid w:val="00FD69AF"/>
    <w:rsid w:val="00FD7922"/>
    <w:rsid w:val="00FD7B31"/>
    <w:rsid w:val="00FD7E9B"/>
    <w:rsid w:val="00FE0435"/>
    <w:rsid w:val="00FE083D"/>
    <w:rsid w:val="00FE0BE9"/>
    <w:rsid w:val="00FE137F"/>
    <w:rsid w:val="00FE1A6B"/>
    <w:rsid w:val="00FE2D92"/>
    <w:rsid w:val="00FE3C63"/>
    <w:rsid w:val="00FE419B"/>
    <w:rsid w:val="00FE4C1B"/>
    <w:rsid w:val="00FE5C65"/>
    <w:rsid w:val="00FE631A"/>
    <w:rsid w:val="00FE63AB"/>
    <w:rsid w:val="00FE6512"/>
    <w:rsid w:val="00FE74BD"/>
    <w:rsid w:val="00FE7CCB"/>
    <w:rsid w:val="00FF019E"/>
    <w:rsid w:val="00FF0451"/>
    <w:rsid w:val="00FF0EA5"/>
    <w:rsid w:val="00FF1518"/>
    <w:rsid w:val="00FF161C"/>
    <w:rsid w:val="00FF167B"/>
    <w:rsid w:val="00FF1A1A"/>
    <w:rsid w:val="00FF1F82"/>
    <w:rsid w:val="00FF2705"/>
    <w:rsid w:val="00FF27FF"/>
    <w:rsid w:val="00FF2A9E"/>
    <w:rsid w:val="00FF2EFF"/>
    <w:rsid w:val="00FF307E"/>
    <w:rsid w:val="00FF3605"/>
    <w:rsid w:val="00FF393B"/>
    <w:rsid w:val="00FF459F"/>
    <w:rsid w:val="00FF5018"/>
    <w:rsid w:val="00FF50B9"/>
    <w:rsid w:val="00FF5E47"/>
    <w:rsid w:val="00FF5FAA"/>
    <w:rsid w:val="00FF61C7"/>
    <w:rsid w:val="00FF68E9"/>
    <w:rsid w:val="00FF69FC"/>
    <w:rsid w:val="00FF6C3F"/>
    <w:rsid w:val="00FF6DA8"/>
    <w:rsid w:val="00FF6F30"/>
    <w:rsid w:val="013B4438"/>
    <w:rsid w:val="01EEEE7E"/>
    <w:rsid w:val="021D58F3"/>
    <w:rsid w:val="023B1C1E"/>
    <w:rsid w:val="02638E53"/>
    <w:rsid w:val="027A8BA1"/>
    <w:rsid w:val="0282E9A0"/>
    <w:rsid w:val="033A66DE"/>
    <w:rsid w:val="03ADAF8C"/>
    <w:rsid w:val="03EF8515"/>
    <w:rsid w:val="04111B90"/>
    <w:rsid w:val="041A49C4"/>
    <w:rsid w:val="0425857E"/>
    <w:rsid w:val="045E4E4F"/>
    <w:rsid w:val="04901160"/>
    <w:rsid w:val="04DBD6BF"/>
    <w:rsid w:val="0507883B"/>
    <w:rsid w:val="05331991"/>
    <w:rsid w:val="05465F10"/>
    <w:rsid w:val="059EE7DF"/>
    <w:rsid w:val="05F577D4"/>
    <w:rsid w:val="0632D39D"/>
    <w:rsid w:val="064D898F"/>
    <w:rsid w:val="06800E9A"/>
    <w:rsid w:val="06B496AD"/>
    <w:rsid w:val="06D19CE2"/>
    <w:rsid w:val="06EEBCAE"/>
    <w:rsid w:val="06F07367"/>
    <w:rsid w:val="077C22E5"/>
    <w:rsid w:val="078E44CE"/>
    <w:rsid w:val="079FF244"/>
    <w:rsid w:val="07EF9AD0"/>
    <w:rsid w:val="0831A949"/>
    <w:rsid w:val="08956F8C"/>
    <w:rsid w:val="091647AC"/>
    <w:rsid w:val="0943515D"/>
    <w:rsid w:val="0984D4D4"/>
    <w:rsid w:val="098C42C9"/>
    <w:rsid w:val="0A509178"/>
    <w:rsid w:val="0A5474D1"/>
    <w:rsid w:val="0A5BE8D7"/>
    <w:rsid w:val="0A96E8BA"/>
    <w:rsid w:val="0ABC06A2"/>
    <w:rsid w:val="0ADF21BE"/>
    <w:rsid w:val="0B203D08"/>
    <w:rsid w:val="0B2C684D"/>
    <w:rsid w:val="0B36E814"/>
    <w:rsid w:val="0D07ADD2"/>
    <w:rsid w:val="0D156CB5"/>
    <w:rsid w:val="0D9B0B56"/>
    <w:rsid w:val="0DCAB060"/>
    <w:rsid w:val="0DF95D5D"/>
    <w:rsid w:val="0E3B58BC"/>
    <w:rsid w:val="0E9DDEF6"/>
    <w:rsid w:val="0EBBF2DF"/>
    <w:rsid w:val="0ECA59AF"/>
    <w:rsid w:val="0ECEA6C2"/>
    <w:rsid w:val="0F0076C9"/>
    <w:rsid w:val="0F3CE757"/>
    <w:rsid w:val="0F66B85E"/>
    <w:rsid w:val="0F9FA919"/>
    <w:rsid w:val="0FCFF550"/>
    <w:rsid w:val="100969E4"/>
    <w:rsid w:val="10733243"/>
    <w:rsid w:val="109BE283"/>
    <w:rsid w:val="10AC5354"/>
    <w:rsid w:val="10C7DAB1"/>
    <w:rsid w:val="11785E92"/>
    <w:rsid w:val="11F949FC"/>
    <w:rsid w:val="1300A3B8"/>
    <w:rsid w:val="1351E0D6"/>
    <w:rsid w:val="135F35BC"/>
    <w:rsid w:val="13BCAF93"/>
    <w:rsid w:val="13CBC0DC"/>
    <w:rsid w:val="14AFFF54"/>
    <w:rsid w:val="14B456FA"/>
    <w:rsid w:val="14B54A5E"/>
    <w:rsid w:val="14C0B558"/>
    <w:rsid w:val="1528DF05"/>
    <w:rsid w:val="15374427"/>
    <w:rsid w:val="15492DC4"/>
    <w:rsid w:val="155728B7"/>
    <w:rsid w:val="15C21DC4"/>
    <w:rsid w:val="15FEACCB"/>
    <w:rsid w:val="162F54EC"/>
    <w:rsid w:val="1654C634"/>
    <w:rsid w:val="16F7B237"/>
    <w:rsid w:val="1703619E"/>
    <w:rsid w:val="17172FBF"/>
    <w:rsid w:val="17B40061"/>
    <w:rsid w:val="17ED6DD5"/>
    <w:rsid w:val="17F4982C"/>
    <w:rsid w:val="18245363"/>
    <w:rsid w:val="186B0606"/>
    <w:rsid w:val="1896F3FF"/>
    <w:rsid w:val="18E0B33F"/>
    <w:rsid w:val="193CF234"/>
    <w:rsid w:val="19AB282C"/>
    <w:rsid w:val="19F7140F"/>
    <w:rsid w:val="1A9400BF"/>
    <w:rsid w:val="1AC4DE3C"/>
    <w:rsid w:val="1AD9991C"/>
    <w:rsid w:val="1ADAC3F2"/>
    <w:rsid w:val="1ADBC4CD"/>
    <w:rsid w:val="1AFBDC87"/>
    <w:rsid w:val="1B18C156"/>
    <w:rsid w:val="1B621442"/>
    <w:rsid w:val="1B6BE56D"/>
    <w:rsid w:val="1B6D68C8"/>
    <w:rsid w:val="1BEF1214"/>
    <w:rsid w:val="1BFEF84F"/>
    <w:rsid w:val="1C1470D7"/>
    <w:rsid w:val="1C2A8B54"/>
    <w:rsid w:val="1C4C27AF"/>
    <w:rsid w:val="1C877184"/>
    <w:rsid w:val="1CC8AD61"/>
    <w:rsid w:val="1D2CF3DF"/>
    <w:rsid w:val="1D4EEDF2"/>
    <w:rsid w:val="1D77AEEB"/>
    <w:rsid w:val="1DB921DD"/>
    <w:rsid w:val="1DF49B74"/>
    <w:rsid w:val="1E126C23"/>
    <w:rsid w:val="1E13658F"/>
    <w:rsid w:val="1E2A093B"/>
    <w:rsid w:val="1E319CC6"/>
    <w:rsid w:val="1E50E8BB"/>
    <w:rsid w:val="1E5E68AA"/>
    <w:rsid w:val="1ED0745D"/>
    <w:rsid w:val="1F50F6FE"/>
    <w:rsid w:val="1F9DDFEF"/>
    <w:rsid w:val="2038CA2C"/>
    <w:rsid w:val="203D9A55"/>
    <w:rsid w:val="203FE2E5"/>
    <w:rsid w:val="2045F56A"/>
    <w:rsid w:val="205BB91C"/>
    <w:rsid w:val="20CDF410"/>
    <w:rsid w:val="20D11889"/>
    <w:rsid w:val="212B3586"/>
    <w:rsid w:val="2194C17C"/>
    <w:rsid w:val="21C516F4"/>
    <w:rsid w:val="220DC17C"/>
    <w:rsid w:val="222EBC35"/>
    <w:rsid w:val="224BE02C"/>
    <w:rsid w:val="22754108"/>
    <w:rsid w:val="22C19DB2"/>
    <w:rsid w:val="230E4273"/>
    <w:rsid w:val="23292038"/>
    <w:rsid w:val="2329D5B6"/>
    <w:rsid w:val="23AB5DBE"/>
    <w:rsid w:val="23C65874"/>
    <w:rsid w:val="241C757A"/>
    <w:rsid w:val="24277E9B"/>
    <w:rsid w:val="24325D42"/>
    <w:rsid w:val="2487AB55"/>
    <w:rsid w:val="24F0C2C0"/>
    <w:rsid w:val="25049183"/>
    <w:rsid w:val="253EF0C4"/>
    <w:rsid w:val="25648CAA"/>
    <w:rsid w:val="2576C264"/>
    <w:rsid w:val="266330C6"/>
    <w:rsid w:val="269E2C3D"/>
    <w:rsid w:val="271292C5"/>
    <w:rsid w:val="272FF534"/>
    <w:rsid w:val="27815B4F"/>
    <w:rsid w:val="27855543"/>
    <w:rsid w:val="278A8948"/>
    <w:rsid w:val="27C18503"/>
    <w:rsid w:val="27C72E0A"/>
    <w:rsid w:val="280C15A2"/>
    <w:rsid w:val="280E3362"/>
    <w:rsid w:val="284E4C2C"/>
    <w:rsid w:val="2854AD18"/>
    <w:rsid w:val="28939A58"/>
    <w:rsid w:val="28D85E76"/>
    <w:rsid w:val="28E7E3E7"/>
    <w:rsid w:val="28EE293D"/>
    <w:rsid w:val="290478FC"/>
    <w:rsid w:val="298A9956"/>
    <w:rsid w:val="29A27F1F"/>
    <w:rsid w:val="29E8AF0D"/>
    <w:rsid w:val="2A202014"/>
    <w:rsid w:val="2A233D83"/>
    <w:rsid w:val="2A2F6AB9"/>
    <w:rsid w:val="2A916CDB"/>
    <w:rsid w:val="2AB08454"/>
    <w:rsid w:val="2B33E7D0"/>
    <w:rsid w:val="2B5DBDCD"/>
    <w:rsid w:val="2B7B0287"/>
    <w:rsid w:val="2BC2082A"/>
    <w:rsid w:val="2C1CADC1"/>
    <w:rsid w:val="2C48B5C0"/>
    <w:rsid w:val="2C678DE8"/>
    <w:rsid w:val="2CBA9518"/>
    <w:rsid w:val="2D0C82A1"/>
    <w:rsid w:val="2D7870E4"/>
    <w:rsid w:val="2DA48293"/>
    <w:rsid w:val="2DDD8555"/>
    <w:rsid w:val="2E37B1FC"/>
    <w:rsid w:val="2E783DC7"/>
    <w:rsid w:val="2EC87B30"/>
    <w:rsid w:val="2EFA4ACA"/>
    <w:rsid w:val="2F38D093"/>
    <w:rsid w:val="2F479FFA"/>
    <w:rsid w:val="2F4D6DB9"/>
    <w:rsid w:val="2F841E31"/>
    <w:rsid w:val="2FCB62EF"/>
    <w:rsid w:val="2FE480C5"/>
    <w:rsid w:val="2FF3862C"/>
    <w:rsid w:val="301AFEE8"/>
    <w:rsid w:val="303F07E5"/>
    <w:rsid w:val="305831BE"/>
    <w:rsid w:val="30DCF0D9"/>
    <w:rsid w:val="30DE6662"/>
    <w:rsid w:val="31A7E6DE"/>
    <w:rsid w:val="31AE853D"/>
    <w:rsid w:val="31B0831C"/>
    <w:rsid w:val="322D4DC4"/>
    <w:rsid w:val="32434E11"/>
    <w:rsid w:val="32CB2A04"/>
    <w:rsid w:val="32CE32E2"/>
    <w:rsid w:val="330769DD"/>
    <w:rsid w:val="336E27E4"/>
    <w:rsid w:val="33C18706"/>
    <w:rsid w:val="33E77168"/>
    <w:rsid w:val="34061409"/>
    <w:rsid w:val="34123BBE"/>
    <w:rsid w:val="344B45F7"/>
    <w:rsid w:val="34BC3CAA"/>
    <w:rsid w:val="34CB3CDB"/>
    <w:rsid w:val="34CF7819"/>
    <w:rsid w:val="35127908"/>
    <w:rsid w:val="3524C8A0"/>
    <w:rsid w:val="35255DA1"/>
    <w:rsid w:val="352A7774"/>
    <w:rsid w:val="35CDF61C"/>
    <w:rsid w:val="35FFA641"/>
    <w:rsid w:val="3606FD45"/>
    <w:rsid w:val="36EB8483"/>
    <w:rsid w:val="36EE1654"/>
    <w:rsid w:val="36F4E95C"/>
    <w:rsid w:val="375FF152"/>
    <w:rsid w:val="378DAEAA"/>
    <w:rsid w:val="37D0BA5E"/>
    <w:rsid w:val="37EFEE6C"/>
    <w:rsid w:val="38421909"/>
    <w:rsid w:val="387D1AA4"/>
    <w:rsid w:val="388EDBA0"/>
    <w:rsid w:val="38D79DD2"/>
    <w:rsid w:val="390C1F05"/>
    <w:rsid w:val="39420EB7"/>
    <w:rsid w:val="39D6D147"/>
    <w:rsid w:val="3A2AAC01"/>
    <w:rsid w:val="3A546B32"/>
    <w:rsid w:val="3A5F3D15"/>
    <w:rsid w:val="3ACD91B3"/>
    <w:rsid w:val="3ADA7767"/>
    <w:rsid w:val="3B58B919"/>
    <w:rsid w:val="3B6C842C"/>
    <w:rsid w:val="3B90CCCB"/>
    <w:rsid w:val="3BB89F7E"/>
    <w:rsid w:val="3BC67C62"/>
    <w:rsid w:val="3BCD9CFE"/>
    <w:rsid w:val="3BCE4C60"/>
    <w:rsid w:val="3BD299E8"/>
    <w:rsid w:val="3D1D8AED"/>
    <w:rsid w:val="3D651192"/>
    <w:rsid w:val="3DA8FA40"/>
    <w:rsid w:val="3DD37813"/>
    <w:rsid w:val="3E17DC1C"/>
    <w:rsid w:val="3E1D1C4B"/>
    <w:rsid w:val="3E98B103"/>
    <w:rsid w:val="3EDD7A9A"/>
    <w:rsid w:val="3EF5548C"/>
    <w:rsid w:val="3F3B0992"/>
    <w:rsid w:val="3F515753"/>
    <w:rsid w:val="3FC1772A"/>
    <w:rsid w:val="3FF8137B"/>
    <w:rsid w:val="40EBA0B9"/>
    <w:rsid w:val="41047943"/>
    <w:rsid w:val="41AF5095"/>
    <w:rsid w:val="41B4AA5C"/>
    <w:rsid w:val="41C6D740"/>
    <w:rsid w:val="41DB5AA2"/>
    <w:rsid w:val="42133DA3"/>
    <w:rsid w:val="42480A54"/>
    <w:rsid w:val="42FCCE09"/>
    <w:rsid w:val="434F8357"/>
    <w:rsid w:val="43B1EA77"/>
    <w:rsid w:val="43BBDCB0"/>
    <w:rsid w:val="4402BA3C"/>
    <w:rsid w:val="4432EDA1"/>
    <w:rsid w:val="44663C74"/>
    <w:rsid w:val="4482BA73"/>
    <w:rsid w:val="44C7E14F"/>
    <w:rsid w:val="44D78BF9"/>
    <w:rsid w:val="44EB1F2B"/>
    <w:rsid w:val="4559B194"/>
    <w:rsid w:val="45662978"/>
    <w:rsid w:val="45770653"/>
    <w:rsid w:val="45826DE3"/>
    <w:rsid w:val="45B374AD"/>
    <w:rsid w:val="45C6AB48"/>
    <w:rsid w:val="46488462"/>
    <w:rsid w:val="46AB9118"/>
    <w:rsid w:val="46BCC5F4"/>
    <w:rsid w:val="46C048D7"/>
    <w:rsid w:val="46D68E5A"/>
    <w:rsid w:val="46DD6AA2"/>
    <w:rsid w:val="46E3A991"/>
    <w:rsid w:val="46E58492"/>
    <w:rsid w:val="47084C19"/>
    <w:rsid w:val="472B1B73"/>
    <w:rsid w:val="476399DA"/>
    <w:rsid w:val="47A4FAB3"/>
    <w:rsid w:val="48016D9C"/>
    <w:rsid w:val="48725EBB"/>
    <w:rsid w:val="48C8B512"/>
    <w:rsid w:val="48D0A0E5"/>
    <w:rsid w:val="48FB0C3A"/>
    <w:rsid w:val="490DE7B7"/>
    <w:rsid w:val="4A09EDAD"/>
    <w:rsid w:val="4A2ED44E"/>
    <w:rsid w:val="4A6C7146"/>
    <w:rsid w:val="4AD043D1"/>
    <w:rsid w:val="4AEC3A7B"/>
    <w:rsid w:val="4B1D2486"/>
    <w:rsid w:val="4B36F2E6"/>
    <w:rsid w:val="4B40B044"/>
    <w:rsid w:val="4B74917F"/>
    <w:rsid w:val="4B876DC8"/>
    <w:rsid w:val="4BEC2765"/>
    <w:rsid w:val="4BF971E1"/>
    <w:rsid w:val="4C66EA61"/>
    <w:rsid w:val="4C6C2D06"/>
    <w:rsid w:val="4C7C27F1"/>
    <w:rsid w:val="4CA70C5C"/>
    <w:rsid w:val="4CE1AB33"/>
    <w:rsid w:val="4DB9C241"/>
    <w:rsid w:val="4DF18963"/>
    <w:rsid w:val="4E409E24"/>
    <w:rsid w:val="4F284BFA"/>
    <w:rsid w:val="4F2CFF59"/>
    <w:rsid w:val="4F6DAA1B"/>
    <w:rsid w:val="4F8D59C4"/>
    <w:rsid w:val="4FBF2595"/>
    <w:rsid w:val="4FE3D6B2"/>
    <w:rsid w:val="5015CB53"/>
    <w:rsid w:val="501F7F8E"/>
    <w:rsid w:val="509C7CBA"/>
    <w:rsid w:val="50B133FC"/>
    <w:rsid w:val="50FE7D18"/>
    <w:rsid w:val="51077397"/>
    <w:rsid w:val="5190731B"/>
    <w:rsid w:val="51A4A90D"/>
    <w:rsid w:val="51F322D5"/>
    <w:rsid w:val="51F9D700"/>
    <w:rsid w:val="520B0EAD"/>
    <w:rsid w:val="521FF097"/>
    <w:rsid w:val="52567E1D"/>
    <w:rsid w:val="529A199C"/>
    <w:rsid w:val="52AC26C9"/>
    <w:rsid w:val="52F0CCAF"/>
    <w:rsid w:val="5308C285"/>
    <w:rsid w:val="5351B6A3"/>
    <w:rsid w:val="53B0A1B4"/>
    <w:rsid w:val="53B15BAB"/>
    <w:rsid w:val="53B73EA1"/>
    <w:rsid w:val="53DCAA9E"/>
    <w:rsid w:val="54385FF1"/>
    <w:rsid w:val="54931E3D"/>
    <w:rsid w:val="54B8460D"/>
    <w:rsid w:val="54BDADD8"/>
    <w:rsid w:val="54C813DD"/>
    <w:rsid w:val="552922C7"/>
    <w:rsid w:val="553181D4"/>
    <w:rsid w:val="55596615"/>
    <w:rsid w:val="556C580D"/>
    <w:rsid w:val="55871C22"/>
    <w:rsid w:val="55A3F114"/>
    <w:rsid w:val="5616EC26"/>
    <w:rsid w:val="5644FFD1"/>
    <w:rsid w:val="568C8787"/>
    <w:rsid w:val="569C5F7B"/>
    <w:rsid w:val="56B1A5B2"/>
    <w:rsid w:val="5708286E"/>
    <w:rsid w:val="5713110F"/>
    <w:rsid w:val="572B7908"/>
    <w:rsid w:val="57371743"/>
    <w:rsid w:val="5739AB46"/>
    <w:rsid w:val="5748D932"/>
    <w:rsid w:val="57AAC46E"/>
    <w:rsid w:val="580D7D62"/>
    <w:rsid w:val="5856CB20"/>
    <w:rsid w:val="585EC609"/>
    <w:rsid w:val="58741A02"/>
    <w:rsid w:val="58B605E3"/>
    <w:rsid w:val="58E5437A"/>
    <w:rsid w:val="590C176F"/>
    <w:rsid w:val="596768E4"/>
    <w:rsid w:val="596AE9B1"/>
    <w:rsid w:val="59A4B06E"/>
    <w:rsid w:val="5A46BBF7"/>
    <w:rsid w:val="5A6B0BDD"/>
    <w:rsid w:val="5A7E1D7B"/>
    <w:rsid w:val="5AC7C968"/>
    <w:rsid w:val="5AE88E69"/>
    <w:rsid w:val="5B35D7F5"/>
    <w:rsid w:val="5B3F3213"/>
    <w:rsid w:val="5B417A61"/>
    <w:rsid w:val="5B7CD471"/>
    <w:rsid w:val="5BE3A2BF"/>
    <w:rsid w:val="5C7BC066"/>
    <w:rsid w:val="5CED5389"/>
    <w:rsid w:val="5D114983"/>
    <w:rsid w:val="5D3A3DBC"/>
    <w:rsid w:val="5D3FB092"/>
    <w:rsid w:val="5E20D826"/>
    <w:rsid w:val="5E295D24"/>
    <w:rsid w:val="5E3B2D55"/>
    <w:rsid w:val="5E4582FA"/>
    <w:rsid w:val="5EF3CFB3"/>
    <w:rsid w:val="5F037BAC"/>
    <w:rsid w:val="5F4D95E1"/>
    <w:rsid w:val="5F6F2C9F"/>
    <w:rsid w:val="5FA2E1F3"/>
    <w:rsid w:val="5FE25C57"/>
    <w:rsid w:val="60211B24"/>
    <w:rsid w:val="60454497"/>
    <w:rsid w:val="60B13864"/>
    <w:rsid w:val="60D94BBA"/>
    <w:rsid w:val="610AFD00"/>
    <w:rsid w:val="61ABF735"/>
    <w:rsid w:val="61C60026"/>
    <w:rsid w:val="61F831F7"/>
    <w:rsid w:val="6231FBB4"/>
    <w:rsid w:val="629E607F"/>
    <w:rsid w:val="62F64B2F"/>
    <w:rsid w:val="6318F41D"/>
    <w:rsid w:val="632B6DCB"/>
    <w:rsid w:val="634F622A"/>
    <w:rsid w:val="6350AB1C"/>
    <w:rsid w:val="637289DE"/>
    <w:rsid w:val="637E72F8"/>
    <w:rsid w:val="63940258"/>
    <w:rsid w:val="63E04FCE"/>
    <w:rsid w:val="63E1F9CD"/>
    <w:rsid w:val="63E8D926"/>
    <w:rsid w:val="63F396B0"/>
    <w:rsid w:val="642DA161"/>
    <w:rsid w:val="645AE026"/>
    <w:rsid w:val="64A10B47"/>
    <w:rsid w:val="64B95145"/>
    <w:rsid w:val="650411EC"/>
    <w:rsid w:val="650C64E2"/>
    <w:rsid w:val="657DF2AA"/>
    <w:rsid w:val="65A3DF93"/>
    <w:rsid w:val="65CFC953"/>
    <w:rsid w:val="65D7EFA0"/>
    <w:rsid w:val="66028D66"/>
    <w:rsid w:val="661BA468"/>
    <w:rsid w:val="665CD6E6"/>
    <w:rsid w:val="671F140A"/>
    <w:rsid w:val="673EAD02"/>
    <w:rsid w:val="67898B2F"/>
    <w:rsid w:val="67DAB0A5"/>
    <w:rsid w:val="682D1871"/>
    <w:rsid w:val="68503576"/>
    <w:rsid w:val="688733E6"/>
    <w:rsid w:val="68A6AB20"/>
    <w:rsid w:val="68DB1DF4"/>
    <w:rsid w:val="68DE97C3"/>
    <w:rsid w:val="69193E0A"/>
    <w:rsid w:val="695322B9"/>
    <w:rsid w:val="698EF759"/>
    <w:rsid w:val="69A41ED4"/>
    <w:rsid w:val="6A13C1AE"/>
    <w:rsid w:val="6A7EF56E"/>
    <w:rsid w:val="6A938DD8"/>
    <w:rsid w:val="6A9D8092"/>
    <w:rsid w:val="6ABE630E"/>
    <w:rsid w:val="6B506482"/>
    <w:rsid w:val="6B7A0D74"/>
    <w:rsid w:val="6CE04D55"/>
    <w:rsid w:val="6D0C9EB3"/>
    <w:rsid w:val="6D9A08A2"/>
    <w:rsid w:val="6E10F05B"/>
    <w:rsid w:val="6EE0ADF4"/>
    <w:rsid w:val="6EED89AA"/>
    <w:rsid w:val="6F36415A"/>
    <w:rsid w:val="6F54E3D0"/>
    <w:rsid w:val="6F72964E"/>
    <w:rsid w:val="6FA71ABC"/>
    <w:rsid w:val="6FDE9414"/>
    <w:rsid w:val="6FFFFC1B"/>
    <w:rsid w:val="701F8DE8"/>
    <w:rsid w:val="703024B8"/>
    <w:rsid w:val="70813A6C"/>
    <w:rsid w:val="70A843E4"/>
    <w:rsid w:val="70B515CB"/>
    <w:rsid w:val="70DB66DE"/>
    <w:rsid w:val="70DCA077"/>
    <w:rsid w:val="7101B34A"/>
    <w:rsid w:val="7132C01B"/>
    <w:rsid w:val="71896C5A"/>
    <w:rsid w:val="719AB3D0"/>
    <w:rsid w:val="72099B9E"/>
    <w:rsid w:val="7262D54B"/>
    <w:rsid w:val="727D2C23"/>
    <w:rsid w:val="729922DD"/>
    <w:rsid w:val="7309F4DF"/>
    <w:rsid w:val="73101AF1"/>
    <w:rsid w:val="731F884E"/>
    <w:rsid w:val="7383B95C"/>
    <w:rsid w:val="73AF101D"/>
    <w:rsid w:val="74299C92"/>
    <w:rsid w:val="747AA1B3"/>
    <w:rsid w:val="755F6A0E"/>
    <w:rsid w:val="7572C65C"/>
    <w:rsid w:val="757CD02A"/>
    <w:rsid w:val="75A582DE"/>
    <w:rsid w:val="760441DC"/>
    <w:rsid w:val="761E0490"/>
    <w:rsid w:val="768A8337"/>
    <w:rsid w:val="76CF3E78"/>
    <w:rsid w:val="77326AF8"/>
    <w:rsid w:val="77442D6D"/>
    <w:rsid w:val="77554480"/>
    <w:rsid w:val="77663BFD"/>
    <w:rsid w:val="77DC2B6E"/>
    <w:rsid w:val="78351632"/>
    <w:rsid w:val="78445CE5"/>
    <w:rsid w:val="788D52B1"/>
    <w:rsid w:val="78C656DB"/>
    <w:rsid w:val="78C9EE2D"/>
    <w:rsid w:val="79661D9E"/>
    <w:rsid w:val="79C7A447"/>
    <w:rsid w:val="7A21552C"/>
    <w:rsid w:val="7A29DBD3"/>
    <w:rsid w:val="7B0083FF"/>
    <w:rsid w:val="7B0CC91F"/>
    <w:rsid w:val="7B350A44"/>
    <w:rsid w:val="7B633DBA"/>
    <w:rsid w:val="7BBD258D"/>
    <w:rsid w:val="7BE9A0E3"/>
    <w:rsid w:val="7C000E5E"/>
    <w:rsid w:val="7C6DAB39"/>
    <w:rsid w:val="7CC07EC1"/>
    <w:rsid w:val="7D046366"/>
    <w:rsid w:val="7D606CD3"/>
    <w:rsid w:val="7D64DEBB"/>
    <w:rsid w:val="7DB24461"/>
    <w:rsid w:val="7DC99CEF"/>
    <w:rsid w:val="7DDC2E3C"/>
    <w:rsid w:val="7DFE8F41"/>
    <w:rsid w:val="7E255EBC"/>
    <w:rsid w:val="7E36F700"/>
    <w:rsid w:val="7E4B0BAE"/>
    <w:rsid w:val="7E700C60"/>
    <w:rsid w:val="7E8DAF78"/>
    <w:rsid w:val="7E9846B6"/>
    <w:rsid w:val="7EDD0069"/>
    <w:rsid w:val="7F333CC7"/>
    <w:rsid w:val="7F853E60"/>
    <w:rsid w:val="7F9753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251C4D0C-096F-428A-9AA6-DA7FF01FE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3"/>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link w:val="Antrat2Diagrama"/>
    <w:uiPriority w:val="9"/>
    <w:unhideWhenUsed/>
    <w:qFormat/>
    <w:rsid w:val="005643AC"/>
    <w:pPr>
      <w:keepNext/>
      <w:keepLines/>
      <w:numPr>
        <w:ilvl w:val="1"/>
        <w:numId w:val="3"/>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3"/>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5A197B"/>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641B0D"/>
    <w:pPr>
      <w:tabs>
        <w:tab w:val="clear" w:pos="567"/>
        <w:tab w:val="clear" w:pos="851"/>
        <w:tab w:val="clear" w:pos="992"/>
        <w:tab w:val="clear" w:pos="1134"/>
        <w:tab w:val="left" w:pos="1320"/>
        <w:tab w:val="right" w:pos="4951"/>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2"/>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Default">
    <w:name w:val="Default"/>
    <w:rsid w:val="00ED3B3D"/>
    <w:pPr>
      <w:tabs>
        <w:tab w:val="clear" w:pos="567"/>
        <w:tab w:val="clear" w:pos="851"/>
        <w:tab w:val="clear" w:pos="992"/>
        <w:tab w:val="clear" w:pos="1134"/>
      </w:tabs>
      <w:autoSpaceDE w:val="0"/>
      <w:autoSpaceDN w:val="0"/>
      <w:adjustRightInd w:val="0"/>
      <w:spacing w:after="0" w:line="240" w:lineRule="auto"/>
      <w:jc w:val="left"/>
    </w:pPr>
    <w:rPr>
      <w:rFonts w:ascii="Times New Roman" w:eastAsiaTheme="minorHAnsi" w:hAnsi="Times New Roman" w:cs="Times New Roman"/>
      <w:color w:val="000000"/>
      <w:sz w:val="24"/>
      <w:szCs w:val="24"/>
      <w:lang w:val="en-US"/>
    </w:rPr>
  </w:style>
  <w:style w:type="character" w:customStyle="1" w:styleId="Antrat2Diagrama">
    <w:name w:val="Antraštė 2 Diagrama"/>
    <w:basedOn w:val="Numatytasispastraiposriftas"/>
    <w:link w:val="Antrat2"/>
    <w:uiPriority w:val="9"/>
    <w:rsid w:val="00AB4A7A"/>
    <w:rPr>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0F362AEB1CC176498EDA6FDF44773629" ma:contentTypeVersion="3" ma:contentTypeDescription="Create a new document." ma:contentTypeScope="" ma:versionID="7a42a948e6a823503da85ec6b4a9481b">
  <xsd:schema xmlns:xsd="http://www.w3.org/2001/XMLSchema" xmlns:xs="http://www.w3.org/2001/XMLSchema" xmlns:p="http://schemas.microsoft.com/office/2006/metadata/properties" xmlns:ns2="1c713a7c-8a7c-4327-be4a-3e364f1677f1" targetNamespace="http://schemas.microsoft.com/office/2006/metadata/properties" ma:root="true" ma:fieldsID="6f0a417a96117ddc58d90b4b09b51e92" ns2:_="">
    <xsd:import namespace="1c713a7c-8a7c-4327-be4a-3e364f1677f1"/>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713a7c-8a7c-4327-be4a-3e364f1677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70EF4D-842D-42D5-9AB7-C5B24448C2FE}">
  <ds:schemaRefs>
    <ds:schemaRef ds:uri="http://www.imanage.com/work/xmlschema"/>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E2C534EF-7FAC-4B04-8CF5-3A73EE2FF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713a7c-8a7c-4327-be4a-3e364f1677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1171</Words>
  <Characters>29169</Characters>
  <Application>Microsoft Office Word</Application>
  <DocSecurity>0</DocSecurity>
  <Lines>243</Lines>
  <Paragraphs>160</Paragraphs>
  <ScaleCrop>false</ScaleCrop>
  <Company/>
  <LinksUpToDate>false</LinksUpToDate>
  <CharactersWithSpaces>8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C ŠMC</cp:lastModifiedBy>
  <cp:revision>3</cp:revision>
  <cp:lastPrinted>2021-12-16T20:35:00Z</cp:lastPrinted>
  <dcterms:created xsi:type="dcterms:W3CDTF">2023-10-11T16:12:00Z</dcterms:created>
  <dcterms:modified xsi:type="dcterms:W3CDTF">2023-10-1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0F362AEB1CC176498EDA6FDF44773629</vt:lpwstr>
  </property>
</Properties>
</file>